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30423" w14:textId="77777777" w:rsidR="00A475A1" w:rsidRPr="00A475A1" w:rsidRDefault="00411D2C" w:rsidP="0069741C">
      <w:pPr>
        <w:pStyle w:val="DoEheading12018"/>
        <w:ind w:left="0" w:firstLine="0"/>
        <w:rPr>
          <w:rFonts w:ascii="Times New Roman" w:hAnsi="Times New Roman"/>
          <w:szCs w:val="24"/>
        </w:rPr>
      </w:pPr>
      <w:r>
        <w:t xml:space="preserve">Project: </w:t>
      </w:r>
      <w:r w:rsidR="00840ED0">
        <w:t xml:space="preserve">Race </w:t>
      </w:r>
      <w:proofErr w:type="gramStart"/>
      <w:r w:rsidR="00840ED0">
        <w:t>The</w:t>
      </w:r>
      <w:proofErr w:type="gramEnd"/>
      <w:r w:rsidR="00840ED0">
        <w:t xml:space="preserve"> Sun</w:t>
      </w:r>
      <w:r w:rsidR="00A475A1" w:rsidRPr="00A475A1">
        <w:t>!</w:t>
      </w:r>
    </w:p>
    <w:p w14:paraId="4F926571" w14:textId="76180136" w:rsidR="00A475A1" w:rsidRPr="00A475A1" w:rsidRDefault="00A475A1" w:rsidP="00A475A1">
      <w:pPr>
        <w:pStyle w:val="DoEheading22018"/>
        <w:rPr>
          <w:rFonts w:ascii="Times New Roman" w:hAnsi="Times New Roman"/>
        </w:rPr>
      </w:pPr>
      <w:r w:rsidRPr="00A475A1">
        <w:t xml:space="preserve">Essential Question: </w:t>
      </w:r>
      <w:r w:rsidR="00840ED0" w:rsidRPr="00840ED0">
        <w:t>How long has solar been around</w:t>
      </w:r>
      <w:r w:rsidR="00CE0D04">
        <w:t>,</w:t>
      </w:r>
      <w:r w:rsidR="00840ED0" w:rsidRPr="00840ED0">
        <w:t xml:space="preserve"> and why aren't we using it?</w:t>
      </w:r>
    </w:p>
    <w:p w14:paraId="3E4A78C4" w14:textId="77777777" w:rsidR="00A475A1" w:rsidRPr="00A475A1" w:rsidRDefault="00672F97" w:rsidP="00A475A1">
      <w:pPr>
        <w:rPr>
          <w:lang w:eastAsia="en-AU"/>
        </w:rPr>
      </w:pPr>
      <w:r>
        <w:rPr>
          <w:noProof/>
          <w:lang w:eastAsia="en-AU"/>
        </w:rPr>
        <w:drawing>
          <wp:inline distT="0" distB="0" distL="0" distR="0" wp14:anchorId="657E1978" wp14:editId="31A3EA6F">
            <wp:extent cx="6807200" cy="5105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uto-3760944_1920.jpg"/>
                    <pic:cNvPicPr/>
                  </pic:nvPicPr>
                  <pic:blipFill>
                    <a:blip r:embed="rId11"/>
                    <a:stretch>
                      <a:fillRect/>
                    </a:stretch>
                  </pic:blipFill>
                  <pic:spPr>
                    <a:xfrm>
                      <a:off x="0" y="0"/>
                      <a:ext cx="6821188" cy="5115891"/>
                    </a:xfrm>
                    <a:prstGeom prst="rect">
                      <a:avLst/>
                    </a:prstGeom>
                  </pic:spPr>
                </pic:pic>
              </a:graphicData>
            </a:graphic>
          </wp:inline>
        </w:drawing>
      </w:r>
      <w:r w:rsidR="008C3BF0" w:rsidRPr="008C3BF0">
        <w:rPr>
          <w:noProof/>
        </w:rPr>
        <w:t xml:space="preserve"> </w:t>
      </w:r>
    </w:p>
    <w:p w14:paraId="3181FE53" w14:textId="77777777" w:rsidR="00CD32D3" w:rsidRDefault="00CD32D3" w:rsidP="00CD32D3">
      <w:pPr>
        <w:jc w:val="center"/>
        <w:rPr>
          <w:rFonts w:ascii="Helvetica" w:eastAsia="SimSun" w:hAnsi="Helvetica"/>
          <w:sz w:val="20"/>
          <w:szCs w:val="20"/>
        </w:rPr>
      </w:pPr>
    </w:p>
    <w:p w14:paraId="0E530F00" w14:textId="77777777" w:rsidR="00CD32D3" w:rsidRDefault="00CD32D3" w:rsidP="00CD32D3">
      <w:pPr>
        <w:jc w:val="center"/>
        <w:rPr>
          <w:rFonts w:ascii="Helvetica" w:eastAsia="SimSun" w:hAnsi="Helvetica"/>
          <w:sz w:val="20"/>
          <w:szCs w:val="20"/>
        </w:rPr>
      </w:pPr>
    </w:p>
    <w:p w14:paraId="4A07D371" w14:textId="63069370" w:rsidR="00411D2C" w:rsidRPr="00CD32D3" w:rsidRDefault="00CD32D3" w:rsidP="00CD32D3">
      <w:pPr>
        <w:jc w:val="center"/>
        <w:rPr>
          <w:rFonts w:ascii="Helvetica" w:eastAsia="SimSun" w:hAnsi="Helvetica"/>
          <w:b/>
          <w:bCs/>
          <w:sz w:val="40"/>
          <w:szCs w:val="40"/>
        </w:rPr>
      </w:pPr>
      <w:bookmarkStart w:id="0" w:name="_GoBack"/>
      <w:bookmarkEnd w:id="0"/>
      <w:r w:rsidRPr="00CD32D3">
        <w:rPr>
          <w:rFonts w:ascii="Helvetica" w:eastAsia="SimSun" w:hAnsi="Helvetica"/>
          <w:b/>
          <w:bCs/>
          <w:noProof/>
          <w:sz w:val="40"/>
          <w:szCs w:val="40"/>
        </w:rPr>
        <w:drawing>
          <wp:anchor distT="0" distB="0" distL="114300" distR="114300" simplePos="0" relativeHeight="253043712" behindDoc="0" locked="0" layoutInCell="1" allowOverlap="1" wp14:anchorId="76BBC8A9" wp14:editId="178C9153">
            <wp:simplePos x="361950" y="609600"/>
            <wp:positionH relativeFrom="margin">
              <wp:align>center</wp:align>
            </wp:positionH>
            <wp:positionV relativeFrom="margin">
              <wp:align>bottom</wp:align>
            </wp:positionV>
            <wp:extent cx="3895725" cy="1563425"/>
            <wp:effectExtent l="0" t="0" r="0" b="0"/>
            <wp:wrapSquare wrapText="bothSides"/>
            <wp:docPr id="84" name="Picture 8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ase_logo_colour.tif"/>
                    <pic:cNvPicPr/>
                  </pic:nvPicPr>
                  <pic:blipFill>
                    <a:blip r:embed="rId12"/>
                    <a:stretch>
                      <a:fillRect/>
                    </a:stretch>
                  </pic:blipFill>
                  <pic:spPr>
                    <a:xfrm>
                      <a:off x="0" y="0"/>
                      <a:ext cx="3895725" cy="1563425"/>
                    </a:xfrm>
                    <a:prstGeom prst="rect">
                      <a:avLst/>
                    </a:prstGeom>
                  </pic:spPr>
                </pic:pic>
              </a:graphicData>
            </a:graphic>
          </wp:anchor>
        </w:drawing>
      </w:r>
      <w:r w:rsidRPr="00CD32D3">
        <w:rPr>
          <w:rFonts w:ascii="Helvetica" w:eastAsia="SimSun" w:hAnsi="Helvetica"/>
          <w:b/>
          <w:bCs/>
          <w:sz w:val="20"/>
          <w:szCs w:val="20"/>
        </w:rPr>
        <w:t xml:space="preserve">Produced By </w:t>
      </w:r>
    </w:p>
    <w:p w14:paraId="29476088" w14:textId="77777777" w:rsidR="00A475A1" w:rsidRPr="0009563E" w:rsidRDefault="002F7A4D" w:rsidP="00A475A1">
      <w:pPr>
        <w:pStyle w:val="DoEheading32018"/>
        <w:rPr>
          <w:b/>
          <w:noProof/>
          <w:color w:val="FFFFFF" w:themeColor="background1"/>
        </w:rPr>
      </w:pPr>
      <w:r w:rsidRPr="002A30E5">
        <w:rPr>
          <w:noProof/>
          <w:lang w:eastAsia="en-AU"/>
        </w:rPr>
        <w:lastRenderedPageBreak/>
        <w:drawing>
          <wp:anchor distT="0" distB="0" distL="114300" distR="114300" simplePos="0" relativeHeight="252369920" behindDoc="1" locked="0" layoutInCell="1" allowOverlap="1" wp14:anchorId="786575FE" wp14:editId="676C9106">
            <wp:simplePos x="0" y="0"/>
            <wp:positionH relativeFrom="column">
              <wp:posOffset>-725170</wp:posOffset>
            </wp:positionH>
            <wp:positionV relativeFrom="paragraph">
              <wp:posOffset>-2667240</wp:posOffset>
            </wp:positionV>
            <wp:extent cx="5956300" cy="369570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09563E">
        <w:rPr>
          <w:b/>
          <w:color w:val="FFFFFF" w:themeColor="background1"/>
        </w:rPr>
        <w:t xml:space="preserve">Learning </w:t>
      </w:r>
      <w:r w:rsidR="009E6FC6">
        <w:rPr>
          <w:b/>
          <w:color w:val="FFFFFF" w:themeColor="background1"/>
        </w:rPr>
        <w:t>Components</w:t>
      </w:r>
      <w:r w:rsidR="0009563E" w:rsidRPr="0009563E">
        <w:rPr>
          <w:b/>
          <w:noProof/>
          <w:color w:val="FFFFFF" w:themeColor="background1"/>
        </w:rPr>
        <w:t xml:space="preserve"> </w:t>
      </w:r>
    </w:p>
    <w:p w14:paraId="324F0A03" w14:textId="77777777" w:rsidR="0009563E" w:rsidRDefault="0009563E" w:rsidP="0009563E">
      <w:pPr>
        <w:pStyle w:val="DoEbodytext2018"/>
        <w:rPr>
          <w:lang w:eastAsia="en-US"/>
        </w:rPr>
      </w:pPr>
    </w:p>
    <w:p w14:paraId="7A8A7E61" w14:textId="6D0256F2" w:rsidR="007B4FF3" w:rsidRDefault="007B4FF3" w:rsidP="00A475A1">
      <w:pPr>
        <w:pStyle w:val="DoEbodytext2018"/>
        <w:rPr>
          <w:lang w:eastAsia="en-AU"/>
        </w:rPr>
      </w:pPr>
      <w:r>
        <w:rPr>
          <w:noProof/>
          <w:lang w:eastAsia="en-AU"/>
        </w:rPr>
        <mc:AlternateContent>
          <mc:Choice Requires="wps">
            <w:drawing>
              <wp:anchor distT="0" distB="0" distL="114300" distR="114300" simplePos="0" relativeHeight="252635136" behindDoc="0" locked="0" layoutInCell="1" allowOverlap="1" wp14:anchorId="4B0487D8" wp14:editId="15CB47D2">
                <wp:simplePos x="0" y="0"/>
                <wp:positionH relativeFrom="margin">
                  <wp:align>left</wp:align>
                </wp:positionH>
                <wp:positionV relativeFrom="paragraph">
                  <wp:posOffset>350353</wp:posOffset>
                </wp:positionV>
                <wp:extent cx="6502400" cy="2839452"/>
                <wp:effectExtent l="0" t="0" r="0" b="0"/>
                <wp:wrapNone/>
                <wp:docPr id="1" name="Text Box 1"/>
                <wp:cNvGraphicFramePr/>
                <a:graphic xmlns:a="http://schemas.openxmlformats.org/drawingml/2006/main">
                  <a:graphicData uri="http://schemas.microsoft.com/office/word/2010/wordprocessingShape">
                    <wps:wsp>
                      <wps:cNvSpPr txBox="1"/>
                      <wps:spPr>
                        <a:xfrm>
                          <a:off x="0" y="0"/>
                          <a:ext cx="6502400" cy="2839452"/>
                        </a:xfrm>
                        <a:prstGeom prst="rect">
                          <a:avLst/>
                        </a:prstGeom>
                        <a:noFill/>
                        <a:ln w="6350">
                          <a:noFill/>
                        </a:ln>
                      </wps:spPr>
                      <wps:txbx>
                        <w:txbxContent>
                          <w:p w14:paraId="4FF87634" w14:textId="77777777" w:rsidR="00870B8D" w:rsidRDefault="00870B8D" w:rsidP="00840ED0">
                            <w:pPr>
                              <w:pStyle w:val="DoEbodytext2018"/>
                              <w:rPr>
                                <w:lang w:eastAsia="en-AU"/>
                              </w:rPr>
                            </w:pPr>
                            <w:r w:rsidRPr="00A475A1">
                              <w:rPr>
                                <w:lang w:eastAsia="en-AU"/>
                              </w:rPr>
                              <w:t xml:space="preserve">During the course of this project students will apply </w:t>
                            </w:r>
                            <w:r>
                              <w:rPr>
                                <w:lang w:eastAsia="en-AU"/>
                              </w:rPr>
                              <w:t>science, technology,</w:t>
                            </w:r>
                            <w:r w:rsidRPr="00A475A1">
                              <w:rPr>
                                <w:lang w:eastAsia="en-AU"/>
                              </w:rPr>
                              <w:t xml:space="preserve"> engineering and mathematics principles within a</w:t>
                            </w:r>
                            <w:r>
                              <w:rPr>
                                <w:lang w:eastAsia="en-AU"/>
                              </w:rPr>
                              <w:t xml:space="preserve"> historical</w:t>
                            </w:r>
                            <w:r w:rsidRPr="00A475A1">
                              <w:rPr>
                                <w:lang w:eastAsia="en-AU"/>
                              </w:rPr>
                              <w:t xml:space="preserve"> context through a series of </w:t>
                            </w:r>
                            <w:r>
                              <w:rPr>
                                <w:lang w:eastAsia="en-AU"/>
                              </w:rPr>
                              <w:t>learning experiences</w:t>
                            </w:r>
                            <w:r w:rsidRPr="00A475A1">
                              <w:rPr>
                                <w:lang w:eastAsia="en-AU"/>
                              </w:rPr>
                              <w:t xml:space="preserve"> </w:t>
                            </w:r>
                            <w:r>
                              <w:rPr>
                                <w:lang w:eastAsia="en-AU"/>
                              </w:rPr>
                              <w:t xml:space="preserve">where students will explore the development of the transportation industry. Students will be required to build a 3D map of Australia to model their proposed national transportation system powered by renewable energies. Students will also have the opportunity to build a prototype of the vehicles that could be used for their proposed solution. </w:t>
                            </w:r>
                          </w:p>
                          <w:p w14:paraId="56C534F6" w14:textId="566083C0" w:rsidR="00870B8D" w:rsidRDefault="00870B8D" w:rsidP="00840ED0">
                            <w:pPr>
                              <w:pStyle w:val="DoEbodytext2018"/>
                              <w:rPr>
                                <w:lang w:eastAsia="en-AU"/>
                              </w:rPr>
                            </w:pPr>
                            <w:r>
                              <w:rPr>
                                <w:lang w:eastAsia="en-AU"/>
                              </w:rPr>
                              <w:t xml:space="preserve">At the end of this project students will participate in an in-school Mini Electric Vehicle Qualifier, where successful teams will compete in the Hunter Valley Mini Electric Vehicle competition.  </w:t>
                            </w:r>
                          </w:p>
                          <w:p w14:paraId="668D92D0" w14:textId="1AAEF5EC" w:rsidR="00870B8D" w:rsidRDefault="00870B8D" w:rsidP="00840ED0">
                            <w:pPr>
                              <w:pStyle w:val="DoEbodytext2018"/>
                              <w:rPr>
                                <w:lang w:eastAsia="en-AU"/>
                              </w:rPr>
                            </w:pPr>
                            <w:r>
                              <w:rPr>
                                <w:lang w:eastAsia="en-AU"/>
                              </w:rPr>
                              <w:t xml:space="preserve">To its full potential. This project spans over 13 weeks </w:t>
                            </w:r>
                            <w:r w:rsidRPr="002E2E4C">
                              <w:rPr>
                                <w:lang w:eastAsia="en-AU"/>
                              </w:rPr>
                              <w:t>or 42+ hours</w:t>
                            </w:r>
                            <w:r>
                              <w:rPr>
                                <w:lang w:eastAsia="en-AU"/>
                              </w:rPr>
                              <w:t xml:space="preserve"> and covers the following components of key learning areas;</w:t>
                            </w:r>
                          </w:p>
                          <w:p w14:paraId="60462069" w14:textId="77777777" w:rsidR="00870B8D" w:rsidRDefault="00870B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0487D8" id="_x0000_t202" coordsize="21600,21600" o:spt="202" path="m,l,21600r21600,l21600,xe">
                <v:stroke joinstyle="miter"/>
                <v:path gradientshapeok="t" o:connecttype="rect"/>
              </v:shapetype>
              <v:shape id="Text Box 1" o:spid="_x0000_s1026" type="#_x0000_t202" style="position:absolute;margin-left:0;margin-top:27.6pt;width:512pt;height:223.6pt;z-index:2526351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" filled="f" stroked="f" strokeweight=".5pt">
                <v:textbox>
                  <w:txbxContent>
                    <w:p w14:paraId="4FF87634" w14:textId="77777777" w:rsidR="00870B8D" w:rsidRDefault="00870B8D" w:rsidP="00840ED0">
                      <w:pPr>
                        <w:pStyle w:val="DoEbodytext2018"/>
                        <w:rPr>
                          <w:lang w:eastAsia="en-AU"/>
                        </w:rPr>
                      </w:pPr>
                      <w:r w:rsidRPr="00A475A1">
                        <w:rPr>
                          <w:lang w:eastAsia="en-AU"/>
                        </w:rPr>
                        <w:t xml:space="preserve">During the course of this project students will apply </w:t>
                      </w:r>
                      <w:r>
                        <w:rPr>
                          <w:lang w:eastAsia="en-AU"/>
                        </w:rPr>
                        <w:t>science, technology,</w:t>
                      </w:r>
                      <w:r w:rsidRPr="00A475A1">
                        <w:rPr>
                          <w:lang w:eastAsia="en-AU"/>
                        </w:rPr>
                        <w:t xml:space="preserve"> engineering and mathematics principles within a</w:t>
                      </w:r>
                      <w:r>
                        <w:rPr>
                          <w:lang w:eastAsia="en-AU"/>
                        </w:rPr>
                        <w:t xml:space="preserve"> historical</w:t>
                      </w:r>
                      <w:r w:rsidRPr="00A475A1">
                        <w:rPr>
                          <w:lang w:eastAsia="en-AU"/>
                        </w:rPr>
                        <w:t xml:space="preserve"> context through a series of </w:t>
                      </w:r>
                      <w:r>
                        <w:rPr>
                          <w:lang w:eastAsia="en-AU"/>
                        </w:rPr>
                        <w:t>learning experiences</w:t>
                      </w:r>
                      <w:r w:rsidRPr="00A475A1">
                        <w:rPr>
                          <w:lang w:eastAsia="en-AU"/>
                        </w:rPr>
                        <w:t xml:space="preserve"> </w:t>
                      </w:r>
                      <w:r>
                        <w:rPr>
                          <w:lang w:eastAsia="en-AU"/>
                        </w:rPr>
                        <w:t xml:space="preserve">where students will explore the development of the transportation industry. Students will be required to build a 3D map of Australia to model their proposed national transportation system powered by renewable energies. Students will also have the opportunity to build a prototype of the vehicles that could be used for their proposed solution. </w:t>
                      </w:r>
                    </w:p>
                    <w:p w14:paraId="56C534F6" w14:textId="566083C0" w:rsidR="00870B8D" w:rsidRDefault="00870B8D" w:rsidP="00840ED0">
                      <w:pPr>
                        <w:pStyle w:val="DoEbodytext2018"/>
                        <w:rPr>
                          <w:lang w:eastAsia="en-AU"/>
                        </w:rPr>
                      </w:pPr>
                      <w:r>
                        <w:rPr>
                          <w:lang w:eastAsia="en-AU"/>
                        </w:rPr>
                        <w:t xml:space="preserve">At the end of this project students will participate in an in-school Mini Electric Vehicle Qualifier, where successful teams will compete in the Hunter Valley Mini Electric Vehicle competition.  </w:t>
                      </w:r>
                    </w:p>
                    <w:p w14:paraId="668D92D0" w14:textId="1AAEF5EC" w:rsidR="00870B8D" w:rsidRDefault="00870B8D" w:rsidP="00840ED0">
                      <w:pPr>
                        <w:pStyle w:val="DoEbodytext2018"/>
                        <w:rPr>
                          <w:lang w:eastAsia="en-AU"/>
                        </w:rPr>
                      </w:pPr>
                      <w:r>
                        <w:rPr>
                          <w:lang w:eastAsia="en-AU"/>
                        </w:rPr>
                        <w:t xml:space="preserve">To its full potential. This project spans over 13 weeks </w:t>
                      </w:r>
                      <w:r w:rsidRPr="002E2E4C">
                        <w:rPr>
                          <w:lang w:eastAsia="en-AU"/>
                        </w:rPr>
                        <w:t>or 42+ hours</w:t>
                      </w:r>
                      <w:r>
                        <w:rPr>
                          <w:lang w:eastAsia="en-AU"/>
                        </w:rPr>
                        <w:t xml:space="preserve"> and covers the following components of key learning areas;</w:t>
                      </w:r>
                    </w:p>
                    <w:p w14:paraId="60462069" w14:textId="77777777" w:rsidR="00870B8D" w:rsidRDefault="00870B8D"/>
                  </w:txbxContent>
                </v:textbox>
                <w10:wrap anchorx="margin"/>
              </v:shape>
            </w:pict>
          </mc:Fallback>
        </mc:AlternateContent>
      </w:r>
    </w:p>
    <w:p w14:paraId="03F7279A" w14:textId="2FAF23EF" w:rsidR="007B4FF3" w:rsidRDefault="007B4FF3" w:rsidP="00A475A1">
      <w:pPr>
        <w:pStyle w:val="DoEbodytext2018"/>
        <w:rPr>
          <w:lang w:eastAsia="en-AU"/>
        </w:rPr>
      </w:pPr>
    </w:p>
    <w:p w14:paraId="763C76DC" w14:textId="5A72A13B" w:rsidR="007B4FF3" w:rsidRDefault="007B4FF3" w:rsidP="00A475A1">
      <w:pPr>
        <w:pStyle w:val="DoEbodytext2018"/>
        <w:rPr>
          <w:lang w:eastAsia="en-AU"/>
        </w:rPr>
      </w:pPr>
    </w:p>
    <w:p w14:paraId="1D3FEF4E" w14:textId="2ABBE7D9" w:rsidR="00E377A5" w:rsidRDefault="00E377A5" w:rsidP="00A475A1">
      <w:pPr>
        <w:pStyle w:val="DoEbodytext2018"/>
        <w:rPr>
          <w:lang w:eastAsia="en-AU"/>
        </w:rPr>
      </w:pPr>
    </w:p>
    <w:p w14:paraId="05BA493A" w14:textId="77777777" w:rsidR="007B4FF3" w:rsidRDefault="007B4FF3" w:rsidP="00A475A1">
      <w:pPr>
        <w:pStyle w:val="DoEbodytext2018"/>
        <w:rPr>
          <w:lang w:eastAsia="en-AU"/>
        </w:rPr>
      </w:pPr>
    </w:p>
    <w:tbl>
      <w:tblPr>
        <w:tblStyle w:val="TableGrid"/>
        <w:tblpPr w:leftFromText="180" w:rightFromText="180" w:vertAnchor="text" w:horzAnchor="margin" w:tblpY="2592"/>
        <w:tblW w:w="10348" w:type="dxa"/>
        <w:tblLook w:val="04A0" w:firstRow="1" w:lastRow="0" w:firstColumn="1" w:lastColumn="0" w:noHBand="0" w:noVBand="1"/>
      </w:tblPr>
      <w:tblGrid>
        <w:gridCol w:w="10348"/>
      </w:tblGrid>
      <w:tr w:rsidR="00E377A5" w14:paraId="115EED33" w14:textId="77777777" w:rsidTr="00E377A5">
        <w:trPr>
          <w:trHeight w:val="130"/>
        </w:trPr>
        <w:tc>
          <w:tcPr>
            <w:tcW w:w="10348" w:type="dxa"/>
            <w:tcBorders>
              <w:top w:val="nil"/>
              <w:left w:val="nil"/>
              <w:bottom w:val="nil"/>
              <w:right w:val="nil"/>
            </w:tcBorders>
            <w:shd w:val="clear" w:color="auto" w:fill="D6E3BC" w:themeFill="accent3" w:themeFillTint="66"/>
          </w:tcPr>
          <w:p w14:paraId="38CC517D" w14:textId="77777777" w:rsidR="00E377A5" w:rsidRPr="008C35B0" w:rsidRDefault="00E377A5" w:rsidP="001A7E74">
            <w:pPr>
              <w:pStyle w:val="DoEbodytext2018"/>
              <w:spacing w:before="0" w:line="240" w:lineRule="auto"/>
              <w:jc w:val="center"/>
              <w:rPr>
                <w:rFonts w:ascii="Times New Roman" w:hAnsi="Times New Roman"/>
                <w:szCs w:val="24"/>
                <w:lang w:eastAsia="en-AU"/>
              </w:rPr>
            </w:pPr>
            <w:r w:rsidRPr="0062037B">
              <w:rPr>
                <w:color w:val="FFFFFF" w:themeColor="background1"/>
                <w:lang w:eastAsia="en-AU"/>
                <w14:shadow w14:blurRad="50800" w14:dist="38100" w14:dir="2700000" w14:sx="100000" w14:sy="100000" w14:kx="0" w14:ky="0" w14:algn="tl">
                  <w14:srgbClr w14:val="000000">
                    <w14:alpha w14:val="60000"/>
                  </w14:srgbClr>
                </w14:shadow>
              </w:rPr>
              <w:t>Science</w:t>
            </w:r>
            <w:r w:rsidRPr="0062037B">
              <w:rPr>
                <w:rFonts w:ascii="Times New Roman" w:hAnsi="Times New Roman"/>
                <w:color w:val="FFFFFF" w:themeColor="background1"/>
                <w:szCs w:val="24"/>
                <w:lang w:eastAsia="en-AU"/>
                <w14:shadow w14:blurRad="50800" w14:dist="38100" w14:dir="2700000" w14:sx="100000" w14:sy="100000" w14:kx="0" w14:ky="0" w14:algn="tl">
                  <w14:srgbClr w14:val="000000">
                    <w14:alpha w14:val="60000"/>
                  </w14:srgbClr>
                </w14:shadow>
              </w:rPr>
              <w:t xml:space="preserve">, </w:t>
            </w:r>
            <w:r w:rsidRPr="0062037B">
              <w:rPr>
                <w:color w:val="FFFFFF" w:themeColor="background1"/>
                <w:lang w:eastAsia="en-AU"/>
                <w14:shadow w14:blurRad="50800" w14:dist="38100" w14:dir="2700000" w14:sx="100000" w14:sy="100000" w14:kx="0" w14:ky="0" w14:algn="tl">
                  <w14:srgbClr w14:val="000000">
                    <w14:alpha w14:val="60000"/>
                  </w14:srgbClr>
                </w14:shadow>
              </w:rPr>
              <w:t>Technology</w:t>
            </w:r>
            <w:r w:rsidRPr="0062037B">
              <w:rPr>
                <w:rFonts w:cs="Arial"/>
                <w:color w:val="FFFFFF" w:themeColor="background1"/>
                <w:szCs w:val="24"/>
                <w:lang w:eastAsia="en-AU"/>
                <w14:shadow w14:blurRad="50800" w14:dist="38100" w14:dir="2700000" w14:sx="100000" w14:sy="100000" w14:kx="0" w14:ky="0" w14:algn="tl">
                  <w14:srgbClr w14:val="000000">
                    <w14:alpha w14:val="60000"/>
                  </w14:srgbClr>
                </w14:shadow>
              </w:rPr>
              <w:t xml:space="preserve"> &amp;</w:t>
            </w:r>
            <w:r w:rsidRPr="0062037B">
              <w:rPr>
                <w:rFonts w:ascii="Times New Roman" w:hAnsi="Times New Roman"/>
                <w:color w:val="FFFFFF" w:themeColor="background1"/>
                <w:szCs w:val="24"/>
                <w:lang w:eastAsia="en-AU"/>
                <w14:shadow w14:blurRad="50800" w14:dist="38100" w14:dir="2700000" w14:sx="100000" w14:sy="100000" w14:kx="0" w14:ky="0" w14:algn="tl">
                  <w14:srgbClr w14:val="000000">
                    <w14:alpha w14:val="60000"/>
                  </w14:srgbClr>
                </w14:shadow>
              </w:rPr>
              <w:t xml:space="preserve"> </w:t>
            </w:r>
            <w:r w:rsidRPr="0062037B">
              <w:rPr>
                <w:color w:val="FFFFFF" w:themeColor="background1"/>
                <w:lang w:eastAsia="en-AU"/>
                <w14:shadow w14:blurRad="50800" w14:dist="38100" w14:dir="2700000" w14:sx="100000" w14:sy="100000" w14:kx="0" w14:ky="0" w14:algn="tl">
                  <w14:srgbClr w14:val="000000">
                    <w14:alpha w14:val="60000"/>
                  </w14:srgbClr>
                </w14:shadow>
              </w:rPr>
              <w:t>Engineering</w:t>
            </w:r>
          </w:p>
        </w:tc>
      </w:tr>
      <w:tr w:rsidR="00E377A5" w14:paraId="573A24C9" w14:textId="77777777" w:rsidTr="00E377A5">
        <w:tc>
          <w:tcPr>
            <w:tcW w:w="10348" w:type="dxa"/>
            <w:tcBorders>
              <w:top w:val="nil"/>
              <w:left w:val="nil"/>
              <w:bottom w:val="nil"/>
              <w:right w:val="nil"/>
            </w:tcBorders>
          </w:tcPr>
          <w:p w14:paraId="01BE6744" w14:textId="09C9BC3F" w:rsidR="00E20659" w:rsidRPr="00672F97" w:rsidRDefault="00E20659" w:rsidP="00DC6170">
            <w:pPr>
              <w:pStyle w:val="ListParagraph"/>
              <w:numPr>
                <w:ilvl w:val="0"/>
                <w:numId w:val="63"/>
              </w:numPr>
              <w:rPr>
                <w:lang w:eastAsia="en-AU"/>
              </w:rPr>
            </w:pPr>
            <w:r w:rsidRPr="00840ED0">
              <w:rPr>
                <w:b/>
                <w:noProof/>
                <w:lang w:eastAsia="en-AU"/>
              </w:rPr>
              <w:drawing>
                <wp:anchor distT="0" distB="0" distL="114300" distR="114300" simplePos="0" relativeHeight="252554240" behindDoc="1" locked="0" layoutInCell="1" allowOverlap="1" wp14:anchorId="26FDEBA9" wp14:editId="76466D49">
                  <wp:simplePos x="0" y="0"/>
                  <wp:positionH relativeFrom="column">
                    <wp:posOffset>5620385</wp:posOffset>
                  </wp:positionH>
                  <wp:positionV relativeFrom="paragraph">
                    <wp:posOffset>28787</wp:posOffset>
                  </wp:positionV>
                  <wp:extent cx="791845" cy="791845"/>
                  <wp:effectExtent l="0" t="0" r="0" b="0"/>
                  <wp:wrapTight wrapText="bothSides">
                    <wp:wrapPolygon edited="0">
                      <wp:start x="9354" y="0"/>
                      <wp:lineTo x="6582" y="346"/>
                      <wp:lineTo x="693" y="4157"/>
                      <wp:lineTo x="0" y="8661"/>
                      <wp:lineTo x="0" y="12818"/>
                      <wp:lineTo x="1386" y="16629"/>
                      <wp:lineTo x="1386" y="17668"/>
                      <wp:lineTo x="7621" y="21132"/>
                      <wp:lineTo x="9354" y="21132"/>
                      <wp:lineTo x="11779" y="21132"/>
                      <wp:lineTo x="13511" y="21132"/>
                      <wp:lineTo x="19747" y="17668"/>
                      <wp:lineTo x="19747" y="16629"/>
                      <wp:lineTo x="21132" y="12818"/>
                      <wp:lineTo x="21132" y="8661"/>
                      <wp:lineTo x="20786" y="4157"/>
                      <wp:lineTo x="14550" y="346"/>
                      <wp:lineTo x="11779" y="0"/>
                      <wp:lineTo x="9354"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791845" cy="791845"/>
                          </a:xfrm>
                          <a:prstGeom prst="rect">
                            <a:avLst/>
                          </a:prstGeom>
                        </pic:spPr>
                      </pic:pic>
                    </a:graphicData>
                  </a:graphic>
                  <wp14:sizeRelH relativeFrom="page">
                    <wp14:pctWidth>0</wp14:pctWidth>
                  </wp14:sizeRelH>
                  <wp14:sizeRelV relativeFrom="page">
                    <wp14:pctHeight>0</wp14:pctHeight>
                  </wp14:sizeRelV>
                </wp:anchor>
              </w:drawing>
            </w:r>
            <w:r w:rsidRPr="00672F97">
              <w:rPr>
                <w:lang w:eastAsia="en-AU"/>
              </w:rPr>
              <w:t xml:space="preserve">Design &amp; Production </w:t>
            </w:r>
            <w:r w:rsidR="00D0203D">
              <w:rPr>
                <w:lang w:eastAsia="en-AU"/>
              </w:rPr>
              <w:t>ST3-2DP-T</w:t>
            </w:r>
          </w:p>
          <w:p w14:paraId="008C55DA" w14:textId="32FD5B34" w:rsidR="00E20659" w:rsidRPr="00672F97" w:rsidRDefault="00E20659" w:rsidP="00DC6170">
            <w:pPr>
              <w:pStyle w:val="ListParagraph"/>
              <w:numPr>
                <w:ilvl w:val="0"/>
                <w:numId w:val="63"/>
              </w:numPr>
              <w:rPr>
                <w:lang w:eastAsia="en-AU"/>
              </w:rPr>
            </w:pPr>
            <w:r w:rsidRPr="00672F97">
              <w:rPr>
                <w:lang w:eastAsia="en-AU"/>
              </w:rPr>
              <w:t xml:space="preserve">Working Scientifically </w:t>
            </w:r>
            <w:r w:rsidR="00D0203D">
              <w:rPr>
                <w:lang w:eastAsia="en-AU"/>
              </w:rPr>
              <w:t>ST3-1WS-S</w:t>
            </w:r>
          </w:p>
          <w:p w14:paraId="22C63DE1" w14:textId="2B1496A4" w:rsidR="00E20659" w:rsidRPr="00672F97" w:rsidRDefault="00E20659" w:rsidP="00DC6170">
            <w:pPr>
              <w:pStyle w:val="ListParagraph"/>
              <w:numPr>
                <w:ilvl w:val="0"/>
                <w:numId w:val="63"/>
              </w:numPr>
              <w:rPr>
                <w:lang w:eastAsia="en-AU"/>
              </w:rPr>
            </w:pPr>
            <w:r w:rsidRPr="00672F97">
              <w:rPr>
                <w:lang w:eastAsia="en-AU"/>
              </w:rPr>
              <w:t xml:space="preserve">Physical World </w:t>
            </w:r>
            <w:r w:rsidR="00D0203D">
              <w:rPr>
                <w:lang w:eastAsia="en-AU"/>
              </w:rPr>
              <w:t>ST3-9PW-ST</w:t>
            </w:r>
          </w:p>
          <w:p w14:paraId="2A409542" w14:textId="43F9FEDC" w:rsidR="00E20659" w:rsidRPr="00672F97" w:rsidRDefault="00D0203D" w:rsidP="00DC6170">
            <w:pPr>
              <w:pStyle w:val="ListParagraph"/>
              <w:numPr>
                <w:ilvl w:val="0"/>
                <w:numId w:val="63"/>
              </w:numPr>
              <w:rPr>
                <w:lang w:eastAsia="en-AU"/>
              </w:rPr>
            </w:pPr>
            <w:r>
              <w:rPr>
                <w:lang w:eastAsia="en-AU"/>
              </w:rPr>
              <w:t>Physical World ST3-8PW</w:t>
            </w:r>
          </w:p>
          <w:p w14:paraId="0AAAD856" w14:textId="338255A0" w:rsidR="00E377A5" w:rsidRDefault="00672F97" w:rsidP="00DC6170">
            <w:pPr>
              <w:pStyle w:val="DoEbodytext2018"/>
              <w:numPr>
                <w:ilvl w:val="0"/>
                <w:numId w:val="63"/>
              </w:numPr>
              <w:spacing w:before="0" w:after="100" w:afterAutospacing="1" w:line="240" w:lineRule="auto"/>
              <w:jc w:val="both"/>
              <w:rPr>
                <w:lang w:eastAsia="en-AU"/>
              </w:rPr>
            </w:pPr>
            <w:r>
              <w:rPr>
                <w:lang w:eastAsia="en-AU"/>
              </w:rPr>
              <w:t xml:space="preserve">  </w:t>
            </w:r>
            <w:r w:rsidR="00E20659" w:rsidRPr="00E20659">
              <w:rPr>
                <w:lang w:eastAsia="en-AU"/>
              </w:rPr>
              <w:t xml:space="preserve">Material World </w:t>
            </w:r>
            <w:r w:rsidR="00D0203D">
              <w:rPr>
                <w:lang w:eastAsia="en-AU"/>
              </w:rPr>
              <w:t>ST3-6MW-S</w:t>
            </w:r>
          </w:p>
        </w:tc>
      </w:tr>
      <w:tr w:rsidR="00E377A5" w14:paraId="1E90C42F" w14:textId="77777777" w:rsidTr="00E377A5">
        <w:tc>
          <w:tcPr>
            <w:tcW w:w="10348" w:type="dxa"/>
            <w:tcBorders>
              <w:top w:val="nil"/>
              <w:left w:val="nil"/>
              <w:bottom w:val="nil"/>
              <w:right w:val="nil"/>
            </w:tcBorders>
            <w:shd w:val="clear" w:color="auto" w:fill="B6DDE8" w:themeFill="accent5" w:themeFillTint="66"/>
          </w:tcPr>
          <w:p w14:paraId="6CA2046D" w14:textId="77777777" w:rsidR="00E377A5" w:rsidRDefault="00E377A5" w:rsidP="00840ED0">
            <w:pPr>
              <w:pStyle w:val="DoEbodytext2018"/>
              <w:spacing w:before="0" w:after="100" w:afterAutospacing="1" w:line="240" w:lineRule="auto"/>
              <w:jc w:val="center"/>
              <w:rPr>
                <w:lang w:eastAsia="en-AU"/>
              </w:rPr>
            </w:pPr>
            <w:r w:rsidRPr="0062037B">
              <w:rPr>
                <w:color w:val="FFFFFF" w:themeColor="background1"/>
                <w:lang w:eastAsia="en-AU"/>
                <w14:shadow w14:blurRad="50800" w14:dist="38100" w14:dir="2700000" w14:sx="100000" w14:sy="100000" w14:kx="0" w14:ky="0" w14:algn="tl">
                  <w14:srgbClr w14:val="000000">
                    <w14:alpha w14:val="60000"/>
                  </w14:srgbClr>
                </w14:shadow>
              </w:rPr>
              <w:t>English</w:t>
            </w:r>
          </w:p>
        </w:tc>
      </w:tr>
      <w:tr w:rsidR="00E377A5" w14:paraId="30100AC1" w14:textId="77777777" w:rsidTr="00E377A5">
        <w:tc>
          <w:tcPr>
            <w:tcW w:w="10348" w:type="dxa"/>
            <w:tcBorders>
              <w:top w:val="nil"/>
              <w:left w:val="nil"/>
              <w:bottom w:val="nil"/>
              <w:right w:val="nil"/>
            </w:tcBorders>
          </w:tcPr>
          <w:p w14:paraId="32C2F8D8" w14:textId="31814E89" w:rsidR="00840ED0" w:rsidRPr="00C46EC5" w:rsidRDefault="00840ED0" w:rsidP="00DC6170">
            <w:pPr>
              <w:pStyle w:val="DoEbodytext2018"/>
              <w:numPr>
                <w:ilvl w:val="0"/>
                <w:numId w:val="64"/>
              </w:numPr>
              <w:spacing w:before="0" w:after="100" w:afterAutospacing="1" w:line="240" w:lineRule="auto"/>
              <w:rPr>
                <w:lang w:eastAsia="en-AU"/>
              </w:rPr>
            </w:pPr>
            <w:r w:rsidRPr="00C46EC5">
              <w:rPr>
                <w:noProof/>
                <w:lang w:eastAsia="en-AU"/>
              </w:rPr>
              <w:drawing>
                <wp:anchor distT="0" distB="0" distL="114300" distR="114300" simplePos="0" relativeHeight="252553216" behindDoc="1" locked="0" layoutInCell="1" allowOverlap="1" wp14:anchorId="06DB80E2" wp14:editId="2DEC1F37">
                  <wp:simplePos x="0" y="0"/>
                  <wp:positionH relativeFrom="column">
                    <wp:posOffset>5655098</wp:posOffset>
                  </wp:positionH>
                  <wp:positionV relativeFrom="paragraph">
                    <wp:posOffset>80645</wp:posOffset>
                  </wp:positionV>
                  <wp:extent cx="792000" cy="792000"/>
                  <wp:effectExtent l="0" t="0" r="0" b="0"/>
                  <wp:wrapTight wrapText="bothSides">
                    <wp:wrapPolygon edited="0">
                      <wp:start x="9354" y="0"/>
                      <wp:lineTo x="6582" y="346"/>
                      <wp:lineTo x="693" y="4157"/>
                      <wp:lineTo x="0" y="8661"/>
                      <wp:lineTo x="0" y="12818"/>
                      <wp:lineTo x="1386" y="16629"/>
                      <wp:lineTo x="1386" y="17668"/>
                      <wp:lineTo x="7621" y="21132"/>
                      <wp:lineTo x="9354" y="21132"/>
                      <wp:lineTo x="11779" y="21132"/>
                      <wp:lineTo x="13511" y="21132"/>
                      <wp:lineTo x="19747" y="17668"/>
                      <wp:lineTo x="19747" y="16629"/>
                      <wp:lineTo x="21132" y="12818"/>
                      <wp:lineTo x="21132" y="8661"/>
                      <wp:lineTo x="20786" y="4157"/>
                      <wp:lineTo x="14550" y="346"/>
                      <wp:lineTo x="11779" y="0"/>
                      <wp:lineTo x="9354"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Pr="00C46EC5">
              <w:rPr>
                <w:lang w:eastAsia="en-AU"/>
              </w:rPr>
              <w:t>Thinking imaginatively &amp; creatively EN3-7C</w:t>
            </w:r>
          </w:p>
          <w:p w14:paraId="7CD15207" w14:textId="6D825E7C" w:rsidR="00840ED0" w:rsidRPr="00C46EC5" w:rsidRDefault="00840ED0" w:rsidP="00DC6170">
            <w:pPr>
              <w:pStyle w:val="DoEbodytext2018"/>
              <w:numPr>
                <w:ilvl w:val="0"/>
                <w:numId w:val="64"/>
              </w:numPr>
              <w:spacing w:before="0" w:after="100" w:afterAutospacing="1" w:line="240" w:lineRule="auto"/>
              <w:rPr>
                <w:lang w:eastAsia="en-AU"/>
              </w:rPr>
            </w:pPr>
            <w:r w:rsidRPr="00C46EC5">
              <w:rPr>
                <w:lang w:eastAsia="en-AU"/>
              </w:rPr>
              <w:t>Expressing themselves EN3-8D</w:t>
            </w:r>
          </w:p>
          <w:p w14:paraId="0544D567" w14:textId="63C95CE2" w:rsidR="00840ED0" w:rsidRPr="00C46EC5" w:rsidRDefault="00840ED0" w:rsidP="00DC6170">
            <w:pPr>
              <w:pStyle w:val="DoEbodytext2018"/>
              <w:numPr>
                <w:ilvl w:val="0"/>
                <w:numId w:val="64"/>
              </w:numPr>
              <w:spacing w:before="0" w:after="100" w:afterAutospacing="1" w:line="240" w:lineRule="auto"/>
              <w:rPr>
                <w:lang w:eastAsia="en-AU"/>
              </w:rPr>
            </w:pPr>
            <w:r w:rsidRPr="00C46EC5">
              <w:rPr>
                <w:lang w:eastAsia="en-AU"/>
              </w:rPr>
              <w:t xml:space="preserve">Reflecting on learning </w:t>
            </w:r>
            <w:r w:rsidR="00D0203D">
              <w:rPr>
                <w:lang w:eastAsia="en-AU"/>
              </w:rPr>
              <w:t>EN3-9E</w:t>
            </w:r>
          </w:p>
          <w:p w14:paraId="3CBB7176" w14:textId="77777777" w:rsidR="00840ED0" w:rsidRPr="00C46EC5" w:rsidRDefault="00840ED0" w:rsidP="00DC6170">
            <w:pPr>
              <w:pStyle w:val="DoEbodytext2018"/>
              <w:numPr>
                <w:ilvl w:val="0"/>
                <w:numId w:val="64"/>
              </w:numPr>
              <w:spacing w:before="0" w:after="100" w:afterAutospacing="1" w:line="240" w:lineRule="auto"/>
              <w:rPr>
                <w:lang w:eastAsia="en-AU"/>
              </w:rPr>
            </w:pPr>
            <w:r w:rsidRPr="00C46EC5">
              <w:rPr>
                <w:lang w:eastAsia="en-AU"/>
              </w:rPr>
              <w:t>Reading &amp; Viewing EN3-3A</w:t>
            </w:r>
          </w:p>
          <w:p w14:paraId="7DFC99AD" w14:textId="77777777" w:rsidR="00840ED0" w:rsidRPr="00C46EC5" w:rsidRDefault="00840ED0" w:rsidP="00DC6170">
            <w:pPr>
              <w:pStyle w:val="DoEbodytext2018"/>
              <w:numPr>
                <w:ilvl w:val="0"/>
                <w:numId w:val="64"/>
              </w:numPr>
              <w:spacing w:before="0" w:after="100" w:afterAutospacing="1" w:line="240" w:lineRule="auto"/>
              <w:rPr>
                <w:lang w:eastAsia="en-AU"/>
              </w:rPr>
            </w:pPr>
            <w:r w:rsidRPr="00C46EC5">
              <w:rPr>
                <w:lang w:eastAsia="en-AU"/>
              </w:rPr>
              <w:t>Grammar, punctuation &amp; vocab EN3-6B &amp; Spelling EN3-4A</w:t>
            </w:r>
          </w:p>
          <w:p w14:paraId="5EA06B92" w14:textId="77777777" w:rsidR="00840ED0" w:rsidRPr="00C46EC5" w:rsidRDefault="00840ED0" w:rsidP="00DC6170">
            <w:pPr>
              <w:pStyle w:val="DoEbodytext2018"/>
              <w:numPr>
                <w:ilvl w:val="0"/>
                <w:numId w:val="64"/>
              </w:numPr>
              <w:spacing w:before="0" w:after="100" w:afterAutospacing="1" w:line="240" w:lineRule="auto"/>
              <w:rPr>
                <w:lang w:eastAsia="en-AU"/>
              </w:rPr>
            </w:pPr>
            <w:r w:rsidRPr="00C46EC5">
              <w:rPr>
                <w:lang w:eastAsia="en-AU"/>
              </w:rPr>
              <w:t>Writing &amp; Representing EN3-2A</w:t>
            </w:r>
          </w:p>
          <w:p w14:paraId="4B4BA544" w14:textId="77777777" w:rsidR="00E377A5" w:rsidRDefault="00840ED0" w:rsidP="00DC6170">
            <w:pPr>
              <w:pStyle w:val="DoEbodytext2018"/>
              <w:numPr>
                <w:ilvl w:val="0"/>
                <w:numId w:val="64"/>
              </w:numPr>
              <w:spacing w:before="0" w:after="100" w:afterAutospacing="1" w:line="240" w:lineRule="auto"/>
              <w:rPr>
                <w:lang w:eastAsia="en-AU"/>
              </w:rPr>
            </w:pPr>
            <w:r w:rsidRPr="00C46EC5">
              <w:rPr>
                <w:lang w:eastAsia="en-AU"/>
              </w:rPr>
              <w:t>Responding &amp; composing EN 3-5B</w:t>
            </w:r>
            <w:r w:rsidR="00E377A5">
              <w:rPr>
                <w:lang w:eastAsia="en-AU"/>
              </w:rPr>
              <w:t xml:space="preserve"> </w:t>
            </w:r>
          </w:p>
        </w:tc>
      </w:tr>
      <w:tr w:rsidR="00E377A5" w14:paraId="34A1A3D1" w14:textId="77777777" w:rsidTr="00E377A5">
        <w:tc>
          <w:tcPr>
            <w:tcW w:w="10348" w:type="dxa"/>
            <w:tcBorders>
              <w:top w:val="nil"/>
              <w:left w:val="nil"/>
              <w:bottom w:val="nil"/>
              <w:right w:val="nil"/>
            </w:tcBorders>
            <w:shd w:val="clear" w:color="auto" w:fill="E5B8B7" w:themeFill="accent2" w:themeFillTint="66"/>
          </w:tcPr>
          <w:p w14:paraId="72795AE9" w14:textId="77777777" w:rsidR="00E377A5" w:rsidRDefault="00E377A5" w:rsidP="001A7E74">
            <w:pPr>
              <w:pStyle w:val="DoEbodytext2018"/>
              <w:spacing w:before="0" w:line="240" w:lineRule="auto"/>
              <w:jc w:val="center"/>
              <w:rPr>
                <w:lang w:eastAsia="en-AU"/>
              </w:rPr>
            </w:pPr>
            <w:r w:rsidRPr="0062037B">
              <w:rPr>
                <w:color w:val="FFFFFF" w:themeColor="background1"/>
                <w:lang w:eastAsia="en-AU"/>
                <w14:shadow w14:blurRad="50800" w14:dist="38100" w14:dir="2700000" w14:sx="100000" w14:sy="100000" w14:kx="0" w14:ky="0" w14:algn="tl">
                  <w14:srgbClr w14:val="000000">
                    <w14:alpha w14:val="60000"/>
                  </w14:srgbClr>
                </w14:shadow>
              </w:rPr>
              <w:t>Mathematics</w:t>
            </w:r>
          </w:p>
        </w:tc>
      </w:tr>
      <w:tr w:rsidR="00E377A5" w14:paraId="0E150AD9" w14:textId="77777777" w:rsidTr="00E377A5">
        <w:tc>
          <w:tcPr>
            <w:tcW w:w="10348" w:type="dxa"/>
            <w:tcBorders>
              <w:top w:val="nil"/>
              <w:left w:val="nil"/>
              <w:bottom w:val="nil"/>
              <w:right w:val="nil"/>
            </w:tcBorders>
          </w:tcPr>
          <w:p w14:paraId="3816567A" w14:textId="1EAB1434" w:rsidR="00840ED0" w:rsidRPr="00C46EC5" w:rsidRDefault="00840ED0" w:rsidP="00DC6170">
            <w:pPr>
              <w:pStyle w:val="DoEbodytext2018"/>
              <w:numPr>
                <w:ilvl w:val="0"/>
                <w:numId w:val="65"/>
              </w:numPr>
              <w:spacing w:before="0" w:line="240" w:lineRule="auto"/>
              <w:rPr>
                <w:lang w:eastAsia="en-AU"/>
              </w:rPr>
            </w:pPr>
            <w:r w:rsidRPr="00C46EC5">
              <w:rPr>
                <w:noProof/>
                <w:lang w:eastAsia="en-AU"/>
              </w:rPr>
              <w:drawing>
                <wp:anchor distT="0" distB="0" distL="114300" distR="114300" simplePos="0" relativeHeight="252552192" behindDoc="1" locked="0" layoutInCell="1" allowOverlap="1" wp14:anchorId="567654E6" wp14:editId="14A3E62E">
                  <wp:simplePos x="0" y="0"/>
                  <wp:positionH relativeFrom="column">
                    <wp:posOffset>5656368</wp:posOffset>
                  </wp:positionH>
                  <wp:positionV relativeFrom="paragraph">
                    <wp:posOffset>47625</wp:posOffset>
                  </wp:positionV>
                  <wp:extent cx="792000" cy="792000"/>
                  <wp:effectExtent l="0" t="0" r="0" b="0"/>
                  <wp:wrapTight wrapText="bothSides">
                    <wp:wrapPolygon edited="0">
                      <wp:start x="9354" y="0"/>
                      <wp:lineTo x="6582" y="346"/>
                      <wp:lineTo x="693" y="4157"/>
                      <wp:lineTo x="0" y="8661"/>
                      <wp:lineTo x="0" y="12818"/>
                      <wp:lineTo x="1386" y="16629"/>
                      <wp:lineTo x="1386" y="17668"/>
                      <wp:lineTo x="7621" y="21132"/>
                      <wp:lineTo x="9354" y="21132"/>
                      <wp:lineTo x="11779" y="21132"/>
                      <wp:lineTo x="13511" y="21132"/>
                      <wp:lineTo x="19747" y="17668"/>
                      <wp:lineTo x="19747" y="16629"/>
                      <wp:lineTo x="21132" y="12818"/>
                      <wp:lineTo x="21132" y="8661"/>
                      <wp:lineTo x="20786" y="4157"/>
                      <wp:lineTo x="14550" y="346"/>
                      <wp:lineTo x="11779" y="0"/>
                      <wp:lineTo x="9354"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Pr="00C46EC5">
              <w:rPr>
                <w:lang w:eastAsia="en-AU"/>
              </w:rPr>
              <w:t>Problem</w:t>
            </w:r>
            <w:r w:rsidR="00281860" w:rsidRPr="00C46EC5">
              <w:rPr>
                <w:lang w:eastAsia="en-AU"/>
              </w:rPr>
              <w:t>-</w:t>
            </w:r>
            <w:r w:rsidRPr="00C46EC5">
              <w:rPr>
                <w:lang w:eastAsia="en-AU"/>
              </w:rPr>
              <w:t>solving MA3-2WM</w:t>
            </w:r>
          </w:p>
          <w:p w14:paraId="4C006016" w14:textId="77777777" w:rsidR="00840ED0" w:rsidRPr="00C46EC5" w:rsidRDefault="00840ED0" w:rsidP="00DC6170">
            <w:pPr>
              <w:pStyle w:val="DoEbodytext2018"/>
              <w:numPr>
                <w:ilvl w:val="0"/>
                <w:numId w:val="65"/>
              </w:numPr>
              <w:spacing w:before="0" w:line="240" w:lineRule="auto"/>
              <w:rPr>
                <w:lang w:eastAsia="en-AU"/>
              </w:rPr>
            </w:pPr>
            <w:r w:rsidRPr="00C46EC5">
              <w:rPr>
                <w:lang w:eastAsia="en-AU"/>
              </w:rPr>
              <w:t>Reasoning MA3-3WM</w:t>
            </w:r>
          </w:p>
          <w:p w14:paraId="4572F6B2" w14:textId="77777777" w:rsidR="00840ED0" w:rsidRPr="00C46EC5" w:rsidRDefault="00840ED0" w:rsidP="00DC6170">
            <w:pPr>
              <w:pStyle w:val="DoEbodytext2018"/>
              <w:numPr>
                <w:ilvl w:val="0"/>
                <w:numId w:val="65"/>
              </w:numPr>
              <w:spacing w:before="0" w:line="240" w:lineRule="auto"/>
              <w:rPr>
                <w:lang w:eastAsia="en-AU"/>
              </w:rPr>
            </w:pPr>
            <w:r w:rsidRPr="00C46EC5">
              <w:rPr>
                <w:lang w:eastAsia="en-AU"/>
              </w:rPr>
              <w:t>Communicating MA3-1WM</w:t>
            </w:r>
          </w:p>
          <w:p w14:paraId="666EE82C" w14:textId="77777777" w:rsidR="00840ED0" w:rsidRPr="00C46EC5" w:rsidRDefault="00840ED0" w:rsidP="00DC6170">
            <w:pPr>
              <w:pStyle w:val="DoEbodytext2018"/>
              <w:numPr>
                <w:ilvl w:val="0"/>
                <w:numId w:val="65"/>
              </w:numPr>
              <w:spacing w:before="0" w:line="240" w:lineRule="auto"/>
              <w:rPr>
                <w:lang w:eastAsia="en-AU"/>
              </w:rPr>
            </w:pPr>
            <w:r w:rsidRPr="00C46EC5">
              <w:rPr>
                <w:lang w:eastAsia="en-AU"/>
              </w:rPr>
              <w:t>Area MA3-10MG</w:t>
            </w:r>
          </w:p>
          <w:p w14:paraId="47CDD433" w14:textId="44CF9FDA" w:rsidR="00840ED0" w:rsidRPr="00C46EC5" w:rsidRDefault="00840ED0" w:rsidP="00DC6170">
            <w:pPr>
              <w:pStyle w:val="DoEbodytext2018"/>
              <w:numPr>
                <w:ilvl w:val="0"/>
                <w:numId w:val="65"/>
              </w:numPr>
              <w:spacing w:before="0" w:line="240" w:lineRule="auto"/>
              <w:rPr>
                <w:lang w:eastAsia="en-AU"/>
              </w:rPr>
            </w:pPr>
            <w:r w:rsidRPr="00C46EC5">
              <w:rPr>
                <w:lang w:eastAsia="en-AU"/>
              </w:rPr>
              <w:t>Dat</w:t>
            </w:r>
            <w:r w:rsidR="002049CB">
              <w:rPr>
                <w:lang w:eastAsia="en-AU"/>
              </w:rPr>
              <w:t>a</w:t>
            </w:r>
            <w:r w:rsidRPr="00C46EC5">
              <w:rPr>
                <w:lang w:eastAsia="en-AU"/>
              </w:rPr>
              <w:t xml:space="preserve"> MA3-18SP</w:t>
            </w:r>
          </w:p>
          <w:p w14:paraId="3E5277CD" w14:textId="77777777" w:rsidR="00840ED0" w:rsidRPr="00C46EC5" w:rsidRDefault="00840ED0" w:rsidP="00DC6170">
            <w:pPr>
              <w:pStyle w:val="DoEbodytext2018"/>
              <w:numPr>
                <w:ilvl w:val="0"/>
                <w:numId w:val="65"/>
              </w:numPr>
              <w:spacing w:before="0" w:line="240" w:lineRule="auto"/>
              <w:rPr>
                <w:lang w:eastAsia="en-AU"/>
              </w:rPr>
            </w:pPr>
            <w:r w:rsidRPr="00C46EC5">
              <w:rPr>
                <w:lang w:eastAsia="en-AU"/>
              </w:rPr>
              <w:t>Length MA3-9MG</w:t>
            </w:r>
          </w:p>
          <w:p w14:paraId="7CCAD40D" w14:textId="08ED87FF" w:rsidR="00E377A5" w:rsidRDefault="00840ED0" w:rsidP="00DC6170">
            <w:pPr>
              <w:pStyle w:val="DoEbodytext2018"/>
              <w:numPr>
                <w:ilvl w:val="0"/>
                <w:numId w:val="65"/>
              </w:numPr>
              <w:spacing w:before="0" w:line="240" w:lineRule="auto"/>
              <w:rPr>
                <w:lang w:eastAsia="en-AU"/>
              </w:rPr>
            </w:pPr>
            <w:r w:rsidRPr="00C46EC5">
              <w:rPr>
                <w:lang w:eastAsia="en-AU"/>
              </w:rPr>
              <w:t>Whole numbers MA3-4NA</w:t>
            </w:r>
          </w:p>
          <w:p w14:paraId="1B86FF4E" w14:textId="000CABD6" w:rsidR="00C46EC5" w:rsidRPr="00C46EC5" w:rsidRDefault="00C46EC5" w:rsidP="00C46EC5">
            <w:pPr>
              <w:pStyle w:val="DoEbodytext2018"/>
              <w:spacing w:before="0" w:line="240" w:lineRule="auto"/>
              <w:ind w:left="720"/>
              <w:rPr>
                <w:lang w:eastAsia="en-AU"/>
              </w:rPr>
            </w:pPr>
          </w:p>
          <w:p w14:paraId="0C35FC19" w14:textId="77777777" w:rsidR="00E377A5" w:rsidRDefault="00E377A5" w:rsidP="00840ED0">
            <w:pPr>
              <w:pStyle w:val="DoEbodytext2018"/>
              <w:spacing w:before="0" w:line="240" w:lineRule="auto"/>
              <w:rPr>
                <w:lang w:eastAsia="en-AU"/>
              </w:rPr>
            </w:pPr>
          </w:p>
        </w:tc>
      </w:tr>
      <w:tr w:rsidR="00E377A5" w14:paraId="410CD438" w14:textId="77777777" w:rsidTr="00E377A5">
        <w:tc>
          <w:tcPr>
            <w:tcW w:w="10348" w:type="dxa"/>
            <w:tcBorders>
              <w:top w:val="nil"/>
              <w:left w:val="nil"/>
              <w:bottom w:val="nil"/>
              <w:right w:val="nil"/>
            </w:tcBorders>
            <w:shd w:val="clear" w:color="auto" w:fill="C4BC96" w:themeFill="background2" w:themeFillShade="BF"/>
          </w:tcPr>
          <w:p w14:paraId="584DF069" w14:textId="77777777" w:rsidR="00E377A5" w:rsidRDefault="00E377A5" w:rsidP="001A7E74">
            <w:pPr>
              <w:pStyle w:val="DoEbodytext2018"/>
              <w:spacing w:before="0" w:line="240" w:lineRule="auto"/>
              <w:jc w:val="center"/>
              <w:rPr>
                <w:lang w:eastAsia="en-AU"/>
              </w:rPr>
            </w:pPr>
            <w:r w:rsidRPr="0062037B">
              <w:rPr>
                <w:color w:val="FFFFFF" w:themeColor="background1"/>
                <w:lang w:eastAsia="en-AU"/>
                <w14:shadow w14:blurRad="50800" w14:dist="38100" w14:dir="2700000" w14:sx="100000" w14:sy="100000" w14:kx="0" w14:ky="0" w14:algn="tl">
                  <w14:srgbClr w14:val="000000">
                    <w14:alpha w14:val="60000"/>
                  </w14:srgbClr>
                </w14:shadow>
              </w:rPr>
              <w:lastRenderedPageBreak/>
              <w:t>Geography</w:t>
            </w:r>
          </w:p>
        </w:tc>
      </w:tr>
      <w:tr w:rsidR="00E377A5" w14:paraId="30B78678" w14:textId="77777777" w:rsidTr="001A7E74">
        <w:trPr>
          <w:trHeight w:val="1457"/>
        </w:trPr>
        <w:tc>
          <w:tcPr>
            <w:tcW w:w="10348" w:type="dxa"/>
            <w:tcBorders>
              <w:top w:val="nil"/>
              <w:left w:val="nil"/>
              <w:bottom w:val="nil"/>
              <w:right w:val="nil"/>
            </w:tcBorders>
          </w:tcPr>
          <w:p w14:paraId="470DDC96" w14:textId="79D43563" w:rsidR="00C46EC5" w:rsidRPr="00C46EC5" w:rsidRDefault="001A7E74" w:rsidP="00DC6170">
            <w:pPr>
              <w:pStyle w:val="DoEbodytext2018"/>
              <w:numPr>
                <w:ilvl w:val="0"/>
                <w:numId w:val="66"/>
              </w:numPr>
              <w:spacing w:before="0" w:line="240" w:lineRule="auto"/>
              <w:rPr>
                <w:lang w:eastAsia="en-AU"/>
              </w:rPr>
            </w:pPr>
            <w:r w:rsidRPr="00C46EC5">
              <w:rPr>
                <w:noProof/>
                <w:lang w:eastAsia="en-AU"/>
              </w:rPr>
              <w:drawing>
                <wp:anchor distT="0" distB="0" distL="114300" distR="114300" simplePos="0" relativeHeight="252551168" behindDoc="0" locked="0" layoutInCell="1" allowOverlap="1" wp14:anchorId="6EC23864" wp14:editId="2BFA51AF">
                  <wp:simplePos x="0" y="0"/>
                  <wp:positionH relativeFrom="column">
                    <wp:posOffset>5587619</wp:posOffset>
                  </wp:positionH>
                  <wp:positionV relativeFrom="paragraph">
                    <wp:posOffset>117094</wp:posOffset>
                  </wp:positionV>
                  <wp:extent cx="792000" cy="792000"/>
                  <wp:effectExtent l="0" t="0" r="0" b="0"/>
                  <wp:wrapThrough wrapText="bothSides">
                    <wp:wrapPolygon edited="0">
                      <wp:start x="9354" y="0"/>
                      <wp:lineTo x="6582" y="346"/>
                      <wp:lineTo x="693" y="4157"/>
                      <wp:lineTo x="0" y="8661"/>
                      <wp:lineTo x="0" y="12818"/>
                      <wp:lineTo x="1386" y="16629"/>
                      <wp:lineTo x="1386" y="17668"/>
                      <wp:lineTo x="7621" y="21132"/>
                      <wp:lineTo x="9354" y="21132"/>
                      <wp:lineTo x="11779" y="21132"/>
                      <wp:lineTo x="13511" y="21132"/>
                      <wp:lineTo x="19747" y="17668"/>
                      <wp:lineTo x="19747" y="16629"/>
                      <wp:lineTo x="21132" y="12818"/>
                      <wp:lineTo x="21132" y="8661"/>
                      <wp:lineTo x="20786" y="4157"/>
                      <wp:lineTo x="14550" y="346"/>
                      <wp:lineTo x="11779" y="0"/>
                      <wp:lineTo x="9354" y="0"/>
                    </wp:wrapPolygon>
                  </wp:wrapThrough>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globe_kla.png"/>
                          <pic:cNvPicPr/>
                        </pic:nvPicPr>
                        <pic:blipFill>
                          <a:blip r:embed="rId17"/>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840ED0" w:rsidRPr="00C46EC5">
              <w:rPr>
                <w:lang w:eastAsia="en-AU"/>
              </w:rPr>
              <w:t>Factors that shape places</w:t>
            </w:r>
          </w:p>
          <w:p w14:paraId="24364DA6" w14:textId="27491177" w:rsidR="00840ED0" w:rsidRPr="00C46EC5" w:rsidRDefault="00840ED0" w:rsidP="00DC6170">
            <w:pPr>
              <w:pStyle w:val="DoEbodytext2018"/>
              <w:numPr>
                <w:ilvl w:val="0"/>
                <w:numId w:val="66"/>
              </w:numPr>
              <w:spacing w:before="0" w:line="240" w:lineRule="auto"/>
              <w:rPr>
                <w:lang w:eastAsia="en-AU"/>
              </w:rPr>
            </w:pPr>
            <w:r w:rsidRPr="00C46EC5">
              <w:rPr>
                <w:lang w:eastAsia="en-AU"/>
              </w:rPr>
              <w:t>Diverse &amp; connected world</w:t>
            </w:r>
          </w:p>
          <w:p w14:paraId="392FD853" w14:textId="4AECAE3A" w:rsidR="00C46EC5" w:rsidRPr="00C46EC5" w:rsidRDefault="00C46EC5" w:rsidP="00DC6170">
            <w:pPr>
              <w:pStyle w:val="DoEbodytext2018"/>
              <w:numPr>
                <w:ilvl w:val="0"/>
                <w:numId w:val="66"/>
              </w:numPr>
              <w:spacing w:before="0" w:line="240" w:lineRule="auto"/>
              <w:rPr>
                <w:lang w:eastAsia="en-AU"/>
              </w:rPr>
            </w:pPr>
            <w:r w:rsidRPr="00C46EC5">
              <w:rPr>
                <w:lang w:eastAsia="en-AU"/>
              </w:rPr>
              <w:t>GE3-1</w:t>
            </w:r>
          </w:p>
          <w:p w14:paraId="74E4C4E1" w14:textId="59E3AE6D" w:rsidR="00C46EC5" w:rsidRPr="00C46EC5" w:rsidRDefault="00C46EC5" w:rsidP="00DC6170">
            <w:pPr>
              <w:pStyle w:val="DoEbodytext2018"/>
              <w:numPr>
                <w:ilvl w:val="0"/>
                <w:numId w:val="66"/>
              </w:numPr>
              <w:spacing w:before="0" w:line="240" w:lineRule="auto"/>
              <w:rPr>
                <w:lang w:eastAsia="en-AU"/>
              </w:rPr>
            </w:pPr>
            <w:r w:rsidRPr="00C46EC5">
              <w:rPr>
                <w:lang w:eastAsia="en-AU"/>
              </w:rPr>
              <w:t>GE3-2</w:t>
            </w:r>
          </w:p>
          <w:p w14:paraId="0EA7613E" w14:textId="68947AEE" w:rsidR="00C46EC5" w:rsidRPr="00C46EC5" w:rsidRDefault="00C46EC5" w:rsidP="00DC6170">
            <w:pPr>
              <w:pStyle w:val="DoEbodytext2018"/>
              <w:numPr>
                <w:ilvl w:val="0"/>
                <w:numId w:val="66"/>
              </w:numPr>
              <w:spacing w:before="0" w:line="240" w:lineRule="auto"/>
              <w:rPr>
                <w:lang w:eastAsia="en-AU"/>
              </w:rPr>
            </w:pPr>
            <w:r w:rsidRPr="00C46EC5">
              <w:rPr>
                <w:lang w:eastAsia="en-AU"/>
              </w:rPr>
              <w:t>GE3-3</w:t>
            </w:r>
          </w:p>
          <w:p w14:paraId="6C41BB33" w14:textId="7AC8EB08" w:rsidR="00E377A5" w:rsidRPr="00C46EC5" w:rsidRDefault="00E377A5" w:rsidP="00C46EC5">
            <w:pPr>
              <w:pStyle w:val="DoEbodytext2018"/>
              <w:spacing w:before="0" w:line="240" w:lineRule="auto"/>
              <w:rPr>
                <w:lang w:eastAsia="en-AU"/>
              </w:rPr>
            </w:pPr>
          </w:p>
        </w:tc>
      </w:tr>
      <w:tr w:rsidR="00E377A5" w14:paraId="3EE422CB" w14:textId="77777777" w:rsidTr="00E377A5">
        <w:tc>
          <w:tcPr>
            <w:tcW w:w="10348" w:type="dxa"/>
            <w:tcBorders>
              <w:top w:val="nil"/>
              <w:left w:val="nil"/>
              <w:bottom w:val="nil"/>
              <w:right w:val="nil"/>
            </w:tcBorders>
          </w:tcPr>
          <w:p w14:paraId="0BAE75A6" w14:textId="77777777" w:rsidR="00E377A5" w:rsidRPr="00C46EC5" w:rsidRDefault="00E377A5" w:rsidP="00840ED0">
            <w:pPr>
              <w:pStyle w:val="DoEbodytext2018"/>
              <w:spacing w:before="0" w:line="240" w:lineRule="auto"/>
              <w:rPr>
                <w:lang w:eastAsia="en-AU"/>
              </w:rPr>
            </w:pPr>
          </w:p>
        </w:tc>
      </w:tr>
      <w:tr w:rsidR="00E377A5" w14:paraId="10E7DF76" w14:textId="77777777" w:rsidTr="004E283E">
        <w:tc>
          <w:tcPr>
            <w:tcW w:w="10348" w:type="dxa"/>
            <w:tcBorders>
              <w:top w:val="nil"/>
              <w:left w:val="nil"/>
              <w:bottom w:val="nil"/>
              <w:right w:val="nil"/>
            </w:tcBorders>
            <w:shd w:val="clear" w:color="auto" w:fill="E5B8B7" w:themeFill="accent2" w:themeFillTint="66"/>
          </w:tcPr>
          <w:p w14:paraId="51179625" w14:textId="77777777" w:rsidR="00E377A5" w:rsidRPr="00C46EC5" w:rsidRDefault="00E377A5" w:rsidP="00840ED0">
            <w:pPr>
              <w:pStyle w:val="DoEbodytext2018"/>
              <w:spacing w:before="0" w:line="240" w:lineRule="auto"/>
              <w:jc w:val="center"/>
              <w:rPr>
                <w:rFonts w:ascii="Times New Roman" w:hAnsi="Times New Roman"/>
                <w:szCs w:val="24"/>
                <w:lang w:eastAsia="en-AU"/>
              </w:rPr>
            </w:pPr>
            <w:r w:rsidRPr="00C46EC5">
              <w:rPr>
                <w:color w:val="FFFFFF" w:themeColor="background1"/>
                <w:lang w:eastAsia="en-AU"/>
                <w14:shadow w14:blurRad="50800" w14:dist="38100" w14:dir="2700000" w14:sx="100000" w14:sy="100000" w14:kx="0" w14:ky="0" w14:algn="tl">
                  <w14:srgbClr w14:val="000000">
                    <w14:alpha w14:val="60000"/>
                  </w14:srgbClr>
                </w14:shadow>
              </w:rPr>
              <w:t>Creative Arts</w:t>
            </w:r>
          </w:p>
        </w:tc>
      </w:tr>
      <w:tr w:rsidR="00E377A5" w14:paraId="350BECA9" w14:textId="77777777" w:rsidTr="001A7E74">
        <w:trPr>
          <w:trHeight w:val="1371"/>
        </w:trPr>
        <w:tc>
          <w:tcPr>
            <w:tcW w:w="10348" w:type="dxa"/>
            <w:tcBorders>
              <w:top w:val="nil"/>
              <w:left w:val="nil"/>
              <w:bottom w:val="nil"/>
              <w:right w:val="nil"/>
            </w:tcBorders>
          </w:tcPr>
          <w:p w14:paraId="2A74796D" w14:textId="599E04A5" w:rsidR="00840ED0" w:rsidRPr="00C46EC5" w:rsidRDefault="001A7E74" w:rsidP="00DC6170">
            <w:pPr>
              <w:pStyle w:val="DoEbodytext2018"/>
              <w:numPr>
                <w:ilvl w:val="0"/>
                <w:numId w:val="67"/>
              </w:numPr>
              <w:spacing w:before="0" w:line="240" w:lineRule="auto"/>
              <w:rPr>
                <w:lang w:eastAsia="en-AU"/>
              </w:rPr>
            </w:pPr>
            <w:r w:rsidRPr="00C46EC5">
              <w:rPr>
                <w:noProof/>
                <w:lang w:eastAsia="en-AU"/>
              </w:rPr>
              <w:drawing>
                <wp:anchor distT="0" distB="0" distL="114300" distR="114300" simplePos="0" relativeHeight="252550144" behindDoc="0" locked="0" layoutInCell="1" allowOverlap="1" wp14:anchorId="3D1C7C11" wp14:editId="08D07BAF">
                  <wp:simplePos x="0" y="0"/>
                  <wp:positionH relativeFrom="column">
                    <wp:posOffset>5692775</wp:posOffset>
                  </wp:positionH>
                  <wp:positionV relativeFrom="paragraph">
                    <wp:posOffset>24130</wp:posOffset>
                  </wp:positionV>
                  <wp:extent cx="803910" cy="803910"/>
                  <wp:effectExtent l="0" t="0" r="0" b="0"/>
                  <wp:wrapThrough wrapText="bothSides">
                    <wp:wrapPolygon edited="0">
                      <wp:start x="9213" y="0"/>
                      <wp:lineTo x="6483" y="341"/>
                      <wp:lineTo x="682" y="4095"/>
                      <wp:lineTo x="0" y="8872"/>
                      <wp:lineTo x="0" y="13308"/>
                      <wp:lineTo x="1365" y="16379"/>
                      <wp:lineTo x="1365" y="17744"/>
                      <wp:lineTo x="7166" y="21156"/>
                      <wp:lineTo x="9213" y="21156"/>
                      <wp:lineTo x="11943" y="21156"/>
                      <wp:lineTo x="13991" y="21156"/>
                      <wp:lineTo x="19791" y="17403"/>
                      <wp:lineTo x="19791" y="16379"/>
                      <wp:lineTo x="21156" y="13308"/>
                      <wp:lineTo x="21156" y="8872"/>
                      <wp:lineTo x="20815" y="4095"/>
                      <wp:lineTo x="14673" y="341"/>
                      <wp:lineTo x="11943" y="0"/>
                      <wp:lineTo x="9213" y="0"/>
                    </wp:wrapPolygon>
                  </wp:wrapThrough>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803910" cy="803910"/>
                          </a:xfrm>
                          <a:prstGeom prst="rect">
                            <a:avLst/>
                          </a:prstGeom>
                        </pic:spPr>
                      </pic:pic>
                    </a:graphicData>
                  </a:graphic>
                  <wp14:sizeRelH relativeFrom="page">
                    <wp14:pctWidth>0</wp14:pctWidth>
                  </wp14:sizeRelH>
                  <wp14:sizeRelV relativeFrom="page">
                    <wp14:pctHeight>0</wp14:pctHeight>
                  </wp14:sizeRelV>
                </wp:anchor>
              </w:drawing>
            </w:r>
            <w:r w:rsidR="00840ED0" w:rsidRPr="00C46EC5">
              <w:rPr>
                <w:lang w:eastAsia="en-AU"/>
              </w:rPr>
              <w:t>Drama</w:t>
            </w:r>
            <w:r w:rsidR="009F1CC8">
              <w:rPr>
                <w:lang w:eastAsia="en-AU"/>
              </w:rPr>
              <w:t>:</w:t>
            </w:r>
            <w:r w:rsidR="00840ED0" w:rsidRPr="00C46EC5">
              <w:rPr>
                <w:lang w:eastAsia="en-AU"/>
              </w:rPr>
              <w:t xml:space="preserve"> </w:t>
            </w:r>
            <w:r w:rsidR="009F1CC8">
              <w:rPr>
                <w:lang w:eastAsia="en-AU"/>
              </w:rPr>
              <w:t>M</w:t>
            </w:r>
            <w:r w:rsidR="00840ED0" w:rsidRPr="00C46EC5">
              <w:rPr>
                <w:lang w:eastAsia="en-AU"/>
              </w:rPr>
              <w:t>aking DRAS3.1</w:t>
            </w:r>
          </w:p>
          <w:p w14:paraId="51630FFB" w14:textId="351E03A4" w:rsidR="00840ED0" w:rsidRPr="00C46EC5" w:rsidRDefault="00840ED0" w:rsidP="00DC6170">
            <w:pPr>
              <w:pStyle w:val="DoEbodytext2018"/>
              <w:numPr>
                <w:ilvl w:val="0"/>
                <w:numId w:val="67"/>
              </w:numPr>
              <w:spacing w:before="0" w:line="240" w:lineRule="auto"/>
              <w:rPr>
                <w:lang w:eastAsia="en-AU"/>
              </w:rPr>
            </w:pPr>
            <w:r w:rsidRPr="00C46EC5">
              <w:rPr>
                <w:lang w:eastAsia="en-AU"/>
              </w:rPr>
              <w:t>Drama</w:t>
            </w:r>
            <w:r w:rsidR="009F1CC8">
              <w:rPr>
                <w:lang w:eastAsia="en-AU"/>
              </w:rPr>
              <w:t>:</w:t>
            </w:r>
            <w:r w:rsidRPr="00C46EC5">
              <w:rPr>
                <w:lang w:eastAsia="en-AU"/>
              </w:rPr>
              <w:t xml:space="preserve"> Making DRAS3.2</w:t>
            </w:r>
          </w:p>
          <w:p w14:paraId="6068F1AA" w14:textId="1C79EB7E" w:rsidR="00E377A5" w:rsidRPr="00C46EC5" w:rsidRDefault="00840ED0" w:rsidP="00DC6170">
            <w:pPr>
              <w:pStyle w:val="DoEbodytext2018"/>
              <w:numPr>
                <w:ilvl w:val="0"/>
                <w:numId w:val="67"/>
              </w:numPr>
              <w:spacing w:before="0" w:line="240" w:lineRule="auto"/>
              <w:rPr>
                <w:lang w:eastAsia="en-AU"/>
              </w:rPr>
            </w:pPr>
            <w:r w:rsidRPr="00C46EC5">
              <w:rPr>
                <w:lang w:eastAsia="en-AU"/>
              </w:rPr>
              <w:t>Drama</w:t>
            </w:r>
            <w:r w:rsidR="009F1CC8">
              <w:rPr>
                <w:lang w:eastAsia="en-AU"/>
              </w:rPr>
              <w:t>:</w:t>
            </w:r>
            <w:r w:rsidRPr="00C46EC5">
              <w:rPr>
                <w:lang w:eastAsia="en-AU"/>
              </w:rPr>
              <w:t xml:space="preserve"> </w:t>
            </w:r>
            <w:r w:rsidR="009F1CC8">
              <w:rPr>
                <w:lang w:eastAsia="en-AU"/>
              </w:rPr>
              <w:t>P</w:t>
            </w:r>
            <w:r w:rsidRPr="00C46EC5">
              <w:rPr>
                <w:lang w:eastAsia="en-AU"/>
              </w:rPr>
              <w:t>erforming DRAS3.3</w:t>
            </w:r>
          </w:p>
        </w:tc>
      </w:tr>
      <w:tr w:rsidR="00840ED0" w14:paraId="2A687267" w14:textId="77777777" w:rsidTr="004E283E">
        <w:trPr>
          <w:trHeight w:val="73"/>
        </w:trPr>
        <w:tc>
          <w:tcPr>
            <w:tcW w:w="10348" w:type="dxa"/>
            <w:tcBorders>
              <w:top w:val="nil"/>
              <w:left w:val="nil"/>
              <w:bottom w:val="nil"/>
              <w:right w:val="nil"/>
            </w:tcBorders>
            <w:shd w:val="clear" w:color="auto" w:fill="FFD760"/>
          </w:tcPr>
          <w:p w14:paraId="2582EA6F" w14:textId="77777777" w:rsidR="00840ED0" w:rsidRPr="00C46EC5" w:rsidRDefault="00840ED0" w:rsidP="00840ED0">
            <w:pPr>
              <w:pStyle w:val="DoEbodytext2018"/>
              <w:spacing w:before="0" w:line="240" w:lineRule="auto"/>
              <w:jc w:val="center"/>
              <w:rPr>
                <w:noProof/>
                <w:lang w:eastAsia="en-AU"/>
              </w:rPr>
            </w:pPr>
            <w:r w:rsidRPr="00C46EC5">
              <w:rPr>
                <w:noProof/>
                <w:color w:val="FFFFFF" w:themeColor="background1"/>
                <w:lang w:eastAsia="en-AU"/>
                <w14:shadow w14:blurRad="50800" w14:dist="38100" w14:dir="2700000" w14:sx="100000" w14:sy="100000" w14:kx="0" w14:ky="0" w14:algn="tl">
                  <w14:srgbClr w14:val="000000">
                    <w14:alpha w14:val="60000"/>
                  </w14:srgbClr>
                </w14:shadow>
                <w14:textOutline w14:w="9525" w14:cap="rnd" w14:cmpd="sng" w14:algn="ctr">
                  <w14:noFill/>
                  <w14:prstDash w14:val="solid"/>
                  <w14:bevel/>
                </w14:textOutline>
              </w:rPr>
              <w:t>History</w:t>
            </w:r>
          </w:p>
        </w:tc>
      </w:tr>
      <w:tr w:rsidR="00840ED0" w14:paraId="60949193" w14:textId="77777777" w:rsidTr="001A7E74">
        <w:trPr>
          <w:trHeight w:val="1371"/>
        </w:trPr>
        <w:tc>
          <w:tcPr>
            <w:tcW w:w="10348" w:type="dxa"/>
            <w:tcBorders>
              <w:top w:val="nil"/>
              <w:left w:val="nil"/>
              <w:bottom w:val="nil"/>
              <w:right w:val="nil"/>
            </w:tcBorders>
          </w:tcPr>
          <w:p w14:paraId="03F9973D" w14:textId="1800C82E" w:rsidR="00840ED0" w:rsidRPr="00C46EC5" w:rsidRDefault="004E283E" w:rsidP="00DC6170">
            <w:pPr>
              <w:pStyle w:val="DoEbodytext2018"/>
              <w:numPr>
                <w:ilvl w:val="0"/>
                <w:numId w:val="68"/>
              </w:numPr>
              <w:spacing w:before="0"/>
              <w:rPr>
                <w:noProof/>
                <w:lang w:eastAsia="en-AU"/>
              </w:rPr>
            </w:pPr>
            <w:r w:rsidRPr="00C46EC5">
              <w:rPr>
                <w:noProof/>
                <w:lang w:eastAsia="en-AU"/>
              </w:rPr>
              <w:drawing>
                <wp:anchor distT="0" distB="0" distL="114300" distR="114300" simplePos="0" relativeHeight="252669952" behindDoc="1" locked="0" layoutInCell="1" allowOverlap="1" wp14:anchorId="4125A471" wp14:editId="5C2261E9">
                  <wp:simplePos x="0" y="0"/>
                  <wp:positionH relativeFrom="column">
                    <wp:posOffset>5633085</wp:posOffset>
                  </wp:positionH>
                  <wp:positionV relativeFrom="paragraph">
                    <wp:posOffset>50165</wp:posOffset>
                  </wp:positionV>
                  <wp:extent cx="787400" cy="787400"/>
                  <wp:effectExtent l="0" t="0" r="0" b="0"/>
                  <wp:wrapTight wrapText="bothSides">
                    <wp:wrapPolygon edited="0">
                      <wp:start x="9406" y="0"/>
                      <wp:lineTo x="6619" y="348"/>
                      <wp:lineTo x="697" y="4181"/>
                      <wp:lineTo x="0" y="8710"/>
                      <wp:lineTo x="0" y="12890"/>
                      <wp:lineTo x="1394" y="16723"/>
                      <wp:lineTo x="1394" y="17768"/>
                      <wp:lineTo x="7665" y="21252"/>
                      <wp:lineTo x="9406" y="21252"/>
                      <wp:lineTo x="11845" y="21252"/>
                      <wp:lineTo x="13587" y="21252"/>
                      <wp:lineTo x="19858" y="17768"/>
                      <wp:lineTo x="19858" y="16723"/>
                      <wp:lineTo x="21252" y="12890"/>
                      <wp:lineTo x="21252" y="8710"/>
                      <wp:lineTo x="20903" y="4181"/>
                      <wp:lineTo x="14632" y="348"/>
                      <wp:lineTo x="11845" y="0"/>
                      <wp:lineTo x="940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gnify_kla.png"/>
                          <pic:cNvPicPr/>
                        </pic:nvPicPr>
                        <pic:blipFill>
                          <a:blip r:embed="rId19"/>
                          <a:stretch>
                            <a:fillRect/>
                          </a:stretch>
                        </pic:blipFill>
                        <pic:spPr>
                          <a:xfrm>
                            <a:off x="0" y="0"/>
                            <a:ext cx="787400" cy="787400"/>
                          </a:xfrm>
                          <a:prstGeom prst="rect">
                            <a:avLst/>
                          </a:prstGeom>
                        </pic:spPr>
                      </pic:pic>
                    </a:graphicData>
                  </a:graphic>
                  <wp14:sizeRelH relativeFrom="page">
                    <wp14:pctWidth>0</wp14:pctWidth>
                  </wp14:sizeRelH>
                  <wp14:sizeRelV relativeFrom="page">
                    <wp14:pctHeight>0</wp14:pctHeight>
                  </wp14:sizeRelV>
                </wp:anchor>
              </w:drawing>
            </w:r>
            <w:r w:rsidR="00840ED0" w:rsidRPr="00C46EC5">
              <w:rPr>
                <w:noProof/>
                <w:lang w:eastAsia="en-AU"/>
              </w:rPr>
              <w:t xml:space="preserve">Historical </w:t>
            </w:r>
            <w:r w:rsidR="00C46EC5">
              <w:rPr>
                <w:noProof/>
                <w:lang w:eastAsia="en-AU"/>
              </w:rPr>
              <w:t>i</w:t>
            </w:r>
            <w:r w:rsidR="00840ED0" w:rsidRPr="00C46EC5">
              <w:rPr>
                <w:noProof/>
                <w:lang w:eastAsia="en-AU"/>
              </w:rPr>
              <w:t>nquiry &amp; communication HT</w:t>
            </w:r>
            <w:r w:rsidR="00C90DF7" w:rsidRPr="00C46EC5">
              <w:rPr>
                <w:noProof/>
                <w:lang w:eastAsia="en-AU"/>
              </w:rPr>
              <w:t>3</w:t>
            </w:r>
            <w:r w:rsidR="00840ED0" w:rsidRPr="00C46EC5">
              <w:rPr>
                <w:noProof/>
                <w:lang w:eastAsia="en-AU"/>
              </w:rPr>
              <w:t>-5</w:t>
            </w:r>
          </w:p>
          <w:p w14:paraId="192BAD05" w14:textId="3DD24977" w:rsidR="00840ED0" w:rsidRPr="00C46EC5" w:rsidRDefault="00840ED0" w:rsidP="00DC6170">
            <w:pPr>
              <w:pStyle w:val="DoEbodytext2018"/>
              <w:numPr>
                <w:ilvl w:val="0"/>
                <w:numId w:val="68"/>
              </w:numPr>
              <w:spacing w:before="0"/>
              <w:rPr>
                <w:noProof/>
                <w:lang w:eastAsia="en-AU"/>
              </w:rPr>
            </w:pPr>
            <w:r w:rsidRPr="00C46EC5">
              <w:rPr>
                <w:noProof/>
                <w:lang w:eastAsia="en-AU"/>
              </w:rPr>
              <w:t>The Australian colonies HT3-1, HT3-2</w:t>
            </w:r>
          </w:p>
          <w:p w14:paraId="3B995296" w14:textId="40F94D33" w:rsidR="00840ED0" w:rsidRPr="00C46EC5" w:rsidRDefault="00840ED0" w:rsidP="00DC6170">
            <w:pPr>
              <w:pStyle w:val="DoEbodytext2018"/>
              <w:numPr>
                <w:ilvl w:val="0"/>
                <w:numId w:val="68"/>
              </w:numPr>
              <w:spacing w:before="0"/>
              <w:rPr>
                <w:noProof/>
                <w:lang w:eastAsia="en-AU"/>
              </w:rPr>
            </w:pPr>
            <w:r w:rsidRPr="00C46EC5">
              <w:rPr>
                <w:noProof/>
                <w:lang w:eastAsia="en-AU"/>
              </w:rPr>
              <w:t>Australia as a nation HT3-3</w:t>
            </w:r>
          </w:p>
          <w:p w14:paraId="0402200F" w14:textId="77777777" w:rsidR="00840ED0" w:rsidRPr="00C46EC5" w:rsidRDefault="00840ED0" w:rsidP="00840ED0">
            <w:pPr>
              <w:pStyle w:val="DoEbodytext2018"/>
              <w:spacing w:before="0" w:line="240" w:lineRule="auto"/>
              <w:ind w:left="714"/>
              <w:rPr>
                <w:noProof/>
                <w:lang w:eastAsia="en-AU"/>
              </w:rPr>
            </w:pPr>
          </w:p>
        </w:tc>
      </w:tr>
      <w:tr w:rsidR="00840ED0" w14:paraId="59D46FEC" w14:textId="77777777" w:rsidTr="004E283E">
        <w:trPr>
          <w:trHeight w:val="208"/>
        </w:trPr>
        <w:tc>
          <w:tcPr>
            <w:tcW w:w="10348" w:type="dxa"/>
            <w:tcBorders>
              <w:top w:val="nil"/>
              <w:left w:val="nil"/>
              <w:bottom w:val="nil"/>
              <w:right w:val="nil"/>
            </w:tcBorders>
            <w:shd w:val="clear" w:color="auto" w:fill="CCC0D9" w:themeFill="accent4" w:themeFillTint="66"/>
          </w:tcPr>
          <w:p w14:paraId="3EA1A219" w14:textId="77777777" w:rsidR="00840ED0" w:rsidRPr="00C46EC5" w:rsidRDefault="00840ED0" w:rsidP="00840ED0">
            <w:pPr>
              <w:pStyle w:val="DoEbodytext2018"/>
              <w:spacing w:before="0" w:line="240" w:lineRule="auto"/>
              <w:jc w:val="center"/>
              <w:rPr>
                <w:noProof/>
                <w:lang w:eastAsia="en-AU"/>
              </w:rPr>
            </w:pPr>
            <w:r w:rsidRPr="00C46EC5">
              <w:rPr>
                <w:noProof/>
                <w:color w:val="FFFFFF" w:themeColor="background1"/>
                <w:lang w:eastAsia="en-AU"/>
                <w14:shadow w14:blurRad="50800" w14:dist="38100" w14:dir="2700000" w14:sx="100000" w14:sy="100000" w14:kx="0" w14:ky="0" w14:algn="tl">
                  <w14:srgbClr w14:val="000000">
                    <w14:alpha w14:val="60000"/>
                  </w14:srgbClr>
                </w14:shadow>
              </w:rPr>
              <w:t>PDHPE</w:t>
            </w:r>
          </w:p>
        </w:tc>
      </w:tr>
      <w:tr w:rsidR="00840ED0" w14:paraId="43DD353B" w14:textId="77777777" w:rsidTr="00840ED0">
        <w:trPr>
          <w:trHeight w:val="348"/>
        </w:trPr>
        <w:tc>
          <w:tcPr>
            <w:tcW w:w="10348" w:type="dxa"/>
            <w:tcBorders>
              <w:top w:val="nil"/>
              <w:left w:val="nil"/>
              <w:bottom w:val="nil"/>
              <w:right w:val="nil"/>
            </w:tcBorders>
          </w:tcPr>
          <w:p w14:paraId="45D69E94" w14:textId="7F2DB5F5" w:rsidR="00840ED0" w:rsidRPr="00C46EC5" w:rsidRDefault="004E283E" w:rsidP="00DC6170">
            <w:pPr>
              <w:pStyle w:val="DoEbodytext2018"/>
              <w:numPr>
                <w:ilvl w:val="0"/>
                <w:numId w:val="69"/>
              </w:numPr>
              <w:spacing w:before="0" w:line="240" w:lineRule="auto"/>
              <w:rPr>
                <w:noProof/>
                <w:lang w:eastAsia="en-AU"/>
              </w:rPr>
            </w:pPr>
            <w:r w:rsidRPr="00C46EC5">
              <w:rPr>
                <w:noProof/>
                <w:lang w:eastAsia="en-AU"/>
              </w:rPr>
              <w:drawing>
                <wp:anchor distT="0" distB="0" distL="114300" distR="114300" simplePos="0" relativeHeight="252670976" behindDoc="1" locked="0" layoutInCell="1" allowOverlap="1" wp14:anchorId="2E12FFD6" wp14:editId="29ED8691">
                  <wp:simplePos x="0" y="0"/>
                  <wp:positionH relativeFrom="column">
                    <wp:posOffset>5657850</wp:posOffset>
                  </wp:positionH>
                  <wp:positionV relativeFrom="paragraph">
                    <wp:posOffset>92710</wp:posOffset>
                  </wp:positionV>
                  <wp:extent cx="770255" cy="770255"/>
                  <wp:effectExtent l="0" t="0" r="4445" b="4445"/>
                  <wp:wrapTight wrapText="bothSides">
                    <wp:wrapPolygon edited="0">
                      <wp:start x="9260" y="0"/>
                      <wp:lineTo x="6411" y="356"/>
                      <wp:lineTo x="712" y="4274"/>
                      <wp:lineTo x="0" y="8904"/>
                      <wp:lineTo x="0" y="12821"/>
                      <wp:lineTo x="1425" y="17095"/>
                      <wp:lineTo x="1425" y="18163"/>
                      <wp:lineTo x="7479" y="21369"/>
                      <wp:lineTo x="9260" y="21369"/>
                      <wp:lineTo x="12109" y="21369"/>
                      <wp:lineTo x="13890" y="21369"/>
                      <wp:lineTo x="19944" y="17807"/>
                      <wp:lineTo x="19944" y="17095"/>
                      <wp:lineTo x="21369" y="12821"/>
                      <wp:lineTo x="21369" y="8904"/>
                      <wp:lineTo x="21012" y="4274"/>
                      <wp:lineTo x="14958" y="356"/>
                      <wp:lineTo x="12109" y="0"/>
                      <wp:lineTo x="926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ort_kla.png"/>
                          <pic:cNvPicPr/>
                        </pic:nvPicPr>
                        <pic:blipFill>
                          <a:blip r:embed="rId20"/>
                          <a:stretch>
                            <a:fillRect/>
                          </a:stretch>
                        </pic:blipFill>
                        <pic:spPr>
                          <a:xfrm>
                            <a:off x="0" y="0"/>
                            <a:ext cx="770255" cy="770255"/>
                          </a:xfrm>
                          <a:prstGeom prst="rect">
                            <a:avLst/>
                          </a:prstGeom>
                        </pic:spPr>
                      </pic:pic>
                    </a:graphicData>
                  </a:graphic>
                  <wp14:sizeRelH relativeFrom="page">
                    <wp14:pctWidth>0</wp14:pctWidth>
                  </wp14:sizeRelH>
                  <wp14:sizeRelV relativeFrom="page">
                    <wp14:pctHeight>0</wp14:pctHeight>
                  </wp14:sizeRelV>
                </wp:anchor>
              </w:drawing>
            </w:r>
            <w:r w:rsidR="00840ED0" w:rsidRPr="00C46EC5">
              <w:rPr>
                <w:noProof/>
                <w:lang w:eastAsia="en-AU"/>
              </w:rPr>
              <w:t>Communicating COS3.1</w:t>
            </w:r>
          </w:p>
          <w:p w14:paraId="558E788B" w14:textId="40A8FE0D" w:rsidR="00840ED0" w:rsidRPr="00C46EC5" w:rsidRDefault="00840ED0" w:rsidP="00DC6170">
            <w:pPr>
              <w:pStyle w:val="DoEbodytext2018"/>
              <w:numPr>
                <w:ilvl w:val="0"/>
                <w:numId w:val="69"/>
              </w:numPr>
              <w:spacing w:before="0" w:line="240" w:lineRule="auto"/>
              <w:rPr>
                <w:noProof/>
                <w:lang w:eastAsia="en-AU"/>
              </w:rPr>
            </w:pPr>
            <w:r w:rsidRPr="00C46EC5">
              <w:rPr>
                <w:noProof/>
                <w:lang w:eastAsia="en-AU"/>
              </w:rPr>
              <w:t>Interacting INS3.3</w:t>
            </w:r>
          </w:p>
          <w:p w14:paraId="55B35219" w14:textId="24D95545" w:rsidR="00840ED0" w:rsidRPr="00C46EC5" w:rsidRDefault="00840ED0" w:rsidP="00DC6170">
            <w:pPr>
              <w:pStyle w:val="DoEbodytext2018"/>
              <w:numPr>
                <w:ilvl w:val="0"/>
                <w:numId w:val="69"/>
              </w:numPr>
              <w:spacing w:before="0" w:line="240" w:lineRule="auto"/>
              <w:rPr>
                <w:noProof/>
                <w:lang w:eastAsia="en-AU"/>
              </w:rPr>
            </w:pPr>
            <w:r w:rsidRPr="00C46EC5">
              <w:rPr>
                <w:noProof/>
                <w:lang w:eastAsia="en-AU"/>
              </w:rPr>
              <w:t>Problem Solving PSS3.5</w:t>
            </w:r>
          </w:p>
          <w:p w14:paraId="5B616E9C" w14:textId="39163AC4" w:rsidR="00840ED0" w:rsidRPr="00C46EC5" w:rsidRDefault="00840ED0" w:rsidP="00DC6170">
            <w:pPr>
              <w:pStyle w:val="DoEbodytext2018"/>
              <w:numPr>
                <w:ilvl w:val="0"/>
                <w:numId w:val="69"/>
              </w:numPr>
              <w:spacing w:before="0" w:line="240" w:lineRule="auto"/>
              <w:rPr>
                <w:noProof/>
                <w:lang w:eastAsia="en-AU"/>
              </w:rPr>
            </w:pPr>
            <w:r w:rsidRPr="00C46EC5">
              <w:rPr>
                <w:noProof/>
                <w:lang w:eastAsia="en-AU"/>
              </w:rPr>
              <w:t>Interpersonal relationships IRS3.11</w:t>
            </w:r>
          </w:p>
        </w:tc>
      </w:tr>
    </w:tbl>
    <w:p w14:paraId="184FFB1E" w14:textId="77777777" w:rsidR="00411D2C" w:rsidRDefault="00411D2C" w:rsidP="0009563E">
      <w:pPr>
        <w:pStyle w:val="DoEbodytext2018"/>
        <w:rPr>
          <w:lang w:eastAsia="en-AU"/>
        </w:rPr>
        <w:sectPr w:rsidR="00411D2C" w:rsidSect="00667FEF">
          <w:footerReference w:type="even" r:id="rId21"/>
          <w:footerReference w:type="default" r:id="rId22"/>
          <w:pgSz w:w="11906" w:h="16838"/>
          <w:pgMar w:top="964" w:right="567" w:bottom="567" w:left="567" w:header="567" w:footer="567" w:gutter="0"/>
          <w:cols w:space="708"/>
          <w:docGrid w:linePitch="360"/>
        </w:sectPr>
      </w:pPr>
    </w:p>
    <w:p w14:paraId="4F6169D7" w14:textId="77777777" w:rsidR="00A8204E" w:rsidRDefault="00A8204E" w:rsidP="00411D2C">
      <w:pPr>
        <w:pStyle w:val="DoEbodytext2018"/>
        <w:jc w:val="center"/>
        <w:rPr>
          <w:lang w:eastAsia="en-AU"/>
        </w:rPr>
        <w:sectPr w:rsidR="00A8204E" w:rsidSect="00A8204E">
          <w:type w:val="continuous"/>
          <w:pgSz w:w="11906" w:h="16838"/>
          <w:pgMar w:top="964" w:right="567" w:bottom="567" w:left="567" w:header="567" w:footer="567" w:gutter="0"/>
          <w:cols w:num="2" w:space="708"/>
          <w:docGrid w:linePitch="360"/>
        </w:sectPr>
      </w:pPr>
    </w:p>
    <w:p w14:paraId="672642EE" w14:textId="77777777" w:rsidR="0082444A" w:rsidRDefault="0082444A">
      <w:pPr>
        <w:rPr>
          <w:lang w:eastAsia="en-AU"/>
        </w:rPr>
        <w:sectPr w:rsidR="0082444A" w:rsidSect="00A8204E">
          <w:type w:val="continuous"/>
          <w:pgSz w:w="11906" w:h="16838"/>
          <w:pgMar w:top="964" w:right="567" w:bottom="567" w:left="567" w:header="567" w:footer="567" w:gutter="0"/>
          <w:cols w:space="708"/>
          <w:docGrid w:linePitch="360"/>
        </w:sectPr>
      </w:pPr>
    </w:p>
    <w:p w14:paraId="41E29EE5" w14:textId="44B1FD7B" w:rsidR="002A30E5" w:rsidRPr="0009563E" w:rsidRDefault="0062039B" w:rsidP="002A30E5">
      <w:pPr>
        <w:pStyle w:val="DoEheading32018"/>
        <w:rPr>
          <w:b/>
          <w:noProof/>
          <w:color w:val="FFFFFF" w:themeColor="background1"/>
        </w:rPr>
      </w:pPr>
      <w:r>
        <w:rPr>
          <w:b/>
          <w:noProof/>
          <w:color w:val="FFFFFF" w:themeColor="background1"/>
          <w:lang w:eastAsia="en-AU"/>
        </w:rPr>
        <w:lastRenderedPageBreak/>
        <w:drawing>
          <wp:anchor distT="0" distB="0" distL="114300" distR="114300" simplePos="0" relativeHeight="252646400" behindDoc="0" locked="0" layoutInCell="1" allowOverlap="1" wp14:anchorId="185029A4" wp14:editId="0C115A63">
            <wp:simplePos x="0" y="0"/>
            <wp:positionH relativeFrom="column">
              <wp:posOffset>5825490</wp:posOffset>
            </wp:positionH>
            <wp:positionV relativeFrom="paragraph">
              <wp:posOffset>71120</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0A5C59">
        <w:rPr>
          <w:noProof/>
          <w:lang w:eastAsia="en-AU"/>
        </w:rPr>
        <w:drawing>
          <wp:anchor distT="0" distB="0" distL="114300" distR="114300" simplePos="0" relativeHeight="252577792" behindDoc="0" locked="0" layoutInCell="1" allowOverlap="1" wp14:anchorId="5F1EE6D0" wp14:editId="3F89A4DC">
            <wp:simplePos x="0" y="0"/>
            <wp:positionH relativeFrom="column">
              <wp:posOffset>6271895</wp:posOffset>
            </wp:positionH>
            <wp:positionV relativeFrom="paragraph">
              <wp:posOffset>8318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globe_kla.png"/>
                    <pic:cNvPicPr/>
                  </pic:nvPicPr>
                  <pic:blipFill>
                    <a:blip r:embed="rId17"/>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0A5C59">
        <w:rPr>
          <w:noProof/>
          <w:lang w:eastAsia="en-AU"/>
        </w:rPr>
        <w:drawing>
          <wp:anchor distT="0" distB="0" distL="114300" distR="114300" simplePos="0" relativeHeight="252576768" behindDoc="0" locked="0" layoutInCell="1" allowOverlap="1" wp14:anchorId="1E8669F6" wp14:editId="259BB445">
            <wp:simplePos x="0" y="0"/>
            <wp:positionH relativeFrom="column">
              <wp:posOffset>6716395</wp:posOffset>
            </wp:positionH>
            <wp:positionV relativeFrom="paragraph">
              <wp:posOffset>8318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560384" behindDoc="1" locked="0" layoutInCell="1" allowOverlap="1" wp14:anchorId="615F93DB" wp14:editId="2AB81BC4">
            <wp:simplePos x="0" y="0"/>
            <wp:positionH relativeFrom="column">
              <wp:posOffset>7136130</wp:posOffset>
            </wp:positionH>
            <wp:positionV relativeFrom="paragraph">
              <wp:posOffset>8128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1A7E74">
        <w:rPr>
          <w:noProof/>
          <w:lang w:eastAsia="en-AU"/>
        </w:rPr>
        <w:drawing>
          <wp:anchor distT="0" distB="0" distL="114300" distR="114300" simplePos="0" relativeHeight="252564480" behindDoc="1" locked="0" layoutInCell="1" allowOverlap="1" wp14:anchorId="740DF48F" wp14:editId="566C014B">
            <wp:simplePos x="0" y="0"/>
            <wp:positionH relativeFrom="column">
              <wp:posOffset>7550785</wp:posOffset>
            </wp:positionH>
            <wp:positionV relativeFrom="paragraph">
              <wp:posOffset>7683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748800" behindDoc="1" locked="0" layoutInCell="1" allowOverlap="1" wp14:anchorId="087A7117" wp14:editId="5C5146D6">
            <wp:simplePos x="0" y="0"/>
            <wp:positionH relativeFrom="column">
              <wp:posOffset>7969250</wp:posOffset>
            </wp:positionH>
            <wp:positionV relativeFrom="paragraph">
              <wp:posOffset>8255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b/>
          <w:noProof/>
          <w:lang w:eastAsia="en-AU"/>
        </w:rPr>
        <w:drawing>
          <wp:anchor distT="0" distB="0" distL="114300" distR="114300" simplePos="0" relativeHeight="252683264" behindDoc="1" locked="0" layoutInCell="1" allowOverlap="1" wp14:anchorId="35176486" wp14:editId="5D7827EB">
            <wp:simplePos x="0" y="0"/>
            <wp:positionH relativeFrom="column">
              <wp:posOffset>8399780</wp:posOffset>
            </wp:positionH>
            <wp:positionV relativeFrom="paragraph">
              <wp:posOffset>7810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ort_kla.png"/>
                    <pic:cNvPicPr/>
                  </pic:nvPicPr>
                  <pic:blipFill>
                    <a:blip r:embed="rId20"/>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6F5E70">
        <w:rPr>
          <w:noProof/>
          <w:lang w:eastAsia="en-AU"/>
        </w:rPr>
        <mc:AlternateContent>
          <mc:Choice Requires="wps">
            <w:drawing>
              <wp:anchor distT="0" distB="0" distL="114300" distR="114300" simplePos="0" relativeHeight="252514304" behindDoc="0" locked="0" layoutInCell="1" allowOverlap="1" wp14:anchorId="65A047E6" wp14:editId="7F2BF920">
                <wp:simplePos x="0" y="0"/>
                <wp:positionH relativeFrom="column">
                  <wp:posOffset>-273473</wp:posOffset>
                </wp:positionH>
                <wp:positionV relativeFrom="paragraph">
                  <wp:posOffset>-224577</wp:posOffset>
                </wp:positionV>
                <wp:extent cx="3470910" cy="736600"/>
                <wp:effectExtent l="0" t="0" r="0" b="0"/>
                <wp:wrapNone/>
                <wp:docPr id="151" name="Text Box 151"/>
                <wp:cNvGraphicFramePr/>
                <a:graphic xmlns:a="http://schemas.openxmlformats.org/drawingml/2006/main">
                  <a:graphicData uri="http://schemas.microsoft.com/office/word/2010/wordprocessingShape">
                    <wps:wsp>
                      <wps:cNvSpPr txBox="1"/>
                      <wps:spPr>
                        <a:xfrm>
                          <a:off x="0" y="0"/>
                          <a:ext cx="3470910" cy="736600"/>
                        </a:xfrm>
                        <a:prstGeom prst="rect">
                          <a:avLst/>
                        </a:prstGeom>
                        <a:noFill/>
                        <a:ln w="6350">
                          <a:noFill/>
                        </a:ln>
                      </wps:spPr>
                      <wps:txbx>
                        <w:txbxContent>
                          <w:p w14:paraId="6F7E94EC" w14:textId="77777777" w:rsidR="00870B8D" w:rsidRPr="0097362E" w:rsidRDefault="00870B8D" w:rsidP="0097362E">
                            <w:pPr>
                              <w:pStyle w:val="DoEheading32018"/>
                              <w:rPr>
                                <w:b/>
                                <w:color w:val="FFFFFF" w:themeColor="background1"/>
                              </w:rPr>
                            </w:pPr>
                            <w:r w:rsidRPr="0097362E">
                              <w:rPr>
                                <w:b/>
                                <w:color w:val="FFFFFF" w:themeColor="background1"/>
                              </w:rPr>
                              <w:t>Series Scope &amp; Seq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047E6" id="Text Box 151" o:spid="_x0000_s1027" type="#_x0000_t202" style="position:absolute;margin-left:-21.55pt;margin-top:-17.7pt;width:273.3pt;height:58pt;z-index:25251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" filled="f" stroked="f" strokeweight=".5pt">
                <v:textbox>
                  <w:txbxContent>
                    <w:p w14:paraId="6F7E94EC" w14:textId="77777777" w:rsidR="00870B8D" w:rsidRPr="0097362E" w:rsidRDefault="00870B8D" w:rsidP="0097362E">
                      <w:pPr>
                        <w:pStyle w:val="DoEheading32018"/>
                        <w:rPr>
                          <w:b/>
                          <w:color w:val="FFFFFF" w:themeColor="background1"/>
                        </w:rPr>
                      </w:pPr>
                      <w:r w:rsidRPr="0097362E">
                        <w:rPr>
                          <w:b/>
                          <w:color w:val="FFFFFF" w:themeColor="background1"/>
                        </w:rPr>
                        <w:t>Series Scope &amp; Sequence</w:t>
                      </w:r>
                    </w:p>
                  </w:txbxContent>
                </v:textbox>
              </v:shape>
            </w:pict>
          </mc:Fallback>
        </mc:AlternateContent>
      </w:r>
      <w:r w:rsidR="0097362E" w:rsidRPr="002A30E5">
        <w:rPr>
          <w:noProof/>
          <w:lang w:eastAsia="en-AU"/>
        </w:rPr>
        <w:drawing>
          <wp:anchor distT="0" distB="0" distL="114300" distR="114300" simplePos="0" relativeHeight="252275712" behindDoc="1" locked="0" layoutInCell="1" allowOverlap="1" wp14:anchorId="4C226E59" wp14:editId="0DF15D34">
            <wp:simplePos x="0" y="0"/>
            <wp:positionH relativeFrom="column">
              <wp:posOffset>-869950</wp:posOffset>
            </wp:positionH>
            <wp:positionV relativeFrom="paragraph">
              <wp:posOffset>-2299444</wp:posOffset>
            </wp:positionV>
            <wp:extent cx="5956300" cy="3695700"/>
            <wp:effectExtent l="0" t="0" r="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4253F7">
        <w:rPr>
          <w:b/>
          <w:color w:val="FFFFFF" w:themeColor="background1"/>
        </w:rPr>
        <w:t xml:space="preserve"> </w:t>
      </w:r>
      <w:r w:rsidR="002A30E5" w:rsidRPr="0009563E">
        <w:rPr>
          <w:b/>
          <w:noProof/>
          <w:color w:val="FFFFFF" w:themeColor="background1"/>
        </w:rPr>
        <w:t xml:space="preserve"> </w:t>
      </w:r>
    </w:p>
    <w:p w14:paraId="2DF68964" w14:textId="7B5626F4" w:rsidR="0082444A" w:rsidRDefault="00E85E8A">
      <w:pPr>
        <w:rPr>
          <w:lang w:eastAsia="en-AU"/>
        </w:rPr>
      </w:pPr>
      <w:r w:rsidRPr="002A30E5">
        <w:rPr>
          <w:noProof/>
          <w:lang w:eastAsia="en-AU"/>
        </w:rPr>
        <mc:AlternateContent>
          <mc:Choice Requires="wpg">
            <w:drawing>
              <wp:anchor distT="0" distB="0" distL="114300" distR="114300" simplePos="0" relativeHeight="252276736" behindDoc="0" locked="0" layoutInCell="1" allowOverlap="1" wp14:anchorId="1A4A3838" wp14:editId="33216596">
                <wp:simplePos x="0" y="0"/>
                <wp:positionH relativeFrom="page">
                  <wp:align>left</wp:align>
                </wp:positionH>
                <wp:positionV relativeFrom="paragraph">
                  <wp:posOffset>130810</wp:posOffset>
                </wp:positionV>
                <wp:extent cx="10355251" cy="5850255"/>
                <wp:effectExtent l="57150" t="38100" r="65405" b="74295"/>
                <wp:wrapNone/>
                <wp:docPr id="259" name="Group 259"/>
                <wp:cNvGraphicFramePr/>
                <a:graphic xmlns:a="http://schemas.openxmlformats.org/drawingml/2006/main">
                  <a:graphicData uri="http://schemas.microsoft.com/office/word/2010/wordprocessingGroup">
                    <wpg:wgp>
                      <wpg:cNvGrpSpPr/>
                      <wpg:grpSpPr>
                        <a:xfrm>
                          <a:off x="0" y="0"/>
                          <a:ext cx="10355251" cy="5850255"/>
                          <a:chOff x="0" y="0"/>
                          <a:chExt cx="2172970" cy="6670675"/>
                        </a:xfrm>
                      </wpg:grpSpPr>
                      <wps:wsp>
                        <wps:cNvPr id="257" name="Rounded Rectangle 257"/>
                        <wps:cNvSpPr/>
                        <wps:spPr>
                          <a:xfrm>
                            <a:off x="0" y="0"/>
                            <a:ext cx="2172970" cy="6670675"/>
                          </a:xfrm>
                          <a:prstGeom prst="roundRect">
                            <a:avLst>
                              <a:gd name="adj" fmla="val 5546"/>
                            </a:avLst>
                          </a:prstGeom>
                          <a:solidFill>
                            <a:schemeClr val="accent5">
                              <a:lumMod val="60000"/>
                              <a:lumOff val="40000"/>
                              <a:alpha val="39000"/>
                            </a:schemeClr>
                          </a:solidFill>
                          <a:ln>
                            <a:noFill/>
                          </a:ln>
                          <a:effectLst>
                            <a:outerShdw blurRad="40000" dist="20000" dir="5400000" rotWithShape="0">
                              <a:srgbClr val="000000">
                                <a:alpha val="34000"/>
                              </a:srgbClr>
                            </a:outerShdw>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ounded Rectangle 258"/>
                        <wps:cNvSpPr/>
                        <wps:spPr>
                          <a:xfrm>
                            <a:off x="0" y="0"/>
                            <a:ext cx="2172335" cy="419735"/>
                          </a:xfrm>
                          <a:prstGeom prst="roundRect">
                            <a:avLst/>
                          </a:prstGeom>
                          <a:solidFill>
                            <a:schemeClr val="accent5"/>
                          </a:solidFill>
                          <a:ln>
                            <a:noFill/>
                          </a:ln>
                        </wps:spPr>
                        <wps:style>
                          <a:lnRef idx="1">
                            <a:schemeClr val="accent6"/>
                          </a:lnRef>
                          <a:fillRef idx="3">
                            <a:schemeClr val="accent6"/>
                          </a:fillRef>
                          <a:effectRef idx="2">
                            <a:schemeClr val="accent6"/>
                          </a:effectRef>
                          <a:fontRef idx="minor">
                            <a:schemeClr val="lt1"/>
                          </a:fontRef>
                        </wps:style>
                        <wps:txbx>
                          <w:txbxContent>
                            <w:p w14:paraId="12B84BA1" w14:textId="77777777" w:rsidR="00870B8D" w:rsidRPr="00604EC6" w:rsidRDefault="00870B8D" w:rsidP="00F125FA">
                              <w:pPr>
                                <w:pStyle w:val="DoEbodytext2018"/>
                                <w:spacing w:before="0"/>
                                <w:rPr>
                                  <w:lang w:val="en-US"/>
                                </w:rPr>
                              </w:pPr>
                              <w:r>
                                <w:rPr>
                                  <w:lang w:val="en-US"/>
                                </w:rPr>
                                <w:t xml:space="preserve">       </w:t>
                              </w:r>
                              <w:proofErr w:type="spellStart"/>
                              <w:r>
                                <w:rPr>
                                  <w:lang w:val="en-US"/>
                                </w:rPr>
                                <w:t>Wk</w:t>
                              </w:r>
                              <w:proofErr w:type="spellEnd"/>
                              <w:r>
                                <w:rPr>
                                  <w:lang w:val="en-US"/>
                                </w:rPr>
                                <w:t xml:space="preserve"> 1        </w:t>
                              </w:r>
                              <w:proofErr w:type="spellStart"/>
                              <w:r>
                                <w:rPr>
                                  <w:lang w:val="en-US"/>
                                </w:rPr>
                                <w:t>Wk</w:t>
                              </w:r>
                              <w:proofErr w:type="spellEnd"/>
                              <w:r>
                                <w:rPr>
                                  <w:lang w:val="en-US"/>
                                </w:rPr>
                                <w:t xml:space="preserve"> 2           </w:t>
                              </w:r>
                              <w:proofErr w:type="spellStart"/>
                              <w:r>
                                <w:rPr>
                                  <w:lang w:val="en-US"/>
                                </w:rPr>
                                <w:t>Wk</w:t>
                              </w:r>
                              <w:proofErr w:type="spellEnd"/>
                              <w:r>
                                <w:rPr>
                                  <w:lang w:val="en-US"/>
                                </w:rPr>
                                <w:t xml:space="preserve"> 3         </w:t>
                              </w:r>
                              <w:proofErr w:type="spellStart"/>
                              <w:r>
                                <w:rPr>
                                  <w:lang w:val="en-US"/>
                                </w:rPr>
                                <w:t>Wk</w:t>
                              </w:r>
                              <w:proofErr w:type="spellEnd"/>
                              <w:r>
                                <w:rPr>
                                  <w:lang w:val="en-US"/>
                                </w:rPr>
                                <w:t xml:space="preserve"> 4        </w:t>
                              </w:r>
                              <w:proofErr w:type="spellStart"/>
                              <w:r>
                                <w:rPr>
                                  <w:lang w:val="en-US"/>
                                </w:rPr>
                                <w:t>Wk</w:t>
                              </w:r>
                              <w:proofErr w:type="spellEnd"/>
                              <w:r>
                                <w:rPr>
                                  <w:lang w:val="en-US"/>
                                </w:rPr>
                                <w:t xml:space="preserve"> 5         </w:t>
                              </w:r>
                              <w:proofErr w:type="spellStart"/>
                              <w:r>
                                <w:rPr>
                                  <w:lang w:val="en-US"/>
                                </w:rPr>
                                <w:t>Wk</w:t>
                              </w:r>
                              <w:proofErr w:type="spellEnd"/>
                              <w:r>
                                <w:rPr>
                                  <w:lang w:val="en-US"/>
                                </w:rPr>
                                <w:t xml:space="preserve"> 6         </w:t>
                              </w:r>
                              <w:proofErr w:type="spellStart"/>
                              <w:r>
                                <w:rPr>
                                  <w:lang w:val="en-US"/>
                                </w:rPr>
                                <w:t>Wk</w:t>
                              </w:r>
                              <w:proofErr w:type="spellEnd"/>
                              <w:r>
                                <w:rPr>
                                  <w:lang w:val="en-US"/>
                                </w:rPr>
                                <w:t xml:space="preserve"> 7        </w:t>
                              </w:r>
                              <w:proofErr w:type="spellStart"/>
                              <w:r>
                                <w:rPr>
                                  <w:lang w:val="en-US"/>
                                </w:rPr>
                                <w:t>Wk</w:t>
                              </w:r>
                              <w:proofErr w:type="spellEnd"/>
                              <w:r>
                                <w:rPr>
                                  <w:lang w:val="en-US"/>
                                </w:rPr>
                                <w:t xml:space="preserve"> 8         </w:t>
                              </w:r>
                              <w:proofErr w:type="spellStart"/>
                              <w:r>
                                <w:rPr>
                                  <w:lang w:val="en-US"/>
                                </w:rPr>
                                <w:t>Wk</w:t>
                              </w:r>
                              <w:proofErr w:type="spellEnd"/>
                              <w:r>
                                <w:rPr>
                                  <w:lang w:val="en-US"/>
                                </w:rPr>
                                <w:t xml:space="preserve"> 9         </w:t>
                              </w:r>
                              <w:proofErr w:type="spellStart"/>
                              <w:r>
                                <w:rPr>
                                  <w:lang w:val="en-US"/>
                                </w:rPr>
                                <w:t>Wk</w:t>
                              </w:r>
                              <w:proofErr w:type="spellEnd"/>
                              <w:r>
                                <w:rPr>
                                  <w:lang w:val="en-US"/>
                                </w:rPr>
                                <w:t xml:space="preserve"> 10        </w:t>
                              </w:r>
                              <w:proofErr w:type="spellStart"/>
                              <w:r>
                                <w:rPr>
                                  <w:lang w:val="en-US"/>
                                </w:rPr>
                                <w:t>Wk</w:t>
                              </w:r>
                              <w:proofErr w:type="spellEnd"/>
                              <w:r>
                                <w:rPr>
                                  <w:lang w:val="en-US"/>
                                </w:rPr>
                                <w:t xml:space="preserve"> 11          </w:t>
                              </w:r>
                              <w:proofErr w:type="spellStart"/>
                              <w:r>
                                <w:rPr>
                                  <w:lang w:val="en-US"/>
                                </w:rPr>
                                <w:t>Wk</w:t>
                              </w:r>
                              <w:proofErr w:type="spellEnd"/>
                              <w:r>
                                <w:rPr>
                                  <w:lang w:val="en-US"/>
                                </w:rPr>
                                <w:t xml:space="preserve"> 12          </w:t>
                              </w:r>
                              <w:proofErr w:type="spellStart"/>
                              <w:r>
                                <w:rPr>
                                  <w:lang w:val="en-US"/>
                                </w:rPr>
                                <w:t>Wk</w:t>
                              </w:r>
                              <w:proofErr w:type="spellEnd"/>
                              <w:r>
                                <w:rPr>
                                  <w:lang w:val="en-US"/>
                                </w:rPr>
                                <w:t xml:space="preserve"> 1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4A3838" id="Group 259" o:spid="_x0000_s1028" style="position:absolute;margin-left:0;margin-top:10.3pt;width:815.35pt;height:460.65pt;z-index:252276736;mso-position-horizontal:left;mso-position-horizontal-relative:page;mso-width-relative:margin;mso-height-relative:margin" coordsize="21729,66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">
                <v:roundrect id="Rounded Rectangle 257" o:spid="_x0000_s1029" style="position:absolute;width:21729;height:66706;visibility:visible;mso-wrap-style:square;v-text-anchor:middle" arcsize="363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" fillcolor="#92cddc [1944]" stroked="f">
                  <v:fill opacity="25443f"/>
                  <v:shadow on="t" color="black" opacity="22282f" origin=",.5" offset="0,.55556mm"/>
                </v:roundrect>
                <v:roundrect id="Rounded Rectangle 258" o:spid="_x0000_s1030" style="position:absolute;width:21723;height:41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" fillcolor="#4bacc6 [3208]" stroked="f">
                  <v:shadow on="t" color="black" opacity="22937f" origin=",.5" offset="0,.63889mm"/>
                  <v:textbox>
                    <w:txbxContent>
                      <w:p w14:paraId="12B84BA1" w14:textId="77777777" w:rsidR="00870B8D" w:rsidRPr="00604EC6" w:rsidRDefault="00870B8D" w:rsidP="00F125FA">
                        <w:pPr>
                          <w:pStyle w:val="DoEbodytext2018"/>
                          <w:spacing w:before="0"/>
                          <w:rPr>
                            <w:lang w:val="en-US"/>
                          </w:rPr>
                        </w:pPr>
                        <w:r>
                          <w:rPr>
                            <w:lang w:val="en-US"/>
                          </w:rPr>
                          <w:t xml:space="preserve">       </w:t>
                        </w:r>
                        <w:proofErr w:type="spellStart"/>
                        <w:r>
                          <w:rPr>
                            <w:lang w:val="en-US"/>
                          </w:rPr>
                          <w:t>Wk</w:t>
                        </w:r>
                        <w:proofErr w:type="spellEnd"/>
                        <w:r>
                          <w:rPr>
                            <w:lang w:val="en-US"/>
                          </w:rPr>
                          <w:t xml:space="preserve"> 1        </w:t>
                        </w:r>
                        <w:proofErr w:type="spellStart"/>
                        <w:r>
                          <w:rPr>
                            <w:lang w:val="en-US"/>
                          </w:rPr>
                          <w:t>Wk</w:t>
                        </w:r>
                        <w:proofErr w:type="spellEnd"/>
                        <w:r>
                          <w:rPr>
                            <w:lang w:val="en-US"/>
                          </w:rPr>
                          <w:t xml:space="preserve"> 2           </w:t>
                        </w:r>
                        <w:proofErr w:type="spellStart"/>
                        <w:r>
                          <w:rPr>
                            <w:lang w:val="en-US"/>
                          </w:rPr>
                          <w:t>Wk</w:t>
                        </w:r>
                        <w:proofErr w:type="spellEnd"/>
                        <w:r>
                          <w:rPr>
                            <w:lang w:val="en-US"/>
                          </w:rPr>
                          <w:t xml:space="preserve"> 3         </w:t>
                        </w:r>
                        <w:proofErr w:type="spellStart"/>
                        <w:r>
                          <w:rPr>
                            <w:lang w:val="en-US"/>
                          </w:rPr>
                          <w:t>Wk</w:t>
                        </w:r>
                        <w:proofErr w:type="spellEnd"/>
                        <w:r>
                          <w:rPr>
                            <w:lang w:val="en-US"/>
                          </w:rPr>
                          <w:t xml:space="preserve"> 4        </w:t>
                        </w:r>
                        <w:proofErr w:type="spellStart"/>
                        <w:r>
                          <w:rPr>
                            <w:lang w:val="en-US"/>
                          </w:rPr>
                          <w:t>Wk</w:t>
                        </w:r>
                        <w:proofErr w:type="spellEnd"/>
                        <w:r>
                          <w:rPr>
                            <w:lang w:val="en-US"/>
                          </w:rPr>
                          <w:t xml:space="preserve"> 5         </w:t>
                        </w:r>
                        <w:proofErr w:type="spellStart"/>
                        <w:r>
                          <w:rPr>
                            <w:lang w:val="en-US"/>
                          </w:rPr>
                          <w:t>Wk</w:t>
                        </w:r>
                        <w:proofErr w:type="spellEnd"/>
                        <w:r>
                          <w:rPr>
                            <w:lang w:val="en-US"/>
                          </w:rPr>
                          <w:t xml:space="preserve"> 6         </w:t>
                        </w:r>
                        <w:proofErr w:type="spellStart"/>
                        <w:r>
                          <w:rPr>
                            <w:lang w:val="en-US"/>
                          </w:rPr>
                          <w:t>Wk</w:t>
                        </w:r>
                        <w:proofErr w:type="spellEnd"/>
                        <w:r>
                          <w:rPr>
                            <w:lang w:val="en-US"/>
                          </w:rPr>
                          <w:t xml:space="preserve"> 7        </w:t>
                        </w:r>
                        <w:proofErr w:type="spellStart"/>
                        <w:r>
                          <w:rPr>
                            <w:lang w:val="en-US"/>
                          </w:rPr>
                          <w:t>Wk</w:t>
                        </w:r>
                        <w:proofErr w:type="spellEnd"/>
                        <w:r>
                          <w:rPr>
                            <w:lang w:val="en-US"/>
                          </w:rPr>
                          <w:t xml:space="preserve"> 8         </w:t>
                        </w:r>
                        <w:proofErr w:type="spellStart"/>
                        <w:r>
                          <w:rPr>
                            <w:lang w:val="en-US"/>
                          </w:rPr>
                          <w:t>Wk</w:t>
                        </w:r>
                        <w:proofErr w:type="spellEnd"/>
                        <w:r>
                          <w:rPr>
                            <w:lang w:val="en-US"/>
                          </w:rPr>
                          <w:t xml:space="preserve"> 9         </w:t>
                        </w:r>
                        <w:proofErr w:type="spellStart"/>
                        <w:r>
                          <w:rPr>
                            <w:lang w:val="en-US"/>
                          </w:rPr>
                          <w:t>Wk</w:t>
                        </w:r>
                        <w:proofErr w:type="spellEnd"/>
                        <w:r>
                          <w:rPr>
                            <w:lang w:val="en-US"/>
                          </w:rPr>
                          <w:t xml:space="preserve"> 10        </w:t>
                        </w:r>
                        <w:proofErr w:type="spellStart"/>
                        <w:r>
                          <w:rPr>
                            <w:lang w:val="en-US"/>
                          </w:rPr>
                          <w:t>Wk</w:t>
                        </w:r>
                        <w:proofErr w:type="spellEnd"/>
                        <w:r>
                          <w:rPr>
                            <w:lang w:val="en-US"/>
                          </w:rPr>
                          <w:t xml:space="preserve"> 11          </w:t>
                        </w:r>
                        <w:proofErr w:type="spellStart"/>
                        <w:r>
                          <w:rPr>
                            <w:lang w:val="en-US"/>
                          </w:rPr>
                          <w:t>Wk</w:t>
                        </w:r>
                        <w:proofErr w:type="spellEnd"/>
                        <w:r>
                          <w:rPr>
                            <w:lang w:val="en-US"/>
                          </w:rPr>
                          <w:t xml:space="preserve"> 12          </w:t>
                        </w:r>
                        <w:proofErr w:type="spellStart"/>
                        <w:r>
                          <w:rPr>
                            <w:lang w:val="en-US"/>
                          </w:rPr>
                          <w:t>Wk</w:t>
                        </w:r>
                        <w:proofErr w:type="spellEnd"/>
                        <w:r>
                          <w:rPr>
                            <w:lang w:val="en-US"/>
                          </w:rPr>
                          <w:t xml:space="preserve"> 13 </w:t>
                        </w:r>
                      </w:p>
                    </w:txbxContent>
                  </v:textbox>
                </v:roundrect>
                <w10:wrap anchorx="page"/>
              </v:group>
            </w:pict>
          </mc:Fallback>
        </mc:AlternateContent>
      </w:r>
    </w:p>
    <w:p w14:paraId="66017EC4" w14:textId="5DE0BF5E" w:rsidR="002A30E5" w:rsidRDefault="002A30E5">
      <w:pPr>
        <w:rPr>
          <w:lang w:eastAsia="en-AU"/>
        </w:rPr>
      </w:pPr>
    </w:p>
    <w:p w14:paraId="6269234E" w14:textId="1672871E" w:rsidR="002A30E5" w:rsidRDefault="00701545">
      <w:pPr>
        <w:rPr>
          <w:lang w:eastAsia="en-AU"/>
        </w:rPr>
      </w:pPr>
      <w:r w:rsidRPr="002A30E5">
        <w:rPr>
          <w:noProof/>
          <w:lang w:eastAsia="en-AU"/>
        </w:rPr>
        <mc:AlternateContent>
          <mc:Choice Requires="wps">
            <w:drawing>
              <wp:anchor distT="0" distB="0" distL="114300" distR="114300" simplePos="0" relativeHeight="252763136" behindDoc="0" locked="0" layoutInCell="1" allowOverlap="1" wp14:anchorId="72DECBD7" wp14:editId="7D04B142">
                <wp:simplePos x="0" y="0"/>
                <wp:positionH relativeFrom="column">
                  <wp:posOffset>9154160</wp:posOffset>
                </wp:positionH>
                <wp:positionV relativeFrom="paragraph">
                  <wp:posOffset>102235</wp:posOffset>
                </wp:positionV>
                <wp:extent cx="647700" cy="1009650"/>
                <wp:effectExtent l="0" t="0" r="19050" b="19050"/>
                <wp:wrapNone/>
                <wp:docPr id="18" name="Folded Corner 18"/>
                <wp:cNvGraphicFramePr/>
                <a:graphic xmlns:a="http://schemas.openxmlformats.org/drawingml/2006/main">
                  <a:graphicData uri="http://schemas.microsoft.com/office/word/2010/wordprocessingShape">
                    <wps:wsp>
                      <wps:cNvSpPr/>
                      <wps:spPr>
                        <a:xfrm>
                          <a:off x="0" y="0"/>
                          <a:ext cx="647700" cy="1009650"/>
                        </a:xfrm>
                        <a:prstGeom prst="foldedCorner">
                          <a:avLst>
                            <a:gd name="adj" fmla="val 9936"/>
                          </a:avLst>
                        </a:prstGeom>
                        <a:solidFill>
                          <a:schemeClr val="accent5">
                            <a:lumMod val="40000"/>
                            <a:lumOff val="6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D6A9E80" w14:textId="77777777" w:rsidR="00870B8D" w:rsidRPr="008710D8" w:rsidRDefault="00870B8D" w:rsidP="00037BC8">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sz w:val="20"/>
                                <w:lang w:val="en-US"/>
                                <w14:shadow w14:blurRad="50800" w14:dist="38100" w14:dir="2700000" w14:sx="100000" w14:sy="100000" w14:kx="0" w14:ky="0" w14:algn="tl">
                                  <w14:srgbClr w14:val="000000">
                                    <w14:alpha w14:val="60000"/>
                                  </w14:srgbClr>
                                </w14:shadow>
                              </w:rPr>
                              <w:t>School Festival</w:t>
                            </w:r>
                          </w:p>
                          <w:p w14:paraId="4E4F505E" w14:textId="77777777" w:rsidR="00870B8D" w:rsidRPr="008710D8" w:rsidRDefault="00870B8D" w:rsidP="00037BC8">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ECBD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18" o:spid="_x0000_s1031" type="#_x0000_t65" style="position:absolute;margin-left:720.8pt;margin-top:8.05pt;width:51pt;height:79.5pt;z-index:25276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" adj="19454" fillcolor="#b6dde8 [1304]" strokecolor="#205867 [1608]" strokeweight="2pt">
                <v:textbox>
                  <w:txbxContent>
                    <w:p w14:paraId="0D6A9E80" w14:textId="77777777" w:rsidR="00870B8D" w:rsidRPr="008710D8" w:rsidRDefault="00870B8D" w:rsidP="00037BC8">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sz w:val="20"/>
                          <w:lang w:val="en-US"/>
                          <w14:shadow w14:blurRad="50800" w14:dist="38100" w14:dir="2700000" w14:sx="100000" w14:sy="100000" w14:kx="0" w14:ky="0" w14:algn="tl">
                            <w14:srgbClr w14:val="000000">
                              <w14:alpha w14:val="60000"/>
                            </w14:srgbClr>
                          </w14:shadow>
                        </w:rPr>
                        <w:t>School Festival</w:t>
                      </w:r>
                    </w:p>
                    <w:p w14:paraId="4E4F505E" w14:textId="77777777" w:rsidR="00870B8D" w:rsidRPr="008710D8" w:rsidRDefault="00870B8D" w:rsidP="00037BC8">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 xml:space="preserve">  </w:t>
                      </w:r>
                    </w:p>
                  </w:txbxContent>
                </v:textbox>
              </v:shape>
            </w:pict>
          </mc:Fallback>
        </mc:AlternateContent>
      </w:r>
      <w:r w:rsidR="00E50DF6" w:rsidRPr="002A30E5">
        <w:rPr>
          <w:noProof/>
          <w:lang w:eastAsia="en-AU"/>
        </w:rPr>
        <mc:AlternateContent>
          <mc:Choice Requires="wps">
            <w:drawing>
              <wp:anchor distT="0" distB="0" distL="114300" distR="114300" simplePos="0" relativeHeight="252279808" behindDoc="0" locked="0" layoutInCell="1" allowOverlap="1" wp14:anchorId="5C003AD8" wp14:editId="0444BA17">
                <wp:simplePos x="0" y="0"/>
                <wp:positionH relativeFrom="column">
                  <wp:posOffset>3642360</wp:posOffset>
                </wp:positionH>
                <wp:positionV relativeFrom="paragraph">
                  <wp:posOffset>101600</wp:posOffset>
                </wp:positionV>
                <wp:extent cx="4224020" cy="809625"/>
                <wp:effectExtent l="0" t="0" r="24130" b="28575"/>
                <wp:wrapNone/>
                <wp:docPr id="262" name="Folded Corner 262"/>
                <wp:cNvGraphicFramePr/>
                <a:graphic xmlns:a="http://schemas.openxmlformats.org/drawingml/2006/main">
                  <a:graphicData uri="http://schemas.microsoft.com/office/word/2010/wordprocessingShape">
                    <wps:wsp>
                      <wps:cNvSpPr/>
                      <wps:spPr>
                        <a:xfrm>
                          <a:off x="0" y="0"/>
                          <a:ext cx="4224020" cy="809625"/>
                        </a:xfrm>
                        <a:prstGeom prst="foldedCorner">
                          <a:avLst/>
                        </a:prstGeom>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5E0642" w14:textId="23088707" w:rsidR="00870B8D" w:rsidRPr="008710D8"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Looking Forward 1hr p/w</w:t>
                            </w:r>
                          </w:p>
                          <w:p w14:paraId="2322DF9B" w14:textId="77777777" w:rsidR="00870B8D" w:rsidRPr="008710D8" w:rsidRDefault="00870B8D" w:rsidP="00052FF7">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03AD8" id="Folded Corner 262" o:spid="_x0000_s1032" type="#_x0000_t65" style="position:absolute;margin-left:286.8pt;margin-top:8pt;width:332.6pt;height:63.75pt;z-index:25227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" adj="18000" fillcolor="#b8cce4 [1300]" strokecolor="#243f60 [1604]" strokeweight="2pt">
                <v:textbox>
                  <w:txbxContent>
                    <w:p w14:paraId="255E0642" w14:textId="23088707" w:rsidR="00870B8D" w:rsidRPr="008710D8"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Looking Forward 1hr p/w</w:t>
                      </w:r>
                    </w:p>
                    <w:p w14:paraId="2322DF9B" w14:textId="77777777" w:rsidR="00870B8D" w:rsidRPr="008710D8" w:rsidRDefault="00870B8D" w:rsidP="00052FF7">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v:textbox>
              </v:shape>
            </w:pict>
          </mc:Fallback>
        </mc:AlternateContent>
      </w:r>
      <w:r w:rsidR="00E50DF6" w:rsidRPr="002A30E5">
        <w:rPr>
          <w:noProof/>
          <w:lang w:eastAsia="en-AU"/>
        </w:rPr>
        <mc:AlternateContent>
          <mc:Choice Requires="wps">
            <w:drawing>
              <wp:anchor distT="0" distB="0" distL="114300" distR="114300" simplePos="0" relativeHeight="252283904" behindDoc="0" locked="0" layoutInCell="1" allowOverlap="1" wp14:anchorId="61DD7BF1" wp14:editId="163C317B">
                <wp:simplePos x="0" y="0"/>
                <wp:positionH relativeFrom="column">
                  <wp:posOffset>651510</wp:posOffset>
                </wp:positionH>
                <wp:positionV relativeFrom="paragraph">
                  <wp:posOffset>101600</wp:posOffset>
                </wp:positionV>
                <wp:extent cx="2794000" cy="814705"/>
                <wp:effectExtent l="0" t="0" r="25400" b="23495"/>
                <wp:wrapNone/>
                <wp:docPr id="270" name="Folded Corner 270"/>
                <wp:cNvGraphicFramePr/>
                <a:graphic xmlns:a="http://schemas.openxmlformats.org/drawingml/2006/main">
                  <a:graphicData uri="http://schemas.microsoft.com/office/word/2010/wordprocessingShape">
                    <wps:wsp>
                      <wps:cNvSpPr/>
                      <wps:spPr>
                        <a:xfrm>
                          <a:off x="0" y="0"/>
                          <a:ext cx="2794000" cy="814705"/>
                        </a:xfrm>
                        <a:prstGeom prst="foldedCorner">
                          <a:avLst/>
                        </a:prstGeom>
                        <a:solidFill>
                          <a:schemeClr val="accent4">
                            <a:lumMod val="40000"/>
                            <a:lumOff val="60000"/>
                          </a:schemeClr>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37294CC" w14:textId="0A0A46A0" w:rsidR="00870B8D"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Changing our nation</w:t>
                            </w:r>
                            <w:r>
                              <w:rPr>
                                <w:lang w:val="en-US"/>
                                <w14:shadow w14:blurRad="50800" w14:dist="38100" w14:dir="2700000" w14:sx="100000" w14:sy="100000" w14:kx="0" w14:ky="0" w14:algn="tl">
                                  <w14:srgbClr w14:val="000000">
                                    <w14:alpha w14:val="60000"/>
                                  </w14:srgbClr>
                                </w14:shadow>
                              </w:rPr>
                              <w:t xml:space="preserve"> 1hr p/w</w:t>
                            </w:r>
                          </w:p>
                          <w:p w14:paraId="216A3DA8" w14:textId="7416C825" w:rsidR="00870B8D" w:rsidRPr="008710D8" w:rsidRDefault="00870B8D" w:rsidP="00E50DF6">
                            <w:pPr>
                              <w:pStyle w:val="DoEbodytext2018"/>
                              <w:spacing w:before="100" w:beforeAutospacing="1"/>
                              <w:rPr>
                                <w:lang w:val="en-US"/>
                                <w14:shadow w14:blurRad="50800" w14:dist="38100" w14:dir="2700000" w14:sx="100000" w14:sy="100000" w14:kx="0" w14:ky="0" w14:algn="tl">
                                  <w14:srgbClr w14:val="000000">
                                    <w14:alpha w14:val="60000"/>
                                  </w14:srgbClr>
                                </w14:shadow>
                              </w:rPr>
                            </w:pPr>
                          </w:p>
                          <w:p w14:paraId="5DC30DA1" w14:textId="77777777" w:rsidR="00870B8D" w:rsidRPr="008710D8" w:rsidRDefault="00870B8D" w:rsidP="000B29B5">
                            <w:pPr>
                              <w:pStyle w:val="DoEbodytext2018"/>
                              <w:spacing w:before="100" w:beforeAutospacing="1"/>
                              <w:rPr>
                                <w:sz w:val="20"/>
                                <w:szCs w:val="20"/>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D7BF1" id="Folded Corner 270" o:spid="_x0000_s1033" type="#_x0000_t65" style="position:absolute;margin-left:51.3pt;margin-top:8pt;width:220pt;height:64.15pt;z-index:25228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" adj="18000" fillcolor="#ccc0d9 [1303]" strokecolor="#3f3151 [1607]" strokeweight="2pt">
                <v:textbox>
                  <w:txbxContent>
                    <w:p w14:paraId="037294CC" w14:textId="0A0A46A0" w:rsidR="00870B8D"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Changing our nation</w:t>
                      </w:r>
                      <w:r>
                        <w:rPr>
                          <w:lang w:val="en-US"/>
                          <w14:shadow w14:blurRad="50800" w14:dist="38100" w14:dir="2700000" w14:sx="100000" w14:sy="100000" w14:kx="0" w14:ky="0" w14:algn="tl">
                            <w14:srgbClr w14:val="000000">
                              <w14:alpha w14:val="60000"/>
                            </w14:srgbClr>
                          </w14:shadow>
                        </w:rPr>
                        <w:t xml:space="preserve"> 1hr p/w</w:t>
                      </w:r>
                    </w:p>
                    <w:p w14:paraId="216A3DA8" w14:textId="7416C825" w:rsidR="00870B8D" w:rsidRPr="008710D8" w:rsidRDefault="00870B8D" w:rsidP="00E50DF6">
                      <w:pPr>
                        <w:pStyle w:val="DoEbodytext2018"/>
                        <w:spacing w:before="100" w:beforeAutospacing="1"/>
                        <w:rPr>
                          <w:lang w:val="en-US"/>
                          <w14:shadow w14:blurRad="50800" w14:dist="38100" w14:dir="2700000" w14:sx="100000" w14:sy="100000" w14:kx="0" w14:ky="0" w14:algn="tl">
                            <w14:srgbClr w14:val="000000">
                              <w14:alpha w14:val="60000"/>
                            </w14:srgbClr>
                          </w14:shadow>
                        </w:rPr>
                      </w:pPr>
                    </w:p>
                    <w:p w14:paraId="5DC30DA1" w14:textId="77777777" w:rsidR="00870B8D" w:rsidRPr="008710D8" w:rsidRDefault="00870B8D" w:rsidP="000B29B5">
                      <w:pPr>
                        <w:pStyle w:val="DoEbodytext2018"/>
                        <w:spacing w:before="100" w:beforeAutospacing="1"/>
                        <w:rPr>
                          <w:sz w:val="20"/>
                          <w:szCs w:val="20"/>
                          <w:lang w:val="en-US"/>
                          <w14:shadow w14:blurRad="50800" w14:dist="38100" w14:dir="2700000" w14:sx="100000" w14:sy="100000" w14:kx="0" w14:ky="0" w14:algn="tl">
                            <w14:srgbClr w14:val="000000">
                              <w14:alpha w14:val="60000"/>
                            </w14:srgbClr>
                          </w14:shadow>
                        </w:rPr>
                      </w:pPr>
                    </w:p>
                  </w:txbxContent>
                </v:textbox>
              </v:shape>
            </w:pict>
          </mc:Fallback>
        </mc:AlternateContent>
      </w:r>
      <w:r w:rsidR="0027295C" w:rsidRPr="002A30E5">
        <w:rPr>
          <w:noProof/>
          <w:lang w:eastAsia="en-AU"/>
        </w:rPr>
        <mc:AlternateContent>
          <mc:Choice Requires="wps">
            <w:drawing>
              <wp:anchor distT="0" distB="0" distL="114300" distR="114300" simplePos="0" relativeHeight="252277760" behindDoc="0" locked="0" layoutInCell="1" allowOverlap="1" wp14:anchorId="62B3DFEF" wp14:editId="29A2C7AA">
                <wp:simplePos x="0" y="0"/>
                <wp:positionH relativeFrom="column">
                  <wp:posOffset>-243840</wp:posOffset>
                </wp:positionH>
                <wp:positionV relativeFrom="paragraph">
                  <wp:posOffset>101600</wp:posOffset>
                </wp:positionV>
                <wp:extent cx="719455" cy="5071110"/>
                <wp:effectExtent l="12700" t="12700" r="17145" b="8890"/>
                <wp:wrapNone/>
                <wp:docPr id="260" name="Folded Corner 260"/>
                <wp:cNvGraphicFramePr/>
                <a:graphic xmlns:a="http://schemas.openxmlformats.org/drawingml/2006/main">
                  <a:graphicData uri="http://schemas.microsoft.com/office/word/2010/wordprocessingShape">
                    <wps:wsp>
                      <wps:cNvSpPr/>
                      <wps:spPr>
                        <a:xfrm>
                          <a:off x="0" y="0"/>
                          <a:ext cx="719455" cy="5071110"/>
                        </a:xfrm>
                        <a:prstGeom prst="foldedCorner">
                          <a:avLst/>
                        </a:prstGeom>
                        <a:solidFill>
                          <a:schemeClr val="accent5">
                            <a:lumMod val="40000"/>
                            <a:lumOff val="6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9CF27BE" w14:textId="77777777" w:rsidR="00870B8D" w:rsidRPr="008710D8" w:rsidRDefault="00870B8D" w:rsidP="00052FF7">
                            <w:pPr>
                              <w:pStyle w:val="DoEbodytext2018"/>
                              <w:spacing w:before="120"/>
                              <w:jc w:val="center"/>
                              <w:rPr>
                                <w:szCs w:val="24"/>
                                <w:lang w:val="en-US"/>
                                <w14:shadow w14:blurRad="50800" w14:dist="38100" w14:dir="2700000" w14:sx="100000" w14:sy="100000" w14:kx="0" w14:ky="0" w14:algn="tl">
                                  <w14:srgbClr w14:val="000000">
                                    <w14:alpha w14:val="60000"/>
                                  </w14:srgbClr>
                                </w14:shadow>
                              </w:rPr>
                            </w:pPr>
                            <w:r w:rsidRPr="008710D8">
                              <w:rPr>
                                <w:szCs w:val="24"/>
                                <w:lang w:val="en-US"/>
                                <w14:shadow w14:blurRad="50800" w14:dist="38100" w14:dir="2700000" w14:sx="100000" w14:sy="100000" w14:kx="0" w14:ky="0" w14:algn="tl">
                                  <w14:srgbClr w14:val="000000">
                                    <w14:alpha w14:val="60000"/>
                                  </w14:srgbClr>
                                </w14:shadow>
                              </w:rPr>
                              <w:t>Project Launch</w:t>
                            </w:r>
                          </w:p>
                          <w:p w14:paraId="2B34867B" w14:textId="77777777" w:rsidR="00870B8D" w:rsidRPr="008710D8" w:rsidRDefault="00870B8D" w:rsidP="00052FF7">
                            <w:pPr>
                              <w:pStyle w:val="DoEbodytext2018"/>
                              <w:spacing w:before="120"/>
                              <w:jc w:val="center"/>
                              <w:rPr>
                                <w:szCs w:val="24"/>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3DFEF" id="Folded Corner 260" o:spid="_x0000_s1034" type="#_x0000_t65" style="position:absolute;margin-left:-19.2pt;margin-top:8pt;width:56.65pt;height:399.3pt;z-index:25227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" adj="18000" fillcolor="#b6dde8 [1304]" strokecolor="#205867 [1608]" strokeweight="2pt">
                <v:textbox>
                  <w:txbxContent>
                    <w:p w14:paraId="49CF27BE" w14:textId="77777777" w:rsidR="00870B8D" w:rsidRPr="008710D8" w:rsidRDefault="00870B8D" w:rsidP="00052FF7">
                      <w:pPr>
                        <w:pStyle w:val="DoEbodytext2018"/>
                        <w:spacing w:before="120"/>
                        <w:jc w:val="center"/>
                        <w:rPr>
                          <w:szCs w:val="24"/>
                          <w:lang w:val="en-US"/>
                          <w14:shadow w14:blurRad="50800" w14:dist="38100" w14:dir="2700000" w14:sx="100000" w14:sy="100000" w14:kx="0" w14:ky="0" w14:algn="tl">
                            <w14:srgbClr w14:val="000000">
                              <w14:alpha w14:val="60000"/>
                            </w14:srgbClr>
                          </w14:shadow>
                        </w:rPr>
                      </w:pPr>
                      <w:r w:rsidRPr="008710D8">
                        <w:rPr>
                          <w:szCs w:val="24"/>
                          <w:lang w:val="en-US"/>
                          <w14:shadow w14:blurRad="50800" w14:dist="38100" w14:dir="2700000" w14:sx="100000" w14:sy="100000" w14:kx="0" w14:ky="0" w14:algn="tl">
                            <w14:srgbClr w14:val="000000">
                              <w14:alpha w14:val="60000"/>
                            </w14:srgbClr>
                          </w14:shadow>
                        </w:rPr>
                        <w:t>Project Launch</w:t>
                      </w:r>
                    </w:p>
                    <w:p w14:paraId="2B34867B" w14:textId="77777777" w:rsidR="00870B8D" w:rsidRPr="008710D8" w:rsidRDefault="00870B8D" w:rsidP="00052FF7">
                      <w:pPr>
                        <w:pStyle w:val="DoEbodytext2018"/>
                        <w:spacing w:before="120"/>
                        <w:jc w:val="center"/>
                        <w:rPr>
                          <w:szCs w:val="24"/>
                          <w:lang w:val="en-US"/>
                          <w14:shadow w14:blurRad="50800" w14:dist="38100" w14:dir="2700000" w14:sx="100000" w14:sy="100000" w14:kx="0" w14:ky="0" w14:algn="tl">
                            <w14:srgbClr w14:val="000000">
                              <w14:alpha w14:val="60000"/>
                            </w14:srgbClr>
                          </w14:shadow>
                        </w:rPr>
                      </w:pPr>
                    </w:p>
                  </w:txbxContent>
                </v:textbox>
              </v:shape>
            </w:pict>
          </mc:Fallback>
        </mc:AlternateContent>
      </w:r>
      <w:r w:rsidR="0027295C" w:rsidRPr="002A30E5">
        <w:rPr>
          <w:noProof/>
          <w:lang w:eastAsia="en-AU"/>
        </w:rPr>
        <mc:AlternateContent>
          <mc:Choice Requires="wps">
            <w:drawing>
              <wp:anchor distT="0" distB="0" distL="114300" distR="114300" simplePos="0" relativeHeight="252280832" behindDoc="0" locked="0" layoutInCell="1" allowOverlap="1" wp14:anchorId="0CCC7C90" wp14:editId="053BEF1B">
                <wp:simplePos x="0" y="0"/>
                <wp:positionH relativeFrom="column">
                  <wp:posOffset>1542415</wp:posOffset>
                </wp:positionH>
                <wp:positionV relativeFrom="paragraph">
                  <wp:posOffset>1650365</wp:posOffset>
                </wp:positionV>
                <wp:extent cx="5570855" cy="842010"/>
                <wp:effectExtent l="12700" t="12700" r="17145" b="8890"/>
                <wp:wrapNone/>
                <wp:docPr id="267" name="Folded Corner 267"/>
                <wp:cNvGraphicFramePr/>
                <a:graphic xmlns:a="http://schemas.openxmlformats.org/drawingml/2006/main">
                  <a:graphicData uri="http://schemas.microsoft.com/office/word/2010/wordprocessingShape">
                    <wps:wsp>
                      <wps:cNvSpPr/>
                      <wps:spPr>
                        <a:xfrm>
                          <a:off x="0" y="0"/>
                          <a:ext cx="5570855" cy="842010"/>
                        </a:xfrm>
                        <a:prstGeom prst="foldedCorner">
                          <a:avLst/>
                        </a:prstGeom>
                        <a:solidFill>
                          <a:schemeClr val="accent3">
                            <a:lumMod val="40000"/>
                            <a:lumOff val="60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8D4D9" w14:textId="4304339F" w:rsidR="00870B8D" w:rsidRPr="008710D8"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Reflection 1hr p/w</w:t>
                            </w:r>
                          </w:p>
                          <w:p w14:paraId="545A3497" w14:textId="77777777" w:rsidR="00870B8D" w:rsidRPr="008710D8" w:rsidRDefault="00870B8D" w:rsidP="0062037B">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C7C90" id="Folded Corner 267" o:spid="_x0000_s1035" type="#_x0000_t65" style="position:absolute;margin-left:121.45pt;margin-top:129.95pt;width:438.65pt;height:66.3pt;z-index:25228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" adj="18000" fillcolor="#d6e3bc [1302]" strokecolor="#4e6128 [1606]" strokeweight="2pt">
                <v:textbox>
                  <w:txbxContent>
                    <w:p w14:paraId="1888D4D9" w14:textId="4304339F" w:rsidR="00870B8D" w:rsidRPr="008710D8" w:rsidRDefault="00870B8D" w:rsidP="00052FF7">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Reflection 1hr p/w</w:t>
                      </w:r>
                    </w:p>
                    <w:p w14:paraId="545A3497" w14:textId="77777777" w:rsidR="00870B8D" w:rsidRPr="008710D8" w:rsidRDefault="00870B8D" w:rsidP="0062037B">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v:textbox>
              </v:shape>
            </w:pict>
          </mc:Fallback>
        </mc:AlternateContent>
      </w:r>
      <w:r w:rsidR="0027295C" w:rsidRPr="002A30E5">
        <w:rPr>
          <w:noProof/>
          <w:lang w:eastAsia="en-AU"/>
        </w:rPr>
        <mc:AlternateContent>
          <mc:Choice Requires="wps">
            <w:drawing>
              <wp:anchor distT="0" distB="0" distL="114300" distR="114300" simplePos="0" relativeHeight="252637184" behindDoc="0" locked="0" layoutInCell="1" allowOverlap="1" wp14:anchorId="2465E884" wp14:editId="052E46FA">
                <wp:simplePos x="0" y="0"/>
                <wp:positionH relativeFrom="column">
                  <wp:posOffset>2152015</wp:posOffset>
                </wp:positionH>
                <wp:positionV relativeFrom="paragraph">
                  <wp:posOffset>3589020</wp:posOffset>
                </wp:positionV>
                <wp:extent cx="6722110" cy="753110"/>
                <wp:effectExtent l="12700" t="12700" r="8890" b="8890"/>
                <wp:wrapNone/>
                <wp:docPr id="3" name="Folded Corner 3"/>
                <wp:cNvGraphicFramePr/>
                <a:graphic xmlns:a="http://schemas.openxmlformats.org/drawingml/2006/main">
                  <a:graphicData uri="http://schemas.microsoft.com/office/word/2010/wordprocessingShape">
                    <wps:wsp>
                      <wps:cNvSpPr/>
                      <wps:spPr>
                        <a:xfrm>
                          <a:off x="0" y="0"/>
                          <a:ext cx="6722110" cy="753110"/>
                        </a:xfrm>
                        <a:prstGeom prst="foldedCorner">
                          <a:avLst/>
                        </a:prstGeom>
                        <a:solidFill>
                          <a:schemeClr val="accent2">
                            <a:lumMod val="60000"/>
                            <a:lumOff val="40000"/>
                          </a:schemeClr>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5AD09F29" w14:textId="4A0D638E" w:rsidR="00870B8D" w:rsidRPr="008710D8" w:rsidRDefault="00870B8D" w:rsidP="00E37B1D">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Simple Circuits 1hr p/w</w:t>
                            </w:r>
                          </w:p>
                          <w:p w14:paraId="1076DC43" w14:textId="77777777" w:rsidR="00870B8D" w:rsidRPr="008710D8" w:rsidRDefault="00870B8D" w:rsidP="00E37B1D">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5E884" id="Folded Corner 3" o:spid="_x0000_s1036" type="#_x0000_t65" style="position:absolute;margin-left:169.45pt;margin-top:282.6pt;width:529.3pt;height:59.3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" adj="18000" fillcolor="#d99594 [1941]" strokecolor="#622423 [1605]" strokeweight="2pt">
                <v:textbox>
                  <w:txbxContent>
                    <w:p w14:paraId="5AD09F29" w14:textId="4A0D638E" w:rsidR="00870B8D" w:rsidRPr="008710D8" w:rsidRDefault="00870B8D" w:rsidP="00E37B1D">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Simple Circuits 1hr p/w</w:t>
                      </w:r>
                    </w:p>
                    <w:p w14:paraId="1076DC43" w14:textId="77777777" w:rsidR="00870B8D" w:rsidRPr="008710D8" w:rsidRDefault="00870B8D" w:rsidP="00E37B1D">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v:textbox>
              </v:shape>
            </w:pict>
          </mc:Fallback>
        </mc:AlternateContent>
      </w:r>
      <w:r w:rsidR="0027295C" w:rsidRPr="002A30E5">
        <w:rPr>
          <w:noProof/>
          <w:lang w:eastAsia="en-AU"/>
        </w:rPr>
        <mc:AlternateContent>
          <mc:Choice Requires="wps">
            <w:drawing>
              <wp:anchor distT="0" distB="0" distL="114300" distR="114300" simplePos="0" relativeHeight="252634623" behindDoc="0" locked="0" layoutInCell="1" allowOverlap="1" wp14:anchorId="4BF00A5A" wp14:editId="6DAA7B2B">
                <wp:simplePos x="0" y="0"/>
                <wp:positionH relativeFrom="column">
                  <wp:posOffset>640080</wp:posOffset>
                </wp:positionH>
                <wp:positionV relativeFrom="paragraph">
                  <wp:posOffset>2606675</wp:posOffset>
                </wp:positionV>
                <wp:extent cx="4368800" cy="838200"/>
                <wp:effectExtent l="12700" t="12700" r="12700" b="12700"/>
                <wp:wrapNone/>
                <wp:docPr id="8" name="Folded Corner 8"/>
                <wp:cNvGraphicFramePr/>
                <a:graphic xmlns:a="http://schemas.openxmlformats.org/drawingml/2006/main">
                  <a:graphicData uri="http://schemas.microsoft.com/office/word/2010/wordprocessingShape">
                    <wps:wsp>
                      <wps:cNvSpPr/>
                      <wps:spPr>
                        <a:xfrm>
                          <a:off x="0" y="0"/>
                          <a:ext cx="4368800" cy="838200"/>
                        </a:xfrm>
                        <a:prstGeom prst="foldedCorner">
                          <a:avLst/>
                        </a:prstGeom>
                        <a:solidFill>
                          <a:schemeClr val="bg2">
                            <a:lumMod val="75000"/>
                          </a:schemeClr>
                        </a:solidFill>
                        <a:ln>
                          <a:solidFill>
                            <a:schemeClr val="bg2">
                              <a:lumMod val="25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8C3E501" w14:textId="23D3642F" w:rsidR="00870B8D" w:rsidRPr="008710D8" w:rsidRDefault="00870B8D" w:rsidP="00170BB3">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Forces, energy &amp; solar</w:t>
                            </w:r>
                            <w:r w:rsidRPr="008710D8">
                              <w:rPr>
                                <w:sz w:val="20"/>
                                <w:szCs w:val="20"/>
                                <w:lang w:val="en-US"/>
                                <w14:shadow w14:blurRad="50800" w14:dist="38100" w14:dir="2700000" w14:sx="100000" w14:sy="100000" w14:kx="0" w14:ky="0" w14:algn="tl">
                                  <w14:srgbClr w14:val="000000">
                                    <w14:alpha w14:val="60000"/>
                                  </w14:srgbClr>
                                </w14:shadow>
                              </w:rPr>
                              <w:t xml:space="preserve"> </w:t>
                            </w:r>
                            <w:r>
                              <w:rPr>
                                <w:sz w:val="20"/>
                                <w:szCs w:val="20"/>
                                <w:lang w:val="en-US"/>
                                <w14:shadow w14:blurRad="50800" w14:dist="38100" w14:dir="2700000" w14:sx="100000" w14:sy="100000" w14:kx="0" w14:ky="0" w14:algn="tl">
                                  <w14:srgbClr w14:val="000000">
                                    <w14:alpha w14:val="60000"/>
                                  </w14:srgbClr>
                                </w14:shadow>
                              </w:rPr>
                              <w:t>1hr p/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00A5A" id="Folded Corner 8" o:spid="_x0000_s1037" type="#_x0000_t65" style="position:absolute;margin-left:50.4pt;margin-top:205.25pt;width:344pt;height:66pt;z-index:252634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" adj="18000" fillcolor="#c4bc96 [2414]" strokecolor="#484329 [814]" strokeweight="2pt">
                <v:textbox>
                  <w:txbxContent>
                    <w:p w14:paraId="58C3E501" w14:textId="23D3642F" w:rsidR="00870B8D" w:rsidRPr="008710D8" w:rsidRDefault="00870B8D" w:rsidP="00170BB3">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Forces, energy &amp; solar</w:t>
                      </w:r>
                      <w:r w:rsidRPr="008710D8">
                        <w:rPr>
                          <w:sz w:val="20"/>
                          <w:szCs w:val="20"/>
                          <w:lang w:val="en-US"/>
                          <w14:shadow w14:blurRad="50800" w14:dist="38100" w14:dir="2700000" w14:sx="100000" w14:sy="100000" w14:kx="0" w14:ky="0" w14:algn="tl">
                            <w14:srgbClr w14:val="000000">
                              <w14:alpha w14:val="60000"/>
                            </w14:srgbClr>
                          </w14:shadow>
                        </w:rPr>
                        <w:t xml:space="preserve"> </w:t>
                      </w:r>
                      <w:r>
                        <w:rPr>
                          <w:sz w:val="20"/>
                          <w:szCs w:val="20"/>
                          <w:lang w:val="en-US"/>
                          <w14:shadow w14:blurRad="50800" w14:dist="38100" w14:dir="2700000" w14:sx="100000" w14:sy="100000" w14:kx="0" w14:ky="0" w14:algn="tl">
                            <w14:srgbClr w14:val="000000">
                              <w14:alpha w14:val="60000"/>
                            </w14:srgbClr>
                          </w14:shadow>
                        </w:rPr>
                        <w:t>1hr p/w</w:t>
                      </w:r>
                    </w:p>
                  </w:txbxContent>
                </v:textbox>
              </v:shape>
            </w:pict>
          </mc:Fallback>
        </mc:AlternateContent>
      </w:r>
    </w:p>
    <w:p w14:paraId="767C5C12" w14:textId="5C87FF39" w:rsidR="002A30E5" w:rsidRDefault="002A30E5">
      <w:pPr>
        <w:rPr>
          <w:lang w:eastAsia="en-AU"/>
        </w:rPr>
      </w:pPr>
    </w:p>
    <w:p w14:paraId="1BE51E98" w14:textId="7B6E423F" w:rsidR="002A30E5" w:rsidRDefault="009F1CC8">
      <w:pPr>
        <w:rPr>
          <w:lang w:eastAsia="en-AU"/>
        </w:rPr>
      </w:pPr>
      <w:r w:rsidRPr="000A5C59">
        <w:rPr>
          <w:noProof/>
          <w:lang w:eastAsia="en-AU"/>
        </w:rPr>
        <w:drawing>
          <wp:anchor distT="0" distB="0" distL="114300" distR="114300" simplePos="0" relativeHeight="252767232" behindDoc="0" locked="0" layoutInCell="1" allowOverlap="1" wp14:anchorId="12B924F8" wp14:editId="7D14B327">
            <wp:simplePos x="0" y="0"/>
            <wp:positionH relativeFrom="column">
              <wp:posOffset>4084942</wp:posOffset>
            </wp:positionH>
            <wp:positionV relativeFrom="paragraph">
              <wp:posOffset>83703</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781568" behindDoc="1" locked="0" layoutInCell="1" allowOverlap="1" wp14:anchorId="5029FFE6" wp14:editId="4C606F9D">
            <wp:simplePos x="0" y="0"/>
            <wp:positionH relativeFrom="column">
              <wp:posOffset>6642865</wp:posOffset>
            </wp:positionH>
            <wp:positionV relativeFrom="paragraph">
              <wp:posOffset>80088</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0A5C59">
        <w:rPr>
          <w:noProof/>
          <w:lang w:eastAsia="en-AU"/>
        </w:rPr>
        <w:drawing>
          <wp:anchor distT="0" distB="0" distL="114300" distR="114300" simplePos="0" relativeHeight="252779520" behindDoc="0" locked="0" layoutInCell="1" allowOverlap="1" wp14:anchorId="336C456D" wp14:editId="6D0FE96C">
            <wp:simplePos x="0" y="0"/>
            <wp:positionH relativeFrom="page">
              <wp:posOffset>5185423</wp:posOffset>
            </wp:positionH>
            <wp:positionV relativeFrom="paragraph">
              <wp:posOffset>69733</wp:posOffset>
            </wp:positionV>
            <wp:extent cx="359410" cy="359410"/>
            <wp:effectExtent l="0" t="0" r="2540" b="2540"/>
            <wp:wrapThrough wrapText="bothSides">
              <wp:wrapPolygon edited="0">
                <wp:start x="4580" y="0"/>
                <wp:lineTo x="0" y="4580"/>
                <wp:lineTo x="0" y="14883"/>
                <wp:lineTo x="1145" y="18318"/>
                <wp:lineTo x="4580" y="20608"/>
                <wp:lineTo x="16028" y="20608"/>
                <wp:lineTo x="19463" y="18318"/>
                <wp:lineTo x="20608" y="14883"/>
                <wp:lineTo x="20608" y="4580"/>
                <wp:lineTo x="16028" y="0"/>
                <wp:lineTo x="458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globe_kla.png"/>
                    <pic:cNvPicPr/>
                  </pic:nvPicPr>
                  <pic:blipFill>
                    <a:blip r:embed="rId17"/>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Pr>
          <w:noProof/>
          <w:lang w:eastAsia="en-AU"/>
        </w:rPr>
        <w:drawing>
          <wp:anchor distT="0" distB="0" distL="114300" distR="114300" simplePos="0" relativeHeight="252769280" behindDoc="1" locked="0" layoutInCell="1" allowOverlap="1" wp14:anchorId="1A17E19E" wp14:editId="52FFB061">
            <wp:simplePos x="0" y="0"/>
            <wp:positionH relativeFrom="column">
              <wp:posOffset>6174105</wp:posOffset>
            </wp:positionH>
            <wp:positionV relativeFrom="paragraph">
              <wp:posOffset>8382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Pr>
          <w:b/>
          <w:noProof/>
          <w:color w:val="FFFFFF" w:themeColor="background1"/>
          <w:lang w:eastAsia="en-AU"/>
        </w:rPr>
        <w:drawing>
          <wp:anchor distT="0" distB="0" distL="114300" distR="114300" simplePos="0" relativeHeight="252759040" behindDoc="0" locked="0" layoutInCell="1" allowOverlap="1" wp14:anchorId="5D5421CA" wp14:editId="127BB242">
            <wp:simplePos x="0" y="0"/>
            <wp:positionH relativeFrom="column">
              <wp:posOffset>5640705</wp:posOffset>
            </wp:positionH>
            <wp:positionV relativeFrom="paragraph">
              <wp:posOffset>7175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sidRPr="001A7E74">
        <w:rPr>
          <w:noProof/>
          <w:lang w:eastAsia="en-AU"/>
        </w:rPr>
        <w:drawing>
          <wp:anchor distT="0" distB="0" distL="114300" distR="114300" simplePos="0" relativeHeight="252756992" behindDoc="1" locked="0" layoutInCell="1" allowOverlap="1" wp14:anchorId="1ED80FB7" wp14:editId="797ECBA2">
            <wp:simplePos x="0" y="0"/>
            <wp:positionH relativeFrom="column">
              <wp:posOffset>5057140</wp:posOffset>
            </wp:positionH>
            <wp:positionV relativeFrom="paragraph">
              <wp:posOffset>7302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sidRPr="000A5C59">
        <w:rPr>
          <w:noProof/>
          <w:lang w:eastAsia="en-AU"/>
        </w:rPr>
        <w:drawing>
          <wp:anchor distT="0" distB="0" distL="114300" distR="114300" simplePos="0" relativeHeight="252754944" behindDoc="0" locked="0" layoutInCell="1" allowOverlap="1" wp14:anchorId="36AB23CB" wp14:editId="7FFEF659">
            <wp:simplePos x="0" y="0"/>
            <wp:positionH relativeFrom="column">
              <wp:posOffset>2407790</wp:posOffset>
            </wp:positionH>
            <wp:positionV relativeFrom="paragraph">
              <wp:posOffset>52303</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Pr>
          <w:b/>
          <w:noProof/>
          <w:color w:val="FFFFFF" w:themeColor="background1"/>
          <w:lang w:eastAsia="en-AU"/>
        </w:rPr>
        <w:drawing>
          <wp:anchor distT="0" distB="0" distL="114300" distR="114300" simplePos="0" relativeHeight="252752896" behindDoc="0" locked="0" layoutInCell="1" allowOverlap="1" wp14:anchorId="51962648" wp14:editId="629C8EE4">
            <wp:simplePos x="0" y="0"/>
            <wp:positionH relativeFrom="column">
              <wp:posOffset>1850390</wp:posOffset>
            </wp:positionH>
            <wp:positionV relativeFrom="paragraph">
              <wp:posOffset>5524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E50DF6" w:rsidRPr="001A7E74">
        <w:rPr>
          <w:noProof/>
          <w:lang w:eastAsia="en-AU"/>
        </w:rPr>
        <w:drawing>
          <wp:anchor distT="0" distB="0" distL="114300" distR="114300" simplePos="0" relativeHeight="252750848" behindDoc="1" locked="0" layoutInCell="1" allowOverlap="1" wp14:anchorId="64D2978D" wp14:editId="0B5D8856">
            <wp:simplePos x="0" y="0"/>
            <wp:positionH relativeFrom="column">
              <wp:posOffset>1285875</wp:posOffset>
            </wp:positionH>
            <wp:positionV relativeFrom="paragraph">
              <wp:posOffset>5397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3FD37107" w14:textId="311635C4" w:rsidR="002A30E5" w:rsidRDefault="00701545">
      <w:pPr>
        <w:rPr>
          <w:lang w:eastAsia="en-AU"/>
        </w:rPr>
      </w:pPr>
      <w:r>
        <w:rPr>
          <w:noProof/>
          <w:lang w:eastAsia="en-AU"/>
        </w:rPr>
        <w:drawing>
          <wp:anchor distT="0" distB="0" distL="114300" distR="114300" simplePos="0" relativeHeight="252810240" behindDoc="1" locked="0" layoutInCell="1" allowOverlap="1" wp14:anchorId="2A47A652" wp14:editId="37B3D1F2">
            <wp:simplePos x="0" y="0"/>
            <wp:positionH relativeFrom="column">
              <wp:posOffset>9287510</wp:posOffset>
            </wp:positionH>
            <wp:positionV relativeFrom="paragraph">
              <wp:posOffset>12382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2DA40225" w14:textId="6C67C97A" w:rsidR="002A30E5" w:rsidRDefault="002A30E5">
      <w:pPr>
        <w:rPr>
          <w:lang w:eastAsia="en-AU"/>
        </w:rPr>
      </w:pPr>
    </w:p>
    <w:p w14:paraId="07F30ECD" w14:textId="23FFD970" w:rsidR="002A30E5" w:rsidRDefault="002A30E5">
      <w:pPr>
        <w:rPr>
          <w:lang w:eastAsia="en-AU"/>
        </w:rPr>
      </w:pPr>
    </w:p>
    <w:p w14:paraId="128B7B48" w14:textId="3F7C0036" w:rsidR="002A30E5" w:rsidRDefault="002A30E5">
      <w:pPr>
        <w:rPr>
          <w:lang w:eastAsia="en-AU"/>
        </w:rPr>
      </w:pPr>
    </w:p>
    <w:p w14:paraId="0C054476" w14:textId="1A7D7FCA" w:rsidR="002A30E5" w:rsidRDefault="002A30E5">
      <w:pPr>
        <w:rPr>
          <w:lang w:eastAsia="en-AU"/>
        </w:rPr>
      </w:pPr>
    </w:p>
    <w:p w14:paraId="41202B66" w14:textId="550EE41B" w:rsidR="002A30E5" w:rsidRDefault="002A30E5">
      <w:pPr>
        <w:rPr>
          <w:lang w:eastAsia="en-AU"/>
        </w:rPr>
      </w:pPr>
    </w:p>
    <w:p w14:paraId="0A2DBB4E" w14:textId="5539F7AC" w:rsidR="002A30E5" w:rsidRDefault="00701545">
      <w:pPr>
        <w:rPr>
          <w:lang w:eastAsia="en-AU"/>
        </w:rPr>
      </w:pPr>
      <w:r w:rsidRPr="002A30E5">
        <w:rPr>
          <w:noProof/>
          <w:lang w:eastAsia="en-AU"/>
        </w:rPr>
        <mc:AlternateContent>
          <mc:Choice Requires="wps">
            <w:drawing>
              <wp:anchor distT="0" distB="0" distL="114300" distR="114300" simplePos="0" relativeHeight="252639232" behindDoc="0" locked="0" layoutInCell="1" allowOverlap="1" wp14:anchorId="486B96DF" wp14:editId="1E879E89">
                <wp:simplePos x="0" y="0"/>
                <wp:positionH relativeFrom="column">
                  <wp:posOffset>7290889</wp:posOffset>
                </wp:positionH>
                <wp:positionV relativeFrom="paragraph">
                  <wp:posOffset>68074</wp:posOffset>
                </wp:positionV>
                <wp:extent cx="1583055" cy="1427583"/>
                <wp:effectExtent l="12700" t="12700" r="17145" b="7620"/>
                <wp:wrapNone/>
                <wp:docPr id="5" name="Folded Corner 5"/>
                <wp:cNvGraphicFramePr/>
                <a:graphic xmlns:a="http://schemas.openxmlformats.org/drawingml/2006/main">
                  <a:graphicData uri="http://schemas.microsoft.com/office/word/2010/wordprocessingShape">
                    <wps:wsp>
                      <wps:cNvSpPr/>
                      <wps:spPr>
                        <a:xfrm>
                          <a:off x="0" y="0"/>
                          <a:ext cx="1583055" cy="1427583"/>
                        </a:xfrm>
                        <a:prstGeom prst="foldedCorner">
                          <a:avLst/>
                        </a:prstGeom>
                        <a:solidFill>
                          <a:srgbClr val="FFE2E7"/>
                        </a:solidFill>
                        <a:ln>
                          <a:solidFill>
                            <a:srgbClr val="E475BA"/>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457C19D2" w14:textId="7CE919FA" w:rsidR="00870B8D" w:rsidRPr="002049CB" w:rsidRDefault="00870B8D" w:rsidP="00925A66">
                            <w:pPr>
                              <w:pStyle w:val="DoEbodytext2018"/>
                              <w:spacing w:before="100" w:beforeAutospacing="1"/>
                              <w:jc w:val="center"/>
                              <w:rPr>
                                <w:sz w:val="32"/>
                                <w:lang w:val="en-US"/>
                                <w14:shadow w14:blurRad="50800" w14:dist="38100" w14:dir="2700000" w14:sx="100000" w14:sy="100000" w14:kx="0" w14:ky="0" w14:algn="tl">
                                  <w14:srgbClr w14:val="000000">
                                    <w14:alpha w14:val="60000"/>
                                  </w14:srgbClr>
                                </w14:shadow>
                              </w:rPr>
                            </w:pPr>
                            <w:r w:rsidRPr="002049CB">
                              <w:rPr>
                                <w:lang w:val="en-US"/>
                                <w14:shadow w14:blurRad="50800" w14:dist="38100" w14:dir="2700000" w14:sx="100000" w14:sy="100000" w14:kx="0" w14:ky="0" w14:algn="tl">
                                  <w14:srgbClr w14:val="000000">
                                    <w14:alpha w14:val="60000"/>
                                  </w14:srgbClr>
                                </w14:shadow>
                              </w:rPr>
                              <w:t>A time to change 2hr p/w</w:t>
                            </w:r>
                          </w:p>
                          <w:p w14:paraId="44F7603C" w14:textId="77777777" w:rsidR="00870B8D" w:rsidRPr="008710D8" w:rsidRDefault="00870B8D" w:rsidP="00925A66">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B96DF" id="Folded Corner 5" o:spid="_x0000_s1038" type="#_x0000_t65" style="position:absolute;margin-left:574.1pt;margin-top:5.35pt;width:124.65pt;height:112.4pt;z-index:25263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" adj="18000" fillcolor="#ffe2e7" strokecolor="#e475ba" strokeweight="2pt">
                <v:textbox>
                  <w:txbxContent>
                    <w:p w14:paraId="457C19D2" w14:textId="7CE919FA" w:rsidR="00870B8D" w:rsidRPr="002049CB" w:rsidRDefault="00870B8D" w:rsidP="00925A66">
                      <w:pPr>
                        <w:pStyle w:val="DoEbodytext2018"/>
                        <w:spacing w:before="100" w:beforeAutospacing="1"/>
                        <w:jc w:val="center"/>
                        <w:rPr>
                          <w:sz w:val="32"/>
                          <w:lang w:val="en-US"/>
                          <w14:shadow w14:blurRad="50800" w14:dist="38100" w14:dir="2700000" w14:sx="100000" w14:sy="100000" w14:kx="0" w14:ky="0" w14:algn="tl">
                            <w14:srgbClr w14:val="000000">
                              <w14:alpha w14:val="60000"/>
                            </w14:srgbClr>
                          </w14:shadow>
                        </w:rPr>
                      </w:pPr>
                      <w:r w:rsidRPr="002049CB">
                        <w:rPr>
                          <w:lang w:val="en-US"/>
                          <w14:shadow w14:blurRad="50800" w14:dist="38100" w14:dir="2700000" w14:sx="100000" w14:sy="100000" w14:kx="0" w14:ky="0" w14:algn="tl">
                            <w14:srgbClr w14:val="000000">
                              <w14:alpha w14:val="60000"/>
                            </w14:srgbClr>
                          </w14:shadow>
                        </w:rPr>
                        <w:t>A time to change 2hr p/w</w:t>
                      </w:r>
                    </w:p>
                    <w:p w14:paraId="44F7603C" w14:textId="77777777" w:rsidR="00870B8D" w:rsidRPr="008710D8" w:rsidRDefault="00870B8D" w:rsidP="00925A66">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sidRPr="008710D8">
                        <w:rPr>
                          <w:lang w:val="en-US"/>
                          <w14:shadow w14:blurRad="50800" w14:dist="38100" w14:dir="2700000" w14:sx="100000" w14:sy="100000" w14:kx="0" w14:ky="0" w14:algn="tl">
                            <w14:srgbClr w14:val="000000">
                              <w14:alpha w14:val="60000"/>
                            </w14:srgbClr>
                          </w14:shadow>
                        </w:rPr>
                        <w:t xml:space="preserve">  </w:t>
                      </w:r>
                    </w:p>
                  </w:txbxContent>
                </v:textbox>
              </v:shape>
            </w:pict>
          </mc:Fallback>
        </mc:AlternateContent>
      </w:r>
    </w:p>
    <w:p w14:paraId="17774B3F" w14:textId="260792A5" w:rsidR="002A30E5" w:rsidRDefault="002A30E5">
      <w:pPr>
        <w:rPr>
          <w:lang w:eastAsia="en-AU"/>
        </w:rPr>
      </w:pPr>
    </w:p>
    <w:p w14:paraId="568E744C" w14:textId="5AAF32B3" w:rsidR="002A30E5" w:rsidRDefault="009F1CC8">
      <w:pPr>
        <w:rPr>
          <w:lang w:eastAsia="en-AU"/>
        </w:rPr>
      </w:pPr>
      <w:r>
        <w:rPr>
          <w:noProof/>
          <w:lang w:eastAsia="en-AU"/>
        </w:rPr>
        <w:drawing>
          <wp:anchor distT="0" distB="0" distL="114300" distR="114300" simplePos="0" relativeHeight="253036544" behindDoc="1" locked="0" layoutInCell="1" allowOverlap="1" wp14:anchorId="14773C08" wp14:editId="5C6CE035">
            <wp:simplePos x="0" y="0"/>
            <wp:positionH relativeFrom="column">
              <wp:posOffset>4726305</wp:posOffset>
            </wp:positionH>
            <wp:positionV relativeFrom="paragraph">
              <wp:posOffset>6096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Pr>
          <w:b/>
          <w:noProof/>
          <w:color w:val="FFFFFF" w:themeColor="background1"/>
          <w:lang w:eastAsia="en-AU"/>
        </w:rPr>
        <w:drawing>
          <wp:anchor distT="0" distB="0" distL="114300" distR="114300" simplePos="0" relativeHeight="252765184" behindDoc="0" locked="0" layoutInCell="1" allowOverlap="1" wp14:anchorId="27CD7833" wp14:editId="6A149E8A">
            <wp:simplePos x="0" y="0"/>
            <wp:positionH relativeFrom="column">
              <wp:posOffset>3484880</wp:posOffset>
            </wp:positionH>
            <wp:positionV relativeFrom="paragraph">
              <wp:posOffset>5651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1A7E74">
        <w:rPr>
          <w:noProof/>
          <w:lang w:eastAsia="en-AU"/>
        </w:rPr>
        <w:drawing>
          <wp:anchor distT="0" distB="0" distL="114300" distR="114300" simplePos="0" relativeHeight="252771328" behindDoc="1" locked="0" layoutInCell="1" allowOverlap="1" wp14:anchorId="64F7EF07" wp14:editId="10DF578E">
            <wp:simplePos x="0" y="0"/>
            <wp:positionH relativeFrom="column">
              <wp:posOffset>4131379</wp:posOffset>
            </wp:positionH>
            <wp:positionV relativeFrom="paragraph">
              <wp:posOffset>4699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32105B3B" w14:textId="0E38DE10" w:rsidR="002A30E5" w:rsidRDefault="009F1CC8">
      <w:pPr>
        <w:rPr>
          <w:lang w:eastAsia="en-AU"/>
        </w:rPr>
      </w:pPr>
      <w:r>
        <w:rPr>
          <w:b/>
          <w:noProof/>
          <w:color w:val="FFFFFF" w:themeColor="background1"/>
          <w:lang w:eastAsia="en-AU"/>
        </w:rPr>
        <w:drawing>
          <wp:anchor distT="0" distB="0" distL="114300" distR="114300" simplePos="0" relativeHeight="252777472" behindDoc="0" locked="0" layoutInCell="1" allowOverlap="1" wp14:anchorId="20D44D2A" wp14:editId="1D46B039">
            <wp:simplePos x="0" y="0"/>
            <wp:positionH relativeFrom="column">
              <wp:posOffset>8408670</wp:posOffset>
            </wp:positionH>
            <wp:positionV relativeFrom="paragraph">
              <wp:posOffset>251110</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1A7E74">
        <w:rPr>
          <w:noProof/>
          <w:lang w:eastAsia="en-AU"/>
        </w:rPr>
        <w:drawing>
          <wp:anchor distT="0" distB="0" distL="114300" distR="114300" simplePos="0" relativeHeight="252775424" behindDoc="1" locked="0" layoutInCell="1" allowOverlap="1" wp14:anchorId="139E90F0" wp14:editId="02D8CA1B">
            <wp:simplePos x="0" y="0"/>
            <wp:positionH relativeFrom="column">
              <wp:posOffset>7949565</wp:posOffset>
            </wp:positionH>
            <wp:positionV relativeFrom="paragraph">
              <wp:posOffset>250436</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773376" behindDoc="1" locked="0" layoutInCell="1" allowOverlap="1" wp14:anchorId="20BBF0F2" wp14:editId="5FDAC508">
            <wp:simplePos x="0" y="0"/>
            <wp:positionH relativeFrom="column">
              <wp:posOffset>7498080</wp:posOffset>
            </wp:positionH>
            <wp:positionV relativeFrom="paragraph">
              <wp:posOffset>245356</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2A30E5">
        <w:rPr>
          <w:noProof/>
          <w:lang w:eastAsia="en-AU"/>
        </w:rPr>
        <mc:AlternateContent>
          <mc:Choice Requires="wps">
            <w:drawing>
              <wp:anchor distT="0" distB="0" distL="114300" distR="114300" simplePos="0" relativeHeight="252793856" behindDoc="0" locked="0" layoutInCell="1" allowOverlap="1" wp14:anchorId="34C6F2F9" wp14:editId="687B57B3">
                <wp:simplePos x="0" y="0"/>
                <wp:positionH relativeFrom="column">
                  <wp:posOffset>653415</wp:posOffset>
                </wp:positionH>
                <wp:positionV relativeFrom="paragraph">
                  <wp:posOffset>2359025</wp:posOffset>
                </wp:positionV>
                <wp:extent cx="8220710" cy="723900"/>
                <wp:effectExtent l="12700" t="12700" r="8890" b="12700"/>
                <wp:wrapNone/>
                <wp:docPr id="472" name="Folded Corner 472"/>
                <wp:cNvGraphicFramePr/>
                <a:graphic xmlns:a="http://schemas.openxmlformats.org/drawingml/2006/main">
                  <a:graphicData uri="http://schemas.microsoft.com/office/word/2010/wordprocessingShape">
                    <wps:wsp>
                      <wps:cNvSpPr/>
                      <wps:spPr>
                        <a:xfrm>
                          <a:off x="0" y="0"/>
                          <a:ext cx="8220710" cy="723900"/>
                        </a:xfrm>
                        <a:prstGeom prst="foldedCorner">
                          <a:avLst/>
                        </a:prstGeom>
                        <a:solidFill>
                          <a:schemeClr val="accent6">
                            <a:lumMod val="40000"/>
                            <a:lumOff val="6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4BCE2C8" w14:textId="1EF9867C" w:rsidR="00870B8D" w:rsidRPr="008710D8" w:rsidRDefault="00870B8D" w:rsidP="000B29B5">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Team Identity 1hr p/w</w:t>
                            </w:r>
                          </w:p>
                          <w:p w14:paraId="7D54CC0C" w14:textId="77777777" w:rsidR="00870B8D" w:rsidRPr="008710D8" w:rsidRDefault="00870B8D" w:rsidP="000B29B5">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6F2F9" id="Folded Corner 472" o:spid="_x0000_s1039" type="#_x0000_t65" style="position:absolute;margin-left:51.45pt;margin-top:185.75pt;width:647.3pt;height:57pt;z-index:2527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" adj="18000" fillcolor="#fbd4b4 [1305]" strokecolor="#974706 [1609]" strokeweight="2pt">
                <v:textbox>
                  <w:txbxContent>
                    <w:p w14:paraId="24BCE2C8" w14:textId="1EF9867C" w:rsidR="00870B8D" w:rsidRPr="008710D8" w:rsidRDefault="00870B8D" w:rsidP="000B29B5">
                      <w:pPr>
                        <w:pStyle w:val="DoEbodytext2018"/>
                        <w:spacing w:before="100" w:beforeAutospacing="1"/>
                        <w:jc w:val="center"/>
                        <w:rPr>
                          <w:lang w:val="en-US"/>
                          <w14:shadow w14:blurRad="50800" w14:dist="38100" w14:dir="2700000" w14:sx="100000" w14:sy="100000" w14:kx="0" w14:ky="0" w14:algn="tl">
                            <w14:srgbClr w14:val="000000">
                              <w14:alpha w14:val="60000"/>
                            </w14:srgbClr>
                          </w14:shadow>
                        </w:rPr>
                      </w:pPr>
                      <w:r>
                        <w:rPr>
                          <w:lang w:val="en-US"/>
                          <w14:shadow w14:blurRad="50800" w14:dist="38100" w14:dir="2700000" w14:sx="100000" w14:sy="100000" w14:kx="0" w14:ky="0" w14:algn="tl">
                            <w14:srgbClr w14:val="000000">
                              <w14:alpha w14:val="60000"/>
                            </w14:srgbClr>
                          </w14:shadow>
                        </w:rPr>
                        <w:t>Team Identity 1hr p/w</w:t>
                      </w:r>
                    </w:p>
                    <w:p w14:paraId="7D54CC0C" w14:textId="77777777" w:rsidR="00870B8D" w:rsidRPr="008710D8" w:rsidRDefault="00870B8D" w:rsidP="000B29B5">
                      <w:pPr>
                        <w:pStyle w:val="DoEbodytext2018"/>
                        <w:spacing w:before="100" w:beforeAutospacing="1"/>
                        <w:jc w:val="center"/>
                        <w:rPr>
                          <w:sz w:val="20"/>
                          <w:szCs w:val="20"/>
                          <w:lang w:val="en-US"/>
                          <w14:shadow w14:blurRad="50800" w14:dist="38100" w14:dir="2700000" w14:sx="100000" w14:sy="100000" w14:kx="0" w14:ky="0" w14:algn="tl">
                            <w14:srgbClr w14:val="000000">
                              <w14:alpha w14:val="60000"/>
                            </w14:srgbClr>
                          </w14:shadow>
                        </w:rPr>
                      </w:pPr>
                    </w:p>
                  </w:txbxContent>
                </v:textbox>
              </v:shape>
            </w:pict>
          </mc:Fallback>
        </mc:AlternateContent>
      </w:r>
      <w:r w:rsidR="00701545">
        <w:rPr>
          <w:b/>
          <w:noProof/>
          <w:lang w:eastAsia="en-AU"/>
        </w:rPr>
        <w:drawing>
          <wp:anchor distT="0" distB="0" distL="114300" distR="114300" simplePos="0" relativeHeight="252802048" behindDoc="1" locked="0" layoutInCell="1" allowOverlap="1" wp14:anchorId="7F9CE785" wp14:editId="64AC6BFA">
            <wp:simplePos x="0" y="0"/>
            <wp:positionH relativeFrom="column">
              <wp:posOffset>3801745</wp:posOffset>
            </wp:positionH>
            <wp:positionV relativeFrom="paragraph">
              <wp:posOffset>263080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ort_kla.png"/>
                    <pic:cNvPicPr/>
                  </pic:nvPicPr>
                  <pic:blipFill>
                    <a:blip r:embed="rId20"/>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0A5C59">
        <w:rPr>
          <w:noProof/>
          <w:lang w:eastAsia="en-AU"/>
        </w:rPr>
        <w:drawing>
          <wp:anchor distT="0" distB="0" distL="114300" distR="114300" simplePos="0" relativeHeight="252804096" behindDoc="0" locked="0" layoutInCell="1" allowOverlap="1" wp14:anchorId="25D8CC62" wp14:editId="6BCEA7BF">
            <wp:simplePos x="0" y="0"/>
            <wp:positionH relativeFrom="column">
              <wp:posOffset>4318212</wp:posOffset>
            </wp:positionH>
            <wp:positionV relativeFrom="paragraph">
              <wp:posOffset>2628053</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1A7E74">
        <w:rPr>
          <w:noProof/>
          <w:lang w:eastAsia="en-AU"/>
        </w:rPr>
        <w:drawing>
          <wp:anchor distT="0" distB="0" distL="114300" distR="114300" simplePos="0" relativeHeight="252806144" behindDoc="1" locked="0" layoutInCell="1" allowOverlap="1" wp14:anchorId="6042A2E6" wp14:editId="061840C5">
            <wp:simplePos x="0" y="0"/>
            <wp:positionH relativeFrom="column">
              <wp:posOffset>5300980</wp:posOffset>
            </wp:positionH>
            <wp:positionV relativeFrom="paragraph">
              <wp:posOffset>260540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Pr>
          <w:noProof/>
          <w:lang w:eastAsia="en-AU"/>
        </w:rPr>
        <w:drawing>
          <wp:anchor distT="0" distB="0" distL="114300" distR="114300" simplePos="0" relativeHeight="252808192" behindDoc="1" locked="0" layoutInCell="1" allowOverlap="1" wp14:anchorId="3A386E5D" wp14:editId="3F9B957B">
            <wp:simplePos x="0" y="0"/>
            <wp:positionH relativeFrom="column">
              <wp:posOffset>4808855</wp:posOffset>
            </wp:positionH>
            <wp:positionV relativeFrom="paragraph">
              <wp:posOffset>261937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Pr>
          <w:noProof/>
          <w:lang w:eastAsia="en-AU"/>
        </w:rPr>
        <w:drawing>
          <wp:anchor distT="0" distB="0" distL="114300" distR="114300" simplePos="0" relativeHeight="252795904" behindDoc="1" locked="0" layoutInCell="1" allowOverlap="1" wp14:anchorId="35E190E6" wp14:editId="215D5831">
            <wp:simplePos x="0" y="0"/>
            <wp:positionH relativeFrom="column">
              <wp:posOffset>4843145</wp:posOffset>
            </wp:positionH>
            <wp:positionV relativeFrom="paragraph">
              <wp:posOffset>179387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0A5C59">
        <w:rPr>
          <w:noProof/>
          <w:lang w:eastAsia="en-AU"/>
        </w:rPr>
        <w:drawing>
          <wp:anchor distT="0" distB="0" distL="114300" distR="114300" simplePos="0" relativeHeight="252797952" behindDoc="0" locked="0" layoutInCell="1" allowOverlap="1" wp14:anchorId="4930C434" wp14:editId="637D6E2C">
            <wp:simplePos x="0" y="0"/>
            <wp:positionH relativeFrom="column">
              <wp:posOffset>5820621</wp:posOffset>
            </wp:positionH>
            <wp:positionV relativeFrom="paragraph">
              <wp:posOffset>1768899</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Pr>
          <w:noProof/>
          <w:lang w:eastAsia="en-AU"/>
        </w:rPr>
        <w:drawing>
          <wp:anchor distT="0" distB="0" distL="114300" distR="114300" simplePos="0" relativeHeight="252800000" behindDoc="1" locked="0" layoutInCell="1" allowOverlap="1" wp14:anchorId="4482B6AC" wp14:editId="142F8EBB">
            <wp:simplePos x="0" y="0"/>
            <wp:positionH relativeFrom="column">
              <wp:posOffset>5331672</wp:posOffset>
            </wp:positionH>
            <wp:positionV relativeFrom="paragraph">
              <wp:posOffset>1780752</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sidRPr="001A7E74">
        <w:rPr>
          <w:noProof/>
          <w:lang w:eastAsia="en-AU"/>
        </w:rPr>
        <w:drawing>
          <wp:anchor distT="0" distB="0" distL="114300" distR="114300" simplePos="0" relativeHeight="252785664" behindDoc="1" locked="0" layoutInCell="1" allowOverlap="1" wp14:anchorId="4F905110" wp14:editId="26A9A2A4">
            <wp:simplePos x="0" y="0"/>
            <wp:positionH relativeFrom="column">
              <wp:posOffset>2914650</wp:posOffset>
            </wp:positionH>
            <wp:positionV relativeFrom="paragraph">
              <wp:posOffset>86868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701545">
        <w:rPr>
          <w:noProof/>
          <w:lang w:eastAsia="en-AU"/>
        </w:rPr>
        <w:drawing>
          <wp:anchor distT="0" distB="0" distL="114300" distR="114300" simplePos="0" relativeHeight="252783616" behindDoc="1" locked="0" layoutInCell="1" allowOverlap="1" wp14:anchorId="47186D3A" wp14:editId="1ED8F52E">
            <wp:simplePos x="0" y="0"/>
            <wp:positionH relativeFrom="column">
              <wp:posOffset>2361565</wp:posOffset>
            </wp:positionH>
            <wp:positionV relativeFrom="paragraph">
              <wp:posOffset>86487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0B29B5">
        <w:rPr>
          <w:b/>
          <w:noProof/>
          <w:lang w:eastAsia="en-AU"/>
        </w:rPr>
        <w:drawing>
          <wp:anchor distT="0" distB="0" distL="114300" distR="114300" simplePos="0" relativeHeight="252791808" behindDoc="1" locked="0" layoutInCell="1" allowOverlap="1" wp14:anchorId="394A6A88" wp14:editId="76E5BD51">
            <wp:simplePos x="0" y="0"/>
            <wp:positionH relativeFrom="column">
              <wp:posOffset>5124027</wp:posOffset>
            </wp:positionH>
            <wp:positionV relativeFrom="paragraph">
              <wp:posOffset>2528359</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ort_kla.png"/>
                    <pic:cNvPicPr/>
                  </pic:nvPicPr>
                  <pic:blipFill>
                    <a:blip r:embed="rId20"/>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0B29B5" w:rsidRPr="000A5C59">
        <w:rPr>
          <w:noProof/>
          <w:lang w:eastAsia="en-AU"/>
        </w:rPr>
        <w:drawing>
          <wp:anchor distT="0" distB="0" distL="114300" distR="114300" simplePos="0" relativeHeight="252789760" behindDoc="0" locked="0" layoutInCell="1" allowOverlap="1" wp14:anchorId="669CCB6D" wp14:editId="2835104E">
            <wp:simplePos x="0" y="0"/>
            <wp:positionH relativeFrom="column">
              <wp:posOffset>4679315</wp:posOffset>
            </wp:positionH>
            <wp:positionV relativeFrom="paragraph">
              <wp:posOffset>248983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0B29B5">
        <w:rPr>
          <w:noProof/>
          <w:lang w:eastAsia="en-AU"/>
        </w:rPr>
        <w:drawing>
          <wp:anchor distT="0" distB="0" distL="114300" distR="114300" simplePos="0" relativeHeight="252787712" behindDoc="1" locked="0" layoutInCell="1" allowOverlap="1" wp14:anchorId="16BF55E8" wp14:editId="454F6964">
            <wp:simplePos x="0" y="0"/>
            <wp:positionH relativeFrom="column">
              <wp:posOffset>4213437</wp:posOffset>
            </wp:positionH>
            <wp:positionV relativeFrom="paragraph">
              <wp:posOffset>246062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2A30E5">
        <w:rPr>
          <w:lang w:eastAsia="en-AU"/>
        </w:rPr>
        <w:br w:type="page"/>
      </w:r>
    </w:p>
    <w:p w14:paraId="3888B52F" w14:textId="63E24D85" w:rsidR="000B171E" w:rsidRPr="00C23336" w:rsidRDefault="008253A7" w:rsidP="000B171E">
      <w:pPr>
        <w:rPr>
          <w:lang w:eastAsia="en-AU"/>
        </w:rPr>
      </w:pPr>
      <w:r>
        <w:rPr>
          <w:noProof/>
          <w:lang w:eastAsia="en-AU"/>
        </w:rPr>
        <w:lastRenderedPageBreak/>
        <mc:AlternateContent>
          <mc:Choice Requires="wpg">
            <w:drawing>
              <wp:anchor distT="0" distB="0" distL="114300" distR="114300" simplePos="0" relativeHeight="252498944" behindDoc="0" locked="0" layoutInCell="1" allowOverlap="1" wp14:anchorId="128AFF71" wp14:editId="485BA8CF">
                <wp:simplePos x="0" y="0"/>
                <wp:positionH relativeFrom="column">
                  <wp:posOffset>2821525</wp:posOffset>
                </wp:positionH>
                <wp:positionV relativeFrom="paragraph">
                  <wp:posOffset>-98788</wp:posOffset>
                </wp:positionV>
                <wp:extent cx="6516370" cy="6670675"/>
                <wp:effectExtent l="50800" t="25400" r="49530" b="60325"/>
                <wp:wrapNone/>
                <wp:docPr id="449" name="Group 449"/>
                <wp:cNvGraphicFramePr/>
                <a:graphic xmlns:a="http://schemas.openxmlformats.org/drawingml/2006/main">
                  <a:graphicData uri="http://schemas.microsoft.com/office/word/2010/wordprocessingGroup">
                    <wpg:wgp>
                      <wpg:cNvGrpSpPr/>
                      <wpg:grpSpPr>
                        <a:xfrm>
                          <a:off x="0" y="0"/>
                          <a:ext cx="6516370" cy="6670675"/>
                          <a:chOff x="0" y="0"/>
                          <a:chExt cx="6516370" cy="6670675"/>
                        </a:xfrm>
                      </wpg:grpSpPr>
                      <wps:wsp>
                        <wps:cNvPr id="450" name="Rounded Rectangle 450"/>
                        <wps:cNvSpPr/>
                        <wps:spPr>
                          <a:xfrm>
                            <a:off x="0" y="0"/>
                            <a:ext cx="2172701" cy="6670675"/>
                          </a:xfrm>
                          <a:prstGeom prst="roundRect">
                            <a:avLst/>
                          </a:prstGeom>
                          <a:solidFill>
                            <a:schemeClr val="accent5">
                              <a:lumMod val="20000"/>
                              <a:lumOff val="80000"/>
                              <a:alpha val="50196"/>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Rounded Rectangle 451"/>
                        <wps:cNvSpPr/>
                        <wps:spPr>
                          <a:xfrm>
                            <a:off x="0" y="0"/>
                            <a:ext cx="2171700" cy="419735"/>
                          </a:xfrm>
                          <a:prstGeom prst="roundRect">
                            <a:avLst/>
                          </a:prstGeom>
                          <a:solidFill>
                            <a:schemeClr val="accent5">
                              <a:lumMod val="75000"/>
                            </a:schemeClr>
                          </a:solidFill>
                          <a:ln>
                            <a:noFill/>
                          </a:ln>
                        </wps:spPr>
                        <wps:style>
                          <a:lnRef idx="1">
                            <a:schemeClr val="accent5"/>
                          </a:lnRef>
                          <a:fillRef idx="3">
                            <a:schemeClr val="accent5"/>
                          </a:fillRef>
                          <a:effectRef idx="2">
                            <a:schemeClr val="accent5"/>
                          </a:effectRef>
                          <a:fontRef idx="minor">
                            <a:schemeClr val="lt1"/>
                          </a:fontRef>
                        </wps:style>
                        <wps:txbx>
                          <w:txbxContent>
                            <w:p w14:paraId="2E8BF5EB" w14:textId="77777777" w:rsidR="00870B8D" w:rsidRPr="003D6A88" w:rsidRDefault="00870B8D" w:rsidP="000B171E">
                              <w:pPr>
                                <w:jc w:val="center"/>
                                <w:rPr>
                                  <w:lang w:val="en-US"/>
                                </w:rPr>
                              </w:pPr>
                              <w:r>
                                <w:rPr>
                                  <w:lang w:val="en-US"/>
                                </w:rPr>
                                <w:t>Project Laun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Rounded Rectangle 462"/>
                        <wps:cNvSpPr/>
                        <wps:spPr>
                          <a:xfrm>
                            <a:off x="2175934" y="0"/>
                            <a:ext cx="2172970" cy="6670675"/>
                          </a:xfrm>
                          <a:prstGeom prst="roundRect">
                            <a:avLst/>
                          </a:prstGeom>
                          <a:solidFill>
                            <a:schemeClr val="accent4">
                              <a:lumMod val="20000"/>
                              <a:lumOff val="80000"/>
                              <a:alpha val="50196"/>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Rounded Rectangle 463"/>
                        <wps:cNvSpPr/>
                        <wps:spPr>
                          <a:xfrm>
                            <a:off x="2175934" y="0"/>
                            <a:ext cx="2172335" cy="419735"/>
                          </a:xfrm>
                          <a:prstGeom prst="roundRect">
                            <a:avLst/>
                          </a:prstGeom>
                          <a:solidFill>
                            <a:schemeClr val="accent4">
                              <a:lumMod val="75000"/>
                            </a:schemeClr>
                          </a:solidFill>
                          <a:ln>
                            <a:noFill/>
                          </a:ln>
                        </wps:spPr>
                        <wps:style>
                          <a:lnRef idx="1">
                            <a:schemeClr val="accent2"/>
                          </a:lnRef>
                          <a:fillRef idx="3">
                            <a:schemeClr val="accent2"/>
                          </a:fillRef>
                          <a:effectRef idx="2">
                            <a:schemeClr val="accent2"/>
                          </a:effectRef>
                          <a:fontRef idx="minor">
                            <a:schemeClr val="lt1"/>
                          </a:fontRef>
                        </wps:style>
                        <wps:txbx>
                          <w:txbxContent>
                            <w:p w14:paraId="572812E3" w14:textId="77777777" w:rsidR="00870B8D" w:rsidRPr="00BB02E2" w:rsidRDefault="00870B8D" w:rsidP="000B171E">
                              <w:pPr>
                                <w:jc w:val="center"/>
                                <w:rPr>
                                  <w:lang w:val="en-US"/>
                                </w:rPr>
                              </w:pPr>
                              <w:r>
                                <w:rPr>
                                  <w:lang w:val="en-US"/>
                                </w:rPr>
                                <w:t>Changing our 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ounded Rectangle 464"/>
                        <wps:cNvSpPr/>
                        <wps:spPr>
                          <a:xfrm>
                            <a:off x="4343400" y="0"/>
                            <a:ext cx="2172970" cy="6670675"/>
                          </a:xfrm>
                          <a:prstGeom prst="roundRect">
                            <a:avLst/>
                          </a:prstGeom>
                          <a:solidFill>
                            <a:schemeClr val="accent1">
                              <a:lumMod val="20000"/>
                              <a:lumOff val="80000"/>
                            </a:schemeClr>
                          </a:solidFill>
                          <a:ln>
                            <a:noFill/>
                          </a:ln>
                          <a:effectLst>
                            <a:outerShdw blurRad="40000" dist="20000" dir="5400000" sx="1000" sy="1000" rotWithShape="0">
                              <a:srgbClr val="000000"/>
                            </a:outerShdw>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ounded Rectangle 465"/>
                        <wps:cNvSpPr/>
                        <wps:spPr>
                          <a:xfrm>
                            <a:off x="4343400" y="0"/>
                            <a:ext cx="2172335" cy="419735"/>
                          </a:xfrm>
                          <a:prstGeom prst="roundRect">
                            <a:avLst/>
                          </a:prstGeom>
                          <a:solidFill>
                            <a:schemeClr val="accent1">
                              <a:lumMod val="75000"/>
                            </a:schemeClr>
                          </a:solidFill>
                          <a:ln>
                            <a:noFill/>
                          </a:ln>
                        </wps:spPr>
                        <wps:style>
                          <a:lnRef idx="1">
                            <a:schemeClr val="accent6"/>
                          </a:lnRef>
                          <a:fillRef idx="3">
                            <a:schemeClr val="accent6"/>
                          </a:fillRef>
                          <a:effectRef idx="2">
                            <a:schemeClr val="accent6"/>
                          </a:effectRef>
                          <a:fontRef idx="minor">
                            <a:schemeClr val="lt1"/>
                          </a:fontRef>
                        </wps:style>
                        <wps:txbx>
                          <w:txbxContent>
                            <w:p w14:paraId="61B0CB8F" w14:textId="6773638F" w:rsidR="00870B8D" w:rsidRPr="00604EC6" w:rsidRDefault="00870B8D" w:rsidP="00701545">
                              <w:pPr>
                                <w:jc w:val="center"/>
                                <w:rPr>
                                  <w:lang w:val="en-US"/>
                                </w:rPr>
                              </w:pPr>
                              <w:r>
                                <w:rPr>
                                  <w:lang w:val="en-US"/>
                                </w:rPr>
                                <w:t>Looking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Hexagon 452"/>
                        <wps:cNvSpPr/>
                        <wps:spPr>
                          <a:xfrm>
                            <a:off x="2258246" y="971098"/>
                            <a:ext cx="1069200" cy="8928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47A1E120" w14:textId="4CDB83F6"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7</w:t>
                              </w:r>
                            </w:p>
                            <w:p w14:paraId="1C624B96" w14:textId="2BCEC9E3" w:rsidR="00870B8D" w:rsidRPr="00982934" w:rsidRDefault="00870B8D" w:rsidP="000B171E">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9"/>
                                  <w:szCs w:val="22"/>
                                  <w:lang w:val="en-US"/>
                                </w:rPr>
                                <w:t>Imaginatively</w:t>
                              </w:r>
                              <w:r w:rsidRPr="00982934">
                                <w:rPr>
                                  <w:rFonts w:ascii="Gill Sans Nova Cond" w:eastAsia="DotumChe" w:hAnsi="Gill Sans Nova Cond" w:cs="DilleniaUPC"/>
                                  <w:color w:val="FFFFFF" w:themeColor="background1"/>
                                  <w:sz w:val="20"/>
                                  <w:lang w:val="en-US"/>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3" name="Hexagon 453"/>
                        <wps:cNvSpPr/>
                        <wps:spPr>
                          <a:xfrm>
                            <a:off x="3142996" y="4229382"/>
                            <a:ext cx="1069200" cy="8928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320240F6" w14:textId="3FB2678A"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8D</w:t>
                              </w:r>
                            </w:p>
                            <w:p w14:paraId="3A3AEBEE" w14:textId="16F4471C" w:rsidR="00870B8D" w:rsidRPr="00650E01" w:rsidRDefault="00870B8D" w:rsidP="000B171E">
                              <w:pPr>
                                <w:jc w:val="center"/>
                                <w:rPr>
                                  <w:rFonts w:ascii="Gill Sans Nova Cond" w:hAnsi="Gill Sans Nova Cond"/>
                                  <w:color w:val="FFFFFF" w:themeColor="background1"/>
                                  <w:lang w:val="en-US"/>
                                </w:rPr>
                              </w:pPr>
                              <w:r w:rsidRPr="00650E01">
                                <w:rPr>
                                  <w:rFonts w:ascii="Gill Sans Nova Cond" w:hAnsi="Gill Sans Nova Cond"/>
                                  <w:color w:val="FFFFFF" w:themeColor="background1"/>
                                  <w:lang w:val="en-US"/>
                                </w:rPr>
                                <w:t xml:space="preserve">Expressing </w:t>
                              </w:r>
                              <w:r w:rsidRPr="00982934">
                                <w:rPr>
                                  <w:rFonts w:ascii="Gill Sans Nova Cond" w:hAnsi="Gill Sans Nova Cond"/>
                                  <w:color w:val="FFFFFF" w:themeColor="background1"/>
                                  <w:sz w:val="22"/>
                                  <w:lang w:val="en-US"/>
                                </w:rPr>
                                <w:t>themselve</w:t>
                              </w:r>
                              <w:r w:rsidRPr="00650E01">
                                <w:rPr>
                                  <w:rFonts w:ascii="Gill Sans Nova Cond" w:hAnsi="Gill Sans Nova Cond"/>
                                  <w:color w:val="FFFFFF" w:themeColor="background1"/>
                                  <w:lang w:val="en-US"/>
                                </w:rPr>
                                <w: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4" name="Hexagon 454"/>
                        <wps:cNvSpPr/>
                        <wps:spPr>
                          <a:xfrm>
                            <a:off x="2267330" y="2841678"/>
                            <a:ext cx="1069200" cy="8928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07308203" w14:textId="74F307C2"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DRAS3.1</w:t>
                              </w:r>
                            </w:p>
                            <w:p w14:paraId="2A7D9E48" w14:textId="14D2613E" w:rsidR="00870B8D" w:rsidRPr="00495274" w:rsidRDefault="00870B8D" w:rsidP="000B171E">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5" name="Hexagon 455"/>
                        <wps:cNvSpPr/>
                        <wps:spPr>
                          <a:xfrm>
                            <a:off x="2240648" y="4711152"/>
                            <a:ext cx="1069200" cy="8928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55610F10" w14:textId="22272A7D"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1A</w:t>
                              </w:r>
                            </w:p>
                            <w:p w14:paraId="5395CF9B" w14:textId="4B46A80E" w:rsidR="00870B8D" w:rsidRPr="00982934" w:rsidRDefault="00870B8D" w:rsidP="000B171E">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6" name="Hexagon 456"/>
                        <wps:cNvSpPr/>
                        <wps:spPr>
                          <a:xfrm>
                            <a:off x="3143614" y="2378128"/>
                            <a:ext cx="1069200" cy="8928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4C5F0B2C" w14:textId="77777777"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2A</w:t>
                              </w:r>
                            </w:p>
                            <w:p w14:paraId="16BBB20C" w14:textId="0B6E9174" w:rsidR="00870B8D" w:rsidRPr="00982934" w:rsidRDefault="00870B8D" w:rsidP="000B171E">
                              <w:pPr>
                                <w:jc w:val="center"/>
                                <w:rPr>
                                  <w:rFonts w:ascii="Gill Sans Nova Cond" w:hAnsi="Gill Sans Nova Cond"/>
                                  <w:color w:val="FFFFFF" w:themeColor="background1"/>
                                  <w:sz w:val="19"/>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 xml:space="preserve">Representing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7" name="Hexagon 457"/>
                        <wps:cNvSpPr/>
                        <wps:spPr>
                          <a:xfrm>
                            <a:off x="3144249" y="3299189"/>
                            <a:ext cx="1069200" cy="8928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52AEAA69" w14:textId="72AB1F1F" w:rsidR="00870B8D" w:rsidRPr="00A65AD1" w:rsidRDefault="00870B8D" w:rsidP="000B171E">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9" name="Hexagon 459"/>
                        <wps:cNvSpPr/>
                        <wps:spPr>
                          <a:xfrm>
                            <a:off x="3143614" y="1437151"/>
                            <a:ext cx="1069200" cy="8928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18BE7A6B" w14:textId="5FECB7A7"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HT3-3</w:t>
                              </w:r>
                            </w:p>
                            <w:p w14:paraId="174E5A89" w14:textId="0FF0EDDF" w:rsidR="00870B8D" w:rsidRPr="00982934" w:rsidRDefault="00870B8D" w:rsidP="000B171E">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60" name="Hexagon 460"/>
                        <wps:cNvSpPr/>
                        <wps:spPr>
                          <a:xfrm>
                            <a:off x="3146602" y="5176177"/>
                            <a:ext cx="1069200" cy="8928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147E7FA9" w14:textId="002A73E9" w:rsidR="00870B8D" w:rsidRPr="00650E01" w:rsidRDefault="00870B8D" w:rsidP="007F22C4">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982934">
                                <w:rPr>
                                  <w:rFonts w:ascii="Gill Sans Nova Cond" w:hAnsi="Gill Sans Nova Cond"/>
                                  <w:color w:val="FFFFFF" w:themeColor="background1"/>
                                  <w:sz w:val="22"/>
                                  <w:lang w:val="en-US"/>
                                </w:rPr>
                                <w:t>Performin</w:t>
                              </w:r>
                              <w:r w:rsidRPr="00650E01">
                                <w:rPr>
                                  <w:rFonts w:ascii="Gill Sans Nova Cond" w:hAnsi="Gill Sans Nova Cond"/>
                                  <w:color w:val="FFFFFF" w:themeColor="background1"/>
                                  <w:lang w:val="en-US"/>
                                </w:rPr>
                                <w:t>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61" name="Hexagon 461"/>
                        <wps:cNvSpPr/>
                        <wps:spPr>
                          <a:xfrm>
                            <a:off x="3146595" y="508000"/>
                            <a:ext cx="1069200" cy="8928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30EF2077" w14:textId="4593684A"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HT3-5</w:t>
                              </w:r>
                            </w:p>
                            <w:p w14:paraId="4314B743" w14:textId="4966DC5B" w:rsidR="00870B8D" w:rsidRPr="00495274" w:rsidRDefault="00870B8D" w:rsidP="000B171E">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8AFF71" id="Group 449" o:spid="_x0000_s1040" style="position:absolute;margin-left:222.15pt;margin-top:-7.8pt;width:513.1pt;height:525.25pt;z-index:252498944;mso-width-relative:margin;mso-height-relative:margin" coordsize="65163,66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">
                <v:roundrect id="Rounded Rectangle 450" o:spid="_x0000_s1041" style="position:absolute;width:21727;height:667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" fillcolor="#daeef3 [664]" stroked="f">
                  <v:fill opacity="32896f"/>
                </v:roundrect>
                <v:roundrect id="Rounded Rectangle 451" o:spid="_x0000_s1042" style="position:absolute;width:21717;height:41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" fillcolor="#31849b [2408]" stroked="f">
                  <v:shadow on="t" color="black" opacity="22937f" origin=",.5" offset="0,.63889mm"/>
                  <v:textbox>
                    <w:txbxContent>
                      <w:p w14:paraId="2E8BF5EB" w14:textId="77777777" w:rsidR="00870B8D" w:rsidRPr="003D6A88" w:rsidRDefault="00870B8D" w:rsidP="000B171E">
                        <w:pPr>
                          <w:jc w:val="center"/>
                          <w:rPr>
                            <w:lang w:val="en-US"/>
                          </w:rPr>
                        </w:pPr>
                        <w:r>
                          <w:rPr>
                            <w:lang w:val="en-US"/>
                          </w:rPr>
                          <w:t>Project Launch</w:t>
                        </w:r>
                      </w:p>
                    </w:txbxContent>
                  </v:textbox>
                </v:roundrect>
                <v:roundrect id="Rounded Rectangle 462" o:spid="_x0000_s1043" style="position:absolute;left:21759;width:21730;height:667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" fillcolor="#e5dfec [663]" stroked="f">
                  <v:fill opacity="32896f"/>
                </v:roundrect>
                <v:roundrect id="Rounded Rectangle 463" o:spid="_x0000_s1044" style="position:absolute;left:21759;width:21723;height:41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" fillcolor="#5f497a [2407]" stroked="f">
                  <v:shadow on="t" color="black" opacity="22937f" origin=",.5" offset="0,.63889mm"/>
                  <v:textbox>
                    <w:txbxContent>
                      <w:p w14:paraId="572812E3" w14:textId="77777777" w:rsidR="00870B8D" w:rsidRPr="00BB02E2" w:rsidRDefault="00870B8D" w:rsidP="000B171E">
                        <w:pPr>
                          <w:jc w:val="center"/>
                          <w:rPr>
                            <w:lang w:val="en-US"/>
                          </w:rPr>
                        </w:pPr>
                        <w:r>
                          <w:rPr>
                            <w:lang w:val="en-US"/>
                          </w:rPr>
                          <w:t>Changing our nation</w:t>
                        </w:r>
                      </w:p>
                    </w:txbxContent>
                  </v:textbox>
                </v:roundrect>
                <v:roundrect id="Rounded Rectangle 464" o:spid="_x0000_s1045" style="position:absolute;left:43434;width:21729;height:667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" fillcolor="#dbe5f1 [660]" stroked="f">
                  <v:shadow on="t" type="perspective" color="black" origin=",.5" offset="0,.55556mm" matrix="655f,,,655f"/>
                </v:roundrect>
                <v:roundrect id="Rounded Rectangle 465" o:spid="_x0000_s1046" style="position:absolute;left:43434;width:21723;height:41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" fillcolor="#365f91 [2404]" stroked="f">
                  <v:shadow on="t" color="black" opacity="22937f" origin=",.5" offset="0,.63889mm"/>
                  <v:textbox>
                    <w:txbxContent>
                      <w:p w14:paraId="61B0CB8F" w14:textId="6773638F" w:rsidR="00870B8D" w:rsidRPr="00604EC6" w:rsidRDefault="00870B8D" w:rsidP="00701545">
                        <w:pPr>
                          <w:jc w:val="center"/>
                          <w:rPr>
                            <w:lang w:val="en-US"/>
                          </w:rPr>
                        </w:pPr>
                        <w:r>
                          <w:rPr>
                            <w:lang w:val="en-US"/>
                          </w:rPr>
                          <w:t>Looking back</w:t>
                        </w:r>
                      </w:p>
                    </w:txbxContent>
                  </v:textbox>
                </v:round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452" o:spid="_x0000_s1047" type="#_x0000_t9" style="position:absolute;left:22582;top:9710;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" adj="4509" fillcolor="#00b0f0" stroked="f" strokeweight="2pt">
                  <v:textbox inset="0,0,0,0">
                    <w:txbxContent>
                      <w:p w14:paraId="47A1E120" w14:textId="4CDB83F6"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7</w:t>
                        </w:r>
                      </w:p>
                      <w:p w14:paraId="1C624B96" w14:textId="2BCEC9E3" w:rsidR="00870B8D" w:rsidRPr="00982934" w:rsidRDefault="00870B8D" w:rsidP="000B171E">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9"/>
                            <w:szCs w:val="22"/>
                            <w:lang w:val="en-US"/>
                          </w:rPr>
                          <w:t>Imaginatively</w:t>
                        </w:r>
                        <w:r w:rsidRPr="00982934">
                          <w:rPr>
                            <w:rFonts w:ascii="Gill Sans Nova Cond" w:eastAsia="DotumChe" w:hAnsi="Gill Sans Nova Cond" w:cs="DilleniaUPC"/>
                            <w:color w:val="FFFFFF" w:themeColor="background1"/>
                            <w:sz w:val="20"/>
                            <w:lang w:val="en-US"/>
                          </w:rPr>
                          <w:t xml:space="preserve"> </w:t>
                        </w:r>
                      </w:p>
                    </w:txbxContent>
                  </v:textbox>
                </v:shape>
                <v:shape id="Hexagon 453" o:spid="_x0000_s1048" type="#_x0000_t9" style="position:absolute;left:31429;top:42293;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" adj="4509" fillcolor="#00b0f0" strokecolor="#00b0f0" strokeweight="2pt">
                  <v:textbox inset="0,0,0,0">
                    <w:txbxContent>
                      <w:p w14:paraId="320240F6" w14:textId="3FB2678A"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8D</w:t>
                        </w:r>
                      </w:p>
                      <w:p w14:paraId="3A3AEBEE" w14:textId="16F4471C" w:rsidR="00870B8D" w:rsidRPr="00650E01" w:rsidRDefault="00870B8D" w:rsidP="000B171E">
                        <w:pPr>
                          <w:jc w:val="center"/>
                          <w:rPr>
                            <w:rFonts w:ascii="Gill Sans Nova Cond" w:hAnsi="Gill Sans Nova Cond"/>
                            <w:color w:val="FFFFFF" w:themeColor="background1"/>
                            <w:lang w:val="en-US"/>
                          </w:rPr>
                        </w:pPr>
                        <w:r w:rsidRPr="00650E01">
                          <w:rPr>
                            <w:rFonts w:ascii="Gill Sans Nova Cond" w:hAnsi="Gill Sans Nova Cond"/>
                            <w:color w:val="FFFFFF" w:themeColor="background1"/>
                            <w:lang w:val="en-US"/>
                          </w:rPr>
                          <w:t xml:space="preserve">Expressing </w:t>
                        </w:r>
                        <w:r w:rsidRPr="00982934">
                          <w:rPr>
                            <w:rFonts w:ascii="Gill Sans Nova Cond" w:hAnsi="Gill Sans Nova Cond"/>
                            <w:color w:val="FFFFFF" w:themeColor="background1"/>
                            <w:sz w:val="22"/>
                            <w:lang w:val="en-US"/>
                          </w:rPr>
                          <w:t>themselve</w:t>
                        </w:r>
                        <w:r w:rsidRPr="00650E01">
                          <w:rPr>
                            <w:rFonts w:ascii="Gill Sans Nova Cond" w:hAnsi="Gill Sans Nova Cond"/>
                            <w:color w:val="FFFFFF" w:themeColor="background1"/>
                            <w:lang w:val="en-US"/>
                          </w:rPr>
                          <w:t>s</w:t>
                        </w:r>
                      </w:p>
                    </w:txbxContent>
                  </v:textbox>
                </v:shape>
                <v:shape id="Hexagon 454" o:spid="_x0000_s1049" type="#_x0000_t9" style="position:absolute;left:22673;top:28416;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" adj="4509" fillcolor="#7030a0" stroked="f" strokeweight="2pt">
                  <v:textbox inset="0,0,0,0">
                    <w:txbxContent>
                      <w:p w14:paraId="07308203" w14:textId="74F307C2"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DRAS3.1</w:t>
                        </w:r>
                      </w:p>
                      <w:p w14:paraId="2A7D9E48" w14:textId="14D2613E" w:rsidR="00870B8D" w:rsidRPr="00495274" w:rsidRDefault="00870B8D" w:rsidP="000B171E">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v:textbox>
                </v:shape>
                <v:shape id="Hexagon 455" o:spid="_x0000_s1050" type="#_x0000_t9" style="position:absolute;left:22406;top:47111;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" adj="4509" fillcolor="#00b0f0" strokecolor="#00b0f0" strokeweight="2pt">
                  <v:textbox inset="0,0,0,0">
                    <w:txbxContent>
                      <w:p w14:paraId="55610F10" w14:textId="22272A7D"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1A</w:t>
                        </w:r>
                      </w:p>
                      <w:p w14:paraId="5395CF9B" w14:textId="4B46A80E" w:rsidR="00870B8D" w:rsidRPr="00982934" w:rsidRDefault="00870B8D" w:rsidP="000B171E">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v:textbox>
                </v:shape>
                <v:shape id="Hexagon 456" o:spid="_x0000_s1051" type="#_x0000_t9" style="position:absolute;left:31436;top:23781;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" adj="4509" fillcolor="#00b0f0" stroked="f" strokeweight="2pt">
                  <v:textbox inset="0,0,0,0">
                    <w:txbxContent>
                      <w:p w14:paraId="4C5F0B2C" w14:textId="77777777"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EN3-2A</w:t>
                        </w:r>
                      </w:p>
                      <w:p w14:paraId="16BBB20C" w14:textId="0B6E9174" w:rsidR="00870B8D" w:rsidRPr="00982934" w:rsidRDefault="00870B8D" w:rsidP="000B171E">
                        <w:pPr>
                          <w:jc w:val="center"/>
                          <w:rPr>
                            <w:rFonts w:ascii="Gill Sans Nova Cond" w:hAnsi="Gill Sans Nova Cond"/>
                            <w:color w:val="FFFFFF" w:themeColor="background1"/>
                            <w:sz w:val="19"/>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 xml:space="preserve">Representing </w:t>
                        </w:r>
                      </w:p>
                    </w:txbxContent>
                  </v:textbox>
                </v:shape>
                <v:shape id="Hexagon 457" o:spid="_x0000_s1052" type="#_x0000_t9" style="position:absolute;left:31442;top:32991;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" adj="4509" fillcolor="#7030a0" stroked="f" strokeweight="2pt">
                  <v:textbox inset="0,0,0,0">
                    <w:txbxContent>
                      <w:p w14:paraId="52AEAA69" w14:textId="72AB1F1F" w:rsidR="00870B8D" w:rsidRPr="00A65AD1" w:rsidRDefault="00870B8D" w:rsidP="000B171E">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v:textbox>
                </v:shape>
                <v:shape id="Hexagon 459" o:spid="_x0000_s1053" type="#_x0000_t9" style="position:absolute;left:31436;top:14371;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" adj="4509" fillcolor="#ffc000" stroked="f" strokeweight="2pt">
                  <v:textbox inset="0,0,0,0">
                    <w:txbxContent>
                      <w:p w14:paraId="18BE7A6B" w14:textId="5FECB7A7"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HT3-3</w:t>
                        </w:r>
                      </w:p>
                      <w:p w14:paraId="174E5A89" w14:textId="0FF0EDDF" w:rsidR="00870B8D" w:rsidRPr="00982934" w:rsidRDefault="00870B8D" w:rsidP="000B171E">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v:textbox>
                </v:shape>
                <v:shape id="Hexagon 460" o:spid="_x0000_s1054" type="#_x0000_t9" style="position:absolute;left:31466;top:51761;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" adj="4509" fillcolor="#7030a0" stroked="f" strokeweight="2pt">
                  <v:textbox inset="0,0,0,0">
                    <w:txbxContent>
                      <w:p w14:paraId="147E7FA9" w14:textId="002A73E9" w:rsidR="00870B8D" w:rsidRPr="00650E01" w:rsidRDefault="00870B8D" w:rsidP="007F22C4">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982934">
                          <w:rPr>
                            <w:rFonts w:ascii="Gill Sans Nova Cond" w:hAnsi="Gill Sans Nova Cond"/>
                            <w:color w:val="FFFFFF" w:themeColor="background1"/>
                            <w:sz w:val="22"/>
                            <w:lang w:val="en-US"/>
                          </w:rPr>
                          <w:t>Performin</w:t>
                        </w:r>
                        <w:r w:rsidRPr="00650E01">
                          <w:rPr>
                            <w:rFonts w:ascii="Gill Sans Nova Cond" w:hAnsi="Gill Sans Nova Cond"/>
                            <w:color w:val="FFFFFF" w:themeColor="background1"/>
                            <w:lang w:val="en-US"/>
                          </w:rPr>
                          <w:t>g</w:t>
                        </w:r>
                      </w:p>
                    </w:txbxContent>
                  </v:textbox>
                </v:shape>
                <v:shape id="Hexagon 461" o:spid="_x0000_s1055" type="#_x0000_t9" style="position:absolute;left:31465;top:5080;width:10692;height:8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" adj="4509" fillcolor="#ffc000" stroked="f" strokeweight="2pt">
                  <v:textbox inset="0,0,0,0">
                    <w:txbxContent>
                      <w:p w14:paraId="30EF2077" w14:textId="4593684A" w:rsidR="00870B8D" w:rsidRPr="007F22C4" w:rsidRDefault="00870B8D" w:rsidP="000B171E">
                        <w:pPr>
                          <w:jc w:val="center"/>
                          <w:rPr>
                            <w:color w:val="FFFFFF" w:themeColor="background1"/>
                            <w:sz w:val="16"/>
                            <w:szCs w:val="16"/>
                            <w:lang w:val="en-US"/>
                          </w:rPr>
                        </w:pPr>
                        <w:r w:rsidRPr="007F22C4">
                          <w:rPr>
                            <w:color w:val="FFFFFF" w:themeColor="background1"/>
                            <w:sz w:val="16"/>
                            <w:szCs w:val="16"/>
                            <w:lang w:val="en-US"/>
                          </w:rPr>
                          <w:t>HT3-5</w:t>
                        </w:r>
                      </w:p>
                      <w:p w14:paraId="4314B743" w14:textId="4966DC5B" w:rsidR="00870B8D" w:rsidRPr="00495274" w:rsidRDefault="00870B8D" w:rsidP="000B171E">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v:textbox>
                </v:shape>
              </v:group>
            </w:pict>
          </mc:Fallback>
        </mc:AlternateContent>
      </w:r>
      <w:r w:rsidR="00510D49">
        <w:rPr>
          <w:noProof/>
          <w:lang w:eastAsia="en-AU"/>
        </w:rPr>
        <mc:AlternateContent>
          <mc:Choice Requires="wps">
            <w:drawing>
              <wp:anchor distT="0" distB="0" distL="114300" distR="114300" simplePos="0" relativeHeight="252504064" behindDoc="0" locked="0" layoutInCell="1" allowOverlap="1" wp14:anchorId="4A251467" wp14:editId="1E184616">
                <wp:simplePos x="0" y="0"/>
                <wp:positionH relativeFrom="column">
                  <wp:posOffset>-293743</wp:posOffset>
                </wp:positionH>
                <wp:positionV relativeFrom="paragraph">
                  <wp:posOffset>-221284</wp:posOffset>
                </wp:positionV>
                <wp:extent cx="3471283" cy="1157607"/>
                <wp:effectExtent l="0" t="0" r="0" b="0"/>
                <wp:wrapNone/>
                <wp:docPr id="493" name="Text Box 493"/>
                <wp:cNvGraphicFramePr/>
                <a:graphic xmlns:a="http://schemas.openxmlformats.org/drawingml/2006/main">
                  <a:graphicData uri="http://schemas.microsoft.com/office/word/2010/wordprocessingShape">
                    <wps:wsp>
                      <wps:cNvSpPr txBox="1"/>
                      <wps:spPr>
                        <a:xfrm>
                          <a:off x="0" y="0"/>
                          <a:ext cx="3471283" cy="1157607"/>
                        </a:xfrm>
                        <a:prstGeom prst="rect">
                          <a:avLst/>
                        </a:prstGeom>
                        <a:noFill/>
                        <a:ln w="6350">
                          <a:noFill/>
                        </a:ln>
                      </wps:spPr>
                      <wps:txbx>
                        <w:txbxContent>
                          <w:p w14:paraId="0E9586A2" w14:textId="77777777" w:rsidR="00870B8D" w:rsidRDefault="00870B8D" w:rsidP="001A50E3">
                            <w:pPr>
                              <w:pStyle w:val="DoEheading32018"/>
                              <w:rPr>
                                <w:b/>
                                <w:color w:val="FFFFFF" w:themeColor="background1"/>
                              </w:rPr>
                            </w:pPr>
                            <w:r w:rsidRPr="00AC51FB">
                              <w:rPr>
                                <w:b/>
                                <w:color w:val="FFFFFF" w:themeColor="background1"/>
                              </w:rPr>
                              <w:t>Syllabus Outcomes</w:t>
                            </w:r>
                            <w:r>
                              <w:rPr>
                                <w:b/>
                                <w:color w:val="FFFFFF" w:themeColor="background1"/>
                              </w:rPr>
                              <w:t xml:space="preserve"> </w:t>
                            </w:r>
                          </w:p>
                          <w:p w14:paraId="195AB0DF" w14:textId="77777777" w:rsidR="00870B8D" w:rsidRPr="001A50E3" w:rsidRDefault="00870B8D" w:rsidP="001A50E3">
                            <w:pPr>
                              <w:pStyle w:val="DoEbodytext2018"/>
                              <w:rPr>
                                <w:b/>
                                <w:lang w:eastAsia="en-US"/>
                              </w:rPr>
                            </w:pPr>
                            <w:r>
                              <w:rPr>
                                <w:lang w:eastAsia="en-US"/>
                              </w:rPr>
                              <w:tab/>
                            </w:r>
                            <w:r w:rsidRPr="001A50E3">
                              <w:rPr>
                                <w:b/>
                                <w:color w:val="FFFFFF" w:themeColor="background1"/>
                                <w:sz w:val="32"/>
                                <w:lang w:eastAsia="en-US"/>
                              </w:rPr>
                              <w:t>Concept Map</w:t>
                            </w:r>
                          </w:p>
                          <w:p w14:paraId="47402172" w14:textId="77777777" w:rsidR="00870B8D" w:rsidRDefault="00870B8D" w:rsidP="001A50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51467" id="Text Box 493" o:spid="_x0000_s1056" type="#_x0000_t202" style="position:absolute;margin-left:-23.15pt;margin-top:-17.4pt;width:273.35pt;height:91.15pt;z-index:25250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" filled="f" stroked="f" strokeweight=".5pt">
                <v:textbox>
                  <w:txbxContent>
                    <w:p w14:paraId="0E9586A2" w14:textId="77777777" w:rsidR="00870B8D" w:rsidRDefault="00870B8D" w:rsidP="001A50E3">
                      <w:pPr>
                        <w:pStyle w:val="DoEheading32018"/>
                        <w:rPr>
                          <w:b/>
                          <w:color w:val="FFFFFF" w:themeColor="background1"/>
                        </w:rPr>
                      </w:pPr>
                      <w:r w:rsidRPr="00AC51FB">
                        <w:rPr>
                          <w:b/>
                          <w:color w:val="FFFFFF" w:themeColor="background1"/>
                        </w:rPr>
                        <w:t>Syllabus Outcomes</w:t>
                      </w:r>
                      <w:r>
                        <w:rPr>
                          <w:b/>
                          <w:color w:val="FFFFFF" w:themeColor="background1"/>
                        </w:rPr>
                        <w:t xml:space="preserve"> </w:t>
                      </w:r>
                    </w:p>
                    <w:p w14:paraId="195AB0DF" w14:textId="77777777" w:rsidR="00870B8D" w:rsidRPr="001A50E3" w:rsidRDefault="00870B8D" w:rsidP="001A50E3">
                      <w:pPr>
                        <w:pStyle w:val="DoEbodytext2018"/>
                        <w:rPr>
                          <w:b/>
                          <w:lang w:eastAsia="en-US"/>
                        </w:rPr>
                      </w:pPr>
                      <w:r>
                        <w:rPr>
                          <w:lang w:eastAsia="en-US"/>
                        </w:rPr>
                        <w:tab/>
                      </w:r>
                      <w:r w:rsidRPr="001A50E3">
                        <w:rPr>
                          <w:b/>
                          <w:color w:val="FFFFFF" w:themeColor="background1"/>
                          <w:sz w:val="32"/>
                          <w:lang w:eastAsia="en-US"/>
                        </w:rPr>
                        <w:t>Concept Map</w:t>
                      </w:r>
                    </w:p>
                    <w:p w14:paraId="47402172" w14:textId="77777777" w:rsidR="00870B8D" w:rsidRDefault="00870B8D" w:rsidP="001A50E3"/>
                  </w:txbxContent>
                </v:textbox>
              </v:shape>
            </w:pict>
          </mc:Fallback>
        </mc:AlternateContent>
      </w:r>
      <w:r w:rsidR="008C3BF0" w:rsidRPr="008C3BF0">
        <w:rPr>
          <w:lang w:eastAsia="en-AU"/>
        </w:rPr>
        <w:t xml:space="preserve"> </w:t>
      </w:r>
      <w:r w:rsidR="0097362E" w:rsidRPr="002A30E5">
        <w:rPr>
          <w:noProof/>
          <w:lang w:eastAsia="en-AU"/>
        </w:rPr>
        <w:drawing>
          <wp:anchor distT="0" distB="0" distL="114300" distR="114300" simplePos="0" relativeHeight="252505088" behindDoc="1" locked="0" layoutInCell="1" allowOverlap="1" wp14:anchorId="2B8F5D94" wp14:editId="24457D5B">
            <wp:simplePos x="0" y="0"/>
            <wp:positionH relativeFrom="column">
              <wp:posOffset>-942975</wp:posOffset>
            </wp:positionH>
            <wp:positionV relativeFrom="paragraph">
              <wp:posOffset>-2464063</wp:posOffset>
            </wp:positionV>
            <wp:extent cx="5956300" cy="3695700"/>
            <wp:effectExtent l="0" t="0" r="0"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p>
    <w:p w14:paraId="6F9BA23D" w14:textId="656C1D48" w:rsidR="000B171E" w:rsidRDefault="00AD43E1" w:rsidP="000B171E">
      <w:pPr>
        <w:rPr>
          <w:rFonts w:ascii="Helvetica" w:eastAsia="SimSun" w:hAnsi="Helvetica"/>
          <w:sz w:val="40"/>
          <w:szCs w:val="40"/>
        </w:rPr>
      </w:pPr>
      <w:r w:rsidRPr="00C90CEA">
        <w:rPr>
          <w:noProof/>
          <w:lang w:eastAsia="en-AU"/>
        </w:rPr>
        <mc:AlternateContent>
          <mc:Choice Requires="wps">
            <w:drawing>
              <wp:anchor distT="0" distB="0" distL="114300" distR="114300" simplePos="0" relativeHeight="252957696" behindDoc="0" locked="0" layoutInCell="1" allowOverlap="1" wp14:anchorId="6625D36C" wp14:editId="2E14077B">
                <wp:simplePos x="0" y="0"/>
                <wp:positionH relativeFrom="column">
                  <wp:posOffset>7281545</wp:posOffset>
                </wp:positionH>
                <wp:positionV relativeFrom="paragraph">
                  <wp:posOffset>2558324</wp:posOffset>
                </wp:positionV>
                <wp:extent cx="1068705" cy="889000"/>
                <wp:effectExtent l="0" t="0" r="0" b="0"/>
                <wp:wrapNone/>
                <wp:docPr id="424" name="Hexagon 424"/>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996600"/>
                        </a:solidFill>
                        <a:ln>
                          <a:noFill/>
                        </a:ln>
                      </wps:spPr>
                      <wps:style>
                        <a:lnRef idx="2">
                          <a:schemeClr val="accent6"/>
                        </a:lnRef>
                        <a:fillRef idx="1">
                          <a:schemeClr val="lt1"/>
                        </a:fillRef>
                        <a:effectRef idx="0">
                          <a:schemeClr val="accent6"/>
                        </a:effectRef>
                        <a:fontRef idx="minor">
                          <a:schemeClr val="dk1"/>
                        </a:fontRef>
                      </wps:style>
                      <wps:txbx>
                        <w:txbxContent>
                          <w:p w14:paraId="3D10F270" w14:textId="5B886929"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GE3-2, 3-3</w:t>
                            </w:r>
                          </w:p>
                          <w:p w14:paraId="4E31960B" w14:textId="1DA4EA6E" w:rsidR="00870B8D" w:rsidRPr="00982934" w:rsidRDefault="00870B8D" w:rsidP="00C90CEA">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0"/>
                                <w:lang w:val="en-US"/>
                              </w:rPr>
                              <w:t>Factors that shape pla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D36C" id="Hexagon 424" o:spid="_x0000_s1057" type="#_x0000_t9" style="position:absolute;margin-left:573.35pt;margin-top:201.45pt;width:84.15pt;height:70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" adj="4492" fillcolor="#960" stroked="f" strokeweight="2pt">
                <v:textbox inset="0,0,0,0">
                  <w:txbxContent>
                    <w:p w14:paraId="3D10F270" w14:textId="5B886929"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GE3-2, 3-3</w:t>
                      </w:r>
                    </w:p>
                    <w:p w14:paraId="4E31960B" w14:textId="1DA4EA6E" w:rsidR="00870B8D" w:rsidRPr="00982934" w:rsidRDefault="00870B8D" w:rsidP="00C90CEA">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0"/>
                          <w:lang w:val="en-US"/>
                        </w:rPr>
                        <w:t>Factors that shape places</w:t>
                      </w:r>
                    </w:p>
                  </w:txbxContent>
                </v:textbox>
              </v:shape>
            </w:pict>
          </mc:Fallback>
        </mc:AlternateContent>
      </w:r>
      <w:r w:rsidR="009F1CC8">
        <w:rPr>
          <w:noProof/>
          <w:lang w:eastAsia="en-AU"/>
        </w:rPr>
        <mc:AlternateContent>
          <mc:Choice Requires="wpg">
            <w:drawing>
              <wp:anchor distT="0" distB="0" distL="114300" distR="114300" simplePos="0" relativeHeight="252502016" behindDoc="0" locked="0" layoutInCell="1" allowOverlap="1" wp14:anchorId="0BE8DC04" wp14:editId="30800FB5">
                <wp:simplePos x="0" y="0"/>
                <wp:positionH relativeFrom="column">
                  <wp:posOffset>68995</wp:posOffset>
                </wp:positionH>
                <wp:positionV relativeFrom="paragraph">
                  <wp:posOffset>3607487</wp:posOffset>
                </wp:positionV>
                <wp:extent cx="2522519" cy="2956560"/>
                <wp:effectExtent l="0" t="12700" r="0" b="0"/>
                <wp:wrapNone/>
                <wp:docPr id="478" name="Group 478"/>
                <wp:cNvGraphicFramePr/>
                <a:graphic xmlns:a="http://schemas.openxmlformats.org/drawingml/2006/main">
                  <a:graphicData uri="http://schemas.microsoft.com/office/word/2010/wordprocessingGroup">
                    <wpg:wgp>
                      <wpg:cNvGrpSpPr/>
                      <wpg:grpSpPr>
                        <a:xfrm>
                          <a:off x="0" y="0"/>
                          <a:ext cx="2522519" cy="2956560"/>
                          <a:chOff x="209190" y="449943"/>
                          <a:chExt cx="2523769" cy="2956957"/>
                        </a:xfrm>
                      </wpg:grpSpPr>
                      <wps:wsp>
                        <wps:cNvPr id="479" name="Hexagon 479"/>
                        <wps:cNvSpPr/>
                        <wps:spPr>
                          <a:xfrm>
                            <a:off x="333879" y="1277257"/>
                            <a:ext cx="397510" cy="321945"/>
                          </a:xfrm>
                          <a:prstGeom prst="hexagon">
                            <a:avLst/>
                          </a:prstGeom>
                          <a:solidFill>
                            <a:schemeClr val="accent6">
                              <a:lumMod val="75000"/>
                            </a:schemeClr>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 name="Hexagon 480"/>
                        <wps:cNvSpPr/>
                        <wps:spPr>
                          <a:xfrm>
                            <a:off x="1985815" y="1262743"/>
                            <a:ext cx="397510" cy="321945"/>
                          </a:xfrm>
                          <a:prstGeom prst="hexagon">
                            <a:avLst/>
                          </a:prstGeom>
                          <a:solidFill>
                            <a:srgbClr val="874D26"/>
                          </a:solidFill>
                          <a:ln>
                            <a:solidFill>
                              <a:srgbClr val="874D26"/>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Hexagon 481"/>
                        <wps:cNvSpPr/>
                        <wps:spPr>
                          <a:xfrm>
                            <a:off x="1190073" y="1262743"/>
                            <a:ext cx="397510" cy="321945"/>
                          </a:xfrm>
                          <a:prstGeom prst="hexagon">
                            <a:avLst/>
                          </a:prstGeom>
                          <a:solidFill>
                            <a:srgbClr val="7030A0"/>
                          </a:solidFill>
                          <a:ln>
                            <a:solidFill>
                              <a:srgbClr val="7030A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Hexagon 482"/>
                        <wps:cNvSpPr/>
                        <wps:spPr>
                          <a:xfrm>
                            <a:off x="333828" y="449943"/>
                            <a:ext cx="397510" cy="321945"/>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 name="Hexagon 483"/>
                        <wps:cNvSpPr/>
                        <wps:spPr>
                          <a:xfrm>
                            <a:off x="1190171" y="449943"/>
                            <a:ext cx="397510" cy="321945"/>
                          </a:xfrm>
                          <a:prstGeom prst="hexagon">
                            <a:avLst/>
                          </a:prstGeom>
                          <a:solidFill>
                            <a:srgbClr val="C00000"/>
                          </a:solidFill>
                          <a:ln>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 name="Hexagon 484"/>
                        <wps:cNvSpPr/>
                        <wps:spPr>
                          <a:xfrm>
                            <a:off x="1988457" y="449943"/>
                            <a:ext cx="397510" cy="321945"/>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 name="Hexagon 485"/>
                        <wps:cNvSpPr/>
                        <wps:spPr>
                          <a:xfrm>
                            <a:off x="1198071" y="2061029"/>
                            <a:ext cx="397510" cy="321945"/>
                          </a:xfrm>
                          <a:prstGeom prst="hexagon">
                            <a:avLst/>
                          </a:prstGeom>
                          <a:solidFill>
                            <a:srgbClr val="00B050"/>
                          </a:solidFill>
                          <a:ln>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Rectangle 486"/>
                        <wps:cNvSpPr/>
                        <wps:spPr>
                          <a:xfrm>
                            <a:off x="209250" y="669384"/>
                            <a:ext cx="767442" cy="6498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5508A"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English</w:t>
                              </w:r>
                            </w:p>
                            <w:p w14:paraId="356F87DD" w14:textId="77777777" w:rsidR="00870B8D" w:rsidRPr="00971C5E" w:rsidRDefault="00870B8D" w:rsidP="00971C5E">
                              <w:pPr>
                                <w:pStyle w:val="DoEbodytext2018"/>
                                <w:rPr>
                                  <w:color w:val="000000" w:themeColor="text1"/>
                                  <w:sz w:val="20"/>
                                  <w:szCs w:val="20"/>
                                  <w:lang w:val="en-US"/>
                                </w:rPr>
                              </w:pPr>
                            </w:p>
                            <w:p w14:paraId="12BBF8F0" w14:textId="77777777" w:rsidR="00870B8D" w:rsidRPr="00971C5E" w:rsidRDefault="00870B8D" w:rsidP="00971C5E">
                              <w:pPr>
                                <w:pStyle w:val="DoEbodytext2018"/>
                                <w:rPr>
                                  <w:color w:val="000000" w:themeColor="text1"/>
                                  <w:sz w:val="20"/>
                                  <w:szCs w:val="20"/>
                                  <w:lang w:val="en-US"/>
                                </w:rPr>
                              </w:pPr>
                            </w:p>
                            <w:p w14:paraId="5049C5E2" w14:textId="77777777" w:rsidR="00870B8D" w:rsidRPr="00971C5E" w:rsidRDefault="00870B8D" w:rsidP="00971C5E">
                              <w:pPr>
                                <w:pStyle w:val="DoEbodytext2018"/>
                                <w:rPr>
                                  <w:color w:val="000000" w:themeColor="text1"/>
                                  <w:sz w:val="20"/>
                                  <w:szCs w:val="20"/>
                                  <w:lang w:val="en-US"/>
                                </w:rPr>
                              </w:pPr>
                            </w:p>
                            <w:p w14:paraId="39395FDF" w14:textId="77777777" w:rsidR="00870B8D" w:rsidRPr="00971C5E" w:rsidRDefault="00870B8D" w:rsidP="00971C5E">
                              <w:pPr>
                                <w:pStyle w:val="DoEbodytext2018"/>
                                <w:rPr>
                                  <w:color w:val="000000" w:themeColor="text1"/>
                                  <w:sz w:val="20"/>
                                  <w:szCs w:val="20"/>
                                  <w:lang w:val="en-US"/>
                                </w:rPr>
                              </w:pPr>
                            </w:p>
                            <w:p w14:paraId="691FAFA6" w14:textId="77777777" w:rsidR="00870B8D" w:rsidRPr="00971C5E" w:rsidRDefault="00870B8D" w:rsidP="00971C5E">
                              <w:pPr>
                                <w:pStyle w:val="DoEbodytext2018"/>
                                <w:rPr>
                                  <w:color w:val="000000" w:themeColor="text1"/>
                                  <w:sz w:val="20"/>
                                  <w:szCs w:val="20"/>
                                  <w:lang w:val="en-US"/>
                                </w:rPr>
                              </w:pPr>
                            </w:p>
                            <w:p w14:paraId="7FA251A3" w14:textId="77777777" w:rsidR="00870B8D" w:rsidRPr="00971C5E" w:rsidRDefault="00870B8D" w:rsidP="00971C5E">
                              <w:pPr>
                                <w:pStyle w:val="DoEbodytext2018"/>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7" name="Rectangle 487"/>
                        <wps:cNvSpPr/>
                        <wps:spPr>
                          <a:xfrm>
                            <a:off x="889355" y="668811"/>
                            <a:ext cx="1099820" cy="5226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534183" w14:textId="77777777" w:rsidR="00870B8D" w:rsidRPr="00971C5E" w:rsidRDefault="00870B8D" w:rsidP="00971C5E">
                              <w:pPr>
                                <w:pStyle w:val="DoEbodytext2018"/>
                                <w:rPr>
                                  <w:color w:val="000000" w:themeColor="text1"/>
                                  <w:sz w:val="20"/>
                                  <w:lang w:val="en-US"/>
                                </w:rPr>
                              </w:pPr>
                              <w:r w:rsidRPr="00971C5E">
                                <w:rPr>
                                  <w:color w:val="000000" w:themeColor="text1"/>
                                  <w:sz w:val="20"/>
                                  <w:lang w:val="en-US"/>
                                </w:rPr>
                                <w:t>Mathematics</w:t>
                              </w:r>
                            </w:p>
                            <w:p w14:paraId="3805313B" w14:textId="77777777" w:rsidR="00870B8D" w:rsidRPr="00971C5E" w:rsidRDefault="00870B8D" w:rsidP="00971C5E">
                              <w:pPr>
                                <w:pStyle w:val="DoEbodytext2018"/>
                                <w:rPr>
                                  <w:color w:val="000000" w:themeColor="text1"/>
                                  <w:sz w:val="20"/>
                                  <w:lang w:val="en-US"/>
                                </w:rPr>
                              </w:pPr>
                            </w:p>
                            <w:p w14:paraId="3A3E7AFA" w14:textId="77777777" w:rsidR="00870B8D" w:rsidRPr="00971C5E" w:rsidRDefault="00870B8D" w:rsidP="00971C5E">
                              <w:pPr>
                                <w:pStyle w:val="DoEbodytext2018"/>
                                <w:rPr>
                                  <w:color w:val="000000" w:themeColor="text1"/>
                                  <w:sz w:val="20"/>
                                  <w:lang w:val="en-US"/>
                                </w:rPr>
                              </w:pPr>
                            </w:p>
                            <w:p w14:paraId="0A009ACC" w14:textId="77777777" w:rsidR="00870B8D" w:rsidRPr="00971C5E" w:rsidRDefault="00870B8D" w:rsidP="00971C5E">
                              <w:pPr>
                                <w:pStyle w:val="DoEbodytext2018"/>
                                <w:rPr>
                                  <w:color w:val="000000" w:themeColor="text1"/>
                                  <w:sz w:val="20"/>
                                  <w:lang w:val="en-US"/>
                                </w:rPr>
                              </w:pPr>
                            </w:p>
                            <w:p w14:paraId="543F2CA5" w14:textId="77777777" w:rsidR="00870B8D" w:rsidRPr="00971C5E" w:rsidRDefault="00870B8D" w:rsidP="00971C5E">
                              <w:pPr>
                                <w:pStyle w:val="DoEbodytext2018"/>
                                <w:rPr>
                                  <w:color w:val="000000" w:themeColor="text1"/>
                                  <w:sz w:val="20"/>
                                  <w:lang w:val="en-US"/>
                                </w:rPr>
                              </w:pPr>
                            </w:p>
                            <w:p w14:paraId="16A09A0C" w14:textId="77777777" w:rsidR="00870B8D" w:rsidRPr="00971C5E" w:rsidRDefault="00870B8D" w:rsidP="00971C5E">
                              <w:pPr>
                                <w:pStyle w:val="DoEbodytext2018"/>
                                <w:rPr>
                                  <w:color w:val="000000" w:themeColor="text1"/>
                                  <w:sz w:val="20"/>
                                  <w:lang w:val="en-US"/>
                                </w:rPr>
                              </w:pPr>
                            </w:p>
                            <w:p w14:paraId="2A428B9D" w14:textId="77777777" w:rsidR="00870B8D" w:rsidRPr="00971C5E" w:rsidRDefault="00870B8D" w:rsidP="00971C5E">
                              <w:pPr>
                                <w:pStyle w:val="DoEbodytext2018"/>
                                <w:rPr>
                                  <w:color w:val="000000" w:themeColor="text1"/>
                                  <w:sz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8" name="Rectangle 488"/>
                        <wps:cNvSpPr/>
                        <wps:spPr>
                          <a:xfrm>
                            <a:off x="1889082" y="679896"/>
                            <a:ext cx="740630" cy="628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533649"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History</w:t>
                              </w:r>
                            </w:p>
                            <w:p w14:paraId="5C566A88" w14:textId="77777777" w:rsidR="00870B8D" w:rsidRPr="00971C5E" w:rsidRDefault="00870B8D" w:rsidP="00971C5E">
                              <w:pPr>
                                <w:pStyle w:val="DoEbodytext2018"/>
                                <w:rPr>
                                  <w:color w:val="000000" w:themeColor="text1"/>
                                  <w:sz w:val="20"/>
                                  <w:szCs w:val="20"/>
                                  <w:lang w:val="en-US"/>
                                </w:rPr>
                              </w:pPr>
                            </w:p>
                            <w:p w14:paraId="7A41BF57" w14:textId="77777777" w:rsidR="00870B8D" w:rsidRPr="00971C5E" w:rsidRDefault="00870B8D" w:rsidP="00971C5E">
                              <w:pPr>
                                <w:pStyle w:val="DoEbodytext2018"/>
                                <w:rPr>
                                  <w:color w:val="000000" w:themeColor="text1"/>
                                  <w:sz w:val="20"/>
                                  <w:szCs w:val="20"/>
                                  <w:lang w:val="en-US"/>
                                </w:rPr>
                              </w:pPr>
                            </w:p>
                            <w:p w14:paraId="475667F0" w14:textId="77777777" w:rsidR="00870B8D" w:rsidRPr="00971C5E" w:rsidRDefault="00870B8D" w:rsidP="00971C5E">
                              <w:pPr>
                                <w:pStyle w:val="DoEbodytext2018"/>
                                <w:rPr>
                                  <w:color w:val="000000" w:themeColor="text1"/>
                                  <w:sz w:val="20"/>
                                  <w:szCs w:val="20"/>
                                  <w:lang w:val="en-US"/>
                                </w:rPr>
                              </w:pPr>
                            </w:p>
                            <w:p w14:paraId="58DE3B6D" w14:textId="77777777" w:rsidR="00870B8D" w:rsidRPr="00971C5E" w:rsidRDefault="00870B8D" w:rsidP="00971C5E">
                              <w:pPr>
                                <w:pStyle w:val="DoEbodytext2018"/>
                                <w:rPr>
                                  <w:color w:val="000000" w:themeColor="text1"/>
                                  <w:sz w:val="20"/>
                                  <w:szCs w:val="20"/>
                                  <w:lang w:val="en-US"/>
                                </w:rPr>
                              </w:pPr>
                            </w:p>
                            <w:p w14:paraId="609AAB3F" w14:textId="77777777" w:rsidR="00870B8D" w:rsidRPr="00971C5E" w:rsidRDefault="00870B8D" w:rsidP="00971C5E">
                              <w:pPr>
                                <w:pStyle w:val="DoEbodytext2018"/>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9" name="Rectangle 489"/>
                        <wps:cNvSpPr/>
                        <wps:spPr>
                          <a:xfrm>
                            <a:off x="209190" y="1505054"/>
                            <a:ext cx="870735" cy="7905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CC5E1D"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PDHPE</w:t>
                              </w:r>
                            </w:p>
                            <w:p w14:paraId="0F436677" w14:textId="77777777" w:rsidR="00870B8D" w:rsidRPr="00971C5E" w:rsidRDefault="00870B8D" w:rsidP="00971C5E">
                              <w:pPr>
                                <w:pStyle w:val="DoEbodytext2018"/>
                                <w:rPr>
                                  <w:color w:val="000000" w:themeColor="text1"/>
                                  <w:sz w:val="20"/>
                                  <w:szCs w:val="20"/>
                                  <w:lang w:val="en-US"/>
                                </w:rPr>
                              </w:pPr>
                            </w:p>
                            <w:p w14:paraId="27BE943C" w14:textId="77777777" w:rsidR="00870B8D" w:rsidRPr="00971C5E" w:rsidRDefault="00870B8D" w:rsidP="00971C5E">
                              <w:pPr>
                                <w:pStyle w:val="DoEbodytext2018"/>
                                <w:rPr>
                                  <w:color w:val="000000" w:themeColor="text1"/>
                                  <w:sz w:val="20"/>
                                  <w:szCs w:val="20"/>
                                  <w:lang w:val="en-US"/>
                                </w:rPr>
                              </w:pPr>
                            </w:p>
                            <w:p w14:paraId="554993B1" w14:textId="77777777" w:rsidR="00870B8D" w:rsidRPr="00971C5E" w:rsidRDefault="00870B8D" w:rsidP="00971C5E">
                              <w:pPr>
                                <w:pStyle w:val="DoEbodytext2018"/>
                                <w:rPr>
                                  <w:color w:val="000000" w:themeColor="text1"/>
                                  <w:sz w:val="20"/>
                                  <w:szCs w:val="20"/>
                                  <w:lang w:val="en-US"/>
                                </w:rPr>
                              </w:pPr>
                            </w:p>
                            <w:p w14:paraId="02B3DB99" w14:textId="77777777" w:rsidR="00870B8D" w:rsidRPr="00971C5E" w:rsidRDefault="00870B8D" w:rsidP="00971C5E">
                              <w:pPr>
                                <w:pStyle w:val="DoEbodytext2018"/>
                                <w:rPr>
                                  <w:color w:val="000000" w:themeColor="text1"/>
                                  <w:sz w:val="20"/>
                                  <w:szCs w:val="20"/>
                                  <w:lang w:val="en-US"/>
                                </w:rPr>
                              </w:pPr>
                            </w:p>
                            <w:p w14:paraId="48FC3E72" w14:textId="77777777" w:rsidR="00870B8D" w:rsidRPr="00971C5E" w:rsidRDefault="00870B8D" w:rsidP="00971C5E">
                              <w:pPr>
                                <w:pStyle w:val="DoEbodytext2018"/>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0" name="Rectangle 490"/>
                        <wps:cNvSpPr/>
                        <wps:spPr>
                          <a:xfrm>
                            <a:off x="1751249" y="1512739"/>
                            <a:ext cx="981710" cy="4780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1DDAA"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Geography</w:t>
                              </w:r>
                            </w:p>
                            <w:p w14:paraId="15B18320" w14:textId="77777777" w:rsidR="00870B8D" w:rsidRPr="00971C5E" w:rsidRDefault="00870B8D" w:rsidP="00971C5E">
                              <w:pPr>
                                <w:pStyle w:val="DoEbodytext2018"/>
                                <w:rPr>
                                  <w:color w:val="000000" w:themeColor="text1"/>
                                  <w:sz w:val="20"/>
                                  <w:szCs w:val="20"/>
                                  <w:lang w:val="en-US"/>
                                </w:rPr>
                              </w:pPr>
                            </w:p>
                            <w:p w14:paraId="56001739" w14:textId="77777777" w:rsidR="00870B8D" w:rsidRPr="00971C5E" w:rsidRDefault="00870B8D" w:rsidP="00971C5E">
                              <w:pPr>
                                <w:pStyle w:val="DoEbodytext2018"/>
                                <w:rPr>
                                  <w:color w:val="000000" w:themeColor="text1"/>
                                  <w:sz w:val="20"/>
                                  <w:szCs w:val="20"/>
                                  <w:lang w:val="en-US"/>
                                </w:rPr>
                              </w:pPr>
                            </w:p>
                            <w:p w14:paraId="5C87D32D" w14:textId="77777777" w:rsidR="00870B8D" w:rsidRPr="00971C5E" w:rsidRDefault="00870B8D" w:rsidP="00971C5E">
                              <w:pPr>
                                <w:pStyle w:val="DoEbodytext2018"/>
                                <w:rPr>
                                  <w:color w:val="000000" w:themeColor="text1"/>
                                  <w:sz w:val="20"/>
                                  <w:szCs w:val="20"/>
                                  <w:lang w:val="en-US"/>
                                </w:rPr>
                              </w:pPr>
                            </w:p>
                            <w:p w14:paraId="61BD4DA5" w14:textId="77777777" w:rsidR="00870B8D" w:rsidRPr="00971C5E" w:rsidRDefault="00870B8D" w:rsidP="00971C5E">
                              <w:pPr>
                                <w:pStyle w:val="DoEbodytext2018"/>
                                <w:rPr>
                                  <w:color w:val="000000" w:themeColor="text1"/>
                                  <w:sz w:val="20"/>
                                  <w:szCs w:val="20"/>
                                  <w:lang w:val="en-US"/>
                                </w:rPr>
                              </w:pPr>
                            </w:p>
                            <w:p w14:paraId="3658AD26" w14:textId="77777777" w:rsidR="00870B8D" w:rsidRPr="00971C5E" w:rsidRDefault="00870B8D" w:rsidP="00971C5E">
                              <w:pPr>
                                <w:pStyle w:val="DoEbodytext2018"/>
                                <w:rPr>
                                  <w:color w:val="000000" w:themeColor="text1"/>
                                  <w:sz w:val="20"/>
                                  <w:szCs w:val="20"/>
                                  <w:lang w:val="en-US"/>
                                </w:rPr>
                              </w:pPr>
                            </w:p>
                            <w:p w14:paraId="02F76E77" w14:textId="77777777" w:rsidR="00870B8D" w:rsidRPr="00971C5E" w:rsidRDefault="00870B8D" w:rsidP="00971C5E">
                              <w:pPr>
                                <w:pStyle w:val="DoEbodytext2018"/>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1" name="Rectangle 491"/>
                        <wps:cNvSpPr/>
                        <wps:spPr>
                          <a:xfrm>
                            <a:off x="905043" y="1505054"/>
                            <a:ext cx="1108710" cy="5514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83931B"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Creative Arts</w:t>
                              </w:r>
                            </w:p>
                            <w:p w14:paraId="0BAF3C64" w14:textId="77777777" w:rsidR="00870B8D" w:rsidRPr="00971C5E" w:rsidRDefault="00870B8D" w:rsidP="00971C5E">
                              <w:pPr>
                                <w:pStyle w:val="DoEbodytext2018"/>
                                <w:rPr>
                                  <w:color w:val="000000" w:themeColor="text1"/>
                                  <w:sz w:val="20"/>
                                  <w:szCs w:val="20"/>
                                  <w:lang w:val="en-US"/>
                                </w:rPr>
                              </w:pPr>
                            </w:p>
                            <w:p w14:paraId="5CAC8A0A" w14:textId="77777777" w:rsidR="00870B8D" w:rsidRPr="00971C5E" w:rsidRDefault="00870B8D" w:rsidP="00971C5E">
                              <w:pPr>
                                <w:pStyle w:val="DoEbodytext2018"/>
                                <w:rPr>
                                  <w:color w:val="000000" w:themeColor="text1"/>
                                  <w:sz w:val="20"/>
                                  <w:szCs w:val="20"/>
                                  <w:lang w:val="en-US"/>
                                </w:rPr>
                              </w:pPr>
                            </w:p>
                            <w:p w14:paraId="623886EF" w14:textId="77777777" w:rsidR="00870B8D" w:rsidRPr="00971C5E" w:rsidRDefault="00870B8D" w:rsidP="00971C5E">
                              <w:pPr>
                                <w:pStyle w:val="DoEbodytext2018"/>
                                <w:rPr>
                                  <w:color w:val="000000" w:themeColor="text1"/>
                                  <w:sz w:val="20"/>
                                  <w:szCs w:val="20"/>
                                  <w:lang w:val="en-US"/>
                                </w:rPr>
                              </w:pPr>
                            </w:p>
                            <w:p w14:paraId="2D9D6ED8" w14:textId="77777777" w:rsidR="00870B8D" w:rsidRPr="00971C5E" w:rsidRDefault="00870B8D" w:rsidP="00971C5E">
                              <w:pPr>
                                <w:pStyle w:val="DoEbodytext2018"/>
                                <w:rPr>
                                  <w:color w:val="000000" w:themeColor="text1"/>
                                  <w:sz w:val="20"/>
                                  <w:szCs w:val="20"/>
                                  <w:lang w:val="en-US"/>
                                </w:rPr>
                              </w:pPr>
                            </w:p>
                            <w:p w14:paraId="0BB21D27" w14:textId="77777777" w:rsidR="00870B8D" w:rsidRPr="00971C5E" w:rsidRDefault="00870B8D" w:rsidP="00971C5E">
                              <w:pPr>
                                <w:pStyle w:val="DoEbodytext2018"/>
                                <w:rPr>
                                  <w:color w:val="000000" w:themeColor="text1"/>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2" name="Rectangle 492"/>
                        <wps:cNvSpPr/>
                        <wps:spPr>
                          <a:xfrm>
                            <a:off x="811763" y="2467100"/>
                            <a:ext cx="1173768" cy="939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DF82F1" w14:textId="77777777" w:rsidR="00870B8D" w:rsidRPr="00971C5E" w:rsidRDefault="00870B8D" w:rsidP="00971C5E">
                              <w:pPr>
                                <w:pStyle w:val="DoEbodytext2018"/>
                                <w:spacing w:before="0"/>
                                <w:jc w:val="center"/>
                                <w:rPr>
                                  <w:color w:val="000000" w:themeColor="text1"/>
                                  <w:sz w:val="20"/>
                                  <w:szCs w:val="20"/>
                                  <w:lang w:val="en-US"/>
                                </w:rPr>
                              </w:pPr>
                              <w:r w:rsidRPr="00971C5E">
                                <w:rPr>
                                  <w:color w:val="000000" w:themeColor="text1"/>
                                  <w:sz w:val="20"/>
                                  <w:szCs w:val="20"/>
                                  <w:lang w:val="en-US"/>
                                </w:rPr>
                                <w:t>Science</w:t>
                              </w:r>
                            </w:p>
                            <w:p w14:paraId="30AF1CB6" w14:textId="77777777" w:rsidR="00870B8D" w:rsidRPr="00971C5E" w:rsidRDefault="00870B8D" w:rsidP="00971C5E">
                              <w:pPr>
                                <w:pStyle w:val="DoEbodytext2018"/>
                                <w:spacing w:before="0"/>
                                <w:jc w:val="center"/>
                                <w:rPr>
                                  <w:color w:val="000000" w:themeColor="text1"/>
                                  <w:sz w:val="20"/>
                                  <w:szCs w:val="20"/>
                                  <w:lang w:val="en-US"/>
                                </w:rPr>
                              </w:pPr>
                              <w:r w:rsidRPr="00971C5E">
                                <w:rPr>
                                  <w:color w:val="000000" w:themeColor="text1"/>
                                  <w:sz w:val="20"/>
                                  <w:szCs w:val="20"/>
                                  <w:lang w:val="en-US"/>
                                </w:rPr>
                                <w:t>Technology &amp; Engineering</w:t>
                              </w:r>
                            </w:p>
                            <w:p w14:paraId="48ED3EB2" w14:textId="77777777" w:rsidR="00870B8D" w:rsidRDefault="00870B8D" w:rsidP="000B171E">
                              <w:pPr>
                                <w:rPr>
                                  <w:color w:val="000000" w:themeColor="text1"/>
                                  <w:lang w:val="en-US"/>
                                </w:rPr>
                              </w:pPr>
                            </w:p>
                            <w:p w14:paraId="508AFE91" w14:textId="77777777" w:rsidR="00870B8D" w:rsidRDefault="00870B8D" w:rsidP="000B171E">
                              <w:pPr>
                                <w:rPr>
                                  <w:color w:val="000000" w:themeColor="text1"/>
                                  <w:lang w:val="en-US"/>
                                </w:rPr>
                              </w:pPr>
                            </w:p>
                            <w:p w14:paraId="7F54DA96" w14:textId="77777777" w:rsidR="00870B8D" w:rsidRDefault="00870B8D" w:rsidP="000B171E">
                              <w:pPr>
                                <w:rPr>
                                  <w:color w:val="000000" w:themeColor="text1"/>
                                  <w:lang w:val="en-US"/>
                                </w:rPr>
                              </w:pPr>
                            </w:p>
                            <w:p w14:paraId="7552AB7E" w14:textId="77777777" w:rsidR="00870B8D" w:rsidRDefault="00870B8D" w:rsidP="000B171E">
                              <w:pPr>
                                <w:rPr>
                                  <w:color w:val="000000" w:themeColor="text1"/>
                                  <w:lang w:val="en-US"/>
                                </w:rPr>
                              </w:pPr>
                            </w:p>
                            <w:p w14:paraId="7F89FC7A" w14:textId="77777777" w:rsidR="00870B8D" w:rsidRDefault="00870B8D" w:rsidP="000B171E">
                              <w:pPr>
                                <w:jc w:val="center"/>
                                <w:rPr>
                                  <w:lang w:val="en-US"/>
                                </w:rPr>
                              </w:pPr>
                            </w:p>
                            <w:p w14:paraId="6BA7D053" w14:textId="77777777" w:rsidR="00870B8D" w:rsidRPr="00DA15DB" w:rsidRDefault="00870B8D" w:rsidP="000B171E">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E8DC04" id="Group 478" o:spid="_x0000_s1058" style="position:absolute;margin-left:5.45pt;margin-top:284.05pt;width:198.6pt;height:232.8pt;z-index:252502016;mso-width-relative:margin;mso-height-relative:margin" coordorigin="2091,4499" coordsize="25237,29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">
                <v:shape id="Hexagon 479" o:spid="_x0000_s1059" type="#_x0000_t9" style="position:absolute;left:3338;top:12772;width:3975;height:3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" adj="4373" fillcolor="#e36c0a [2409]" stroked="f" strokeweight="2pt"/>
                <v:shape id="Hexagon 480" o:spid="_x0000_s1060" type="#_x0000_t9" style="position:absolute;left:19858;top:12627;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" adj="4373" fillcolor="#874d26" strokecolor="#874d26" strokeweight="2pt"/>
                <v:shape id="Hexagon 481" o:spid="_x0000_s1061" type="#_x0000_t9" style="position:absolute;left:11900;top:12627;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" adj="4373" fillcolor="#7030a0" strokecolor="#7030a0" strokeweight="2pt"/>
                <v:shape id="Hexagon 482" o:spid="_x0000_s1062" type="#_x0000_t9" style="position:absolute;left:3338;top:4499;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" adj="4373" fillcolor="#00b0f0" strokecolor="#00b0f0" strokeweight="2pt"/>
                <v:shape id="Hexagon 483" o:spid="_x0000_s1063" type="#_x0000_t9" style="position:absolute;left:11901;top:4499;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" adj="4373" fillcolor="#c00000" strokecolor="#c00000" strokeweight="2pt"/>
                <v:shape id="Hexagon 484" o:spid="_x0000_s1064" type="#_x0000_t9" style="position:absolute;left:19884;top:4499;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" adj="4373" fillcolor="#ffc000" stroked="f" strokeweight="2pt"/>
                <v:shape id="Hexagon 485" o:spid="_x0000_s1065" type="#_x0000_t9" style="position:absolute;left:11980;top:20610;width:397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" adj="4373" fillcolor="#00b050" strokecolor="#00b050" strokeweight="2pt"/>
                <v:rect id="Rectangle 486" o:spid="_x0000_s1066" style="position:absolute;left:2092;top:6693;width:7674;height:6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" filled="f" stroked="f" strokeweight="2pt">
                  <v:textbox>
                    <w:txbxContent>
                      <w:p w14:paraId="2085508A"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English</w:t>
                        </w:r>
                      </w:p>
                      <w:p w14:paraId="356F87DD" w14:textId="77777777" w:rsidR="00870B8D" w:rsidRPr="00971C5E" w:rsidRDefault="00870B8D" w:rsidP="00971C5E">
                        <w:pPr>
                          <w:pStyle w:val="DoEbodytext2018"/>
                          <w:rPr>
                            <w:color w:val="000000" w:themeColor="text1"/>
                            <w:sz w:val="20"/>
                            <w:szCs w:val="20"/>
                            <w:lang w:val="en-US"/>
                          </w:rPr>
                        </w:pPr>
                      </w:p>
                      <w:p w14:paraId="12BBF8F0" w14:textId="77777777" w:rsidR="00870B8D" w:rsidRPr="00971C5E" w:rsidRDefault="00870B8D" w:rsidP="00971C5E">
                        <w:pPr>
                          <w:pStyle w:val="DoEbodytext2018"/>
                          <w:rPr>
                            <w:color w:val="000000" w:themeColor="text1"/>
                            <w:sz w:val="20"/>
                            <w:szCs w:val="20"/>
                            <w:lang w:val="en-US"/>
                          </w:rPr>
                        </w:pPr>
                      </w:p>
                      <w:p w14:paraId="5049C5E2" w14:textId="77777777" w:rsidR="00870B8D" w:rsidRPr="00971C5E" w:rsidRDefault="00870B8D" w:rsidP="00971C5E">
                        <w:pPr>
                          <w:pStyle w:val="DoEbodytext2018"/>
                          <w:rPr>
                            <w:color w:val="000000" w:themeColor="text1"/>
                            <w:sz w:val="20"/>
                            <w:szCs w:val="20"/>
                            <w:lang w:val="en-US"/>
                          </w:rPr>
                        </w:pPr>
                      </w:p>
                      <w:p w14:paraId="39395FDF" w14:textId="77777777" w:rsidR="00870B8D" w:rsidRPr="00971C5E" w:rsidRDefault="00870B8D" w:rsidP="00971C5E">
                        <w:pPr>
                          <w:pStyle w:val="DoEbodytext2018"/>
                          <w:rPr>
                            <w:color w:val="000000" w:themeColor="text1"/>
                            <w:sz w:val="20"/>
                            <w:szCs w:val="20"/>
                            <w:lang w:val="en-US"/>
                          </w:rPr>
                        </w:pPr>
                      </w:p>
                      <w:p w14:paraId="691FAFA6" w14:textId="77777777" w:rsidR="00870B8D" w:rsidRPr="00971C5E" w:rsidRDefault="00870B8D" w:rsidP="00971C5E">
                        <w:pPr>
                          <w:pStyle w:val="DoEbodytext2018"/>
                          <w:rPr>
                            <w:color w:val="000000" w:themeColor="text1"/>
                            <w:sz w:val="20"/>
                            <w:szCs w:val="20"/>
                            <w:lang w:val="en-US"/>
                          </w:rPr>
                        </w:pPr>
                      </w:p>
                      <w:p w14:paraId="7FA251A3" w14:textId="77777777" w:rsidR="00870B8D" w:rsidRPr="00971C5E" w:rsidRDefault="00870B8D" w:rsidP="00971C5E">
                        <w:pPr>
                          <w:pStyle w:val="DoEbodytext2018"/>
                          <w:rPr>
                            <w:color w:val="000000" w:themeColor="text1"/>
                            <w:sz w:val="20"/>
                            <w:szCs w:val="20"/>
                            <w:lang w:val="en-US"/>
                          </w:rPr>
                        </w:pPr>
                      </w:p>
                    </w:txbxContent>
                  </v:textbox>
                </v:rect>
                <v:rect id="Rectangle 487" o:spid="_x0000_s1067" style="position:absolute;left:8893;top:6688;width:10998;height:5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" filled="f" stroked="f" strokeweight="2pt">
                  <v:textbox>
                    <w:txbxContent>
                      <w:p w14:paraId="7F534183" w14:textId="77777777" w:rsidR="00870B8D" w:rsidRPr="00971C5E" w:rsidRDefault="00870B8D" w:rsidP="00971C5E">
                        <w:pPr>
                          <w:pStyle w:val="DoEbodytext2018"/>
                          <w:rPr>
                            <w:color w:val="000000" w:themeColor="text1"/>
                            <w:sz w:val="20"/>
                            <w:lang w:val="en-US"/>
                          </w:rPr>
                        </w:pPr>
                        <w:r w:rsidRPr="00971C5E">
                          <w:rPr>
                            <w:color w:val="000000" w:themeColor="text1"/>
                            <w:sz w:val="20"/>
                            <w:lang w:val="en-US"/>
                          </w:rPr>
                          <w:t>Mathematics</w:t>
                        </w:r>
                      </w:p>
                      <w:p w14:paraId="3805313B" w14:textId="77777777" w:rsidR="00870B8D" w:rsidRPr="00971C5E" w:rsidRDefault="00870B8D" w:rsidP="00971C5E">
                        <w:pPr>
                          <w:pStyle w:val="DoEbodytext2018"/>
                          <w:rPr>
                            <w:color w:val="000000" w:themeColor="text1"/>
                            <w:sz w:val="20"/>
                            <w:lang w:val="en-US"/>
                          </w:rPr>
                        </w:pPr>
                      </w:p>
                      <w:p w14:paraId="3A3E7AFA" w14:textId="77777777" w:rsidR="00870B8D" w:rsidRPr="00971C5E" w:rsidRDefault="00870B8D" w:rsidP="00971C5E">
                        <w:pPr>
                          <w:pStyle w:val="DoEbodytext2018"/>
                          <w:rPr>
                            <w:color w:val="000000" w:themeColor="text1"/>
                            <w:sz w:val="20"/>
                            <w:lang w:val="en-US"/>
                          </w:rPr>
                        </w:pPr>
                      </w:p>
                      <w:p w14:paraId="0A009ACC" w14:textId="77777777" w:rsidR="00870B8D" w:rsidRPr="00971C5E" w:rsidRDefault="00870B8D" w:rsidP="00971C5E">
                        <w:pPr>
                          <w:pStyle w:val="DoEbodytext2018"/>
                          <w:rPr>
                            <w:color w:val="000000" w:themeColor="text1"/>
                            <w:sz w:val="20"/>
                            <w:lang w:val="en-US"/>
                          </w:rPr>
                        </w:pPr>
                      </w:p>
                      <w:p w14:paraId="543F2CA5" w14:textId="77777777" w:rsidR="00870B8D" w:rsidRPr="00971C5E" w:rsidRDefault="00870B8D" w:rsidP="00971C5E">
                        <w:pPr>
                          <w:pStyle w:val="DoEbodytext2018"/>
                          <w:rPr>
                            <w:color w:val="000000" w:themeColor="text1"/>
                            <w:sz w:val="20"/>
                            <w:lang w:val="en-US"/>
                          </w:rPr>
                        </w:pPr>
                      </w:p>
                      <w:p w14:paraId="16A09A0C" w14:textId="77777777" w:rsidR="00870B8D" w:rsidRPr="00971C5E" w:rsidRDefault="00870B8D" w:rsidP="00971C5E">
                        <w:pPr>
                          <w:pStyle w:val="DoEbodytext2018"/>
                          <w:rPr>
                            <w:color w:val="000000" w:themeColor="text1"/>
                            <w:sz w:val="20"/>
                            <w:lang w:val="en-US"/>
                          </w:rPr>
                        </w:pPr>
                      </w:p>
                      <w:p w14:paraId="2A428B9D" w14:textId="77777777" w:rsidR="00870B8D" w:rsidRPr="00971C5E" w:rsidRDefault="00870B8D" w:rsidP="00971C5E">
                        <w:pPr>
                          <w:pStyle w:val="DoEbodytext2018"/>
                          <w:rPr>
                            <w:color w:val="000000" w:themeColor="text1"/>
                            <w:sz w:val="20"/>
                            <w:lang w:val="en-US"/>
                          </w:rPr>
                        </w:pPr>
                      </w:p>
                    </w:txbxContent>
                  </v:textbox>
                </v:rect>
                <v:rect id="Rectangle 488" o:spid="_x0000_s1068" style="position:absolute;left:18890;top:6798;width:7407;height:6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" filled="f" stroked="f" strokeweight="2pt">
                  <v:textbox>
                    <w:txbxContent>
                      <w:p w14:paraId="5D533649"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History</w:t>
                        </w:r>
                      </w:p>
                      <w:p w14:paraId="5C566A88" w14:textId="77777777" w:rsidR="00870B8D" w:rsidRPr="00971C5E" w:rsidRDefault="00870B8D" w:rsidP="00971C5E">
                        <w:pPr>
                          <w:pStyle w:val="DoEbodytext2018"/>
                          <w:rPr>
                            <w:color w:val="000000" w:themeColor="text1"/>
                            <w:sz w:val="20"/>
                            <w:szCs w:val="20"/>
                            <w:lang w:val="en-US"/>
                          </w:rPr>
                        </w:pPr>
                      </w:p>
                      <w:p w14:paraId="7A41BF57" w14:textId="77777777" w:rsidR="00870B8D" w:rsidRPr="00971C5E" w:rsidRDefault="00870B8D" w:rsidP="00971C5E">
                        <w:pPr>
                          <w:pStyle w:val="DoEbodytext2018"/>
                          <w:rPr>
                            <w:color w:val="000000" w:themeColor="text1"/>
                            <w:sz w:val="20"/>
                            <w:szCs w:val="20"/>
                            <w:lang w:val="en-US"/>
                          </w:rPr>
                        </w:pPr>
                      </w:p>
                      <w:p w14:paraId="475667F0" w14:textId="77777777" w:rsidR="00870B8D" w:rsidRPr="00971C5E" w:rsidRDefault="00870B8D" w:rsidP="00971C5E">
                        <w:pPr>
                          <w:pStyle w:val="DoEbodytext2018"/>
                          <w:rPr>
                            <w:color w:val="000000" w:themeColor="text1"/>
                            <w:sz w:val="20"/>
                            <w:szCs w:val="20"/>
                            <w:lang w:val="en-US"/>
                          </w:rPr>
                        </w:pPr>
                      </w:p>
                      <w:p w14:paraId="58DE3B6D" w14:textId="77777777" w:rsidR="00870B8D" w:rsidRPr="00971C5E" w:rsidRDefault="00870B8D" w:rsidP="00971C5E">
                        <w:pPr>
                          <w:pStyle w:val="DoEbodytext2018"/>
                          <w:rPr>
                            <w:color w:val="000000" w:themeColor="text1"/>
                            <w:sz w:val="20"/>
                            <w:szCs w:val="20"/>
                            <w:lang w:val="en-US"/>
                          </w:rPr>
                        </w:pPr>
                      </w:p>
                      <w:p w14:paraId="609AAB3F" w14:textId="77777777" w:rsidR="00870B8D" w:rsidRPr="00971C5E" w:rsidRDefault="00870B8D" w:rsidP="00971C5E">
                        <w:pPr>
                          <w:pStyle w:val="DoEbodytext2018"/>
                          <w:rPr>
                            <w:color w:val="000000" w:themeColor="text1"/>
                            <w:sz w:val="20"/>
                            <w:szCs w:val="20"/>
                            <w:lang w:val="en-US"/>
                          </w:rPr>
                        </w:pPr>
                      </w:p>
                    </w:txbxContent>
                  </v:textbox>
                </v:rect>
                <v:rect id="Rectangle 489" o:spid="_x0000_s1069" style="position:absolute;left:2091;top:15050;width:8708;height:7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" filled="f" stroked="f" strokeweight="2pt">
                  <v:textbox>
                    <w:txbxContent>
                      <w:p w14:paraId="64CC5E1D"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PDHPE</w:t>
                        </w:r>
                      </w:p>
                      <w:p w14:paraId="0F436677" w14:textId="77777777" w:rsidR="00870B8D" w:rsidRPr="00971C5E" w:rsidRDefault="00870B8D" w:rsidP="00971C5E">
                        <w:pPr>
                          <w:pStyle w:val="DoEbodytext2018"/>
                          <w:rPr>
                            <w:color w:val="000000" w:themeColor="text1"/>
                            <w:sz w:val="20"/>
                            <w:szCs w:val="20"/>
                            <w:lang w:val="en-US"/>
                          </w:rPr>
                        </w:pPr>
                      </w:p>
                      <w:p w14:paraId="27BE943C" w14:textId="77777777" w:rsidR="00870B8D" w:rsidRPr="00971C5E" w:rsidRDefault="00870B8D" w:rsidP="00971C5E">
                        <w:pPr>
                          <w:pStyle w:val="DoEbodytext2018"/>
                          <w:rPr>
                            <w:color w:val="000000" w:themeColor="text1"/>
                            <w:sz w:val="20"/>
                            <w:szCs w:val="20"/>
                            <w:lang w:val="en-US"/>
                          </w:rPr>
                        </w:pPr>
                      </w:p>
                      <w:p w14:paraId="554993B1" w14:textId="77777777" w:rsidR="00870B8D" w:rsidRPr="00971C5E" w:rsidRDefault="00870B8D" w:rsidP="00971C5E">
                        <w:pPr>
                          <w:pStyle w:val="DoEbodytext2018"/>
                          <w:rPr>
                            <w:color w:val="000000" w:themeColor="text1"/>
                            <w:sz w:val="20"/>
                            <w:szCs w:val="20"/>
                            <w:lang w:val="en-US"/>
                          </w:rPr>
                        </w:pPr>
                      </w:p>
                      <w:p w14:paraId="02B3DB99" w14:textId="77777777" w:rsidR="00870B8D" w:rsidRPr="00971C5E" w:rsidRDefault="00870B8D" w:rsidP="00971C5E">
                        <w:pPr>
                          <w:pStyle w:val="DoEbodytext2018"/>
                          <w:rPr>
                            <w:color w:val="000000" w:themeColor="text1"/>
                            <w:sz w:val="20"/>
                            <w:szCs w:val="20"/>
                            <w:lang w:val="en-US"/>
                          </w:rPr>
                        </w:pPr>
                      </w:p>
                      <w:p w14:paraId="48FC3E72" w14:textId="77777777" w:rsidR="00870B8D" w:rsidRPr="00971C5E" w:rsidRDefault="00870B8D" w:rsidP="00971C5E">
                        <w:pPr>
                          <w:pStyle w:val="DoEbodytext2018"/>
                          <w:rPr>
                            <w:color w:val="000000" w:themeColor="text1"/>
                            <w:sz w:val="20"/>
                            <w:szCs w:val="20"/>
                            <w:lang w:val="en-US"/>
                          </w:rPr>
                        </w:pPr>
                      </w:p>
                    </w:txbxContent>
                  </v:textbox>
                </v:rect>
                <v:rect id="Rectangle 490" o:spid="_x0000_s1070" style="position:absolute;left:17512;top:15127;width:9817;height:4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" filled="f" stroked="f" strokeweight="2pt">
                  <v:textbox>
                    <w:txbxContent>
                      <w:p w14:paraId="2E51DDAA"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Geography</w:t>
                        </w:r>
                      </w:p>
                      <w:p w14:paraId="15B18320" w14:textId="77777777" w:rsidR="00870B8D" w:rsidRPr="00971C5E" w:rsidRDefault="00870B8D" w:rsidP="00971C5E">
                        <w:pPr>
                          <w:pStyle w:val="DoEbodytext2018"/>
                          <w:rPr>
                            <w:color w:val="000000" w:themeColor="text1"/>
                            <w:sz w:val="20"/>
                            <w:szCs w:val="20"/>
                            <w:lang w:val="en-US"/>
                          </w:rPr>
                        </w:pPr>
                      </w:p>
                      <w:p w14:paraId="56001739" w14:textId="77777777" w:rsidR="00870B8D" w:rsidRPr="00971C5E" w:rsidRDefault="00870B8D" w:rsidP="00971C5E">
                        <w:pPr>
                          <w:pStyle w:val="DoEbodytext2018"/>
                          <w:rPr>
                            <w:color w:val="000000" w:themeColor="text1"/>
                            <w:sz w:val="20"/>
                            <w:szCs w:val="20"/>
                            <w:lang w:val="en-US"/>
                          </w:rPr>
                        </w:pPr>
                      </w:p>
                      <w:p w14:paraId="5C87D32D" w14:textId="77777777" w:rsidR="00870B8D" w:rsidRPr="00971C5E" w:rsidRDefault="00870B8D" w:rsidP="00971C5E">
                        <w:pPr>
                          <w:pStyle w:val="DoEbodytext2018"/>
                          <w:rPr>
                            <w:color w:val="000000" w:themeColor="text1"/>
                            <w:sz w:val="20"/>
                            <w:szCs w:val="20"/>
                            <w:lang w:val="en-US"/>
                          </w:rPr>
                        </w:pPr>
                      </w:p>
                      <w:p w14:paraId="61BD4DA5" w14:textId="77777777" w:rsidR="00870B8D" w:rsidRPr="00971C5E" w:rsidRDefault="00870B8D" w:rsidP="00971C5E">
                        <w:pPr>
                          <w:pStyle w:val="DoEbodytext2018"/>
                          <w:rPr>
                            <w:color w:val="000000" w:themeColor="text1"/>
                            <w:sz w:val="20"/>
                            <w:szCs w:val="20"/>
                            <w:lang w:val="en-US"/>
                          </w:rPr>
                        </w:pPr>
                      </w:p>
                      <w:p w14:paraId="3658AD26" w14:textId="77777777" w:rsidR="00870B8D" w:rsidRPr="00971C5E" w:rsidRDefault="00870B8D" w:rsidP="00971C5E">
                        <w:pPr>
                          <w:pStyle w:val="DoEbodytext2018"/>
                          <w:rPr>
                            <w:color w:val="000000" w:themeColor="text1"/>
                            <w:sz w:val="20"/>
                            <w:szCs w:val="20"/>
                            <w:lang w:val="en-US"/>
                          </w:rPr>
                        </w:pPr>
                      </w:p>
                      <w:p w14:paraId="02F76E77" w14:textId="77777777" w:rsidR="00870B8D" w:rsidRPr="00971C5E" w:rsidRDefault="00870B8D" w:rsidP="00971C5E">
                        <w:pPr>
                          <w:pStyle w:val="DoEbodytext2018"/>
                          <w:rPr>
                            <w:color w:val="000000" w:themeColor="text1"/>
                            <w:sz w:val="20"/>
                            <w:szCs w:val="20"/>
                            <w:lang w:val="en-US"/>
                          </w:rPr>
                        </w:pPr>
                      </w:p>
                    </w:txbxContent>
                  </v:textbox>
                </v:rect>
                <v:rect id="Rectangle 491" o:spid="_x0000_s1071" style="position:absolute;left:9050;top:15050;width:11087;height:5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" filled="f" stroked="f" strokeweight="2pt">
                  <v:textbox>
                    <w:txbxContent>
                      <w:p w14:paraId="0D83931B" w14:textId="77777777" w:rsidR="00870B8D" w:rsidRPr="00971C5E" w:rsidRDefault="00870B8D" w:rsidP="00971C5E">
                        <w:pPr>
                          <w:pStyle w:val="DoEbodytext2018"/>
                          <w:rPr>
                            <w:color w:val="000000" w:themeColor="text1"/>
                            <w:sz w:val="20"/>
                            <w:szCs w:val="20"/>
                            <w:lang w:val="en-US"/>
                          </w:rPr>
                        </w:pPr>
                        <w:r w:rsidRPr="00971C5E">
                          <w:rPr>
                            <w:color w:val="000000" w:themeColor="text1"/>
                            <w:sz w:val="20"/>
                            <w:szCs w:val="20"/>
                            <w:lang w:val="en-US"/>
                          </w:rPr>
                          <w:t>Creative Arts</w:t>
                        </w:r>
                      </w:p>
                      <w:p w14:paraId="0BAF3C64" w14:textId="77777777" w:rsidR="00870B8D" w:rsidRPr="00971C5E" w:rsidRDefault="00870B8D" w:rsidP="00971C5E">
                        <w:pPr>
                          <w:pStyle w:val="DoEbodytext2018"/>
                          <w:rPr>
                            <w:color w:val="000000" w:themeColor="text1"/>
                            <w:sz w:val="20"/>
                            <w:szCs w:val="20"/>
                            <w:lang w:val="en-US"/>
                          </w:rPr>
                        </w:pPr>
                      </w:p>
                      <w:p w14:paraId="5CAC8A0A" w14:textId="77777777" w:rsidR="00870B8D" w:rsidRPr="00971C5E" w:rsidRDefault="00870B8D" w:rsidP="00971C5E">
                        <w:pPr>
                          <w:pStyle w:val="DoEbodytext2018"/>
                          <w:rPr>
                            <w:color w:val="000000" w:themeColor="text1"/>
                            <w:sz w:val="20"/>
                            <w:szCs w:val="20"/>
                            <w:lang w:val="en-US"/>
                          </w:rPr>
                        </w:pPr>
                      </w:p>
                      <w:p w14:paraId="623886EF" w14:textId="77777777" w:rsidR="00870B8D" w:rsidRPr="00971C5E" w:rsidRDefault="00870B8D" w:rsidP="00971C5E">
                        <w:pPr>
                          <w:pStyle w:val="DoEbodytext2018"/>
                          <w:rPr>
                            <w:color w:val="000000" w:themeColor="text1"/>
                            <w:sz w:val="20"/>
                            <w:szCs w:val="20"/>
                            <w:lang w:val="en-US"/>
                          </w:rPr>
                        </w:pPr>
                      </w:p>
                      <w:p w14:paraId="2D9D6ED8" w14:textId="77777777" w:rsidR="00870B8D" w:rsidRPr="00971C5E" w:rsidRDefault="00870B8D" w:rsidP="00971C5E">
                        <w:pPr>
                          <w:pStyle w:val="DoEbodytext2018"/>
                          <w:rPr>
                            <w:color w:val="000000" w:themeColor="text1"/>
                            <w:sz w:val="20"/>
                            <w:szCs w:val="20"/>
                            <w:lang w:val="en-US"/>
                          </w:rPr>
                        </w:pPr>
                      </w:p>
                      <w:p w14:paraId="0BB21D27" w14:textId="77777777" w:rsidR="00870B8D" w:rsidRPr="00971C5E" w:rsidRDefault="00870B8D" w:rsidP="00971C5E">
                        <w:pPr>
                          <w:pStyle w:val="DoEbodytext2018"/>
                          <w:rPr>
                            <w:color w:val="000000" w:themeColor="text1"/>
                            <w:sz w:val="20"/>
                            <w:szCs w:val="20"/>
                            <w:lang w:val="en-US"/>
                          </w:rPr>
                        </w:pPr>
                      </w:p>
                    </w:txbxContent>
                  </v:textbox>
                </v:rect>
                <v:rect id="Rectangle 492" o:spid="_x0000_s1072" style="position:absolute;left:8117;top:24671;width:11738;height:9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" filled="f" stroked="f" strokeweight="2pt">
                  <v:textbox>
                    <w:txbxContent>
                      <w:p w14:paraId="03DF82F1" w14:textId="77777777" w:rsidR="00870B8D" w:rsidRPr="00971C5E" w:rsidRDefault="00870B8D" w:rsidP="00971C5E">
                        <w:pPr>
                          <w:pStyle w:val="DoEbodytext2018"/>
                          <w:spacing w:before="0"/>
                          <w:jc w:val="center"/>
                          <w:rPr>
                            <w:color w:val="000000" w:themeColor="text1"/>
                            <w:sz w:val="20"/>
                            <w:szCs w:val="20"/>
                            <w:lang w:val="en-US"/>
                          </w:rPr>
                        </w:pPr>
                        <w:r w:rsidRPr="00971C5E">
                          <w:rPr>
                            <w:color w:val="000000" w:themeColor="text1"/>
                            <w:sz w:val="20"/>
                            <w:szCs w:val="20"/>
                            <w:lang w:val="en-US"/>
                          </w:rPr>
                          <w:t>Science</w:t>
                        </w:r>
                      </w:p>
                      <w:p w14:paraId="30AF1CB6" w14:textId="77777777" w:rsidR="00870B8D" w:rsidRPr="00971C5E" w:rsidRDefault="00870B8D" w:rsidP="00971C5E">
                        <w:pPr>
                          <w:pStyle w:val="DoEbodytext2018"/>
                          <w:spacing w:before="0"/>
                          <w:jc w:val="center"/>
                          <w:rPr>
                            <w:color w:val="000000" w:themeColor="text1"/>
                            <w:sz w:val="20"/>
                            <w:szCs w:val="20"/>
                            <w:lang w:val="en-US"/>
                          </w:rPr>
                        </w:pPr>
                        <w:r w:rsidRPr="00971C5E">
                          <w:rPr>
                            <w:color w:val="000000" w:themeColor="text1"/>
                            <w:sz w:val="20"/>
                            <w:szCs w:val="20"/>
                            <w:lang w:val="en-US"/>
                          </w:rPr>
                          <w:t>Technology &amp; Engineering</w:t>
                        </w:r>
                      </w:p>
                      <w:p w14:paraId="48ED3EB2" w14:textId="77777777" w:rsidR="00870B8D" w:rsidRDefault="00870B8D" w:rsidP="000B171E">
                        <w:pPr>
                          <w:rPr>
                            <w:color w:val="000000" w:themeColor="text1"/>
                            <w:lang w:val="en-US"/>
                          </w:rPr>
                        </w:pPr>
                      </w:p>
                      <w:p w14:paraId="508AFE91" w14:textId="77777777" w:rsidR="00870B8D" w:rsidRDefault="00870B8D" w:rsidP="000B171E">
                        <w:pPr>
                          <w:rPr>
                            <w:color w:val="000000" w:themeColor="text1"/>
                            <w:lang w:val="en-US"/>
                          </w:rPr>
                        </w:pPr>
                      </w:p>
                      <w:p w14:paraId="7F54DA96" w14:textId="77777777" w:rsidR="00870B8D" w:rsidRDefault="00870B8D" w:rsidP="000B171E">
                        <w:pPr>
                          <w:rPr>
                            <w:color w:val="000000" w:themeColor="text1"/>
                            <w:lang w:val="en-US"/>
                          </w:rPr>
                        </w:pPr>
                      </w:p>
                      <w:p w14:paraId="7552AB7E" w14:textId="77777777" w:rsidR="00870B8D" w:rsidRDefault="00870B8D" w:rsidP="000B171E">
                        <w:pPr>
                          <w:rPr>
                            <w:color w:val="000000" w:themeColor="text1"/>
                            <w:lang w:val="en-US"/>
                          </w:rPr>
                        </w:pPr>
                      </w:p>
                      <w:p w14:paraId="7F89FC7A" w14:textId="77777777" w:rsidR="00870B8D" w:rsidRDefault="00870B8D" w:rsidP="000B171E">
                        <w:pPr>
                          <w:jc w:val="center"/>
                          <w:rPr>
                            <w:lang w:val="en-US"/>
                          </w:rPr>
                        </w:pPr>
                      </w:p>
                      <w:p w14:paraId="6BA7D053" w14:textId="77777777" w:rsidR="00870B8D" w:rsidRPr="00DA15DB" w:rsidRDefault="00870B8D" w:rsidP="000B171E">
                        <w:pPr>
                          <w:jc w:val="center"/>
                          <w:rPr>
                            <w:lang w:val="en-US"/>
                          </w:rPr>
                        </w:pPr>
                      </w:p>
                    </w:txbxContent>
                  </v:textbox>
                </v:rect>
              </v:group>
            </w:pict>
          </mc:Fallback>
        </mc:AlternateContent>
      </w:r>
      <w:r w:rsidR="00C96280" w:rsidRPr="00650E01">
        <w:rPr>
          <w:noProof/>
          <w:lang w:eastAsia="en-AU"/>
        </w:rPr>
        <mc:AlternateContent>
          <mc:Choice Requires="wps">
            <w:drawing>
              <wp:anchor distT="0" distB="0" distL="114300" distR="114300" simplePos="0" relativeHeight="252902400" behindDoc="0" locked="0" layoutInCell="1" allowOverlap="1" wp14:anchorId="1CFD329B" wp14:editId="051AD67F">
                <wp:simplePos x="0" y="0"/>
                <wp:positionH relativeFrom="column">
                  <wp:posOffset>3823335</wp:posOffset>
                </wp:positionH>
                <wp:positionV relativeFrom="paragraph">
                  <wp:posOffset>289560</wp:posOffset>
                </wp:positionV>
                <wp:extent cx="1068705" cy="889000"/>
                <wp:effectExtent l="0" t="0" r="0" b="0"/>
                <wp:wrapNone/>
                <wp:docPr id="245" name="Hexagon 245"/>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612E0D27"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5</w:t>
                            </w:r>
                          </w:p>
                          <w:p w14:paraId="3EBB8BFA" w14:textId="6CAB5DCE" w:rsidR="00870B8D" w:rsidRPr="00495274" w:rsidRDefault="00870B8D" w:rsidP="00650E01">
                            <w:pPr>
                              <w:jc w:val="center"/>
                              <w:rPr>
                                <w:rFonts w:ascii="Gill Sans Nova Cond" w:hAnsi="Gill Sans Nova Cond"/>
                                <w:color w:val="FFFFFF" w:themeColor="background1"/>
                                <w:lang w:val="en-US"/>
                              </w:rPr>
                            </w:pPr>
                            <w:r w:rsidRPr="002B6D63">
                              <w:rPr>
                                <w:rFonts w:ascii="Gill Sans Nova Cond" w:hAnsi="Gill Sans Nova Cond"/>
                                <w:color w:val="FFFFFF" w:themeColor="background1"/>
                                <w:sz w:val="22"/>
                                <w:lang w:val="en-US"/>
                              </w:rPr>
                              <w:t xml:space="preserve">Historical </w:t>
                            </w:r>
                            <w:r w:rsidRPr="00495274">
                              <w:rPr>
                                <w:rFonts w:ascii="Gill Sans Nova Cond" w:hAnsi="Gill Sans Nova Cond"/>
                                <w:color w:val="FFFFFF" w:themeColor="background1"/>
                                <w:lang w:val="en-US"/>
                              </w:rPr>
                              <w:t xml:space="preserve">Inquir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D329B" id="Hexagon 245" o:spid="_x0000_s1073" type="#_x0000_t9" style="position:absolute;margin-left:301.05pt;margin-top:22.8pt;width:84.15pt;height:70pt;z-index:25290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" adj="4492" fillcolor="#ffc000" stroked="f" strokeweight="2pt">
                <v:textbox inset="0,0,0,0">
                  <w:txbxContent>
                    <w:p w14:paraId="612E0D27"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5</w:t>
                      </w:r>
                    </w:p>
                    <w:p w14:paraId="3EBB8BFA" w14:textId="6CAB5DCE" w:rsidR="00870B8D" w:rsidRPr="00495274" w:rsidRDefault="00870B8D" w:rsidP="00650E01">
                      <w:pPr>
                        <w:jc w:val="center"/>
                        <w:rPr>
                          <w:rFonts w:ascii="Gill Sans Nova Cond" w:hAnsi="Gill Sans Nova Cond"/>
                          <w:color w:val="FFFFFF" w:themeColor="background1"/>
                          <w:lang w:val="en-US"/>
                        </w:rPr>
                      </w:pPr>
                      <w:r w:rsidRPr="002B6D63">
                        <w:rPr>
                          <w:rFonts w:ascii="Gill Sans Nova Cond" w:hAnsi="Gill Sans Nova Cond"/>
                          <w:color w:val="FFFFFF" w:themeColor="background1"/>
                          <w:sz w:val="22"/>
                          <w:lang w:val="en-US"/>
                        </w:rPr>
                        <w:t xml:space="preserve">Historical </w:t>
                      </w:r>
                      <w:r w:rsidRPr="00495274">
                        <w:rPr>
                          <w:rFonts w:ascii="Gill Sans Nova Cond" w:hAnsi="Gill Sans Nova Cond"/>
                          <w:color w:val="FFFFFF" w:themeColor="background1"/>
                          <w:lang w:val="en-US"/>
                        </w:rPr>
                        <w:t xml:space="preserve">Inquiry </w:t>
                      </w:r>
                    </w:p>
                  </w:txbxContent>
                </v:textbox>
              </v:shape>
            </w:pict>
          </mc:Fallback>
        </mc:AlternateContent>
      </w:r>
      <w:r w:rsidR="00C96280" w:rsidRPr="00C90CEA">
        <w:rPr>
          <w:noProof/>
          <w:lang w:eastAsia="en-AU"/>
        </w:rPr>
        <mc:AlternateContent>
          <mc:Choice Requires="wps">
            <w:drawing>
              <wp:anchor distT="0" distB="0" distL="114300" distR="114300" simplePos="0" relativeHeight="252958720" behindDoc="0" locked="0" layoutInCell="1" allowOverlap="1" wp14:anchorId="570BB9C8" wp14:editId="267F631D">
                <wp:simplePos x="0" y="0"/>
                <wp:positionH relativeFrom="column">
                  <wp:posOffset>8152765</wp:posOffset>
                </wp:positionH>
                <wp:positionV relativeFrom="paragraph">
                  <wp:posOffset>4877241</wp:posOffset>
                </wp:positionV>
                <wp:extent cx="1068705" cy="889000"/>
                <wp:effectExtent l="12700" t="12700" r="10795" b="12700"/>
                <wp:wrapNone/>
                <wp:docPr id="425" name="Hexagon 425"/>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002315F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1A</w:t>
                            </w:r>
                          </w:p>
                          <w:p w14:paraId="5D0F3BFD" w14:textId="77777777" w:rsidR="00870B8D" w:rsidRPr="00982934" w:rsidRDefault="00870B8D" w:rsidP="00C90CEA">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BB9C8" id="Hexagon 425" o:spid="_x0000_s1074" type="#_x0000_t9" style="position:absolute;margin-left:641.95pt;margin-top:384.05pt;width:84.15pt;height:70pt;z-index:2529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" adj="4492" fillcolor="#00b0f0" strokecolor="#00b0f0" strokeweight="2pt">
                <v:textbox inset="0,0,0,0">
                  <w:txbxContent>
                    <w:p w14:paraId="002315F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1A</w:t>
                      </w:r>
                    </w:p>
                    <w:p w14:paraId="5D0F3BFD" w14:textId="77777777" w:rsidR="00870B8D" w:rsidRPr="00982934" w:rsidRDefault="00870B8D" w:rsidP="00C90CEA">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v:textbox>
              </v:shape>
            </w:pict>
          </mc:Fallback>
        </mc:AlternateContent>
      </w:r>
      <w:r w:rsidR="00C96280" w:rsidRPr="00C90CEA">
        <w:rPr>
          <w:noProof/>
          <w:lang w:eastAsia="en-AU"/>
        </w:rPr>
        <mc:AlternateContent>
          <mc:Choice Requires="wps">
            <w:drawing>
              <wp:anchor distT="0" distB="0" distL="114300" distR="114300" simplePos="0" relativeHeight="252961792" behindDoc="0" locked="0" layoutInCell="1" allowOverlap="1" wp14:anchorId="096A36A5" wp14:editId="1E40192A">
                <wp:simplePos x="0" y="0"/>
                <wp:positionH relativeFrom="column">
                  <wp:posOffset>8168640</wp:posOffset>
                </wp:positionH>
                <wp:positionV relativeFrom="paragraph">
                  <wp:posOffset>1136015</wp:posOffset>
                </wp:positionV>
                <wp:extent cx="1068705" cy="889000"/>
                <wp:effectExtent l="0" t="0" r="0" b="0"/>
                <wp:wrapNone/>
                <wp:docPr id="428" name="Hexagon 428"/>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27AD6907"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3</w:t>
                            </w:r>
                          </w:p>
                          <w:p w14:paraId="42A2ECD0" w14:textId="115D6DB8" w:rsidR="00870B8D" w:rsidRPr="00982934" w:rsidRDefault="00870B8D" w:rsidP="00C90CEA">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A36A5" id="Hexagon 428" o:spid="_x0000_s1075" type="#_x0000_t9" style="position:absolute;margin-left:643.2pt;margin-top:89.45pt;width:84.15pt;height:70pt;z-index:25296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" adj="4492" fillcolor="#ffc000" stroked="f" strokeweight="2pt">
                <v:textbox inset="0,0,0,0">
                  <w:txbxContent>
                    <w:p w14:paraId="27AD6907"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3</w:t>
                      </w:r>
                    </w:p>
                    <w:p w14:paraId="42A2ECD0" w14:textId="115D6DB8" w:rsidR="00870B8D" w:rsidRPr="00982934" w:rsidRDefault="00870B8D" w:rsidP="00C90CEA">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v:textbox>
              </v:shape>
            </w:pict>
          </mc:Fallback>
        </mc:AlternateContent>
      </w:r>
      <w:r w:rsidR="00C96280" w:rsidRPr="00C90CEA">
        <w:rPr>
          <w:noProof/>
          <w:lang w:eastAsia="en-AU"/>
        </w:rPr>
        <mc:AlternateContent>
          <mc:Choice Requires="wps">
            <w:drawing>
              <wp:anchor distT="0" distB="0" distL="114300" distR="114300" simplePos="0" relativeHeight="252960768" behindDoc="0" locked="0" layoutInCell="1" allowOverlap="1" wp14:anchorId="4C16BA97" wp14:editId="1F5F064E">
                <wp:simplePos x="0" y="0"/>
                <wp:positionH relativeFrom="column">
                  <wp:posOffset>7272655</wp:posOffset>
                </wp:positionH>
                <wp:positionV relativeFrom="paragraph">
                  <wp:posOffset>664210</wp:posOffset>
                </wp:positionV>
                <wp:extent cx="1068705" cy="889000"/>
                <wp:effectExtent l="0" t="0" r="0" b="0"/>
                <wp:wrapNone/>
                <wp:docPr id="427" name="Hexagon 427"/>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2D073495" w14:textId="2D647995" w:rsidR="00870B8D" w:rsidRPr="00A65AD1" w:rsidRDefault="00870B8D" w:rsidP="00C90CEA">
                            <w:pPr>
                              <w:jc w:val="center"/>
                              <w:rPr>
                                <w:color w:val="FFFFFF" w:themeColor="background1"/>
                                <w:lang w:val="en-US"/>
                              </w:rPr>
                            </w:pPr>
                            <w:r>
                              <w:rPr>
                                <w:color w:val="FFFFFF" w:themeColor="background1"/>
                                <w:sz w:val="16"/>
                                <w:szCs w:val="16"/>
                                <w:lang w:val="en-US"/>
                              </w:rPr>
                              <w:t>HT3-1, 3-2</w:t>
                            </w:r>
                            <w:r>
                              <w:rPr>
                                <w:color w:val="FFFFFF" w:themeColor="background1"/>
                                <w:sz w:val="16"/>
                                <w:szCs w:val="16"/>
                                <w:lang w:val="en-US"/>
                              </w:rPr>
                              <w:tab/>
                            </w:r>
                            <w:r>
                              <w:rPr>
                                <w:rFonts w:ascii="Gill Sans Nova Cond" w:hAnsi="Gill Sans Nova Cond"/>
                                <w:color w:val="FFFFFF" w:themeColor="background1"/>
                                <w:lang w:val="en-US"/>
                              </w:rPr>
                              <w:t xml:space="preserve"> Australian Coloni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6BA97" id="Hexagon 427" o:spid="_x0000_s1076" type="#_x0000_t9" style="position:absolute;margin-left:572.65pt;margin-top:52.3pt;width:84.15pt;height:70pt;z-index:25296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" adj="4492" fillcolor="#ffc000" stroked="f" strokeweight="2pt">
                <v:textbox inset="0,0,0,0">
                  <w:txbxContent>
                    <w:p w14:paraId="2D073495" w14:textId="2D647995" w:rsidR="00870B8D" w:rsidRPr="00A65AD1" w:rsidRDefault="00870B8D" w:rsidP="00C90CEA">
                      <w:pPr>
                        <w:jc w:val="center"/>
                        <w:rPr>
                          <w:color w:val="FFFFFF" w:themeColor="background1"/>
                          <w:lang w:val="en-US"/>
                        </w:rPr>
                      </w:pPr>
                      <w:r>
                        <w:rPr>
                          <w:color w:val="FFFFFF" w:themeColor="background1"/>
                          <w:sz w:val="16"/>
                          <w:szCs w:val="16"/>
                          <w:lang w:val="en-US"/>
                        </w:rPr>
                        <w:t>HT3-1, 3-2</w:t>
                      </w:r>
                      <w:r>
                        <w:rPr>
                          <w:color w:val="FFFFFF" w:themeColor="background1"/>
                          <w:sz w:val="16"/>
                          <w:szCs w:val="16"/>
                          <w:lang w:val="en-US"/>
                        </w:rPr>
                        <w:tab/>
                      </w:r>
                      <w:r>
                        <w:rPr>
                          <w:rFonts w:ascii="Gill Sans Nova Cond" w:hAnsi="Gill Sans Nova Cond"/>
                          <w:color w:val="FFFFFF" w:themeColor="background1"/>
                          <w:lang w:val="en-US"/>
                        </w:rPr>
                        <w:t xml:space="preserve"> Australian Colonies</w:t>
                      </w:r>
                    </w:p>
                  </w:txbxContent>
                </v:textbox>
              </v:shape>
            </w:pict>
          </mc:Fallback>
        </mc:AlternateContent>
      </w:r>
      <w:r w:rsidR="00C96280" w:rsidRPr="00C90CEA">
        <w:rPr>
          <w:noProof/>
          <w:lang w:eastAsia="en-AU"/>
        </w:rPr>
        <mc:AlternateContent>
          <mc:Choice Requires="wps">
            <w:drawing>
              <wp:anchor distT="0" distB="0" distL="114300" distR="114300" simplePos="0" relativeHeight="252963840" behindDoc="0" locked="0" layoutInCell="1" allowOverlap="1" wp14:anchorId="37E38FF9" wp14:editId="07E627A0">
                <wp:simplePos x="0" y="0"/>
                <wp:positionH relativeFrom="column">
                  <wp:posOffset>8166100</wp:posOffset>
                </wp:positionH>
                <wp:positionV relativeFrom="paragraph">
                  <wp:posOffset>207645</wp:posOffset>
                </wp:positionV>
                <wp:extent cx="1068705" cy="889000"/>
                <wp:effectExtent l="0" t="0" r="0" b="0"/>
                <wp:wrapNone/>
                <wp:docPr id="430" name="Hexagon 430"/>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5DF0A906"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5</w:t>
                            </w:r>
                          </w:p>
                          <w:p w14:paraId="74913ECB" w14:textId="611C2FAA"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38FF9" id="Hexagon 430" o:spid="_x0000_s1077" type="#_x0000_t9" style="position:absolute;margin-left:643pt;margin-top:16.35pt;width:84.15pt;height:70pt;z-index:25296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" adj="4492" fillcolor="#ffc000" stroked="f" strokeweight="2pt">
                <v:textbox inset="0,0,0,0">
                  <w:txbxContent>
                    <w:p w14:paraId="5DF0A906"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5</w:t>
                      </w:r>
                    </w:p>
                    <w:p w14:paraId="74913ECB" w14:textId="611C2FAA"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v:textbox>
              </v:shape>
            </w:pict>
          </mc:Fallback>
        </mc:AlternateContent>
      </w:r>
      <w:r w:rsidR="00C96280" w:rsidRPr="00C90CEA">
        <w:rPr>
          <w:noProof/>
          <w:lang w:eastAsia="en-AU"/>
        </w:rPr>
        <mc:AlternateContent>
          <mc:Choice Requires="wps">
            <w:drawing>
              <wp:anchor distT="0" distB="0" distL="114300" distR="114300" simplePos="0" relativeHeight="252962816" behindDoc="0" locked="0" layoutInCell="1" allowOverlap="1" wp14:anchorId="201A030B" wp14:editId="01F2E4AA">
                <wp:simplePos x="0" y="0"/>
                <wp:positionH relativeFrom="column">
                  <wp:posOffset>7275001</wp:posOffset>
                </wp:positionH>
                <wp:positionV relativeFrom="paragraph">
                  <wp:posOffset>3475990</wp:posOffset>
                </wp:positionV>
                <wp:extent cx="1068705" cy="889000"/>
                <wp:effectExtent l="0" t="0" r="0" b="0"/>
                <wp:wrapNone/>
                <wp:docPr id="429" name="Hexagon 429"/>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2F25136E" w14:textId="45349274" w:rsidR="00870B8D" w:rsidRPr="00650E01" w:rsidRDefault="00870B8D" w:rsidP="00C90CEA">
                            <w:pPr>
                              <w:jc w:val="center"/>
                              <w:rPr>
                                <w:rFonts w:ascii="Gill Sans Nova Cond" w:hAnsi="Gill Sans Nova Cond"/>
                                <w:color w:val="FFFFFF" w:themeColor="background1"/>
                                <w:lang w:val="en-US"/>
                              </w:rPr>
                            </w:pPr>
                            <w:r>
                              <w:rPr>
                                <w:color w:val="FFFFFF" w:themeColor="background1"/>
                                <w:sz w:val="16"/>
                                <w:szCs w:val="16"/>
                                <w:lang w:val="en-US"/>
                              </w:rPr>
                              <w:t>EN3-6B</w:t>
                            </w:r>
                            <w:r w:rsidRPr="007F22C4">
                              <w:rPr>
                                <w:color w:val="FFFFFF" w:themeColor="background1"/>
                                <w:sz w:val="16"/>
                                <w:szCs w:val="16"/>
                                <w:lang w:val="en-US"/>
                              </w:rPr>
                              <w:t xml:space="preserve"> </w:t>
                            </w:r>
                            <w:r>
                              <w:rPr>
                                <w:rFonts w:ascii="Gill Sans Nova Cond" w:hAnsi="Gill Sans Nova Cond"/>
                                <w:color w:val="FFFFFF" w:themeColor="background1"/>
                                <w:lang w:val="en-US"/>
                              </w:rPr>
                              <w:t>Grammar &amp; Voca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A030B" id="Hexagon 429" o:spid="_x0000_s1078" type="#_x0000_t9" style="position:absolute;margin-left:572.85pt;margin-top:273.7pt;width:84.15pt;height:70pt;z-index:25296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" adj="4492" fillcolor="#00b0f0" stroked="f" strokeweight="2pt">
                <v:textbox inset="0,0,0,0">
                  <w:txbxContent>
                    <w:p w14:paraId="2F25136E" w14:textId="45349274" w:rsidR="00870B8D" w:rsidRPr="00650E01" w:rsidRDefault="00870B8D" w:rsidP="00C90CEA">
                      <w:pPr>
                        <w:jc w:val="center"/>
                        <w:rPr>
                          <w:rFonts w:ascii="Gill Sans Nova Cond" w:hAnsi="Gill Sans Nova Cond"/>
                          <w:color w:val="FFFFFF" w:themeColor="background1"/>
                          <w:lang w:val="en-US"/>
                        </w:rPr>
                      </w:pPr>
                      <w:r>
                        <w:rPr>
                          <w:color w:val="FFFFFF" w:themeColor="background1"/>
                          <w:sz w:val="16"/>
                          <w:szCs w:val="16"/>
                          <w:lang w:val="en-US"/>
                        </w:rPr>
                        <w:t>EN3-6B</w:t>
                      </w:r>
                      <w:r w:rsidRPr="007F22C4">
                        <w:rPr>
                          <w:color w:val="FFFFFF" w:themeColor="background1"/>
                          <w:sz w:val="16"/>
                          <w:szCs w:val="16"/>
                          <w:lang w:val="en-US"/>
                        </w:rPr>
                        <w:t xml:space="preserve"> </w:t>
                      </w:r>
                      <w:r>
                        <w:rPr>
                          <w:rFonts w:ascii="Gill Sans Nova Cond" w:hAnsi="Gill Sans Nova Cond"/>
                          <w:color w:val="FFFFFF" w:themeColor="background1"/>
                          <w:lang w:val="en-US"/>
                        </w:rPr>
                        <w:t>Grammar &amp; Vocab</w:t>
                      </w:r>
                    </w:p>
                  </w:txbxContent>
                </v:textbox>
              </v:shape>
            </w:pict>
          </mc:Fallback>
        </mc:AlternateContent>
      </w:r>
      <w:r w:rsidR="00C96280" w:rsidRPr="00C90CEA">
        <w:rPr>
          <w:noProof/>
          <w:lang w:eastAsia="en-AU"/>
        </w:rPr>
        <mc:AlternateContent>
          <mc:Choice Requires="wps">
            <w:drawing>
              <wp:anchor distT="0" distB="0" distL="114300" distR="114300" simplePos="0" relativeHeight="252959744" behindDoc="0" locked="0" layoutInCell="1" allowOverlap="1" wp14:anchorId="5C9D798E" wp14:editId="06AC97E5">
                <wp:simplePos x="0" y="0"/>
                <wp:positionH relativeFrom="column">
                  <wp:posOffset>8154864</wp:posOffset>
                </wp:positionH>
                <wp:positionV relativeFrom="paragraph">
                  <wp:posOffset>3939540</wp:posOffset>
                </wp:positionV>
                <wp:extent cx="1068705" cy="889000"/>
                <wp:effectExtent l="0" t="0" r="0" b="0"/>
                <wp:wrapNone/>
                <wp:docPr id="426" name="Hexagon 426"/>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59EB717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2A</w:t>
                            </w:r>
                          </w:p>
                          <w:p w14:paraId="386DAC37" w14:textId="77777777" w:rsidR="00870B8D" w:rsidRPr="00982934" w:rsidRDefault="00870B8D" w:rsidP="00C90CEA">
                            <w:pPr>
                              <w:jc w:val="center"/>
                              <w:rPr>
                                <w:rFonts w:ascii="Gill Sans Nova Cond" w:hAnsi="Gill Sans Nova Cond"/>
                                <w:color w:val="FFFFFF" w:themeColor="background1"/>
                                <w:sz w:val="22"/>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Represent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D798E" id="Hexagon 426" o:spid="_x0000_s1079" type="#_x0000_t9" style="position:absolute;margin-left:642.1pt;margin-top:310.2pt;width:84.15pt;height:70pt;z-index:2529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" adj="4492" fillcolor="#00b0f0" stroked="f" strokeweight="2pt">
                <v:textbox inset="0,0,0,0">
                  <w:txbxContent>
                    <w:p w14:paraId="59EB717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2A</w:t>
                      </w:r>
                    </w:p>
                    <w:p w14:paraId="386DAC37" w14:textId="77777777" w:rsidR="00870B8D" w:rsidRPr="00982934" w:rsidRDefault="00870B8D" w:rsidP="00C90CEA">
                      <w:pPr>
                        <w:jc w:val="center"/>
                        <w:rPr>
                          <w:rFonts w:ascii="Gill Sans Nova Cond" w:hAnsi="Gill Sans Nova Cond"/>
                          <w:color w:val="FFFFFF" w:themeColor="background1"/>
                          <w:sz w:val="22"/>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Representing</w:t>
                      </w:r>
                    </w:p>
                  </w:txbxContent>
                </v:textbox>
              </v:shape>
            </w:pict>
          </mc:Fallback>
        </mc:AlternateContent>
      </w:r>
      <w:r w:rsidR="00C96280" w:rsidRPr="00C90CEA">
        <w:rPr>
          <w:noProof/>
          <w:lang w:eastAsia="en-AU"/>
        </w:rPr>
        <mc:AlternateContent>
          <mc:Choice Requires="wps">
            <w:drawing>
              <wp:anchor distT="0" distB="0" distL="114300" distR="114300" simplePos="0" relativeHeight="252956672" behindDoc="0" locked="0" layoutInCell="1" allowOverlap="1" wp14:anchorId="20C5E727" wp14:editId="125ED541">
                <wp:simplePos x="0" y="0"/>
                <wp:positionH relativeFrom="column">
                  <wp:posOffset>8174990</wp:posOffset>
                </wp:positionH>
                <wp:positionV relativeFrom="paragraph">
                  <wp:posOffset>3008630</wp:posOffset>
                </wp:positionV>
                <wp:extent cx="1068705" cy="889000"/>
                <wp:effectExtent l="12700" t="12700" r="10795" b="12700"/>
                <wp:wrapNone/>
                <wp:docPr id="423" name="Hexagon 423"/>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6C4A2A7B" w14:textId="20655A7E"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5B</w:t>
                            </w:r>
                          </w:p>
                          <w:p w14:paraId="744CA45F" w14:textId="1CFD3B18" w:rsidR="00870B8D" w:rsidRPr="00650E01" w:rsidRDefault="00870B8D" w:rsidP="00C90CEA">
                            <w:pPr>
                              <w:jc w:val="center"/>
                              <w:rPr>
                                <w:rFonts w:ascii="Gill Sans Nova Cond" w:hAnsi="Gill Sans Nova Cond"/>
                                <w:color w:val="FFFFFF" w:themeColor="background1"/>
                                <w:lang w:val="en-US"/>
                              </w:rPr>
                            </w:pPr>
                            <w:r w:rsidRPr="002B6D63">
                              <w:rPr>
                                <w:rFonts w:ascii="Gill Sans Nova Cond" w:hAnsi="Gill Sans Nova Cond"/>
                                <w:color w:val="FFFFFF" w:themeColor="background1"/>
                                <w:sz w:val="20"/>
                                <w:lang w:val="en-US"/>
                              </w:rPr>
                              <w:t xml:space="preserve">Responding </w:t>
                            </w:r>
                            <w:r w:rsidRPr="00982934">
                              <w:rPr>
                                <w:rFonts w:ascii="Gill Sans Nova Cond" w:hAnsi="Gill Sans Nova Cond"/>
                                <w:color w:val="FFFFFF" w:themeColor="background1"/>
                                <w:sz w:val="16"/>
                                <w:lang w:val="en-US"/>
                              </w:rPr>
                              <w:t xml:space="preserve">&amp; </w:t>
                            </w:r>
                            <w:r w:rsidRPr="00982934">
                              <w:rPr>
                                <w:rFonts w:ascii="Gill Sans Nova Cond" w:hAnsi="Gill Sans Nova Cond"/>
                                <w:color w:val="FFFFFF" w:themeColor="background1"/>
                                <w:sz w:val="20"/>
                                <w:lang w:val="en-US"/>
                              </w:rPr>
                              <w:t>Compos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5E727" id="Hexagon 423" o:spid="_x0000_s1080" type="#_x0000_t9" style="position:absolute;margin-left:643.7pt;margin-top:236.9pt;width:84.15pt;height:70pt;z-index:25295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" adj="4492" fillcolor="#00b0f0" strokecolor="#00b0f0" strokeweight="2pt">
                <v:textbox inset="0,0,0,0">
                  <w:txbxContent>
                    <w:p w14:paraId="6C4A2A7B" w14:textId="20655A7E"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5B</w:t>
                      </w:r>
                    </w:p>
                    <w:p w14:paraId="744CA45F" w14:textId="1CFD3B18" w:rsidR="00870B8D" w:rsidRPr="00650E01" w:rsidRDefault="00870B8D" w:rsidP="00C90CEA">
                      <w:pPr>
                        <w:jc w:val="center"/>
                        <w:rPr>
                          <w:rFonts w:ascii="Gill Sans Nova Cond" w:hAnsi="Gill Sans Nova Cond"/>
                          <w:color w:val="FFFFFF" w:themeColor="background1"/>
                          <w:lang w:val="en-US"/>
                        </w:rPr>
                      </w:pPr>
                      <w:r w:rsidRPr="002B6D63">
                        <w:rPr>
                          <w:rFonts w:ascii="Gill Sans Nova Cond" w:hAnsi="Gill Sans Nova Cond"/>
                          <w:color w:val="FFFFFF" w:themeColor="background1"/>
                          <w:sz w:val="20"/>
                          <w:lang w:val="en-US"/>
                        </w:rPr>
                        <w:t xml:space="preserve">Responding </w:t>
                      </w:r>
                      <w:r w:rsidRPr="00982934">
                        <w:rPr>
                          <w:rFonts w:ascii="Gill Sans Nova Cond" w:hAnsi="Gill Sans Nova Cond"/>
                          <w:color w:val="FFFFFF" w:themeColor="background1"/>
                          <w:sz w:val="16"/>
                          <w:lang w:val="en-US"/>
                        </w:rPr>
                        <w:t xml:space="preserve">&amp; </w:t>
                      </w:r>
                      <w:r w:rsidRPr="00982934">
                        <w:rPr>
                          <w:rFonts w:ascii="Gill Sans Nova Cond" w:hAnsi="Gill Sans Nova Cond"/>
                          <w:color w:val="FFFFFF" w:themeColor="background1"/>
                          <w:sz w:val="20"/>
                          <w:lang w:val="en-US"/>
                        </w:rPr>
                        <w:t>Composing</w:t>
                      </w:r>
                    </w:p>
                  </w:txbxContent>
                </v:textbox>
              </v:shape>
            </w:pict>
          </mc:Fallback>
        </mc:AlternateContent>
      </w:r>
      <w:r w:rsidR="00C96280" w:rsidRPr="00C90CEA">
        <w:rPr>
          <w:noProof/>
          <w:lang w:eastAsia="en-AU"/>
        </w:rPr>
        <mc:AlternateContent>
          <mc:Choice Requires="wps">
            <w:drawing>
              <wp:anchor distT="0" distB="0" distL="114300" distR="114300" simplePos="0" relativeHeight="252955648" behindDoc="0" locked="0" layoutInCell="1" allowOverlap="1" wp14:anchorId="2F9F6232" wp14:editId="7FAC4C9D">
                <wp:simplePos x="0" y="0"/>
                <wp:positionH relativeFrom="column">
                  <wp:posOffset>8169910</wp:posOffset>
                </wp:positionH>
                <wp:positionV relativeFrom="paragraph">
                  <wp:posOffset>2077720</wp:posOffset>
                </wp:positionV>
                <wp:extent cx="1068705" cy="889000"/>
                <wp:effectExtent l="0" t="0" r="0" b="0"/>
                <wp:wrapNone/>
                <wp:docPr id="422" name="Hexagon 422"/>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0FFB058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7</w:t>
                            </w:r>
                          </w:p>
                          <w:p w14:paraId="2C10AD31" w14:textId="4846E0F8" w:rsidR="00870B8D" w:rsidRPr="00982934" w:rsidRDefault="00870B8D" w:rsidP="00C90CEA">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9"/>
                                <w:szCs w:val="22"/>
                                <w:lang w:val="en-US"/>
                              </w:rPr>
                              <w:t>Imaginatively</w:t>
                            </w:r>
                            <w:r w:rsidRPr="00982934">
                              <w:rPr>
                                <w:rFonts w:ascii="Gill Sans Nova Cond" w:eastAsia="DotumChe" w:hAnsi="Gill Sans Nova Cond" w:cs="DilleniaUPC"/>
                                <w:color w:val="FFFFFF" w:themeColor="background1"/>
                                <w:sz w:val="22"/>
                                <w:lang w:val="en-US"/>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F6232" id="Hexagon 422" o:spid="_x0000_s1081" type="#_x0000_t9" style="position:absolute;margin-left:643.3pt;margin-top:163.6pt;width:84.15pt;height:70pt;z-index:25295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" adj="4492" fillcolor="#00b0f0" stroked="f" strokeweight="2pt">
                <v:textbox inset="0,0,0,0">
                  <w:txbxContent>
                    <w:p w14:paraId="0FFB058D"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7</w:t>
                      </w:r>
                    </w:p>
                    <w:p w14:paraId="2C10AD31" w14:textId="4846E0F8" w:rsidR="00870B8D" w:rsidRPr="00982934" w:rsidRDefault="00870B8D" w:rsidP="00C90CEA">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9"/>
                          <w:szCs w:val="22"/>
                          <w:lang w:val="en-US"/>
                        </w:rPr>
                        <w:t>Imaginatively</w:t>
                      </w:r>
                      <w:r w:rsidRPr="00982934">
                        <w:rPr>
                          <w:rFonts w:ascii="Gill Sans Nova Cond" w:eastAsia="DotumChe" w:hAnsi="Gill Sans Nova Cond" w:cs="DilleniaUPC"/>
                          <w:color w:val="FFFFFF" w:themeColor="background1"/>
                          <w:sz w:val="22"/>
                          <w:lang w:val="en-US"/>
                        </w:rPr>
                        <w:t xml:space="preserve">  </w:t>
                      </w:r>
                    </w:p>
                  </w:txbxContent>
                </v:textbox>
              </v:shape>
            </w:pict>
          </mc:Fallback>
        </mc:AlternateContent>
      </w:r>
      <w:r w:rsidR="00C96280" w:rsidRPr="00C90CEA">
        <w:rPr>
          <w:noProof/>
          <w:lang w:eastAsia="en-AU"/>
        </w:rPr>
        <mc:AlternateContent>
          <mc:Choice Requires="wps">
            <w:drawing>
              <wp:anchor distT="0" distB="0" distL="114300" distR="114300" simplePos="0" relativeHeight="252967936" behindDoc="0" locked="0" layoutInCell="1" allowOverlap="1" wp14:anchorId="47D702CC" wp14:editId="1A671AF7">
                <wp:simplePos x="0" y="0"/>
                <wp:positionH relativeFrom="column">
                  <wp:posOffset>7263765</wp:posOffset>
                </wp:positionH>
                <wp:positionV relativeFrom="paragraph">
                  <wp:posOffset>1607185</wp:posOffset>
                </wp:positionV>
                <wp:extent cx="1068705" cy="889000"/>
                <wp:effectExtent l="12700" t="12700" r="10795" b="12700"/>
                <wp:wrapNone/>
                <wp:docPr id="443" name="Hexagon 443"/>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755A2A9C" w14:textId="77777777" w:rsidR="00870B8D" w:rsidRPr="007F22C4" w:rsidRDefault="00870B8D" w:rsidP="00940206">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8D</w:t>
                            </w:r>
                          </w:p>
                          <w:p w14:paraId="1F2190BE" w14:textId="627E4201" w:rsidR="00870B8D" w:rsidRPr="00650E01" w:rsidRDefault="00870B8D" w:rsidP="00940206">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Reading &amp; View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702CC" id="Hexagon 443" o:spid="_x0000_s1082" type="#_x0000_t9" style="position:absolute;margin-left:571.95pt;margin-top:126.55pt;width:84.15pt;height:70pt;z-index:2529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" adj="4492" fillcolor="#00b0f0" strokecolor="#00b0f0" strokeweight="2pt">
                <v:textbox inset="0,0,0,0">
                  <w:txbxContent>
                    <w:p w14:paraId="755A2A9C" w14:textId="77777777" w:rsidR="00870B8D" w:rsidRPr="007F22C4" w:rsidRDefault="00870B8D" w:rsidP="00940206">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8D</w:t>
                      </w:r>
                    </w:p>
                    <w:p w14:paraId="1F2190BE" w14:textId="627E4201" w:rsidR="00870B8D" w:rsidRPr="00650E01" w:rsidRDefault="00870B8D" w:rsidP="00940206">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Reading &amp; Viewing</w:t>
                      </w:r>
                    </w:p>
                  </w:txbxContent>
                </v:textbox>
              </v:shape>
            </w:pict>
          </mc:Fallback>
        </mc:AlternateContent>
      </w:r>
      <w:r w:rsidR="002B6D63" w:rsidRPr="00650E01">
        <w:rPr>
          <w:noProof/>
          <w:lang w:eastAsia="en-AU"/>
        </w:rPr>
        <mc:AlternateContent>
          <mc:Choice Requires="wps">
            <w:drawing>
              <wp:anchor distT="0" distB="0" distL="114300" distR="114300" simplePos="0" relativeHeight="252894208" behindDoc="0" locked="0" layoutInCell="1" allowOverlap="1" wp14:anchorId="713FBBDB" wp14:editId="2CDB6D49">
                <wp:simplePos x="0" y="0"/>
                <wp:positionH relativeFrom="column">
                  <wp:posOffset>2934776</wp:posOffset>
                </wp:positionH>
                <wp:positionV relativeFrom="paragraph">
                  <wp:posOffset>739775</wp:posOffset>
                </wp:positionV>
                <wp:extent cx="1068705" cy="889000"/>
                <wp:effectExtent l="0" t="0" r="0" b="0"/>
                <wp:wrapNone/>
                <wp:docPr id="148" name="Hexagon 148"/>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691D1882"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7</w:t>
                            </w:r>
                          </w:p>
                          <w:p w14:paraId="1C422A84" w14:textId="053A892C" w:rsidR="00870B8D" w:rsidRPr="00982934" w:rsidRDefault="00870B8D" w:rsidP="00650E01">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8"/>
                                <w:szCs w:val="22"/>
                                <w:lang w:val="en-US"/>
                              </w:rPr>
                              <w:t>Imaginatively</w:t>
                            </w:r>
                            <w:r w:rsidRPr="00982934">
                              <w:rPr>
                                <w:rFonts w:ascii="Gill Sans Nova Cond" w:eastAsia="DotumChe" w:hAnsi="Gill Sans Nova Cond" w:cs="DilleniaUPC"/>
                                <w:color w:val="FFFFFF" w:themeColor="background1"/>
                                <w:sz w:val="19"/>
                                <w:lang w:val="en-US"/>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FBBDB" id="Hexagon 148" o:spid="_x0000_s1083" type="#_x0000_t9" style="position:absolute;margin-left:231.1pt;margin-top:58.25pt;width:84.15pt;height:70pt;z-index:2528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" adj="4492" fillcolor="#00b0f0" stroked="f" strokeweight="2pt">
                <v:textbox inset="0,0,0,0">
                  <w:txbxContent>
                    <w:p w14:paraId="691D1882"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7</w:t>
                      </w:r>
                    </w:p>
                    <w:p w14:paraId="1C422A84" w14:textId="053A892C" w:rsidR="00870B8D" w:rsidRPr="00982934" w:rsidRDefault="00870B8D" w:rsidP="00650E01">
                      <w:pPr>
                        <w:jc w:val="center"/>
                        <w:rPr>
                          <w:rFonts w:ascii="Gill Sans Nova Cond" w:eastAsia="DotumChe" w:hAnsi="Gill Sans Nova Cond" w:cs="DilleniaUPC"/>
                          <w:color w:val="FFFFFF" w:themeColor="background1"/>
                          <w:sz w:val="22"/>
                          <w:lang w:val="en-US"/>
                        </w:rPr>
                      </w:pPr>
                      <w:r w:rsidRPr="00495274">
                        <w:rPr>
                          <w:rFonts w:ascii="Gill Sans Nova Cond" w:eastAsia="DotumChe" w:hAnsi="Gill Sans Nova Cond" w:cs="DilleniaUPC"/>
                          <w:color w:val="FFFFFF" w:themeColor="background1"/>
                          <w:lang w:val="en-US"/>
                        </w:rPr>
                        <w:t xml:space="preserve">Thinking </w:t>
                      </w:r>
                      <w:r w:rsidRPr="00982934">
                        <w:rPr>
                          <w:rFonts w:ascii="Gill Sans Nova Cond" w:eastAsia="DotumChe" w:hAnsi="Gill Sans Nova Cond" w:cs="DilleniaUPC"/>
                          <w:color w:val="FFFFFF" w:themeColor="background1"/>
                          <w:sz w:val="18"/>
                          <w:szCs w:val="22"/>
                          <w:lang w:val="en-US"/>
                        </w:rPr>
                        <w:t>Imaginatively</w:t>
                      </w:r>
                      <w:r w:rsidRPr="00982934">
                        <w:rPr>
                          <w:rFonts w:ascii="Gill Sans Nova Cond" w:eastAsia="DotumChe" w:hAnsi="Gill Sans Nova Cond" w:cs="DilleniaUPC"/>
                          <w:color w:val="FFFFFF" w:themeColor="background1"/>
                          <w:sz w:val="19"/>
                          <w:lang w:val="en-US"/>
                        </w:rPr>
                        <w:t xml:space="preserve"> </w:t>
                      </w:r>
                    </w:p>
                  </w:txbxContent>
                </v:textbox>
              </v:shape>
            </w:pict>
          </mc:Fallback>
        </mc:AlternateContent>
      </w:r>
      <w:r w:rsidR="002B6D63" w:rsidRPr="00650E01">
        <w:rPr>
          <w:noProof/>
          <w:lang w:eastAsia="en-AU"/>
        </w:rPr>
        <mc:AlternateContent>
          <mc:Choice Requires="wps">
            <w:drawing>
              <wp:anchor distT="0" distB="0" distL="114300" distR="114300" simplePos="0" relativeHeight="252900352" behindDoc="0" locked="0" layoutInCell="1" allowOverlap="1" wp14:anchorId="11002972" wp14:editId="63828F93">
                <wp:simplePos x="0" y="0"/>
                <wp:positionH relativeFrom="column">
                  <wp:posOffset>3820795</wp:posOffset>
                </wp:positionH>
                <wp:positionV relativeFrom="paragraph">
                  <wp:posOffset>1205671</wp:posOffset>
                </wp:positionV>
                <wp:extent cx="1068705" cy="889000"/>
                <wp:effectExtent l="0" t="0" r="0" b="0"/>
                <wp:wrapNone/>
                <wp:docPr id="243" name="Hexagon 243"/>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3D0D6D4C"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3</w:t>
                            </w:r>
                          </w:p>
                          <w:p w14:paraId="4726DF5D" w14:textId="298C75FB" w:rsidR="00870B8D" w:rsidRPr="00982934" w:rsidRDefault="00870B8D" w:rsidP="00650E01">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02972" id="Hexagon 243" o:spid="_x0000_s1084" type="#_x0000_t9" style="position:absolute;margin-left:300.85pt;margin-top:94.95pt;width:84.15pt;height:70pt;z-index:2529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" adj="4492" fillcolor="#ffc000" stroked="f" strokeweight="2pt">
                <v:textbox inset="0,0,0,0">
                  <w:txbxContent>
                    <w:p w14:paraId="3D0D6D4C"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3</w:t>
                      </w:r>
                    </w:p>
                    <w:p w14:paraId="4726DF5D" w14:textId="298C75FB" w:rsidR="00870B8D" w:rsidRPr="00982934" w:rsidRDefault="00870B8D" w:rsidP="00650E01">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Australia as a nation</w:t>
                      </w:r>
                    </w:p>
                  </w:txbxContent>
                </v:textbox>
              </v:shape>
            </w:pict>
          </mc:Fallback>
        </mc:AlternateContent>
      </w:r>
      <w:r w:rsidR="002B6D63" w:rsidRPr="00650E01">
        <w:rPr>
          <w:noProof/>
          <w:lang w:eastAsia="en-AU"/>
        </w:rPr>
        <mc:AlternateContent>
          <mc:Choice Requires="wps">
            <w:drawing>
              <wp:anchor distT="0" distB="0" distL="114300" distR="114300" simplePos="0" relativeHeight="252898304" behindDoc="0" locked="0" layoutInCell="1" allowOverlap="1" wp14:anchorId="0E1CD465" wp14:editId="749A07FE">
                <wp:simplePos x="0" y="0"/>
                <wp:positionH relativeFrom="column">
                  <wp:posOffset>3820601</wp:posOffset>
                </wp:positionH>
                <wp:positionV relativeFrom="paragraph">
                  <wp:posOffset>2123440</wp:posOffset>
                </wp:positionV>
                <wp:extent cx="1068705" cy="889000"/>
                <wp:effectExtent l="0" t="0" r="0" b="0"/>
                <wp:wrapNone/>
                <wp:docPr id="235" name="Hexagon 235"/>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09F3F595"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2A</w:t>
                            </w:r>
                          </w:p>
                          <w:p w14:paraId="6F211AA9" w14:textId="77777777" w:rsidR="00870B8D" w:rsidRPr="00982934" w:rsidRDefault="00870B8D" w:rsidP="00650E01">
                            <w:pPr>
                              <w:jc w:val="center"/>
                              <w:rPr>
                                <w:rFonts w:ascii="Gill Sans Nova Cond" w:hAnsi="Gill Sans Nova Cond"/>
                                <w:color w:val="FFFFFF" w:themeColor="background1"/>
                                <w:sz w:val="19"/>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Represent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CD465" id="Hexagon 235" o:spid="_x0000_s1085" type="#_x0000_t9" style="position:absolute;margin-left:300.85pt;margin-top:167.2pt;width:84.15pt;height:70pt;z-index:25289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" adj="4492" fillcolor="#00b0f0" stroked="f" strokeweight="2pt">
                <v:textbox inset="0,0,0,0">
                  <w:txbxContent>
                    <w:p w14:paraId="09F3F595"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2A</w:t>
                      </w:r>
                    </w:p>
                    <w:p w14:paraId="6F211AA9" w14:textId="77777777" w:rsidR="00870B8D" w:rsidRPr="00982934" w:rsidRDefault="00870B8D" w:rsidP="00650E01">
                      <w:pPr>
                        <w:jc w:val="center"/>
                        <w:rPr>
                          <w:rFonts w:ascii="Gill Sans Nova Cond" w:hAnsi="Gill Sans Nova Cond"/>
                          <w:color w:val="FFFFFF" w:themeColor="background1"/>
                          <w:sz w:val="19"/>
                          <w:lang w:val="en-US"/>
                        </w:rPr>
                      </w:pPr>
                      <w:r w:rsidRPr="00495274">
                        <w:rPr>
                          <w:rFonts w:ascii="Gill Sans Nova Cond" w:hAnsi="Gill Sans Nova Cond"/>
                          <w:color w:val="FFFFFF" w:themeColor="background1"/>
                          <w:lang w:val="en-US"/>
                        </w:rPr>
                        <w:t xml:space="preserve">Writing &amp; </w:t>
                      </w:r>
                      <w:r w:rsidRPr="00982934">
                        <w:rPr>
                          <w:rFonts w:ascii="Gill Sans Nova Cond" w:hAnsi="Gill Sans Nova Cond"/>
                          <w:color w:val="FFFFFF" w:themeColor="background1"/>
                          <w:sz w:val="19"/>
                          <w:lang w:val="en-US"/>
                        </w:rPr>
                        <w:t>Representing</w:t>
                      </w:r>
                    </w:p>
                  </w:txbxContent>
                </v:textbox>
              </v:shape>
            </w:pict>
          </mc:Fallback>
        </mc:AlternateContent>
      </w:r>
      <w:r w:rsidR="002B6D63" w:rsidRPr="00650E01">
        <w:rPr>
          <w:noProof/>
          <w:lang w:eastAsia="en-AU"/>
        </w:rPr>
        <mc:AlternateContent>
          <mc:Choice Requires="wps">
            <w:drawing>
              <wp:anchor distT="0" distB="0" distL="114300" distR="114300" simplePos="0" relativeHeight="252896256" behindDoc="0" locked="0" layoutInCell="1" allowOverlap="1" wp14:anchorId="198D32A1" wp14:editId="76325291">
                <wp:simplePos x="0" y="0"/>
                <wp:positionH relativeFrom="column">
                  <wp:posOffset>2934335</wp:posOffset>
                </wp:positionH>
                <wp:positionV relativeFrom="paragraph">
                  <wp:posOffset>2582986</wp:posOffset>
                </wp:positionV>
                <wp:extent cx="1068705" cy="889000"/>
                <wp:effectExtent l="0" t="0" r="0" b="0"/>
                <wp:wrapNone/>
                <wp:docPr id="231" name="Hexagon 231"/>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1ED6E49F"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DRAS3.1</w:t>
                            </w:r>
                          </w:p>
                          <w:p w14:paraId="350D7098" w14:textId="77777777" w:rsidR="00870B8D" w:rsidRPr="00495274" w:rsidRDefault="00870B8D" w:rsidP="00650E01">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D32A1" id="Hexagon 231" o:spid="_x0000_s1086" type="#_x0000_t9" style="position:absolute;margin-left:231.05pt;margin-top:203.4pt;width:84.15pt;height:70pt;z-index:25289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" adj="4492" fillcolor="#7030a0" stroked="f" strokeweight="2pt">
                <v:textbox inset="0,0,0,0">
                  <w:txbxContent>
                    <w:p w14:paraId="1ED6E49F"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DRAS3.1</w:t>
                      </w:r>
                    </w:p>
                    <w:p w14:paraId="350D7098" w14:textId="77777777" w:rsidR="00870B8D" w:rsidRPr="00495274" w:rsidRDefault="00870B8D" w:rsidP="00650E01">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v:textbox>
              </v:shape>
            </w:pict>
          </mc:Fallback>
        </mc:AlternateContent>
      </w:r>
      <w:r w:rsidR="002B6D63" w:rsidRPr="00650E01">
        <w:rPr>
          <w:noProof/>
          <w:lang w:eastAsia="en-AU"/>
        </w:rPr>
        <mc:AlternateContent>
          <mc:Choice Requires="wps">
            <w:drawing>
              <wp:anchor distT="0" distB="0" distL="114300" distR="114300" simplePos="0" relativeHeight="252901376" behindDoc="0" locked="0" layoutInCell="1" allowOverlap="1" wp14:anchorId="71D335F1" wp14:editId="0EC71314">
                <wp:simplePos x="0" y="0"/>
                <wp:positionH relativeFrom="column">
                  <wp:posOffset>3813369</wp:posOffset>
                </wp:positionH>
                <wp:positionV relativeFrom="paragraph">
                  <wp:posOffset>4898390</wp:posOffset>
                </wp:positionV>
                <wp:extent cx="1068705" cy="889000"/>
                <wp:effectExtent l="0" t="0" r="0" b="0"/>
                <wp:wrapNone/>
                <wp:docPr id="244" name="Hexagon 244"/>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3953DC0F" w14:textId="77777777" w:rsidR="00870B8D" w:rsidRPr="00650E01" w:rsidRDefault="00870B8D" w:rsidP="00650E01">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982934">
                              <w:rPr>
                                <w:rFonts w:ascii="Gill Sans Nova Cond" w:hAnsi="Gill Sans Nova Cond"/>
                                <w:color w:val="FFFFFF" w:themeColor="background1"/>
                                <w:sz w:val="22"/>
                                <w:lang w:val="en-US"/>
                              </w:rPr>
                              <w:t>Performin</w:t>
                            </w:r>
                            <w:r w:rsidRPr="00650E01">
                              <w:rPr>
                                <w:rFonts w:ascii="Gill Sans Nova Cond" w:hAnsi="Gill Sans Nova Cond"/>
                                <w:color w:val="FFFFFF" w:themeColor="background1"/>
                                <w:lang w:val="en-US"/>
                              </w:rPr>
                              <w:t>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335F1" id="Hexagon 244" o:spid="_x0000_s1087" type="#_x0000_t9" style="position:absolute;margin-left:300.25pt;margin-top:385.7pt;width:84.15pt;height:70pt;z-index:25290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" adj="4492" fillcolor="#7030a0" stroked="f" strokeweight="2pt">
                <v:textbox inset="0,0,0,0">
                  <w:txbxContent>
                    <w:p w14:paraId="3953DC0F" w14:textId="77777777" w:rsidR="00870B8D" w:rsidRPr="00650E01" w:rsidRDefault="00870B8D" w:rsidP="00650E01">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982934">
                        <w:rPr>
                          <w:rFonts w:ascii="Gill Sans Nova Cond" w:hAnsi="Gill Sans Nova Cond"/>
                          <w:color w:val="FFFFFF" w:themeColor="background1"/>
                          <w:sz w:val="22"/>
                          <w:lang w:val="en-US"/>
                        </w:rPr>
                        <w:t>Performin</w:t>
                      </w:r>
                      <w:r w:rsidRPr="00650E01">
                        <w:rPr>
                          <w:rFonts w:ascii="Gill Sans Nova Cond" w:hAnsi="Gill Sans Nova Cond"/>
                          <w:color w:val="FFFFFF" w:themeColor="background1"/>
                          <w:lang w:val="en-US"/>
                        </w:rPr>
                        <w:t>g</w:t>
                      </w:r>
                    </w:p>
                  </w:txbxContent>
                </v:textbox>
              </v:shape>
            </w:pict>
          </mc:Fallback>
        </mc:AlternateContent>
      </w:r>
      <w:r w:rsidR="002B6D63" w:rsidRPr="00650E01">
        <w:rPr>
          <w:noProof/>
          <w:lang w:eastAsia="en-AU"/>
        </w:rPr>
        <mc:AlternateContent>
          <mc:Choice Requires="wps">
            <w:drawing>
              <wp:anchor distT="0" distB="0" distL="114300" distR="114300" simplePos="0" relativeHeight="252897280" behindDoc="0" locked="0" layoutInCell="1" allowOverlap="1" wp14:anchorId="0C290D35" wp14:editId="0939D8AB">
                <wp:simplePos x="0" y="0"/>
                <wp:positionH relativeFrom="column">
                  <wp:posOffset>2908106</wp:posOffset>
                </wp:positionH>
                <wp:positionV relativeFrom="paragraph">
                  <wp:posOffset>4433570</wp:posOffset>
                </wp:positionV>
                <wp:extent cx="1068705" cy="889000"/>
                <wp:effectExtent l="12700" t="12700" r="10795" b="12700"/>
                <wp:wrapNone/>
                <wp:docPr id="233" name="Hexagon 233"/>
                <wp:cNvGraphicFramePr/>
                <a:graphic xmlns:a="http://schemas.openxmlformats.org/drawingml/2006/main">
                  <a:graphicData uri="http://schemas.microsoft.com/office/word/2010/wordprocessingShape">
                    <wps:wsp>
                      <wps:cNvSpPr/>
                      <wps:spPr>
                        <a:xfrm>
                          <a:off x="0" y="0"/>
                          <a:ext cx="1068705" cy="8890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5FA53FF9"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1A</w:t>
                            </w:r>
                          </w:p>
                          <w:p w14:paraId="61941B9B" w14:textId="77777777" w:rsidR="00870B8D" w:rsidRPr="00982934" w:rsidRDefault="00870B8D" w:rsidP="00650E01">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90D35" id="Hexagon 233" o:spid="_x0000_s1088" type="#_x0000_t9" style="position:absolute;margin-left:229pt;margin-top:349.1pt;width:84.15pt;height:70pt;z-index:25289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" adj="4492" fillcolor="#00b0f0" strokecolor="#00b0f0" strokeweight="2pt">
                <v:textbox inset="0,0,0,0">
                  <w:txbxContent>
                    <w:p w14:paraId="5FA53FF9"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1A</w:t>
                      </w:r>
                    </w:p>
                    <w:p w14:paraId="61941B9B" w14:textId="77777777" w:rsidR="00870B8D" w:rsidRPr="00982934" w:rsidRDefault="00870B8D" w:rsidP="00650E01">
                      <w:pPr>
                        <w:jc w:val="center"/>
                        <w:rPr>
                          <w:rFonts w:ascii="Gill Sans Nova Cond" w:hAnsi="Gill Sans Nova Cond"/>
                          <w:color w:val="FFFFFF" w:themeColor="background1"/>
                          <w:sz w:val="22"/>
                          <w:lang w:val="en-US"/>
                        </w:rPr>
                      </w:pPr>
                      <w:r w:rsidRPr="00650E01">
                        <w:rPr>
                          <w:rFonts w:ascii="Gill Sans Nova Cond" w:hAnsi="Gill Sans Nova Cond"/>
                          <w:color w:val="FFFFFF" w:themeColor="background1"/>
                          <w:lang w:val="en-US"/>
                        </w:rPr>
                        <w:t xml:space="preserve">Speaking </w:t>
                      </w:r>
                      <w:r w:rsidRPr="00982934">
                        <w:rPr>
                          <w:rFonts w:ascii="Gill Sans Nova Cond" w:hAnsi="Gill Sans Nova Cond"/>
                          <w:color w:val="FFFFFF" w:themeColor="background1"/>
                          <w:sz w:val="22"/>
                          <w:lang w:val="en-US"/>
                        </w:rPr>
                        <w:t>&amp; Listening</w:t>
                      </w:r>
                    </w:p>
                  </w:txbxContent>
                </v:textbox>
              </v:shape>
            </w:pict>
          </mc:Fallback>
        </mc:AlternateContent>
      </w:r>
      <w:r w:rsidR="002B6D63" w:rsidRPr="00650E01">
        <w:rPr>
          <w:noProof/>
          <w:lang w:eastAsia="en-AU"/>
        </w:rPr>
        <mc:AlternateContent>
          <mc:Choice Requires="wps">
            <w:drawing>
              <wp:anchor distT="0" distB="0" distL="114300" distR="114300" simplePos="0" relativeHeight="252895232" behindDoc="0" locked="0" layoutInCell="1" allowOverlap="1" wp14:anchorId="40927CC4" wp14:editId="0F4E0D86">
                <wp:simplePos x="0" y="0"/>
                <wp:positionH relativeFrom="column">
                  <wp:posOffset>3820160</wp:posOffset>
                </wp:positionH>
                <wp:positionV relativeFrom="paragraph">
                  <wp:posOffset>3961571</wp:posOffset>
                </wp:positionV>
                <wp:extent cx="1069200" cy="889200"/>
                <wp:effectExtent l="12700" t="12700" r="10795" b="12700"/>
                <wp:wrapNone/>
                <wp:docPr id="174" name="Hexagon 174"/>
                <wp:cNvGraphicFramePr/>
                <a:graphic xmlns:a="http://schemas.openxmlformats.org/drawingml/2006/main">
                  <a:graphicData uri="http://schemas.microsoft.com/office/word/2010/wordprocessingShape">
                    <wps:wsp>
                      <wps:cNvSpPr/>
                      <wps:spPr>
                        <a:xfrm>
                          <a:off x="0" y="0"/>
                          <a:ext cx="1069200" cy="889200"/>
                        </a:xfrm>
                        <a:prstGeom prst="hexagon">
                          <a:avLst/>
                        </a:prstGeom>
                        <a:solidFill>
                          <a:srgbClr val="00B0F0"/>
                        </a:solidFill>
                        <a:ln>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3165C406"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8D</w:t>
                            </w:r>
                          </w:p>
                          <w:p w14:paraId="281DEB41" w14:textId="77777777" w:rsidR="00870B8D" w:rsidRPr="00650E01" w:rsidRDefault="00870B8D" w:rsidP="00650E01">
                            <w:pPr>
                              <w:jc w:val="center"/>
                              <w:rPr>
                                <w:rFonts w:ascii="Gill Sans Nova Cond" w:hAnsi="Gill Sans Nova Cond"/>
                                <w:color w:val="FFFFFF" w:themeColor="background1"/>
                                <w:lang w:val="en-US"/>
                              </w:rPr>
                            </w:pPr>
                            <w:r w:rsidRPr="00650E01">
                              <w:rPr>
                                <w:rFonts w:ascii="Gill Sans Nova Cond" w:hAnsi="Gill Sans Nova Cond"/>
                                <w:color w:val="FFFFFF" w:themeColor="background1"/>
                                <w:lang w:val="en-US"/>
                              </w:rPr>
                              <w:t xml:space="preserve">Expressing </w:t>
                            </w:r>
                            <w:r w:rsidRPr="00982934">
                              <w:rPr>
                                <w:rFonts w:ascii="Gill Sans Nova Cond" w:hAnsi="Gill Sans Nova Cond"/>
                                <w:color w:val="FFFFFF" w:themeColor="background1"/>
                                <w:sz w:val="22"/>
                                <w:lang w:val="en-US"/>
                              </w:rPr>
                              <w:t>themselve</w:t>
                            </w:r>
                            <w:r w:rsidRPr="00650E01">
                              <w:rPr>
                                <w:rFonts w:ascii="Gill Sans Nova Cond" w:hAnsi="Gill Sans Nova Cond"/>
                                <w:color w:val="FFFFFF" w:themeColor="background1"/>
                                <w:lang w:val="en-US"/>
                              </w:rPr>
                              <w: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27CC4" id="Hexagon 174" o:spid="_x0000_s1089" type="#_x0000_t9" style="position:absolute;margin-left:300.8pt;margin-top:311.95pt;width:84.2pt;height:70pt;z-index:2528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" adj="4491" fillcolor="#00b0f0" strokecolor="#00b0f0" strokeweight="2pt">
                <v:textbox inset="0,0,0,0">
                  <w:txbxContent>
                    <w:p w14:paraId="3165C406"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8D</w:t>
                      </w:r>
                    </w:p>
                    <w:p w14:paraId="281DEB41" w14:textId="77777777" w:rsidR="00870B8D" w:rsidRPr="00650E01" w:rsidRDefault="00870B8D" w:rsidP="00650E01">
                      <w:pPr>
                        <w:jc w:val="center"/>
                        <w:rPr>
                          <w:rFonts w:ascii="Gill Sans Nova Cond" w:hAnsi="Gill Sans Nova Cond"/>
                          <w:color w:val="FFFFFF" w:themeColor="background1"/>
                          <w:lang w:val="en-US"/>
                        </w:rPr>
                      </w:pPr>
                      <w:r w:rsidRPr="00650E01">
                        <w:rPr>
                          <w:rFonts w:ascii="Gill Sans Nova Cond" w:hAnsi="Gill Sans Nova Cond"/>
                          <w:color w:val="FFFFFF" w:themeColor="background1"/>
                          <w:lang w:val="en-US"/>
                        </w:rPr>
                        <w:t xml:space="preserve">Expressing </w:t>
                      </w:r>
                      <w:r w:rsidRPr="00982934">
                        <w:rPr>
                          <w:rFonts w:ascii="Gill Sans Nova Cond" w:hAnsi="Gill Sans Nova Cond"/>
                          <w:color w:val="FFFFFF" w:themeColor="background1"/>
                          <w:sz w:val="22"/>
                          <w:lang w:val="en-US"/>
                        </w:rPr>
                        <w:t>themselve</w:t>
                      </w:r>
                      <w:r w:rsidRPr="00650E01">
                        <w:rPr>
                          <w:rFonts w:ascii="Gill Sans Nova Cond" w:hAnsi="Gill Sans Nova Cond"/>
                          <w:color w:val="FFFFFF" w:themeColor="background1"/>
                          <w:lang w:val="en-US"/>
                        </w:rPr>
                        <w:t>s</w:t>
                      </w:r>
                    </w:p>
                  </w:txbxContent>
                </v:textbox>
              </v:shape>
            </w:pict>
          </mc:Fallback>
        </mc:AlternateContent>
      </w:r>
      <w:r w:rsidR="002B6D63" w:rsidRPr="00650E01">
        <w:rPr>
          <w:noProof/>
          <w:lang w:eastAsia="en-AU"/>
        </w:rPr>
        <mc:AlternateContent>
          <mc:Choice Requires="wps">
            <w:drawing>
              <wp:anchor distT="0" distB="0" distL="114300" distR="114300" simplePos="0" relativeHeight="252899328" behindDoc="0" locked="0" layoutInCell="1" allowOverlap="1" wp14:anchorId="218A393B" wp14:editId="577E9D35">
                <wp:simplePos x="0" y="0"/>
                <wp:positionH relativeFrom="column">
                  <wp:posOffset>3820601</wp:posOffset>
                </wp:positionH>
                <wp:positionV relativeFrom="paragraph">
                  <wp:posOffset>3039110</wp:posOffset>
                </wp:positionV>
                <wp:extent cx="1069200" cy="889200"/>
                <wp:effectExtent l="0" t="0" r="0" b="0"/>
                <wp:wrapNone/>
                <wp:docPr id="241" name="Hexagon 241"/>
                <wp:cNvGraphicFramePr/>
                <a:graphic xmlns:a="http://schemas.openxmlformats.org/drawingml/2006/main">
                  <a:graphicData uri="http://schemas.microsoft.com/office/word/2010/wordprocessingShape">
                    <wps:wsp>
                      <wps:cNvSpPr/>
                      <wps:spPr>
                        <a:xfrm>
                          <a:off x="0" y="0"/>
                          <a:ext cx="1069200" cy="88920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6408B4D0" w14:textId="77777777" w:rsidR="00870B8D" w:rsidRPr="00A65AD1" w:rsidRDefault="00870B8D" w:rsidP="00650E01">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A393B" id="Hexagon 241" o:spid="_x0000_s1090" type="#_x0000_t9" style="position:absolute;margin-left:300.85pt;margin-top:239.3pt;width:84.2pt;height:70pt;z-index:25289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" adj="4491" fillcolor="#7030a0" stroked="f" strokeweight="2pt">
                <v:textbox inset="0,0,0,0">
                  <w:txbxContent>
                    <w:p w14:paraId="6408B4D0" w14:textId="77777777" w:rsidR="00870B8D" w:rsidRPr="00A65AD1" w:rsidRDefault="00870B8D" w:rsidP="00650E01">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v:textbox>
              </v:shape>
            </w:pict>
          </mc:Fallback>
        </mc:AlternateContent>
      </w:r>
      <w:r w:rsidR="001A50E3">
        <w:rPr>
          <w:noProof/>
          <w:lang w:eastAsia="en-AU"/>
        </w:rPr>
        <mc:AlternateContent>
          <mc:Choice Requires="wps">
            <w:drawing>
              <wp:anchor distT="0" distB="0" distL="114300" distR="114300" simplePos="0" relativeHeight="252503040" behindDoc="0" locked="0" layoutInCell="1" allowOverlap="1" wp14:anchorId="5117CDED" wp14:editId="1943D0A5">
                <wp:simplePos x="0" y="0"/>
                <wp:positionH relativeFrom="column">
                  <wp:posOffset>-381328</wp:posOffset>
                </wp:positionH>
                <wp:positionV relativeFrom="paragraph">
                  <wp:posOffset>900582</wp:posOffset>
                </wp:positionV>
                <wp:extent cx="3062514" cy="2479312"/>
                <wp:effectExtent l="0" t="0" r="0" b="0"/>
                <wp:wrapNone/>
                <wp:docPr id="494" name="Rounded Rectangle 494"/>
                <wp:cNvGraphicFramePr/>
                <a:graphic xmlns:a="http://schemas.openxmlformats.org/drawingml/2006/main">
                  <a:graphicData uri="http://schemas.microsoft.com/office/word/2010/wordprocessingShape">
                    <wps:wsp>
                      <wps:cNvSpPr/>
                      <wps:spPr>
                        <a:xfrm>
                          <a:off x="0" y="0"/>
                          <a:ext cx="3062514" cy="2479312"/>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53170E27" w14:textId="162BDFCC" w:rsidR="00870B8D" w:rsidRDefault="00870B8D" w:rsidP="001E3CC3">
                            <w:pPr>
                              <w:pStyle w:val="DoEbodytext2018"/>
                              <w:jc w:val="center"/>
                            </w:pPr>
                            <w:r>
                              <w:t>This Syllabus Outcomes Matrix provides an overview of the possible NSW Syllabus Links across the ‘Race the Sun!’ project lesson sequence.</w:t>
                            </w:r>
                          </w:p>
                          <w:p w14:paraId="3686D0A0" w14:textId="77777777" w:rsidR="00870B8D" w:rsidRDefault="00870B8D" w:rsidP="001E3CC3">
                            <w:pPr>
                              <w:pStyle w:val="DoEbodytext2018"/>
                              <w:jc w:val="center"/>
                            </w:pPr>
                            <w:r>
                              <w:t>The hexagonal concept map is a visual representation of the integration of traditional subject areas while incorporating Technology and Engineering concepts.</w:t>
                            </w:r>
                          </w:p>
                          <w:p w14:paraId="6CFE5786" w14:textId="77777777" w:rsidR="00870B8D" w:rsidRDefault="00870B8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17CDED" id="Rounded Rectangle 494" o:spid="_x0000_s1091" style="position:absolute;margin-left:-30.05pt;margin-top:70.9pt;width:241.15pt;height:195.2pt;z-index:2525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" filled="f" stroked="f" strokeweight="2pt">
                <v:textbox>
                  <w:txbxContent>
                    <w:p w14:paraId="53170E27" w14:textId="162BDFCC" w:rsidR="00870B8D" w:rsidRDefault="00870B8D" w:rsidP="001E3CC3">
                      <w:pPr>
                        <w:pStyle w:val="DoEbodytext2018"/>
                        <w:jc w:val="center"/>
                      </w:pPr>
                      <w:r>
                        <w:t>This Syllabus Outcomes Matrix provides an overview of the possible NSW Syllabus Links across the ‘Race the Sun!’ project lesson sequence.</w:t>
                      </w:r>
                    </w:p>
                    <w:p w14:paraId="3686D0A0" w14:textId="77777777" w:rsidR="00870B8D" w:rsidRDefault="00870B8D" w:rsidP="001E3CC3">
                      <w:pPr>
                        <w:pStyle w:val="DoEbodytext2018"/>
                        <w:jc w:val="center"/>
                      </w:pPr>
                      <w:r>
                        <w:t>The hexagonal concept map is a visual representation of the integration of traditional subject areas while incorporating Technology and Engineering concepts.</w:t>
                      </w:r>
                    </w:p>
                    <w:p w14:paraId="6CFE5786" w14:textId="77777777" w:rsidR="00870B8D" w:rsidRDefault="00870B8D"/>
                  </w:txbxContent>
                </v:textbox>
              </v:roundrect>
            </w:pict>
          </mc:Fallback>
        </mc:AlternateContent>
      </w:r>
      <w:r w:rsidR="008C3BF0">
        <w:rPr>
          <w:noProof/>
          <w:lang w:eastAsia="en-AU"/>
        </w:rPr>
        <mc:AlternateContent>
          <mc:Choice Requires="wpg">
            <w:drawing>
              <wp:anchor distT="0" distB="0" distL="114300" distR="114300" simplePos="0" relativeHeight="252522496" behindDoc="0" locked="0" layoutInCell="1" allowOverlap="1" wp14:anchorId="59A811B9" wp14:editId="1FBCC07F">
                <wp:simplePos x="0" y="0"/>
                <wp:positionH relativeFrom="column">
                  <wp:posOffset>9393708</wp:posOffset>
                </wp:positionH>
                <wp:positionV relativeFrom="paragraph">
                  <wp:posOffset>431647</wp:posOffset>
                </wp:positionV>
                <wp:extent cx="528955" cy="5465073"/>
                <wp:effectExtent l="0" t="0" r="4445" b="0"/>
                <wp:wrapNone/>
                <wp:docPr id="162" name="Group 162"/>
                <wp:cNvGraphicFramePr/>
                <a:graphic xmlns:a="http://schemas.openxmlformats.org/drawingml/2006/main">
                  <a:graphicData uri="http://schemas.microsoft.com/office/word/2010/wordprocessingGroup">
                    <wpg:wgp>
                      <wpg:cNvGrpSpPr/>
                      <wpg:grpSpPr>
                        <a:xfrm>
                          <a:off x="0" y="0"/>
                          <a:ext cx="528955" cy="5465073"/>
                          <a:chOff x="0" y="0"/>
                          <a:chExt cx="528955" cy="5465073"/>
                        </a:xfrm>
                      </wpg:grpSpPr>
                      <pic:pic xmlns:pic="http://schemas.openxmlformats.org/drawingml/2006/picture">
                        <pic:nvPicPr>
                          <pic:cNvPr id="152" name="Picture 152"/>
                          <pic:cNvPicPr>
                            <a:picLocks noChangeAspect="1"/>
                          </pic:cNvPicPr>
                        </pic:nvPicPr>
                        <pic:blipFill>
                          <a:blip r:embed="rId23"/>
                          <a:stretch>
                            <a:fillRect/>
                          </a:stretch>
                        </pic:blipFill>
                        <pic:spPr>
                          <a:xfrm>
                            <a:off x="42042" y="0"/>
                            <a:ext cx="480695" cy="467995"/>
                          </a:xfrm>
                          <a:prstGeom prst="rect">
                            <a:avLst/>
                          </a:prstGeom>
                        </pic:spPr>
                      </pic:pic>
                      <pic:pic xmlns:pic="http://schemas.openxmlformats.org/drawingml/2006/picture">
                        <pic:nvPicPr>
                          <pic:cNvPr id="153" name="Picture 153"/>
                          <pic:cNvPicPr>
                            <a:picLocks noChangeAspect="1"/>
                          </pic:cNvPicPr>
                        </pic:nvPicPr>
                        <pic:blipFill>
                          <a:blip r:embed="rId24"/>
                          <a:stretch>
                            <a:fillRect/>
                          </a:stretch>
                        </pic:blipFill>
                        <pic:spPr>
                          <a:xfrm>
                            <a:off x="31531" y="840828"/>
                            <a:ext cx="496570" cy="496570"/>
                          </a:xfrm>
                          <a:prstGeom prst="rect">
                            <a:avLst/>
                          </a:prstGeom>
                        </pic:spPr>
                      </pic:pic>
                      <pic:pic xmlns:pic="http://schemas.openxmlformats.org/drawingml/2006/picture">
                        <pic:nvPicPr>
                          <pic:cNvPr id="155" name="Picture 155"/>
                          <pic:cNvPicPr>
                            <a:picLocks noChangeAspect="1"/>
                          </pic:cNvPicPr>
                        </pic:nvPicPr>
                        <pic:blipFill>
                          <a:blip r:embed="rId25"/>
                          <a:stretch>
                            <a:fillRect/>
                          </a:stretch>
                        </pic:blipFill>
                        <pic:spPr>
                          <a:xfrm>
                            <a:off x="21021" y="1460938"/>
                            <a:ext cx="504190" cy="514350"/>
                          </a:xfrm>
                          <a:prstGeom prst="rect">
                            <a:avLst/>
                          </a:prstGeom>
                        </pic:spPr>
                      </pic:pic>
                      <pic:pic xmlns:pic="http://schemas.openxmlformats.org/drawingml/2006/picture">
                        <pic:nvPicPr>
                          <pic:cNvPr id="156" name="Picture 156"/>
                          <pic:cNvPicPr>
                            <a:picLocks noChangeAspect="1"/>
                          </pic:cNvPicPr>
                        </pic:nvPicPr>
                        <pic:blipFill>
                          <a:blip r:embed="rId26"/>
                          <a:stretch>
                            <a:fillRect/>
                          </a:stretch>
                        </pic:blipFill>
                        <pic:spPr>
                          <a:xfrm>
                            <a:off x="0" y="2448911"/>
                            <a:ext cx="504190" cy="504190"/>
                          </a:xfrm>
                          <a:prstGeom prst="rect">
                            <a:avLst/>
                          </a:prstGeom>
                        </pic:spPr>
                      </pic:pic>
                      <pic:pic xmlns:pic="http://schemas.openxmlformats.org/drawingml/2006/picture">
                        <pic:nvPicPr>
                          <pic:cNvPr id="157" name="Picture 157"/>
                          <pic:cNvPicPr>
                            <a:picLocks noChangeAspect="1"/>
                          </pic:cNvPicPr>
                        </pic:nvPicPr>
                        <pic:blipFill>
                          <a:blip r:embed="rId27"/>
                          <a:stretch>
                            <a:fillRect/>
                          </a:stretch>
                        </pic:blipFill>
                        <pic:spPr>
                          <a:xfrm>
                            <a:off x="0" y="3057576"/>
                            <a:ext cx="528955" cy="533400"/>
                          </a:xfrm>
                          <a:prstGeom prst="rect">
                            <a:avLst/>
                          </a:prstGeom>
                        </pic:spPr>
                      </pic:pic>
                      <pic:pic xmlns:pic="http://schemas.openxmlformats.org/drawingml/2006/picture">
                        <pic:nvPicPr>
                          <pic:cNvPr id="159" name="Picture 159"/>
                          <pic:cNvPicPr>
                            <a:picLocks noChangeAspect="1"/>
                          </pic:cNvPicPr>
                        </pic:nvPicPr>
                        <pic:blipFill>
                          <a:blip r:embed="rId28"/>
                          <a:stretch>
                            <a:fillRect/>
                          </a:stretch>
                        </pic:blipFill>
                        <pic:spPr>
                          <a:xfrm>
                            <a:off x="0" y="3728991"/>
                            <a:ext cx="504190" cy="508000"/>
                          </a:xfrm>
                          <a:prstGeom prst="rect">
                            <a:avLst/>
                          </a:prstGeom>
                        </pic:spPr>
                      </pic:pic>
                      <pic:pic xmlns:pic="http://schemas.openxmlformats.org/drawingml/2006/picture">
                        <pic:nvPicPr>
                          <pic:cNvPr id="161" name="Picture 161"/>
                          <pic:cNvPicPr>
                            <a:picLocks noChangeAspect="1"/>
                          </pic:cNvPicPr>
                        </pic:nvPicPr>
                        <pic:blipFill>
                          <a:blip r:embed="rId29"/>
                          <a:stretch>
                            <a:fillRect/>
                          </a:stretch>
                        </pic:blipFill>
                        <pic:spPr>
                          <a:xfrm>
                            <a:off x="0" y="4960883"/>
                            <a:ext cx="504190" cy="504190"/>
                          </a:xfrm>
                          <a:prstGeom prst="rect">
                            <a:avLst/>
                          </a:prstGeom>
                        </pic:spPr>
                      </pic:pic>
                    </wpg:wgp>
                  </a:graphicData>
                </a:graphic>
              </wp:anchor>
            </w:drawing>
          </mc:Choice>
          <mc:Fallback>
            <w:pict>
              <v:group w14:anchorId="2260AFDF" id="Group 162" o:spid="_x0000_s1026" style="position:absolute;margin-left:739.65pt;margin-top:34pt;width:41.65pt;height:430.3pt;z-index:252522496" coordsize="5289,546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2" o:spid="_x0000_s1027" type="#_x0000_t75" style="position:absolute;left:420;width:4807;height: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">
                  <v:imagedata r:id="rId30" o:title=""/>
                </v:shape>
                <v:shape id="Picture 153" o:spid="_x0000_s1028" type="#_x0000_t75" style="position:absolute;left:315;top:8408;width:4966;height:4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">
                  <v:imagedata r:id="rId31" o:title=""/>
                </v:shape>
                <v:shape id="Picture 155" o:spid="_x0000_s1029" type="#_x0000_t75" style="position:absolute;left:210;top:14609;width:5042;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">
                  <v:imagedata r:id="rId32" o:title=""/>
                </v:shape>
                <v:shape id="Picture 156" o:spid="_x0000_s1030" type="#_x0000_t75" style="position:absolute;top:24489;width:5041;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">
                  <v:imagedata r:id="rId33" o:title=""/>
                </v:shape>
                <v:shape id="Picture 157" o:spid="_x0000_s1031" type="#_x0000_t75" style="position:absolute;top:30575;width:5289;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">
                  <v:imagedata r:id="rId34" o:title=""/>
                </v:shape>
                <v:shape id="Picture 159" o:spid="_x0000_s1032" type="#_x0000_t75" style="position:absolute;top:37289;width:5041;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">
                  <v:imagedata r:id="rId35" o:title=""/>
                </v:shape>
                <v:shape id="Picture 161" o:spid="_x0000_s1033" type="#_x0000_t75" style="position:absolute;top:49608;width:5041;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">
                  <v:imagedata r:id="rId36" o:title=""/>
                </v:shape>
              </v:group>
            </w:pict>
          </mc:Fallback>
        </mc:AlternateContent>
      </w:r>
      <w:r w:rsidR="000B171E">
        <w:br w:type="page"/>
      </w:r>
    </w:p>
    <w:p w14:paraId="40ABFA04" w14:textId="2E7D2CC3" w:rsidR="000B171E" w:rsidRDefault="004E283E" w:rsidP="000B171E">
      <w:pPr>
        <w:pStyle w:val="DoEheading32018"/>
      </w:pPr>
      <w:r>
        <w:rPr>
          <w:noProof/>
          <w:lang w:eastAsia="en-AU"/>
        </w:rPr>
        <w:lastRenderedPageBreak/>
        <mc:AlternateContent>
          <mc:Choice Requires="wps">
            <w:drawing>
              <wp:anchor distT="0" distB="0" distL="114300" distR="114300" simplePos="0" relativeHeight="252692480" behindDoc="0" locked="0" layoutInCell="1" allowOverlap="1" wp14:anchorId="27319D42" wp14:editId="1FBD72BE">
                <wp:simplePos x="0" y="0"/>
                <wp:positionH relativeFrom="column">
                  <wp:posOffset>-290407</wp:posOffset>
                </wp:positionH>
                <wp:positionV relativeFrom="paragraph">
                  <wp:posOffset>-317712</wp:posOffset>
                </wp:positionV>
                <wp:extent cx="3471283" cy="10922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471283" cy="1092200"/>
                        </a:xfrm>
                        <a:prstGeom prst="rect">
                          <a:avLst/>
                        </a:prstGeom>
                        <a:noFill/>
                        <a:ln w="6350">
                          <a:noFill/>
                        </a:ln>
                      </wps:spPr>
                      <wps:txbx>
                        <w:txbxContent>
                          <w:p w14:paraId="1FFEBAF6" w14:textId="77777777" w:rsidR="00870B8D" w:rsidRDefault="00870B8D" w:rsidP="004E283E">
                            <w:pPr>
                              <w:pStyle w:val="DoEheading32018"/>
                              <w:rPr>
                                <w:b/>
                                <w:color w:val="FFFFFF" w:themeColor="background1"/>
                              </w:rPr>
                            </w:pPr>
                            <w:r w:rsidRPr="00AC51FB">
                              <w:rPr>
                                <w:b/>
                                <w:color w:val="FFFFFF" w:themeColor="background1"/>
                              </w:rPr>
                              <w:t>Syllabus Outcomes</w:t>
                            </w:r>
                            <w:r>
                              <w:rPr>
                                <w:b/>
                                <w:color w:val="FFFFFF" w:themeColor="background1"/>
                              </w:rPr>
                              <w:t xml:space="preserve"> </w:t>
                            </w:r>
                          </w:p>
                          <w:p w14:paraId="0A5725D8" w14:textId="77777777" w:rsidR="00870B8D" w:rsidRPr="001A50E3" w:rsidRDefault="00870B8D" w:rsidP="004E283E">
                            <w:pPr>
                              <w:pStyle w:val="DoEbodytext2018"/>
                              <w:rPr>
                                <w:b/>
                                <w:lang w:eastAsia="en-US"/>
                              </w:rPr>
                            </w:pPr>
                            <w:r>
                              <w:rPr>
                                <w:lang w:eastAsia="en-US"/>
                              </w:rPr>
                              <w:tab/>
                            </w:r>
                            <w:r w:rsidRPr="001A50E3">
                              <w:rPr>
                                <w:b/>
                                <w:color w:val="FFFFFF" w:themeColor="background1"/>
                                <w:sz w:val="32"/>
                                <w:lang w:eastAsia="en-US"/>
                              </w:rPr>
                              <w:t>Concept Map</w:t>
                            </w:r>
                          </w:p>
                          <w:p w14:paraId="4C5384F8" w14:textId="77777777" w:rsidR="00870B8D" w:rsidRDefault="00870B8D" w:rsidP="004E2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19D42" id="Text Box 61" o:spid="_x0000_s1092" type="#_x0000_t202" style="position:absolute;margin-left:-22.85pt;margin-top:-25pt;width:273.35pt;height:86pt;z-index:25269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" filled="f" stroked="f" strokeweight=".5pt">
                <v:textbox>
                  <w:txbxContent>
                    <w:p w14:paraId="1FFEBAF6" w14:textId="77777777" w:rsidR="00870B8D" w:rsidRDefault="00870B8D" w:rsidP="004E283E">
                      <w:pPr>
                        <w:pStyle w:val="DoEheading32018"/>
                        <w:rPr>
                          <w:b/>
                          <w:color w:val="FFFFFF" w:themeColor="background1"/>
                        </w:rPr>
                      </w:pPr>
                      <w:r w:rsidRPr="00AC51FB">
                        <w:rPr>
                          <w:b/>
                          <w:color w:val="FFFFFF" w:themeColor="background1"/>
                        </w:rPr>
                        <w:t>Syllabus Outcomes</w:t>
                      </w:r>
                      <w:r>
                        <w:rPr>
                          <w:b/>
                          <w:color w:val="FFFFFF" w:themeColor="background1"/>
                        </w:rPr>
                        <w:t xml:space="preserve"> </w:t>
                      </w:r>
                    </w:p>
                    <w:p w14:paraId="0A5725D8" w14:textId="77777777" w:rsidR="00870B8D" w:rsidRPr="001A50E3" w:rsidRDefault="00870B8D" w:rsidP="004E283E">
                      <w:pPr>
                        <w:pStyle w:val="DoEbodytext2018"/>
                        <w:rPr>
                          <w:b/>
                          <w:lang w:eastAsia="en-US"/>
                        </w:rPr>
                      </w:pPr>
                      <w:r>
                        <w:rPr>
                          <w:lang w:eastAsia="en-US"/>
                        </w:rPr>
                        <w:tab/>
                      </w:r>
                      <w:r w:rsidRPr="001A50E3">
                        <w:rPr>
                          <w:b/>
                          <w:color w:val="FFFFFF" w:themeColor="background1"/>
                          <w:sz w:val="32"/>
                          <w:lang w:eastAsia="en-US"/>
                        </w:rPr>
                        <w:t>Concept Map</w:t>
                      </w:r>
                    </w:p>
                    <w:p w14:paraId="4C5384F8" w14:textId="77777777" w:rsidR="00870B8D" w:rsidRDefault="00870B8D" w:rsidP="004E283E"/>
                  </w:txbxContent>
                </v:textbox>
              </v:shape>
            </w:pict>
          </mc:Fallback>
        </mc:AlternateContent>
      </w:r>
      <w:r w:rsidR="00C350FB" w:rsidRPr="002A30E5">
        <w:rPr>
          <w:noProof/>
          <w:lang w:eastAsia="en-AU"/>
        </w:rPr>
        <w:drawing>
          <wp:anchor distT="0" distB="0" distL="114300" distR="114300" simplePos="0" relativeHeight="252526592" behindDoc="1" locked="0" layoutInCell="1" allowOverlap="1" wp14:anchorId="58943D0D" wp14:editId="41E79633">
            <wp:simplePos x="0" y="0"/>
            <wp:positionH relativeFrom="column">
              <wp:posOffset>-1229601</wp:posOffset>
            </wp:positionH>
            <wp:positionV relativeFrom="paragraph">
              <wp:posOffset>-2480464</wp:posOffset>
            </wp:positionV>
            <wp:extent cx="5956300" cy="3695700"/>
            <wp:effectExtent l="0" t="0" r="0"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p>
    <w:p w14:paraId="20A34F09" w14:textId="2A5A8552" w:rsidR="002A30E5" w:rsidRDefault="002A30E5">
      <w:pPr>
        <w:rPr>
          <w:lang w:eastAsia="en-AU"/>
        </w:rPr>
      </w:pPr>
    </w:p>
    <w:p w14:paraId="341BCF1B" w14:textId="64D261D4"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33120" behindDoc="0" locked="0" layoutInCell="1" allowOverlap="1" wp14:anchorId="7FA9AD5B" wp14:editId="5EB124E0">
                <wp:simplePos x="0" y="0"/>
                <wp:positionH relativeFrom="column">
                  <wp:posOffset>4425756</wp:posOffset>
                </wp:positionH>
                <wp:positionV relativeFrom="paragraph">
                  <wp:posOffset>548640</wp:posOffset>
                </wp:positionV>
                <wp:extent cx="1025525" cy="845820"/>
                <wp:effectExtent l="0" t="0" r="3175" b="5080"/>
                <wp:wrapNone/>
                <wp:docPr id="351" name="Hexagon 351"/>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1FC3A637" w14:textId="54DF27C2" w:rsidR="00870B8D" w:rsidRPr="00944A0A" w:rsidRDefault="00870B8D" w:rsidP="00C90CEA">
                            <w:pPr>
                              <w:jc w:val="center"/>
                              <w:rPr>
                                <w:color w:val="FFFFFF" w:themeColor="background1"/>
                                <w:sz w:val="12"/>
                                <w:szCs w:val="12"/>
                                <w:lang w:val="en-US"/>
                              </w:rPr>
                            </w:pPr>
                            <w:r w:rsidRPr="00944A0A">
                              <w:rPr>
                                <w:color w:val="FFFFFF" w:themeColor="background1"/>
                                <w:sz w:val="12"/>
                                <w:szCs w:val="12"/>
                                <w:lang w:val="en-US"/>
                              </w:rPr>
                              <w:t>ST3-8PW</w:t>
                            </w:r>
                          </w:p>
                          <w:p w14:paraId="2FCC60A7" w14:textId="64D10D46" w:rsidR="00870B8D" w:rsidRPr="00944A0A"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sidRPr="00944A0A">
                              <w:rPr>
                                <w:rFonts w:ascii="Gill Sans Nova Cond" w:hAnsi="Gill Sans Nova Cond"/>
                                <w:color w:val="FFFFFF" w:themeColor="background1"/>
                                <w:lang w:val="en-US"/>
                              </w:rPr>
                              <w:t>Physical Worl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9AD5B" id="Hexagon 351" o:spid="_x0000_s1093" type="#_x0000_t9" style="position:absolute;margin-left:348.5pt;margin-top:43.2pt;width:80.75pt;height:66.6pt;z-index:2529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" adj="4454" fillcolor="#00b050" stroked="f" strokeweight="2pt">
                <v:textbox inset="0,0,0,0">
                  <w:txbxContent>
                    <w:p w14:paraId="1FC3A637" w14:textId="54DF27C2" w:rsidR="00870B8D" w:rsidRPr="00944A0A" w:rsidRDefault="00870B8D" w:rsidP="00C90CEA">
                      <w:pPr>
                        <w:jc w:val="center"/>
                        <w:rPr>
                          <w:color w:val="FFFFFF" w:themeColor="background1"/>
                          <w:sz w:val="12"/>
                          <w:szCs w:val="12"/>
                          <w:lang w:val="en-US"/>
                        </w:rPr>
                      </w:pPr>
                      <w:r w:rsidRPr="00944A0A">
                        <w:rPr>
                          <w:color w:val="FFFFFF" w:themeColor="background1"/>
                          <w:sz w:val="12"/>
                          <w:szCs w:val="12"/>
                          <w:lang w:val="en-US"/>
                        </w:rPr>
                        <w:t>ST3-8PW</w:t>
                      </w:r>
                    </w:p>
                    <w:p w14:paraId="2FCC60A7" w14:textId="64D10D46" w:rsidR="00870B8D" w:rsidRPr="00944A0A"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sidRPr="00944A0A">
                        <w:rPr>
                          <w:rFonts w:ascii="Gill Sans Nova Cond" w:hAnsi="Gill Sans Nova Cond"/>
                          <w:color w:val="FFFFFF" w:themeColor="background1"/>
                          <w:lang w:val="en-US"/>
                        </w:rPr>
                        <w:t>Physical World</w:t>
                      </w:r>
                    </w:p>
                  </w:txbxContent>
                </v:textbox>
              </v:shape>
            </w:pict>
          </mc:Fallback>
        </mc:AlternateContent>
      </w:r>
      <w:r w:rsidRPr="00650E01">
        <w:rPr>
          <w:b/>
          <w:noProof/>
          <w:color w:val="FFFFFF" w:themeColor="background1"/>
          <w:lang w:eastAsia="en-AU"/>
        </w:rPr>
        <mc:AlternateContent>
          <mc:Choice Requires="wps">
            <w:drawing>
              <wp:anchor distT="0" distB="0" distL="114300" distR="114300" simplePos="0" relativeHeight="252916736" behindDoc="0" locked="0" layoutInCell="1" allowOverlap="1" wp14:anchorId="3A30F9F8" wp14:editId="4924DD1B">
                <wp:simplePos x="0" y="0"/>
                <wp:positionH relativeFrom="column">
                  <wp:posOffset>2525201</wp:posOffset>
                </wp:positionH>
                <wp:positionV relativeFrom="paragraph">
                  <wp:posOffset>603250</wp:posOffset>
                </wp:positionV>
                <wp:extent cx="1025525" cy="845820"/>
                <wp:effectExtent l="0" t="0" r="3175" b="5080"/>
                <wp:wrapNone/>
                <wp:docPr id="333" name="Hexagon 33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996600"/>
                        </a:solidFill>
                        <a:ln>
                          <a:noFill/>
                        </a:ln>
                      </wps:spPr>
                      <wps:style>
                        <a:lnRef idx="2">
                          <a:schemeClr val="accent6"/>
                        </a:lnRef>
                        <a:fillRef idx="1">
                          <a:schemeClr val="lt1"/>
                        </a:fillRef>
                        <a:effectRef idx="0">
                          <a:schemeClr val="accent6"/>
                        </a:effectRef>
                        <a:fontRef idx="minor">
                          <a:schemeClr val="dk1"/>
                        </a:fontRef>
                      </wps:style>
                      <wps:txbx>
                        <w:txbxContent>
                          <w:p w14:paraId="16C01A17" w14:textId="77811B3A"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GE3-1, 3-3</w:t>
                            </w:r>
                          </w:p>
                          <w:p w14:paraId="62B5A431" w14:textId="778CD6D1" w:rsidR="00870B8D" w:rsidRPr="0057519F" w:rsidRDefault="00870B8D" w:rsidP="00650E01">
                            <w:pPr>
                              <w:jc w:val="center"/>
                              <w:rPr>
                                <w:rFonts w:ascii="Gill Sans Nova Cond" w:hAnsi="Gill Sans Nova Cond"/>
                                <w:color w:val="FFFFFF" w:themeColor="background1"/>
                                <w:sz w:val="18"/>
                                <w:szCs w:val="18"/>
                                <w:lang w:val="en-US"/>
                              </w:rPr>
                            </w:pPr>
                            <w:r w:rsidRPr="0057519F">
                              <w:rPr>
                                <w:rFonts w:ascii="Gill Sans Nova Cond" w:hAnsi="Gill Sans Nova Cond"/>
                                <w:color w:val="FFFFFF" w:themeColor="background1"/>
                                <w:sz w:val="18"/>
                                <w:szCs w:val="18"/>
                                <w:lang w:val="en-US"/>
                              </w:rPr>
                              <w:t>Factors that shape plac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0F9F8" id="Hexagon 333" o:spid="_x0000_s1094" type="#_x0000_t9" style="position:absolute;margin-left:198.85pt;margin-top:47.5pt;width:80.75pt;height:66.6pt;z-index:25291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" adj="4454" fillcolor="#960" stroked="f" strokeweight="2pt">
                <v:textbox inset="0,0,0,0">
                  <w:txbxContent>
                    <w:p w14:paraId="16C01A17" w14:textId="77811B3A"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GE3-1, 3-3</w:t>
                      </w:r>
                    </w:p>
                    <w:p w14:paraId="62B5A431" w14:textId="778CD6D1" w:rsidR="00870B8D" w:rsidRPr="0057519F" w:rsidRDefault="00870B8D" w:rsidP="00650E01">
                      <w:pPr>
                        <w:jc w:val="center"/>
                        <w:rPr>
                          <w:rFonts w:ascii="Gill Sans Nova Cond" w:hAnsi="Gill Sans Nova Cond"/>
                          <w:color w:val="FFFFFF" w:themeColor="background1"/>
                          <w:sz w:val="18"/>
                          <w:szCs w:val="18"/>
                          <w:lang w:val="en-US"/>
                        </w:rPr>
                      </w:pPr>
                      <w:r w:rsidRPr="0057519F">
                        <w:rPr>
                          <w:rFonts w:ascii="Gill Sans Nova Cond" w:hAnsi="Gill Sans Nova Cond"/>
                          <w:color w:val="FFFFFF" w:themeColor="background1"/>
                          <w:sz w:val="18"/>
                          <w:szCs w:val="18"/>
                          <w:lang w:val="en-US"/>
                        </w:rPr>
                        <w:t>Factors that shape places</w:t>
                      </w:r>
                    </w:p>
                  </w:txbxContent>
                </v:textbox>
              </v:shape>
            </w:pict>
          </mc:Fallback>
        </mc:AlternateContent>
      </w:r>
      <w:r w:rsidRPr="004E283E">
        <w:rPr>
          <w:b/>
          <w:noProof/>
          <w:color w:val="FFFFFF" w:themeColor="background1"/>
          <w:lang w:eastAsia="en-AU"/>
        </w:rPr>
        <mc:AlternateContent>
          <mc:Choice Requires="wps">
            <w:drawing>
              <wp:anchor distT="0" distB="0" distL="114300" distR="114300" simplePos="0" relativeHeight="252687360" behindDoc="0" locked="0" layoutInCell="1" allowOverlap="1" wp14:anchorId="680DAFED" wp14:editId="06A11B16">
                <wp:simplePos x="0" y="0"/>
                <wp:positionH relativeFrom="column">
                  <wp:posOffset>-297180</wp:posOffset>
                </wp:positionH>
                <wp:positionV relativeFrom="paragraph">
                  <wp:posOffset>110490</wp:posOffset>
                </wp:positionV>
                <wp:extent cx="1960880" cy="5832475"/>
                <wp:effectExtent l="0" t="0" r="7620" b="34925"/>
                <wp:wrapNone/>
                <wp:docPr id="35" name="Rounded Rectangle 35"/>
                <wp:cNvGraphicFramePr/>
                <a:graphic xmlns:a="http://schemas.openxmlformats.org/drawingml/2006/main">
                  <a:graphicData uri="http://schemas.microsoft.com/office/word/2010/wordprocessingShape">
                    <wps:wsp>
                      <wps:cNvSpPr/>
                      <wps:spPr>
                        <a:xfrm>
                          <a:off x="0" y="0"/>
                          <a:ext cx="1960880" cy="5832475"/>
                        </a:xfrm>
                        <a:prstGeom prst="roundRect">
                          <a:avLst/>
                        </a:prstGeom>
                        <a:solidFill>
                          <a:srgbClr val="FFE2E7"/>
                        </a:solidFill>
                        <a:ln>
                          <a:solidFill>
                            <a:schemeClr val="accent4">
                              <a:lumMod val="20000"/>
                              <a:lumOff val="80000"/>
                            </a:schemeClr>
                          </a:solidFill>
                        </a:ln>
                        <a:effectLst>
                          <a:outerShdw blurRad="40000" dist="20000" dir="5400000" sx="1000" sy="1000" rotWithShape="0">
                            <a:srgbClr val="000000">
                              <a:alpha val="0"/>
                            </a:srgbClr>
                          </a:outerShdw>
                        </a:effectLst>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D55853" id="Rounded Rectangle 35" o:spid="_x0000_s1026" style="position:absolute;margin-left:-23.4pt;margin-top:8.7pt;width:154.4pt;height:459.25pt;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" fillcolor="#ffe2e7" strokecolor="#e5dfec [663]">
                <v:shadow on="t" type="perspective" color="black" opacity="0" origin=",.5" offset="0,.55556mm" matrix="655f,,,655f"/>
              </v:roundrect>
            </w:pict>
          </mc:Fallback>
        </mc:AlternateContent>
      </w:r>
      <w:r w:rsidRPr="004E283E">
        <w:rPr>
          <w:b/>
          <w:noProof/>
          <w:color w:val="FFFFFF" w:themeColor="background1"/>
          <w:lang w:eastAsia="en-AU"/>
        </w:rPr>
        <mc:AlternateContent>
          <mc:Choice Requires="wps">
            <w:drawing>
              <wp:anchor distT="0" distB="0" distL="114300" distR="114300" simplePos="0" relativeHeight="252688384" behindDoc="0" locked="0" layoutInCell="1" allowOverlap="1" wp14:anchorId="0BFA0564" wp14:editId="55F7630F">
                <wp:simplePos x="0" y="0"/>
                <wp:positionH relativeFrom="column">
                  <wp:posOffset>-280864</wp:posOffset>
                </wp:positionH>
                <wp:positionV relativeFrom="paragraph">
                  <wp:posOffset>106045</wp:posOffset>
                </wp:positionV>
                <wp:extent cx="1960245" cy="366395"/>
                <wp:effectExtent l="50800" t="25400" r="46355" b="65405"/>
                <wp:wrapNone/>
                <wp:docPr id="36" name="Rounded Rectangle 36"/>
                <wp:cNvGraphicFramePr/>
                <a:graphic xmlns:a="http://schemas.openxmlformats.org/drawingml/2006/main">
                  <a:graphicData uri="http://schemas.microsoft.com/office/word/2010/wordprocessingShape">
                    <wps:wsp>
                      <wps:cNvSpPr/>
                      <wps:spPr>
                        <a:xfrm>
                          <a:off x="0" y="0"/>
                          <a:ext cx="1960245" cy="366395"/>
                        </a:xfrm>
                        <a:prstGeom prst="roundRect">
                          <a:avLst/>
                        </a:prstGeom>
                        <a:solidFill>
                          <a:srgbClr val="E475BA"/>
                        </a:solidFill>
                        <a:ln>
                          <a:noFill/>
                        </a:ln>
                      </wps:spPr>
                      <wps:style>
                        <a:lnRef idx="1">
                          <a:schemeClr val="accent4"/>
                        </a:lnRef>
                        <a:fillRef idx="3">
                          <a:schemeClr val="accent4"/>
                        </a:fillRef>
                        <a:effectRef idx="2">
                          <a:schemeClr val="accent4"/>
                        </a:effectRef>
                        <a:fontRef idx="minor">
                          <a:schemeClr val="lt1"/>
                        </a:fontRef>
                      </wps:style>
                      <wps:txbx>
                        <w:txbxContent>
                          <w:p w14:paraId="63376879" w14:textId="77777777" w:rsidR="00870B8D" w:rsidRPr="00912858" w:rsidRDefault="00870B8D" w:rsidP="004E283E">
                            <w:pPr>
                              <w:jc w:val="center"/>
                              <w:rPr>
                                <w:lang w:val="en-US"/>
                              </w:rPr>
                            </w:pPr>
                            <w:r>
                              <w:rPr>
                                <w:lang w:val="en-US"/>
                              </w:rPr>
                              <w:t>A Time to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A0564" id="Rounded Rectangle 36" o:spid="_x0000_s1095" style="position:absolute;margin-left:-22.1pt;margin-top:8.35pt;width:154.35pt;height:28.8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" fillcolor="#e475ba" stroked="f">
                <v:shadow on="t" color="black" opacity="22937f" origin=",.5" offset="0,.63889mm"/>
                <v:textbox>
                  <w:txbxContent>
                    <w:p w14:paraId="63376879" w14:textId="77777777" w:rsidR="00870B8D" w:rsidRPr="00912858" w:rsidRDefault="00870B8D" w:rsidP="004E283E">
                      <w:pPr>
                        <w:jc w:val="center"/>
                        <w:rPr>
                          <w:lang w:val="en-US"/>
                        </w:rPr>
                      </w:pPr>
                      <w:r>
                        <w:rPr>
                          <w:lang w:val="en-US"/>
                        </w:rPr>
                        <w:t>A Time to Change</w:t>
                      </w:r>
                    </w:p>
                  </w:txbxContent>
                </v:textbox>
              </v:roundrect>
            </w:pict>
          </mc:Fallback>
        </mc:AlternateContent>
      </w:r>
      <w:r w:rsidR="00EC36AB" w:rsidRPr="00C90CEA">
        <w:rPr>
          <w:noProof/>
          <w:lang w:eastAsia="en-AU"/>
        </w:rPr>
        <mc:AlternateContent>
          <mc:Choice Requires="wps">
            <w:drawing>
              <wp:anchor distT="0" distB="0" distL="114300" distR="114300" simplePos="0" relativeHeight="252953600" behindDoc="0" locked="0" layoutInCell="1" allowOverlap="1" wp14:anchorId="3FB61EAA" wp14:editId="075C57B3">
                <wp:simplePos x="0" y="0"/>
                <wp:positionH relativeFrom="column">
                  <wp:posOffset>8256076</wp:posOffset>
                </wp:positionH>
                <wp:positionV relativeFrom="paragraph">
                  <wp:posOffset>574675</wp:posOffset>
                </wp:positionV>
                <wp:extent cx="1025525" cy="845820"/>
                <wp:effectExtent l="0" t="0" r="3175" b="5080"/>
                <wp:wrapNone/>
                <wp:docPr id="421" name="Hexagon 421"/>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chemeClr val="accent6">
                            <a:lumMod val="75000"/>
                          </a:schemeClr>
                        </a:solidFill>
                        <a:ln>
                          <a:noFill/>
                        </a:ln>
                      </wps:spPr>
                      <wps:style>
                        <a:lnRef idx="2">
                          <a:schemeClr val="accent6"/>
                        </a:lnRef>
                        <a:fillRef idx="1">
                          <a:schemeClr val="lt1"/>
                        </a:fillRef>
                        <a:effectRef idx="0">
                          <a:schemeClr val="accent6"/>
                        </a:effectRef>
                        <a:fontRef idx="minor">
                          <a:schemeClr val="dk1"/>
                        </a:fontRef>
                      </wps:style>
                      <wps:txbx>
                        <w:txbxContent>
                          <w:p w14:paraId="2C1EAA29" w14:textId="3A677013"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PSS3.5</w:t>
                            </w:r>
                          </w:p>
                          <w:p w14:paraId="2F72C05C" w14:textId="20FDAFF0" w:rsidR="00870B8D" w:rsidRPr="00495274" w:rsidRDefault="00870B8D" w:rsidP="00811D5F">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Problem Solv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61EAA" id="Hexagon 421" o:spid="_x0000_s1096" type="#_x0000_t9" style="position:absolute;margin-left:650.1pt;margin-top:45.25pt;width:80.75pt;height:66.6pt;z-index:25295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" adj="4454" fillcolor="#e36c0a [2409]" stroked="f" strokeweight="2pt">
                <v:textbox inset="0,0,0,0">
                  <w:txbxContent>
                    <w:p w14:paraId="2C1EAA29" w14:textId="3A677013"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PSS3.5</w:t>
                      </w:r>
                    </w:p>
                    <w:p w14:paraId="2F72C05C" w14:textId="20FDAFF0" w:rsidR="00870B8D" w:rsidRPr="00495274" w:rsidRDefault="00870B8D" w:rsidP="00811D5F">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Problem Solving</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43360" behindDoc="0" locked="0" layoutInCell="1" allowOverlap="1" wp14:anchorId="684E8FC2" wp14:editId="2862A9EF">
                <wp:simplePos x="0" y="0"/>
                <wp:positionH relativeFrom="column">
                  <wp:posOffset>6332661</wp:posOffset>
                </wp:positionH>
                <wp:positionV relativeFrom="paragraph">
                  <wp:posOffset>527050</wp:posOffset>
                </wp:positionV>
                <wp:extent cx="1025525" cy="845820"/>
                <wp:effectExtent l="0" t="0" r="3175" b="5080"/>
                <wp:wrapNone/>
                <wp:docPr id="380" name="Hexagon 380"/>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759DFF71"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5</w:t>
                            </w:r>
                          </w:p>
                          <w:p w14:paraId="495D8CBF" w14:textId="18A2A6C4"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E8FC2" id="Hexagon 380" o:spid="_x0000_s1097" type="#_x0000_t9" style="position:absolute;margin-left:498.65pt;margin-top:41.5pt;width:80.75pt;height:66.6pt;z-index:2529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" adj="4454" fillcolor="#ffc000" stroked="f" strokeweight="2pt">
                <v:textbox inset="0,0,0,0">
                  <w:txbxContent>
                    <w:p w14:paraId="759DFF71"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5</w:t>
                      </w:r>
                    </w:p>
                    <w:p w14:paraId="495D8CBF" w14:textId="18A2A6C4"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12640" behindDoc="0" locked="0" layoutInCell="1" allowOverlap="1" wp14:anchorId="627A6E28" wp14:editId="2E78522F">
                <wp:simplePos x="0" y="0"/>
                <wp:positionH relativeFrom="column">
                  <wp:posOffset>551815</wp:posOffset>
                </wp:positionH>
                <wp:positionV relativeFrom="paragraph">
                  <wp:posOffset>535940</wp:posOffset>
                </wp:positionV>
                <wp:extent cx="1025525" cy="845820"/>
                <wp:effectExtent l="0" t="0" r="3175" b="5080"/>
                <wp:wrapNone/>
                <wp:docPr id="324" name="Hexagon 32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772B394D"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5</w:t>
                            </w:r>
                          </w:p>
                          <w:p w14:paraId="504237C2" w14:textId="04A07077" w:rsidR="00870B8D" w:rsidRPr="00495274" w:rsidRDefault="00870B8D" w:rsidP="00650E01">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A6E28" id="Hexagon 324" o:spid="_x0000_s1098" type="#_x0000_t9" style="position:absolute;margin-left:43.45pt;margin-top:42.2pt;width:80.75pt;height:66.6pt;z-index:25291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" adj="4454" fillcolor="#ffc000" stroked="f" strokeweight="2pt">
                <v:textbox inset="0,0,0,0">
                  <w:txbxContent>
                    <w:p w14:paraId="772B394D"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5</w:t>
                      </w:r>
                    </w:p>
                    <w:p w14:paraId="504237C2" w14:textId="04A07077" w:rsidR="00870B8D" w:rsidRPr="00495274" w:rsidRDefault="00870B8D" w:rsidP="00650E01">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Historical Inquiry </w:t>
                      </w:r>
                    </w:p>
                  </w:txbxContent>
                </v:textbox>
              </v:shape>
            </w:pict>
          </mc:Fallback>
        </mc:AlternateContent>
      </w:r>
      <w:r w:rsidR="0057519F" w:rsidRPr="00650E01">
        <w:rPr>
          <w:b/>
          <w:noProof/>
          <w:color w:val="FFFFFF" w:themeColor="background1"/>
          <w:lang w:eastAsia="en-AU"/>
        </w:rPr>
        <mc:AlternateContent>
          <mc:Choice Requires="wps">
            <w:drawing>
              <wp:anchor distT="0" distB="0" distL="114300" distR="114300" simplePos="0" relativeHeight="252910592" behindDoc="0" locked="0" layoutInCell="1" allowOverlap="1" wp14:anchorId="7097657B" wp14:editId="35BE0ABB">
                <wp:simplePos x="0" y="0"/>
                <wp:positionH relativeFrom="column">
                  <wp:posOffset>553720</wp:posOffset>
                </wp:positionH>
                <wp:positionV relativeFrom="paragraph">
                  <wp:posOffset>1445895</wp:posOffset>
                </wp:positionV>
                <wp:extent cx="1025525" cy="845820"/>
                <wp:effectExtent l="0" t="0" r="3175" b="5080"/>
                <wp:wrapNone/>
                <wp:docPr id="294" name="Hexagon 29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441F67D9" w14:textId="4B4A1183"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w:t>
                            </w:r>
                            <w:r>
                              <w:rPr>
                                <w:color w:val="FFFFFF" w:themeColor="background1"/>
                                <w:sz w:val="16"/>
                                <w:szCs w:val="16"/>
                                <w:lang w:val="en-US"/>
                              </w:rPr>
                              <w:t>1, 3-</w:t>
                            </w:r>
                            <w:r w:rsidRPr="007F22C4">
                              <w:rPr>
                                <w:color w:val="FFFFFF" w:themeColor="background1"/>
                                <w:sz w:val="16"/>
                                <w:szCs w:val="16"/>
                                <w:lang w:val="en-US"/>
                              </w:rPr>
                              <w:t>3</w:t>
                            </w:r>
                          </w:p>
                          <w:p w14:paraId="03DFD9DC" w14:textId="1DC31191" w:rsidR="00870B8D" w:rsidRPr="0057519F" w:rsidRDefault="00870B8D" w:rsidP="00650E01">
                            <w:pPr>
                              <w:jc w:val="center"/>
                              <w:rPr>
                                <w:rFonts w:ascii="Gill Sans Nova Cond" w:hAnsi="Gill Sans Nova Cond"/>
                                <w:color w:val="FFFFFF" w:themeColor="background1"/>
                                <w:sz w:val="22"/>
                                <w:szCs w:val="22"/>
                                <w:lang w:val="en-US"/>
                              </w:rPr>
                            </w:pPr>
                            <w:r w:rsidRPr="0057519F">
                              <w:rPr>
                                <w:rFonts w:ascii="Gill Sans Nova Cond" w:hAnsi="Gill Sans Nova Cond"/>
                                <w:color w:val="FFFFFF" w:themeColor="background1"/>
                                <w:sz w:val="22"/>
                                <w:szCs w:val="22"/>
                                <w:lang w:val="en-US"/>
                              </w:rPr>
                              <w:t>Australia as a n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7657B" id="Hexagon 294" o:spid="_x0000_s1099" type="#_x0000_t9" style="position:absolute;margin-left:43.6pt;margin-top:113.85pt;width:80.75pt;height:66.6pt;z-index:25291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" adj="4454" fillcolor="#ffc000" stroked="f" strokeweight="2pt">
                <v:textbox inset="0,0,0,0">
                  <w:txbxContent>
                    <w:p w14:paraId="441F67D9" w14:textId="4B4A1183"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HT3-</w:t>
                      </w:r>
                      <w:r>
                        <w:rPr>
                          <w:color w:val="FFFFFF" w:themeColor="background1"/>
                          <w:sz w:val="16"/>
                          <w:szCs w:val="16"/>
                          <w:lang w:val="en-US"/>
                        </w:rPr>
                        <w:t>1, 3-</w:t>
                      </w:r>
                      <w:r w:rsidRPr="007F22C4">
                        <w:rPr>
                          <w:color w:val="FFFFFF" w:themeColor="background1"/>
                          <w:sz w:val="16"/>
                          <w:szCs w:val="16"/>
                          <w:lang w:val="en-US"/>
                        </w:rPr>
                        <w:t>3</w:t>
                      </w:r>
                    </w:p>
                    <w:p w14:paraId="03DFD9DC" w14:textId="1DC31191" w:rsidR="00870B8D" w:rsidRPr="0057519F" w:rsidRDefault="00870B8D" w:rsidP="00650E01">
                      <w:pPr>
                        <w:jc w:val="center"/>
                        <w:rPr>
                          <w:rFonts w:ascii="Gill Sans Nova Cond" w:hAnsi="Gill Sans Nova Cond"/>
                          <w:color w:val="FFFFFF" w:themeColor="background1"/>
                          <w:sz w:val="22"/>
                          <w:szCs w:val="22"/>
                          <w:lang w:val="en-US"/>
                        </w:rPr>
                      </w:pPr>
                      <w:r w:rsidRPr="0057519F">
                        <w:rPr>
                          <w:rFonts w:ascii="Gill Sans Nova Cond" w:hAnsi="Gill Sans Nova Cond"/>
                          <w:color w:val="FFFFFF" w:themeColor="background1"/>
                          <w:sz w:val="22"/>
                          <w:szCs w:val="22"/>
                          <w:lang w:val="en-US"/>
                        </w:rPr>
                        <w:t>Australia as a nation</w:t>
                      </w:r>
                    </w:p>
                  </w:txbxContent>
                </v:textbox>
              </v:shape>
            </w:pict>
          </mc:Fallback>
        </mc:AlternateContent>
      </w:r>
      <w:r w:rsidR="00842636">
        <w:rPr>
          <w:noProof/>
          <w:lang w:eastAsia="en-AU"/>
        </w:rPr>
        <mc:AlternateContent>
          <mc:Choice Requires="wpg">
            <w:drawing>
              <wp:anchor distT="0" distB="0" distL="114300" distR="114300" simplePos="0" relativeHeight="252499968" behindDoc="0" locked="0" layoutInCell="1" allowOverlap="1" wp14:anchorId="22B0218E" wp14:editId="11D33FB8">
                <wp:simplePos x="0" y="0"/>
                <wp:positionH relativeFrom="column">
                  <wp:posOffset>1673860</wp:posOffset>
                </wp:positionH>
                <wp:positionV relativeFrom="paragraph">
                  <wp:posOffset>106045</wp:posOffset>
                </wp:positionV>
                <wp:extent cx="7661910" cy="5832475"/>
                <wp:effectExtent l="57150" t="38100" r="53340" b="53975"/>
                <wp:wrapNone/>
                <wp:docPr id="496" name="Group 496"/>
                <wp:cNvGraphicFramePr/>
                <a:graphic xmlns:a="http://schemas.openxmlformats.org/drawingml/2006/main">
                  <a:graphicData uri="http://schemas.microsoft.com/office/word/2010/wordprocessingGroup">
                    <wpg:wgp>
                      <wpg:cNvGrpSpPr/>
                      <wpg:grpSpPr>
                        <a:xfrm>
                          <a:off x="0" y="0"/>
                          <a:ext cx="7661910" cy="5832475"/>
                          <a:chOff x="0" y="0"/>
                          <a:chExt cx="8534400" cy="6476365"/>
                        </a:xfrm>
                      </wpg:grpSpPr>
                      <wpg:grpSp>
                        <wpg:cNvPr id="497" name="Group 497"/>
                        <wpg:cNvGrpSpPr/>
                        <wpg:grpSpPr>
                          <a:xfrm>
                            <a:off x="0" y="0"/>
                            <a:ext cx="2116022" cy="6476365"/>
                            <a:chOff x="0" y="0"/>
                            <a:chExt cx="2065443" cy="7120467"/>
                          </a:xfrm>
                        </wpg:grpSpPr>
                        <wps:wsp>
                          <wps:cNvPr id="498" name="Rounded Rectangle 498"/>
                          <wps:cNvSpPr/>
                          <wps:spPr>
                            <a:xfrm>
                              <a:off x="0" y="0"/>
                              <a:ext cx="2065443" cy="7120467"/>
                            </a:xfrm>
                            <a:prstGeom prst="roundRect">
                              <a:avLst/>
                            </a:prstGeom>
                            <a:solidFill>
                              <a:schemeClr val="accent3">
                                <a:lumMod val="20000"/>
                                <a:lumOff val="8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 name="Rounded Rectangle 499"/>
                          <wps:cNvSpPr/>
                          <wps:spPr>
                            <a:xfrm>
                              <a:off x="0" y="0"/>
                              <a:ext cx="2065020" cy="448310"/>
                            </a:xfrm>
                            <a:prstGeom prst="roundRect">
                              <a:avLst/>
                            </a:prstGeom>
                            <a:solidFill>
                              <a:schemeClr val="accent3">
                                <a:lumMod val="75000"/>
                              </a:schemeClr>
                            </a:solidFill>
                            <a:ln>
                              <a:noFill/>
                            </a:ln>
                          </wps:spPr>
                          <wps:style>
                            <a:lnRef idx="1">
                              <a:schemeClr val="accent5"/>
                            </a:lnRef>
                            <a:fillRef idx="3">
                              <a:schemeClr val="accent5"/>
                            </a:fillRef>
                            <a:effectRef idx="2">
                              <a:schemeClr val="accent5"/>
                            </a:effectRef>
                            <a:fontRef idx="minor">
                              <a:schemeClr val="lt1"/>
                            </a:fontRef>
                          </wps:style>
                          <wps:txbx>
                            <w:txbxContent>
                              <w:p w14:paraId="790E31ED" w14:textId="77777777" w:rsidR="00870B8D" w:rsidRPr="00BB02E2" w:rsidRDefault="00870B8D" w:rsidP="004E283E">
                                <w:pPr>
                                  <w:jc w:val="center"/>
                                  <w:rPr>
                                    <w:lang w:val="en-US"/>
                                  </w:rPr>
                                </w:pPr>
                                <w:r>
                                  <w:rPr>
                                    <w:lang w:val="en-US"/>
                                  </w:rPr>
                                  <w:t>Looking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8" name="Group 508"/>
                        <wpg:cNvGrpSpPr/>
                        <wpg:grpSpPr>
                          <a:xfrm>
                            <a:off x="2116667" y="0"/>
                            <a:ext cx="2116455" cy="6476365"/>
                            <a:chOff x="0" y="0"/>
                            <a:chExt cx="2065443" cy="7120467"/>
                          </a:xfrm>
                        </wpg:grpSpPr>
                        <wps:wsp>
                          <wps:cNvPr id="509" name="Rounded Rectangle 509"/>
                          <wps:cNvSpPr/>
                          <wps:spPr>
                            <a:xfrm>
                              <a:off x="0" y="0"/>
                              <a:ext cx="2065443" cy="7120467"/>
                            </a:xfrm>
                            <a:prstGeom prst="round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 name="Rounded Rectangle 510"/>
                          <wps:cNvSpPr/>
                          <wps:spPr>
                            <a:xfrm>
                              <a:off x="1" y="0"/>
                              <a:ext cx="2065019" cy="448310"/>
                            </a:xfrm>
                            <a:prstGeom prst="roundRect">
                              <a:avLst/>
                            </a:prstGeom>
                            <a:solidFill>
                              <a:schemeClr val="bg2">
                                <a:lumMod val="50000"/>
                              </a:schemeClr>
                            </a:solidFill>
                            <a:ln>
                              <a:noFill/>
                            </a:ln>
                          </wps:spPr>
                          <wps:style>
                            <a:lnRef idx="1">
                              <a:schemeClr val="accent2"/>
                            </a:lnRef>
                            <a:fillRef idx="3">
                              <a:schemeClr val="accent2"/>
                            </a:fillRef>
                            <a:effectRef idx="2">
                              <a:schemeClr val="accent2"/>
                            </a:effectRef>
                            <a:fontRef idx="minor">
                              <a:schemeClr val="lt1"/>
                            </a:fontRef>
                          </wps:style>
                          <wps:txbx>
                            <w:txbxContent>
                              <w:p w14:paraId="216380CA" w14:textId="77777777" w:rsidR="00870B8D" w:rsidRPr="00912858" w:rsidRDefault="00870B8D" w:rsidP="000B171E">
                                <w:pPr>
                                  <w:jc w:val="center"/>
                                  <w:rPr>
                                    <w:lang w:val="en-US"/>
                                  </w:rPr>
                                </w:pPr>
                                <w:r>
                                  <w:rPr>
                                    <w:lang w:val="en-US"/>
                                  </w:rPr>
                                  <w:t>Forces, Energy &amp; So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1" name="Group 511"/>
                        <wpg:cNvGrpSpPr/>
                        <wpg:grpSpPr>
                          <a:xfrm>
                            <a:off x="4233334" y="0"/>
                            <a:ext cx="2116455" cy="6476365"/>
                            <a:chOff x="0" y="0"/>
                            <a:chExt cx="2065443" cy="7120467"/>
                          </a:xfrm>
                        </wpg:grpSpPr>
                        <wps:wsp>
                          <wps:cNvPr id="74" name="Rounded Rectangle 74"/>
                          <wps:cNvSpPr/>
                          <wps:spPr>
                            <a:xfrm>
                              <a:off x="0" y="0"/>
                              <a:ext cx="2065443" cy="7120467"/>
                            </a:xfrm>
                            <a:prstGeom prst="roundRect">
                              <a:avLst/>
                            </a:prstGeom>
                            <a:solidFill>
                              <a:schemeClr val="accent2">
                                <a:lumMod val="20000"/>
                                <a:lumOff val="80000"/>
                              </a:schemeClr>
                            </a:solidFill>
                            <a:ln>
                              <a:noFill/>
                            </a:ln>
                            <a:effectLst>
                              <a:outerShdw blurRad="40000" dist="20000" dir="5400000" rotWithShape="0">
                                <a:srgbClr val="000000">
                                  <a:alpha val="0"/>
                                </a:srgbClr>
                              </a:outerShdw>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ounded Rectangle 77"/>
                          <wps:cNvSpPr/>
                          <wps:spPr>
                            <a:xfrm>
                              <a:off x="0" y="0"/>
                              <a:ext cx="2065020" cy="448310"/>
                            </a:xfrm>
                            <a:prstGeom prst="roundRect">
                              <a:avLst/>
                            </a:prstGeom>
                            <a:solidFill>
                              <a:schemeClr val="accent2">
                                <a:lumMod val="75000"/>
                              </a:schemeClr>
                            </a:solidFill>
                            <a:ln>
                              <a:noFill/>
                            </a:ln>
                          </wps:spPr>
                          <wps:style>
                            <a:lnRef idx="1">
                              <a:schemeClr val="accent6"/>
                            </a:lnRef>
                            <a:fillRef idx="3">
                              <a:schemeClr val="accent6"/>
                            </a:fillRef>
                            <a:effectRef idx="2">
                              <a:schemeClr val="accent6"/>
                            </a:effectRef>
                            <a:fontRef idx="minor">
                              <a:schemeClr val="lt1"/>
                            </a:fontRef>
                          </wps:style>
                          <wps:txbx>
                            <w:txbxContent>
                              <w:p w14:paraId="089811D2" w14:textId="77777777" w:rsidR="00870B8D" w:rsidRPr="00912858" w:rsidRDefault="00870B8D" w:rsidP="000B171E">
                                <w:pPr>
                                  <w:jc w:val="center"/>
                                  <w:rPr>
                                    <w:lang w:val="en-US"/>
                                  </w:rPr>
                                </w:pPr>
                                <w:r>
                                  <w:rPr>
                                    <w:lang w:val="en-US"/>
                                  </w:rPr>
                                  <w:t>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 name="Group 95"/>
                        <wpg:cNvGrpSpPr/>
                        <wpg:grpSpPr>
                          <a:xfrm>
                            <a:off x="6350000" y="0"/>
                            <a:ext cx="2184400" cy="6476365"/>
                            <a:chOff x="0" y="0"/>
                            <a:chExt cx="2065443" cy="7120467"/>
                          </a:xfrm>
                        </wpg:grpSpPr>
                        <wps:wsp>
                          <wps:cNvPr id="147" name="Rounded Rectangle 147"/>
                          <wps:cNvSpPr/>
                          <wps:spPr>
                            <a:xfrm>
                              <a:off x="0" y="0"/>
                              <a:ext cx="2065443" cy="7120467"/>
                            </a:xfrm>
                            <a:prstGeom prst="roundRect">
                              <a:avLst/>
                            </a:prstGeom>
                            <a:solidFill>
                              <a:schemeClr val="accent6">
                                <a:lumMod val="20000"/>
                                <a:lumOff val="80000"/>
                              </a:schemeClr>
                            </a:solidFill>
                            <a:ln>
                              <a:solidFill>
                                <a:schemeClr val="accent4">
                                  <a:lumMod val="20000"/>
                                  <a:lumOff val="80000"/>
                                </a:schemeClr>
                              </a:solidFill>
                            </a:ln>
                            <a:effectLst>
                              <a:outerShdw blurRad="40000" dist="20000" dir="5400000" sx="1000" sy="1000" rotWithShape="0">
                                <a:srgbClr val="000000">
                                  <a:alpha val="0"/>
                                </a:srgbClr>
                              </a:outerShdw>
                            </a:effectLst>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ounded Rectangle 150"/>
                          <wps:cNvSpPr/>
                          <wps:spPr>
                            <a:xfrm>
                              <a:off x="0" y="0"/>
                              <a:ext cx="2065020" cy="448310"/>
                            </a:xfrm>
                            <a:prstGeom prst="roundRect">
                              <a:avLst/>
                            </a:prstGeom>
                            <a:solidFill>
                              <a:schemeClr val="accent6">
                                <a:lumMod val="75000"/>
                              </a:schemeClr>
                            </a:solidFill>
                            <a:ln>
                              <a:noFill/>
                            </a:ln>
                          </wps:spPr>
                          <wps:style>
                            <a:lnRef idx="1">
                              <a:schemeClr val="accent4"/>
                            </a:lnRef>
                            <a:fillRef idx="3">
                              <a:schemeClr val="accent4"/>
                            </a:fillRef>
                            <a:effectRef idx="2">
                              <a:schemeClr val="accent4"/>
                            </a:effectRef>
                            <a:fontRef idx="minor">
                              <a:schemeClr val="lt1"/>
                            </a:fontRef>
                          </wps:style>
                          <wps:txbx>
                            <w:txbxContent>
                              <w:p w14:paraId="3ADDBC23" w14:textId="77777777" w:rsidR="00870B8D" w:rsidRPr="00912858" w:rsidRDefault="00870B8D" w:rsidP="00037BC8">
                                <w:pPr>
                                  <w:jc w:val="center"/>
                                  <w:rPr>
                                    <w:lang w:val="en-US"/>
                                  </w:rPr>
                                </w:pPr>
                                <w:r>
                                  <w:rPr>
                                    <w:lang w:val="en-US"/>
                                  </w:rPr>
                                  <w:t>School Festi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B0218E" id="Group 496" o:spid="_x0000_s1100" style="position:absolute;margin-left:131.8pt;margin-top:8.35pt;width:603.3pt;height:459.25pt;z-index:252499968;mso-width-relative:margin;mso-height-relative:margin" coordsize="85344,6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">
                <v:group id="Group 497" o:spid="_x0000_s1101" style="position:absolute;width:21160;height:64763" coordsize="20654,7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roundrect id="Rounded Rectangle 498" o:spid="_x0000_s1102" style="position:absolute;width:20654;height:71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" fillcolor="#eaf1dd [662]" stroked="f">
                    <v:fill opacity="32896f"/>
                  </v:roundrect>
                  <v:roundrect id="Rounded Rectangle 499" o:spid="_x0000_s1103" style="position:absolute;width:20650;height:44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" fillcolor="#76923c [2406]" stroked="f">
                    <v:shadow on="t" color="black" opacity="22937f" origin=",.5" offset="0,.63889mm"/>
                    <v:textbox>
                      <w:txbxContent>
                        <w:p w14:paraId="790E31ED" w14:textId="77777777" w:rsidR="00870B8D" w:rsidRPr="00BB02E2" w:rsidRDefault="00870B8D" w:rsidP="004E283E">
                          <w:pPr>
                            <w:jc w:val="center"/>
                            <w:rPr>
                              <w:lang w:val="en-US"/>
                            </w:rPr>
                          </w:pPr>
                          <w:r>
                            <w:rPr>
                              <w:lang w:val="en-US"/>
                            </w:rPr>
                            <w:t>Looking Back</w:t>
                          </w:r>
                        </w:p>
                      </w:txbxContent>
                    </v:textbox>
                  </v:roundrect>
                </v:group>
                <v:group id="Group 508" o:spid="_x0000_s1104" style="position:absolute;left:21166;width:21165;height:64763" coordsize="20654,7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oundrect id="Rounded Rectangle 509" o:spid="_x0000_s1105" style="position:absolute;width:20654;height:71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" fillcolor="#ddd8c2 [2894]" stroked="f">
                    <v:fill opacity="32896f"/>
                  </v:roundrect>
                  <v:roundrect id="Rounded Rectangle 510" o:spid="_x0000_s1106" style="position:absolute;width:20650;height:44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" fillcolor="#938953 [1614]" stroked="f">
                    <v:shadow on="t" color="black" opacity="22937f" origin=",.5" offset="0,.63889mm"/>
                    <v:textbox>
                      <w:txbxContent>
                        <w:p w14:paraId="216380CA" w14:textId="77777777" w:rsidR="00870B8D" w:rsidRPr="00912858" w:rsidRDefault="00870B8D" w:rsidP="000B171E">
                          <w:pPr>
                            <w:jc w:val="center"/>
                            <w:rPr>
                              <w:lang w:val="en-US"/>
                            </w:rPr>
                          </w:pPr>
                          <w:r>
                            <w:rPr>
                              <w:lang w:val="en-US"/>
                            </w:rPr>
                            <w:t>Forces, Energy &amp; Solar</w:t>
                          </w:r>
                        </w:p>
                      </w:txbxContent>
                    </v:textbox>
                  </v:roundrect>
                </v:group>
                <v:group id="Group 511" o:spid="_x0000_s1107" style="position:absolute;left:42333;width:21164;height:64763" coordsize="20654,7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roundrect id="Rounded Rectangle 74" o:spid="_x0000_s1108" style="position:absolute;width:20654;height:71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" fillcolor="#f2dbdb [661]" stroked="f">
                    <v:shadow on="t" color="black" opacity="0" origin=",.5" offset="0,.55556mm"/>
                  </v:roundrect>
                  <v:roundrect id="Rounded Rectangle 77" o:spid="_x0000_s1109" style="position:absolute;width:20650;height:44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" fillcolor="#943634 [2405]" stroked="f">
                    <v:shadow on="t" color="black" opacity="22937f" origin=",.5" offset="0,.63889mm"/>
                    <v:textbox>
                      <w:txbxContent>
                        <w:p w14:paraId="089811D2" w14:textId="77777777" w:rsidR="00870B8D" w:rsidRPr="00912858" w:rsidRDefault="00870B8D" w:rsidP="000B171E">
                          <w:pPr>
                            <w:jc w:val="center"/>
                            <w:rPr>
                              <w:lang w:val="en-US"/>
                            </w:rPr>
                          </w:pPr>
                          <w:r>
                            <w:rPr>
                              <w:lang w:val="en-US"/>
                            </w:rPr>
                            <w:t>Build</w:t>
                          </w:r>
                        </w:p>
                      </w:txbxContent>
                    </v:textbox>
                  </v:roundrect>
                </v:group>
                <v:group id="Group 95" o:spid="_x0000_s1110" style="position:absolute;left:63500;width:21844;height:64763" coordsize="20654,7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oundrect id="Rounded Rectangle 147" o:spid="_x0000_s1111" style="position:absolute;width:20654;height:71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" fillcolor="#fde9d9 [665]" strokecolor="#e5dfec [663]">
                    <v:shadow on="t" type="perspective" color="black" opacity="0" origin=",.5" offset="0,.55556mm" matrix="655f,,,655f"/>
                  </v:roundrect>
                  <v:roundrect id="Rounded Rectangle 150" o:spid="_x0000_s1112" style="position:absolute;width:20650;height:44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" fillcolor="#e36c0a [2409]" stroked="f">
                    <v:shadow on="t" color="black" opacity="22937f" origin=",.5" offset="0,.63889mm"/>
                    <v:textbox>
                      <w:txbxContent>
                        <w:p w14:paraId="3ADDBC23" w14:textId="77777777" w:rsidR="00870B8D" w:rsidRPr="00912858" w:rsidRDefault="00870B8D" w:rsidP="00037BC8">
                          <w:pPr>
                            <w:jc w:val="center"/>
                            <w:rPr>
                              <w:lang w:val="en-US"/>
                            </w:rPr>
                          </w:pPr>
                          <w:r>
                            <w:rPr>
                              <w:lang w:val="en-US"/>
                            </w:rPr>
                            <w:t>School Festival</w:t>
                          </w:r>
                        </w:p>
                      </w:txbxContent>
                    </v:textbox>
                  </v:roundrect>
                </v:group>
              </v:group>
            </w:pict>
          </mc:Fallback>
        </mc:AlternateContent>
      </w:r>
      <w:r w:rsidR="004E283E">
        <w:rPr>
          <w:noProof/>
          <w:lang w:eastAsia="en-AU"/>
        </w:rPr>
        <mc:AlternateContent>
          <mc:Choice Requires="wpg">
            <w:drawing>
              <wp:anchor distT="0" distB="0" distL="114300" distR="114300" simplePos="0" relativeHeight="252690432" behindDoc="0" locked="0" layoutInCell="1" allowOverlap="1" wp14:anchorId="498C20FD" wp14:editId="54950829">
                <wp:simplePos x="0" y="0"/>
                <wp:positionH relativeFrom="column">
                  <wp:posOffset>9448800</wp:posOffset>
                </wp:positionH>
                <wp:positionV relativeFrom="paragraph">
                  <wp:posOffset>367217</wp:posOffset>
                </wp:positionV>
                <wp:extent cx="528955" cy="5465073"/>
                <wp:effectExtent l="0" t="0" r="4445" b="0"/>
                <wp:wrapNone/>
                <wp:docPr id="37" name="Group 37"/>
                <wp:cNvGraphicFramePr/>
                <a:graphic xmlns:a="http://schemas.openxmlformats.org/drawingml/2006/main">
                  <a:graphicData uri="http://schemas.microsoft.com/office/word/2010/wordprocessingGroup">
                    <wpg:wgp>
                      <wpg:cNvGrpSpPr/>
                      <wpg:grpSpPr>
                        <a:xfrm>
                          <a:off x="0" y="0"/>
                          <a:ext cx="528955" cy="5465073"/>
                          <a:chOff x="0" y="0"/>
                          <a:chExt cx="528955" cy="5465073"/>
                        </a:xfrm>
                      </wpg:grpSpPr>
                      <pic:pic xmlns:pic="http://schemas.openxmlformats.org/drawingml/2006/picture">
                        <pic:nvPicPr>
                          <pic:cNvPr id="38" name="Picture 38"/>
                          <pic:cNvPicPr>
                            <a:picLocks noChangeAspect="1"/>
                          </pic:cNvPicPr>
                        </pic:nvPicPr>
                        <pic:blipFill>
                          <a:blip r:embed="rId23"/>
                          <a:stretch>
                            <a:fillRect/>
                          </a:stretch>
                        </pic:blipFill>
                        <pic:spPr>
                          <a:xfrm>
                            <a:off x="42042" y="0"/>
                            <a:ext cx="480695" cy="467995"/>
                          </a:xfrm>
                          <a:prstGeom prst="rect">
                            <a:avLst/>
                          </a:prstGeom>
                        </pic:spPr>
                      </pic:pic>
                      <pic:pic xmlns:pic="http://schemas.openxmlformats.org/drawingml/2006/picture">
                        <pic:nvPicPr>
                          <pic:cNvPr id="40" name="Picture 40"/>
                          <pic:cNvPicPr>
                            <a:picLocks noChangeAspect="1"/>
                          </pic:cNvPicPr>
                        </pic:nvPicPr>
                        <pic:blipFill>
                          <a:blip r:embed="rId24"/>
                          <a:stretch>
                            <a:fillRect/>
                          </a:stretch>
                        </pic:blipFill>
                        <pic:spPr>
                          <a:xfrm>
                            <a:off x="31531" y="840828"/>
                            <a:ext cx="496570" cy="496570"/>
                          </a:xfrm>
                          <a:prstGeom prst="rect">
                            <a:avLst/>
                          </a:prstGeom>
                        </pic:spPr>
                      </pic:pic>
                      <pic:pic xmlns:pic="http://schemas.openxmlformats.org/drawingml/2006/picture">
                        <pic:nvPicPr>
                          <pic:cNvPr id="48" name="Picture 48"/>
                          <pic:cNvPicPr>
                            <a:picLocks noChangeAspect="1"/>
                          </pic:cNvPicPr>
                        </pic:nvPicPr>
                        <pic:blipFill>
                          <a:blip r:embed="rId25"/>
                          <a:stretch>
                            <a:fillRect/>
                          </a:stretch>
                        </pic:blipFill>
                        <pic:spPr>
                          <a:xfrm>
                            <a:off x="21021" y="1460938"/>
                            <a:ext cx="504190" cy="514350"/>
                          </a:xfrm>
                          <a:prstGeom prst="rect">
                            <a:avLst/>
                          </a:prstGeom>
                        </pic:spPr>
                      </pic:pic>
                      <pic:pic xmlns:pic="http://schemas.openxmlformats.org/drawingml/2006/picture">
                        <pic:nvPicPr>
                          <pic:cNvPr id="49" name="Picture 49"/>
                          <pic:cNvPicPr>
                            <a:picLocks noChangeAspect="1"/>
                          </pic:cNvPicPr>
                        </pic:nvPicPr>
                        <pic:blipFill>
                          <a:blip r:embed="rId26"/>
                          <a:stretch>
                            <a:fillRect/>
                          </a:stretch>
                        </pic:blipFill>
                        <pic:spPr>
                          <a:xfrm>
                            <a:off x="0" y="2448911"/>
                            <a:ext cx="504190" cy="504190"/>
                          </a:xfrm>
                          <a:prstGeom prst="rect">
                            <a:avLst/>
                          </a:prstGeom>
                        </pic:spPr>
                      </pic:pic>
                      <pic:pic xmlns:pic="http://schemas.openxmlformats.org/drawingml/2006/picture">
                        <pic:nvPicPr>
                          <pic:cNvPr id="50" name="Picture 50"/>
                          <pic:cNvPicPr>
                            <a:picLocks noChangeAspect="1"/>
                          </pic:cNvPicPr>
                        </pic:nvPicPr>
                        <pic:blipFill>
                          <a:blip r:embed="rId27"/>
                          <a:stretch>
                            <a:fillRect/>
                          </a:stretch>
                        </pic:blipFill>
                        <pic:spPr>
                          <a:xfrm>
                            <a:off x="0" y="3057576"/>
                            <a:ext cx="528955" cy="533400"/>
                          </a:xfrm>
                          <a:prstGeom prst="rect">
                            <a:avLst/>
                          </a:prstGeom>
                        </pic:spPr>
                      </pic:pic>
                      <pic:pic xmlns:pic="http://schemas.openxmlformats.org/drawingml/2006/picture">
                        <pic:nvPicPr>
                          <pic:cNvPr id="51" name="Picture 51"/>
                          <pic:cNvPicPr>
                            <a:picLocks noChangeAspect="1"/>
                          </pic:cNvPicPr>
                        </pic:nvPicPr>
                        <pic:blipFill>
                          <a:blip r:embed="rId28"/>
                          <a:stretch>
                            <a:fillRect/>
                          </a:stretch>
                        </pic:blipFill>
                        <pic:spPr>
                          <a:xfrm>
                            <a:off x="0" y="3728991"/>
                            <a:ext cx="504190" cy="508000"/>
                          </a:xfrm>
                          <a:prstGeom prst="rect">
                            <a:avLst/>
                          </a:prstGeom>
                        </pic:spPr>
                      </pic:pic>
                      <pic:pic xmlns:pic="http://schemas.openxmlformats.org/drawingml/2006/picture">
                        <pic:nvPicPr>
                          <pic:cNvPr id="59" name="Picture 59"/>
                          <pic:cNvPicPr>
                            <a:picLocks noChangeAspect="1"/>
                          </pic:cNvPicPr>
                        </pic:nvPicPr>
                        <pic:blipFill>
                          <a:blip r:embed="rId24"/>
                          <a:stretch>
                            <a:fillRect/>
                          </a:stretch>
                        </pic:blipFill>
                        <pic:spPr>
                          <a:xfrm>
                            <a:off x="0" y="4960883"/>
                            <a:ext cx="504190" cy="504190"/>
                          </a:xfrm>
                          <a:prstGeom prst="rect">
                            <a:avLst/>
                          </a:prstGeom>
                        </pic:spPr>
                      </pic:pic>
                    </wpg:wgp>
                  </a:graphicData>
                </a:graphic>
              </wp:anchor>
            </w:drawing>
          </mc:Choice>
          <mc:Fallback>
            <w:pict>
              <v:group w14:anchorId="61EFB355" id="Group 37" o:spid="_x0000_s1026" style="position:absolute;margin-left:744pt;margin-top:28.9pt;width:41.65pt;height:430.3pt;z-index:252690432" coordsize="5289,546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420;width:4807;height: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">
                  <v:imagedata r:id="rId37" o:title=""/>
                </v:shape>
                <v:shape id="Picture 40" o:spid="_x0000_s1028" type="#_x0000_t75" style="position:absolute;left:315;top:8408;width:4966;height:4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">
                  <v:imagedata r:id="rId38" o:title=""/>
                </v:shape>
                <v:shape id="Picture 48" o:spid="_x0000_s1029" type="#_x0000_t75" style="position:absolute;left:210;top:14609;width:5042;height:5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">
                  <v:imagedata r:id="rId39" o:title=""/>
                </v:shape>
                <v:shape id="Picture 49" o:spid="_x0000_s1030" type="#_x0000_t75" style="position:absolute;top:24489;width:5041;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">
                  <v:imagedata r:id="rId40" o:title=""/>
                </v:shape>
                <v:shape id="Picture 50" o:spid="_x0000_s1031" type="#_x0000_t75" style="position:absolute;top:30575;width:5289;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">
                  <v:imagedata r:id="rId41" o:title=""/>
                </v:shape>
                <v:shape id="Picture 51" o:spid="_x0000_s1032" type="#_x0000_t75" style="position:absolute;top:37289;width:5041;height:5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">
                  <v:imagedata r:id="rId42" o:title=""/>
                </v:shape>
                <v:shape id="Picture 59" o:spid="_x0000_s1033" type="#_x0000_t75" style="position:absolute;top:49608;width:5041;height:5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">
                  <v:imagedata r:id="rId38" o:title=""/>
                </v:shape>
              </v:group>
            </w:pict>
          </mc:Fallback>
        </mc:AlternateContent>
      </w:r>
    </w:p>
    <w:p w14:paraId="29E5198C" w14:textId="6C509FAF"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24928" behindDoc="0" locked="0" layoutInCell="1" allowOverlap="1" wp14:anchorId="1D2FFE4E" wp14:editId="055EEE3C">
                <wp:simplePos x="0" y="0"/>
                <wp:positionH relativeFrom="column">
                  <wp:posOffset>3573780</wp:posOffset>
                </wp:positionH>
                <wp:positionV relativeFrom="paragraph">
                  <wp:posOffset>317941</wp:posOffset>
                </wp:positionV>
                <wp:extent cx="1025525" cy="845820"/>
                <wp:effectExtent l="0" t="0" r="3175" b="5080"/>
                <wp:wrapNone/>
                <wp:docPr id="341" name="Hexagon 341"/>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EFE3B4D" w14:textId="77777777" w:rsidR="00870B8D" w:rsidRDefault="00870B8D" w:rsidP="00C90CEA">
                            <w:pPr>
                              <w:jc w:val="center"/>
                              <w:rPr>
                                <w:color w:val="FFFFFF" w:themeColor="background1"/>
                                <w:sz w:val="16"/>
                                <w:szCs w:val="16"/>
                                <w:lang w:val="en-US"/>
                              </w:rPr>
                            </w:pPr>
                            <w:r>
                              <w:rPr>
                                <w:color w:val="FFFFFF" w:themeColor="background1"/>
                                <w:sz w:val="16"/>
                                <w:szCs w:val="16"/>
                                <w:lang w:val="en-US"/>
                              </w:rPr>
                              <w:t>MA3-2WM</w:t>
                            </w:r>
                          </w:p>
                          <w:p w14:paraId="3CA9040F" w14:textId="395AE489" w:rsidR="00870B8D" w:rsidRPr="00495274" w:rsidRDefault="00870B8D" w:rsidP="00C90CEA">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Problem Solv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FFE4E" id="Hexagon 341" o:spid="_x0000_s1113" type="#_x0000_t9" style="position:absolute;margin-left:281.4pt;margin-top:25.05pt;width:80.75pt;height:66.6pt;z-index:2529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" adj="4454" fillcolor="#c00000" stroked="f" strokeweight="2pt">
                <v:textbox inset="0,0,0,0">
                  <w:txbxContent>
                    <w:p w14:paraId="6EFE3B4D" w14:textId="77777777" w:rsidR="00870B8D" w:rsidRDefault="00870B8D" w:rsidP="00C90CEA">
                      <w:pPr>
                        <w:jc w:val="center"/>
                        <w:rPr>
                          <w:color w:val="FFFFFF" w:themeColor="background1"/>
                          <w:sz w:val="16"/>
                          <w:szCs w:val="16"/>
                          <w:lang w:val="en-US"/>
                        </w:rPr>
                      </w:pPr>
                      <w:r>
                        <w:rPr>
                          <w:color w:val="FFFFFF" w:themeColor="background1"/>
                          <w:sz w:val="16"/>
                          <w:szCs w:val="16"/>
                          <w:lang w:val="en-US"/>
                        </w:rPr>
                        <w:t>MA3-2WM</w:t>
                      </w:r>
                    </w:p>
                    <w:p w14:paraId="3CA9040F" w14:textId="395AE489" w:rsidR="00870B8D" w:rsidRPr="00495274" w:rsidRDefault="00870B8D" w:rsidP="00C90CEA">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Problem Solving</w:t>
                      </w:r>
                    </w:p>
                  </w:txbxContent>
                </v:textbox>
              </v:shape>
            </w:pict>
          </mc:Fallback>
        </mc:AlternateContent>
      </w:r>
      <w:r w:rsidRPr="00650E01">
        <w:rPr>
          <w:b/>
          <w:noProof/>
          <w:color w:val="FFFFFF" w:themeColor="background1"/>
          <w:lang w:eastAsia="en-AU"/>
        </w:rPr>
        <mc:AlternateContent>
          <mc:Choice Requires="wps">
            <w:drawing>
              <wp:anchor distT="0" distB="0" distL="114300" distR="114300" simplePos="0" relativeHeight="252914688" behindDoc="0" locked="0" layoutInCell="1" allowOverlap="1" wp14:anchorId="71295E2D" wp14:editId="35FBACED">
                <wp:simplePos x="0" y="0"/>
                <wp:positionH relativeFrom="column">
                  <wp:posOffset>1677670</wp:posOffset>
                </wp:positionH>
                <wp:positionV relativeFrom="paragraph">
                  <wp:posOffset>368741</wp:posOffset>
                </wp:positionV>
                <wp:extent cx="1025525" cy="845820"/>
                <wp:effectExtent l="0" t="0" r="3175" b="5080"/>
                <wp:wrapNone/>
                <wp:docPr id="325" name="Hexagon 325"/>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48690A0D" w14:textId="08C069D4"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ST3-3DP-T</w:t>
                            </w:r>
                          </w:p>
                          <w:p w14:paraId="00B37E27" w14:textId="75460A57" w:rsidR="00870B8D" w:rsidRPr="00495274" w:rsidRDefault="00870B8D" w:rsidP="00650E01">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 xml:space="preserve">Design &amp; </w:t>
                            </w:r>
                            <w:r w:rsidRPr="0057519F">
                              <w:rPr>
                                <w:rFonts w:ascii="Gill Sans Nova Cond" w:eastAsia="DotumChe" w:hAnsi="Gill Sans Nova Cond" w:cs="DilleniaUPC"/>
                                <w:color w:val="FFFFFF" w:themeColor="background1"/>
                                <w:sz w:val="22"/>
                                <w:szCs w:val="22"/>
                                <w:lang w:val="en-US"/>
                              </w:rPr>
                              <w:t>Productio</w:t>
                            </w:r>
                            <w:r>
                              <w:rPr>
                                <w:rFonts w:ascii="Gill Sans Nova Cond" w:eastAsia="DotumChe" w:hAnsi="Gill Sans Nova Cond" w:cs="DilleniaUPC"/>
                                <w:color w:val="FFFFFF" w:themeColor="background1"/>
                                <w:lang w:val="en-US"/>
                              </w:rPr>
                              <w:t>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95E2D" id="Hexagon 325" o:spid="_x0000_s1114" type="#_x0000_t9" style="position:absolute;margin-left:132.1pt;margin-top:29.05pt;width:80.75pt;height:66.6pt;z-index:25291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" adj="4454" fillcolor="#00b050" stroked="f" strokeweight="2pt">
                <v:textbox inset="0,0,0,0">
                  <w:txbxContent>
                    <w:p w14:paraId="48690A0D" w14:textId="08C069D4"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ST3-3DP-T</w:t>
                      </w:r>
                    </w:p>
                    <w:p w14:paraId="00B37E27" w14:textId="75460A57" w:rsidR="00870B8D" w:rsidRPr="00495274" w:rsidRDefault="00870B8D" w:rsidP="00650E01">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 xml:space="preserve">Design &amp; </w:t>
                      </w:r>
                      <w:r w:rsidRPr="0057519F">
                        <w:rPr>
                          <w:rFonts w:ascii="Gill Sans Nova Cond" w:eastAsia="DotumChe" w:hAnsi="Gill Sans Nova Cond" w:cs="DilleniaUPC"/>
                          <w:color w:val="FFFFFF" w:themeColor="background1"/>
                          <w:sz w:val="22"/>
                          <w:szCs w:val="22"/>
                          <w:lang w:val="en-US"/>
                        </w:rPr>
                        <w:t>Productio</w:t>
                      </w:r>
                      <w:r>
                        <w:rPr>
                          <w:rFonts w:ascii="Gill Sans Nova Cond" w:eastAsia="DotumChe" w:hAnsi="Gill Sans Nova Cond" w:cs="DilleniaUPC"/>
                          <w:color w:val="FFFFFF" w:themeColor="background1"/>
                          <w:lang w:val="en-US"/>
                        </w:rPr>
                        <w:t>n</w:t>
                      </w:r>
                    </w:p>
                  </w:txbxContent>
                </v:textbox>
              </v:shape>
            </w:pict>
          </mc:Fallback>
        </mc:AlternateContent>
      </w:r>
      <w:r w:rsidR="0057519F" w:rsidRPr="00C90CEA">
        <w:rPr>
          <w:noProof/>
          <w:lang w:eastAsia="en-AU"/>
        </w:rPr>
        <mc:AlternateContent>
          <mc:Choice Requires="wps">
            <w:drawing>
              <wp:anchor distT="0" distB="0" distL="114300" distR="114300" simplePos="0" relativeHeight="252945408" behindDoc="0" locked="0" layoutInCell="1" allowOverlap="1" wp14:anchorId="04744E43" wp14:editId="07CB6F9D">
                <wp:simplePos x="0" y="0"/>
                <wp:positionH relativeFrom="column">
                  <wp:posOffset>7407716</wp:posOffset>
                </wp:positionH>
                <wp:positionV relativeFrom="paragraph">
                  <wp:posOffset>334645</wp:posOffset>
                </wp:positionV>
                <wp:extent cx="1025525" cy="845820"/>
                <wp:effectExtent l="0" t="0" r="3175" b="5080"/>
                <wp:wrapNone/>
                <wp:docPr id="381" name="Hexagon 381"/>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chemeClr val="accent6">
                            <a:lumMod val="75000"/>
                          </a:schemeClr>
                        </a:solidFill>
                        <a:ln>
                          <a:noFill/>
                        </a:ln>
                      </wps:spPr>
                      <wps:style>
                        <a:lnRef idx="2">
                          <a:schemeClr val="accent6"/>
                        </a:lnRef>
                        <a:fillRef idx="1">
                          <a:schemeClr val="lt1"/>
                        </a:fillRef>
                        <a:effectRef idx="0">
                          <a:schemeClr val="accent6"/>
                        </a:effectRef>
                        <a:fontRef idx="minor">
                          <a:schemeClr val="dk1"/>
                        </a:fontRef>
                      </wps:style>
                      <wps:txbx>
                        <w:txbxContent>
                          <w:p w14:paraId="3A833FFB" w14:textId="3EAD80DE"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INS3.3</w:t>
                            </w:r>
                          </w:p>
                          <w:p w14:paraId="583A4B8F" w14:textId="62690D73" w:rsidR="00870B8D" w:rsidRPr="0057519F" w:rsidRDefault="00870B8D" w:rsidP="00C90CEA">
                            <w:pPr>
                              <w:jc w:val="center"/>
                              <w:rPr>
                                <w:rFonts w:ascii="Gill Sans Nova Cond" w:eastAsia="DotumChe" w:hAnsi="Gill Sans Nova Cond" w:cs="DilleniaUPC"/>
                                <w:color w:val="FFFFFF" w:themeColor="background1"/>
                                <w:sz w:val="22"/>
                                <w:lang w:val="en-US"/>
                              </w:rPr>
                            </w:pPr>
                            <w:r w:rsidRPr="0057519F">
                              <w:rPr>
                                <w:rFonts w:ascii="Gill Sans Nova Cond" w:eastAsia="DotumChe" w:hAnsi="Gill Sans Nova Cond" w:cs="DilleniaUPC"/>
                                <w:color w:val="FFFFFF" w:themeColor="background1"/>
                                <w:sz w:val="22"/>
                                <w:lang w:val="en-US"/>
                              </w:rPr>
                              <w:t xml:space="preserve">Interacting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44E43" id="Hexagon 381" o:spid="_x0000_s1115" type="#_x0000_t9" style="position:absolute;margin-left:583.3pt;margin-top:26.35pt;width:80.75pt;height:66.6pt;z-index:2529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" adj="4454" fillcolor="#e36c0a [2409]" stroked="f" strokeweight="2pt">
                <v:textbox inset="0,0,0,0">
                  <w:txbxContent>
                    <w:p w14:paraId="3A833FFB" w14:textId="3EAD80DE"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INS3.3</w:t>
                      </w:r>
                    </w:p>
                    <w:p w14:paraId="583A4B8F" w14:textId="62690D73" w:rsidR="00870B8D" w:rsidRPr="0057519F" w:rsidRDefault="00870B8D" w:rsidP="00C90CEA">
                      <w:pPr>
                        <w:jc w:val="center"/>
                        <w:rPr>
                          <w:rFonts w:ascii="Gill Sans Nova Cond" w:eastAsia="DotumChe" w:hAnsi="Gill Sans Nova Cond" w:cs="DilleniaUPC"/>
                          <w:color w:val="FFFFFF" w:themeColor="background1"/>
                          <w:sz w:val="22"/>
                          <w:lang w:val="en-US"/>
                        </w:rPr>
                      </w:pPr>
                      <w:r w:rsidRPr="0057519F">
                        <w:rPr>
                          <w:rFonts w:ascii="Gill Sans Nova Cond" w:eastAsia="DotumChe" w:hAnsi="Gill Sans Nova Cond" w:cs="DilleniaUPC"/>
                          <w:color w:val="FFFFFF" w:themeColor="background1"/>
                          <w:sz w:val="22"/>
                          <w:lang w:val="en-US"/>
                        </w:rPr>
                        <w:t xml:space="preserve">Interacting  </w:t>
                      </w:r>
                    </w:p>
                  </w:txbxContent>
                </v:textbox>
              </v:shape>
            </w:pict>
          </mc:Fallback>
        </mc:AlternateContent>
      </w:r>
      <w:r w:rsidR="005A4EBB" w:rsidRPr="00650E01">
        <w:rPr>
          <w:b/>
          <w:noProof/>
          <w:color w:val="FFFFFF" w:themeColor="background1"/>
          <w:lang w:eastAsia="en-AU"/>
        </w:rPr>
        <mc:AlternateContent>
          <mc:Choice Requires="wps">
            <w:drawing>
              <wp:anchor distT="0" distB="0" distL="114300" distR="114300" simplePos="0" relativeHeight="252904448" behindDoc="0" locked="0" layoutInCell="1" allowOverlap="1" wp14:anchorId="20D46D08" wp14:editId="04FB0DAE">
                <wp:simplePos x="0" y="0"/>
                <wp:positionH relativeFrom="column">
                  <wp:posOffset>-297180</wp:posOffset>
                </wp:positionH>
                <wp:positionV relativeFrom="paragraph">
                  <wp:posOffset>306899</wp:posOffset>
                </wp:positionV>
                <wp:extent cx="1025525" cy="845820"/>
                <wp:effectExtent l="0" t="0" r="3175" b="5080"/>
                <wp:wrapNone/>
                <wp:docPr id="248" name="Hexagon 248"/>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69D8AB3E" w14:textId="45C861A9"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4B</w:t>
                            </w:r>
                          </w:p>
                          <w:p w14:paraId="382E63E2" w14:textId="3E7138F5" w:rsidR="00870B8D" w:rsidRPr="00495274" w:rsidRDefault="00870B8D" w:rsidP="0057519F">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Spell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46D08" id="Hexagon 248" o:spid="_x0000_s1116" type="#_x0000_t9" style="position:absolute;margin-left:-23.4pt;margin-top:24.15pt;width:80.75pt;height:66.6pt;z-index:25290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" adj="4454" fillcolor="#00b0f0" stroked="f" strokeweight="2pt">
                <v:textbox inset="0,0,0,0">
                  <w:txbxContent>
                    <w:p w14:paraId="69D8AB3E" w14:textId="45C861A9"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4B</w:t>
                      </w:r>
                    </w:p>
                    <w:p w14:paraId="382E63E2" w14:textId="3E7138F5" w:rsidR="00870B8D" w:rsidRPr="00495274" w:rsidRDefault="00870B8D" w:rsidP="0057519F">
                      <w:pPr>
                        <w:jc w:val="center"/>
                        <w:rPr>
                          <w:rFonts w:ascii="Gill Sans Nova Cond" w:eastAsia="DotumChe" w:hAnsi="Gill Sans Nova Cond" w:cs="DilleniaUPC"/>
                          <w:color w:val="FFFFFF" w:themeColor="background1"/>
                          <w:lang w:val="en-US"/>
                        </w:rPr>
                      </w:pPr>
                      <w:r>
                        <w:rPr>
                          <w:rFonts w:ascii="Gill Sans Nova Cond" w:eastAsia="DotumChe" w:hAnsi="Gill Sans Nova Cond" w:cs="DilleniaUPC"/>
                          <w:color w:val="FFFFFF" w:themeColor="background1"/>
                          <w:lang w:val="en-US"/>
                        </w:rPr>
                        <w:t>Spelling</w:t>
                      </w:r>
                    </w:p>
                  </w:txbxContent>
                </v:textbox>
              </v:shape>
            </w:pict>
          </mc:Fallback>
        </mc:AlternateContent>
      </w:r>
    </w:p>
    <w:p w14:paraId="5511E86C" w14:textId="75A86B94"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31072" behindDoc="0" locked="0" layoutInCell="1" allowOverlap="1" wp14:anchorId="69778404" wp14:editId="6F336D21">
                <wp:simplePos x="0" y="0"/>
                <wp:positionH relativeFrom="column">
                  <wp:posOffset>4426585</wp:posOffset>
                </wp:positionH>
                <wp:positionV relativeFrom="paragraph">
                  <wp:posOffset>223326</wp:posOffset>
                </wp:positionV>
                <wp:extent cx="1025525" cy="845820"/>
                <wp:effectExtent l="0" t="0" r="3175" b="5080"/>
                <wp:wrapNone/>
                <wp:docPr id="348" name="Hexagon 348"/>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76E67C86" w14:textId="34DC8E8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9MG</w:t>
                            </w:r>
                          </w:p>
                          <w:p w14:paraId="03440F0E" w14:textId="1CF1F3C2" w:rsidR="00870B8D" w:rsidRPr="00495274"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Length</w:t>
                            </w:r>
                          </w:p>
                          <w:p w14:paraId="0307CC8A" w14:textId="77777777" w:rsidR="00870B8D" w:rsidRDefault="00870B8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78404" id="Hexagon 348" o:spid="_x0000_s1117" type="#_x0000_t9" style="position:absolute;margin-left:348.55pt;margin-top:17.6pt;width:80.75pt;height:66.6pt;z-index:2529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" adj="4454" fillcolor="#c00000" stroked="f" strokeweight="2pt">
                <v:textbox inset="0,0,0,0">
                  <w:txbxContent>
                    <w:p w14:paraId="76E67C86" w14:textId="34DC8E8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9MG</w:t>
                      </w:r>
                    </w:p>
                    <w:p w14:paraId="03440F0E" w14:textId="1CF1F3C2" w:rsidR="00870B8D" w:rsidRPr="00495274"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Length</w:t>
                      </w:r>
                    </w:p>
                    <w:p w14:paraId="0307CC8A" w14:textId="77777777" w:rsidR="00870B8D" w:rsidRDefault="00870B8D"/>
                  </w:txbxContent>
                </v:textbox>
              </v:shape>
            </w:pict>
          </mc:Fallback>
        </mc:AlternateContent>
      </w:r>
      <w:r w:rsidR="00EC36AB" w:rsidRPr="00651510">
        <w:rPr>
          <w:b/>
          <w:noProof/>
          <w:color w:val="FFFFFF" w:themeColor="background1"/>
          <w:lang w:eastAsia="en-AU"/>
        </w:rPr>
        <mc:AlternateContent>
          <mc:Choice Requires="wps">
            <w:drawing>
              <wp:anchor distT="0" distB="0" distL="114300" distR="114300" simplePos="0" relativeHeight="252982272" behindDoc="0" locked="0" layoutInCell="1" allowOverlap="1" wp14:anchorId="5B04DC40" wp14:editId="08B288EA">
                <wp:simplePos x="0" y="0"/>
                <wp:positionH relativeFrom="column">
                  <wp:posOffset>8274050</wp:posOffset>
                </wp:positionH>
                <wp:positionV relativeFrom="paragraph">
                  <wp:posOffset>3808730</wp:posOffset>
                </wp:positionV>
                <wp:extent cx="1025525" cy="845820"/>
                <wp:effectExtent l="0" t="0" r="3175" b="5080"/>
                <wp:wrapNone/>
                <wp:docPr id="69" name="Hexagon 69"/>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6CD60229" w14:textId="77777777" w:rsidR="00870B8D" w:rsidRPr="007F22C4" w:rsidRDefault="00870B8D" w:rsidP="00651510">
                            <w:pPr>
                              <w:jc w:val="center"/>
                              <w:rPr>
                                <w:color w:val="FFFFFF" w:themeColor="background1"/>
                                <w:sz w:val="16"/>
                                <w:szCs w:val="16"/>
                                <w:lang w:val="en-US"/>
                              </w:rPr>
                            </w:pPr>
                            <w:r>
                              <w:rPr>
                                <w:color w:val="FFFFFF" w:themeColor="background1"/>
                                <w:sz w:val="16"/>
                                <w:szCs w:val="16"/>
                                <w:lang w:val="en-US"/>
                              </w:rPr>
                              <w:t>ST3-3DP-T</w:t>
                            </w:r>
                          </w:p>
                          <w:p w14:paraId="691DDB0C" w14:textId="77777777" w:rsidR="00870B8D" w:rsidRPr="00495274" w:rsidRDefault="00870B8D" w:rsidP="00651510">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 xml:space="preserve">Design &amp; </w:t>
                            </w:r>
                            <w:r w:rsidRPr="00982934">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4DC40" id="Hexagon 69" o:spid="_x0000_s1118" type="#_x0000_t9" style="position:absolute;margin-left:651.5pt;margin-top:299.9pt;width:80.75pt;height:66.6pt;z-index:25298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" adj="4454" fillcolor="#00b050" stroked="f" strokeweight="2pt">
                <v:textbox inset="0,0,0,0">
                  <w:txbxContent>
                    <w:p w14:paraId="6CD60229" w14:textId="77777777" w:rsidR="00870B8D" w:rsidRPr="007F22C4" w:rsidRDefault="00870B8D" w:rsidP="00651510">
                      <w:pPr>
                        <w:jc w:val="center"/>
                        <w:rPr>
                          <w:color w:val="FFFFFF" w:themeColor="background1"/>
                          <w:sz w:val="16"/>
                          <w:szCs w:val="16"/>
                          <w:lang w:val="en-US"/>
                        </w:rPr>
                      </w:pPr>
                      <w:r>
                        <w:rPr>
                          <w:color w:val="FFFFFF" w:themeColor="background1"/>
                          <w:sz w:val="16"/>
                          <w:szCs w:val="16"/>
                          <w:lang w:val="en-US"/>
                        </w:rPr>
                        <w:t>ST3-3DP-T</w:t>
                      </w:r>
                    </w:p>
                    <w:p w14:paraId="691DDB0C" w14:textId="77777777" w:rsidR="00870B8D" w:rsidRPr="00495274" w:rsidRDefault="00870B8D" w:rsidP="00651510">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 xml:space="preserve">Design &amp; </w:t>
                      </w:r>
                      <w:r w:rsidRPr="00982934">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38240" behindDoc="0" locked="0" layoutInCell="1" allowOverlap="1" wp14:anchorId="23BF73B4" wp14:editId="770151F8">
                <wp:simplePos x="0" y="0"/>
                <wp:positionH relativeFrom="column">
                  <wp:posOffset>7424420</wp:posOffset>
                </wp:positionH>
                <wp:positionV relativeFrom="paragraph">
                  <wp:posOffset>3361690</wp:posOffset>
                </wp:positionV>
                <wp:extent cx="1025525" cy="845820"/>
                <wp:effectExtent l="0" t="0" r="3175" b="5080"/>
                <wp:wrapNone/>
                <wp:docPr id="375" name="Hexagon 375"/>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6C05193A"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1A</w:t>
                            </w:r>
                          </w:p>
                          <w:p w14:paraId="1AA5A3E2" w14:textId="77777777" w:rsidR="00870B8D" w:rsidRPr="00982934" w:rsidRDefault="00870B8D" w:rsidP="00C90CEA">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2"/>
                                <w:lang w:val="en-US"/>
                              </w:rPr>
                              <w:t xml:space="preserve">Speaking </w:t>
                            </w:r>
                            <w:r w:rsidRPr="00982934">
                              <w:rPr>
                                <w:rFonts w:ascii="Gill Sans Nova Cond" w:hAnsi="Gill Sans Nova Cond"/>
                                <w:color w:val="FFFFFF" w:themeColor="background1"/>
                                <w:sz w:val="20"/>
                                <w:lang w:val="en-US"/>
                              </w:rPr>
                              <w:t>&amp; Liste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F73B4" id="Hexagon 375" o:spid="_x0000_s1119" type="#_x0000_t9" style="position:absolute;margin-left:584.6pt;margin-top:264.7pt;width:80.75pt;height:66.6pt;z-index:2529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" adj="4454" fillcolor="#00b0f0" stroked="f" strokeweight="2pt">
                <v:textbox inset="0,0,0,0">
                  <w:txbxContent>
                    <w:p w14:paraId="6C05193A"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1A</w:t>
                      </w:r>
                    </w:p>
                    <w:p w14:paraId="1AA5A3E2" w14:textId="77777777" w:rsidR="00870B8D" w:rsidRPr="00982934" w:rsidRDefault="00870B8D" w:rsidP="00C90CEA">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2"/>
                          <w:lang w:val="en-US"/>
                        </w:rPr>
                        <w:t xml:space="preserve">Speaking </w:t>
                      </w:r>
                      <w:r w:rsidRPr="00982934">
                        <w:rPr>
                          <w:rFonts w:ascii="Gill Sans Nova Cond" w:hAnsi="Gill Sans Nova Cond"/>
                          <w:color w:val="FFFFFF" w:themeColor="background1"/>
                          <w:sz w:val="20"/>
                          <w:lang w:val="en-US"/>
                        </w:rPr>
                        <w:t>&amp; Listening</w:t>
                      </w:r>
                    </w:p>
                  </w:txbxContent>
                </v:textbox>
              </v:shape>
            </w:pict>
          </mc:Fallback>
        </mc:AlternateContent>
      </w:r>
      <w:r w:rsidR="00982934" w:rsidRPr="00C90CEA">
        <w:rPr>
          <w:b/>
          <w:noProof/>
          <w:color w:val="FFFFFF" w:themeColor="background1"/>
          <w:lang w:eastAsia="en-AU"/>
        </w:rPr>
        <mc:AlternateContent>
          <mc:Choice Requires="wps">
            <w:drawing>
              <wp:anchor distT="0" distB="0" distL="114300" distR="114300" simplePos="0" relativeHeight="252976128" behindDoc="0" locked="0" layoutInCell="1" allowOverlap="1" wp14:anchorId="3060C534" wp14:editId="190093F2">
                <wp:simplePos x="0" y="0"/>
                <wp:positionH relativeFrom="column">
                  <wp:posOffset>7421880</wp:posOffset>
                </wp:positionH>
                <wp:positionV relativeFrom="paragraph">
                  <wp:posOffset>2470150</wp:posOffset>
                </wp:positionV>
                <wp:extent cx="1025525" cy="845820"/>
                <wp:effectExtent l="0" t="0" r="3175" b="5080"/>
                <wp:wrapNone/>
                <wp:docPr id="64" name="Hexagon 6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71E148AA"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9E</w:t>
                            </w:r>
                          </w:p>
                          <w:p w14:paraId="6AAD9C43" w14:textId="77777777" w:rsidR="00870B8D" w:rsidRPr="00982934" w:rsidRDefault="00870B8D" w:rsidP="00725594">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2"/>
                                <w:lang w:val="en-US"/>
                              </w:rPr>
                              <w:t xml:space="preserve">Reflecting </w:t>
                            </w:r>
                            <w:r w:rsidRPr="00982934">
                              <w:rPr>
                                <w:rFonts w:ascii="Gill Sans Nova Cond" w:hAnsi="Gill Sans Nova Cond"/>
                                <w:color w:val="FFFFFF" w:themeColor="background1"/>
                                <w:sz w:val="20"/>
                                <w:lang w:val="en-US"/>
                              </w:rPr>
                              <w:t>on Lear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0C534" id="Hexagon 64" o:spid="_x0000_s1120" type="#_x0000_t9" style="position:absolute;margin-left:584.4pt;margin-top:194.5pt;width:80.75pt;height:66.6pt;z-index:2529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" adj="4454" fillcolor="#00b0f0" stroked="f" strokeweight="2pt">
                <v:textbox inset="0,0,0,0">
                  <w:txbxContent>
                    <w:p w14:paraId="71E148AA"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9E</w:t>
                      </w:r>
                    </w:p>
                    <w:p w14:paraId="6AAD9C43" w14:textId="77777777" w:rsidR="00870B8D" w:rsidRPr="00982934" w:rsidRDefault="00870B8D" w:rsidP="00725594">
                      <w:pPr>
                        <w:jc w:val="center"/>
                        <w:rPr>
                          <w:rFonts w:ascii="Gill Sans Nova Cond" w:hAnsi="Gill Sans Nova Cond"/>
                          <w:color w:val="FFFFFF" w:themeColor="background1"/>
                          <w:sz w:val="20"/>
                          <w:lang w:val="en-US"/>
                        </w:rPr>
                      </w:pPr>
                      <w:r w:rsidRPr="00982934">
                        <w:rPr>
                          <w:rFonts w:ascii="Gill Sans Nova Cond" w:hAnsi="Gill Sans Nova Cond"/>
                          <w:color w:val="FFFFFF" w:themeColor="background1"/>
                          <w:sz w:val="22"/>
                          <w:lang w:val="en-US"/>
                        </w:rPr>
                        <w:t xml:space="preserve">Reflecting </w:t>
                      </w:r>
                      <w:r w:rsidRPr="00982934">
                        <w:rPr>
                          <w:rFonts w:ascii="Gill Sans Nova Cond" w:hAnsi="Gill Sans Nova Cond"/>
                          <w:color w:val="FFFFFF" w:themeColor="background1"/>
                          <w:sz w:val="20"/>
                          <w:lang w:val="en-US"/>
                        </w:rPr>
                        <w:t>on Learning</w:t>
                      </w:r>
                    </w:p>
                  </w:txbxContent>
                </v:textbox>
              </v:shape>
            </w:pict>
          </mc:Fallback>
        </mc:AlternateContent>
      </w:r>
      <w:r w:rsidR="00EC36AB" w:rsidRPr="00C90CEA">
        <w:rPr>
          <w:noProof/>
          <w:lang w:eastAsia="en-AU"/>
        </w:rPr>
        <mc:AlternateContent>
          <mc:Choice Requires="wps">
            <w:drawing>
              <wp:anchor distT="0" distB="0" distL="114300" distR="114300" simplePos="0" relativeHeight="252949504" behindDoc="0" locked="0" layoutInCell="1" allowOverlap="1" wp14:anchorId="161D4EEC" wp14:editId="533BB9B2">
                <wp:simplePos x="0" y="0"/>
                <wp:positionH relativeFrom="column">
                  <wp:posOffset>8270875</wp:posOffset>
                </wp:positionH>
                <wp:positionV relativeFrom="paragraph">
                  <wp:posOffset>1139825</wp:posOffset>
                </wp:positionV>
                <wp:extent cx="1025525" cy="845820"/>
                <wp:effectExtent l="0" t="0" r="3175" b="5080"/>
                <wp:wrapNone/>
                <wp:docPr id="417" name="Hexagon 417"/>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chemeClr val="accent6">
                            <a:lumMod val="75000"/>
                          </a:schemeClr>
                        </a:solidFill>
                        <a:ln>
                          <a:noFill/>
                        </a:ln>
                      </wps:spPr>
                      <wps:style>
                        <a:lnRef idx="2">
                          <a:schemeClr val="accent6"/>
                        </a:lnRef>
                        <a:fillRef idx="1">
                          <a:schemeClr val="lt1"/>
                        </a:fillRef>
                        <a:effectRef idx="0">
                          <a:schemeClr val="accent6"/>
                        </a:effectRef>
                        <a:fontRef idx="minor">
                          <a:schemeClr val="dk1"/>
                        </a:fontRef>
                      </wps:style>
                      <wps:txbx>
                        <w:txbxContent>
                          <w:p w14:paraId="7AB2EB9B" w14:textId="7FCCDAB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IRS3.11</w:t>
                            </w:r>
                          </w:p>
                          <w:p w14:paraId="3D059D1C" w14:textId="0D15081A" w:rsidR="00870B8D" w:rsidRPr="0057519F" w:rsidRDefault="00870B8D" w:rsidP="00C90CEA">
                            <w:pPr>
                              <w:jc w:val="center"/>
                              <w:rPr>
                                <w:rFonts w:ascii="Gill Sans Nova Cond" w:hAnsi="Gill Sans Nova Cond"/>
                                <w:color w:val="FFFFFF" w:themeColor="background1"/>
                                <w:sz w:val="26"/>
                                <w:lang w:val="en-US"/>
                              </w:rPr>
                            </w:pPr>
                            <w:r w:rsidRPr="00EC36AB">
                              <w:rPr>
                                <w:rFonts w:ascii="Gill Sans Nova Cond" w:hAnsi="Gill Sans Nova Cond"/>
                                <w:color w:val="FFFFFF" w:themeColor="background1"/>
                                <w:sz w:val="18"/>
                                <w:lang w:val="en-US"/>
                              </w:rPr>
                              <w:t xml:space="preserve">Interpersonal </w:t>
                            </w:r>
                            <w:r w:rsidRPr="0057519F">
                              <w:rPr>
                                <w:rFonts w:ascii="Gill Sans Nova Cond" w:hAnsi="Gill Sans Nova Cond"/>
                                <w:color w:val="FFFFFF" w:themeColor="background1"/>
                                <w:sz w:val="18"/>
                                <w:lang w:val="en-US"/>
                              </w:rPr>
                              <w:t>Relationships</w:t>
                            </w:r>
                          </w:p>
                          <w:p w14:paraId="70F00C73" w14:textId="77777777" w:rsidR="00870B8D" w:rsidRDefault="00870B8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D4EEC" id="Hexagon 417" o:spid="_x0000_s1121" type="#_x0000_t9" style="position:absolute;margin-left:651.25pt;margin-top:89.75pt;width:80.75pt;height:66.6pt;z-index:25294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" adj="4454" fillcolor="#e36c0a [2409]" stroked="f" strokeweight="2pt">
                <v:textbox inset="0,0,0,0">
                  <w:txbxContent>
                    <w:p w14:paraId="7AB2EB9B" w14:textId="7FCCDAB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IRS3.11</w:t>
                      </w:r>
                    </w:p>
                    <w:p w14:paraId="3D059D1C" w14:textId="0D15081A" w:rsidR="00870B8D" w:rsidRPr="0057519F" w:rsidRDefault="00870B8D" w:rsidP="00C90CEA">
                      <w:pPr>
                        <w:jc w:val="center"/>
                        <w:rPr>
                          <w:rFonts w:ascii="Gill Sans Nova Cond" w:hAnsi="Gill Sans Nova Cond"/>
                          <w:color w:val="FFFFFF" w:themeColor="background1"/>
                          <w:sz w:val="26"/>
                          <w:lang w:val="en-US"/>
                        </w:rPr>
                      </w:pPr>
                      <w:r w:rsidRPr="00EC36AB">
                        <w:rPr>
                          <w:rFonts w:ascii="Gill Sans Nova Cond" w:hAnsi="Gill Sans Nova Cond"/>
                          <w:color w:val="FFFFFF" w:themeColor="background1"/>
                          <w:sz w:val="18"/>
                          <w:lang w:val="en-US"/>
                        </w:rPr>
                        <w:t xml:space="preserve">Interpersonal </w:t>
                      </w:r>
                      <w:r w:rsidRPr="0057519F">
                        <w:rPr>
                          <w:rFonts w:ascii="Gill Sans Nova Cond" w:hAnsi="Gill Sans Nova Cond"/>
                          <w:color w:val="FFFFFF" w:themeColor="background1"/>
                          <w:sz w:val="18"/>
                          <w:lang w:val="en-US"/>
                        </w:rPr>
                        <w:t>Relationships</w:t>
                      </w:r>
                    </w:p>
                    <w:p w14:paraId="70F00C73" w14:textId="77777777" w:rsidR="00870B8D" w:rsidRDefault="00870B8D"/>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78176" behindDoc="0" locked="0" layoutInCell="1" allowOverlap="1" wp14:anchorId="3B2BBF6F" wp14:editId="44E8AE58">
                <wp:simplePos x="0" y="0"/>
                <wp:positionH relativeFrom="column">
                  <wp:posOffset>7417435</wp:posOffset>
                </wp:positionH>
                <wp:positionV relativeFrom="paragraph">
                  <wp:posOffset>1584960</wp:posOffset>
                </wp:positionV>
                <wp:extent cx="1025525" cy="845820"/>
                <wp:effectExtent l="0" t="0" r="3175" b="5080"/>
                <wp:wrapNone/>
                <wp:docPr id="67" name="Hexagon 67"/>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65577FB3"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6B</w:t>
                            </w:r>
                          </w:p>
                          <w:p w14:paraId="68CAD5DC" w14:textId="77777777" w:rsidR="00870B8D" w:rsidRPr="00650E01" w:rsidRDefault="00870B8D" w:rsidP="00725594">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Grammar, Voca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BBF6F" id="Hexagon 67" o:spid="_x0000_s1122" type="#_x0000_t9" style="position:absolute;margin-left:584.05pt;margin-top:124.8pt;width:80.75pt;height:66.6pt;z-index:2529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" adj="4454" fillcolor="#00b0f0" stroked="f" strokeweight="2pt">
                <v:textbox inset="0,0,0,0">
                  <w:txbxContent>
                    <w:p w14:paraId="65577FB3"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6B</w:t>
                      </w:r>
                    </w:p>
                    <w:p w14:paraId="68CAD5DC" w14:textId="77777777" w:rsidR="00870B8D" w:rsidRPr="00650E01" w:rsidRDefault="00870B8D" w:rsidP="00725594">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Grammar, Vocab</w:t>
                      </w:r>
                    </w:p>
                  </w:txbxContent>
                </v:textbox>
              </v:shape>
            </w:pict>
          </mc:Fallback>
        </mc:AlternateContent>
      </w:r>
      <w:r w:rsidR="00EC36AB" w:rsidRPr="00C90CEA">
        <w:rPr>
          <w:noProof/>
          <w:lang w:eastAsia="en-AU"/>
        </w:rPr>
        <mc:AlternateContent>
          <mc:Choice Requires="wps">
            <w:drawing>
              <wp:anchor distT="0" distB="0" distL="114300" distR="114300" simplePos="0" relativeHeight="252951552" behindDoc="0" locked="0" layoutInCell="1" allowOverlap="1" wp14:anchorId="132F5530" wp14:editId="518C2810">
                <wp:simplePos x="0" y="0"/>
                <wp:positionH relativeFrom="column">
                  <wp:posOffset>8257540</wp:posOffset>
                </wp:positionH>
                <wp:positionV relativeFrom="paragraph">
                  <wp:posOffset>245745</wp:posOffset>
                </wp:positionV>
                <wp:extent cx="1025525" cy="845820"/>
                <wp:effectExtent l="0" t="0" r="3175" b="5080"/>
                <wp:wrapNone/>
                <wp:docPr id="419" name="Hexagon 419"/>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chemeClr val="accent6">
                            <a:lumMod val="75000"/>
                          </a:schemeClr>
                        </a:solidFill>
                        <a:ln>
                          <a:noFill/>
                        </a:ln>
                      </wps:spPr>
                      <wps:style>
                        <a:lnRef idx="2">
                          <a:schemeClr val="accent6"/>
                        </a:lnRef>
                        <a:fillRef idx="1">
                          <a:schemeClr val="lt1"/>
                        </a:fillRef>
                        <a:effectRef idx="0">
                          <a:schemeClr val="accent6"/>
                        </a:effectRef>
                        <a:fontRef idx="minor">
                          <a:schemeClr val="dk1"/>
                        </a:fontRef>
                      </wps:style>
                      <wps:txbx>
                        <w:txbxContent>
                          <w:p w14:paraId="2683865B" w14:textId="2FCDB679" w:rsidR="00870B8D" w:rsidRPr="00982934" w:rsidRDefault="00870B8D" w:rsidP="00C90CEA">
                            <w:pPr>
                              <w:jc w:val="center"/>
                              <w:rPr>
                                <w:color w:val="FFFFFF" w:themeColor="background1"/>
                                <w:sz w:val="14"/>
                                <w:szCs w:val="16"/>
                                <w:lang w:val="en-US"/>
                              </w:rPr>
                            </w:pPr>
                            <w:r w:rsidRPr="00982934">
                              <w:rPr>
                                <w:color w:val="FFFFFF" w:themeColor="background1"/>
                                <w:sz w:val="14"/>
                                <w:szCs w:val="16"/>
                                <w:lang w:val="en-US"/>
                              </w:rPr>
                              <w:t>C0S3.1</w:t>
                            </w:r>
                          </w:p>
                          <w:p w14:paraId="1EC606C9" w14:textId="51C2AE24" w:rsidR="00870B8D" w:rsidRPr="00982934" w:rsidRDefault="00870B8D" w:rsidP="00C90CEA">
                            <w:pPr>
                              <w:jc w:val="center"/>
                              <w:rPr>
                                <w:rFonts w:ascii="Gill Sans Nova Cond" w:hAnsi="Gill Sans Nova Cond"/>
                                <w:color w:val="FFFFFF" w:themeColor="background1"/>
                                <w:sz w:val="22"/>
                                <w:szCs w:val="20"/>
                                <w:lang w:val="en-US"/>
                              </w:rPr>
                            </w:pPr>
                            <w:proofErr w:type="spellStart"/>
                            <w:r w:rsidRPr="00982934">
                              <w:rPr>
                                <w:rFonts w:ascii="Gill Sans Nova Cond" w:hAnsi="Gill Sans Nova Cond"/>
                                <w:color w:val="FFFFFF" w:themeColor="background1"/>
                                <w:sz w:val="22"/>
                                <w:szCs w:val="20"/>
                                <w:lang w:val="en-US"/>
                              </w:rPr>
                              <w:t>Communic</w:t>
                            </w:r>
                            <w:proofErr w:type="spellEnd"/>
                            <w:r>
                              <w:rPr>
                                <w:rFonts w:ascii="Gill Sans Nova Cond" w:hAnsi="Gill Sans Nova Cond"/>
                                <w:color w:val="FFFFFF" w:themeColor="background1"/>
                                <w:sz w:val="22"/>
                                <w:szCs w:val="20"/>
                                <w:lang w:val="en-US"/>
                              </w:rPr>
                              <w:t>-</w:t>
                            </w:r>
                            <w:r w:rsidRPr="00982934">
                              <w:rPr>
                                <w:rFonts w:ascii="Gill Sans Nova Cond" w:hAnsi="Gill Sans Nova Cond"/>
                                <w:color w:val="FFFFFF" w:themeColor="background1"/>
                                <w:sz w:val="22"/>
                                <w:szCs w:val="20"/>
                                <w:lang w:val="en-US"/>
                              </w:rPr>
                              <w:t>a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F5530" id="Hexagon 419" o:spid="_x0000_s1123" type="#_x0000_t9" style="position:absolute;margin-left:650.2pt;margin-top:19.35pt;width:80.75pt;height:66.6pt;z-index:2529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" adj="4454" fillcolor="#e36c0a [2409]" stroked="f" strokeweight="2pt">
                <v:textbox inset="0,0,0,0">
                  <w:txbxContent>
                    <w:p w14:paraId="2683865B" w14:textId="2FCDB679" w:rsidR="00870B8D" w:rsidRPr="00982934" w:rsidRDefault="00870B8D" w:rsidP="00C90CEA">
                      <w:pPr>
                        <w:jc w:val="center"/>
                        <w:rPr>
                          <w:color w:val="FFFFFF" w:themeColor="background1"/>
                          <w:sz w:val="14"/>
                          <w:szCs w:val="16"/>
                          <w:lang w:val="en-US"/>
                        </w:rPr>
                      </w:pPr>
                      <w:r w:rsidRPr="00982934">
                        <w:rPr>
                          <w:color w:val="FFFFFF" w:themeColor="background1"/>
                          <w:sz w:val="14"/>
                          <w:szCs w:val="16"/>
                          <w:lang w:val="en-US"/>
                        </w:rPr>
                        <w:t>C0S3.1</w:t>
                      </w:r>
                    </w:p>
                    <w:p w14:paraId="1EC606C9" w14:textId="51C2AE24" w:rsidR="00870B8D" w:rsidRPr="00982934" w:rsidRDefault="00870B8D" w:rsidP="00C90CEA">
                      <w:pPr>
                        <w:jc w:val="center"/>
                        <w:rPr>
                          <w:rFonts w:ascii="Gill Sans Nova Cond" w:hAnsi="Gill Sans Nova Cond"/>
                          <w:color w:val="FFFFFF" w:themeColor="background1"/>
                          <w:sz w:val="22"/>
                          <w:szCs w:val="20"/>
                          <w:lang w:val="en-US"/>
                        </w:rPr>
                      </w:pPr>
                      <w:proofErr w:type="spellStart"/>
                      <w:r w:rsidRPr="00982934">
                        <w:rPr>
                          <w:rFonts w:ascii="Gill Sans Nova Cond" w:hAnsi="Gill Sans Nova Cond"/>
                          <w:color w:val="FFFFFF" w:themeColor="background1"/>
                          <w:sz w:val="22"/>
                          <w:szCs w:val="20"/>
                          <w:lang w:val="en-US"/>
                        </w:rPr>
                        <w:t>Communic</w:t>
                      </w:r>
                      <w:proofErr w:type="spellEnd"/>
                      <w:r>
                        <w:rPr>
                          <w:rFonts w:ascii="Gill Sans Nova Cond" w:hAnsi="Gill Sans Nova Cond"/>
                          <w:color w:val="FFFFFF" w:themeColor="background1"/>
                          <w:sz w:val="22"/>
                          <w:szCs w:val="20"/>
                          <w:lang w:val="en-US"/>
                        </w:rPr>
                        <w:t>-</w:t>
                      </w:r>
                      <w:r w:rsidRPr="00982934">
                        <w:rPr>
                          <w:rFonts w:ascii="Gill Sans Nova Cond" w:hAnsi="Gill Sans Nova Cond"/>
                          <w:color w:val="FFFFFF" w:themeColor="background1"/>
                          <w:sz w:val="22"/>
                          <w:szCs w:val="20"/>
                          <w:lang w:val="en-US"/>
                        </w:rPr>
                        <w:t>ate</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37216" behindDoc="0" locked="0" layoutInCell="1" allowOverlap="1" wp14:anchorId="724E16B1" wp14:editId="24A28E8F">
                <wp:simplePos x="0" y="0"/>
                <wp:positionH relativeFrom="column">
                  <wp:posOffset>5493385</wp:posOffset>
                </wp:positionH>
                <wp:positionV relativeFrom="paragraph">
                  <wp:posOffset>1600200</wp:posOffset>
                </wp:positionV>
                <wp:extent cx="1025525" cy="845820"/>
                <wp:effectExtent l="0" t="0" r="3175" b="5080"/>
                <wp:wrapNone/>
                <wp:docPr id="374" name="Hexagon 37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465C3E9B"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DRAS3.1</w:t>
                            </w:r>
                          </w:p>
                          <w:p w14:paraId="5BDA97F9" w14:textId="77777777"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E16B1" id="Hexagon 374" o:spid="_x0000_s1124" type="#_x0000_t9" style="position:absolute;margin-left:432.55pt;margin-top:126pt;width:80.75pt;height:66.6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" adj="4454" fillcolor="#7030a0" stroked="f" strokeweight="2pt">
                <v:textbox inset="0,0,0,0">
                  <w:txbxContent>
                    <w:p w14:paraId="465C3E9B"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DRAS3.1</w:t>
                      </w:r>
                    </w:p>
                    <w:p w14:paraId="5BDA97F9" w14:textId="77777777" w:rsidR="00870B8D" w:rsidRPr="00495274" w:rsidRDefault="00870B8D" w:rsidP="00C90CE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Drama: Making</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41312" behindDoc="0" locked="0" layoutInCell="1" allowOverlap="1" wp14:anchorId="73808C7E" wp14:editId="0B43B76E">
                <wp:simplePos x="0" y="0"/>
                <wp:positionH relativeFrom="column">
                  <wp:posOffset>6334125</wp:posOffset>
                </wp:positionH>
                <wp:positionV relativeFrom="paragraph">
                  <wp:posOffset>198755</wp:posOffset>
                </wp:positionV>
                <wp:extent cx="1025525" cy="845820"/>
                <wp:effectExtent l="0" t="0" r="3175" b="5080"/>
                <wp:wrapNone/>
                <wp:docPr id="378" name="Hexagon 378"/>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FFC000"/>
                        </a:solidFill>
                        <a:ln>
                          <a:noFill/>
                        </a:ln>
                      </wps:spPr>
                      <wps:style>
                        <a:lnRef idx="2">
                          <a:schemeClr val="accent6"/>
                        </a:lnRef>
                        <a:fillRef idx="1">
                          <a:schemeClr val="lt1"/>
                        </a:fillRef>
                        <a:effectRef idx="0">
                          <a:schemeClr val="accent6"/>
                        </a:effectRef>
                        <a:fontRef idx="minor">
                          <a:schemeClr val="dk1"/>
                        </a:fontRef>
                      </wps:style>
                      <wps:txbx>
                        <w:txbxContent>
                          <w:p w14:paraId="2DCF317B"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3</w:t>
                            </w:r>
                          </w:p>
                          <w:p w14:paraId="00A9F5C2" w14:textId="3C5C5FC2" w:rsidR="00870B8D" w:rsidRPr="0057519F" w:rsidRDefault="00870B8D" w:rsidP="00C90CEA">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Australia as a n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08C7E" id="Hexagon 378" o:spid="_x0000_s1125" type="#_x0000_t9" style="position:absolute;margin-left:498.75pt;margin-top:15.65pt;width:80.75pt;height:66.6pt;z-index:25294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" adj="4454" fillcolor="#ffc000" stroked="f" strokeweight="2pt">
                <v:textbox inset="0,0,0,0">
                  <w:txbxContent>
                    <w:p w14:paraId="2DCF317B"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HT3-3</w:t>
                      </w:r>
                    </w:p>
                    <w:p w14:paraId="00A9F5C2" w14:textId="3C5C5FC2" w:rsidR="00870B8D" w:rsidRPr="0057519F" w:rsidRDefault="00870B8D" w:rsidP="00C90CEA">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Australia as a nation</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40288" behindDoc="0" locked="0" layoutInCell="1" allowOverlap="1" wp14:anchorId="670A96F3" wp14:editId="3FE0A245">
                <wp:simplePos x="0" y="0"/>
                <wp:positionH relativeFrom="column">
                  <wp:posOffset>6337300</wp:posOffset>
                </wp:positionH>
                <wp:positionV relativeFrom="paragraph">
                  <wp:posOffset>2042795</wp:posOffset>
                </wp:positionV>
                <wp:extent cx="1025525" cy="845820"/>
                <wp:effectExtent l="0" t="0" r="3175" b="5080"/>
                <wp:wrapNone/>
                <wp:docPr id="377" name="Hexagon 377"/>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282EFDE6" w14:textId="77777777" w:rsidR="00870B8D" w:rsidRPr="00A65AD1" w:rsidRDefault="00870B8D" w:rsidP="00C90CEA">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A96F3" id="Hexagon 377" o:spid="_x0000_s1126" type="#_x0000_t9" style="position:absolute;margin-left:499pt;margin-top:160.85pt;width:80.75pt;height:66.6pt;z-index:25294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" adj="4454" fillcolor="#7030a0" stroked="f" strokeweight="2pt">
                <v:textbox inset="0,0,0,0">
                  <w:txbxContent>
                    <w:p w14:paraId="282EFDE6" w14:textId="77777777" w:rsidR="00870B8D" w:rsidRPr="00A65AD1" w:rsidRDefault="00870B8D" w:rsidP="00C90CEA">
                      <w:pPr>
                        <w:jc w:val="center"/>
                        <w:rPr>
                          <w:color w:val="FFFFFF" w:themeColor="background1"/>
                          <w:lang w:val="en-US"/>
                        </w:rPr>
                      </w:pPr>
                      <w:r w:rsidRPr="007F22C4">
                        <w:rPr>
                          <w:color w:val="FFFFFF" w:themeColor="background1"/>
                          <w:sz w:val="16"/>
                          <w:szCs w:val="16"/>
                          <w:lang w:val="en-US"/>
                        </w:rPr>
                        <w:t xml:space="preserve">DRAS3.2 </w:t>
                      </w:r>
                      <w:r w:rsidRPr="00495274">
                        <w:rPr>
                          <w:rFonts w:ascii="Gill Sans Nova Cond" w:hAnsi="Gill Sans Nova Cond"/>
                          <w:color w:val="FFFFFF" w:themeColor="background1"/>
                          <w:lang w:val="en-US"/>
                        </w:rPr>
                        <w:t>Drama: Making</w:t>
                      </w:r>
                    </w:p>
                  </w:txbxContent>
                </v:textbox>
              </v:shape>
            </w:pict>
          </mc:Fallback>
        </mc:AlternateContent>
      </w:r>
      <w:r w:rsidR="00EC36AB" w:rsidRPr="00C90CEA">
        <w:rPr>
          <w:b/>
          <w:noProof/>
          <w:color w:val="FFFFFF" w:themeColor="background1"/>
          <w:lang w:eastAsia="en-AU"/>
        </w:rPr>
        <mc:AlternateContent>
          <mc:Choice Requires="wps">
            <w:drawing>
              <wp:anchor distT="0" distB="0" distL="114300" distR="114300" simplePos="0" relativeHeight="252942336" behindDoc="0" locked="0" layoutInCell="1" allowOverlap="1" wp14:anchorId="3929D797" wp14:editId="4518967C">
                <wp:simplePos x="0" y="0"/>
                <wp:positionH relativeFrom="column">
                  <wp:posOffset>6334125</wp:posOffset>
                </wp:positionH>
                <wp:positionV relativeFrom="paragraph">
                  <wp:posOffset>3818890</wp:posOffset>
                </wp:positionV>
                <wp:extent cx="1025525" cy="845820"/>
                <wp:effectExtent l="0" t="0" r="3175" b="5080"/>
                <wp:wrapNone/>
                <wp:docPr id="379" name="Hexagon 379"/>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1345BE30" w14:textId="77777777" w:rsidR="00870B8D" w:rsidRPr="00650E01" w:rsidRDefault="00870B8D" w:rsidP="00C90CEA">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57519F">
                              <w:rPr>
                                <w:rFonts w:ascii="Gill Sans Nova Cond" w:hAnsi="Gill Sans Nova Cond"/>
                                <w:color w:val="FFFFFF" w:themeColor="background1"/>
                                <w:sz w:val="20"/>
                                <w:lang w:val="en-US"/>
                              </w:rPr>
                              <w:t>Perform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9D797" id="Hexagon 379" o:spid="_x0000_s1127" type="#_x0000_t9" style="position:absolute;margin-left:498.75pt;margin-top:300.7pt;width:80.75pt;height:66.6pt;z-index:25294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" adj="4454" fillcolor="#7030a0" stroked="f" strokeweight="2pt">
                <v:textbox inset="0,0,0,0">
                  <w:txbxContent>
                    <w:p w14:paraId="1345BE30" w14:textId="77777777" w:rsidR="00870B8D" w:rsidRPr="00650E01" w:rsidRDefault="00870B8D" w:rsidP="00C90CEA">
                      <w:pPr>
                        <w:jc w:val="center"/>
                        <w:rPr>
                          <w:rFonts w:ascii="Gill Sans Nova Cond" w:hAnsi="Gill Sans Nova Cond"/>
                          <w:color w:val="FFFFFF" w:themeColor="background1"/>
                          <w:lang w:val="en-US"/>
                        </w:rPr>
                      </w:pPr>
                      <w:r w:rsidRPr="007F22C4">
                        <w:rPr>
                          <w:color w:val="FFFFFF" w:themeColor="background1"/>
                          <w:sz w:val="16"/>
                          <w:szCs w:val="16"/>
                          <w:lang w:val="en-US"/>
                        </w:rPr>
                        <w:t xml:space="preserve">DRAS3.3 </w:t>
                      </w:r>
                      <w:r w:rsidRPr="00650E01">
                        <w:rPr>
                          <w:rFonts w:ascii="Gill Sans Nova Cond" w:hAnsi="Gill Sans Nova Cond"/>
                          <w:color w:val="FFFFFF" w:themeColor="background1"/>
                          <w:lang w:val="en-US"/>
                        </w:rPr>
                        <w:t xml:space="preserve">Drama: </w:t>
                      </w:r>
                      <w:r w:rsidRPr="0057519F">
                        <w:rPr>
                          <w:rFonts w:ascii="Gill Sans Nova Cond" w:hAnsi="Gill Sans Nova Cond"/>
                          <w:color w:val="FFFFFF" w:themeColor="background1"/>
                          <w:sz w:val="20"/>
                          <w:lang w:val="en-US"/>
                        </w:rPr>
                        <w:t>Performing</w:t>
                      </w:r>
                    </w:p>
                  </w:txbxContent>
                </v:textbox>
              </v:shape>
            </w:pict>
          </mc:Fallback>
        </mc:AlternateContent>
      </w:r>
    </w:p>
    <w:p w14:paraId="2B0E6BE6" w14:textId="7AC27240"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72032" behindDoc="0" locked="0" layoutInCell="1" allowOverlap="1" wp14:anchorId="5F14E4ED" wp14:editId="6DAABEAA">
                <wp:simplePos x="0" y="0"/>
                <wp:positionH relativeFrom="column">
                  <wp:posOffset>3575050</wp:posOffset>
                </wp:positionH>
                <wp:positionV relativeFrom="paragraph">
                  <wp:posOffset>145221</wp:posOffset>
                </wp:positionV>
                <wp:extent cx="1025525" cy="845820"/>
                <wp:effectExtent l="0" t="0" r="3175" b="5080"/>
                <wp:wrapNone/>
                <wp:docPr id="512" name="Hexagon 512"/>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62A37EEF" w14:textId="60FFB5F7" w:rsidR="00870B8D" w:rsidRPr="00944A0A" w:rsidRDefault="00870B8D" w:rsidP="003D105A">
                            <w:pPr>
                              <w:jc w:val="center"/>
                              <w:rPr>
                                <w:color w:val="FFFFFF" w:themeColor="background1"/>
                                <w:sz w:val="12"/>
                                <w:szCs w:val="12"/>
                                <w:lang w:val="en-US"/>
                              </w:rPr>
                            </w:pPr>
                            <w:r w:rsidRPr="00944A0A">
                              <w:rPr>
                                <w:color w:val="FFFFFF" w:themeColor="background1"/>
                                <w:sz w:val="12"/>
                                <w:szCs w:val="12"/>
                                <w:lang w:val="en-US"/>
                              </w:rPr>
                              <w:t>ST</w:t>
                            </w:r>
                            <w:r>
                              <w:rPr>
                                <w:color w:val="FFFFFF" w:themeColor="background1"/>
                                <w:sz w:val="12"/>
                                <w:szCs w:val="12"/>
                                <w:lang w:val="en-US"/>
                              </w:rPr>
                              <w:t>3-1WS-S</w:t>
                            </w:r>
                          </w:p>
                          <w:p w14:paraId="354971A3" w14:textId="05AC8093" w:rsidR="00870B8D" w:rsidRPr="00725594" w:rsidRDefault="00870B8D" w:rsidP="003D105A">
                            <w:pPr>
                              <w:jc w:val="center"/>
                              <w:rPr>
                                <w:rFonts w:ascii="Gill Sans Nova Cond" w:hAnsi="Gill Sans Nova Cond"/>
                                <w:color w:val="FFFFFF" w:themeColor="background1"/>
                                <w:sz w:val="22"/>
                                <w:szCs w:val="22"/>
                                <w:lang w:val="en-US"/>
                              </w:rPr>
                            </w:pPr>
                            <w:r w:rsidRPr="003D105A">
                              <w:rPr>
                                <w:rFonts w:ascii="Gill Sans Nova Cond" w:hAnsi="Gill Sans Nova Cond"/>
                                <w:color w:val="FFFFFF" w:themeColor="background1"/>
                                <w:lang w:val="en-US"/>
                              </w:rPr>
                              <w:t xml:space="preserve">Work </w:t>
                            </w:r>
                            <w:r w:rsidRPr="00725594">
                              <w:rPr>
                                <w:rFonts w:ascii="Gill Sans Nova Cond" w:hAnsi="Gill Sans Nova Cond"/>
                                <w:color w:val="FFFFFF" w:themeColor="background1"/>
                                <w:sz w:val="22"/>
                                <w:szCs w:val="22"/>
                                <w:lang w:val="en-US"/>
                              </w:rPr>
                              <w:t>scientifical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4E4ED" id="Hexagon 512" o:spid="_x0000_s1128" type="#_x0000_t9" style="position:absolute;margin-left:281.5pt;margin-top:11.45pt;width:80.75pt;height:66.6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" adj="4454" fillcolor="#00b050" stroked="f" strokeweight="2pt">
                <v:textbox inset="0,0,0,0">
                  <w:txbxContent>
                    <w:p w14:paraId="62A37EEF" w14:textId="60FFB5F7" w:rsidR="00870B8D" w:rsidRPr="00944A0A" w:rsidRDefault="00870B8D" w:rsidP="003D105A">
                      <w:pPr>
                        <w:jc w:val="center"/>
                        <w:rPr>
                          <w:color w:val="FFFFFF" w:themeColor="background1"/>
                          <w:sz w:val="12"/>
                          <w:szCs w:val="12"/>
                          <w:lang w:val="en-US"/>
                        </w:rPr>
                      </w:pPr>
                      <w:r w:rsidRPr="00944A0A">
                        <w:rPr>
                          <w:color w:val="FFFFFF" w:themeColor="background1"/>
                          <w:sz w:val="12"/>
                          <w:szCs w:val="12"/>
                          <w:lang w:val="en-US"/>
                        </w:rPr>
                        <w:t>ST</w:t>
                      </w:r>
                      <w:r>
                        <w:rPr>
                          <w:color w:val="FFFFFF" w:themeColor="background1"/>
                          <w:sz w:val="12"/>
                          <w:szCs w:val="12"/>
                          <w:lang w:val="en-US"/>
                        </w:rPr>
                        <w:t>3-1WS-S</w:t>
                      </w:r>
                    </w:p>
                    <w:p w14:paraId="354971A3" w14:textId="05AC8093" w:rsidR="00870B8D" w:rsidRPr="00725594" w:rsidRDefault="00870B8D" w:rsidP="003D105A">
                      <w:pPr>
                        <w:jc w:val="center"/>
                        <w:rPr>
                          <w:rFonts w:ascii="Gill Sans Nova Cond" w:hAnsi="Gill Sans Nova Cond"/>
                          <w:color w:val="FFFFFF" w:themeColor="background1"/>
                          <w:sz w:val="22"/>
                          <w:szCs w:val="22"/>
                          <w:lang w:val="en-US"/>
                        </w:rPr>
                      </w:pPr>
                      <w:r w:rsidRPr="003D105A">
                        <w:rPr>
                          <w:rFonts w:ascii="Gill Sans Nova Cond" w:hAnsi="Gill Sans Nova Cond"/>
                          <w:color w:val="FFFFFF" w:themeColor="background1"/>
                          <w:lang w:val="en-US"/>
                        </w:rPr>
                        <w:t xml:space="preserve">Work </w:t>
                      </w:r>
                      <w:r w:rsidRPr="00725594">
                        <w:rPr>
                          <w:rFonts w:ascii="Gill Sans Nova Cond" w:hAnsi="Gill Sans Nova Cond"/>
                          <w:color w:val="FFFFFF" w:themeColor="background1"/>
                          <w:sz w:val="22"/>
                          <w:szCs w:val="22"/>
                          <w:lang w:val="en-US"/>
                        </w:rPr>
                        <w:t>scientifically</w:t>
                      </w:r>
                    </w:p>
                  </w:txbxContent>
                </v:textbox>
              </v:shape>
            </w:pict>
          </mc:Fallback>
        </mc:AlternateContent>
      </w:r>
      <w:r w:rsidRPr="00C90CEA">
        <w:rPr>
          <w:noProof/>
          <w:lang w:eastAsia="en-AU"/>
        </w:rPr>
        <mc:AlternateContent>
          <mc:Choice Requires="wps">
            <w:drawing>
              <wp:anchor distT="0" distB="0" distL="114300" distR="114300" simplePos="0" relativeHeight="252980224" behindDoc="0" locked="0" layoutInCell="1" allowOverlap="1" wp14:anchorId="70D74DB4" wp14:editId="0DD9299B">
                <wp:simplePos x="0" y="0"/>
                <wp:positionH relativeFrom="column">
                  <wp:posOffset>7408545</wp:posOffset>
                </wp:positionH>
                <wp:positionV relativeFrom="paragraph">
                  <wp:posOffset>168910</wp:posOffset>
                </wp:positionV>
                <wp:extent cx="1025525" cy="845820"/>
                <wp:effectExtent l="0" t="0" r="3175" b="5080"/>
                <wp:wrapNone/>
                <wp:docPr id="68" name="Hexagon 68"/>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3CC65547"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8D</w:t>
                            </w:r>
                          </w:p>
                          <w:p w14:paraId="1FC253EB" w14:textId="77777777" w:rsidR="00870B8D" w:rsidRPr="0057519F" w:rsidRDefault="00870B8D" w:rsidP="00725594">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Reading &amp; View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74DB4" id="Hexagon 68" o:spid="_x0000_s1129" type="#_x0000_t9" style="position:absolute;margin-left:583.35pt;margin-top:13.3pt;width:80.75pt;height:66.6pt;z-index:2529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" adj="4454" fillcolor="#00b0f0" stroked="f" strokeweight="2pt">
                <v:textbox inset="0,0,0,0">
                  <w:txbxContent>
                    <w:p w14:paraId="3CC65547" w14:textId="77777777" w:rsidR="00870B8D" w:rsidRPr="007F22C4" w:rsidRDefault="00870B8D" w:rsidP="00725594">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8D</w:t>
                      </w:r>
                    </w:p>
                    <w:p w14:paraId="1FC253EB" w14:textId="77777777" w:rsidR="00870B8D" w:rsidRPr="0057519F" w:rsidRDefault="00870B8D" w:rsidP="00725594">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Reading &amp; Viewing</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18784" behindDoc="0" locked="0" layoutInCell="1" allowOverlap="1" wp14:anchorId="59E7730D" wp14:editId="6D89E9AF">
                <wp:simplePos x="0" y="0"/>
                <wp:positionH relativeFrom="column">
                  <wp:posOffset>1673031</wp:posOffset>
                </wp:positionH>
                <wp:positionV relativeFrom="paragraph">
                  <wp:posOffset>190500</wp:posOffset>
                </wp:positionV>
                <wp:extent cx="1025525" cy="845820"/>
                <wp:effectExtent l="0" t="0" r="3175" b="5080"/>
                <wp:wrapNone/>
                <wp:docPr id="335" name="Hexagon 335"/>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3164C5D" w14:textId="1ECF205D"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MA3-9MG</w:t>
                            </w:r>
                          </w:p>
                          <w:p w14:paraId="697C864A" w14:textId="3322BB63" w:rsidR="00870B8D" w:rsidRPr="00495274" w:rsidRDefault="00870B8D" w:rsidP="00650E01">
                            <w:pPr>
                              <w:jc w:val="center"/>
                              <w:rPr>
                                <w:rFonts w:ascii="Gill Sans Nova Cond" w:hAnsi="Gill Sans Nova Cond"/>
                                <w:color w:val="FFFFFF" w:themeColor="background1"/>
                                <w:lang w:val="en-US"/>
                              </w:rPr>
                            </w:pPr>
                            <w:r w:rsidRPr="00EC36AB">
                              <w:rPr>
                                <w:rFonts w:ascii="Gill Sans Nova Cond" w:hAnsi="Gill Sans Nova Cond"/>
                                <w:color w:val="FFFFFF" w:themeColor="background1"/>
                                <w:sz w:val="18"/>
                                <w:szCs w:val="22"/>
                                <w:lang w:val="en-US"/>
                              </w:rPr>
                              <w:t>Measurement</w:t>
                            </w:r>
                            <w:r w:rsidRPr="00EC36AB">
                              <w:rPr>
                                <w:rFonts w:ascii="Gill Sans Nova Cond" w:hAnsi="Gill Sans Nova Cond"/>
                                <w:color w:val="FFFFFF" w:themeColor="background1"/>
                                <w:sz w:val="20"/>
                                <w:lang w:val="en-US"/>
                              </w:rPr>
                              <w:t xml:space="preserve"> </w:t>
                            </w:r>
                            <w:r w:rsidRPr="00642845">
                              <w:rPr>
                                <w:rFonts w:ascii="Gill Sans Nova Cond" w:hAnsi="Gill Sans Nova Cond"/>
                                <w:color w:val="FFFFFF" w:themeColor="background1"/>
                                <w:sz w:val="20"/>
                                <w:lang w:val="en-US"/>
                              </w:rPr>
                              <w:t xml:space="preserve">&amp; </w:t>
                            </w:r>
                            <w:r w:rsidRPr="00EC36AB">
                              <w:rPr>
                                <w:rFonts w:ascii="Gill Sans Nova Cond" w:hAnsi="Gill Sans Nova Cond"/>
                                <w:color w:val="FFFFFF" w:themeColor="background1"/>
                                <w:sz w:val="21"/>
                                <w:lang w:val="en-US"/>
                              </w:rPr>
                              <w:t>Geomet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7730D" id="Hexagon 335" o:spid="_x0000_s1130" type="#_x0000_t9" style="position:absolute;margin-left:131.75pt;margin-top:15pt;width:80.75pt;height:66.6pt;z-index:25291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" adj="4454" fillcolor="#c00000" stroked="f" strokeweight="2pt">
                <v:textbox inset="0,0,0,0">
                  <w:txbxContent>
                    <w:p w14:paraId="63164C5D" w14:textId="1ECF205D"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MA3-9MG</w:t>
                      </w:r>
                    </w:p>
                    <w:p w14:paraId="697C864A" w14:textId="3322BB63" w:rsidR="00870B8D" w:rsidRPr="00495274" w:rsidRDefault="00870B8D" w:rsidP="00650E01">
                      <w:pPr>
                        <w:jc w:val="center"/>
                        <w:rPr>
                          <w:rFonts w:ascii="Gill Sans Nova Cond" w:hAnsi="Gill Sans Nova Cond"/>
                          <w:color w:val="FFFFFF" w:themeColor="background1"/>
                          <w:lang w:val="en-US"/>
                        </w:rPr>
                      </w:pPr>
                      <w:r w:rsidRPr="00EC36AB">
                        <w:rPr>
                          <w:rFonts w:ascii="Gill Sans Nova Cond" w:hAnsi="Gill Sans Nova Cond"/>
                          <w:color w:val="FFFFFF" w:themeColor="background1"/>
                          <w:sz w:val="18"/>
                          <w:szCs w:val="22"/>
                          <w:lang w:val="en-US"/>
                        </w:rPr>
                        <w:t>Measurement</w:t>
                      </w:r>
                      <w:r w:rsidRPr="00EC36AB">
                        <w:rPr>
                          <w:rFonts w:ascii="Gill Sans Nova Cond" w:hAnsi="Gill Sans Nova Cond"/>
                          <w:color w:val="FFFFFF" w:themeColor="background1"/>
                          <w:sz w:val="20"/>
                          <w:lang w:val="en-US"/>
                        </w:rPr>
                        <w:t xml:space="preserve"> </w:t>
                      </w:r>
                      <w:r w:rsidRPr="00642845">
                        <w:rPr>
                          <w:rFonts w:ascii="Gill Sans Nova Cond" w:hAnsi="Gill Sans Nova Cond"/>
                          <w:color w:val="FFFFFF" w:themeColor="background1"/>
                          <w:sz w:val="20"/>
                          <w:lang w:val="en-US"/>
                        </w:rPr>
                        <w:t xml:space="preserve">&amp; </w:t>
                      </w:r>
                      <w:r w:rsidRPr="00EC36AB">
                        <w:rPr>
                          <w:rFonts w:ascii="Gill Sans Nova Cond" w:hAnsi="Gill Sans Nova Cond"/>
                          <w:color w:val="FFFFFF" w:themeColor="background1"/>
                          <w:sz w:val="21"/>
                          <w:lang w:val="en-US"/>
                        </w:rPr>
                        <w:t>Geometry</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07520" behindDoc="0" locked="0" layoutInCell="1" allowOverlap="1" wp14:anchorId="390103C8" wp14:editId="5ED6D0EA">
                <wp:simplePos x="0" y="0"/>
                <wp:positionH relativeFrom="column">
                  <wp:posOffset>-297180</wp:posOffset>
                </wp:positionH>
                <wp:positionV relativeFrom="paragraph">
                  <wp:posOffset>140335</wp:posOffset>
                </wp:positionV>
                <wp:extent cx="1025525" cy="845820"/>
                <wp:effectExtent l="0" t="0" r="3175" b="5080"/>
                <wp:wrapNone/>
                <wp:docPr id="271" name="Hexagon 271"/>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7D3C0B7F" w14:textId="343D246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6B</w:t>
                            </w:r>
                          </w:p>
                          <w:p w14:paraId="0391EF5E" w14:textId="3999F5E9" w:rsidR="00870B8D" w:rsidRPr="00650E01" w:rsidRDefault="00870B8D" w:rsidP="00650E01">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Grammar &amp; Voca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103C8" id="Hexagon 271" o:spid="_x0000_s1131" type="#_x0000_t9" style="position:absolute;margin-left:-23.4pt;margin-top:11.05pt;width:80.75pt;height:66.6pt;z-index:25290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" adj="4454" fillcolor="#00b0f0" stroked="f" strokeweight="2pt">
                <v:textbox inset="0,0,0,0">
                  <w:txbxContent>
                    <w:p w14:paraId="7D3C0B7F" w14:textId="343D246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6B</w:t>
                      </w:r>
                    </w:p>
                    <w:p w14:paraId="0391EF5E" w14:textId="3999F5E9" w:rsidR="00870B8D" w:rsidRPr="00650E01" w:rsidRDefault="00870B8D" w:rsidP="00650E01">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Grammar &amp; Vocab</w:t>
                      </w:r>
                    </w:p>
                  </w:txbxContent>
                </v:textbox>
              </v:shape>
            </w:pict>
          </mc:Fallback>
        </mc:AlternateContent>
      </w:r>
    </w:p>
    <w:p w14:paraId="634E2946" w14:textId="0DFD6BCA"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74080" behindDoc="0" locked="0" layoutInCell="1" allowOverlap="1" wp14:anchorId="158244DD" wp14:editId="2EB91037">
                <wp:simplePos x="0" y="0"/>
                <wp:positionH relativeFrom="column">
                  <wp:posOffset>4425315</wp:posOffset>
                </wp:positionH>
                <wp:positionV relativeFrom="paragraph">
                  <wp:posOffset>60960</wp:posOffset>
                </wp:positionV>
                <wp:extent cx="1025525" cy="845820"/>
                <wp:effectExtent l="0" t="0" r="3175" b="5080"/>
                <wp:wrapNone/>
                <wp:docPr id="513" name="Hexagon 51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7ABB6827" w14:textId="1D9799B9" w:rsidR="00870B8D" w:rsidRPr="00944A0A" w:rsidRDefault="00870B8D" w:rsidP="003D105A">
                            <w:pPr>
                              <w:jc w:val="center"/>
                              <w:rPr>
                                <w:color w:val="FFFFFF" w:themeColor="background1"/>
                                <w:sz w:val="12"/>
                                <w:szCs w:val="12"/>
                                <w:lang w:val="en-US"/>
                              </w:rPr>
                            </w:pPr>
                            <w:r w:rsidRPr="00944A0A">
                              <w:rPr>
                                <w:color w:val="FFFFFF" w:themeColor="background1"/>
                                <w:sz w:val="12"/>
                                <w:szCs w:val="12"/>
                                <w:lang w:val="en-US"/>
                              </w:rPr>
                              <w:t>S</w:t>
                            </w:r>
                            <w:r>
                              <w:rPr>
                                <w:color w:val="FFFFFF" w:themeColor="background1"/>
                                <w:sz w:val="12"/>
                                <w:szCs w:val="12"/>
                                <w:lang w:val="en-US"/>
                              </w:rPr>
                              <w:t>T3-2DP-T</w:t>
                            </w:r>
                          </w:p>
                          <w:p w14:paraId="029790F0" w14:textId="4E6EBBD8" w:rsidR="00870B8D" w:rsidRPr="00944A0A" w:rsidRDefault="00870B8D" w:rsidP="003D105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244DD" id="Hexagon 513" o:spid="_x0000_s1132" type="#_x0000_t9" style="position:absolute;margin-left:348.45pt;margin-top:4.8pt;width:80.75pt;height:66.6pt;z-index:2529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" adj="4454" fillcolor="#00b050" stroked="f" strokeweight="2pt">
                <v:textbox inset="0,0,0,0">
                  <w:txbxContent>
                    <w:p w14:paraId="7ABB6827" w14:textId="1D9799B9" w:rsidR="00870B8D" w:rsidRPr="00944A0A" w:rsidRDefault="00870B8D" w:rsidP="003D105A">
                      <w:pPr>
                        <w:jc w:val="center"/>
                        <w:rPr>
                          <w:color w:val="FFFFFF" w:themeColor="background1"/>
                          <w:sz w:val="12"/>
                          <w:szCs w:val="12"/>
                          <w:lang w:val="en-US"/>
                        </w:rPr>
                      </w:pPr>
                      <w:r w:rsidRPr="00944A0A">
                        <w:rPr>
                          <w:color w:val="FFFFFF" w:themeColor="background1"/>
                          <w:sz w:val="12"/>
                          <w:szCs w:val="12"/>
                          <w:lang w:val="en-US"/>
                        </w:rPr>
                        <w:t>S</w:t>
                      </w:r>
                      <w:r>
                        <w:rPr>
                          <w:color w:val="FFFFFF" w:themeColor="background1"/>
                          <w:sz w:val="12"/>
                          <w:szCs w:val="12"/>
                          <w:lang w:val="en-US"/>
                        </w:rPr>
                        <w:t>T3-2DP-T</w:t>
                      </w:r>
                    </w:p>
                    <w:p w14:paraId="029790F0" w14:textId="4E6EBBD8" w:rsidR="00870B8D" w:rsidRPr="00944A0A" w:rsidRDefault="00870B8D" w:rsidP="003D105A">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v:textbox>
              </v:shape>
            </w:pict>
          </mc:Fallback>
        </mc:AlternateContent>
      </w:r>
      <w:r w:rsidRPr="00C90CEA">
        <w:rPr>
          <w:b/>
          <w:noProof/>
          <w:color w:val="FFFFFF" w:themeColor="background1"/>
          <w:lang w:eastAsia="en-AU"/>
        </w:rPr>
        <mc:AlternateContent>
          <mc:Choice Requires="wps">
            <w:drawing>
              <wp:anchor distT="0" distB="0" distL="114300" distR="114300" simplePos="0" relativeHeight="252926976" behindDoc="0" locked="0" layoutInCell="1" allowOverlap="1" wp14:anchorId="7B05CF2B" wp14:editId="1E830104">
                <wp:simplePos x="0" y="0"/>
                <wp:positionH relativeFrom="column">
                  <wp:posOffset>3585651</wp:posOffset>
                </wp:positionH>
                <wp:positionV relativeFrom="paragraph">
                  <wp:posOffset>510540</wp:posOffset>
                </wp:positionV>
                <wp:extent cx="1025525" cy="845820"/>
                <wp:effectExtent l="0" t="0" r="3175" b="5080"/>
                <wp:wrapNone/>
                <wp:docPr id="344" name="Hexagon 34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6DAA0EDC" w14:textId="0F3BDDD8"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ST3-3DP-T</w:t>
                            </w:r>
                          </w:p>
                          <w:p w14:paraId="30091146" w14:textId="28B55B55" w:rsidR="00870B8D" w:rsidRPr="00495274"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5CF2B" id="Hexagon 344" o:spid="_x0000_s1133" type="#_x0000_t9" style="position:absolute;margin-left:282.35pt;margin-top:40.2pt;width:80.75pt;height:66.6pt;z-index:25292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" adj="4454" fillcolor="#00b050" stroked="f" strokeweight="2pt">
                <v:textbox inset="0,0,0,0">
                  <w:txbxContent>
                    <w:p w14:paraId="6DAA0EDC" w14:textId="0F3BDDD8"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ST3-3DP-T</w:t>
                      </w:r>
                    </w:p>
                    <w:p w14:paraId="30091146" w14:textId="28B55B55" w:rsidR="00870B8D" w:rsidRPr="00495274"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v:textbox>
              </v:shape>
            </w:pict>
          </mc:Fallback>
        </mc:AlternateContent>
      </w:r>
      <w:r w:rsidR="0057519F" w:rsidRPr="00650E01">
        <w:rPr>
          <w:b/>
          <w:noProof/>
          <w:color w:val="FFFFFF" w:themeColor="background1"/>
          <w:lang w:eastAsia="en-AU"/>
        </w:rPr>
        <mc:AlternateContent>
          <mc:Choice Requires="wps">
            <w:drawing>
              <wp:anchor distT="0" distB="0" distL="114300" distR="114300" simplePos="0" relativeHeight="252906496" behindDoc="0" locked="0" layoutInCell="1" allowOverlap="1" wp14:anchorId="6AFA746C" wp14:editId="1059B63B">
                <wp:simplePos x="0" y="0"/>
                <wp:positionH relativeFrom="column">
                  <wp:posOffset>-281305</wp:posOffset>
                </wp:positionH>
                <wp:positionV relativeFrom="paragraph">
                  <wp:posOffset>509711</wp:posOffset>
                </wp:positionV>
                <wp:extent cx="1025525" cy="845820"/>
                <wp:effectExtent l="0" t="0" r="3175" b="5080"/>
                <wp:wrapNone/>
                <wp:docPr id="263" name="Hexagon 26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0CBC2C6C" w14:textId="79DE930C" w:rsidR="00870B8D" w:rsidRPr="0057519F" w:rsidRDefault="00870B8D" w:rsidP="00650E01">
                            <w:pPr>
                              <w:jc w:val="center"/>
                              <w:rPr>
                                <w:color w:val="FFFFFF" w:themeColor="background1"/>
                                <w:sz w:val="14"/>
                                <w:szCs w:val="16"/>
                                <w:lang w:val="en-US"/>
                              </w:rPr>
                            </w:pPr>
                            <w:r w:rsidRPr="0057519F">
                              <w:rPr>
                                <w:color w:val="FFFFFF" w:themeColor="background1"/>
                                <w:sz w:val="14"/>
                                <w:szCs w:val="16"/>
                                <w:lang w:val="en-US"/>
                              </w:rPr>
                              <w:t>MA3-3WM</w:t>
                            </w:r>
                          </w:p>
                          <w:p w14:paraId="2A00D6C5" w14:textId="53128DD8" w:rsidR="00870B8D" w:rsidRPr="0057519F" w:rsidRDefault="00870B8D" w:rsidP="00650E01">
                            <w:pPr>
                              <w:jc w:val="center"/>
                              <w:rPr>
                                <w:rFonts w:ascii="Gill Sans Nova Cond" w:hAnsi="Gill Sans Nova Cond"/>
                                <w:color w:val="FFFFFF" w:themeColor="background1"/>
                                <w:sz w:val="16"/>
                                <w:szCs w:val="16"/>
                                <w:lang w:val="en-US"/>
                              </w:rPr>
                            </w:pPr>
                            <w:r w:rsidRPr="0057519F">
                              <w:rPr>
                                <w:rFonts w:ascii="Gill Sans Nova Cond" w:hAnsi="Gill Sans Nova Cond"/>
                                <w:color w:val="FFFFFF" w:themeColor="background1"/>
                                <w:sz w:val="22"/>
                                <w:szCs w:val="22"/>
                                <w:lang w:val="en-US"/>
                              </w:rPr>
                              <w:t xml:space="preserve">Working </w:t>
                            </w:r>
                            <w:r w:rsidRPr="0057519F">
                              <w:rPr>
                                <w:rFonts w:ascii="Gill Sans Nova Cond" w:hAnsi="Gill Sans Nova Cond"/>
                                <w:color w:val="FFFFFF" w:themeColor="background1"/>
                                <w:sz w:val="16"/>
                                <w:szCs w:val="16"/>
                                <w:lang w:val="en-US"/>
                              </w:rPr>
                              <w:t>Mathematical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A746C" id="Hexagon 263" o:spid="_x0000_s1134" type="#_x0000_t9" style="position:absolute;margin-left:-22.15pt;margin-top:40.15pt;width:80.75pt;height:66.6pt;z-index:25290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" adj="4454" fillcolor="#c00000" stroked="f" strokeweight="2pt">
                <v:textbox inset="0,0,0,0">
                  <w:txbxContent>
                    <w:p w14:paraId="0CBC2C6C" w14:textId="79DE930C" w:rsidR="00870B8D" w:rsidRPr="0057519F" w:rsidRDefault="00870B8D" w:rsidP="00650E01">
                      <w:pPr>
                        <w:jc w:val="center"/>
                        <w:rPr>
                          <w:color w:val="FFFFFF" w:themeColor="background1"/>
                          <w:sz w:val="14"/>
                          <w:szCs w:val="16"/>
                          <w:lang w:val="en-US"/>
                        </w:rPr>
                      </w:pPr>
                      <w:r w:rsidRPr="0057519F">
                        <w:rPr>
                          <w:color w:val="FFFFFF" w:themeColor="background1"/>
                          <w:sz w:val="14"/>
                          <w:szCs w:val="16"/>
                          <w:lang w:val="en-US"/>
                        </w:rPr>
                        <w:t>MA3-3WM</w:t>
                      </w:r>
                    </w:p>
                    <w:p w14:paraId="2A00D6C5" w14:textId="53128DD8" w:rsidR="00870B8D" w:rsidRPr="0057519F" w:rsidRDefault="00870B8D" w:rsidP="00650E01">
                      <w:pPr>
                        <w:jc w:val="center"/>
                        <w:rPr>
                          <w:rFonts w:ascii="Gill Sans Nova Cond" w:hAnsi="Gill Sans Nova Cond"/>
                          <w:color w:val="FFFFFF" w:themeColor="background1"/>
                          <w:sz w:val="16"/>
                          <w:szCs w:val="16"/>
                          <w:lang w:val="en-US"/>
                        </w:rPr>
                      </w:pPr>
                      <w:r w:rsidRPr="0057519F">
                        <w:rPr>
                          <w:rFonts w:ascii="Gill Sans Nova Cond" w:hAnsi="Gill Sans Nova Cond"/>
                          <w:color w:val="FFFFFF" w:themeColor="background1"/>
                          <w:sz w:val="22"/>
                          <w:szCs w:val="22"/>
                          <w:lang w:val="en-US"/>
                        </w:rPr>
                        <w:t xml:space="preserve">Working </w:t>
                      </w:r>
                      <w:r w:rsidRPr="0057519F">
                        <w:rPr>
                          <w:rFonts w:ascii="Gill Sans Nova Cond" w:hAnsi="Gill Sans Nova Cond"/>
                          <w:color w:val="FFFFFF" w:themeColor="background1"/>
                          <w:sz w:val="16"/>
                          <w:szCs w:val="16"/>
                          <w:lang w:val="en-US"/>
                        </w:rPr>
                        <w:t>Mathematically</w:t>
                      </w:r>
                    </w:p>
                  </w:txbxContent>
                </v:textbox>
              </v:shape>
            </w:pict>
          </mc:Fallback>
        </mc:AlternateContent>
      </w:r>
    </w:p>
    <w:p w14:paraId="489250A6" w14:textId="7C3C7306"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30048" behindDoc="0" locked="0" layoutInCell="1" allowOverlap="1" wp14:anchorId="5A661519" wp14:editId="04A2CB35">
                <wp:simplePos x="0" y="0"/>
                <wp:positionH relativeFrom="column">
                  <wp:posOffset>4432935</wp:posOffset>
                </wp:positionH>
                <wp:positionV relativeFrom="paragraph">
                  <wp:posOffset>420370</wp:posOffset>
                </wp:positionV>
                <wp:extent cx="1025525" cy="845820"/>
                <wp:effectExtent l="0" t="0" r="3175" b="5080"/>
                <wp:wrapNone/>
                <wp:docPr id="347" name="Hexagon 347"/>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1D483A04" w14:textId="16D12D70" w:rsidR="00870B8D" w:rsidRPr="00A65AD1" w:rsidRDefault="00870B8D" w:rsidP="00C90CEA">
                            <w:pPr>
                              <w:jc w:val="center"/>
                              <w:rPr>
                                <w:color w:val="FFFFFF" w:themeColor="background1"/>
                                <w:lang w:val="en-US"/>
                              </w:rPr>
                            </w:pPr>
                            <w:r>
                              <w:rPr>
                                <w:color w:val="FFFFFF" w:themeColor="background1"/>
                                <w:sz w:val="16"/>
                                <w:szCs w:val="16"/>
                                <w:lang w:val="en-US"/>
                              </w:rPr>
                              <w:t>MA3-18SP</w:t>
                            </w:r>
                            <w:r w:rsidRPr="007F22C4">
                              <w:rPr>
                                <w:color w:val="FFFFFF" w:themeColor="background1"/>
                                <w:sz w:val="16"/>
                                <w:szCs w:val="16"/>
                                <w:lang w:val="en-US"/>
                              </w:rPr>
                              <w:t xml:space="preserve"> </w:t>
                            </w:r>
                            <w:r w:rsidRPr="00495274">
                              <w:rPr>
                                <w:rFonts w:ascii="Gill Sans Nova Cond" w:hAnsi="Gill Sans Nova Cond"/>
                                <w:color w:val="FFFFFF" w:themeColor="background1"/>
                                <w:lang w:val="en-US"/>
                              </w:rPr>
                              <w:t>D</w:t>
                            </w:r>
                            <w:r>
                              <w:rPr>
                                <w:rFonts w:ascii="Gill Sans Nova Cond" w:hAnsi="Gill Sans Nova Cond"/>
                                <w:color w:val="FFFFFF" w:themeColor="background1"/>
                                <w:lang w:val="en-US"/>
                              </w:rPr>
                              <w:t>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61519" id="Hexagon 347" o:spid="_x0000_s1135" type="#_x0000_t9" style="position:absolute;margin-left:349.05pt;margin-top:33.1pt;width:80.75pt;height:66.6pt;z-index:25293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" adj="4454" fillcolor="#c00000" stroked="f" strokeweight="2pt">
                <v:textbox inset="0,0,0,0">
                  <w:txbxContent>
                    <w:p w14:paraId="1D483A04" w14:textId="16D12D70" w:rsidR="00870B8D" w:rsidRPr="00A65AD1" w:rsidRDefault="00870B8D" w:rsidP="00C90CEA">
                      <w:pPr>
                        <w:jc w:val="center"/>
                        <w:rPr>
                          <w:color w:val="FFFFFF" w:themeColor="background1"/>
                          <w:lang w:val="en-US"/>
                        </w:rPr>
                      </w:pPr>
                      <w:r>
                        <w:rPr>
                          <w:color w:val="FFFFFF" w:themeColor="background1"/>
                          <w:sz w:val="16"/>
                          <w:szCs w:val="16"/>
                          <w:lang w:val="en-US"/>
                        </w:rPr>
                        <w:t>MA3-18SP</w:t>
                      </w:r>
                      <w:r w:rsidRPr="007F22C4">
                        <w:rPr>
                          <w:color w:val="FFFFFF" w:themeColor="background1"/>
                          <w:sz w:val="16"/>
                          <w:szCs w:val="16"/>
                          <w:lang w:val="en-US"/>
                        </w:rPr>
                        <w:t xml:space="preserve"> </w:t>
                      </w:r>
                      <w:r w:rsidRPr="00495274">
                        <w:rPr>
                          <w:rFonts w:ascii="Gill Sans Nova Cond" w:hAnsi="Gill Sans Nova Cond"/>
                          <w:color w:val="FFFFFF" w:themeColor="background1"/>
                          <w:lang w:val="en-US"/>
                        </w:rPr>
                        <w:t>D</w:t>
                      </w:r>
                      <w:r>
                        <w:rPr>
                          <w:rFonts w:ascii="Gill Sans Nova Cond" w:hAnsi="Gill Sans Nova Cond"/>
                          <w:color w:val="FFFFFF" w:themeColor="background1"/>
                          <w:lang w:val="en-US"/>
                        </w:rPr>
                        <w:t>ata</w:t>
                      </w:r>
                    </w:p>
                  </w:txbxContent>
                </v:textbox>
              </v:shape>
            </w:pict>
          </mc:Fallback>
        </mc:AlternateContent>
      </w:r>
      <w:r w:rsidRPr="00651510">
        <w:rPr>
          <w:b/>
          <w:noProof/>
          <w:color w:val="FFFFFF" w:themeColor="background1"/>
          <w:lang w:eastAsia="en-AU"/>
        </w:rPr>
        <mc:AlternateContent>
          <mc:Choice Requires="wps">
            <w:drawing>
              <wp:anchor distT="0" distB="0" distL="114300" distR="114300" simplePos="0" relativeHeight="252983296" behindDoc="0" locked="0" layoutInCell="1" allowOverlap="1" wp14:anchorId="7C395EFC" wp14:editId="1151949E">
                <wp:simplePos x="0" y="0"/>
                <wp:positionH relativeFrom="column">
                  <wp:posOffset>8273415</wp:posOffset>
                </wp:positionH>
                <wp:positionV relativeFrom="paragraph">
                  <wp:posOffset>427355</wp:posOffset>
                </wp:positionV>
                <wp:extent cx="1025525" cy="845820"/>
                <wp:effectExtent l="0" t="0" r="3175" b="5080"/>
                <wp:wrapNone/>
                <wp:docPr id="70" name="Hexagon 70"/>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50"/>
                        </a:solidFill>
                        <a:ln>
                          <a:noFill/>
                        </a:ln>
                      </wps:spPr>
                      <wps:style>
                        <a:lnRef idx="2">
                          <a:schemeClr val="accent6"/>
                        </a:lnRef>
                        <a:fillRef idx="1">
                          <a:schemeClr val="lt1"/>
                        </a:fillRef>
                        <a:effectRef idx="0">
                          <a:schemeClr val="accent6"/>
                        </a:effectRef>
                        <a:fontRef idx="minor">
                          <a:schemeClr val="dk1"/>
                        </a:fontRef>
                      </wps:style>
                      <wps:txbx>
                        <w:txbxContent>
                          <w:p w14:paraId="19CDB648" w14:textId="77777777" w:rsidR="00870B8D" w:rsidRPr="00944A0A" w:rsidRDefault="00870B8D" w:rsidP="00651510">
                            <w:pPr>
                              <w:jc w:val="center"/>
                              <w:rPr>
                                <w:color w:val="FFFFFF" w:themeColor="background1"/>
                                <w:sz w:val="12"/>
                                <w:szCs w:val="12"/>
                                <w:lang w:val="en-US"/>
                              </w:rPr>
                            </w:pPr>
                            <w:r w:rsidRPr="00944A0A">
                              <w:rPr>
                                <w:color w:val="FFFFFF" w:themeColor="background1"/>
                                <w:sz w:val="12"/>
                                <w:szCs w:val="12"/>
                                <w:lang w:val="en-US"/>
                              </w:rPr>
                              <w:t>S</w:t>
                            </w:r>
                            <w:r>
                              <w:rPr>
                                <w:color w:val="FFFFFF" w:themeColor="background1"/>
                                <w:sz w:val="12"/>
                                <w:szCs w:val="12"/>
                                <w:lang w:val="en-US"/>
                              </w:rPr>
                              <w:t>T3-2DP-T</w:t>
                            </w:r>
                          </w:p>
                          <w:p w14:paraId="03D69E09" w14:textId="53C5B744" w:rsidR="00870B8D" w:rsidRPr="00944A0A" w:rsidRDefault="00870B8D" w:rsidP="00651510">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95EFC" id="Hexagon 70" o:spid="_x0000_s1136" type="#_x0000_t9" style="position:absolute;margin-left:651.45pt;margin-top:33.65pt;width:80.75pt;height:66.6pt;z-index:25298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" adj="4454" fillcolor="#00b050" stroked="f" strokeweight="2pt">
                <v:textbox inset="0,0,0,0">
                  <w:txbxContent>
                    <w:p w14:paraId="19CDB648" w14:textId="77777777" w:rsidR="00870B8D" w:rsidRPr="00944A0A" w:rsidRDefault="00870B8D" w:rsidP="00651510">
                      <w:pPr>
                        <w:jc w:val="center"/>
                        <w:rPr>
                          <w:color w:val="FFFFFF" w:themeColor="background1"/>
                          <w:sz w:val="12"/>
                          <w:szCs w:val="12"/>
                          <w:lang w:val="en-US"/>
                        </w:rPr>
                      </w:pPr>
                      <w:r w:rsidRPr="00944A0A">
                        <w:rPr>
                          <w:color w:val="FFFFFF" w:themeColor="background1"/>
                          <w:sz w:val="12"/>
                          <w:szCs w:val="12"/>
                          <w:lang w:val="en-US"/>
                        </w:rPr>
                        <w:t>S</w:t>
                      </w:r>
                      <w:r>
                        <w:rPr>
                          <w:color w:val="FFFFFF" w:themeColor="background1"/>
                          <w:sz w:val="12"/>
                          <w:szCs w:val="12"/>
                          <w:lang w:val="en-US"/>
                        </w:rPr>
                        <w:t>T3-2DP-T</w:t>
                      </w:r>
                    </w:p>
                    <w:p w14:paraId="03D69E09" w14:textId="53C5B744" w:rsidR="00870B8D" w:rsidRPr="00944A0A" w:rsidRDefault="00870B8D" w:rsidP="00651510">
                      <w:pPr>
                        <w:jc w:val="center"/>
                        <w:rPr>
                          <w:rFonts w:ascii="Gill Sans Nova Cond" w:hAnsi="Gill Sans Nova Cond"/>
                          <w:color w:val="FFFFFF" w:themeColor="background1"/>
                          <w:lang w:val="en-US"/>
                        </w:rPr>
                      </w:pPr>
                      <w:r w:rsidRPr="00495274">
                        <w:rPr>
                          <w:rFonts w:ascii="Gill Sans Nova Cond" w:hAnsi="Gill Sans Nova Cond"/>
                          <w:color w:val="FFFFFF" w:themeColor="background1"/>
                          <w:lang w:val="en-US"/>
                        </w:rPr>
                        <w:t xml:space="preserve"> </w:t>
                      </w:r>
                      <w:r>
                        <w:rPr>
                          <w:rFonts w:ascii="Gill Sans Nova Cond" w:hAnsi="Gill Sans Nova Cond"/>
                          <w:color w:val="FFFFFF" w:themeColor="background1"/>
                          <w:lang w:val="en-US"/>
                        </w:rPr>
                        <w:t xml:space="preserve">Design &amp; </w:t>
                      </w:r>
                      <w:r w:rsidRPr="0057519F">
                        <w:rPr>
                          <w:rFonts w:ascii="Gill Sans Nova Cond" w:hAnsi="Gill Sans Nova Cond"/>
                          <w:color w:val="FFFFFF" w:themeColor="background1"/>
                          <w:sz w:val="22"/>
                          <w:lang w:val="en-US"/>
                        </w:rPr>
                        <w:t>Productio</w:t>
                      </w:r>
                      <w:r>
                        <w:rPr>
                          <w:rFonts w:ascii="Gill Sans Nova Cond" w:hAnsi="Gill Sans Nova Cond"/>
                          <w:color w:val="FFFFFF" w:themeColor="background1"/>
                          <w:lang w:val="en-US"/>
                        </w:rPr>
                        <w:t>n</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21856" behindDoc="0" locked="0" layoutInCell="1" allowOverlap="1" wp14:anchorId="735F2B5B" wp14:editId="579E9C16">
                <wp:simplePos x="0" y="0"/>
                <wp:positionH relativeFrom="column">
                  <wp:posOffset>2531110</wp:posOffset>
                </wp:positionH>
                <wp:positionV relativeFrom="paragraph">
                  <wp:posOffset>1363345</wp:posOffset>
                </wp:positionV>
                <wp:extent cx="1025525" cy="845820"/>
                <wp:effectExtent l="0" t="0" r="3175" b="5080"/>
                <wp:wrapNone/>
                <wp:docPr id="338" name="Hexagon 338"/>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109C8406" w14:textId="77777777" w:rsidR="00870B8D" w:rsidRDefault="00870B8D" w:rsidP="00650E01">
                            <w:pPr>
                              <w:jc w:val="center"/>
                              <w:rPr>
                                <w:color w:val="FFFFFF" w:themeColor="background1"/>
                                <w:sz w:val="16"/>
                                <w:szCs w:val="16"/>
                                <w:lang w:val="en-US"/>
                              </w:rPr>
                            </w:pPr>
                            <w:r>
                              <w:rPr>
                                <w:color w:val="FFFFFF" w:themeColor="background1"/>
                                <w:sz w:val="16"/>
                                <w:szCs w:val="16"/>
                                <w:lang w:val="en-US"/>
                              </w:rPr>
                              <w:t>VAS3.2</w:t>
                            </w:r>
                            <w:r w:rsidRPr="007F22C4">
                              <w:rPr>
                                <w:color w:val="FFFFFF" w:themeColor="background1"/>
                                <w:sz w:val="16"/>
                                <w:szCs w:val="16"/>
                                <w:lang w:val="en-US"/>
                              </w:rPr>
                              <w:t xml:space="preserve"> </w:t>
                            </w:r>
                          </w:p>
                          <w:p w14:paraId="19B57335" w14:textId="185BB0DB" w:rsidR="00870B8D" w:rsidRPr="00650E01" w:rsidRDefault="00870B8D" w:rsidP="00650E01">
                            <w:pPr>
                              <w:jc w:val="center"/>
                              <w:rPr>
                                <w:rFonts w:ascii="Gill Sans Nova Cond" w:hAnsi="Gill Sans Nova Cond"/>
                                <w:color w:val="FFFFFF" w:themeColor="background1"/>
                                <w:lang w:val="en-US"/>
                              </w:rPr>
                            </w:pPr>
                            <w:r w:rsidRPr="00EC36AB">
                              <w:rPr>
                                <w:rFonts w:ascii="Gill Sans Nova Cond" w:hAnsi="Gill Sans Nova Cond"/>
                                <w:color w:val="FFFFFF" w:themeColor="background1"/>
                                <w:sz w:val="22"/>
                                <w:lang w:val="en-US"/>
                              </w:rPr>
                              <w:t xml:space="preserve">Visual Arts: </w:t>
                            </w:r>
                            <w:r>
                              <w:rPr>
                                <w:rFonts w:ascii="Gill Sans Nova Cond" w:hAnsi="Gill Sans Nova Cond"/>
                                <w:color w:val="FFFFFF" w:themeColor="background1"/>
                                <w:lang w:val="en-US"/>
                              </w:rPr>
                              <w:t>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F2B5B" id="Hexagon 338" o:spid="_x0000_s1137" type="#_x0000_t9" style="position:absolute;margin-left:199.3pt;margin-top:107.35pt;width:80.75pt;height:66.6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" adj="4454" fillcolor="#7030a0" stroked="f" strokeweight="2pt">
                <v:textbox inset="0,0,0,0">
                  <w:txbxContent>
                    <w:p w14:paraId="109C8406" w14:textId="77777777" w:rsidR="00870B8D" w:rsidRDefault="00870B8D" w:rsidP="00650E01">
                      <w:pPr>
                        <w:jc w:val="center"/>
                        <w:rPr>
                          <w:color w:val="FFFFFF" w:themeColor="background1"/>
                          <w:sz w:val="16"/>
                          <w:szCs w:val="16"/>
                          <w:lang w:val="en-US"/>
                        </w:rPr>
                      </w:pPr>
                      <w:r>
                        <w:rPr>
                          <w:color w:val="FFFFFF" w:themeColor="background1"/>
                          <w:sz w:val="16"/>
                          <w:szCs w:val="16"/>
                          <w:lang w:val="en-US"/>
                        </w:rPr>
                        <w:t>VAS3.2</w:t>
                      </w:r>
                      <w:r w:rsidRPr="007F22C4">
                        <w:rPr>
                          <w:color w:val="FFFFFF" w:themeColor="background1"/>
                          <w:sz w:val="16"/>
                          <w:szCs w:val="16"/>
                          <w:lang w:val="en-US"/>
                        </w:rPr>
                        <w:t xml:space="preserve"> </w:t>
                      </w:r>
                    </w:p>
                    <w:p w14:paraId="19B57335" w14:textId="185BB0DB" w:rsidR="00870B8D" w:rsidRPr="00650E01" w:rsidRDefault="00870B8D" w:rsidP="00650E01">
                      <w:pPr>
                        <w:jc w:val="center"/>
                        <w:rPr>
                          <w:rFonts w:ascii="Gill Sans Nova Cond" w:hAnsi="Gill Sans Nova Cond"/>
                          <w:color w:val="FFFFFF" w:themeColor="background1"/>
                          <w:lang w:val="en-US"/>
                        </w:rPr>
                      </w:pPr>
                      <w:r w:rsidRPr="00EC36AB">
                        <w:rPr>
                          <w:rFonts w:ascii="Gill Sans Nova Cond" w:hAnsi="Gill Sans Nova Cond"/>
                          <w:color w:val="FFFFFF" w:themeColor="background1"/>
                          <w:sz w:val="22"/>
                          <w:lang w:val="en-US"/>
                        </w:rPr>
                        <w:t xml:space="preserve">Visual Arts: </w:t>
                      </w:r>
                      <w:r>
                        <w:rPr>
                          <w:rFonts w:ascii="Gill Sans Nova Cond" w:hAnsi="Gill Sans Nova Cond"/>
                          <w:color w:val="FFFFFF" w:themeColor="background1"/>
                          <w:lang w:val="en-US"/>
                        </w:rPr>
                        <w:t>Making</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22880" behindDoc="0" locked="0" layoutInCell="1" allowOverlap="1" wp14:anchorId="541D854B" wp14:editId="306F015B">
                <wp:simplePos x="0" y="0"/>
                <wp:positionH relativeFrom="column">
                  <wp:posOffset>1670685</wp:posOffset>
                </wp:positionH>
                <wp:positionV relativeFrom="paragraph">
                  <wp:posOffset>20955</wp:posOffset>
                </wp:positionV>
                <wp:extent cx="1025525" cy="845820"/>
                <wp:effectExtent l="0" t="0" r="3175" b="0"/>
                <wp:wrapNone/>
                <wp:docPr id="340" name="Hexagon 340"/>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1117D69" w14:textId="54188E50"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MA3-14MG</w:t>
                            </w:r>
                          </w:p>
                          <w:p w14:paraId="77051815" w14:textId="4609E53C" w:rsidR="00870B8D" w:rsidRPr="0057519F" w:rsidRDefault="00870B8D" w:rsidP="00650E01">
                            <w:pPr>
                              <w:jc w:val="center"/>
                              <w:rPr>
                                <w:rFonts w:ascii="Gill Sans Nova Cond" w:hAnsi="Gill Sans Nova Cond"/>
                                <w:color w:val="FFFFFF" w:themeColor="background1"/>
                                <w:sz w:val="17"/>
                                <w:lang w:val="en-US"/>
                              </w:rPr>
                            </w:pPr>
                            <w:r w:rsidRPr="0057519F">
                              <w:rPr>
                                <w:rFonts w:ascii="Gill Sans Nova Cond" w:hAnsi="Gill Sans Nova Cond"/>
                                <w:color w:val="FFFFFF" w:themeColor="background1"/>
                                <w:sz w:val="16"/>
                                <w:szCs w:val="22"/>
                                <w:lang w:val="en-US"/>
                              </w:rPr>
                              <w:t>Measurement</w:t>
                            </w:r>
                            <w:r w:rsidRPr="0057519F">
                              <w:rPr>
                                <w:rFonts w:ascii="Gill Sans Nova Cond" w:hAnsi="Gill Sans Nova Cond"/>
                                <w:color w:val="FFFFFF" w:themeColor="background1"/>
                                <w:sz w:val="18"/>
                                <w:lang w:val="en-US"/>
                              </w:rPr>
                              <w:t xml:space="preserve"> </w:t>
                            </w:r>
                            <w:r w:rsidRPr="0057519F">
                              <w:rPr>
                                <w:rFonts w:ascii="Gill Sans Nova Cond" w:hAnsi="Gill Sans Nova Cond"/>
                                <w:color w:val="FFFFFF" w:themeColor="background1"/>
                                <w:sz w:val="17"/>
                                <w:lang w:val="en-US"/>
                              </w:rPr>
                              <w:t>&amp; Geomet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D854B" id="Hexagon 340" o:spid="_x0000_s1138" type="#_x0000_t9" style="position:absolute;margin-left:131.55pt;margin-top:1.65pt;width:80.75pt;height:66.6pt;z-index:2529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" adj="4454" fillcolor="#c00000" stroked="f" strokeweight="2pt">
                <v:textbox inset="0,0,0,0">
                  <w:txbxContent>
                    <w:p w14:paraId="61117D69" w14:textId="54188E50" w:rsidR="00870B8D" w:rsidRPr="007F22C4" w:rsidRDefault="00870B8D" w:rsidP="00650E01">
                      <w:pPr>
                        <w:jc w:val="center"/>
                        <w:rPr>
                          <w:color w:val="FFFFFF" w:themeColor="background1"/>
                          <w:sz w:val="16"/>
                          <w:szCs w:val="16"/>
                          <w:lang w:val="en-US"/>
                        </w:rPr>
                      </w:pPr>
                      <w:r>
                        <w:rPr>
                          <w:color w:val="FFFFFF" w:themeColor="background1"/>
                          <w:sz w:val="16"/>
                          <w:szCs w:val="16"/>
                          <w:lang w:val="en-US"/>
                        </w:rPr>
                        <w:t>MA3-14MG</w:t>
                      </w:r>
                    </w:p>
                    <w:p w14:paraId="77051815" w14:textId="4609E53C" w:rsidR="00870B8D" w:rsidRPr="0057519F" w:rsidRDefault="00870B8D" w:rsidP="00650E01">
                      <w:pPr>
                        <w:jc w:val="center"/>
                        <w:rPr>
                          <w:rFonts w:ascii="Gill Sans Nova Cond" w:hAnsi="Gill Sans Nova Cond"/>
                          <w:color w:val="FFFFFF" w:themeColor="background1"/>
                          <w:sz w:val="17"/>
                          <w:lang w:val="en-US"/>
                        </w:rPr>
                      </w:pPr>
                      <w:r w:rsidRPr="0057519F">
                        <w:rPr>
                          <w:rFonts w:ascii="Gill Sans Nova Cond" w:hAnsi="Gill Sans Nova Cond"/>
                          <w:color w:val="FFFFFF" w:themeColor="background1"/>
                          <w:sz w:val="16"/>
                          <w:szCs w:val="22"/>
                          <w:lang w:val="en-US"/>
                        </w:rPr>
                        <w:t>Measurement</w:t>
                      </w:r>
                      <w:r w:rsidRPr="0057519F">
                        <w:rPr>
                          <w:rFonts w:ascii="Gill Sans Nova Cond" w:hAnsi="Gill Sans Nova Cond"/>
                          <w:color w:val="FFFFFF" w:themeColor="background1"/>
                          <w:sz w:val="18"/>
                          <w:lang w:val="en-US"/>
                        </w:rPr>
                        <w:t xml:space="preserve"> </w:t>
                      </w:r>
                      <w:r w:rsidRPr="0057519F">
                        <w:rPr>
                          <w:rFonts w:ascii="Gill Sans Nova Cond" w:hAnsi="Gill Sans Nova Cond"/>
                          <w:color w:val="FFFFFF" w:themeColor="background1"/>
                          <w:sz w:val="17"/>
                          <w:lang w:val="en-US"/>
                        </w:rPr>
                        <w:t>&amp; Geometry</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19808" behindDoc="0" locked="0" layoutInCell="1" allowOverlap="1" wp14:anchorId="66032621" wp14:editId="2224FD0C">
                <wp:simplePos x="0" y="0"/>
                <wp:positionH relativeFrom="column">
                  <wp:posOffset>2522661</wp:posOffset>
                </wp:positionH>
                <wp:positionV relativeFrom="paragraph">
                  <wp:posOffset>469265</wp:posOffset>
                </wp:positionV>
                <wp:extent cx="1025525" cy="845820"/>
                <wp:effectExtent l="0" t="0" r="3175" b="5080"/>
                <wp:wrapNone/>
                <wp:docPr id="336" name="Hexagon 336"/>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7030A0"/>
                        </a:solidFill>
                        <a:ln>
                          <a:noFill/>
                        </a:ln>
                      </wps:spPr>
                      <wps:style>
                        <a:lnRef idx="2">
                          <a:schemeClr val="accent6"/>
                        </a:lnRef>
                        <a:fillRef idx="1">
                          <a:schemeClr val="lt1"/>
                        </a:fillRef>
                        <a:effectRef idx="0">
                          <a:schemeClr val="accent6"/>
                        </a:effectRef>
                        <a:fontRef idx="minor">
                          <a:schemeClr val="dk1"/>
                        </a:fontRef>
                      </wps:style>
                      <wps:txbx>
                        <w:txbxContent>
                          <w:p w14:paraId="60542D53" w14:textId="77777777" w:rsidR="00870B8D" w:rsidRDefault="00870B8D" w:rsidP="00650E01">
                            <w:pPr>
                              <w:jc w:val="center"/>
                              <w:rPr>
                                <w:color w:val="FFFFFF" w:themeColor="background1"/>
                                <w:sz w:val="16"/>
                                <w:szCs w:val="16"/>
                                <w:lang w:val="en-US"/>
                              </w:rPr>
                            </w:pPr>
                            <w:r>
                              <w:rPr>
                                <w:color w:val="FFFFFF" w:themeColor="background1"/>
                                <w:sz w:val="16"/>
                                <w:szCs w:val="16"/>
                                <w:lang w:val="en-US"/>
                              </w:rPr>
                              <w:t>VAS3.1</w:t>
                            </w:r>
                          </w:p>
                          <w:p w14:paraId="6938C469" w14:textId="567BA41F" w:rsidR="00870B8D" w:rsidRPr="0057519F" w:rsidRDefault="00870B8D" w:rsidP="00650E01">
                            <w:pPr>
                              <w:jc w:val="center"/>
                              <w:rPr>
                                <w:color w:val="FFFFFF" w:themeColor="background1"/>
                                <w:sz w:val="22"/>
                                <w:lang w:val="en-US"/>
                              </w:rPr>
                            </w:pPr>
                            <w:r w:rsidRPr="007F22C4">
                              <w:rPr>
                                <w:color w:val="FFFFFF" w:themeColor="background1"/>
                                <w:sz w:val="16"/>
                                <w:szCs w:val="16"/>
                                <w:lang w:val="en-US"/>
                              </w:rPr>
                              <w:t xml:space="preserve"> </w:t>
                            </w:r>
                            <w:r w:rsidRPr="0057519F">
                              <w:rPr>
                                <w:rFonts w:ascii="Gill Sans Nova Cond" w:hAnsi="Gill Sans Nova Cond"/>
                                <w:color w:val="FFFFFF" w:themeColor="background1"/>
                                <w:sz w:val="20"/>
                                <w:lang w:val="en-US"/>
                              </w:rPr>
                              <w:t xml:space="preserve">Visual Arts: </w:t>
                            </w:r>
                            <w:r w:rsidRPr="0057519F">
                              <w:rPr>
                                <w:rFonts w:ascii="Gill Sans Nova Cond" w:hAnsi="Gill Sans Nova Cond"/>
                                <w:color w:val="FFFFFF" w:themeColor="background1"/>
                                <w:sz w:val="22"/>
                                <w:lang w:val="en-US"/>
                              </w:rPr>
                              <w:t>Mak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32621" id="Hexagon 336" o:spid="_x0000_s1139" type="#_x0000_t9" style="position:absolute;margin-left:198.65pt;margin-top:36.95pt;width:80.75pt;height:66.6pt;z-index:2529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" adj="4454" fillcolor="#7030a0" stroked="f" strokeweight="2pt">
                <v:textbox inset="0,0,0,0">
                  <w:txbxContent>
                    <w:p w14:paraId="60542D53" w14:textId="77777777" w:rsidR="00870B8D" w:rsidRDefault="00870B8D" w:rsidP="00650E01">
                      <w:pPr>
                        <w:jc w:val="center"/>
                        <w:rPr>
                          <w:color w:val="FFFFFF" w:themeColor="background1"/>
                          <w:sz w:val="16"/>
                          <w:szCs w:val="16"/>
                          <w:lang w:val="en-US"/>
                        </w:rPr>
                      </w:pPr>
                      <w:r>
                        <w:rPr>
                          <w:color w:val="FFFFFF" w:themeColor="background1"/>
                          <w:sz w:val="16"/>
                          <w:szCs w:val="16"/>
                          <w:lang w:val="en-US"/>
                        </w:rPr>
                        <w:t>VAS3.1</w:t>
                      </w:r>
                    </w:p>
                    <w:p w14:paraId="6938C469" w14:textId="567BA41F" w:rsidR="00870B8D" w:rsidRPr="0057519F" w:rsidRDefault="00870B8D" w:rsidP="00650E01">
                      <w:pPr>
                        <w:jc w:val="center"/>
                        <w:rPr>
                          <w:color w:val="FFFFFF" w:themeColor="background1"/>
                          <w:sz w:val="22"/>
                          <w:lang w:val="en-US"/>
                        </w:rPr>
                      </w:pPr>
                      <w:r w:rsidRPr="007F22C4">
                        <w:rPr>
                          <w:color w:val="FFFFFF" w:themeColor="background1"/>
                          <w:sz w:val="16"/>
                          <w:szCs w:val="16"/>
                          <w:lang w:val="en-US"/>
                        </w:rPr>
                        <w:t xml:space="preserve"> </w:t>
                      </w:r>
                      <w:r w:rsidRPr="0057519F">
                        <w:rPr>
                          <w:rFonts w:ascii="Gill Sans Nova Cond" w:hAnsi="Gill Sans Nova Cond"/>
                          <w:color w:val="FFFFFF" w:themeColor="background1"/>
                          <w:sz w:val="20"/>
                          <w:lang w:val="en-US"/>
                        </w:rPr>
                        <w:t xml:space="preserve">Visual Arts: </w:t>
                      </w:r>
                      <w:r w:rsidRPr="0057519F">
                        <w:rPr>
                          <w:rFonts w:ascii="Gill Sans Nova Cond" w:hAnsi="Gill Sans Nova Cond"/>
                          <w:color w:val="FFFFFF" w:themeColor="background1"/>
                          <w:sz w:val="22"/>
                          <w:lang w:val="en-US"/>
                        </w:rPr>
                        <w:t>Making</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09568" behindDoc="0" locked="0" layoutInCell="1" allowOverlap="1" wp14:anchorId="6475C018" wp14:editId="000C8038">
                <wp:simplePos x="0" y="0"/>
                <wp:positionH relativeFrom="column">
                  <wp:posOffset>560511</wp:posOffset>
                </wp:positionH>
                <wp:positionV relativeFrom="paragraph">
                  <wp:posOffset>423545</wp:posOffset>
                </wp:positionV>
                <wp:extent cx="1025525" cy="845820"/>
                <wp:effectExtent l="0" t="0" r="3175" b="5080"/>
                <wp:wrapNone/>
                <wp:docPr id="293" name="Hexagon 29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D5A814D" w14:textId="43332E1A" w:rsidR="00870B8D" w:rsidRDefault="00870B8D" w:rsidP="00650E01">
                            <w:pPr>
                              <w:jc w:val="center"/>
                              <w:rPr>
                                <w:rFonts w:ascii="Gill Sans Nova Cond" w:hAnsi="Gill Sans Nova Cond"/>
                                <w:color w:val="FFFFFF" w:themeColor="background1"/>
                                <w:lang w:val="en-US"/>
                              </w:rPr>
                            </w:pPr>
                            <w:r>
                              <w:rPr>
                                <w:color w:val="FFFFFF" w:themeColor="background1"/>
                                <w:sz w:val="16"/>
                                <w:szCs w:val="16"/>
                                <w:lang w:val="en-US"/>
                              </w:rPr>
                              <w:t>MA3-9MG</w:t>
                            </w:r>
                          </w:p>
                          <w:p w14:paraId="377C2B84" w14:textId="385607B4" w:rsidR="00870B8D" w:rsidRPr="00A65AD1" w:rsidRDefault="00870B8D" w:rsidP="00650E01">
                            <w:pPr>
                              <w:jc w:val="center"/>
                              <w:rPr>
                                <w:color w:val="FFFFFF" w:themeColor="background1"/>
                                <w:lang w:val="en-US"/>
                              </w:rPr>
                            </w:pPr>
                            <w:r>
                              <w:rPr>
                                <w:rFonts w:ascii="Gill Sans Nova Cond" w:hAnsi="Gill Sans Nova Cond"/>
                                <w:color w:val="FFFFFF" w:themeColor="background1"/>
                                <w:lang w:val="en-US"/>
                              </w:rPr>
                              <w:t>Length</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5C018" id="Hexagon 293" o:spid="_x0000_s1140" type="#_x0000_t9" style="position:absolute;margin-left:44.15pt;margin-top:33.35pt;width:80.75pt;height:66.6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" adj="4454" fillcolor="#c00000" stroked="f" strokeweight="2pt">
                <v:textbox inset="0,0,0,0">
                  <w:txbxContent>
                    <w:p w14:paraId="6D5A814D" w14:textId="43332E1A" w:rsidR="00870B8D" w:rsidRDefault="00870B8D" w:rsidP="00650E01">
                      <w:pPr>
                        <w:jc w:val="center"/>
                        <w:rPr>
                          <w:rFonts w:ascii="Gill Sans Nova Cond" w:hAnsi="Gill Sans Nova Cond"/>
                          <w:color w:val="FFFFFF" w:themeColor="background1"/>
                          <w:lang w:val="en-US"/>
                        </w:rPr>
                      </w:pPr>
                      <w:r>
                        <w:rPr>
                          <w:color w:val="FFFFFF" w:themeColor="background1"/>
                          <w:sz w:val="16"/>
                          <w:szCs w:val="16"/>
                          <w:lang w:val="en-US"/>
                        </w:rPr>
                        <w:t>MA3-9MG</w:t>
                      </w:r>
                    </w:p>
                    <w:p w14:paraId="377C2B84" w14:textId="385607B4" w:rsidR="00870B8D" w:rsidRPr="00A65AD1" w:rsidRDefault="00870B8D" w:rsidP="00650E01">
                      <w:pPr>
                        <w:jc w:val="center"/>
                        <w:rPr>
                          <w:color w:val="FFFFFF" w:themeColor="background1"/>
                          <w:lang w:val="en-US"/>
                        </w:rPr>
                      </w:pPr>
                      <w:r>
                        <w:rPr>
                          <w:rFonts w:ascii="Gill Sans Nova Cond" w:hAnsi="Gill Sans Nova Cond"/>
                          <w:color w:val="FFFFFF" w:themeColor="background1"/>
                          <w:lang w:val="en-US"/>
                        </w:rPr>
                        <w:t>Length</w:t>
                      </w:r>
                    </w:p>
                  </w:txbxContent>
                </v:textbox>
              </v:shape>
            </w:pict>
          </mc:Fallback>
        </mc:AlternateContent>
      </w:r>
    </w:p>
    <w:p w14:paraId="302CD190" w14:textId="66C6DA0F"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25952" behindDoc="0" locked="0" layoutInCell="1" allowOverlap="1" wp14:anchorId="6D10E0AE" wp14:editId="2DFC2C5F">
                <wp:simplePos x="0" y="0"/>
                <wp:positionH relativeFrom="column">
                  <wp:posOffset>3590731</wp:posOffset>
                </wp:positionH>
                <wp:positionV relativeFrom="paragraph">
                  <wp:posOffset>331470</wp:posOffset>
                </wp:positionV>
                <wp:extent cx="1025525" cy="845820"/>
                <wp:effectExtent l="0" t="0" r="3175" b="5080"/>
                <wp:wrapNone/>
                <wp:docPr id="343" name="Hexagon 34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3B0D8892" w14:textId="23E9E2C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4NA</w:t>
                            </w:r>
                          </w:p>
                          <w:p w14:paraId="113D09B5" w14:textId="73F81D1E" w:rsidR="00870B8D" w:rsidRPr="00650E01"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Whole Numbe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0E0AE" id="Hexagon 343" o:spid="_x0000_s1141" type="#_x0000_t9" style="position:absolute;margin-left:282.75pt;margin-top:26.1pt;width:80.75pt;height:66.6pt;z-index:25292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" adj="4454" fillcolor="#c00000" stroked="f" strokeweight="2pt">
                <v:textbox inset="0,0,0,0">
                  <w:txbxContent>
                    <w:p w14:paraId="3B0D8892" w14:textId="23E9E2CA"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4NA</w:t>
                      </w:r>
                    </w:p>
                    <w:p w14:paraId="113D09B5" w14:textId="73F81D1E" w:rsidR="00870B8D" w:rsidRPr="00650E01" w:rsidRDefault="00870B8D" w:rsidP="00C90CEA">
                      <w:pPr>
                        <w:jc w:val="center"/>
                        <w:rPr>
                          <w:rFonts w:ascii="Gill Sans Nova Cond" w:hAnsi="Gill Sans Nova Cond"/>
                          <w:color w:val="FFFFFF" w:themeColor="background1"/>
                          <w:lang w:val="en-US"/>
                        </w:rPr>
                      </w:pPr>
                      <w:r>
                        <w:rPr>
                          <w:rFonts w:ascii="Gill Sans Nova Cond" w:hAnsi="Gill Sans Nova Cond"/>
                          <w:color w:val="FFFFFF" w:themeColor="background1"/>
                          <w:lang w:val="en-US"/>
                        </w:rPr>
                        <w:t>Whole Numbers</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69984" behindDoc="0" locked="0" layoutInCell="1" allowOverlap="1" wp14:anchorId="01E443B2" wp14:editId="7A9F8310">
                <wp:simplePos x="0" y="0"/>
                <wp:positionH relativeFrom="column">
                  <wp:posOffset>-285309</wp:posOffset>
                </wp:positionH>
                <wp:positionV relativeFrom="paragraph">
                  <wp:posOffset>323850</wp:posOffset>
                </wp:positionV>
                <wp:extent cx="1025525" cy="845820"/>
                <wp:effectExtent l="0" t="0" r="3175" b="5080"/>
                <wp:wrapNone/>
                <wp:docPr id="444" name="Hexagon 444"/>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126B9FB6" w14:textId="2A6FAAB7" w:rsidR="00870B8D" w:rsidRDefault="00870B8D" w:rsidP="00213925">
                            <w:pPr>
                              <w:jc w:val="center"/>
                              <w:rPr>
                                <w:rFonts w:ascii="Gill Sans Nova Cond" w:hAnsi="Gill Sans Nova Cond"/>
                                <w:color w:val="FFFFFF" w:themeColor="background1"/>
                                <w:lang w:val="en-US"/>
                              </w:rPr>
                            </w:pPr>
                            <w:r>
                              <w:rPr>
                                <w:color w:val="FFFFFF" w:themeColor="background1"/>
                                <w:sz w:val="16"/>
                                <w:szCs w:val="16"/>
                                <w:lang w:val="en-US"/>
                              </w:rPr>
                              <w:t>MA3-13MG</w:t>
                            </w:r>
                          </w:p>
                          <w:p w14:paraId="45DAC403" w14:textId="3A0EE8E0" w:rsidR="00870B8D" w:rsidRPr="00A65AD1" w:rsidRDefault="00870B8D" w:rsidP="00213925">
                            <w:pPr>
                              <w:jc w:val="center"/>
                              <w:rPr>
                                <w:color w:val="FFFFFF" w:themeColor="background1"/>
                                <w:lang w:val="en-US"/>
                              </w:rPr>
                            </w:pPr>
                            <w:r>
                              <w:rPr>
                                <w:rFonts w:ascii="Gill Sans Nova Cond" w:hAnsi="Gill Sans Nova Cond"/>
                                <w:color w:val="FFFFFF" w:themeColor="background1"/>
                                <w:lang w:val="en-US"/>
                              </w:rPr>
                              <w:t>Ti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443B2" id="Hexagon 444" o:spid="_x0000_s1142" type="#_x0000_t9" style="position:absolute;margin-left:-22.45pt;margin-top:25.5pt;width:80.75pt;height:66.6pt;z-index:25296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" adj="4454" fillcolor="#c00000" stroked="f" strokeweight="2pt">
                <v:textbox inset="0,0,0,0">
                  <w:txbxContent>
                    <w:p w14:paraId="126B9FB6" w14:textId="2A6FAAB7" w:rsidR="00870B8D" w:rsidRDefault="00870B8D" w:rsidP="00213925">
                      <w:pPr>
                        <w:jc w:val="center"/>
                        <w:rPr>
                          <w:rFonts w:ascii="Gill Sans Nova Cond" w:hAnsi="Gill Sans Nova Cond"/>
                          <w:color w:val="FFFFFF" w:themeColor="background1"/>
                          <w:lang w:val="en-US"/>
                        </w:rPr>
                      </w:pPr>
                      <w:r>
                        <w:rPr>
                          <w:color w:val="FFFFFF" w:themeColor="background1"/>
                          <w:sz w:val="16"/>
                          <w:szCs w:val="16"/>
                          <w:lang w:val="en-US"/>
                        </w:rPr>
                        <w:t>MA3-13MG</w:t>
                      </w:r>
                    </w:p>
                    <w:p w14:paraId="45DAC403" w14:textId="3A0EE8E0" w:rsidR="00870B8D" w:rsidRPr="00A65AD1" w:rsidRDefault="00870B8D" w:rsidP="00213925">
                      <w:pPr>
                        <w:jc w:val="center"/>
                        <w:rPr>
                          <w:color w:val="FFFFFF" w:themeColor="background1"/>
                          <w:lang w:val="en-US"/>
                        </w:rPr>
                      </w:pPr>
                      <w:r>
                        <w:rPr>
                          <w:rFonts w:ascii="Gill Sans Nova Cond" w:hAnsi="Gill Sans Nova Cond"/>
                          <w:color w:val="FFFFFF" w:themeColor="background1"/>
                          <w:lang w:val="en-US"/>
                        </w:rPr>
                        <w:t>Time</w:t>
                      </w:r>
                    </w:p>
                  </w:txbxContent>
                </v:textbox>
              </v:shape>
            </w:pict>
          </mc:Fallback>
        </mc:AlternateContent>
      </w:r>
    </w:p>
    <w:p w14:paraId="4270524F" w14:textId="1155763A" w:rsidR="00433BF6" w:rsidRDefault="008A1CB4"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28000" behindDoc="0" locked="0" layoutInCell="1" allowOverlap="1" wp14:anchorId="24BE7756" wp14:editId="625AC17F">
                <wp:simplePos x="0" y="0"/>
                <wp:positionH relativeFrom="column">
                  <wp:posOffset>4446270</wp:posOffset>
                </wp:positionH>
                <wp:positionV relativeFrom="paragraph">
                  <wp:posOffset>246186</wp:posOffset>
                </wp:positionV>
                <wp:extent cx="1025525" cy="845820"/>
                <wp:effectExtent l="0" t="0" r="3175" b="5080"/>
                <wp:wrapNone/>
                <wp:docPr id="345" name="Hexagon 345"/>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6E86DF0" w14:textId="0FE5BDBC"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3WM</w:t>
                            </w:r>
                          </w:p>
                          <w:p w14:paraId="7DCE8346" w14:textId="7D8CDE8E" w:rsidR="00870B8D" w:rsidRPr="0057519F" w:rsidRDefault="00870B8D" w:rsidP="00C90CEA">
                            <w:pPr>
                              <w:jc w:val="center"/>
                              <w:rPr>
                                <w:rFonts w:ascii="Gill Sans Nova Cond" w:hAnsi="Gill Sans Nova Cond"/>
                                <w:color w:val="FFFFFF" w:themeColor="background1"/>
                                <w:sz w:val="20"/>
                                <w:szCs w:val="22"/>
                                <w:lang w:val="en-US"/>
                              </w:rPr>
                            </w:pPr>
                            <w:r w:rsidRPr="0057519F">
                              <w:rPr>
                                <w:rFonts w:ascii="Gill Sans Nova Cond" w:hAnsi="Gill Sans Nova Cond"/>
                                <w:color w:val="FFFFFF" w:themeColor="background1"/>
                                <w:sz w:val="22"/>
                                <w:lang w:val="en-US"/>
                              </w:rPr>
                              <w:t>Reaso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E7756" id="Hexagon 345" o:spid="_x0000_s1143" type="#_x0000_t9" style="position:absolute;margin-left:350.1pt;margin-top:19.4pt;width:80.75pt;height:66.6pt;z-index:25292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" adj="4454" fillcolor="#c00000" stroked="f" strokeweight="2pt">
                <v:textbox inset="0,0,0,0">
                  <w:txbxContent>
                    <w:p w14:paraId="66E86DF0" w14:textId="0FE5BDBC" w:rsidR="00870B8D" w:rsidRPr="007F22C4" w:rsidRDefault="00870B8D" w:rsidP="00C90CEA">
                      <w:pPr>
                        <w:jc w:val="center"/>
                        <w:rPr>
                          <w:color w:val="FFFFFF" w:themeColor="background1"/>
                          <w:sz w:val="16"/>
                          <w:szCs w:val="16"/>
                          <w:lang w:val="en-US"/>
                        </w:rPr>
                      </w:pPr>
                      <w:r>
                        <w:rPr>
                          <w:color w:val="FFFFFF" w:themeColor="background1"/>
                          <w:sz w:val="16"/>
                          <w:szCs w:val="16"/>
                          <w:lang w:val="en-US"/>
                        </w:rPr>
                        <w:t>MA3-3WM</w:t>
                      </w:r>
                    </w:p>
                    <w:p w14:paraId="7DCE8346" w14:textId="7D8CDE8E" w:rsidR="00870B8D" w:rsidRPr="0057519F" w:rsidRDefault="00870B8D" w:rsidP="00C90CEA">
                      <w:pPr>
                        <w:jc w:val="center"/>
                        <w:rPr>
                          <w:rFonts w:ascii="Gill Sans Nova Cond" w:hAnsi="Gill Sans Nova Cond"/>
                          <w:color w:val="FFFFFF" w:themeColor="background1"/>
                          <w:sz w:val="20"/>
                          <w:szCs w:val="22"/>
                          <w:lang w:val="en-US"/>
                        </w:rPr>
                      </w:pPr>
                      <w:r w:rsidRPr="0057519F">
                        <w:rPr>
                          <w:rFonts w:ascii="Gill Sans Nova Cond" w:hAnsi="Gill Sans Nova Cond"/>
                          <w:color w:val="FFFFFF" w:themeColor="background1"/>
                          <w:sz w:val="22"/>
                          <w:lang w:val="en-US"/>
                        </w:rPr>
                        <w:t>Reasoning</w:t>
                      </w:r>
                    </w:p>
                  </w:txbxContent>
                </v:textbox>
              </v:shape>
            </w:pict>
          </mc:Fallback>
        </mc:AlternateContent>
      </w:r>
      <w:r w:rsidRPr="00C90CEA">
        <w:rPr>
          <w:b/>
          <w:noProof/>
          <w:color w:val="FFFFFF" w:themeColor="background1"/>
          <w:lang w:eastAsia="en-AU"/>
        </w:rPr>
        <mc:AlternateContent>
          <mc:Choice Requires="wps">
            <w:drawing>
              <wp:anchor distT="0" distB="0" distL="114300" distR="114300" simplePos="0" relativeHeight="252936192" behindDoc="0" locked="0" layoutInCell="1" allowOverlap="1" wp14:anchorId="06A92F40" wp14:editId="32914B7A">
                <wp:simplePos x="0" y="0"/>
                <wp:positionH relativeFrom="column">
                  <wp:posOffset>8273415</wp:posOffset>
                </wp:positionH>
                <wp:positionV relativeFrom="paragraph">
                  <wp:posOffset>239395</wp:posOffset>
                </wp:positionV>
                <wp:extent cx="1025525" cy="845820"/>
                <wp:effectExtent l="0" t="0" r="3175" b="5080"/>
                <wp:wrapNone/>
                <wp:docPr id="373" name="Hexagon 373"/>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32F90595"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8D</w:t>
                            </w:r>
                          </w:p>
                          <w:p w14:paraId="1657EE43" w14:textId="77777777" w:rsidR="00870B8D" w:rsidRPr="00982934" w:rsidRDefault="00870B8D" w:rsidP="00C90CEA">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Expressing themselv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92F40" id="Hexagon 373" o:spid="_x0000_s1144" type="#_x0000_t9" style="position:absolute;margin-left:651.45pt;margin-top:18.85pt;width:80.75pt;height:66.6pt;z-index:2529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" adj="4454" fillcolor="#00b0f0" stroked="f" strokeweight="2pt">
                <v:textbox inset="0,0,0,0">
                  <w:txbxContent>
                    <w:p w14:paraId="32F90595" w14:textId="77777777"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8D</w:t>
                      </w:r>
                    </w:p>
                    <w:p w14:paraId="1657EE43" w14:textId="77777777" w:rsidR="00870B8D" w:rsidRPr="00982934" w:rsidRDefault="00870B8D" w:rsidP="00C90CEA">
                      <w:pPr>
                        <w:jc w:val="center"/>
                        <w:rPr>
                          <w:rFonts w:ascii="Gill Sans Nova Cond" w:hAnsi="Gill Sans Nova Cond"/>
                          <w:color w:val="FFFFFF" w:themeColor="background1"/>
                          <w:sz w:val="22"/>
                          <w:lang w:val="en-US"/>
                        </w:rPr>
                      </w:pPr>
                      <w:r w:rsidRPr="00982934">
                        <w:rPr>
                          <w:rFonts w:ascii="Gill Sans Nova Cond" w:hAnsi="Gill Sans Nova Cond"/>
                          <w:color w:val="FFFFFF" w:themeColor="background1"/>
                          <w:sz w:val="22"/>
                          <w:lang w:val="en-US"/>
                        </w:rPr>
                        <w:t>Expressing themselves</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11616" behindDoc="0" locked="0" layoutInCell="1" allowOverlap="1" wp14:anchorId="24C7F6F5" wp14:editId="5473E8C9">
                <wp:simplePos x="0" y="0"/>
                <wp:positionH relativeFrom="column">
                  <wp:posOffset>554355</wp:posOffset>
                </wp:positionH>
                <wp:positionV relativeFrom="paragraph">
                  <wp:posOffset>239589</wp:posOffset>
                </wp:positionV>
                <wp:extent cx="1025525" cy="845820"/>
                <wp:effectExtent l="0" t="0" r="3175" b="5080"/>
                <wp:wrapNone/>
                <wp:docPr id="295" name="Hexagon 295"/>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3DB58139" w14:textId="3E00171E" w:rsidR="00870B8D" w:rsidRPr="00650E01" w:rsidRDefault="00870B8D" w:rsidP="00650E01">
                            <w:pPr>
                              <w:jc w:val="center"/>
                              <w:rPr>
                                <w:rFonts w:ascii="Gill Sans Nova Cond" w:hAnsi="Gill Sans Nova Cond"/>
                                <w:color w:val="FFFFFF" w:themeColor="background1"/>
                                <w:lang w:val="en-US"/>
                              </w:rPr>
                            </w:pPr>
                            <w:r>
                              <w:rPr>
                                <w:color w:val="FFFFFF" w:themeColor="background1"/>
                                <w:sz w:val="16"/>
                                <w:szCs w:val="16"/>
                                <w:lang w:val="en-US"/>
                              </w:rPr>
                              <w:t>MA3-4NA</w:t>
                            </w:r>
                            <w:r w:rsidRPr="007F22C4">
                              <w:rPr>
                                <w:color w:val="FFFFFF" w:themeColor="background1"/>
                                <w:sz w:val="16"/>
                                <w:szCs w:val="16"/>
                                <w:lang w:val="en-US"/>
                              </w:rPr>
                              <w:t xml:space="preserve"> </w:t>
                            </w:r>
                            <w:r>
                              <w:rPr>
                                <w:rFonts w:ascii="Gill Sans Nova Cond" w:hAnsi="Gill Sans Nova Cond"/>
                                <w:color w:val="FFFFFF" w:themeColor="background1"/>
                                <w:lang w:val="en-US"/>
                              </w:rPr>
                              <w:t>Whole Numbe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7F6F5" id="Hexagon 295" o:spid="_x0000_s1145" type="#_x0000_t9" style="position:absolute;margin-left:43.65pt;margin-top:18.85pt;width:80.75pt;height:66.6pt;z-index:2529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" adj="4454" fillcolor="#c00000" stroked="f" strokeweight="2pt">
                <v:textbox inset="0,0,0,0">
                  <w:txbxContent>
                    <w:p w14:paraId="3DB58139" w14:textId="3E00171E" w:rsidR="00870B8D" w:rsidRPr="00650E01" w:rsidRDefault="00870B8D" w:rsidP="00650E01">
                      <w:pPr>
                        <w:jc w:val="center"/>
                        <w:rPr>
                          <w:rFonts w:ascii="Gill Sans Nova Cond" w:hAnsi="Gill Sans Nova Cond"/>
                          <w:color w:val="FFFFFF" w:themeColor="background1"/>
                          <w:lang w:val="en-US"/>
                        </w:rPr>
                      </w:pPr>
                      <w:r>
                        <w:rPr>
                          <w:color w:val="FFFFFF" w:themeColor="background1"/>
                          <w:sz w:val="16"/>
                          <w:szCs w:val="16"/>
                          <w:lang w:val="en-US"/>
                        </w:rPr>
                        <w:t>MA3-4NA</w:t>
                      </w:r>
                      <w:r w:rsidRPr="007F22C4">
                        <w:rPr>
                          <w:color w:val="FFFFFF" w:themeColor="background1"/>
                          <w:sz w:val="16"/>
                          <w:szCs w:val="16"/>
                          <w:lang w:val="en-US"/>
                        </w:rPr>
                        <w:t xml:space="preserve"> </w:t>
                      </w:r>
                      <w:r>
                        <w:rPr>
                          <w:rFonts w:ascii="Gill Sans Nova Cond" w:hAnsi="Gill Sans Nova Cond"/>
                          <w:color w:val="FFFFFF" w:themeColor="background1"/>
                          <w:lang w:val="en-US"/>
                        </w:rPr>
                        <w:t>Whole Numbers</w:t>
                      </w:r>
                    </w:p>
                  </w:txbxContent>
                </v:textbox>
              </v:shape>
            </w:pict>
          </mc:Fallback>
        </mc:AlternateContent>
      </w:r>
    </w:p>
    <w:p w14:paraId="6A128819" w14:textId="46C5CFF6" w:rsidR="00433BF6" w:rsidRDefault="00EC36AB" w:rsidP="00F125FA">
      <w:pPr>
        <w:pStyle w:val="DoEheading32018"/>
        <w:rPr>
          <w:b/>
          <w:color w:val="FFFFFF" w:themeColor="background1"/>
          <w:lang w:eastAsia="en-AU"/>
        </w:rPr>
      </w:pPr>
      <w:r w:rsidRPr="00C90CEA">
        <w:rPr>
          <w:b/>
          <w:noProof/>
          <w:color w:val="FFFFFF" w:themeColor="background1"/>
          <w:lang w:eastAsia="en-AU"/>
        </w:rPr>
        <mc:AlternateContent>
          <mc:Choice Requires="wps">
            <w:drawing>
              <wp:anchor distT="0" distB="0" distL="114300" distR="114300" simplePos="0" relativeHeight="252932096" behindDoc="0" locked="0" layoutInCell="1" allowOverlap="1" wp14:anchorId="792BADD1" wp14:editId="0A16B37A">
                <wp:simplePos x="0" y="0"/>
                <wp:positionH relativeFrom="column">
                  <wp:posOffset>3598351</wp:posOffset>
                </wp:positionH>
                <wp:positionV relativeFrom="paragraph">
                  <wp:posOffset>158750</wp:posOffset>
                </wp:positionV>
                <wp:extent cx="1025525" cy="845820"/>
                <wp:effectExtent l="0" t="0" r="3175" b="5080"/>
                <wp:wrapNone/>
                <wp:docPr id="349" name="Hexagon 349"/>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C00000"/>
                        </a:solidFill>
                        <a:ln>
                          <a:noFill/>
                        </a:ln>
                      </wps:spPr>
                      <wps:style>
                        <a:lnRef idx="2">
                          <a:schemeClr val="accent6"/>
                        </a:lnRef>
                        <a:fillRef idx="1">
                          <a:schemeClr val="lt1"/>
                        </a:fillRef>
                        <a:effectRef idx="0">
                          <a:schemeClr val="accent6"/>
                        </a:effectRef>
                        <a:fontRef idx="minor">
                          <a:schemeClr val="dk1"/>
                        </a:fontRef>
                      </wps:style>
                      <wps:txbx>
                        <w:txbxContent>
                          <w:p w14:paraId="65022EA0" w14:textId="0DE4D1C7" w:rsidR="00870B8D" w:rsidRPr="00650E01" w:rsidRDefault="00870B8D" w:rsidP="00C90CEA">
                            <w:pPr>
                              <w:jc w:val="center"/>
                              <w:rPr>
                                <w:rFonts w:ascii="Gill Sans Nova Cond" w:hAnsi="Gill Sans Nova Cond"/>
                                <w:color w:val="FFFFFF" w:themeColor="background1"/>
                                <w:lang w:val="en-US"/>
                              </w:rPr>
                            </w:pPr>
                            <w:r>
                              <w:rPr>
                                <w:color w:val="FFFFFF" w:themeColor="background1"/>
                                <w:sz w:val="16"/>
                                <w:szCs w:val="16"/>
                                <w:lang w:val="en-US"/>
                              </w:rPr>
                              <w:t>MA3-1WM</w:t>
                            </w:r>
                            <w:r w:rsidRPr="007F22C4">
                              <w:rPr>
                                <w:color w:val="FFFFFF" w:themeColor="background1"/>
                                <w:sz w:val="16"/>
                                <w:szCs w:val="16"/>
                                <w:lang w:val="en-US"/>
                              </w:rPr>
                              <w:t xml:space="preserve"> </w:t>
                            </w:r>
                            <w:r w:rsidRPr="0057519F">
                              <w:rPr>
                                <w:rFonts w:ascii="Gill Sans Nova Cond" w:hAnsi="Gill Sans Nova Cond"/>
                                <w:color w:val="FFFFFF" w:themeColor="background1"/>
                                <w:sz w:val="16"/>
                                <w:szCs w:val="22"/>
                                <w:lang w:val="en-US"/>
                              </w:rPr>
                              <w:t>Communica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BADD1" id="Hexagon 349" o:spid="_x0000_s1146" type="#_x0000_t9" style="position:absolute;margin-left:283.35pt;margin-top:12.5pt;width:80.75pt;height:66.6pt;z-index:25293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" adj="4454" fillcolor="#c00000" stroked="f" strokeweight="2pt">
                <v:textbox inset="0,0,0,0">
                  <w:txbxContent>
                    <w:p w14:paraId="65022EA0" w14:textId="0DE4D1C7" w:rsidR="00870B8D" w:rsidRPr="00650E01" w:rsidRDefault="00870B8D" w:rsidP="00C90CEA">
                      <w:pPr>
                        <w:jc w:val="center"/>
                        <w:rPr>
                          <w:rFonts w:ascii="Gill Sans Nova Cond" w:hAnsi="Gill Sans Nova Cond"/>
                          <w:color w:val="FFFFFF" w:themeColor="background1"/>
                          <w:lang w:val="en-US"/>
                        </w:rPr>
                      </w:pPr>
                      <w:r>
                        <w:rPr>
                          <w:color w:val="FFFFFF" w:themeColor="background1"/>
                          <w:sz w:val="16"/>
                          <w:szCs w:val="16"/>
                          <w:lang w:val="en-US"/>
                        </w:rPr>
                        <w:t>MA3-1WM</w:t>
                      </w:r>
                      <w:r w:rsidRPr="007F22C4">
                        <w:rPr>
                          <w:color w:val="FFFFFF" w:themeColor="background1"/>
                          <w:sz w:val="16"/>
                          <w:szCs w:val="16"/>
                          <w:lang w:val="en-US"/>
                        </w:rPr>
                        <w:t xml:space="preserve"> </w:t>
                      </w:r>
                      <w:r w:rsidRPr="0057519F">
                        <w:rPr>
                          <w:rFonts w:ascii="Gill Sans Nova Cond" w:hAnsi="Gill Sans Nova Cond"/>
                          <w:color w:val="FFFFFF" w:themeColor="background1"/>
                          <w:sz w:val="16"/>
                          <w:szCs w:val="22"/>
                          <w:lang w:val="en-US"/>
                        </w:rPr>
                        <w:t>Communicate</w:t>
                      </w:r>
                    </w:p>
                  </w:txbxContent>
                </v:textbox>
              </v:shape>
            </w:pict>
          </mc:Fallback>
        </mc:AlternateContent>
      </w:r>
    </w:p>
    <w:p w14:paraId="4DD010EA" w14:textId="1973DAFA" w:rsidR="004D1B24" w:rsidRPr="00725594" w:rsidRDefault="008A1CB4" w:rsidP="00725594">
      <w:pPr>
        <w:pStyle w:val="DoEheading32018"/>
        <w:rPr>
          <w:b/>
          <w:color w:val="FFFFFF" w:themeColor="background1"/>
          <w:lang w:eastAsia="en-AU"/>
        </w:rPr>
        <w:sectPr w:rsidR="004D1B24" w:rsidRPr="00725594" w:rsidSect="0082444A">
          <w:pgSz w:w="16838" w:h="11906" w:orient="landscape"/>
          <w:pgMar w:top="567" w:right="567" w:bottom="567" w:left="964" w:header="567" w:footer="567" w:gutter="0"/>
          <w:cols w:space="708"/>
          <w:docGrid w:linePitch="360"/>
        </w:sectPr>
      </w:pPr>
      <w:r w:rsidRPr="00C90CEA">
        <w:rPr>
          <w:b/>
          <w:noProof/>
          <w:color w:val="FFFFFF" w:themeColor="background1"/>
          <w:lang w:eastAsia="en-AU"/>
        </w:rPr>
        <mc:AlternateContent>
          <mc:Choice Requires="wps">
            <w:drawing>
              <wp:anchor distT="0" distB="0" distL="114300" distR="114300" simplePos="0" relativeHeight="252929024" behindDoc="0" locked="0" layoutInCell="1" allowOverlap="1" wp14:anchorId="04993DEB" wp14:editId="4EDA4C26">
                <wp:simplePos x="0" y="0"/>
                <wp:positionH relativeFrom="column">
                  <wp:posOffset>4448810</wp:posOffset>
                </wp:positionH>
                <wp:positionV relativeFrom="paragraph">
                  <wp:posOffset>74489</wp:posOffset>
                </wp:positionV>
                <wp:extent cx="1025525" cy="845820"/>
                <wp:effectExtent l="0" t="0" r="3175" b="5080"/>
                <wp:wrapNone/>
                <wp:docPr id="346" name="Hexagon 346"/>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768F14A1" w14:textId="37F87559"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9E</w:t>
                            </w:r>
                          </w:p>
                          <w:p w14:paraId="6A175C99" w14:textId="084C72F5" w:rsidR="00870B8D" w:rsidRPr="0057519F" w:rsidRDefault="00870B8D" w:rsidP="00C90CEA">
                            <w:pPr>
                              <w:jc w:val="center"/>
                              <w:rPr>
                                <w:rFonts w:ascii="Gill Sans Nova Cond" w:hAnsi="Gill Sans Nova Cond"/>
                                <w:color w:val="FFFFFF" w:themeColor="background1"/>
                                <w:sz w:val="20"/>
                                <w:lang w:val="en-US"/>
                              </w:rPr>
                            </w:pPr>
                            <w:r w:rsidRPr="0057519F">
                              <w:rPr>
                                <w:rFonts w:ascii="Gill Sans Nova Cond" w:hAnsi="Gill Sans Nova Cond"/>
                                <w:color w:val="FFFFFF" w:themeColor="background1"/>
                                <w:sz w:val="22"/>
                                <w:lang w:val="en-US"/>
                              </w:rPr>
                              <w:t xml:space="preserve">Reflecting </w:t>
                            </w:r>
                            <w:r w:rsidRPr="0057519F">
                              <w:rPr>
                                <w:rFonts w:ascii="Gill Sans Nova Cond" w:hAnsi="Gill Sans Nova Cond"/>
                                <w:color w:val="FFFFFF" w:themeColor="background1"/>
                                <w:sz w:val="20"/>
                                <w:lang w:val="en-US"/>
                              </w:rPr>
                              <w:t>on Lear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93DEB" id="Hexagon 346" o:spid="_x0000_s1147" type="#_x0000_t9" style="position:absolute;margin-left:350.3pt;margin-top:5.85pt;width:80.75pt;height:66.6pt;z-index:2529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" adj="4454" fillcolor="#00b0f0" stroked="f" strokeweight="2pt">
                <v:textbox inset="0,0,0,0">
                  <w:txbxContent>
                    <w:p w14:paraId="768F14A1" w14:textId="37F87559" w:rsidR="00870B8D" w:rsidRPr="007F22C4" w:rsidRDefault="00870B8D" w:rsidP="00C90CEA">
                      <w:pPr>
                        <w:jc w:val="center"/>
                        <w:rPr>
                          <w:color w:val="FFFFFF" w:themeColor="background1"/>
                          <w:sz w:val="16"/>
                          <w:szCs w:val="16"/>
                          <w:lang w:val="en-US"/>
                        </w:rPr>
                      </w:pPr>
                      <w:r w:rsidRPr="007F22C4">
                        <w:rPr>
                          <w:color w:val="FFFFFF" w:themeColor="background1"/>
                          <w:sz w:val="16"/>
                          <w:szCs w:val="16"/>
                          <w:lang w:val="en-US"/>
                        </w:rPr>
                        <w:t>EN3-</w:t>
                      </w:r>
                      <w:r>
                        <w:rPr>
                          <w:color w:val="FFFFFF" w:themeColor="background1"/>
                          <w:sz w:val="16"/>
                          <w:szCs w:val="16"/>
                          <w:lang w:val="en-US"/>
                        </w:rPr>
                        <w:t>9E</w:t>
                      </w:r>
                    </w:p>
                    <w:p w14:paraId="6A175C99" w14:textId="084C72F5" w:rsidR="00870B8D" w:rsidRPr="0057519F" w:rsidRDefault="00870B8D" w:rsidP="00C90CEA">
                      <w:pPr>
                        <w:jc w:val="center"/>
                        <w:rPr>
                          <w:rFonts w:ascii="Gill Sans Nova Cond" w:hAnsi="Gill Sans Nova Cond"/>
                          <w:color w:val="FFFFFF" w:themeColor="background1"/>
                          <w:sz w:val="20"/>
                          <w:lang w:val="en-US"/>
                        </w:rPr>
                      </w:pPr>
                      <w:r w:rsidRPr="0057519F">
                        <w:rPr>
                          <w:rFonts w:ascii="Gill Sans Nova Cond" w:hAnsi="Gill Sans Nova Cond"/>
                          <w:color w:val="FFFFFF" w:themeColor="background1"/>
                          <w:sz w:val="22"/>
                          <w:lang w:val="en-US"/>
                        </w:rPr>
                        <w:t xml:space="preserve">Reflecting </w:t>
                      </w:r>
                      <w:r w:rsidRPr="0057519F">
                        <w:rPr>
                          <w:rFonts w:ascii="Gill Sans Nova Cond" w:hAnsi="Gill Sans Nova Cond"/>
                          <w:color w:val="FFFFFF" w:themeColor="background1"/>
                          <w:sz w:val="20"/>
                          <w:lang w:val="en-US"/>
                        </w:rPr>
                        <w:t>on Learning</w:t>
                      </w:r>
                    </w:p>
                  </w:txbxContent>
                </v:textbox>
              </v:shape>
            </w:pict>
          </mc:Fallback>
        </mc:AlternateContent>
      </w:r>
      <w:r w:rsidR="00EC36AB" w:rsidRPr="00650E01">
        <w:rPr>
          <w:b/>
          <w:noProof/>
          <w:color w:val="FFFFFF" w:themeColor="background1"/>
          <w:lang w:eastAsia="en-AU"/>
        </w:rPr>
        <mc:AlternateContent>
          <mc:Choice Requires="wps">
            <w:drawing>
              <wp:anchor distT="0" distB="0" distL="114300" distR="114300" simplePos="0" relativeHeight="252908544" behindDoc="0" locked="0" layoutInCell="1" allowOverlap="1" wp14:anchorId="11D12AD7" wp14:editId="547882DE">
                <wp:simplePos x="0" y="0"/>
                <wp:positionH relativeFrom="column">
                  <wp:posOffset>551180</wp:posOffset>
                </wp:positionH>
                <wp:positionV relativeFrom="paragraph">
                  <wp:posOffset>73854</wp:posOffset>
                </wp:positionV>
                <wp:extent cx="1025525" cy="845820"/>
                <wp:effectExtent l="0" t="0" r="3175" b="5080"/>
                <wp:wrapNone/>
                <wp:docPr id="280" name="Hexagon 280"/>
                <wp:cNvGraphicFramePr/>
                <a:graphic xmlns:a="http://schemas.openxmlformats.org/drawingml/2006/main">
                  <a:graphicData uri="http://schemas.microsoft.com/office/word/2010/wordprocessingShape">
                    <wps:wsp>
                      <wps:cNvSpPr/>
                      <wps:spPr>
                        <a:xfrm>
                          <a:off x="0" y="0"/>
                          <a:ext cx="1025525" cy="845820"/>
                        </a:xfrm>
                        <a:prstGeom prst="hexagon">
                          <a:avLst/>
                        </a:prstGeom>
                        <a:solidFill>
                          <a:srgbClr val="00B0F0"/>
                        </a:solidFill>
                        <a:ln>
                          <a:noFill/>
                        </a:ln>
                      </wps:spPr>
                      <wps:style>
                        <a:lnRef idx="2">
                          <a:schemeClr val="accent6"/>
                        </a:lnRef>
                        <a:fillRef idx="1">
                          <a:schemeClr val="lt1"/>
                        </a:fillRef>
                        <a:effectRef idx="0">
                          <a:schemeClr val="accent6"/>
                        </a:effectRef>
                        <a:fontRef idx="minor">
                          <a:schemeClr val="dk1"/>
                        </a:fontRef>
                      </wps:style>
                      <wps:txbx>
                        <w:txbxContent>
                          <w:p w14:paraId="10988FBD"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2A</w:t>
                            </w:r>
                          </w:p>
                          <w:p w14:paraId="47CF0E0A" w14:textId="77777777" w:rsidR="00870B8D" w:rsidRPr="0057519F" w:rsidRDefault="00870B8D" w:rsidP="00650E01">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 xml:space="preserve">Writing &amp; </w:t>
                            </w:r>
                            <w:r w:rsidRPr="0057519F">
                              <w:rPr>
                                <w:rFonts w:ascii="Gill Sans Nova Cond" w:hAnsi="Gill Sans Nova Cond"/>
                                <w:color w:val="FFFFFF" w:themeColor="background1"/>
                                <w:sz w:val="18"/>
                                <w:lang w:val="en-US"/>
                              </w:rPr>
                              <w:t>Represent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12AD7" id="Hexagon 280" o:spid="_x0000_s1148" type="#_x0000_t9" style="position:absolute;margin-left:43.4pt;margin-top:5.8pt;width:80.75pt;height:66.6pt;z-index:25290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" adj="4454" fillcolor="#00b0f0" stroked="f" strokeweight="2pt">
                <v:textbox inset="0,0,0,0">
                  <w:txbxContent>
                    <w:p w14:paraId="10988FBD" w14:textId="77777777" w:rsidR="00870B8D" w:rsidRPr="007F22C4" w:rsidRDefault="00870B8D" w:rsidP="00650E01">
                      <w:pPr>
                        <w:jc w:val="center"/>
                        <w:rPr>
                          <w:color w:val="FFFFFF" w:themeColor="background1"/>
                          <w:sz w:val="16"/>
                          <w:szCs w:val="16"/>
                          <w:lang w:val="en-US"/>
                        </w:rPr>
                      </w:pPr>
                      <w:r w:rsidRPr="007F22C4">
                        <w:rPr>
                          <w:color w:val="FFFFFF" w:themeColor="background1"/>
                          <w:sz w:val="16"/>
                          <w:szCs w:val="16"/>
                          <w:lang w:val="en-US"/>
                        </w:rPr>
                        <w:t>EN3-2A</w:t>
                      </w:r>
                    </w:p>
                    <w:p w14:paraId="47CF0E0A" w14:textId="77777777" w:rsidR="00870B8D" w:rsidRPr="0057519F" w:rsidRDefault="00870B8D" w:rsidP="00650E01">
                      <w:pPr>
                        <w:jc w:val="center"/>
                        <w:rPr>
                          <w:rFonts w:ascii="Gill Sans Nova Cond" w:hAnsi="Gill Sans Nova Cond"/>
                          <w:color w:val="FFFFFF" w:themeColor="background1"/>
                          <w:sz w:val="22"/>
                          <w:lang w:val="en-US"/>
                        </w:rPr>
                      </w:pPr>
                      <w:r w:rsidRPr="0057519F">
                        <w:rPr>
                          <w:rFonts w:ascii="Gill Sans Nova Cond" w:hAnsi="Gill Sans Nova Cond"/>
                          <w:color w:val="FFFFFF" w:themeColor="background1"/>
                          <w:sz w:val="22"/>
                          <w:lang w:val="en-US"/>
                        </w:rPr>
                        <w:t xml:space="preserve">Writing &amp; </w:t>
                      </w:r>
                      <w:r w:rsidRPr="0057519F">
                        <w:rPr>
                          <w:rFonts w:ascii="Gill Sans Nova Cond" w:hAnsi="Gill Sans Nova Cond"/>
                          <w:color w:val="FFFFFF" w:themeColor="background1"/>
                          <w:sz w:val="18"/>
                          <w:lang w:val="en-US"/>
                        </w:rPr>
                        <w:t>Representing</w:t>
                      </w:r>
                    </w:p>
                  </w:txbxContent>
                </v:textbox>
              </v:shape>
            </w:pict>
          </mc:Fallback>
        </mc:AlternateContent>
      </w:r>
      <w:r w:rsidR="004D1B24">
        <w:rPr>
          <w:rFonts w:ascii="-webkit-standard" w:hAnsi="-webkit-standard"/>
          <w:color w:val="000000"/>
        </w:rPr>
        <w:fldChar w:fldCharType="begin"/>
      </w:r>
      <w:r w:rsidR="004D1B24">
        <w:rPr>
          <w:rFonts w:ascii="-webkit-standard" w:hAnsi="-webkit-standard"/>
          <w:color w:val="000000"/>
        </w:rPr>
        <w:instrText xml:space="preserve"> INCLUDEPICTURE "https://docs.google.com/a/education.nsw.gov.au/drawings/d/sVfm45yi4PaX7emvvLvcRaQ/image?w=684&amp;h=700&amp;rev=1&amp;ac=1&amp;parent=1jF-UheQmRN6pl_4o8fB-XLVsMP_QeHGcMkzPWnHgfmo" \* MERGEFORMATINET </w:instrText>
      </w:r>
      <w:r w:rsidR="004D1B24">
        <w:rPr>
          <w:rFonts w:ascii="-webkit-standard" w:hAnsi="-webkit-standard"/>
          <w:color w:val="000000"/>
        </w:rPr>
        <w:fldChar w:fldCharType="end"/>
      </w:r>
    </w:p>
    <w:p w14:paraId="4225ADF6" w14:textId="77777777" w:rsidR="0009563E" w:rsidRDefault="00C43BFA" w:rsidP="0009563E">
      <w:pPr>
        <w:pStyle w:val="DoEheading32018"/>
        <w:rPr>
          <w:b/>
          <w:color w:val="FFFFFF" w:themeColor="background1"/>
        </w:rPr>
      </w:pPr>
      <w:r w:rsidRPr="002A30E5">
        <w:rPr>
          <w:noProof/>
          <w:lang w:eastAsia="en-AU"/>
        </w:rPr>
        <w:lastRenderedPageBreak/>
        <w:drawing>
          <wp:anchor distT="0" distB="0" distL="114300" distR="114300" simplePos="0" relativeHeight="252374016" behindDoc="1" locked="0" layoutInCell="1" allowOverlap="1" wp14:anchorId="07B5B63E" wp14:editId="611D2AC2">
            <wp:simplePos x="0" y="0"/>
            <wp:positionH relativeFrom="column">
              <wp:posOffset>-623570</wp:posOffset>
            </wp:positionH>
            <wp:positionV relativeFrom="paragraph">
              <wp:posOffset>-2627039</wp:posOffset>
            </wp:positionV>
            <wp:extent cx="5956300" cy="369570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2530688" behindDoc="0" locked="0" layoutInCell="1" allowOverlap="1" wp14:anchorId="36FE4432" wp14:editId="538B0555">
                <wp:simplePos x="0" y="0"/>
                <wp:positionH relativeFrom="column">
                  <wp:posOffset>-119380</wp:posOffset>
                </wp:positionH>
                <wp:positionV relativeFrom="paragraph">
                  <wp:posOffset>-392430</wp:posOffset>
                </wp:positionV>
                <wp:extent cx="4246179" cy="1157607"/>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404B6216" w14:textId="32FF20F3" w:rsidR="00870B8D"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One: </w:t>
                            </w:r>
                            <w:r>
                              <w:rPr>
                                <w:b/>
                                <w:color w:val="FFFFFF" w:themeColor="background1"/>
                              </w:rPr>
                              <w:t xml:space="preserve">Project Launch </w:t>
                            </w:r>
                          </w:p>
                          <w:p w14:paraId="26FEB69E"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E4432" id="Text Box 199" o:spid="_x0000_s1149" type="#_x0000_t202" style="position:absolute;margin-left:-9.4pt;margin-top:-30.9pt;width:334.35pt;height:91.15pt;z-index:25253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" filled="f" stroked="f" strokeweight=".5pt">
                <v:textbox>
                  <w:txbxContent>
                    <w:p w14:paraId="404B6216" w14:textId="32FF20F3" w:rsidR="00870B8D"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One: </w:t>
                      </w:r>
                      <w:r>
                        <w:rPr>
                          <w:b/>
                          <w:color w:val="FFFFFF" w:themeColor="background1"/>
                        </w:rPr>
                        <w:t xml:space="preserve">Project Launch </w:t>
                      </w:r>
                    </w:p>
                    <w:p w14:paraId="26FEB69E" w14:textId="77777777" w:rsidR="00870B8D" w:rsidRDefault="00870B8D" w:rsidP="00C43BFA"/>
                  </w:txbxContent>
                </v:textbox>
              </v:shape>
            </w:pict>
          </mc:Fallback>
        </mc:AlternateContent>
      </w:r>
    </w:p>
    <w:p w14:paraId="3A8F7EC0" w14:textId="77777777" w:rsidR="0009563E" w:rsidRPr="0009563E" w:rsidRDefault="0009563E" w:rsidP="0009563E">
      <w:pPr>
        <w:pStyle w:val="DoEbodytext2018"/>
        <w:rPr>
          <w:lang w:eastAsia="en-US"/>
        </w:rPr>
      </w:pPr>
    </w:p>
    <w:p w14:paraId="38FD4575" w14:textId="586ADF89" w:rsidR="00D0203D" w:rsidRDefault="0057519F" w:rsidP="00301E43">
      <w:pPr>
        <w:pStyle w:val="DoEheading32018"/>
        <w:spacing w:before="100" w:beforeAutospacing="1" w:after="100" w:afterAutospacing="1"/>
      </w:pPr>
      <w:r w:rsidRPr="00511A31">
        <w:rPr>
          <w:noProof/>
          <w:lang w:eastAsia="en-AU"/>
        </w:rPr>
        <w:drawing>
          <wp:anchor distT="0" distB="0" distL="114300" distR="114300" simplePos="0" relativeHeight="253040640" behindDoc="1" locked="0" layoutInCell="1" allowOverlap="1" wp14:anchorId="7B25795D" wp14:editId="16213CB2">
            <wp:simplePos x="0" y="0"/>
            <wp:positionH relativeFrom="column">
              <wp:posOffset>-1038225</wp:posOffset>
            </wp:positionH>
            <wp:positionV relativeFrom="paragraph">
              <wp:posOffset>561975</wp:posOffset>
            </wp:positionV>
            <wp:extent cx="3746500" cy="393700"/>
            <wp:effectExtent l="0" t="0" r="6350" b="635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3F2EA5B9" w14:textId="76EC0AE5" w:rsidR="0057519F" w:rsidRPr="0057519F" w:rsidRDefault="0057519F" w:rsidP="0057519F">
      <w:pPr>
        <w:rPr>
          <w:rFonts w:ascii="Helvetica" w:eastAsia="Calibri" w:hAnsi="Helvetica" w:cs="Helvetica"/>
          <w:sz w:val="32"/>
          <w:szCs w:val="32"/>
          <w:lang w:val="en-US"/>
        </w:rPr>
      </w:pPr>
      <w:r w:rsidRPr="0057519F">
        <w:rPr>
          <w:rFonts w:ascii="Helvetica" w:eastAsia="Calibri" w:hAnsi="Helvetica" w:cs="Helvetica"/>
          <w:sz w:val="32"/>
          <w:szCs w:val="32"/>
          <w:lang w:val="en-US"/>
        </w:rPr>
        <w:t>Project Philosophy</w:t>
      </w:r>
    </w:p>
    <w:p w14:paraId="7B987189" w14:textId="77777777" w:rsidR="0057519F" w:rsidRPr="0057519F" w:rsidRDefault="0057519F" w:rsidP="0057519F">
      <w:pPr>
        <w:rPr>
          <w:rFonts w:ascii="Helvetica" w:eastAsia="Calibri" w:hAnsi="Helvetica" w:cs="Helvetica"/>
          <w:lang w:val="en-US"/>
        </w:rPr>
      </w:pPr>
    </w:p>
    <w:p w14:paraId="224891FA" w14:textId="77777777" w:rsidR="0057519F" w:rsidRPr="0057519F" w:rsidRDefault="0057519F" w:rsidP="0057519F">
      <w:pPr>
        <w:rPr>
          <w:rFonts w:ascii="Helvetica" w:eastAsia="Calibri" w:hAnsi="Helvetica" w:cs="Helvetica"/>
          <w:lang w:val="en-US"/>
        </w:rPr>
      </w:pPr>
      <w:r w:rsidRPr="0057519F">
        <w:rPr>
          <w:rFonts w:ascii="Helvetica" w:eastAsia="Calibri" w:hAnsi="Helvetica" w:cs="Helvetica"/>
          <w:lang w:val="en-US"/>
        </w:rPr>
        <w:t xml:space="preserve">The iSTEM+ activity series is built upon a Project Based Learning philosophy embracing an emphasis on integrated Science, Technology, Engineering and </w:t>
      </w:r>
      <w:proofErr w:type="spellStart"/>
      <w:r w:rsidRPr="0057519F">
        <w:rPr>
          <w:rFonts w:ascii="Helvetica" w:eastAsia="Calibri" w:hAnsi="Helvetica" w:cs="Helvetica"/>
          <w:lang w:val="en-US"/>
        </w:rPr>
        <w:t>Maths</w:t>
      </w:r>
      <w:proofErr w:type="spellEnd"/>
      <w:r w:rsidRPr="0057519F">
        <w:rPr>
          <w:rFonts w:ascii="Helvetica" w:eastAsia="Calibri" w:hAnsi="Helvetica" w:cs="Helvetica"/>
          <w:lang w:val="en-US"/>
        </w:rPr>
        <w:t xml:space="preserve"> plus the key learning areas of English, History, Geography, Creative arts, PDHPE.</w:t>
      </w:r>
    </w:p>
    <w:p w14:paraId="5514EB60" w14:textId="77777777" w:rsidR="0057519F" w:rsidRPr="0057519F" w:rsidRDefault="0057519F" w:rsidP="0057519F">
      <w:pPr>
        <w:rPr>
          <w:rFonts w:ascii="Helvetica" w:eastAsia="Calibri" w:hAnsi="Helvetica" w:cs="Helvetica"/>
          <w:lang w:val="en-US"/>
        </w:rPr>
      </w:pPr>
    </w:p>
    <w:p w14:paraId="1E96ADA0" w14:textId="60CE4166" w:rsidR="0057519F" w:rsidRPr="0057519F" w:rsidRDefault="00E85E8A" w:rsidP="0057519F">
      <w:pPr>
        <w:rPr>
          <w:rFonts w:ascii="Helvetica" w:eastAsia="Calibri" w:hAnsi="Helvetica" w:cs="Helvetica"/>
          <w:lang w:val="en-US"/>
        </w:rPr>
      </w:pPr>
      <w:r>
        <w:rPr>
          <w:rFonts w:ascii="Helvetica" w:eastAsia="Calibri" w:hAnsi="Helvetica" w:cs="Helvetica"/>
          <w:lang w:val="en-US"/>
        </w:rPr>
        <w:t>The</w:t>
      </w:r>
      <w:r w:rsidR="0057519F" w:rsidRPr="0057519F">
        <w:rPr>
          <w:rFonts w:ascii="Helvetica" w:eastAsia="Calibri" w:hAnsi="Helvetica" w:cs="Helvetica"/>
          <w:lang w:val="en-US"/>
        </w:rPr>
        <w:t xml:space="preserve"> iSTEM+ units are designed to be flexible </w:t>
      </w:r>
      <w:r w:rsidR="00383212">
        <w:rPr>
          <w:rFonts w:ascii="Helvetica" w:eastAsia="Calibri" w:hAnsi="Helvetica" w:cs="Helvetica"/>
          <w:lang w:val="en-US"/>
        </w:rPr>
        <w:t xml:space="preserve">and/or structured </w:t>
      </w:r>
      <w:r w:rsidR="0057519F" w:rsidRPr="0057519F">
        <w:rPr>
          <w:rFonts w:ascii="Helvetica" w:eastAsia="Calibri" w:hAnsi="Helvetica" w:cs="Helvetica"/>
          <w:lang w:val="en-US"/>
        </w:rPr>
        <w:t xml:space="preserve">to your school and classroom needs and opportunities. Throughout the series you will </w:t>
      </w:r>
      <w:r w:rsidR="00383212">
        <w:rPr>
          <w:rFonts w:ascii="Helvetica" w:eastAsia="Calibri" w:hAnsi="Helvetica" w:cs="Helvetica"/>
          <w:lang w:val="en-US"/>
        </w:rPr>
        <w:t xml:space="preserve">be </w:t>
      </w:r>
      <w:r w:rsidR="0057519F" w:rsidRPr="0057519F">
        <w:rPr>
          <w:rFonts w:ascii="Helvetica" w:eastAsia="Calibri" w:hAnsi="Helvetica" w:cs="Helvetica"/>
          <w:lang w:val="en-US"/>
        </w:rPr>
        <w:t xml:space="preserve">directed with suggestions and ideas and you are encouraged to relate those to what you need to deliver in terms of content, curriculum, differentiation and passions. </w:t>
      </w:r>
    </w:p>
    <w:p w14:paraId="158F8E3F" w14:textId="02776166" w:rsidR="0057519F" w:rsidRPr="0057519F" w:rsidRDefault="0057519F" w:rsidP="0057519F">
      <w:pPr>
        <w:rPr>
          <w:rFonts w:ascii="Helvetica" w:eastAsia="Calibri" w:hAnsi="Helvetica" w:cs="Helvetica"/>
          <w:lang w:val="en-US"/>
        </w:rPr>
      </w:pPr>
      <w:r w:rsidRPr="0057519F">
        <w:rPr>
          <w:rFonts w:ascii="Helvetica" w:eastAsia="Calibri" w:hAnsi="Helvetica" w:cs="Helvetica"/>
          <w:lang w:val="en-US"/>
        </w:rPr>
        <w:t xml:space="preserve">For </w:t>
      </w:r>
      <w:proofErr w:type="gramStart"/>
      <w:r w:rsidRPr="0057519F">
        <w:rPr>
          <w:rFonts w:ascii="Helvetica" w:eastAsia="Calibri" w:hAnsi="Helvetica" w:cs="Helvetica"/>
          <w:lang w:val="en-US"/>
        </w:rPr>
        <w:t>example</w:t>
      </w:r>
      <w:proofErr w:type="gramEnd"/>
      <w:r w:rsidRPr="0057519F">
        <w:rPr>
          <w:rFonts w:ascii="Helvetica" w:eastAsia="Calibri" w:hAnsi="Helvetica" w:cs="Helvetica"/>
          <w:lang w:val="en-US"/>
        </w:rPr>
        <w:t xml:space="preserve"> in this unit, the ‘Changing our Nation’ activity examines the role of a democratic Australian society through time and requires students to write scripts and/or speeches. If you have already covered speeches throughout the year you might like to </w:t>
      </w:r>
      <w:r w:rsidR="00383212">
        <w:rPr>
          <w:rFonts w:ascii="Helvetica" w:eastAsia="Calibri" w:hAnsi="Helvetica" w:cs="Helvetica"/>
          <w:lang w:val="en-US"/>
        </w:rPr>
        <w:t xml:space="preserve">modify </w:t>
      </w:r>
      <w:r w:rsidRPr="0057519F">
        <w:rPr>
          <w:rFonts w:ascii="Helvetica" w:eastAsia="Calibri" w:hAnsi="Helvetica" w:cs="Helvetica"/>
          <w:lang w:val="en-US"/>
        </w:rPr>
        <w:t>the assessment from delivering a speech to a recount of a famous political s</w:t>
      </w:r>
      <w:r w:rsidR="00383212">
        <w:rPr>
          <w:rFonts w:ascii="Helvetica" w:eastAsia="Calibri" w:hAnsi="Helvetica" w:cs="Helvetica"/>
          <w:lang w:val="en-US"/>
        </w:rPr>
        <w:t>peech from history. If you do not</w:t>
      </w:r>
      <w:r w:rsidRPr="0057519F">
        <w:rPr>
          <w:rFonts w:ascii="Helvetica" w:eastAsia="Calibri" w:hAnsi="Helvetica" w:cs="Helvetica"/>
          <w:lang w:val="en-US"/>
        </w:rPr>
        <w:t xml:space="preserve"> have as much </w:t>
      </w:r>
      <w:r w:rsidR="00383212">
        <w:rPr>
          <w:rFonts w:ascii="Helvetica" w:eastAsia="Calibri" w:hAnsi="Helvetica" w:cs="Helvetica"/>
          <w:lang w:val="en-US"/>
        </w:rPr>
        <w:t xml:space="preserve">time </w:t>
      </w:r>
      <w:r w:rsidRPr="0057519F">
        <w:rPr>
          <w:rFonts w:ascii="Helvetica" w:eastAsia="Calibri" w:hAnsi="Helvetica" w:cs="Helvetica"/>
          <w:lang w:val="en-US"/>
        </w:rPr>
        <w:t>as the series allows, you do not need to complete every activity in the series.</w:t>
      </w:r>
    </w:p>
    <w:p w14:paraId="3F50C66D" w14:textId="19F8AD96" w:rsidR="0057519F" w:rsidRPr="0057519F" w:rsidRDefault="0057519F" w:rsidP="0057519F">
      <w:pPr>
        <w:rPr>
          <w:rFonts w:ascii="Helvetica" w:eastAsia="Calibri" w:hAnsi="Helvetica" w:cs="Helvetica"/>
          <w:lang w:val="en-US"/>
        </w:rPr>
      </w:pPr>
      <w:r w:rsidRPr="00511A31">
        <w:rPr>
          <w:noProof/>
          <w:lang w:eastAsia="en-AU"/>
        </w:rPr>
        <w:drawing>
          <wp:anchor distT="0" distB="0" distL="114300" distR="114300" simplePos="0" relativeHeight="253038592" behindDoc="1" locked="0" layoutInCell="1" allowOverlap="1" wp14:anchorId="19AACBA6" wp14:editId="3A34C4CC">
            <wp:simplePos x="0" y="0"/>
            <wp:positionH relativeFrom="column">
              <wp:posOffset>-1019175</wp:posOffset>
            </wp:positionH>
            <wp:positionV relativeFrom="paragraph">
              <wp:posOffset>264160</wp:posOffset>
            </wp:positionV>
            <wp:extent cx="3746500" cy="393700"/>
            <wp:effectExtent l="0" t="0" r="6350" b="635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18D91EA3" w14:textId="42BB1CCE" w:rsidR="0057519F" w:rsidRPr="0057519F" w:rsidRDefault="0057519F" w:rsidP="0057519F">
      <w:pPr>
        <w:rPr>
          <w:rFonts w:ascii="Helvetica" w:eastAsia="Calibri" w:hAnsi="Helvetica" w:cs="Helvetica"/>
          <w:lang w:val="en-US"/>
        </w:rPr>
      </w:pPr>
    </w:p>
    <w:p w14:paraId="5C79214A" w14:textId="3742D52B" w:rsidR="0057519F" w:rsidRPr="0057519F" w:rsidRDefault="0057519F" w:rsidP="0057519F">
      <w:pPr>
        <w:rPr>
          <w:rFonts w:ascii="Helvetica" w:eastAsia="Calibri" w:hAnsi="Helvetica" w:cs="Helvetica"/>
          <w:sz w:val="28"/>
          <w:szCs w:val="28"/>
          <w:lang w:val="en-US"/>
        </w:rPr>
      </w:pPr>
      <w:r w:rsidRPr="0057519F">
        <w:rPr>
          <w:rFonts w:ascii="Helvetica" w:eastAsia="Calibri" w:hAnsi="Helvetica" w:cs="Helvetica"/>
          <w:sz w:val="28"/>
          <w:szCs w:val="28"/>
          <w:lang w:val="en-US"/>
        </w:rPr>
        <w:t>Project Structure</w:t>
      </w:r>
    </w:p>
    <w:p w14:paraId="2DFEF810" w14:textId="77777777" w:rsidR="0057519F" w:rsidRPr="0057519F" w:rsidRDefault="0057519F" w:rsidP="0057519F">
      <w:pPr>
        <w:rPr>
          <w:rFonts w:ascii="Helvetica" w:eastAsia="Calibri" w:hAnsi="Helvetica" w:cs="Helvetica"/>
          <w:lang w:val="en-US"/>
        </w:rPr>
      </w:pPr>
    </w:p>
    <w:p w14:paraId="297F5209" w14:textId="6B85DC67" w:rsidR="0057519F" w:rsidRPr="0057519F" w:rsidRDefault="0057519F" w:rsidP="0057519F">
      <w:pPr>
        <w:rPr>
          <w:rFonts w:ascii="Helvetica" w:eastAsia="Calibri" w:hAnsi="Helvetica" w:cs="Helvetica"/>
          <w:lang w:val="en-US"/>
        </w:rPr>
      </w:pPr>
      <w:r w:rsidRPr="0057519F">
        <w:rPr>
          <w:rFonts w:ascii="Helvetica" w:eastAsia="Calibri" w:hAnsi="Helvetica" w:cs="Helvetica"/>
          <w:lang w:val="en-US"/>
        </w:rPr>
        <w:t xml:space="preserve">The first activity in each series is known as a Project Launch. The idea of this activity is to engage students in curiosity and </w:t>
      </w:r>
      <w:r w:rsidR="00383212">
        <w:rPr>
          <w:rFonts w:ascii="Helvetica" w:eastAsia="Calibri" w:hAnsi="Helvetica" w:cs="Helvetica"/>
          <w:lang w:val="en-US"/>
        </w:rPr>
        <w:t>harness their excitement towards the upcoming project</w:t>
      </w:r>
      <w:r w:rsidRPr="0057519F">
        <w:rPr>
          <w:rFonts w:ascii="Helvetica" w:eastAsia="Calibri" w:hAnsi="Helvetica" w:cs="Helvetica"/>
          <w:lang w:val="en-US"/>
        </w:rPr>
        <w:t xml:space="preserve">. This might be in the form of an excursion, incursion or some planned activities at school. </w:t>
      </w:r>
      <w:r w:rsidR="00383212">
        <w:rPr>
          <w:rFonts w:ascii="Helvetica" w:eastAsia="Calibri" w:hAnsi="Helvetica" w:cs="Helvetica"/>
          <w:lang w:val="en-US"/>
        </w:rPr>
        <w:t>This part of the project does not</w:t>
      </w:r>
      <w:r w:rsidRPr="0057519F">
        <w:rPr>
          <w:rFonts w:ascii="Helvetica" w:eastAsia="Calibri" w:hAnsi="Helvetica" w:cs="Helvetica"/>
          <w:lang w:val="en-US"/>
        </w:rPr>
        <w:t xml:space="preserve"> always have outcomes identified, rather it focuses on student engagement. </w:t>
      </w:r>
    </w:p>
    <w:p w14:paraId="147ADD0B" w14:textId="5C67F281" w:rsidR="0057519F" w:rsidRPr="0057519F" w:rsidRDefault="0057519F" w:rsidP="0057519F">
      <w:pPr>
        <w:rPr>
          <w:rFonts w:ascii="Helvetica" w:eastAsia="Calibri" w:hAnsi="Helvetica" w:cs="Helvetica"/>
          <w:lang w:val="en-US"/>
        </w:rPr>
      </w:pPr>
      <w:r w:rsidRPr="0057519F">
        <w:rPr>
          <w:rFonts w:ascii="Helvetica" w:eastAsia="Calibri" w:hAnsi="Helvetica" w:cs="Helvetica"/>
          <w:lang w:val="en-US"/>
        </w:rPr>
        <w:t xml:space="preserve">The project launch can be held over a full day or some fun activities </w:t>
      </w:r>
      <w:r w:rsidR="00383212">
        <w:rPr>
          <w:rFonts w:ascii="Helvetica" w:eastAsia="Calibri" w:hAnsi="Helvetica" w:cs="Helvetica"/>
          <w:lang w:val="en-US"/>
        </w:rPr>
        <w:t xml:space="preserve">could be </w:t>
      </w:r>
      <w:r w:rsidRPr="0057519F">
        <w:rPr>
          <w:rFonts w:ascii="Helvetica" w:eastAsia="Calibri" w:hAnsi="Helvetica" w:cs="Helvetica"/>
          <w:lang w:val="en-US"/>
        </w:rPr>
        <w:t xml:space="preserve">scheduled throughout the week, whichever suits your school or classroom needs. </w:t>
      </w:r>
    </w:p>
    <w:p w14:paraId="487EA432" w14:textId="77777777" w:rsidR="0057519F" w:rsidRPr="0057519F" w:rsidRDefault="0057519F" w:rsidP="0057519F">
      <w:pPr>
        <w:rPr>
          <w:rFonts w:ascii="Helvetica" w:eastAsia="Calibri" w:hAnsi="Helvetica" w:cs="Helvetica"/>
          <w:lang w:val="en-US"/>
        </w:rPr>
      </w:pPr>
      <w:r w:rsidRPr="0057519F">
        <w:rPr>
          <w:rFonts w:ascii="Helvetica" w:eastAsia="Calibri" w:hAnsi="Helvetica" w:cs="Helvetica"/>
          <w:lang w:val="en-US"/>
        </w:rPr>
        <w:t xml:space="preserve">After the Project Launch, the activity series follows the structure of the iSTEM Process, an engineering designed process developed from the STEM Industry Schools Partnerships. As you progress through the activities with your </w:t>
      </w:r>
      <w:proofErr w:type="gramStart"/>
      <w:r w:rsidRPr="0057519F">
        <w:rPr>
          <w:rFonts w:ascii="Helvetica" w:eastAsia="Calibri" w:hAnsi="Helvetica" w:cs="Helvetica"/>
          <w:lang w:val="en-US"/>
        </w:rPr>
        <w:t>students</w:t>
      </w:r>
      <w:proofErr w:type="gramEnd"/>
      <w:r w:rsidRPr="0057519F">
        <w:rPr>
          <w:rFonts w:ascii="Helvetica" w:eastAsia="Calibri" w:hAnsi="Helvetica" w:cs="Helvetica"/>
          <w:lang w:val="en-US"/>
        </w:rPr>
        <w:t xml:space="preserve"> they will define the problem, identify constraints, brainstorm multiple solutions, design the most promising solution, create a prototype, test &amp; evaluate their designs, improve their solutions and share them with an authentic audience. </w:t>
      </w:r>
    </w:p>
    <w:p w14:paraId="3D6DEAA8" w14:textId="77777777" w:rsidR="0057519F" w:rsidRPr="0057519F" w:rsidRDefault="0057519F" w:rsidP="0057519F">
      <w:pPr>
        <w:rPr>
          <w:rFonts w:ascii="Calibri" w:eastAsia="Calibri" w:hAnsi="Calibri"/>
          <w:lang w:val="en-US"/>
        </w:rPr>
      </w:pPr>
    </w:p>
    <w:p w14:paraId="4C65FA96" w14:textId="77777777" w:rsidR="00D0203D" w:rsidRDefault="00D0203D" w:rsidP="00301E43">
      <w:pPr>
        <w:pStyle w:val="DoEheading32018"/>
        <w:spacing w:before="100" w:beforeAutospacing="1" w:after="100" w:afterAutospacing="1"/>
      </w:pPr>
    </w:p>
    <w:p w14:paraId="04D57AF5" w14:textId="72AD37D9" w:rsidR="00A475A1" w:rsidRDefault="0082444A" w:rsidP="00301E43">
      <w:pPr>
        <w:pStyle w:val="DoEheading32018"/>
        <w:spacing w:before="100" w:beforeAutospacing="1" w:after="100" w:afterAutospacing="1"/>
      </w:pPr>
      <w:r>
        <w:br w:type="page"/>
      </w:r>
      <w:r w:rsidR="00C96280" w:rsidRPr="00511A31">
        <w:rPr>
          <w:noProof/>
          <w:lang w:eastAsia="en-AU"/>
        </w:rPr>
        <w:lastRenderedPageBreak/>
        <w:drawing>
          <wp:anchor distT="0" distB="0" distL="114300" distR="114300" simplePos="0" relativeHeight="252993536" behindDoc="1" locked="0" layoutInCell="1" allowOverlap="1" wp14:anchorId="01A9F4EC" wp14:editId="08044341">
            <wp:simplePos x="0" y="0"/>
            <wp:positionH relativeFrom="column">
              <wp:posOffset>-1352939</wp:posOffset>
            </wp:positionH>
            <wp:positionV relativeFrom="paragraph">
              <wp:posOffset>-84611</wp:posOffset>
            </wp:positionV>
            <wp:extent cx="5232400" cy="48260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A475A1" w:rsidRPr="00A475A1">
        <w:t>O</w:t>
      </w:r>
      <w:r w:rsidR="00C5411B">
        <w:t>verview</w:t>
      </w:r>
    </w:p>
    <w:p w14:paraId="0CDABF55" w14:textId="77777777" w:rsidR="0009563E" w:rsidRPr="0009563E" w:rsidRDefault="0009563E" w:rsidP="00301E43">
      <w:pPr>
        <w:pStyle w:val="DoEbodytext2018"/>
        <w:spacing w:before="100" w:beforeAutospacing="1" w:after="100" w:afterAutospacing="1" w:line="240" w:lineRule="auto"/>
        <w:rPr>
          <w:lang w:eastAsia="en-US"/>
        </w:rPr>
      </w:pPr>
    </w:p>
    <w:p w14:paraId="3EEAC771" w14:textId="128538EA" w:rsidR="00A475A1" w:rsidRDefault="00A475A1" w:rsidP="00301E43">
      <w:pPr>
        <w:pStyle w:val="DoEbodytext2018"/>
        <w:spacing w:before="100" w:beforeAutospacing="1" w:after="100" w:afterAutospacing="1" w:line="240" w:lineRule="auto"/>
        <w:rPr>
          <w:lang w:eastAsia="en-AU"/>
        </w:rPr>
      </w:pPr>
      <w:r w:rsidRPr="00A475A1">
        <w:rPr>
          <w:lang w:eastAsia="en-AU"/>
        </w:rPr>
        <w:t>In this activity</w:t>
      </w:r>
      <w:r w:rsidR="006C3062">
        <w:rPr>
          <w:lang w:eastAsia="en-AU"/>
        </w:rPr>
        <w:t>,</w:t>
      </w:r>
      <w:r w:rsidRPr="00A475A1">
        <w:rPr>
          <w:lang w:eastAsia="en-AU"/>
        </w:rPr>
        <w:t xml:space="preserve"> students will</w:t>
      </w:r>
      <w:r w:rsidR="007B4FF3">
        <w:rPr>
          <w:lang w:eastAsia="en-AU"/>
        </w:rPr>
        <w:t xml:space="preserve"> explore the concept of solar energy and its place in the development of the transportation industry in Australia and around the world. Students will engage in </w:t>
      </w:r>
      <w:r w:rsidR="00383212">
        <w:rPr>
          <w:lang w:eastAsia="en-AU"/>
        </w:rPr>
        <w:t>‘</w:t>
      </w:r>
      <w:r w:rsidR="004E7D52">
        <w:rPr>
          <w:lang w:eastAsia="en-AU"/>
        </w:rPr>
        <w:t>P</w:t>
      </w:r>
      <w:r w:rsidR="007B4FF3">
        <w:rPr>
          <w:lang w:eastAsia="en-AU"/>
        </w:rPr>
        <w:t xml:space="preserve">lay with </w:t>
      </w:r>
      <w:r w:rsidR="004E7D52">
        <w:rPr>
          <w:lang w:eastAsia="en-AU"/>
        </w:rPr>
        <w:t>P</w:t>
      </w:r>
      <w:r w:rsidR="00280478">
        <w:rPr>
          <w:lang w:eastAsia="en-AU"/>
        </w:rPr>
        <w:t>urpose</w:t>
      </w:r>
      <w:r w:rsidR="00383212">
        <w:rPr>
          <w:lang w:eastAsia="en-AU"/>
        </w:rPr>
        <w:t>’</w:t>
      </w:r>
      <w:r w:rsidR="00280478">
        <w:rPr>
          <w:lang w:eastAsia="en-AU"/>
        </w:rPr>
        <w:t xml:space="preserve"> </w:t>
      </w:r>
      <w:r w:rsidR="00383212">
        <w:rPr>
          <w:lang w:eastAsia="en-AU"/>
        </w:rPr>
        <w:t xml:space="preserve">in order </w:t>
      </w:r>
      <w:r w:rsidR="00280478">
        <w:rPr>
          <w:lang w:eastAsia="en-AU"/>
        </w:rPr>
        <w:t>to explore the potential uses for solar</w:t>
      </w:r>
      <w:r w:rsidR="006C3062">
        <w:rPr>
          <w:lang w:eastAsia="en-AU"/>
        </w:rPr>
        <w:t>-</w:t>
      </w:r>
      <w:r w:rsidR="00280478">
        <w:rPr>
          <w:lang w:eastAsia="en-AU"/>
        </w:rPr>
        <w:t>powered machines. Students will have the opportunity to engage with industry professionals and local community members invested in renewable energies.</w:t>
      </w:r>
    </w:p>
    <w:p w14:paraId="4D77843D" w14:textId="1F96D148" w:rsidR="00870B8D" w:rsidRDefault="004E7D52" w:rsidP="00301E43">
      <w:pPr>
        <w:pStyle w:val="DoEbodytext2018"/>
        <w:spacing w:before="100" w:beforeAutospacing="1" w:after="100" w:afterAutospacing="1" w:line="240" w:lineRule="auto"/>
        <w:rPr>
          <w:lang w:eastAsia="en-AU"/>
        </w:rPr>
      </w:pPr>
      <w:r>
        <w:rPr>
          <w:lang w:eastAsia="en-AU"/>
        </w:rPr>
        <w:t>Play with Purpose uses experiential and constructivist learning with a focus on engaging, hands-on activities to learn skills and encourage creative problem solving; learning through play.</w:t>
      </w:r>
    </w:p>
    <w:p w14:paraId="4FF2104B" w14:textId="77777777" w:rsidR="009E6FC6" w:rsidRPr="00A475A1" w:rsidRDefault="007575E4" w:rsidP="00301E43">
      <w:pPr>
        <w:pStyle w:val="DoEbodytext2018"/>
        <w:spacing w:before="100" w:beforeAutospacing="1" w:after="100" w:afterAutospacing="1" w:line="240" w:lineRule="auto"/>
        <w:rPr>
          <w:rFonts w:ascii="Times New Roman" w:hAnsi="Times New Roman"/>
          <w:szCs w:val="24"/>
          <w:lang w:eastAsia="en-AU"/>
        </w:rPr>
      </w:pPr>
      <w:r w:rsidRPr="00511A31">
        <w:rPr>
          <w:noProof/>
          <w:lang w:eastAsia="en-AU"/>
        </w:rPr>
        <w:drawing>
          <wp:anchor distT="0" distB="0" distL="114300" distR="114300" simplePos="0" relativeHeight="252323840" behindDoc="1" locked="0" layoutInCell="1" allowOverlap="1" wp14:anchorId="4E84B2DA" wp14:editId="6C074F9A">
            <wp:simplePos x="0" y="0"/>
            <wp:positionH relativeFrom="column">
              <wp:posOffset>-1550035</wp:posOffset>
            </wp:positionH>
            <wp:positionV relativeFrom="paragraph">
              <wp:posOffset>337419</wp:posOffset>
            </wp:positionV>
            <wp:extent cx="3746500" cy="39370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1467E9B6" w14:textId="6F85A7FA" w:rsidR="007575E4" w:rsidRDefault="00A475A1" w:rsidP="00301E43">
      <w:pPr>
        <w:pStyle w:val="DoEheading42018"/>
        <w:spacing w:before="100" w:beforeAutospacing="1" w:after="100" w:afterAutospacing="1"/>
      </w:pPr>
      <w:r w:rsidRPr="00A475A1">
        <w:t>Learning Objectives</w:t>
      </w:r>
    </w:p>
    <w:p w14:paraId="758A0459" w14:textId="77777777" w:rsidR="009B2F63" w:rsidRPr="009B2F63" w:rsidRDefault="009B2F63" w:rsidP="00301E43">
      <w:pPr>
        <w:pStyle w:val="DoEbodytext2018"/>
        <w:spacing w:before="100" w:beforeAutospacing="1" w:after="100" w:afterAutospacing="1" w:line="240" w:lineRule="auto"/>
        <w:rPr>
          <w:lang w:eastAsia="en-US"/>
        </w:rPr>
      </w:pPr>
    </w:p>
    <w:p w14:paraId="717DA423" w14:textId="77777777" w:rsidR="00A475A1" w:rsidRPr="00A475A1" w:rsidRDefault="00A475A1" w:rsidP="00301E43">
      <w:pPr>
        <w:pStyle w:val="DoEbodytext2018"/>
        <w:spacing w:before="100" w:beforeAutospacing="1" w:after="100" w:afterAutospacing="1" w:line="240" w:lineRule="auto"/>
        <w:rPr>
          <w:rFonts w:ascii="Times New Roman" w:hAnsi="Times New Roman"/>
          <w:szCs w:val="24"/>
          <w:lang w:eastAsia="en-AU"/>
        </w:rPr>
      </w:pPr>
      <w:r w:rsidRPr="00A475A1">
        <w:rPr>
          <w:lang w:eastAsia="en-AU"/>
        </w:rPr>
        <w:t xml:space="preserve">Students will: </w:t>
      </w:r>
    </w:p>
    <w:p w14:paraId="0B96429F" w14:textId="4ED3622D" w:rsidR="007575E4" w:rsidRPr="00280478" w:rsidRDefault="00280478" w:rsidP="00301E43">
      <w:pPr>
        <w:pStyle w:val="DoElist1bullet2018"/>
        <w:spacing w:before="100" w:beforeAutospacing="1" w:after="100" w:afterAutospacing="1" w:line="240" w:lineRule="auto"/>
        <w:rPr>
          <w:rFonts w:cs="Arial"/>
          <w:lang w:eastAsia="en-AU"/>
        </w:rPr>
      </w:pPr>
      <w:r>
        <w:rPr>
          <w:lang w:eastAsia="en-AU"/>
        </w:rPr>
        <w:t>Observe the development of solar</w:t>
      </w:r>
      <w:r w:rsidR="006C3062">
        <w:rPr>
          <w:lang w:eastAsia="en-AU"/>
        </w:rPr>
        <w:t>-</w:t>
      </w:r>
      <w:r>
        <w:rPr>
          <w:lang w:eastAsia="en-AU"/>
        </w:rPr>
        <w:t>powered vehicles in Australia and around the world through the film; Race the Sun.</w:t>
      </w:r>
    </w:p>
    <w:p w14:paraId="43D1A5B6" w14:textId="2D874147" w:rsidR="00280478" w:rsidRPr="00280478" w:rsidRDefault="00280478" w:rsidP="00301E43">
      <w:pPr>
        <w:pStyle w:val="DoElist1bullet2018"/>
        <w:spacing w:before="100" w:beforeAutospacing="1" w:after="100" w:afterAutospacing="1" w:line="240" w:lineRule="auto"/>
        <w:rPr>
          <w:rFonts w:cs="Arial"/>
          <w:lang w:eastAsia="en-AU"/>
        </w:rPr>
      </w:pPr>
      <w:r>
        <w:rPr>
          <w:lang w:eastAsia="en-AU"/>
        </w:rPr>
        <w:t xml:space="preserve">Explore solar energy by engaging in </w:t>
      </w:r>
      <w:r w:rsidR="00192548">
        <w:rPr>
          <w:lang w:eastAsia="en-AU"/>
        </w:rPr>
        <w:t>‘</w:t>
      </w:r>
      <w:r>
        <w:rPr>
          <w:lang w:eastAsia="en-AU"/>
        </w:rPr>
        <w:t>play with purpose</w:t>
      </w:r>
      <w:r w:rsidR="00192548">
        <w:rPr>
          <w:lang w:eastAsia="en-AU"/>
        </w:rPr>
        <w:t>’</w:t>
      </w:r>
      <w:r>
        <w:rPr>
          <w:lang w:eastAsia="en-AU"/>
        </w:rPr>
        <w:t xml:space="preserve"> to build solar miniature solar</w:t>
      </w:r>
      <w:r w:rsidR="006C3062">
        <w:rPr>
          <w:lang w:eastAsia="en-AU"/>
        </w:rPr>
        <w:t>-</w:t>
      </w:r>
      <w:r>
        <w:rPr>
          <w:lang w:eastAsia="en-AU"/>
        </w:rPr>
        <w:t xml:space="preserve">powered vehicles and machines. </w:t>
      </w:r>
    </w:p>
    <w:p w14:paraId="06381E82" w14:textId="6D3B0CDF" w:rsidR="00280478" w:rsidRPr="00280478" w:rsidRDefault="00280478" w:rsidP="00301E43">
      <w:pPr>
        <w:pStyle w:val="DoElist1bullet2018"/>
        <w:spacing w:before="100" w:beforeAutospacing="1" w:after="100" w:afterAutospacing="1" w:line="240" w:lineRule="auto"/>
        <w:rPr>
          <w:rFonts w:cs="Arial"/>
          <w:lang w:eastAsia="en-AU"/>
        </w:rPr>
      </w:pPr>
      <w:r>
        <w:rPr>
          <w:rFonts w:cs="Arial"/>
          <w:lang w:eastAsia="en-AU"/>
        </w:rPr>
        <w:t>Discuss the place of solar energy in today</w:t>
      </w:r>
      <w:r w:rsidR="006C3062">
        <w:rPr>
          <w:rFonts w:cs="Arial"/>
          <w:lang w:eastAsia="en-AU"/>
        </w:rPr>
        <w:t>'</w:t>
      </w:r>
      <w:r>
        <w:rPr>
          <w:rFonts w:cs="Arial"/>
          <w:lang w:eastAsia="en-AU"/>
        </w:rPr>
        <w:t>s industries</w:t>
      </w:r>
      <w:r w:rsidR="006C3062">
        <w:rPr>
          <w:rFonts w:cs="Arial"/>
          <w:lang w:eastAsia="en-AU"/>
        </w:rPr>
        <w:t xml:space="preserve"> </w:t>
      </w:r>
      <w:r>
        <w:rPr>
          <w:rFonts w:cs="Arial"/>
          <w:lang w:eastAsia="en-AU"/>
        </w:rPr>
        <w:t>with members of our local or wider community.</w:t>
      </w:r>
    </w:p>
    <w:p w14:paraId="1E8696AB" w14:textId="77777777" w:rsidR="007575E4" w:rsidRPr="007575E4" w:rsidRDefault="007575E4" w:rsidP="00301E43">
      <w:pPr>
        <w:pStyle w:val="DoElist1bullet2018"/>
        <w:numPr>
          <w:ilvl w:val="0"/>
          <w:numId w:val="0"/>
        </w:numPr>
        <w:spacing w:before="100" w:beforeAutospacing="1" w:after="100" w:afterAutospacing="1" w:line="240" w:lineRule="auto"/>
        <w:ind w:left="720"/>
        <w:rPr>
          <w:rFonts w:cs="Arial"/>
          <w:lang w:eastAsia="en-AU"/>
        </w:rPr>
      </w:pPr>
      <w:r w:rsidRPr="00511A31">
        <w:rPr>
          <w:noProof/>
          <w:lang w:eastAsia="en-AU"/>
        </w:rPr>
        <w:drawing>
          <wp:anchor distT="0" distB="0" distL="114300" distR="114300" simplePos="0" relativeHeight="252473344" behindDoc="1" locked="0" layoutInCell="1" allowOverlap="1" wp14:anchorId="29620D43" wp14:editId="31A37BD6">
            <wp:simplePos x="0" y="0"/>
            <wp:positionH relativeFrom="column">
              <wp:posOffset>-1470025</wp:posOffset>
            </wp:positionH>
            <wp:positionV relativeFrom="paragraph">
              <wp:posOffset>287327</wp:posOffset>
            </wp:positionV>
            <wp:extent cx="3746500" cy="393700"/>
            <wp:effectExtent l="0" t="0" r="0" b="0"/>
            <wp:wrapNone/>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C4EEDD9" w14:textId="77777777" w:rsidR="0009563E" w:rsidRPr="00BD5555" w:rsidRDefault="0009563E" w:rsidP="00301E43">
      <w:pPr>
        <w:pStyle w:val="DoEheading52018"/>
        <w:spacing w:before="100" w:beforeAutospacing="1" w:after="100" w:afterAutospacing="1"/>
        <w:rPr>
          <w:rFonts w:cs="Arial"/>
          <w:color w:val="666666"/>
        </w:rPr>
      </w:pPr>
      <w:r w:rsidRPr="00A475A1">
        <w:t xml:space="preserve">Vocabulary </w:t>
      </w:r>
    </w:p>
    <w:p w14:paraId="2DD84CF2" w14:textId="05F6222D" w:rsidR="00BD5555" w:rsidRPr="00280478" w:rsidRDefault="00280478" w:rsidP="00301E43">
      <w:pPr>
        <w:pStyle w:val="DoElist1bullet2018"/>
        <w:spacing w:before="100" w:beforeAutospacing="1" w:after="100" w:afterAutospacing="1" w:line="240" w:lineRule="auto"/>
        <w:rPr>
          <w:rFonts w:ascii="Times New Roman" w:hAnsi="Times New Roman"/>
          <w:lang w:eastAsia="en-AU"/>
        </w:rPr>
      </w:pPr>
      <w:r>
        <w:rPr>
          <w:bCs/>
          <w:iCs/>
          <w:lang w:eastAsia="en-AU"/>
        </w:rPr>
        <w:t>Renewable energies</w:t>
      </w:r>
    </w:p>
    <w:p w14:paraId="4E89CF45" w14:textId="54AB47B9" w:rsidR="00280478" w:rsidRPr="00280478" w:rsidRDefault="00280478" w:rsidP="00301E43">
      <w:pPr>
        <w:pStyle w:val="DoElist1bullet2018"/>
        <w:spacing w:before="100" w:beforeAutospacing="1" w:after="100" w:afterAutospacing="1" w:line="240" w:lineRule="auto"/>
        <w:rPr>
          <w:rFonts w:ascii="Times New Roman" w:hAnsi="Times New Roman"/>
          <w:lang w:eastAsia="en-AU"/>
        </w:rPr>
      </w:pPr>
      <w:r>
        <w:rPr>
          <w:bCs/>
          <w:iCs/>
          <w:lang w:eastAsia="en-AU"/>
        </w:rPr>
        <w:t>Solar Power</w:t>
      </w:r>
    </w:p>
    <w:p w14:paraId="49EB6D68" w14:textId="2AFB0E87" w:rsidR="00280478" w:rsidRPr="00280478" w:rsidRDefault="00280478" w:rsidP="00301E43">
      <w:pPr>
        <w:pStyle w:val="DoElist1bullet2018"/>
        <w:spacing w:before="100" w:beforeAutospacing="1" w:after="100" w:afterAutospacing="1" w:line="240" w:lineRule="auto"/>
        <w:rPr>
          <w:rFonts w:ascii="Times New Roman" w:hAnsi="Times New Roman"/>
          <w:lang w:eastAsia="en-AU"/>
        </w:rPr>
      </w:pPr>
      <w:r>
        <w:rPr>
          <w:bCs/>
          <w:iCs/>
          <w:lang w:eastAsia="en-AU"/>
        </w:rPr>
        <w:t>Machine</w:t>
      </w:r>
    </w:p>
    <w:p w14:paraId="1D6A0D54" w14:textId="53FC4465" w:rsidR="00280478" w:rsidRPr="009B2F63" w:rsidRDefault="00280478" w:rsidP="00301E43">
      <w:pPr>
        <w:pStyle w:val="DoElist1bullet2018"/>
        <w:spacing w:before="100" w:beforeAutospacing="1" w:after="100" w:afterAutospacing="1" w:line="240" w:lineRule="auto"/>
        <w:rPr>
          <w:rFonts w:ascii="Times New Roman" w:hAnsi="Times New Roman"/>
          <w:lang w:eastAsia="en-AU"/>
        </w:rPr>
      </w:pPr>
      <w:r>
        <w:rPr>
          <w:bCs/>
          <w:iCs/>
          <w:lang w:eastAsia="en-AU"/>
        </w:rPr>
        <w:t>Industry</w:t>
      </w:r>
    </w:p>
    <w:p w14:paraId="105B8388" w14:textId="21D1A584" w:rsidR="009B2F63" w:rsidRDefault="009B2F63" w:rsidP="00301E43">
      <w:pPr>
        <w:pStyle w:val="DoElist1bullet2018"/>
        <w:numPr>
          <w:ilvl w:val="0"/>
          <w:numId w:val="0"/>
        </w:numPr>
        <w:spacing w:before="100" w:beforeAutospacing="1" w:after="100" w:afterAutospacing="1" w:line="240" w:lineRule="auto"/>
        <w:rPr>
          <w:bCs/>
          <w:iCs/>
          <w:lang w:eastAsia="en-AU"/>
        </w:rPr>
      </w:pPr>
    </w:p>
    <w:p w14:paraId="02C779C5" w14:textId="3997329D" w:rsidR="009B2F63" w:rsidRDefault="009B2F63" w:rsidP="00301E43">
      <w:pPr>
        <w:pStyle w:val="DoElist1bullet2018"/>
        <w:numPr>
          <w:ilvl w:val="0"/>
          <w:numId w:val="0"/>
        </w:numPr>
        <w:spacing w:before="100" w:beforeAutospacing="1" w:after="100" w:afterAutospacing="1" w:line="240" w:lineRule="auto"/>
        <w:rPr>
          <w:bCs/>
          <w:iCs/>
          <w:lang w:eastAsia="en-AU"/>
        </w:rPr>
      </w:pPr>
    </w:p>
    <w:p w14:paraId="787D85C7" w14:textId="6A80CDE5" w:rsidR="009B2F63" w:rsidRPr="00280478" w:rsidRDefault="009B2F63" w:rsidP="00301E43">
      <w:pPr>
        <w:pStyle w:val="DoElist1bullet2018"/>
        <w:numPr>
          <w:ilvl w:val="0"/>
          <w:numId w:val="0"/>
        </w:numPr>
        <w:spacing w:before="100" w:beforeAutospacing="1" w:after="100" w:afterAutospacing="1" w:line="240" w:lineRule="auto"/>
        <w:rPr>
          <w:rFonts w:ascii="Times New Roman" w:hAnsi="Times New Roman"/>
          <w:lang w:eastAsia="en-AU"/>
        </w:rPr>
      </w:pPr>
    </w:p>
    <w:p w14:paraId="5E0CA213" w14:textId="77777777" w:rsidR="00BD5555" w:rsidRPr="009E6FC6" w:rsidRDefault="00BD5555" w:rsidP="00301E43">
      <w:pPr>
        <w:pStyle w:val="DoElist1bullet2018"/>
        <w:numPr>
          <w:ilvl w:val="0"/>
          <w:numId w:val="0"/>
        </w:numPr>
        <w:spacing w:before="100" w:beforeAutospacing="1" w:after="100" w:afterAutospacing="1" w:line="240" w:lineRule="auto"/>
        <w:ind w:left="720"/>
        <w:rPr>
          <w:rFonts w:ascii="Times New Roman" w:hAnsi="Times New Roman"/>
          <w:lang w:eastAsia="en-AU"/>
        </w:rPr>
      </w:pPr>
    </w:p>
    <w:p w14:paraId="1D2FBAA2" w14:textId="77777777" w:rsidR="00280478" w:rsidRDefault="00280478" w:rsidP="00301E43">
      <w:pPr>
        <w:spacing w:before="100" w:beforeAutospacing="1" w:after="100" w:afterAutospacing="1"/>
        <w:rPr>
          <w:rFonts w:ascii="Helvetica" w:eastAsia="SimSun" w:hAnsi="Helvetica"/>
          <w:color w:val="000000" w:themeColor="text1"/>
          <w:sz w:val="40"/>
          <w:szCs w:val="40"/>
        </w:rPr>
      </w:pPr>
      <w:r>
        <w:rPr>
          <w:color w:val="000000" w:themeColor="text1"/>
        </w:rPr>
        <w:br w:type="page"/>
      </w:r>
    </w:p>
    <w:p w14:paraId="25B29BA7" w14:textId="7D06D0D8" w:rsidR="0009563E" w:rsidRDefault="00C96280" w:rsidP="00301E43">
      <w:pPr>
        <w:pStyle w:val="DoEheading32018"/>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2991488" behindDoc="1" locked="0" layoutInCell="1" allowOverlap="1" wp14:anchorId="0986E948" wp14:editId="261EC076">
            <wp:simplePos x="0" y="0"/>
            <wp:positionH relativeFrom="column">
              <wp:posOffset>-1119673</wp:posOffset>
            </wp:positionH>
            <wp:positionV relativeFrom="paragraph">
              <wp:posOffset>-84611</wp:posOffset>
            </wp:positionV>
            <wp:extent cx="5232400" cy="482600"/>
            <wp:effectExtent l="0" t="0" r="0"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2104B9">
        <w:rPr>
          <w:color w:val="000000" w:themeColor="text1"/>
        </w:rPr>
        <w:t>Organisation of the activity</w:t>
      </w:r>
    </w:p>
    <w:p w14:paraId="500A2CF5" w14:textId="77777777" w:rsidR="00CC3CFA" w:rsidRPr="00CC3CFA" w:rsidRDefault="00E0208D" w:rsidP="00301E43">
      <w:pPr>
        <w:pStyle w:val="DoEbodytext2018"/>
        <w:spacing w:before="100" w:beforeAutospacing="1" w:after="100" w:afterAutospacing="1" w:line="240" w:lineRule="auto"/>
        <w:rPr>
          <w:lang w:eastAsia="en-US"/>
        </w:rPr>
      </w:pPr>
      <w:r w:rsidRPr="002405AF">
        <w:rPr>
          <w:noProof/>
          <w:lang w:eastAsia="en-AU"/>
        </w:rPr>
        <w:drawing>
          <wp:anchor distT="0" distB="0" distL="114300" distR="114300" simplePos="0" relativeHeight="252492800" behindDoc="1" locked="0" layoutInCell="1" allowOverlap="1" wp14:anchorId="1A6DD345" wp14:editId="024EC40E">
            <wp:simplePos x="0" y="0"/>
            <wp:positionH relativeFrom="column">
              <wp:posOffset>-97790</wp:posOffset>
            </wp:positionH>
            <wp:positionV relativeFrom="paragraph">
              <wp:posOffset>222973</wp:posOffset>
            </wp:positionV>
            <wp:extent cx="814070" cy="793115"/>
            <wp:effectExtent l="0" t="0" r="0" b="0"/>
            <wp:wrapSquare wrapText="bothSides"/>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14070" cy="793115"/>
                    </a:xfrm>
                    <a:prstGeom prst="rect">
                      <a:avLst/>
                    </a:prstGeom>
                  </pic:spPr>
                </pic:pic>
              </a:graphicData>
            </a:graphic>
            <wp14:sizeRelH relativeFrom="page">
              <wp14:pctWidth>0</wp14:pctWidth>
            </wp14:sizeRelH>
            <wp14:sizeRelV relativeFrom="page">
              <wp14:pctHeight>0</wp14:pctHeight>
            </wp14:sizeRelV>
          </wp:anchor>
        </w:drawing>
      </w:r>
    </w:p>
    <w:p w14:paraId="2B81123F" w14:textId="35983763" w:rsidR="00CC3CFA" w:rsidRPr="00D22CC2" w:rsidRDefault="00E0208D" w:rsidP="00301E43">
      <w:pPr>
        <w:pStyle w:val="DoEbodytext2018"/>
        <w:spacing w:before="100" w:beforeAutospacing="1" w:after="100" w:afterAutospacing="1" w:line="240" w:lineRule="auto"/>
      </w:pPr>
      <w:r w:rsidRPr="00E0208D">
        <w:t xml:space="preserve">This lesson is designed as </w:t>
      </w:r>
      <w:r w:rsidR="006C3062">
        <w:t>the</w:t>
      </w:r>
      <w:r w:rsidRPr="00E0208D">
        <w:t xml:space="preserve"> project launch, to introduce students to the project, </w:t>
      </w:r>
      <w:r w:rsidR="00D22CC2" w:rsidRPr="00E0208D">
        <w:t>engage their</w:t>
      </w:r>
      <w:r w:rsidR="00383212">
        <w:t xml:space="preserve"> curiosity and</w:t>
      </w:r>
      <w:r w:rsidRPr="00E0208D">
        <w:t xml:space="preserve"> to provide the foundations to define their essential </w:t>
      </w:r>
      <w:r w:rsidR="00D22CC2" w:rsidRPr="00E0208D">
        <w:t xml:space="preserve">question. See </w:t>
      </w:r>
      <w:r w:rsidR="00D22CC2" w:rsidRPr="005A6537">
        <w:rPr>
          <w:i/>
          <w:u w:val="single"/>
        </w:rPr>
        <w:t>‘Series Scope &amp; Sequence’</w:t>
      </w:r>
      <w:r w:rsidR="00D22CC2">
        <w:t xml:space="preserve"> on page 5 for the suggested timeframe.</w:t>
      </w:r>
    </w:p>
    <w:p w14:paraId="11A5CB4A" w14:textId="77777777" w:rsidR="00E0208D" w:rsidRPr="00A475A1" w:rsidRDefault="00E0208D" w:rsidP="00301E43">
      <w:pPr>
        <w:pStyle w:val="DoEbodytext2018"/>
        <w:spacing w:before="100" w:beforeAutospacing="1" w:after="100" w:afterAutospacing="1" w:line="240" w:lineRule="auto"/>
        <w:rPr>
          <w:rFonts w:ascii="Times New Roman" w:hAnsi="Times New Roman"/>
          <w:szCs w:val="24"/>
          <w:lang w:eastAsia="en-AU"/>
        </w:rPr>
      </w:pPr>
      <w:r w:rsidRPr="00511A31">
        <w:rPr>
          <w:noProof/>
          <w:lang w:eastAsia="en-AU"/>
        </w:rPr>
        <w:drawing>
          <wp:anchor distT="0" distB="0" distL="114300" distR="114300" simplePos="0" relativeHeight="252388352" behindDoc="1" locked="0" layoutInCell="1" allowOverlap="1" wp14:anchorId="22C3F33A" wp14:editId="1901204F">
            <wp:simplePos x="0" y="0"/>
            <wp:positionH relativeFrom="column">
              <wp:posOffset>-1029970</wp:posOffset>
            </wp:positionH>
            <wp:positionV relativeFrom="paragraph">
              <wp:posOffset>291523</wp:posOffset>
            </wp:positionV>
            <wp:extent cx="3746500" cy="393700"/>
            <wp:effectExtent l="0" t="0" r="0"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3133C6B1" w14:textId="5B413B8F" w:rsidR="009E6FC6" w:rsidRPr="009E6FC6" w:rsidRDefault="002104B9" w:rsidP="008C35FD">
      <w:pPr>
        <w:pStyle w:val="DoEheading42018"/>
        <w:spacing w:before="100" w:beforeAutospacing="1" w:after="100" w:afterAutospacing="1"/>
      </w:pPr>
      <w:r>
        <w:t>Preparing for Instruction</w:t>
      </w:r>
      <w:r w:rsidR="0009563E" w:rsidRPr="0009563E">
        <w:t xml:space="preserve"> </w:t>
      </w:r>
    </w:p>
    <w:p w14:paraId="4A475AF3" w14:textId="3402F4B9" w:rsidR="00BD5555" w:rsidRDefault="00A475A1" w:rsidP="00301E43">
      <w:pPr>
        <w:pStyle w:val="DoElist1bullet2018"/>
        <w:spacing w:before="100" w:beforeAutospacing="1" w:after="100" w:afterAutospacing="1" w:line="240" w:lineRule="auto"/>
        <w:rPr>
          <w:lang w:eastAsia="en-AU"/>
        </w:rPr>
      </w:pPr>
      <w:r w:rsidRPr="00A475A1">
        <w:rPr>
          <w:lang w:eastAsia="en-AU"/>
        </w:rPr>
        <w:t xml:space="preserve">Contact the local </w:t>
      </w:r>
      <w:r w:rsidR="00280478">
        <w:rPr>
          <w:lang w:eastAsia="en-AU"/>
        </w:rPr>
        <w:t>community members with an investment in renewable energies.</w:t>
      </w:r>
    </w:p>
    <w:p w14:paraId="1C72E460" w14:textId="6EF6B994" w:rsidR="00280478" w:rsidRDefault="00280478" w:rsidP="00301E43">
      <w:pPr>
        <w:pStyle w:val="DoElist1bullet2018"/>
        <w:spacing w:before="100" w:beforeAutospacing="1" w:after="100" w:afterAutospacing="1" w:line="240" w:lineRule="auto"/>
        <w:rPr>
          <w:lang w:eastAsia="en-AU"/>
        </w:rPr>
      </w:pPr>
      <w:r>
        <w:rPr>
          <w:lang w:eastAsia="en-AU"/>
        </w:rPr>
        <w:t>Source a copy of ‘Race the Sun’</w:t>
      </w:r>
    </w:p>
    <w:p w14:paraId="63FCF635" w14:textId="384E09D1" w:rsidR="00280478" w:rsidRDefault="00280478" w:rsidP="00301E43">
      <w:pPr>
        <w:pStyle w:val="DoElist1bullet2018"/>
        <w:spacing w:before="100" w:beforeAutospacing="1" w:after="100" w:afterAutospacing="1" w:line="240" w:lineRule="auto"/>
        <w:rPr>
          <w:lang w:eastAsia="en-AU"/>
        </w:rPr>
      </w:pPr>
      <w:r>
        <w:rPr>
          <w:lang w:eastAsia="en-AU"/>
        </w:rPr>
        <w:t>Play with purpose ideas</w:t>
      </w:r>
    </w:p>
    <w:p w14:paraId="24DB6155" w14:textId="7AF82982" w:rsidR="00280478" w:rsidRDefault="00280478" w:rsidP="00301E43">
      <w:pPr>
        <w:pStyle w:val="DoElist2bullet2018"/>
        <w:spacing w:before="100" w:beforeAutospacing="1" w:after="100" w:afterAutospacing="1" w:line="240" w:lineRule="auto"/>
      </w:pPr>
      <w:r>
        <w:t>Solar</w:t>
      </w:r>
      <w:r w:rsidR="00A002D2">
        <w:t>-</w:t>
      </w:r>
      <w:r>
        <w:t>powered construction toys</w:t>
      </w:r>
    </w:p>
    <w:p w14:paraId="75C27BA6" w14:textId="5FEAD644" w:rsidR="00280478" w:rsidRDefault="00280478" w:rsidP="00301E43">
      <w:pPr>
        <w:pStyle w:val="DoElist2bullet2018"/>
        <w:spacing w:before="100" w:beforeAutospacing="1" w:after="100" w:afterAutospacing="1" w:line="240" w:lineRule="auto"/>
      </w:pPr>
      <w:r>
        <w:t>DIY solar oven</w:t>
      </w:r>
    </w:p>
    <w:p w14:paraId="6E525B18" w14:textId="3325D8F5" w:rsidR="00280478" w:rsidRDefault="00A61845" w:rsidP="00301E43">
      <w:pPr>
        <w:pStyle w:val="DoElist2bullet2018"/>
        <w:spacing w:before="100" w:beforeAutospacing="1" w:after="100" w:afterAutospacing="1" w:line="240" w:lineRule="auto"/>
      </w:pPr>
      <w:r>
        <w:t xml:space="preserve">Solar heated homes design challenge </w:t>
      </w:r>
    </w:p>
    <w:p w14:paraId="6F6D79F7" w14:textId="707339AA" w:rsidR="00A61845" w:rsidRDefault="00A61845" w:rsidP="00301E43">
      <w:pPr>
        <w:pStyle w:val="DoElist1bullet2018"/>
        <w:numPr>
          <w:ilvl w:val="0"/>
          <w:numId w:val="0"/>
        </w:numPr>
        <w:spacing w:before="100" w:beforeAutospacing="1" w:after="100" w:afterAutospacing="1" w:line="240" w:lineRule="auto"/>
      </w:pPr>
      <w:r w:rsidRPr="00511A31">
        <w:rPr>
          <w:noProof/>
          <w:lang w:eastAsia="en-AU"/>
        </w:rPr>
        <w:drawing>
          <wp:anchor distT="0" distB="0" distL="114300" distR="114300" simplePos="0" relativeHeight="252390400" behindDoc="1" locked="0" layoutInCell="1" allowOverlap="1" wp14:anchorId="649DC466" wp14:editId="274DEF4D">
            <wp:simplePos x="0" y="0"/>
            <wp:positionH relativeFrom="column">
              <wp:posOffset>-956945</wp:posOffset>
            </wp:positionH>
            <wp:positionV relativeFrom="paragraph">
              <wp:posOffset>331871</wp:posOffset>
            </wp:positionV>
            <wp:extent cx="3746500" cy="393700"/>
            <wp:effectExtent l="0" t="0" r="6350" b="635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E78EA5B" w14:textId="645963F6" w:rsidR="0009563E" w:rsidRPr="00A475A1" w:rsidRDefault="0009563E" w:rsidP="00301E43">
      <w:pPr>
        <w:pStyle w:val="DoEheading42018"/>
        <w:spacing w:before="100" w:beforeAutospacing="1" w:after="100" w:afterAutospacing="1"/>
        <w:rPr>
          <w:rFonts w:ascii="Times New Roman" w:hAnsi="Times New Roman"/>
          <w:sz w:val="36"/>
          <w:szCs w:val="36"/>
        </w:rPr>
      </w:pPr>
      <w:r>
        <w:t>Suggested resources</w:t>
      </w:r>
    </w:p>
    <w:p w14:paraId="477D58AB" w14:textId="4375E9A9" w:rsidR="0009563E" w:rsidRPr="00A61845" w:rsidRDefault="00383212" w:rsidP="00301E43">
      <w:pPr>
        <w:pStyle w:val="DoElist1bullet2018"/>
        <w:spacing w:before="100" w:beforeAutospacing="1" w:after="100" w:afterAutospacing="1" w:line="240" w:lineRule="auto"/>
        <w:rPr>
          <w:rFonts w:cs="Arial"/>
          <w:lang w:eastAsia="en-AU"/>
        </w:rPr>
      </w:pPr>
      <w:r>
        <w:rPr>
          <w:lang w:eastAsia="en-AU"/>
        </w:rPr>
        <w:t>‘</w:t>
      </w:r>
      <w:r w:rsidR="00A61845">
        <w:rPr>
          <w:lang w:eastAsia="en-AU"/>
        </w:rPr>
        <w:t>Race the Sun</w:t>
      </w:r>
      <w:r>
        <w:rPr>
          <w:lang w:eastAsia="en-AU"/>
        </w:rPr>
        <w:t>’</w:t>
      </w:r>
      <w:r w:rsidR="00A61845">
        <w:rPr>
          <w:lang w:eastAsia="en-AU"/>
        </w:rPr>
        <w:t xml:space="preserve"> - Film</w:t>
      </w:r>
      <w:r w:rsidR="00A61845" w:rsidRPr="00A61845">
        <w:rPr>
          <w:rFonts w:cs="Arial"/>
          <w:lang w:eastAsia="en-AU"/>
        </w:rPr>
        <w:t xml:space="preserve"> </w:t>
      </w:r>
    </w:p>
    <w:p w14:paraId="7C0EAB21" w14:textId="547E6E04" w:rsidR="008A1CB4" w:rsidRPr="008A1CB4" w:rsidRDefault="00383212" w:rsidP="008A1CB4">
      <w:pPr>
        <w:pStyle w:val="DoElist1bullet2018"/>
        <w:spacing w:before="100" w:beforeAutospacing="1" w:after="100" w:afterAutospacing="1" w:line="240" w:lineRule="auto"/>
        <w:rPr>
          <w:b/>
          <w:bCs/>
          <w:i/>
          <w:iCs/>
          <w:lang w:eastAsia="en-US"/>
        </w:rPr>
      </w:pPr>
      <w:r>
        <w:rPr>
          <w:lang w:eastAsia="en-US"/>
        </w:rPr>
        <w:t>Solar construction</w:t>
      </w:r>
      <w:r w:rsidR="00A61845">
        <w:rPr>
          <w:lang w:eastAsia="en-US"/>
        </w:rPr>
        <w:t xml:space="preserve"> toys</w:t>
      </w:r>
    </w:p>
    <w:p w14:paraId="50363A03" w14:textId="2C3EB0BA" w:rsidR="008A1CB4" w:rsidRPr="008A1CB4" w:rsidRDefault="008A1CB4" w:rsidP="008A1CB4">
      <w:pPr>
        <w:pStyle w:val="DoElist1bullet2018"/>
        <w:spacing w:before="100" w:beforeAutospacing="1" w:after="100" w:afterAutospacing="1" w:line="240" w:lineRule="auto"/>
        <w:rPr>
          <w:b/>
          <w:bCs/>
          <w:i/>
          <w:iCs/>
          <w:lang w:eastAsia="en-US"/>
        </w:rPr>
      </w:pPr>
      <w:r w:rsidRPr="008A1CB4">
        <w:rPr>
          <w:b/>
          <w:bCs/>
          <w:i/>
          <w:iCs/>
          <w:lang w:eastAsia="en-US"/>
        </w:rPr>
        <w:t xml:space="preserve">Solar Oven materials: </w:t>
      </w:r>
      <w:hyperlink r:id="rId46" w:history="1">
        <w:r>
          <w:rPr>
            <w:rStyle w:val="Hyperlink"/>
          </w:rPr>
          <w:t>https://childsci.org/build-a-solar-oven/</w:t>
        </w:r>
      </w:hyperlink>
    </w:p>
    <w:p w14:paraId="66A44621" w14:textId="3A8C37F9" w:rsidR="008A1CB4" w:rsidRDefault="008A1CB4" w:rsidP="008A1CB4">
      <w:pPr>
        <w:pStyle w:val="DoElist1bullet2018"/>
        <w:spacing w:before="100" w:beforeAutospacing="1" w:after="100" w:afterAutospacing="1" w:line="240" w:lineRule="auto"/>
        <w:rPr>
          <w:b/>
          <w:bCs/>
          <w:i/>
          <w:iCs/>
          <w:lang w:eastAsia="en-US"/>
        </w:rPr>
      </w:pPr>
      <w:r>
        <w:rPr>
          <w:b/>
          <w:bCs/>
          <w:i/>
          <w:iCs/>
          <w:lang w:eastAsia="en-US"/>
        </w:rPr>
        <w:t xml:space="preserve">More </w:t>
      </w:r>
      <w:r w:rsidRPr="008A1CB4">
        <w:rPr>
          <w:b/>
          <w:bCs/>
          <w:i/>
          <w:iCs/>
          <w:lang w:eastAsia="en-US"/>
        </w:rPr>
        <w:t>Sola</w:t>
      </w:r>
      <w:r>
        <w:rPr>
          <w:b/>
          <w:bCs/>
          <w:i/>
          <w:iCs/>
          <w:lang w:eastAsia="en-US"/>
        </w:rPr>
        <w:t>r</w:t>
      </w:r>
      <w:r w:rsidRPr="008A1CB4">
        <w:rPr>
          <w:b/>
          <w:bCs/>
          <w:i/>
          <w:iCs/>
          <w:lang w:eastAsia="en-US"/>
        </w:rPr>
        <w:t xml:space="preserve"> experiments:</w:t>
      </w:r>
    </w:p>
    <w:p w14:paraId="1A224CF7" w14:textId="7C9A6B07" w:rsidR="008A1CB4" w:rsidRPr="008A1CB4" w:rsidRDefault="00B20899" w:rsidP="008A1CB4">
      <w:pPr>
        <w:pStyle w:val="DoElist2bullet2018"/>
        <w:rPr>
          <w:b/>
          <w:bCs/>
          <w:i/>
          <w:iCs/>
          <w:lang w:eastAsia="en-US"/>
        </w:rPr>
      </w:pPr>
      <w:hyperlink r:id="rId47" w:history="1">
        <w:r w:rsidR="008A1CB4" w:rsidRPr="008E5308">
          <w:rPr>
            <w:rStyle w:val="Hyperlink"/>
          </w:rPr>
          <w:t>https://homeguides.sfgate.com/solar-home-experiments-children-79627.html</w:t>
        </w:r>
      </w:hyperlink>
    </w:p>
    <w:p w14:paraId="64A96A93" w14:textId="04A9C21B" w:rsidR="008A1CB4" w:rsidRDefault="00B20899" w:rsidP="008A1CB4">
      <w:pPr>
        <w:pStyle w:val="DoElist2bullet2018"/>
      </w:pPr>
      <w:hyperlink r:id="rId48" w:history="1">
        <w:r w:rsidR="008A1CB4" w:rsidRPr="008E5308">
          <w:rPr>
            <w:rStyle w:val="Hyperlink"/>
          </w:rPr>
          <w:t>http://www.planetsmarty.com/2015/06/10-fun-solar-experiments-for-kids.html</w:t>
        </w:r>
      </w:hyperlink>
    </w:p>
    <w:p w14:paraId="16A006DF" w14:textId="1E44379C" w:rsidR="008A1CB4" w:rsidRPr="008A1CB4" w:rsidRDefault="00B20899" w:rsidP="008A1CB4">
      <w:pPr>
        <w:pStyle w:val="DoElist2bullet2018"/>
      </w:pPr>
      <w:hyperlink r:id="rId49" w:history="1">
        <w:r w:rsidR="008A1CB4" w:rsidRPr="008E5308">
          <w:rPr>
            <w:rStyle w:val="Hyperlink"/>
          </w:rPr>
          <w:t>https://www.originenergy.com.au/about/community/energy-for-schools/teachers/black-white-silver-years-7-8.html</w:t>
        </w:r>
      </w:hyperlink>
    </w:p>
    <w:p w14:paraId="2AEA7729" w14:textId="37193B9A" w:rsidR="004E0BF5" w:rsidRDefault="00383212" w:rsidP="004E0BF5">
      <w:pPr>
        <w:pStyle w:val="DoElist1bullet2018"/>
      </w:pPr>
      <w:r>
        <w:t>Byr</w:t>
      </w:r>
      <w:r w:rsidR="004E0BF5">
        <w:t>on Bay Railway Company (incursion, excursion, video conference)</w:t>
      </w:r>
    </w:p>
    <w:p w14:paraId="7B6F950D" w14:textId="1C89DD22" w:rsidR="008A1CB4" w:rsidRDefault="00B20899" w:rsidP="004E0BF5">
      <w:pPr>
        <w:pStyle w:val="DoElist2bullet2018"/>
      </w:pPr>
      <w:hyperlink r:id="rId50" w:history="1">
        <w:r w:rsidR="008A1CB4" w:rsidRPr="008E5308">
          <w:rPr>
            <w:rStyle w:val="Hyperlink"/>
          </w:rPr>
          <w:t>https://www.youtube.com/watch?v=1SafVI7vKs4</w:t>
        </w:r>
      </w:hyperlink>
    </w:p>
    <w:p w14:paraId="7FD48F6F" w14:textId="3A160FF9" w:rsidR="00143A95" w:rsidRDefault="00143A95" w:rsidP="004E0BF5">
      <w:pPr>
        <w:pStyle w:val="DoElist2bullet2018"/>
      </w:pPr>
      <w:r>
        <w:br w:type="page"/>
      </w:r>
    </w:p>
    <w:p w14:paraId="188F996D" w14:textId="331ED0E4" w:rsidR="00A475A1" w:rsidRPr="0009563E" w:rsidRDefault="00C96280" w:rsidP="00301E43">
      <w:pPr>
        <w:pStyle w:val="DoEheading32018"/>
        <w:spacing w:before="100" w:beforeAutospacing="1" w:after="100" w:afterAutospacing="1"/>
        <w:rPr>
          <w:noProof/>
        </w:rPr>
      </w:pPr>
      <w:r w:rsidRPr="00511A31">
        <w:rPr>
          <w:noProof/>
          <w:lang w:eastAsia="en-AU"/>
        </w:rPr>
        <w:lastRenderedPageBreak/>
        <w:drawing>
          <wp:anchor distT="0" distB="0" distL="114300" distR="114300" simplePos="0" relativeHeight="252989440" behindDoc="1" locked="0" layoutInCell="1" allowOverlap="1" wp14:anchorId="40409292" wp14:editId="3BFC8A07">
            <wp:simplePos x="0" y="0"/>
            <wp:positionH relativeFrom="column">
              <wp:posOffset>-1231641</wp:posOffset>
            </wp:positionH>
            <wp:positionV relativeFrom="paragraph">
              <wp:posOffset>-84494</wp:posOffset>
            </wp:positionV>
            <wp:extent cx="5232400" cy="482600"/>
            <wp:effectExtent l="0" t="0" r="0"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A475A1" w:rsidRPr="0009563E">
        <w:t>Suggestions for Instruction</w:t>
      </w:r>
      <w:r w:rsidR="0009563E" w:rsidRPr="0009563E">
        <w:rPr>
          <w:noProof/>
        </w:rPr>
        <w:t xml:space="preserve"> </w:t>
      </w:r>
    </w:p>
    <w:p w14:paraId="57FDA710" w14:textId="77777777" w:rsidR="0009563E" w:rsidRPr="0009563E" w:rsidRDefault="0009563E" w:rsidP="00301E43">
      <w:pPr>
        <w:pStyle w:val="DoEbodytext2018"/>
        <w:spacing w:before="100" w:beforeAutospacing="1" w:after="100" w:afterAutospacing="1" w:line="240" w:lineRule="auto"/>
        <w:rPr>
          <w:lang w:eastAsia="en-US"/>
        </w:rPr>
      </w:pPr>
    </w:p>
    <w:p w14:paraId="38FF010E" w14:textId="38DFFB63" w:rsidR="0009563E" w:rsidRDefault="0009563E" w:rsidP="00301E43">
      <w:pPr>
        <w:pStyle w:val="DoEbodytext2018"/>
        <w:spacing w:before="100" w:beforeAutospacing="1" w:after="100" w:afterAutospacing="1" w:line="240" w:lineRule="auto"/>
        <w:rPr>
          <w:lang w:eastAsia="en-US"/>
        </w:rPr>
      </w:pPr>
      <w:r>
        <w:rPr>
          <w:lang w:eastAsia="en-US"/>
        </w:rPr>
        <w:t xml:space="preserve">This lesson sequence is designed </w:t>
      </w:r>
      <w:r w:rsidR="006C3062">
        <w:rPr>
          <w:lang w:eastAsia="en-US"/>
        </w:rPr>
        <w:t xml:space="preserve">to </w:t>
      </w:r>
      <w:r>
        <w:rPr>
          <w:lang w:eastAsia="en-US"/>
        </w:rPr>
        <w:t>build excitement and curiosity as a Project Launch and can be broken into</w:t>
      </w:r>
      <w:r w:rsidR="00BD5555">
        <w:rPr>
          <w:lang w:eastAsia="en-US"/>
        </w:rPr>
        <w:t xml:space="preserve"> smaller learning experiences</w:t>
      </w:r>
      <w:r w:rsidR="00E0208D">
        <w:rPr>
          <w:lang w:eastAsia="en-US"/>
        </w:rPr>
        <w:t>.</w:t>
      </w:r>
    </w:p>
    <w:p w14:paraId="03BBE075" w14:textId="4E01F388" w:rsidR="00192548" w:rsidRPr="0009563E" w:rsidRDefault="00B46E78" w:rsidP="00301E43">
      <w:pPr>
        <w:pStyle w:val="DoEbodytext2018"/>
        <w:spacing w:before="100" w:beforeAutospacing="1" w:after="100" w:afterAutospacing="1" w:line="240" w:lineRule="auto"/>
        <w:rPr>
          <w:lang w:eastAsia="en-US"/>
        </w:rPr>
      </w:pPr>
      <w:r w:rsidRPr="009D44FF">
        <w:rPr>
          <w:noProof/>
          <w:lang w:eastAsia="en-AU"/>
        </w:rPr>
        <w:drawing>
          <wp:anchor distT="0" distB="0" distL="114300" distR="114300" simplePos="0" relativeHeight="252059648" behindDoc="1" locked="0" layoutInCell="1" allowOverlap="1" wp14:anchorId="77234663" wp14:editId="3BE89607">
            <wp:simplePos x="0" y="0"/>
            <wp:positionH relativeFrom="page">
              <wp:align>left</wp:align>
            </wp:positionH>
            <wp:positionV relativeFrom="paragraph">
              <wp:posOffset>403846</wp:posOffset>
            </wp:positionV>
            <wp:extent cx="3421380" cy="488315"/>
            <wp:effectExtent l="0" t="0" r="7620" b="698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29D853AC" w14:textId="6C427EA8" w:rsidR="0009563E" w:rsidRDefault="00CE5132" w:rsidP="00301E43">
      <w:pPr>
        <w:pStyle w:val="DoEheading52018"/>
        <w:spacing w:before="100" w:beforeAutospacing="1" w:after="100" w:afterAutospacing="1"/>
      </w:pPr>
      <w:r w:rsidRPr="009D44FF">
        <w:rPr>
          <w:noProof/>
          <w:lang w:eastAsia="en-AU"/>
        </w:rPr>
        <mc:AlternateContent>
          <mc:Choice Requires="wps">
            <w:drawing>
              <wp:anchor distT="0" distB="0" distL="114300" distR="114300" simplePos="0" relativeHeight="252058624" behindDoc="0" locked="0" layoutInCell="1" allowOverlap="1" wp14:anchorId="3AB0C119" wp14:editId="78243573">
                <wp:simplePos x="0" y="0"/>
                <wp:positionH relativeFrom="column">
                  <wp:posOffset>2626424</wp:posOffset>
                </wp:positionH>
                <wp:positionV relativeFrom="paragraph">
                  <wp:posOffset>176581</wp:posOffset>
                </wp:positionV>
                <wp:extent cx="533400" cy="41084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48F8B8F" w14:textId="77777777" w:rsidR="00870B8D" w:rsidRPr="0009563E" w:rsidRDefault="00870B8D" w:rsidP="009D44FF">
                            <w:pPr>
                              <w:rPr>
                                <w:lang w:val="en-US"/>
                              </w:rPr>
                            </w:pPr>
                            <w:r w:rsidRPr="0009563E">
                              <w:rPr>
                                <w:sz w:val="20"/>
                                <w:szCs w:val="20"/>
                                <w:lang w:val="en-US"/>
                              </w:rPr>
                              <w:t>1</w:t>
                            </w:r>
                            <w:r>
                              <w:rPr>
                                <w:sz w:val="20"/>
                                <w:szCs w:val="20"/>
                                <w:lang w:val="en-US"/>
                              </w:rPr>
                              <w:t>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0C119" id="Text Box 225" o:spid="_x0000_s1150" type="#_x0000_t202" style="position:absolute;margin-left:206.8pt;margin-top:13.9pt;width:42pt;height:32.3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" filled="f" stroked="f" strokeweight=".5pt">
                <v:textbox>
                  <w:txbxContent>
                    <w:p w14:paraId="548F8B8F" w14:textId="77777777" w:rsidR="00870B8D" w:rsidRPr="0009563E" w:rsidRDefault="00870B8D" w:rsidP="009D44FF">
                      <w:pPr>
                        <w:rPr>
                          <w:lang w:val="en-US"/>
                        </w:rPr>
                      </w:pPr>
                      <w:r w:rsidRPr="0009563E">
                        <w:rPr>
                          <w:sz w:val="20"/>
                          <w:szCs w:val="20"/>
                          <w:lang w:val="en-US"/>
                        </w:rPr>
                        <w:t>1</w:t>
                      </w:r>
                      <w:r>
                        <w:rPr>
                          <w:sz w:val="20"/>
                          <w:szCs w:val="20"/>
                          <w:lang w:val="en-US"/>
                        </w:rPr>
                        <w:t>0m</w:t>
                      </w:r>
                    </w:p>
                  </w:txbxContent>
                </v:textbox>
              </v:shape>
            </w:pict>
          </mc:Fallback>
        </mc:AlternateContent>
      </w:r>
      <w:r w:rsidR="00A61845">
        <w:t>Community Member Visit</w:t>
      </w:r>
      <w:r w:rsidR="009D44FF">
        <w:t xml:space="preserve"> </w:t>
      </w:r>
    </w:p>
    <w:p w14:paraId="6B0EC24D" w14:textId="77777777" w:rsidR="0009563E" w:rsidRPr="0009563E" w:rsidRDefault="0009563E" w:rsidP="00301E43">
      <w:pPr>
        <w:pStyle w:val="DoEbodytext2018"/>
        <w:spacing w:before="100" w:beforeAutospacing="1" w:after="100" w:afterAutospacing="1" w:line="240" w:lineRule="auto"/>
        <w:rPr>
          <w:lang w:eastAsia="en-US"/>
        </w:rPr>
      </w:pPr>
    </w:p>
    <w:p w14:paraId="47169D71" w14:textId="48811E80" w:rsidR="0009563E" w:rsidRDefault="00CE0D04" w:rsidP="004E0BF5">
      <w:pPr>
        <w:pStyle w:val="BodyText"/>
        <w:rPr>
          <w:lang w:eastAsia="en-AU"/>
        </w:rPr>
      </w:pPr>
      <w:r>
        <w:rPr>
          <w:lang w:eastAsia="en-AU"/>
        </w:rPr>
        <w:t>Before</w:t>
      </w:r>
      <w:r w:rsidR="00B46E78">
        <w:rPr>
          <w:lang w:eastAsia="en-AU"/>
        </w:rPr>
        <w:t xml:space="preserve"> the project launch</w:t>
      </w:r>
      <w:r w:rsidR="00A002D2">
        <w:rPr>
          <w:lang w:eastAsia="en-AU"/>
        </w:rPr>
        <w:t>,</w:t>
      </w:r>
      <w:r w:rsidR="00B46E78">
        <w:rPr>
          <w:lang w:eastAsia="en-AU"/>
        </w:rPr>
        <w:t xml:space="preserve"> a community member with an investment in the solar energy industry would have been contacted to arrange an incursion, excursion or video conference. Depending on the contact and visit arranged</w:t>
      </w:r>
      <w:r w:rsidR="00383212">
        <w:rPr>
          <w:lang w:eastAsia="en-AU"/>
        </w:rPr>
        <w:t>,</w:t>
      </w:r>
      <w:r w:rsidR="00B46E78">
        <w:rPr>
          <w:lang w:eastAsia="en-AU"/>
        </w:rPr>
        <w:t xml:space="preserve"> this part of the learning experience will vary greatly. Here are some suggestions for before, during and after the visit:</w:t>
      </w:r>
    </w:p>
    <w:p w14:paraId="09D6000A" w14:textId="3DB0705E" w:rsidR="00B46E78" w:rsidRDefault="00B46E78" w:rsidP="00DC6170">
      <w:pPr>
        <w:pStyle w:val="BodyText"/>
        <w:numPr>
          <w:ilvl w:val="0"/>
          <w:numId w:val="61"/>
        </w:numPr>
        <w:rPr>
          <w:lang w:eastAsia="en-AU"/>
        </w:rPr>
      </w:pPr>
      <w:r>
        <w:rPr>
          <w:lang w:eastAsia="en-AU"/>
        </w:rPr>
        <w:t>Before</w:t>
      </w:r>
    </w:p>
    <w:p w14:paraId="34D39340" w14:textId="75BD3E22" w:rsidR="00B46E78" w:rsidRDefault="00B46E78" w:rsidP="00DC6170">
      <w:pPr>
        <w:pStyle w:val="BodyText"/>
        <w:numPr>
          <w:ilvl w:val="1"/>
          <w:numId w:val="61"/>
        </w:numPr>
        <w:rPr>
          <w:lang w:eastAsia="en-AU"/>
        </w:rPr>
      </w:pPr>
      <w:r>
        <w:rPr>
          <w:lang w:eastAsia="en-AU"/>
        </w:rPr>
        <w:t>Brainstorm what your visitor</w:t>
      </w:r>
      <w:r w:rsidR="004E0BF5">
        <w:rPr>
          <w:lang w:eastAsia="en-AU"/>
        </w:rPr>
        <w:t>’s</w:t>
      </w:r>
      <w:r>
        <w:rPr>
          <w:lang w:eastAsia="en-AU"/>
        </w:rPr>
        <w:t xml:space="preserve"> role in the solar industry is</w:t>
      </w:r>
    </w:p>
    <w:p w14:paraId="79709C86" w14:textId="646366FA" w:rsidR="00B46E78" w:rsidRDefault="00B46E78" w:rsidP="00DC6170">
      <w:pPr>
        <w:pStyle w:val="BodyText"/>
        <w:numPr>
          <w:ilvl w:val="1"/>
          <w:numId w:val="61"/>
        </w:numPr>
        <w:rPr>
          <w:lang w:eastAsia="en-AU"/>
        </w:rPr>
      </w:pPr>
      <w:r>
        <w:rPr>
          <w:lang w:eastAsia="en-AU"/>
        </w:rPr>
        <w:t>Brainstorm questions your students would like to ask</w:t>
      </w:r>
    </w:p>
    <w:p w14:paraId="54727237" w14:textId="11EEE951" w:rsidR="00B46E78" w:rsidRDefault="00B46E78" w:rsidP="00DC6170">
      <w:pPr>
        <w:pStyle w:val="BodyText"/>
        <w:numPr>
          <w:ilvl w:val="1"/>
          <w:numId w:val="61"/>
        </w:numPr>
        <w:rPr>
          <w:lang w:eastAsia="en-AU"/>
        </w:rPr>
      </w:pPr>
      <w:r>
        <w:rPr>
          <w:lang w:eastAsia="en-AU"/>
        </w:rPr>
        <w:t>Visit their website</w:t>
      </w:r>
    </w:p>
    <w:p w14:paraId="1579832C" w14:textId="69A7A470" w:rsidR="00B46E78" w:rsidRDefault="00B46E78" w:rsidP="00DC6170">
      <w:pPr>
        <w:pStyle w:val="BodyText"/>
        <w:numPr>
          <w:ilvl w:val="1"/>
          <w:numId w:val="61"/>
        </w:numPr>
        <w:rPr>
          <w:lang w:eastAsia="en-AU"/>
        </w:rPr>
      </w:pPr>
      <w:r>
        <w:rPr>
          <w:lang w:eastAsia="en-AU"/>
        </w:rPr>
        <w:t>Read or watch a video about what they do</w:t>
      </w:r>
    </w:p>
    <w:p w14:paraId="5F5C4A9B" w14:textId="66996519" w:rsidR="00B46E78" w:rsidRDefault="00B46E78" w:rsidP="00DC6170">
      <w:pPr>
        <w:pStyle w:val="BodyText"/>
        <w:numPr>
          <w:ilvl w:val="0"/>
          <w:numId w:val="61"/>
        </w:numPr>
        <w:rPr>
          <w:lang w:eastAsia="en-AU"/>
        </w:rPr>
      </w:pPr>
      <w:r>
        <w:rPr>
          <w:lang w:eastAsia="en-AU"/>
        </w:rPr>
        <w:t>During</w:t>
      </w:r>
    </w:p>
    <w:p w14:paraId="25C856E3" w14:textId="307E6397" w:rsidR="00B46E78" w:rsidRDefault="00B46E78" w:rsidP="00DC6170">
      <w:pPr>
        <w:pStyle w:val="BodyText"/>
        <w:numPr>
          <w:ilvl w:val="1"/>
          <w:numId w:val="61"/>
        </w:numPr>
        <w:rPr>
          <w:lang w:eastAsia="en-AU"/>
        </w:rPr>
      </w:pPr>
      <w:r>
        <w:rPr>
          <w:lang w:eastAsia="en-AU"/>
        </w:rPr>
        <w:t>Visitor presentation/demonstration</w:t>
      </w:r>
    </w:p>
    <w:p w14:paraId="7BBF6EFE" w14:textId="5C3056CD" w:rsidR="00B46E78" w:rsidRDefault="00B46E78" w:rsidP="00DC6170">
      <w:pPr>
        <w:pStyle w:val="BodyText"/>
        <w:numPr>
          <w:ilvl w:val="1"/>
          <w:numId w:val="61"/>
        </w:numPr>
        <w:rPr>
          <w:lang w:eastAsia="en-AU"/>
        </w:rPr>
      </w:pPr>
      <w:r>
        <w:rPr>
          <w:lang w:eastAsia="en-AU"/>
        </w:rPr>
        <w:t>Hands</w:t>
      </w:r>
      <w:r w:rsidR="00A002D2">
        <w:rPr>
          <w:lang w:eastAsia="en-AU"/>
        </w:rPr>
        <w:t>-</w:t>
      </w:r>
      <w:r>
        <w:rPr>
          <w:lang w:eastAsia="en-AU"/>
        </w:rPr>
        <w:t>on activities/challenges</w:t>
      </w:r>
    </w:p>
    <w:p w14:paraId="5FA5516E" w14:textId="677FDE04" w:rsidR="00B46E78" w:rsidRDefault="00B46E78" w:rsidP="00DC6170">
      <w:pPr>
        <w:pStyle w:val="BodyText"/>
        <w:numPr>
          <w:ilvl w:val="0"/>
          <w:numId w:val="61"/>
        </w:numPr>
        <w:rPr>
          <w:lang w:eastAsia="en-AU"/>
        </w:rPr>
      </w:pPr>
      <w:r>
        <w:rPr>
          <w:lang w:eastAsia="en-AU"/>
        </w:rPr>
        <w:t>After</w:t>
      </w:r>
    </w:p>
    <w:p w14:paraId="2F75408E" w14:textId="07EBBE94" w:rsidR="00B46E78" w:rsidRDefault="00B46E78" w:rsidP="00DC6170">
      <w:pPr>
        <w:pStyle w:val="BodyText"/>
        <w:numPr>
          <w:ilvl w:val="1"/>
          <w:numId w:val="61"/>
        </w:numPr>
        <w:rPr>
          <w:lang w:eastAsia="en-AU"/>
        </w:rPr>
      </w:pPr>
      <w:r>
        <w:rPr>
          <w:lang w:eastAsia="en-AU"/>
        </w:rPr>
        <w:t>Keep your class in contact with your visito</w:t>
      </w:r>
      <w:r w:rsidR="004E0BF5">
        <w:rPr>
          <w:lang w:eastAsia="en-AU"/>
        </w:rPr>
        <w:t>r</w:t>
      </w:r>
    </w:p>
    <w:p w14:paraId="3C821FD1" w14:textId="4AF20690" w:rsidR="00B46E78" w:rsidRDefault="00B46E78" w:rsidP="00DC6170">
      <w:pPr>
        <w:pStyle w:val="BodyText"/>
        <w:numPr>
          <w:ilvl w:val="1"/>
          <w:numId w:val="61"/>
        </w:numPr>
        <w:rPr>
          <w:lang w:eastAsia="en-AU"/>
        </w:rPr>
      </w:pPr>
      <w:r>
        <w:rPr>
          <w:lang w:eastAsia="en-AU"/>
        </w:rPr>
        <w:t>Update them on your project</w:t>
      </w:r>
    </w:p>
    <w:p w14:paraId="41F29A5A" w14:textId="604520BF" w:rsidR="00B46E78" w:rsidRDefault="00B46E78" w:rsidP="00DC6170">
      <w:pPr>
        <w:pStyle w:val="BodyText"/>
        <w:numPr>
          <w:ilvl w:val="1"/>
          <w:numId w:val="61"/>
        </w:numPr>
        <w:rPr>
          <w:lang w:eastAsia="en-AU"/>
        </w:rPr>
      </w:pPr>
      <w:r>
        <w:rPr>
          <w:lang w:eastAsia="en-AU"/>
        </w:rPr>
        <w:t>Students may be able to ask them for advice at the design stage</w:t>
      </w:r>
    </w:p>
    <w:p w14:paraId="57062357" w14:textId="5B1B2BD4" w:rsidR="00B46E78" w:rsidRDefault="00B46E78" w:rsidP="00DC6170">
      <w:pPr>
        <w:pStyle w:val="BodyText"/>
        <w:numPr>
          <w:ilvl w:val="1"/>
          <w:numId w:val="61"/>
        </w:numPr>
        <w:rPr>
          <w:lang w:eastAsia="en-AU"/>
        </w:rPr>
      </w:pPr>
      <w:r>
        <w:rPr>
          <w:lang w:eastAsia="en-AU"/>
        </w:rPr>
        <w:t>Students may be able to share their problems</w:t>
      </w:r>
    </w:p>
    <w:p w14:paraId="3C6D572E" w14:textId="74E4DBD6" w:rsidR="00B46E78" w:rsidRDefault="004E0BF5" w:rsidP="00DC6170">
      <w:pPr>
        <w:pStyle w:val="BodyText"/>
        <w:numPr>
          <w:ilvl w:val="1"/>
          <w:numId w:val="61"/>
        </w:numPr>
        <w:rPr>
          <w:lang w:eastAsia="en-AU"/>
        </w:rPr>
      </w:pPr>
      <w:r>
        <w:rPr>
          <w:lang w:eastAsia="en-AU"/>
        </w:rPr>
        <w:t>Invite them back for a second visit and/or project exhibition</w:t>
      </w:r>
    </w:p>
    <w:p w14:paraId="0AD2A239" w14:textId="77777777" w:rsidR="004E0BF5" w:rsidRPr="00B46E78" w:rsidRDefault="004E0BF5" w:rsidP="004E0BF5">
      <w:pPr>
        <w:pStyle w:val="BodyText"/>
        <w:ind w:left="1440"/>
        <w:rPr>
          <w:lang w:eastAsia="en-AU"/>
        </w:rPr>
      </w:pPr>
    </w:p>
    <w:p w14:paraId="49A2DA82" w14:textId="41C73898" w:rsidR="0009563E" w:rsidRDefault="009D44FF" w:rsidP="00301E43">
      <w:pPr>
        <w:pStyle w:val="DoEheading52018"/>
        <w:spacing w:before="100" w:beforeAutospacing="1" w:after="100" w:afterAutospacing="1"/>
      </w:pPr>
      <w:r w:rsidRPr="009D44FF">
        <w:rPr>
          <w:noProof/>
          <w:lang w:eastAsia="en-AU"/>
        </w:rPr>
        <mc:AlternateContent>
          <mc:Choice Requires="wps">
            <w:drawing>
              <wp:anchor distT="0" distB="0" distL="114300" distR="114300" simplePos="0" relativeHeight="252061696" behindDoc="0" locked="0" layoutInCell="1" allowOverlap="1" wp14:anchorId="66C3E6D0" wp14:editId="047AA384">
                <wp:simplePos x="0" y="0"/>
                <wp:positionH relativeFrom="column">
                  <wp:posOffset>2549313</wp:posOffset>
                </wp:positionH>
                <wp:positionV relativeFrom="paragraph">
                  <wp:posOffset>378460</wp:posOffset>
                </wp:positionV>
                <wp:extent cx="533400" cy="410845"/>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23562435" w14:textId="77777777" w:rsidR="00870B8D" w:rsidRPr="0009563E" w:rsidRDefault="00870B8D" w:rsidP="009D44FF">
                            <w:pPr>
                              <w:rPr>
                                <w:lang w:val="en-US"/>
                              </w:rPr>
                            </w:pPr>
                            <w:r>
                              <w:rPr>
                                <w:sz w:val="20"/>
                                <w:szCs w:val="20"/>
                                <w:lang w:val="en-US"/>
                              </w:rPr>
                              <w:t>3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3E6D0" id="Text Box 227" o:spid="_x0000_s1151" type="#_x0000_t202" style="position:absolute;margin-left:200.75pt;margin-top:29.8pt;width:42pt;height:32.3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" filled="f" stroked="f" strokeweight=".5pt">
                <v:textbox>
                  <w:txbxContent>
                    <w:p w14:paraId="23562435" w14:textId="77777777" w:rsidR="00870B8D" w:rsidRPr="0009563E" w:rsidRDefault="00870B8D" w:rsidP="009D44FF">
                      <w:pPr>
                        <w:rPr>
                          <w:lang w:val="en-US"/>
                        </w:rPr>
                      </w:pPr>
                      <w:r>
                        <w:rPr>
                          <w:sz w:val="20"/>
                          <w:szCs w:val="20"/>
                          <w:lang w:val="en-US"/>
                        </w:rPr>
                        <w:t>30m</w:t>
                      </w:r>
                    </w:p>
                  </w:txbxContent>
                </v:textbox>
              </v:shape>
            </w:pict>
          </mc:Fallback>
        </mc:AlternateContent>
      </w:r>
      <w:r w:rsidRPr="009D44FF">
        <w:rPr>
          <w:noProof/>
          <w:lang w:eastAsia="en-AU"/>
        </w:rPr>
        <w:drawing>
          <wp:anchor distT="0" distB="0" distL="114300" distR="114300" simplePos="0" relativeHeight="252062720" behindDoc="1" locked="0" layoutInCell="1" allowOverlap="1" wp14:anchorId="6FDFAC48" wp14:editId="72E1423C">
            <wp:simplePos x="0" y="0"/>
            <wp:positionH relativeFrom="column">
              <wp:posOffset>-414669</wp:posOffset>
            </wp:positionH>
            <wp:positionV relativeFrom="paragraph">
              <wp:posOffset>259287</wp:posOffset>
            </wp:positionV>
            <wp:extent cx="3421541" cy="488792"/>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B74C08">
        <w:t xml:space="preserve">Play with </w:t>
      </w:r>
      <w:r w:rsidR="004E7D52">
        <w:t>P</w:t>
      </w:r>
      <w:r w:rsidR="00B74C08">
        <w:t xml:space="preserve">urpose </w:t>
      </w:r>
    </w:p>
    <w:p w14:paraId="07A57AA2" w14:textId="08883C3B" w:rsidR="0009563E" w:rsidRDefault="0009563E" w:rsidP="00301E43">
      <w:pPr>
        <w:pStyle w:val="DoEbodytext2018"/>
        <w:spacing w:before="100" w:beforeAutospacing="1" w:after="100" w:afterAutospacing="1" w:line="240" w:lineRule="auto"/>
        <w:rPr>
          <w:lang w:eastAsia="en-US"/>
        </w:rPr>
      </w:pPr>
    </w:p>
    <w:p w14:paraId="6D7B576E" w14:textId="1986F1C2" w:rsidR="00B74C08" w:rsidRDefault="00B74C08" w:rsidP="00301E43">
      <w:pPr>
        <w:pStyle w:val="DoEbodytext2018"/>
        <w:spacing w:before="100" w:beforeAutospacing="1" w:after="100" w:afterAutospacing="1" w:line="240" w:lineRule="auto"/>
        <w:rPr>
          <w:lang w:eastAsia="en-US"/>
        </w:rPr>
      </w:pPr>
      <w:r>
        <w:rPr>
          <w:lang w:eastAsia="en-US"/>
        </w:rPr>
        <w:t>Depending on the resources available to your school, choose a variety of hands</w:t>
      </w:r>
      <w:r w:rsidR="00A002D2">
        <w:rPr>
          <w:lang w:eastAsia="en-US"/>
        </w:rPr>
        <w:t>-</w:t>
      </w:r>
      <w:r>
        <w:rPr>
          <w:lang w:eastAsia="en-US"/>
        </w:rPr>
        <w:t>on solar energy activities for your students to explore at their place. It is important that this learning experience remains</w:t>
      </w:r>
      <w:r w:rsidR="00C02B9F">
        <w:rPr>
          <w:lang w:eastAsia="en-US"/>
        </w:rPr>
        <w:t xml:space="preserve"> a student</w:t>
      </w:r>
      <w:r w:rsidR="00A002D2">
        <w:rPr>
          <w:lang w:eastAsia="en-US"/>
        </w:rPr>
        <w:t>-</w:t>
      </w:r>
      <w:r w:rsidR="00C02B9F">
        <w:rPr>
          <w:lang w:eastAsia="en-US"/>
        </w:rPr>
        <w:t xml:space="preserve">led exploration for students to engage their curiosities. </w:t>
      </w:r>
    </w:p>
    <w:p w14:paraId="0418A00E" w14:textId="29967F19" w:rsidR="00C02B9F" w:rsidRDefault="00BC28FD" w:rsidP="00301E43">
      <w:pPr>
        <w:pStyle w:val="DoEbodytext2018"/>
        <w:spacing w:before="100" w:beforeAutospacing="1" w:after="100" w:afterAutospacing="1" w:line="240" w:lineRule="auto"/>
        <w:rPr>
          <w:lang w:eastAsia="en-US"/>
        </w:rPr>
      </w:pPr>
      <w:r>
        <w:rPr>
          <w:lang w:eastAsia="en-US"/>
        </w:rPr>
        <w:t>Activities could include a variety of the following;</w:t>
      </w:r>
    </w:p>
    <w:p w14:paraId="0D96A020" w14:textId="6F6CAD85" w:rsidR="00BC28FD" w:rsidRDefault="00BC28FD" w:rsidP="00DC6170">
      <w:pPr>
        <w:pStyle w:val="DoEbodytext2018"/>
        <w:numPr>
          <w:ilvl w:val="0"/>
          <w:numId w:val="62"/>
        </w:numPr>
        <w:spacing w:before="100" w:beforeAutospacing="1" w:after="100" w:afterAutospacing="1" w:line="240" w:lineRule="auto"/>
        <w:rPr>
          <w:lang w:eastAsia="en-US"/>
        </w:rPr>
      </w:pPr>
      <w:r>
        <w:rPr>
          <w:lang w:eastAsia="en-US"/>
        </w:rPr>
        <w:t>Solar construction kits</w:t>
      </w:r>
    </w:p>
    <w:p w14:paraId="3749BCA8" w14:textId="34634FB2" w:rsidR="00BC28FD" w:rsidRDefault="00BC28FD" w:rsidP="00DC6170">
      <w:pPr>
        <w:pStyle w:val="DoEbodytext2018"/>
        <w:numPr>
          <w:ilvl w:val="0"/>
          <w:numId w:val="62"/>
        </w:numPr>
        <w:spacing w:before="100" w:beforeAutospacing="1" w:after="100" w:afterAutospacing="1" w:line="240" w:lineRule="auto"/>
        <w:rPr>
          <w:lang w:eastAsia="en-US"/>
        </w:rPr>
      </w:pPr>
      <w:r>
        <w:rPr>
          <w:lang w:eastAsia="en-US"/>
        </w:rPr>
        <w:t xml:space="preserve">DIY Solar Oven </w:t>
      </w:r>
    </w:p>
    <w:p w14:paraId="60F51D8E" w14:textId="1D266032" w:rsidR="00BC28FD" w:rsidRDefault="00BC28FD" w:rsidP="00DC6170">
      <w:pPr>
        <w:pStyle w:val="DoEbodytext2018"/>
        <w:numPr>
          <w:ilvl w:val="0"/>
          <w:numId w:val="62"/>
        </w:numPr>
        <w:spacing w:before="100" w:beforeAutospacing="1" w:after="100" w:afterAutospacing="1" w:line="240" w:lineRule="auto"/>
        <w:rPr>
          <w:lang w:eastAsia="en-US"/>
        </w:rPr>
      </w:pPr>
      <w:r>
        <w:rPr>
          <w:lang w:eastAsia="en-US"/>
        </w:rPr>
        <w:t xml:space="preserve">DIY Solar Home Challenge </w:t>
      </w:r>
    </w:p>
    <w:p w14:paraId="64450FD7" w14:textId="1F3EFA5E" w:rsidR="00A67B6F" w:rsidRDefault="00A67B6F" w:rsidP="00DC6170">
      <w:pPr>
        <w:pStyle w:val="DoEbodytext2018"/>
        <w:numPr>
          <w:ilvl w:val="0"/>
          <w:numId w:val="62"/>
        </w:numPr>
        <w:spacing w:before="100" w:beforeAutospacing="1" w:after="100" w:afterAutospacing="1" w:line="240" w:lineRule="auto"/>
        <w:rPr>
          <w:lang w:eastAsia="en-US"/>
        </w:rPr>
      </w:pPr>
      <w:r>
        <w:rPr>
          <w:lang w:eastAsia="en-US"/>
        </w:rPr>
        <w:t xml:space="preserve">Solar still experiment </w:t>
      </w:r>
    </w:p>
    <w:p w14:paraId="4E17AC8F" w14:textId="6716C9BB" w:rsidR="00A67B6F" w:rsidRPr="0009563E" w:rsidRDefault="00A67B6F" w:rsidP="00DC6170">
      <w:pPr>
        <w:pStyle w:val="DoEbodytext2018"/>
        <w:numPr>
          <w:ilvl w:val="0"/>
          <w:numId w:val="62"/>
        </w:numPr>
        <w:spacing w:before="100" w:beforeAutospacing="1" w:after="100" w:afterAutospacing="1" w:line="240" w:lineRule="auto"/>
        <w:rPr>
          <w:lang w:eastAsia="en-US"/>
        </w:rPr>
      </w:pPr>
      <w:r>
        <w:rPr>
          <w:lang w:eastAsia="en-US"/>
        </w:rPr>
        <w:t>Solar heated balloon experiment</w:t>
      </w:r>
    </w:p>
    <w:p w14:paraId="24897C60" w14:textId="77777777" w:rsidR="0009563E" w:rsidRPr="00143A95" w:rsidRDefault="0009563E" w:rsidP="00301E43">
      <w:pPr>
        <w:pStyle w:val="DoEbodytext2018"/>
        <w:spacing w:before="100" w:beforeAutospacing="1" w:after="100" w:afterAutospacing="1" w:line="240" w:lineRule="auto"/>
        <w:rPr>
          <w:rFonts w:ascii="Times New Roman" w:hAnsi="Times New Roman"/>
          <w:szCs w:val="24"/>
          <w:lang w:eastAsia="en-AU"/>
        </w:rPr>
      </w:pPr>
    </w:p>
    <w:p w14:paraId="502C8936" w14:textId="26BDE3B9" w:rsidR="0009563E" w:rsidRDefault="00A67B6F" w:rsidP="00301E43">
      <w:pPr>
        <w:pStyle w:val="DoEheading52018"/>
        <w:spacing w:before="100" w:beforeAutospacing="1" w:after="100" w:afterAutospacing="1"/>
      </w:pPr>
      <w:r w:rsidRPr="009D44FF">
        <w:rPr>
          <w:noProof/>
          <w:lang w:eastAsia="en-AU"/>
        </w:rPr>
        <w:lastRenderedPageBreak/>
        <mc:AlternateContent>
          <mc:Choice Requires="wps">
            <w:drawing>
              <wp:anchor distT="0" distB="0" distL="114300" distR="114300" simplePos="0" relativeHeight="252064768" behindDoc="0" locked="0" layoutInCell="1" allowOverlap="1" wp14:anchorId="46B6F035" wp14:editId="1B0B2DC2">
                <wp:simplePos x="0" y="0"/>
                <wp:positionH relativeFrom="column">
                  <wp:posOffset>2568704</wp:posOffset>
                </wp:positionH>
                <wp:positionV relativeFrom="paragraph">
                  <wp:posOffset>155242</wp:posOffset>
                </wp:positionV>
                <wp:extent cx="522605" cy="42037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522605" cy="420370"/>
                        </a:xfrm>
                        <a:prstGeom prst="rect">
                          <a:avLst/>
                        </a:prstGeom>
                        <a:noFill/>
                        <a:ln w="6350">
                          <a:noFill/>
                        </a:ln>
                      </wps:spPr>
                      <wps:txbx>
                        <w:txbxContent>
                          <w:p w14:paraId="3941810D" w14:textId="77777777" w:rsidR="00870B8D" w:rsidRPr="0009563E" w:rsidRDefault="00870B8D" w:rsidP="009D44FF">
                            <w:pPr>
                              <w:rPr>
                                <w:lang w:val="en-US"/>
                              </w:rPr>
                            </w:pPr>
                            <w:r w:rsidRPr="0009563E">
                              <w:rPr>
                                <w:sz w:val="20"/>
                                <w:szCs w:val="20"/>
                                <w:lang w:val="en-US"/>
                              </w:rPr>
                              <w:t>1</w:t>
                            </w:r>
                            <w:r>
                              <w:rPr>
                                <w:sz w:val="20"/>
                                <w:szCs w:val="20"/>
                                <w:lang w:val="en-US"/>
                              </w:rPr>
                              <w:t>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6F035" id="Text Box 229" o:spid="_x0000_s1152" type="#_x0000_t202" style="position:absolute;margin-left:202.25pt;margin-top:12.2pt;width:41.15pt;height:33.1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" filled="f" stroked="f" strokeweight=".5pt">
                <v:textbox>
                  <w:txbxContent>
                    <w:p w14:paraId="3941810D" w14:textId="77777777" w:rsidR="00870B8D" w:rsidRPr="0009563E" w:rsidRDefault="00870B8D" w:rsidP="009D44FF">
                      <w:pPr>
                        <w:rPr>
                          <w:lang w:val="en-US"/>
                        </w:rPr>
                      </w:pPr>
                      <w:r w:rsidRPr="0009563E">
                        <w:rPr>
                          <w:sz w:val="20"/>
                          <w:szCs w:val="20"/>
                          <w:lang w:val="en-US"/>
                        </w:rPr>
                        <w:t>1</w:t>
                      </w:r>
                      <w:r>
                        <w:rPr>
                          <w:sz w:val="20"/>
                          <w:szCs w:val="20"/>
                          <w:lang w:val="en-US"/>
                        </w:rPr>
                        <w:t>5m</w:t>
                      </w:r>
                    </w:p>
                  </w:txbxContent>
                </v:textbox>
              </v:shape>
            </w:pict>
          </mc:Fallback>
        </mc:AlternateContent>
      </w:r>
      <w:r w:rsidRPr="009D44FF">
        <w:rPr>
          <w:noProof/>
          <w:lang w:eastAsia="en-AU"/>
        </w:rPr>
        <w:drawing>
          <wp:anchor distT="0" distB="0" distL="114300" distR="114300" simplePos="0" relativeHeight="252065792" behindDoc="1" locked="0" layoutInCell="1" allowOverlap="1" wp14:anchorId="2BFD201E" wp14:editId="5DD60A45">
            <wp:simplePos x="0" y="0"/>
            <wp:positionH relativeFrom="column">
              <wp:posOffset>-414590</wp:posOffset>
            </wp:positionH>
            <wp:positionV relativeFrom="paragraph">
              <wp:posOffset>47292</wp:posOffset>
            </wp:positionV>
            <wp:extent cx="3421380" cy="488315"/>
            <wp:effectExtent l="0" t="0" r="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A61845">
        <w:t>Race the</w:t>
      </w:r>
      <w:r w:rsidR="00EC6264">
        <w:t xml:space="preserve"> Sun</w:t>
      </w:r>
    </w:p>
    <w:p w14:paraId="3340CD3C" w14:textId="1EB9EAFB" w:rsidR="00EC6264" w:rsidRDefault="00EC6264" w:rsidP="00301E43">
      <w:pPr>
        <w:pStyle w:val="DoEbodytext2018"/>
        <w:spacing w:before="100" w:beforeAutospacing="1" w:after="100" w:afterAutospacing="1" w:line="240" w:lineRule="auto"/>
        <w:rPr>
          <w:lang w:eastAsia="en-US"/>
        </w:rPr>
      </w:pPr>
    </w:p>
    <w:p w14:paraId="5D7852CF" w14:textId="6CC2D4AA" w:rsidR="00777134" w:rsidRDefault="00383212" w:rsidP="00301E43">
      <w:pPr>
        <w:pStyle w:val="DoEbodytext2018"/>
        <w:spacing w:before="100" w:beforeAutospacing="1" w:after="100" w:afterAutospacing="1" w:line="240" w:lineRule="auto"/>
        <w:rPr>
          <w:lang w:eastAsia="en-US"/>
        </w:rPr>
      </w:pPr>
      <w:r>
        <w:rPr>
          <w:lang w:eastAsia="en-US"/>
        </w:rPr>
        <w:t>‘</w:t>
      </w:r>
      <w:r w:rsidR="00777134">
        <w:rPr>
          <w:lang w:eastAsia="en-US"/>
        </w:rPr>
        <w:t>Race the Sun</w:t>
      </w:r>
      <w:r>
        <w:rPr>
          <w:lang w:eastAsia="en-US"/>
        </w:rPr>
        <w:t>’</w:t>
      </w:r>
      <w:r w:rsidR="00777134">
        <w:rPr>
          <w:lang w:eastAsia="en-US"/>
        </w:rPr>
        <w:t xml:space="preserve"> (1996) is a drama-comedy that follows a group of disengaged high school students </w:t>
      </w:r>
      <w:r w:rsidR="00A002D2">
        <w:rPr>
          <w:lang w:eastAsia="en-US"/>
        </w:rPr>
        <w:t xml:space="preserve">who are encouraged by their new teacher to build their own solar-powered car. The group take their solar car to race </w:t>
      </w:r>
      <w:r>
        <w:rPr>
          <w:lang w:eastAsia="en-US"/>
        </w:rPr>
        <w:t>i</w:t>
      </w:r>
      <w:r w:rsidR="00A002D2">
        <w:rPr>
          <w:lang w:eastAsia="en-US"/>
        </w:rPr>
        <w:t xml:space="preserve">n the World Solar </w:t>
      </w:r>
      <w:r>
        <w:rPr>
          <w:lang w:eastAsia="en-US"/>
        </w:rPr>
        <w:t>Challenge in Australia and are placed</w:t>
      </w:r>
      <w:r w:rsidR="00A002D2">
        <w:rPr>
          <w:lang w:eastAsia="en-US"/>
        </w:rPr>
        <w:t xml:space="preserve"> 18</w:t>
      </w:r>
      <w:r w:rsidR="00A002D2" w:rsidRPr="00A002D2">
        <w:rPr>
          <w:vertAlign w:val="superscript"/>
          <w:lang w:eastAsia="en-US"/>
        </w:rPr>
        <w:t>th</w:t>
      </w:r>
      <w:r w:rsidR="00606C9B">
        <w:rPr>
          <w:lang w:eastAsia="en-US"/>
        </w:rPr>
        <w:t xml:space="preserve"> in the world; </w:t>
      </w:r>
      <w:r w:rsidR="00A002D2">
        <w:rPr>
          <w:lang w:eastAsia="en-US"/>
        </w:rPr>
        <w:t>1</w:t>
      </w:r>
      <w:r w:rsidR="00A002D2" w:rsidRPr="00A002D2">
        <w:rPr>
          <w:vertAlign w:val="superscript"/>
          <w:lang w:eastAsia="en-US"/>
        </w:rPr>
        <w:t>st</w:t>
      </w:r>
      <w:r w:rsidR="00A002D2">
        <w:rPr>
          <w:lang w:eastAsia="en-US"/>
        </w:rPr>
        <w:t xml:space="preserve"> amongst high school students. </w:t>
      </w:r>
    </w:p>
    <w:p w14:paraId="6DBD046E" w14:textId="28467F6A" w:rsidR="00A002D2" w:rsidRDefault="00A002D2" w:rsidP="00301E43">
      <w:pPr>
        <w:pStyle w:val="DoEbodytext2018"/>
        <w:spacing w:before="100" w:beforeAutospacing="1" w:after="100" w:afterAutospacing="1" w:line="240" w:lineRule="auto"/>
        <w:rPr>
          <w:lang w:eastAsia="en-US"/>
        </w:rPr>
      </w:pPr>
      <w:r>
        <w:rPr>
          <w:lang w:eastAsia="en-US"/>
        </w:rPr>
        <w:t>Watch the film with your students to inspire their passion and drive throughout the project.</w:t>
      </w:r>
    </w:p>
    <w:p w14:paraId="37CDF3AC" w14:textId="3BB61031" w:rsidR="00EC6264" w:rsidRDefault="00E85E8A" w:rsidP="00E85E8A">
      <w:pPr>
        <w:pStyle w:val="DoEbodytext2018"/>
        <w:numPr>
          <w:ilvl w:val="0"/>
          <w:numId w:val="70"/>
        </w:numPr>
        <w:spacing w:before="100" w:beforeAutospacing="1" w:after="100" w:afterAutospacing="1" w:line="240" w:lineRule="auto"/>
        <w:rPr>
          <w:lang w:eastAsia="en-US"/>
        </w:rPr>
      </w:pPr>
      <w:r>
        <w:rPr>
          <w:lang w:eastAsia="en-US"/>
        </w:rPr>
        <w:t>Discuss the challenges</w:t>
      </w:r>
    </w:p>
    <w:p w14:paraId="5297EE15" w14:textId="31D71E02" w:rsidR="00E85E8A" w:rsidRDefault="00ED46F6" w:rsidP="00E85E8A">
      <w:pPr>
        <w:pStyle w:val="DoEbodytext2018"/>
        <w:numPr>
          <w:ilvl w:val="0"/>
          <w:numId w:val="70"/>
        </w:numPr>
        <w:spacing w:before="100" w:beforeAutospacing="1" w:after="100" w:afterAutospacing="1" w:line="240" w:lineRule="auto"/>
        <w:rPr>
          <w:lang w:eastAsia="en-US"/>
        </w:rPr>
      </w:pPr>
      <w:r w:rsidRPr="009D44FF">
        <w:rPr>
          <w:noProof/>
          <w:lang w:eastAsia="en-AU"/>
        </w:rPr>
        <w:drawing>
          <wp:anchor distT="0" distB="0" distL="114300" distR="114300" simplePos="0" relativeHeight="253042688" behindDoc="1" locked="0" layoutInCell="1" allowOverlap="1" wp14:anchorId="38DCFF0C" wp14:editId="583C3722">
            <wp:simplePos x="0" y="0"/>
            <wp:positionH relativeFrom="column">
              <wp:posOffset>-441960</wp:posOffset>
            </wp:positionH>
            <wp:positionV relativeFrom="paragraph">
              <wp:posOffset>370840</wp:posOffset>
            </wp:positionV>
            <wp:extent cx="3421380" cy="488315"/>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E85E8A">
        <w:rPr>
          <w:lang w:eastAsia="en-US"/>
        </w:rPr>
        <w:t>Students encountered with their design in the movie and how the team overcame challenges.</w:t>
      </w:r>
    </w:p>
    <w:p w14:paraId="39A13A0A" w14:textId="704212C6" w:rsidR="00ED46F6" w:rsidRDefault="00ED46F6" w:rsidP="00ED46F6">
      <w:pPr>
        <w:pStyle w:val="DoEheading52018"/>
      </w:pPr>
      <w:r>
        <w:t>Extension Activities</w:t>
      </w:r>
    </w:p>
    <w:p w14:paraId="1F91C002" w14:textId="77777777" w:rsidR="00ED46F6" w:rsidRDefault="00ED46F6" w:rsidP="00ED46F6">
      <w:pPr>
        <w:pStyle w:val="DoEbodytext2018"/>
        <w:spacing w:before="100" w:beforeAutospacing="1" w:after="100" w:afterAutospacing="1" w:line="240" w:lineRule="auto"/>
        <w:ind w:left="720"/>
        <w:rPr>
          <w:lang w:eastAsia="en-US"/>
        </w:rPr>
      </w:pPr>
    </w:p>
    <w:p w14:paraId="2E05BD38" w14:textId="793C7642" w:rsidR="00E85E8A" w:rsidRDefault="00E85E8A" w:rsidP="00ED46F6">
      <w:pPr>
        <w:pStyle w:val="DoEbodytext2018"/>
        <w:numPr>
          <w:ilvl w:val="0"/>
          <w:numId w:val="72"/>
        </w:numPr>
        <w:spacing w:before="100" w:beforeAutospacing="1" w:after="100" w:afterAutospacing="1" w:line="240" w:lineRule="auto"/>
        <w:rPr>
          <w:lang w:eastAsia="en-US"/>
        </w:rPr>
      </w:pPr>
      <w:r>
        <w:rPr>
          <w:lang w:eastAsia="en-US"/>
        </w:rPr>
        <w:t>Research the true story of the Kona</w:t>
      </w:r>
      <w:r w:rsidR="00E5560E">
        <w:rPr>
          <w:lang w:eastAsia="en-US"/>
        </w:rPr>
        <w:t>w</w:t>
      </w:r>
      <w:r>
        <w:rPr>
          <w:lang w:eastAsia="en-US"/>
        </w:rPr>
        <w:t>aena High School Solar Car team. How is the movie similar or different to the true story?</w:t>
      </w:r>
    </w:p>
    <w:p w14:paraId="4DC1B68D" w14:textId="67A9B5F3" w:rsidR="00E85E8A" w:rsidRDefault="00E85E8A" w:rsidP="00ED46F6">
      <w:pPr>
        <w:pStyle w:val="DoEbodytext2018"/>
        <w:numPr>
          <w:ilvl w:val="0"/>
          <w:numId w:val="72"/>
        </w:numPr>
        <w:spacing w:before="100" w:beforeAutospacing="1" w:after="100" w:afterAutospacing="1" w:line="240" w:lineRule="auto"/>
        <w:rPr>
          <w:lang w:eastAsia="en-US"/>
        </w:rPr>
      </w:pPr>
      <w:r>
        <w:rPr>
          <w:lang w:eastAsia="en-US"/>
        </w:rPr>
        <w:t>Compare the 1990 Kona</w:t>
      </w:r>
      <w:r w:rsidR="00E5560E">
        <w:rPr>
          <w:lang w:eastAsia="en-US"/>
        </w:rPr>
        <w:t>w</w:t>
      </w:r>
      <w:r>
        <w:rPr>
          <w:lang w:eastAsia="en-US"/>
        </w:rPr>
        <w:t xml:space="preserve">aena High School Solar car design to the designs of solar cars entered into the most recent </w:t>
      </w:r>
      <w:r w:rsidR="00E5560E">
        <w:rPr>
          <w:lang w:eastAsia="en-US"/>
        </w:rPr>
        <w:t xml:space="preserve">World Solar Challenge (WSC). </w:t>
      </w:r>
    </w:p>
    <w:p w14:paraId="30DAA715" w14:textId="19850EEB" w:rsidR="00E5560E" w:rsidRDefault="00E5560E" w:rsidP="00ED46F6">
      <w:pPr>
        <w:pStyle w:val="DoEbodytext2018"/>
        <w:numPr>
          <w:ilvl w:val="0"/>
          <w:numId w:val="72"/>
        </w:numPr>
        <w:spacing w:before="100" w:beforeAutospacing="1" w:after="100" w:afterAutospacing="1" w:line="240" w:lineRule="auto"/>
        <w:rPr>
          <w:lang w:eastAsia="en-US"/>
        </w:rPr>
      </w:pPr>
      <w:r>
        <w:rPr>
          <w:lang w:eastAsia="en-US"/>
        </w:rPr>
        <w:t>Discuss how the technology and designs changed and why?</w:t>
      </w:r>
    </w:p>
    <w:p w14:paraId="2099FF80" w14:textId="67A2A0E1" w:rsidR="00E5560E" w:rsidRDefault="00E5560E" w:rsidP="00ED46F6">
      <w:pPr>
        <w:pStyle w:val="DoEbodytext2018"/>
        <w:numPr>
          <w:ilvl w:val="0"/>
          <w:numId w:val="72"/>
        </w:numPr>
        <w:spacing w:before="100" w:beforeAutospacing="1" w:after="100" w:afterAutospacing="1" w:line="240" w:lineRule="auto"/>
        <w:rPr>
          <w:lang w:eastAsia="en-US"/>
        </w:rPr>
      </w:pPr>
      <w:r>
        <w:rPr>
          <w:lang w:eastAsia="en-US"/>
        </w:rPr>
        <w:t>List the differences and reason for design change.</w:t>
      </w:r>
    </w:p>
    <w:p w14:paraId="6502CEF2" w14:textId="440A55B2" w:rsidR="00E5560E" w:rsidRDefault="00E5560E" w:rsidP="00ED46F6">
      <w:pPr>
        <w:pStyle w:val="DoEbodytext2018"/>
        <w:numPr>
          <w:ilvl w:val="0"/>
          <w:numId w:val="72"/>
        </w:numPr>
        <w:spacing w:before="100" w:beforeAutospacing="1" w:after="100" w:afterAutospacing="1" w:line="240" w:lineRule="auto"/>
        <w:rPr>
          <w:lang w:eastAsia="en-US"/>
        </w:rPr>
      </w:pPr>
      <w:r>
        <w:rPr>
          <w:lang w:eastAsia="en-US"/>
        </w:rPr>
        <w:t>Use google maps to plot out or investigate the route used in the World Solar Challenge race.</w:t>
      </w:r>
    </w:p>
    <w:p w14:paraId="5B865FB6" w14:textId="2270E7C5" w:rsidR="00E5560E" w:rsidRDefault="00E5560E" w:rsidP="00ED46F6">
      <w:pPr>
        <w:pStyle w:val="DoEbodytext2018"/>
        <w:numPr>
          <w:ilvl w:val="0"/>
          <w:numId w:val="72"/>
        </w:numPr>
        <w:spacing w:before="100" w:beforeAutospacing="1" w:after="100" w:afterAutospacing="1" w:line="240" w:lineRule="auto"/>
        <w:rPr>
          <w:lang w:eastAsia="en-US"/>
        </w:rPr>
      </w:pPr>
      <w:r>
        <w:rPr>
          <w:lang w:eastAsia="en-US"/>
        </w:rPr>
        <w:t xml:space="preserve">Create a timeline of winning teams from the start of the first World Solar Challenge race until the most recent event. </w:t>
      </w:r>
    </w:p>
    <w:p w14:paraId="607847A2" w14:textId="7076BA20" w:rsidR="00E5560E" w:rsidRDefault="00E5560E" w:rsidP="00ED46F6">
      <w:pPr>
        <w:pStyle w:val="DoEbodytext2018"/>
        <w:numPr>
          <w:ilvl w:val="0"/>
          <w:numId w:val="72"/>
        </w:numPr>
        <w:spacing w:before="100" w:beforeAutospacing="1" w:after="100" w:afterAutospacing="1" w:line="240" w:lineRule="auto"/>
        <w:rPr>
          <w:lang w:eastAsia="en-US"/>
        </w:rPr>
      </w:pPr>
      <w:r>
        <w:rPr>
          <w:lang w:eastAsia="en-US"/>
        </w:rPr>
        <w:t xml:space="preserve">Sketch or draw the 1990 Konawaena High School Solar car and a chosen car from the most recent World Solar Challenge. Label the parts and features of each car. </w:t>
      </w:r>
    </w:p>
    <w:p w14:paraId="5DC58F48" w14:textId="7F169831" w:rsidR="00EC6264" w:rsidRDefault="00EC6264" w:rsidP="00301E43">
      <w:pPr>
        <w:pStyle w:val="DoEbodytext2018"/>
        <w:spacing w:before="100" w:beforeAutospacing="1" w:after="100" w:afterAutospacing="1" w:line="240" w:lineRule="auto"/>
        <w:rPr>
          <w:lang w:eastAsia="en-US"/>
        </w:rPr>
      </w:pPr>
    </w:p>
    <w:p w14:paraId="20D9843E" w14:textId="53B2FC7D" w:rsidR="00EC6264" w:rsidRDefault="00EC6264" w:rsidP="00301E43">
      <w:pPr>
        <w:pStyle w:val="DoEbodytext2018"/>
        <w:spacing w:before="100" w:beforeAutospacing="1" w:after="100" w:afterAutospacing="1" w:line="240" w:lineRule="auto"/>
        <w:rPr>
          <w:lang w:eastAsia="en-US"/>
        </w:rPr>
      </w:pPr>
    </w:p>
    <w:p w14:paraId="0292A220" w14:textId="77777777" w:rsidR="00EC6264" w:rsidRDefault="00EC6264" w:rsidP="00301E43">
      <w:pPr>
        <w:spacing w:before="100" w:beforeAutospacing="1" w:after="100" w:afterAutospacing="1"/>
      </w:pPr>
      <w:r>
        <w:br w:type="page"/>
      </w:r>
    </w:p>
    <w:p w14:paraId="0648B06D" w14:textId="6C6BF535" w:rsidR="00495C9B" w:rsidRPr="00EC6264" w:rsidRDefault="002E2E4C" w:rsidP="00301E43">
      <w:pPr>
        <w:spacing w:before="100" w:beforeAutospacing="1" w:after="100" w:afterAutospacing="1"/>
        <w:rPr>
          <w:rFonts w:ascii="Arial" w:eastAsia="SimSun" w:hAnsi="Arial"/>
          <w:szCs w:val="22"/>
        </w:rPr>
      </w:pPr>
      <w:r>
        <w:rPr>
          <w:noProof/>
          <w:lang w:eastAsia="en-AU"/>
        </w:rPr>
        <w:lastRenderedPageBreak/>
        <mc:AlternateContent>
          <mc:Choice Requires="wps">
            <w:drawing>
              <wp:anchor distT="0" distB="0" distL="114300" distR="114300" simplePos="0" relativeHeight="252532736" behindDoc="0" locked="0" layoutInCell="1" allowOverlap="1" wp14:anchorId="1CED5EDD" wp14:editId="56E1A201">
                <wp:simplePos x="0" y="0"/>
                <wp:positionH relativeFrom="column">
                  <wp:posOffset>-303530</wp:posOffset>
                </wp:positionH>
                <wp:positionV relativeFrom="paragraph">
                  <wp:posOffset>-503931</wp:posOffset>
                </wp:positionV>
                <wp:extent cx="4470400" cy="80210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470400" cy="802105"/>
                        </a:xfrm>
                        <a:prstGeom prst="rect">
                          <a:avLst/>
                        </a:prstGeom>
                        <a:noFill/>
                        <a:ln w="6350">
                          <a:noFill/>
                        </a:ln>
                      </wps:spPr>
                      <wps:txbx>
                        <w:txbxContent>
                          <w:p w14:paraId="45A78348" w14:textId="77777777" w:rsidR="00870B8D"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Two: </w:t>
                            </w:r>
                            <w:r>
                              <w:rPr>
                                <w:b/>
                                <w:color w:val="FFFFFF" w:themeColor="background1"/>
                              </w:rPr>
                              <w:t>Changing Our Nation</w:t>
                            </w:r>
                          </w:p>
                          <w:p w14:paraId="466438D3"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D5EDD" id="Text Box 213" o:spid="_x0000_s1153" type="#_x0000_t202" style="position:absolute;margin-left:-23.9pt;margin-top:-39.7pt;width:352pt;height:63.15pt;z-index:25253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" filled="f" stroked="f" strokeweight=".5pt">
                <v:textbox>
                  <w:txbxContent>
                    <w:p w14:paraId="45A78348" w14:textId="77777777" w:rsidR="00870B8D"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Two: </w:t>
                      </w:r>
                      <w:r>
                        <w:rPr>
                          <w:b/>
                          <w:color w:val="FFFFFF" w:themeColor="background1"/>
                        </w:rPr>
                        <w:t>Changing Our Nation</w:t>
                      </w:r>
                    </w:p>
                    <w:p w14:paraId="466438D3" w14:textId="77777777" w:rsidR="00870B8D" w:rsidRDefault="00870B8D" w:rsidP="00C43BFA"/>
                  </w:txbxContent>
                </v:textbox>
              </v:shape>
            </w:pict>
          </mc:Fallback>
        </mc:AlternateContent>
      </w:r>
      <w:r w:rsidRPr="002A30E5">
        <w:rPr>
          <w:noProof/>
          <w:lang w:eastAsia="en-AU"/>
        </w:rPr>
        <w:drawing>
          <wp:anchor distT="0" distB="0" distL="114300" distR="114300" simplePos="0" relativeHeight="252376064" behindDoc="1" locked="0" layoutInCell="1" allowOverlap="1" wp14:anchorId="5F183FD2" wp14:editId="0EAEEE92">
            <wp:simplePos x="0" y="0"/>
            <wp:positionH relativeFrom="column">
              <wp:posOffset>-587375</wp:posOffset>
            </wp:positionH>
            <wp:positionV relativeFrom="paragraph">
              <wp:posOffset>-2625154</wp:posOffset>
            </wp:positionV>
            <wp:extent cx="5956300" cy="369570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1B1347" w:rsidRPr="00D436B2">
        <w:rPr>
          <w:noProof/>
          <w:lang w:eastAsia="en-AU"/>
        </w:rPr>
        <w:drawing>
          <wp:anchor distT="0" distB="0" distL="114300" distR="114300" simplePos="0" relativeHeight="252071936" behindDoc="1" locked="0" layoutInCell="1" allowOverlap="1" wp14:anchorId="222CC409" wp14:editId="7F5CB66C">
            <wp:simplePos x="0" y="0"/>
            <wp:positionH relativeFrom="column">
              <wp:posOffset>-356870</wp:posOffset>
            </wp:positionH>
            <wp:positionV relativeFrom="paragraph">
              <wp:posOffset>275931</wp:posOffset>
            </wp:positionV>
            <wp:extent cx="3421380" cy="488315"/>
            <wp:effectExtent l="0" t="0" r="0" b="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D436B2" w:rsidRPr="00D436B2">
        <w:rPr>
          <w:noProof/>
          <w:lang w:eastAsia="en-AU"/>
        </w:rPr>
        <w:drawing>
          <wp:anchor distT="0" distB="0" distL="114300" distR="114300" simplePos="0" relativeHeight="252075008" behindDoc="1" locked="0" layoutInCell="1" allowOverlap="1" wp14:anchorId="3B3F7698" wp14:editId="67FBE413">
            <wp:simplePos x="0" y="0"/>
            <wp:positionH relativeFrom="column">
              <wp:posOffset>-351155</wp:posOffset>
            </wp:positionH>
            <wp:positionV relativeFrom="paragraph">
              <wp:posOffset>253365</wp:posOffset>
            </wp:positionV>
            <wp:extent cx="3421380" cy="488315"/>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D436B2" w:rsidRPr="00D436B2">
        <w:rPr>
          <w:noProof/>
          <w:lang w:eastAsia="en-AU"/>
        </w:rPr>
        <w:drawing>
          <wp:anchor distT="0" distB="0" distL="114300" distR="114300" simplePos="0" relativeHeight="252078080" behindDoc="1" locked="0" layoutInCell="1" allowOverlap="1" wp14:anchorId="41282E15" wp14:editId="5C7D5116">
            <wp:simplePos x="0" y="0"/>
            <wp:positionH relativeFrom="column">
              <wp:posOffset>-357282</wp:posOffset>
            </wp:positionH>
            <wp:positionV relativeFrom="paragraph">
              <wp:posOffset>191618</wp:posOffset>
            </wp:positionV>
            <wp:extent cx="3421541" cy="488792"/>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1B1347" w:rsidRPr="001B1347">
        <w:rPr>
          <w:noProof/>
          <w:lang w:eastAsia="en-AU"/>
        </w:rPr>
        <w:drawing>
          <wp:anchor distT="0" distB="0" distL="114300" distR="114300" simplePos="0" relativeHeight="252081152" behindDoc="1" locked="0" layoutInCell="1" allowOverlap="1" wp14:anchorId="744A8E43" wp14:editId="6B40A017">
            <wp:simplePos x="0" y="0"/>
            <wp:positionH relativeFrom="column">
              <wp:posOffset>-351790</wp:posOffset>
            </wp:positionH>
            <wp:positionV relativeFrom="paragraph">
              <wp:posOffset>217170</wp:posOffset>
            </wp:positionV>
            <wp:extent cx="3421380" cy="488315"/>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2DA5019E" w14:textId="3D4A6907" w:rsidR="00A475A1" w:rsidRDefault="00A475A1" w:rsidP="00301E43">
      <w:pPr>
        <w:pStyle w:val="DoEheading32018"/>
        <w:spacing w:before="100" w:beforeAutospacing="1" w:after="100" w:afterAutospacing="1"/>
        <w:rPr>
          <w:b/>
          <w:color w:val="FFFFFF" w:themeColor="background1"/>
        </w:rPr>
      </w:pPr>
    </w:p>
    <w:p w14:paraId="2E3BD0D5" w14:textId="77777777" w:rsidR="00DD4AD0" w:rsidRPr="00DD4AD0" w:rsidRDefault="00DD4AD0" w:rsidP="00301E43">
      <w:pPr>
        <w:pStyle w:val="DoEbodytext2018"/>
        <w:spacing w:before="100" w:beforeAutospacing="1" w:after="100" w:afterAutospacing="1" w:line="240" w:lineRule="auto"/>
        <w:rPr>
          <w:lang w:eastAsia="en-US"/>
        </w:rPr>
      </w:pPr>
    </w:p>
    <w:p w14:paraId="47C74B54" w14:textId="77777777" w:rsidR="0009563E" w:rsidRPr="0009563E" w:rsidRDefault="00BB2CB9" w:rsidP="00301E43">
      <w:pPr>
        <w:pStyle w:val="DoEheading42018"/>
        <w:spacing w:before="100" w:beforeAutospacing="1" w:after="100" w:afterAutospacing="1"/>
      </w:pPr>
      <w:r w:rsidRPr="001A7E74">
        <w:rPr>
          <w:noProof/>
          <w:lang w:eastAsia="en-AU"/>
        </w:rPr>
        <w:drawing>
          <wp:anchor distT="0" distB="0" distL="114300" distR="114300" simplePos="0" relativeHeight="252814336" behindDoc="1" locked="0" layoutInCell="1" allowOverlap="1" wp14:anchorId="21653355" wp14:editId="434B378F">
            <wp:simplePos x="0" y="0"/>
            <wp:positionH relativeFrom="margin">
              <wp:align>left</wp:align>
            </wp:positionH>
            <wp:positionV relativeFrom="paragraph">
              <wp:posOffset>320551</wp:posOffset>
            </wp:positionV>
            <wp:extent cx="359410" cy="359410"/>
            <wp:effectExtent l="0" t="0" r="2540" b="2540"/>
            <wp:wrapTight wrapText="bothSides">
              <wp:wrapPolygon edited="0">
                <wp:start x="4580" y="0"/>
                <wp:lineTo x="0" y="4580"/>
                <wp:lineTo x="0" y="14883"/>
                <wp:lineTo x="1145" y="18318"/>
                <wp:lineTo x="4580" y="20608"/>
                <wp:lineTo x="16028" y="20608"/>
                <wp:lineTo x="19463" y="18318"/>
                <wp:lineTo x="20608" y="14883"/>
                <wp:lineTo x="20608" y="4580"/>
                <wp:lineTo x="16028" y="0"/>
                <wp:lineTo x="458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43A1A816" w14:textId="77777777" w:rsidR="00C5411B" w:rsidRPr="0093775B" w:rsidRDefault="00893D16" w:rsidP="00301E43">
      <w:pPr>
        <w:pStyle w:val="DoEbodytext2018"/>
        <w:spacing w:before="100" w:beforeAutospacing="1" w:after="100" w:afterAutospacing="1" w:line="240" w:lineRule="auto"/>
        <w:rPr>
          <w:i/>
          <w:u w:val="single"/>
          <w:lang w:eastAsia="en-US"/>
        </w:rPr>
      </w:pPr>
      <w:r>
        <w:rPr>
          <w:i/>
          <w:u w:val="single"/>
          <w:lang w:eastAsia="en-US"/>
        </w:rPr>
        <w:t>English</w:t>
      </w:r>
    </w:p>
    <w:p w14:paraId="21744AEE" w14:textId="6EA2608F" w:rsidR="00893D16" w:rsidRDefault="00893D16" w:rsidP="00DC6170">
      <w:pPr>
        <w:pStyle w:val="BodyText"/>
        <w:numPr>
          <w:ilvl w:val="0"/>
          <w:numId w:val="10"/>
        </w:numPr>
        <w:spacing w:before="100" w:beforeAutospacing="1" w:after="100" w:afterAutospacing="1"/>
      </w:pPr>
      <w:r w:rsidRPr="00893D16">
        <w:rPr>
          <w:b/>
        </w:rPr>
        <w:t>Expressing themselves</w:t>
      </w:r>
      <w:r>
        <w:t xml:space="preserve"> EN3-8D:</w:t>
      </w:r>
      <w:r w:rsidR="008C35FD">
        <w:t xml:space="preserve"> </w:t>
      </w:r>
      <w:r>
        <w:t>Identifies and considers how different viewpoints of their world, including aspects of culture are represented in texts</w:t>
      </w:r>
    </w:p>
    <w:p w14:paraId="02D07A34" w14:textId="035A1DDC" w:rsidR="00893D16" w:rsidRDefault="00893D16" w:rsidP="00DC6170">
      <w:pPr>
        <w:pStyle w:val="BodyText"/>
        <w:numPr>
          <w:ilvl w:val="0"/>
          <w:numId w:val="10"/>
        </w:numPr>
        <w:spacing w:before="100" w:beforeAutospacing="1" w:after="100" w:afterAutospacing="1"/>
      </w:pPr>
      <w:r w:rsidRPr="00893D16">
        <w:rPr>
          <w:b/>
        </w:rPr>
        <w:t>Thinking imaginatively &amp; creatively</w:t>
      </w:r>
      <w:r>
        <w:t xml:space="preserve"> EN3-7</w:t>
      </w:r>
      <w:r w:rsidR="008C35FD">
        <w:t xml:space="preserve"> </w:t>
      </w:r>
      <w:r>
        <w:t>Thinking imaginatively and creatively, interpretively and critically about information and ideas and identifies connections between texts when responding to and composing texts.</w:t>
      </w:r>
    </w:p>
    <w:p w14:paraId="20814928" w14:textId="4ECB22A0" w:rsidR="00893D16" w:rsidRDefault="00893D16" w:rsidP="00DC6170">
      <w:pPr>
        <w:pStyle w:val="BodyText"/>
        <w:numPr>
          <w:ilvl w:val="0"/>
          <w:numId w:val="10"/>
        </w:numPr>
        <w:spacing w:before="100" w:beforeAutospacing="1" w:after="100" w:afterAutospacing="1"/>
      </w:pPr>
      <w:r w:rsidRPr="00893D16">
        <w:rPr>
          <w:b/>
        </w:rPr>
        <w:t>Writing &amp; Representing</w:t>
      </w:r>
      <w:r>
        <w:t xml:space="preserve"> EN3-2A</w:t>
      </w:r>
      <w:r w:rsidR="008C35FD">
        <w:t xml:space="preserve"> </w:t>
      </w:r>
      <w:r>
        <w:t xml:space="preserve">Composes, edits and presents well-structured and coherent texts </w:t>
      </w:r>
    </w:p>
    <w:p w14:paraId="26913A90" w14:textId="3B319DD0" w:rsidR="00893D16" w:rsidRDefault="008C35FD" w:rsidP="00DC6170">
      <w:pPr>
        <w:pStyle w:val="BodyText"/>
        <w:numPr>
          <w:ilvl w:val="0"/>
          <w:numId w:val="10"/>
        </w:numPr>
        <w:spacing w:before="100" w:beforeAutospacing="1" w:after="100" w:afterAutospacing="1"/>
      </w:pPr>
      <w:r w:rsidRPr="000A5C59">
        <w:rPr>
          <w:noProof/>
          <w:lang w:val="en-AU" w:eastAsia="en-AU"/>
        </w:rPr>
        <w:drawing>
          <wp:anchor distT="0" distB="0" distL="114300" distR="114300" simplePos="0" relativeHeight="252597248" behindDoc="0" locked="0" layoutInCell="1" allowOverlap="1" wp14:anchorId="397E086B" wp14:editId="3F2402BD">
            <wp:simplePos x="0" y="0"/>
            <wp:positionH relativeFrom="column">
              <wp:posOffset>20829</wp:posOffset>
            </wp:positionH>
            <wp:positionV relativeFrom="paragraph">
              <wp:posOffset>612344</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893D16" w:rsidRPr="00893D16">
        <w:rPr>
          <w:b/>
        </w:rPr>
        <w:t>Speaking &amp; Listening</w:t>
      </w:r>
      <w:r w:rsidR="00893D16">
        <w:t xml:space="preserve"> EN3-1A</w:t>
      </w:r>
      <w:r>
        <w:t xml:space="preserve"> </w:t>
      </w:r>
      <w:r w:rsidR="00893D16">
        <w:t>Communicates effectively for a variety of audiences and purposes using increasingly challenging topics, ideas, issues and language forms and features.</w:t>
      </w:r>
    </w:p>
    <w:p w14:paraId="587F0CD0" w14:textId="58752E31" w:rsidR="00893D16" w:rsidRDefault="00893D16" w:rsidP="002E2E4C">
      <w:pPr>
        <w:pStyle w:val="DoElist2bullet2018"/>
        <w:numPr>
          <w:ilvl w:val="0"/>
          <w:numId w:val="0"/>
        </w:numPr>
        <w:spacing w:before="100" w:beforeAutospacing="1" w:after="100" w:afterAutospacing="1" w:line="240" w:lineRule="auto"/>
        <w:rPr>
          <w:i/>
          <w:u w:val="single"/>
          <w:lang w:eastAsia="en-US"/>
        </w:rPr>
      </w:pPr>
      <w:r>
        <w:rPr>
          <w:i/>
          <w:u w:val="single"/>
          <w:lang w:eastAsia="en-US"/>
        </w:rPr>
        <w:t>Creative Arts</w:t>
      </w:r>
    </w:p>
    <w:p w14:paraId="4117FFB3" w14:textId="310556F8" w:rsidR="00893D16" w:rsidRDefault="00893D16" w:rsidP="00DC6170">
      <w:pPr>
        <w:pStyle w:val="BodyText"/>
        <w:numPr>
          <w:ilvl w:val="0"/>
          <w:numId w:val="11"/>
        </w:numPr>
        <w:spacing w:before="100" w:beforeAutospacing="1" w:after="100" w:afterAutospacing="1"/>
      </w:pPr>
      <w:r w:rsidRPr="00893D16">
        <w:rPr>
          <w:b/>
        </w:rPr>
        <w:t>Drama Making</w:t>
      </w:r>
      <w:r>
        <w:t xml:space="preserve"> DRAS3.1 &amp; DRAS3.2</w:t>
      </w:r>
      <w:r w:rsidR="008C35FD">
        <w:t xml:space="preserve"> </w:t>
      </w:r>
      <w:r>
        <w:t>Develops a range of in-depth and sustained roles</w:t>
      </w:r>
    </w:p>
    <w:p w14:paraId="50B9460D" w14:textId="77777777" w:rsidR="00893D16" w:rsidRDefault="00893D16" w:rsidP="00DC6170">
      <w:pPr>
        <w:pStyle w:val="BodyText"/>
        <w:numPr>
          <w:ilvl w:val="1"/>
          <w:numId w:val="11"/>
        </w:numPr>
        <w:spacing w:before="100" w:beforeAutospacing="1" w:after="100" w:afterAutospacing="1"/>
      </w:pPr>
      <w:r>
        <w:t>Interprets and conveys dramatic meaning by using the elements of drama and a range of movement and voice skills in a variety of drama forms</w:t>
      </w:r>
    </w:p>
    <w:p w14:paraId="05E4F881" w14:textId="4C9FC2B6" w:rsidR="00893D16" w:rsidRPr="00BB2CB9" w:rsidRDefault="00893D16" w:rsidP="00DC6170">
      <w:pPr>
        <w:pStyle w:val="BodyText"/>
        <w:numPr>
          <w:ilvl w:val="0"/>
          <w:numId w:val="11"/>
        </w:numPr>
        <w:spacing w:before="100" w:beforeAutospacing="1" w:after="100" w:afterAutospacing="1"/>
      </w:pPr>
      <w:r w:rsidRPr="00BB2CB9">
        <w:rPr>
          <w:b/>
        </w:rPr>
        <w:t>Drama Performing</w:t>
      </w:r>
      <w:r>
        <w:rPr>
          <w:spacing w:val="63"/>
        </w:rPr>
        <w:t xml:space="preserve"> </w:t>
      </w:r>
      <w:r>
        <w:t>(DRAS3.3)</w:t>
      </w:r>
      <w:r w:rsidR="002E2E4C">
        <w:rPr>
          <w:b/>
          <w:noProof/>
          <w:color w:val="FFFFFF" w:themeColor="background1"/>
          <w:lang w:val="en-AU" w:eastAsia="en-AU"/>
        </w:rPr>
        <w:drawing>
          <wp:anchor distT="0" distB="0" distL="114300" distR="114300" simplePos="0" relativeHeight="252812288" behindDoc="0" locked="0" layoutInCell="1" allowOverlap="1" wp14:anchorId="62376604" wp14:editId="008791EC">
            <wp:simplePos x="0" y="0"/>
            <wp:positionH relativeFrom="margin">
              <wp:align>left</wp:align>
            </wp:positionH>
            <wp:positionV relativeFrom="paragraph">
              <wp:posOffset>252730</wp:posOffset>
            </wp:positionV>
            <wp:extent cx="359410" cy="359410"/>
            <wp:effectExtent l="0" t="0" r="2540" b="2540"/>
            <wp:wrapThrough wrapText="bothSides">
              <wp:wrapPolygon edited="0">
                <wp:start x="4580" y="0"/>
                <wp:lineTo x="0" y="4580"/>
                <wp:lineTo x="0" y="14883"/>
                <wp:lineTo x="1145" y="18318"/>
                <wp:lineTo x="4580" y="20608"/>
                <wp:lineTo x="16028" y="20608"/>
                <wp:lineTo x="19463" y="18318"/>
                <wp:lineTo x="20608" y="14883"/>
                <wp:lineTo x="20608" y="4580"/>
                <wp:lineTo x="16028" y="0"/>
                <wp:lineTo x="4580" y="0"/>
              </wp:wrapPolygon>
            </wp:wrapThrough>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8C35FD">
        <w:t xml:space="preserve"> </w:t>
      </w:r>
      <w:r>
        <w:t>Devises acts and rehearses drama for performance to an audience</w:t>
      </w:r>
    </w:p>
    <w:p w14:paraId="6D385F57" w14:textId="0D8212FF" w:rsidR="00C5411B" w:rsidRDefault="00893D16" w:rsidP="002E2E4C">
      <w:pPr>
        <w:pStyle w:val="DoElist2bullet2018"/>
        <w:numPr>
          <w:ilvl w:val="0"/>
          <w:numId w:val="0"/>
        </w:numPr>
        <w:spacing w:before="100" w:beforeAutospacing="1" w:after="100" w:afterAutospacing="1" w:line="240" w:lineRule="auto"/>
        <w:ind w:left="1077" w:hanging="357"/>
        <w:rPr>
          <w:i/>
          <w:u w:val="single"/>
          <w:lang w:eastAsia="en-US"/>
        </w:rPr>
      </w:pPr>
      <w:r>
        <w:rPr>
          <w:i/>
          <w:u w:val="single"/>
          <w:lang w:eastAsia="en-US"/>
        </w:rPr>
        <w:t>History</w:t>
      </w:r>
    </w:p>
    <w:p w14:paraId="1020812D" w14:textId="2A19C2AC" w:rsidR="00893D16" w:rsidRDefault="00893D16" w:rsidP="00DC6170">
      <w:pPr>
        <w:pStyle w:val="BodyText"/>
        <w:numPr>
          <w:ilvl w:val="0"/>
          <w:numId w:val="11"/>
        </w:numPr>
        <w:spacing w:before="100" w:beforeAutospacing="1" w:after="100" w:afterAutospacing="1"/>
      </w:pPr>
      <w:r w:rsidRPr="00893D16">
        <w:rPr>
          <w:b/>
        </w:rPr>
        <w:t xml:space="preserve">Historical </w:t>
      </w:r>
      <w:r>
        <w:rPr>
          <w:b/>
        </w:rPr>
        <w:t>i</w:t>
      </w:r>
      <w:r w:rsidRPr="00893D16">
        <w:rPr>
          <w:b/>
        </w:rPr>
        <w:t>nquiry &amp; communication</w:t>
      </w:r>
      <w:r>
        <w:t xml:space="preserve"> HT3-5</w:t>
      </w:r>
      <w:r w:rsidR="00CE0D04">
        <w:t>:</w:t>
      </w:r>
      <w:r w:rsidR="008C35FD">
        <w:t xml:space="preserve"> </w:t>
      </w:r>
      <w:r w:rsidRPr="00893D16">
        <w:t>Applies a variety of skills of historical inquiry and communication</w:t>
      </w:r>
    </w:p>
    <w:p w14:paraId="3BB0A73B" w14:textId="68F56B14" w:rsidR="00893D16" w:rsidRDefault="008C35FD" w:rsidP="00DC6170">
      <w:pPr>
        <w:pStyle w:val="BodyText"/>
        <w:numPr>
          <w:ilvl w:val="0"/>
          <w:numId w:val="11"/>
        </w:numPr>
        <w:spacing w:before="100" w:beforeAutospacing="1" w:after="100" w:afterAutospacing="1"/>
      </w:pPr>
      <w:r w:rsidRPr="00893D16">
        <w:rPr>
          <w:b/>
        </w:rPr>
        <w:t>Australia as a nation</w:t>
      </w:r>
      <w:r w:rsidRPr="008C35FD">
        <w:t xml:space="preserve"> </w:t>
      </w:r>
      <w:r>
        <w:t>HT3-3</w:t>
      </w:r>
      <w:r w:rsidR="00CE0D04">
        <w:t>:</w:t>
      </w:r>
      <w:r>
        <w:t xml:space="preserve"> Identifies change</w:t>
      </w:r>
      <w:r w:rsidRPr="008C35FD">
        <w:t xml:space="preserve"> </w:t>
      </w:r>
      <w:r>
        <w:t>and continuity</w:t>
      </w:r>
      <w:r w:rsidRPr="008C35FD">
        <w:t xml:space="preserve"> </w:t>
      </w:r>
      <w:r>
        <w:t>and describes the causes and</w:t>
      </w:r>
      <w:r w:rsidRPr="008C35FD">
        <w:t xml:space="preserve"> </w:t>
      </w:r>
      <w:r>
        <w:t>effects of change on Australian</w:t>
      </w:r>
      <w:r w:rsidRPr="008C35FD">
        <w:t xml:space="preserve"> </w:t>
      </w:r>
      <w:r>
        <w:t>society.</w:t>
      </w:r>
    </w:p>
    <w:p w14:paraId="48B919BD" w14:textId="001D4FAA" w:rsidR="008C35FD" w:rsidRDefault="008C35FD" w:rsidP="008C35FD">
      <w:pPr>
        <w:pStyle w:val="BodyText"/>
        <w:spacing w:before="100" w:beforeAutospacing="1" w:after="100" w:afterAutospacing="1"/>
      </w:pPr>
    </w:p>
    <w:p w14:paraId="7F85E4BA" w14:textId="77777777" w:rsidR="008C35FD" w:rsidRDefault="008C35FD" w:rsidP="008C35FD">
      <w:pPr>
        <w:pStyle w:val="BodyText"/>
        <w:spacing w:before="100" w:beforeAutospacing="1" w:after="100" w:afterAutospacing="1"/>
      </w:pPr>
    </w:p>
    <w:p w14:paraId="030C5250" w14:textId="77777777" w:rsidR="00893D16" w:rsidRDefault="00893D16" w:rsidP="00301E43">
      <w:pPr>
        <w:pStyle w:val="BodyText"/>
        <w:spacing w:before="100" w:beforeAutospacing="1" w:after="100" w:afterAutospacing="1"/>
        <w:ind w:right="221"/>
      </w:pPr>
    </w:p>
    <w:p w14:paraId="0ABE6C4E" w14:textId="77777777" w:rsidR="00893D16" w:rsidRPr="00893D16" w:rsidRDefault="00893D16" w:rsidP="00301E43">
      <w:pPr>
        <w:pStyle w:val="BodyText"/>
        <w:spacing w:before="100" w:beforeAutospacing="1" w:after="100" w:afterAutospacing="1"/>
        <w:ind w:right="221"/>
      </w:pPr>
    </w:p>
    <w:p w14:paraId="464DAA61" w14:textId="7096B403" w:rsidR="00F125FA" w:rsidRDefault="00F125FA" w:rsidP="00301E43">
      <w:pPr>
        <w:pStyle w:val="DoElist1bullet2018"/>
        <w:numPr>
          <w:ilvl w:val="0"/>
          <w:numId w:val="0"/>
        </w:numPr>
        <w:spacing w:before="100" w:beforeAutospacing="1" w:after="100" w:afterAutospacing="1" w:line="240" w:lineRule="auto"/>
        <w:ind w:left="720" w:hanging="360"/>
      </w:pPr>
    </w:p>
    <w:p w14:paraId="6084D9D7" w14:textId="77777777" w:rsidR="008C35FD" w:rsidRDefault="008C35FD" w:rsidP="00301E43">
      <w:pPr>
        <w:pStyle w:val="DoElist1bullet2018"/>
        <w:numPr>
          <w:ilvl w:val="0"/>
          <w:numId w:val="0"/>
        </w:numPr>
        <w:spacing w:before="100" w:beforeAutospacing="1" w:after="100" w:afterAutospacing="1" w:line="240" w:lineRule="auto"/>
        <w:ind w:left="720" w:hanging="360"/>
      </w:pPr>
    </w:p>
    <w:p w14:paraId="642E060E" w14:textId="3D1C21A5" w:rsidR="00E623B4" w:rsidRDefault="00E623B4" w:rsidP="00301E43">
      <w:pPr>
        <w:spacing w:before="100" w:beforeAutospacing="1" w:after="100" w:afterAutospacing="1"/>
        <w:rPr>
          <w:rFonts w:ascii="Helvetica" w:hAnsi="Helvetica"/>
          <w:sz w:val="32"/>
          <w:szCs w:val="32"/>
        </w:rPr>
      </w:pPr>
    </w:p>
    <w:p w14:paraId="54AB227F" w14:textId="14B5E4C6" w:rsidR="00C5411B"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2987392" behindDoc="1" locked="0" layoutInCell="1" allowOverlap="1" wp14:anchorId="21162CBD" wp14:editId="2C99038C">
            <wp:simplePos x="0" y="0"/>
            <wp:positionH relativeFrom="column">
              <wp:posOffset>-1212980</wp:posOffset>
            </wp:positionH>
            <wp:positionV relativeFrom="paragraph">
              <wp:posOffset>-84610</wp:posOffset>
            </wp:positionV>
            <wp:extent cx="5232400" cy="482600"/>
            <wp:effectExtent l="0" t="0" r="0"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C5411B">
        <w:t>Overview</w:t>
      </w:r>
    </w:p>
    <w:p w14:paraId="651A0FA8" w14:textId="13CC18B8" w:rsidR="00BB2CB9" w:rsidRDefault="00BB2CB9" w:rsidP="008C35FD">
      <w:pPr>
        <w:pStyle w:val="BodyText"/>
        <w:spacing w:before="100" w:beforeAutospacing="1" w:after="100" w:afterAutospacing="1"/>
        <w:ind w:right="221"/>
      </w:pPr>
      <w:r>
        <w:t>In this learning experience</w:t>
      </w:r>
      <w:r w:rsidR="006C3062">
        <w:t>,</w:t>
      </w:r>
      <w:r>
        <w:t xml:space="preserve"> students will have the opportunity to explore Australia's democratic system through role</w:t>
      </w:r>
      <w:r w:rsidR="00A002D2">
        <w:t>-</w:t>
      </w:r>
      <w:r>
        <w:t>play and dramatic performance. Students will focus on identifying and communicating local, national or global issues that they are passionate about.</w:t>
      </w:r>
    </w:p>
    <w:p w14:paraId="33D79C7D" w14:textId="6A977482" w:rsidR="009E6FC6" w:rsidRPr="00C5411B" w:rsidRDefault="0073093E" w:rsidP="00301E43">
      <w:pPr>
        <w:pStyle w:val="DoEbodytext2018"/>
        <w:spacing w:before="100" w:beforeAutospacing="1" w:after="100" w:afterAutospacing="1" w:line="240" w:lineRule="auto"/>
      </w:pPr>
      <w:r w:rsidRPr="00511A31">
        <w:rPr>
          <w:noProof/>
          <w:lang w:eastAsia="en-AU"/>
        </w:rPr>
        <w:drawing>
          <wp:anchor distT="0" distB="0" distL="114300" distR="114300" simplePos="0" relativeHeight="252394496" behindDoc="1" locked="0" layoutInCell="1" allowOverlap="1" wp14:anchorId="6E7CFC7F" wp14:editId="29F08D1F">
            <wp:simplePos x="0" y="0"/>
            <wp:positionH relativeFrom="column">
              <wp:posOffset>-1450975</wp:posOffset>
            </wp:positionH>
            <wp:positionV relativeFrom="paragraph">
              <wp:posOffset>297257</wp:posOffset>
            </wp:positionV>
            <wp:extent cx="3746500" cy="393700"/>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6A70F973" w14:textId="5C3D4A18" w:rsidR="00BB2CB9" w:rsidRDefault="00C5411B" w:rsidP="00301E43">
      <w:pPr>
        <w:pStyle w:val="DoEheading42018"/>
        <w:spacing w:before="100" w:beforeAutospacing="1" w:after="100" w:afterAutospacing="1"/>
      </w:pPr>
      <w:r>
        <w:t>Learning Objectives</w:t>
      </w:r>
    </w:p>
    <w:p w14:paraId="2EEF131B" w14:textId="33810F6B" w:rsidR="00BB2CB9" w:rsidRDefault="00BB2CB9" w:rsidP="00301E43">
      <w:pPr>
        <w:pStyle w:val="BodyText"/>
        <w:spacing w:before="100" w:beforeAutospacing="1" w:after="100" w:afterAutospacing="1"/>
      </w:pPr>
      <w:r>
        <w:t>In this learning experience students will:</w:t>
      </w:r>
    </w:p>
    <w:p w14:paraId="767D3695" w14:textId="1ACEE612" w:rsidR="00BB2CB9" w:rsidRDefault="00BB2CB9" w:rsidP="00DC6170">
      <w:pPr>
        <w:pStyle w:val="ListParagraph"/>
        <w:widowControl w:val="0"/>
        <w:numPr>
          <w:ilvl w:val="0"/>
          <w:numId w:val="53"/>
        </w:numPr>
        <w:tabs>
          <w:tab w:val="left" w:pos="469"/>
        </w:tabs>
        <w:autoSpaceDE w:val="0"/>
        <w:autoSpaceDN w:val="0"/>
        <w:spacing w:before="100" w:beforeAutospacing="1" w:after="100" w:afterAutospacing="1" w:line="240" w:lineRule="auto"/>
        <w:ind w:right="324"/>
      </w:pPr>
      <w:r>
        <w:t>Examine Australian human rights, past and present, affecting Aboriginal and Torres Strait</w:t>
      </w:r>
      <w:r w:rsidRPr="009B2F63">
        <w:rPr>
          <w:spacing w:val="-24"/>
        </w:rPr>
        <w:t xml:space="preserve"> </w:t>
      </w:r>
      <w:r>
        <w:t>Islander peoples, migrants, women and</w:t>
      </w:r>
      <w:r w:rsidRPr="009B2F63">
        <w:rPr>
          <w:spacing w:val="-4"/>
        </w:rPr>
        <w:t xml:space="preserve"> </w:t>
      </w:r>
      <w:r>
        <w:t>children</w:t>
      </w:r>
      <w:r w:rsidR="00606C9B">
        <w:t>.</w:t>
      </w:r>
    </w:p>
    <w:p w14:paraId="3CA3E78B" w14:textId="77777777" w:rsidR="00BB2CB9" w:rsidRDefault="00BB2CB9" w:rsidP="00DC6170">
      <w:pPr>
        <w:pStyle w:val="ListParagraph"/>
        <w:widowControl w:val="0"/>
        <w:numPr>
          <w:ilvl w:val="0"/>
          <w:numId w:val="53"/>
        </w:numPr>
        <w:tabs>
          <w:tab w:val="left" w:pos="469"/>
        </w:tabs>
        <w:autoSpaceDE w:val="0"/>
        <w:autoSpaceDN w:val="0"/>
        <w:spacing w:before="100" w:beforeAutospacing="1" w:after="100" w:afterAutospacing="1" w:line="240" w:lineRule="auto"/>
      </w:pPr>
      <w:r>
        <w:t>Explain how Australian society has changed throughout the twentieth century for these</w:t>
      </w:r>
      <w:r w:rsidRPr="009B2F63">
        <w:rPr>
          <w:spacing w:val="-13"/>
        </w:rPr>
        <w:t xml:space="preserve"> </w:t>
      </w:r>
      <w:r>
        <w:t>groups</w:t>
      </w:r>
    </w:p>
    <w:p w14:paraId="76F68B3F" w14:textId="120837C0" w:rsidR="00BB2CB9" w:rsidRDefault="00BB2CB9" w:rsidP="00DC6170">
      <w:pPr>
        <w:pStyle w:val="ListParagraph"/>
        <w:widowControl w:val="0"/>
        <w:numPr>
          <w:ilvl w:val="0"/>
          <w:numId w:val="53"/>
        </w:numPr>
        <w:tabs>
          <w:tab w:val="left" w:pos="469"/>
        </w:tabs>
        <w:autoSpaceDE w:val="0"/>
        <w:autoSpaceDN w:val="0"/>
        <w:spacing w:before="100" w:beforeAutospacing="1" w:after="100" w:afterAutospacing="1" w:line="240" w:lineRule="auto"/>
      </w:pPr>
      <w:r>
        <w:t>Plan, rehearse and deliver</w:t>
      </w:r>
      <w:r w:rsidRPr="009B2F63">
        <w:rPr>
          <w:spacing w:val="-4"/>
        </w:rPr>
        <w:t xml:space="preserve"> </w:t>
      </w:r>
      <w:r>
        <w:t>presentations</w:t>
      </w:r>
      <w:r w:rsidR="00606C9B">
        <w:t>.</w:t>
      </w:r>
    </w:p>
    <w:p w14:paraId="6B48E23A" w14:textId="3C0DCC8D" w:rsidR="00BB2CB9" w:rsidRDefault="00BB2CB9" w:rsidP="00DC6170">
      <w:pPr>
        <w:pStyle w:val="ListParagraph"/>
        <w:widowControl w:val="0"/>
        <w:numPr>
          <w:ilvl w:val="0"/>
          <w:numId w:val="53"/>
        </w:numPr>
        <w:tabs>
          <w:tab w:val="left" w:pos="469"/>
        </w:tabs>
        <w:autoSpaceDE w:val="0"/>
        <w:autoSpaceDN w:val="0"/>
        <w:spacing w:before="100" w:beforeAutospacing="1" w:after="100" w:afterAutospacing="1" w:line="240" w:lineRule="auto"/>
        <w:ind w:right="615"/>
      </w:pPr>
      <w:r>
        <w:t>Use interaction skills, for example</w:t>
      </w:r>
      <w:r w:rsidR="006C3062">
        <w:t>,</w:t>
      </w:r>
      <w:r>
        <w:t xml:space="preserve"> paraphrasing, questioning and interpreting non-verbal cues </w:t>
      </w:r>
      <w:r w:rsidRPr="009B2F63">
        <w:rPr>
          <w:spacing w:val="-4"/>
        </w:rPr>
        <w:t xml:space="preserve">and </w:t>
      </w:r>
      <w:r>
        <w:t>choose vocabulary and vocal effects appropriate for different audiences and</w:t>
      </w:r>
      <w:r w:rsidRPr="009B2F63">
        <w:rPr>
          <w:spacing w:val="-10"/>
        </w:rPr>
        <w:t xml:space="preserve"> </w:t>
      </w:r>
      <w:r>
        <w:t>purposes</w:t>
      </w:r>
      <w:r w:rsidR="00606C9B">
        <w:t>.</w:t>
      </w:r>
    </w:p>
    <w:p w14:paraId="661BAC1A" w14:textId="555BE347" w:rsidR="00BB2CB9" w:rsidRDefault="00606C9B" w:rsidP="00DC6170">
      <w:pPr>
        <w:pStyle w:val="ListParagraph"/>
        <w:widowControl w:val="0"/>
        <w:numPr>
          <w:ilvl w:val="0"/>
          <w:numId w:val="53"/>
        </w:numPr>
        <w:tabs>
          <w:tab w:val="left" w:pos="469"/>
        </w:tabs>
        <w:autoSpaceDE w:val="0"/>
        <w:autoSpaceDN w:val="0"/>
        <w:spacing w:before="100" w:beforeAutospacing="1" w:after="100" w:afterAutospacing="1" w:line="240" w:lineRule="auto"/>
      </w:pPr>
      <w:r>
        <w:t>Develop</w:t>
      </w:r>
      <w:r w:rsidR="00BB2CB9">
        <w:t xml:space="preserve"> a range of in-depth and sustained</w:t>
      </w:r>
      <w:r w:rsidR="00BB2CB9" w:rsidRPr="009B2F63">
        <w:rPr>
          <w:spacing w:val="-7"/>
        </w:rPr>
        <w:t xml:space="preserve"> </w:t>
      </w:r>
      <w:r w:rsidR="00BB2CB9">
        <w:t>roles.</w:t>
      </w:r>
    </w:p>
    <w:p w14:paraId="4EA643FA" w14:textId="3800F6C8" w:rsidR="00BB2CB9" w:rsidRDefault="00606C9B" w:rsidP="00DC6170">
      <w:pPr>
        <w:pStyle w:val="ListParagraph"/>
        <w:widowControl w:val="0"/>
        <w:numPr>
          <w:ilvl w:val="0"/>
          <w:numId w:val="53"/>
        </w:numPr>
        <w:tabs>
          <w:tab w:val="left" w:pos="469"/>
        </w:tabs>
        <w:autoSpaceDE w:val="0"/>
        <w:autoSpaceDN w:val="0"/>
        <w:spacing w:before="100" w:beforeAutospacing="1" w:after="100" w:afterAutospacing="1" w:line="240" w:lineRule="auto"/>
        <w:ind w:right="1563"/>
      </w:pPr>
      <w:r>
        <w:t>Interpret and convey</w:t>
      </w:r>
      <w:r w:rsidR="00BB2CB9">
        <w:t xml:space="preserve"> dramatic meaning by using the elements of drama and a range</w:t>
      </w:r>
      <w:r w:rsidR="00BB2CB9" w:rsidRPr="009B2F63">
        <w:rPr>
          <w:spacing w:val="-14"/>
        </w:rPr>
        <w:t xml:space="preserve"> </w:t>
      </w:r>
      <w:r w:rsidR="00BB2CB9">
        <w:t>of movement and voice skills in a variety of drama</w:t>
      </w:r>
      <w:r w:rsidR="00BB2CB9" w:rsidRPr="009B2F63">
        <w:rPr>
          <w:spacing w:val="-9"/>
        </w:rPr>
        <w:t xml:space="preserve"> </w:t>
      </w:r>
      <w:r w:rsidR="00BB2CB9">
        <w:t>forms.</w:t>
      </w:r>
    </w:p>
    <w:p w14:paraId="5B8AA230" w14:textId="36BEC97A" w:rsidR="00BB2CB9" w:rsidRDefault="006C3062" w:rsidP="00DC6170">
      <w:pPr>
        <w:pStyle w:val="ListParagraph"/>
        <w:widowControl w:val="0"/>
        <w:numPr>
          <w:ilvl w:val="0"/>
          <w:numId w:val="53"/>
        </w:numPr>
        <w:tabs>
          <w:tab w:val="left" w:pos="469"/>
        </w:tabs>
        <w:autoSpaceDE w:val="0"/>
        <w:autoSpaceDN w:val="0"/>
        <w:spacing w:before="100" w:beforeAutospacing="1" w:after="100" w:afterAutospacing="1" w:line="240" w:lineRule="auto"/>
      </w:pPr>
      <w:r>
        <w:t>`</w:t>
      </w:r>
      <w:r>
        <w:tab/>
      </w:r>
      <w:r w:rsidR="00606C9B">
        <w:t>Devise, act and rehearse</w:t>
      </w:r>
      <w:r w:rsidR="00BB2CB9">
        <w:t xml:space="preserve"> drama for performance to an</w:t>
      </w:r>
      <w:r w:rsidR="00BB2CB9" w:rsidRPr="009B2F63">
        <w:rPr>
          <w:spacing w:val="-9"/>
        </w:rPr>
        <w:t xml:space="preserve"> </w:t>
      </w:r>
      <w:r w:rsidR="00BB2CB9">
        <w:t>audience.</w:t>
      </w:r>
    </w:p>
    <w:p w14:paraId="707CF981" w14:textId="77777777" w:rsidR="00AC38CA" w:rsidRDefault="00AC38CA" w:rsidP="00301E43">
      <w:pPr>
        <w:pStyle w:val="DoElist1bullet2018"/>
        <w:numPr>
          <w:ilvl w:val="0"/>
          <w:numId w:val="0"/>
        </w:numPr>
        <w:spacing w:before="100" w:beforeAutospacing="1" w:after="100" w:afterAutospacing="1" w:line="240" w:lineRule="auto"/>
        <w:ind w:left="720" w:hanging="360"/>
        <w:rPr>
          <w:lang w:eastAsia="en-US"/>
        </w:rPr>
      </w:pPr>
      <w:r w:rsidRPr="00511A31">
        <w:rPr>
          <w:noProof/>
          <w:lang w:eastAsia="en-AU"/>
        </w:rPr>
        <w:drawing>
          <wp:anchor distT="0" distB="0" distL="114300" distR="114300" simplePos="0" relativeHeight="252392448" behindDoc="1" locked="0" layoutInCell="1" allowOverlap="1" wp14:anchorId="3CC7FC9B" wp14:editId="59F45127">
            <wp:simplePos x="0" y="0"/>
            <wp:positionH relativeFrom="column">
              <wp:posOffset>-1450975</wp:posOffset>
            </wp:positionH>
            <wp:positionV relativeFrom="paragraph">
              <wp:posOffset>274799</wp:posOffset>
            </wp:positionV>
            <wp:extent cx="3746500" cy="393700"/>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057CC38D" w14:textId="77777777" w:rsidR="00010ACC" w:rsidRPr="005A6537" w:rsidRDefault="00C5411B" w:rsidP="00301E43">
      <w:pPr>
        <w:pStyle w:val="DoEheading42018"/>
        <w:spacing w:before="100" w:beforeAutospacing="1" w:after="100" w:afterAutospacing="1"/>
      </w:pPr>
      <w:r w:rsidRPr="005A6537">
        <w:t xml:space="preserve">Suggested </w:t>
      </w:r>
      <w:r w:rsidR="00010ACC" w:rsidRPr="005A6537">
        <w:t>Resources</w:t>
      </w:r>
    </w:p>
    <w:p w14:paraId="1E66AB1A" w14:textId="13F684CA" w:rsidR="00A475A1" w:rsidRPr="005A6537" w:rsidRDefault="005A6537" w:rsidP="00DC6170">
      <w:pPr>
        <w:pStyle w:val="DoEbodytext2018"/>
        <w:numPr>
          <w:ilvl w:val="0"/>
          <w:numId w:val="58"/>
        </w:numPr>
        <w:spacing w:before="100" w:beforeAutospacing="1"/>
        <w:ind w:left="714" w:hanging="357"/>
      </w:pPr>
      <w:r w:rsidRPr="005A6537">
        <w:t>Ballot papers</w:t>
      </w:r>
    </w:p>
    <w:p w14:paraId="7350F792" w14:textId="6D8F8EFB" w:rsidR="005A6537" w:rsidRPr="005A6537" w:rsidRDefault="005A6537" w:rsidP="00DC6170">
      <w:pPr>
        <w:pStyle w:val="DoEbodytext2018"/>
        <w:numPr>
          <w:ilvl w:val="0"/>
          <w:numId w:val="58"/>
        </w:numPr>
        <w:spacing w:before="100" w:beforeAutospacing="1"/>
        <w:ind w:left="714" w:hanging="357"/>
      </w:pPr>
      <w:r w:rsidRPr="005A6537">
        <w:t>Ballot boxes</w:t>
      </w:r>
    </w:p>
    <w:p w14:paraId="376D27D9" w14:textId="14BC6D5F" w:rsidR="005A6537" w:rsidRPr="005A6537" w:rsidRDefault="005A6537" w:rsidP="00DC6170">
      <w:pPr>
        <w:pStyle w:val="DoEbodytext2018"/>
        <w:numPr>
          <w:ilvl w:val="0"/>
          <w:numId w:val="58"/>
        </w:numPr>
        <w:spacing w:before="100" w:beforeAutospacing="1"/>
        <w:ind w:left="714" w:hanging="357"/>
      </w:pPr>
      <w:r w:rsidRPr="005A6537">
        <w:t>‘One vo</w:t>
      </w:r>
      <w:r w:rsidR="00606C9B">
        <w:t>ice for many’ video on the PEO Kids</w:t>
      </w:r>
      <w:r w:rsidRPr="005A6537">
        <w:t>view webpage</w:t>
      </w:r>
    </w:p>
    <w:p w14:paraId="7004DC20" w14:textId="436F4CD9" w:rsidR="005A6537" w:rsidRPr="005A6537" w:rsidRDefault="005A6537" w:rsidP="00DC6170">
      <w:pPr>
        <w:pStyle w:val="DoEbodytext2018"/>
        <w:numPr>
          <w:ilvl w:val="0"/>
          <w:numId w:val="58"/>
        </w:numPr>
        <w:spacing w:before="100" w:beforeAutospacing="1"/>
        <w:ind w:left="714" w:hanging="357"/>
      </w:pPr>
      <w:r w:rsidRPr="005A6537">
        <w:t>Play PA for an MP at PEO Kidsview Webpage</w:t>
      </w:r>
    </w:p>
    <w:p w14:paraId="0EB71B5D" w14:textId="5A389E04" w:rsidR="00BB2CB9" w:rsidRPr="005A6537" w:rsidRDefault="005A6537" w:rsidP="00DC6170">
      <w:pPr>
        <w:pStyle w:val="DoEbodytext2018"/>
        <w:numPr>
          <w:ilvl w:val="0"/>
          <w:numId w:val="58"/>
        </w:numPr>
        <w:spacing w:before="100" w:beforeAutospacing="1"/>
        <w:ind w:left="714" w:hanging="357"/>
      </w:pPr>
      <w:r w:rsidRPr="005A6537">
        <w:t>Materials to create posters, pamphlets, advertisements etc</w:t>
      </w:r>
    </w:p>
    <w:p w14:paraId="09C13433" w14:textId="674997FF" w:rsidR="009B2F63" w:rsidRDefault="009B2F63" w:rsidP="00301E43">
      <w:pPr>
        <w:spacing w:before="100" w:beforeAutospacing="1" w:after="100" w:afterAutospacing="1"/>
        <w:rPr>
          <w:rFonts w:ascii="Helvetica" w:eastAsia="SimSun" w:hAnsi="Helvetica"/>
          <w:sz w:val="40"/>
          <w:szCs w:val="40"/>
        </w:rPr>
      </w:pPr>
    </w:p>
    <w:p w14:paraId="73F5DA9B" w14:textId="422C0859" w:rsidR="005A6537" w:rsidRDefault="005A6537">
      <w:pPr>
        <w:rPr>
          <w:rFonts w:ascii="Helvetica" w:eastAsia="SimSun" w:hAnsi="Helvetica"/>
          <w:sz w:val="40"/>
          <w:szCs w:val="40"/>
        </w:rPr>
      </w:pPr>
      <w:r>
        <w:br w:type="page"/>
      </w:r>
    </w:p>
    <w:p w14:paraId="4C1BE9D1" w14:textId="2B900AAB" w:rsidR="00A475A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2985344" behindDoc="1" locked="0" layoutInCell="1" allowOverlap="1" wp14:anchorId="3DC8D6D9" wp14:editId="7ED726F4">
            <wp:simplePos x="0" y="0"/>
            <wp:positionH relativeFrom="column">
              <wp:posOffset>-1436914</wp:posOffset>
            </wp:positionH>
            <wp:positionV relativeFrom="paragraph">
              <wp:posOffset>-103155</wp:posOffset>
            </wp:positionV>
            <wp:extent cx="5232400" cy="482600"/>
            <wp:effectExtent l="0" t="0" r="0" b="0"/>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1F6FE1">
        <w:t>Organisation of the activity</w:t>
      </w:r>
    </w:p>
    <w:p w14:paraId="65E5E6A4" w14:textId="2C2D127F" w:rsidR="00CC3CFA" w:rsidRPr="00CC3CFA" w:rsidRDefault="001A5AFF" w:rsidP="00301E43">
      <w:pPr>
        <w:pStyle w:val="DoEbodytext2018"/>
        <w:spacing w:before="100" w:beforeAutospacing="1" w:after="100" w:afterAutospacing="1" w:line="240" w:lineRule="auto"/>
        <w:rPr>
          <w:lang w:eastAsia="en-US"/>
        </w:rPr>
      </w:pPr>
      <w:r w:rsidRPr="002405AF">
        <w:rPr>
          <w:noProof/>
          <w:lang w:eastAsia="en-AU"/>
        </w:rPr>
        <w:drawing>
          <wp:anchor distT="0" distB="0" distL="114300" distR="114300" simplePos="0" relativeHeight="252494848" behindDoc="1" locked="0" layoutInCell="1" allowOverlap="1" wp14:anchorId="45C6B9EF" wp14:editId="7637E14A">
            <wp:simplePos x="0" y="0"/>
            <wp:positionH relativeFrom="column">
              <wp:posOffset>-83820</wp:posOffset>
            </wp:positionH>
            <wp:positionV relativeFrom="paragraph">
              <wp:posOffset>147347</wp:posOffset>
            </wp:positionV>
            <wp:extent cx="820757" cy="799131"/>
            <wp:effectExtent l="0" t="0" r="5080" b="1270"/>
            <wp:wrapSquare wrapText="bothSides"/>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20757" cy="799131"/>
                    </a:xfrm>
                    <a:prstGeom prst="rect">
                      <a:avLst/>
                    </a:prstGeom>
                  </pic:spPr>
                </pic:pic>
              </a:graphicData>
            </a:graphic>
            <wp14:sizeRelH relativeFrom="page">
              <wp14:pctWidth>0</wp14:pctWidth>
            </wp14:sizeRelH>
            <wp14:sizeRelV relativeFrom="page">
              <wp14:pctHeight>0</wp14:pctHeight>
            </wp14:sizeRelV>
          </wp:anchor>
        </w:drawing>
      </w:r>
    </w:p>
    <w:p w14:paraId="3FCE1B1D" w14:textId="626C5CEA" w:rsidR="00C5411B" w:rsidRDefault="00CC3CFA" w:rsidP="00301E43">
      <w:pPr>
        <w:pStyle w:val="DoEbodytext2018"/>
        <w:spacing w:before="100" w:beforeAutospacing="1" w:after="100" w:afterAutospacing="1" w:line="240" w:lineRule="auto"/>
        <w:rPr>
          <w:lang w:eastAsia="en-AU"/>
        </w:rPr>
      </w:pPr>
      <w:r>
        <w:rPr>
          <w:lang w:eastAsia="en-AU"/>
        </w:rPr>
        <w:t xml:space="preserve">This learning experience is conducted in the </w:t>
      </w:r>
      <w:r w:rsidR="005A6537">
        <w:rPr>
          <w:lang w:eastAsia="en-AU"/>
        </w:rPr>
        <w:t>DEFINE</w:t>
      </w:r>
      <w:r>
        <w:rPr>
          <w:lang w:eastAsia="en-AU"/>
        </w:rPr>
        <w:t xml:space="preserve"> phase of the </w:t>
      </w:r>
      <w:r w:rsidR="008C35FD">
        <w:rPr>
          <w:lang w:eastAsia="en-AU"/>
        </w:rPr>
        <w:t>iSTEM</w:t>
      </w:r>
      <w:r>
        <w:rPr>
          <w:lang w:eastAsia="en-AU"/>
        </w:rPr>
        <w:t xml:space="preserve"> process and is scheduled </w:t>
      </w:r>
      <w:r w:rsidRPr="00833D8C">
        <w:rPr>
          <w:lang w:eastAsia="en-AU"/>
        </w:rPr>
        <w:t xml:space="preserve">for </w:t>
      </w:r>
      <w:r w:rsidR="00833D8C" w:rsidRPr="00833D8C">
        <w:rPr>
          <w:lang w:eastAsia="en-AU"/>
        </w:rPr>
        <w:t>5</w:t>
      </w:r>
      <w:r w:rsidRPr="00833D8C">
        <w:rPr>
          <w:lang w:eastAsia="en-AU"/>
        </w:rPr>
        <w:t xml:space="preserve"> hours.</w:t>
      </w:r>
      <w:r>
        <w:rPr>
          <w:lang w:eastAsia="en-AU"/>
        </w:rPr>
        <w:t xml:space="preserve"> </w:t>
      </w:r>
      <w:bookmarkStart w:id="1" w:name="_Hlk14180287"/>
      <w:r w:rsidR="00E0208D" w:rsidRPr="00E0208D">
        <w:t xml:space="preserve">See </w:t>
      </w:r>
      <w:r w:rsidR="00833D8C" w:rsidRPr="005A6537">
        <w:rPr>
          <w:i/>
          <w:u w:val="single"/>
        </w:rPr>
        <w:t>‘Series Scope &amp; Sequence’</w:t>
      </w:r>
      <w:r w:rsidR="00833D8C">
        <w:t xml:space="preserve"> on page 5 for </w:t>
      </w:r>
      <w:r w:rsidR="006C3062">
        <w:t xml:space="preserve">the </w:t>
      </w:r>
      <w:r w:rsidR="00833D8C">
        <w:t>suggested</w:t>
      </w:r>
      <w:r w:rsidR="005A6537">
        <w:t xml:space="preserve"> timeframe.</w:t>
      </w:r>
      <w:bookmarkEnd w:id="1"/>
    </w:p>
    <w:p w14:paraId="60F2F2D6" w14:textId="2D8F5598" w:rsidR="00CC3CFA" w:rsidRPr="00A475A1" w:rsidRDefault="0073093E"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398592" behindDoc="1" locked="0" layoutInCell="1" allowOverlap="1" wp14:anchorId="3C7E24FD" wp14:editId="524E569A">
            <wp:simplePos x="0" y="0"/>
            <wp:positionH relativeFrom="column">
              <wp:posOffset>-1436370</wp:posOffset>
            </wp:positionH>
            <wp:positionV relativeFrom="paragraph">
              <wp:posOffset>315919</wp:posOffset>
            </wp:positionV>
            <wp:extent cx="3746500" cy="393700"/>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31E84276" w14:textId="004C4486" w:rsidR="00BB2CB9" w:rsidRPr="00BB2CB9" w:rsidRDefault="002104B9" w:rsidP="00301E43">
      <w:pPr>
        <w:pStyle w:val="DoEheading42018"/>
        <w:spacing w:before="100" w:beforeAutospacing="1" w:after="100" w:afterAutospacing="1"/>
      </w:pPr>
      <w:r>
        <w:t>Preparing for Instruction</w:t>
      </w:r>
      <w:r w:rsidR="009E6FC6" w:rsidRPr="009E6FC6">
        <w:t xml:space="preserve"> </w:t>
      </w:r>
    </w:p>
    <w:p w14:paraId="364A7B24" w14:textId="35C7B35B" w:rsidR="00BB2CB9" w:rsidRDefault="00BB2CB9" w:rsidP="00DC6170">
      <w:pPr>
        <w:pStyle w:val="DoElist1bullet2018"/>
        <w:numPr>
          <w:ilvl w:val="0"/>
          <w:numId w:val="12"/>
        </w:numPr>
        <w:spacing w:before="100" w:beforeAutospacing="1" w:after="100" w:afterAutospacing="1" w:line="240" w:lineRule="auto"/>
        <w:rPr>
          <w:lang w:eastAsia="en-US"/>
        </w:rPr>
      </w:pPr>
      <w:r>
        <w:t xml:space="preserve">Organise a </w:t>
      </w:r>
      <w:r w:rsidR="00CA0C7F">
        <w:t>neighbouring</w:t>
      </w:r>
      <w:r>
        <w:t xml:space="preserve"> class to be the electorate for your class.</w:t>
      </w:r>
    </w:p>
    <w:p w14:paraId="6262D87C" w14:textId="1205F6FC" w:rsidR="001A5AFF" w:rsidRPr="00C5411B" w:rsidRDefault="001A5AFF" w:rsidP="00301E43">
      <w:pPr>
        <w:pStyle w:val="DoElist1bullet2018"/>
        <w:numPr>
          <w:ilvl w:val="0"/>
          <w:numId w:val="0"/>
        </w:numPr>
        <w:spacing w:before="100" w:beforeAutospacing="1" w:after="100" w:afterAutospacing="1" w:line="240" w:lineRule="auto"/>
        <w:rPr>
          <w:lang w:eastAsia="en-US"/>
        </w:rPr>
      </w:pPr>
      <w:r w:rsidRPr="00511A31">
        <w:rPr>
          <w:noProof/>
          <w:lang w:eastAsia="en-AU"/>
        </w:rPr>
        <w:drawing>
          <wp:anchor distT="0" distB="0" distL="114300" distR="114300" simplePos="0" relativeHeight="252475392" behindDoc="1" locked="0" layoutInCell="1" allowOverlap="1" wp14:anchorId="02052899" wp14:editId="7786C8B6">
            <wp:simplePos x="0" y="0"/>
            <wp:positionH relativeFrom="column">
              <wp:posOffset>-1436370</wp:posOffset>
            </wp:positionH>
            <wp:positionV relativeFrom="paragraph">
              <wp:posOffset>278661</wp:posOffset>
            </wp:positionV>
            <wp:extent cx="3746500" cy="393700"/>
            <wp:effectExtent l="0" t="0" r="0" b="0"/>
            <wp:wrapNone/>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05D28CA9" w14:textId="5FCBD417" w:rsidR="00BB2CB9" w:rsidRPr="00BB2CB9" w:rsidRDefault="00C5411B" w:rsidP="00301E43">
      <w:pPr>
        <w:pStyle w:val="DoEheading52018"/>
        <w:spacing w:before="100" w:beforeAutospacing="1" w:after="100" w:afterAutospacing="1"/>
      </w:pPr>
      <w:r>
        <w:t>Vocabulary</w:t>
      </w:r>
    </w:p>
    <w:p w14:paraId="796ADF32" w14:textId="3B427374" w:rsidR="00BB2CB9" w:rsidRDefault="00BB2CB9" w:rsidP="00DC6170">
      <w:pPr>
        <w:pStyle w:val="BodyText"/>
        <w:numPr>
          <w:ilvl w:val="0"/>
          <w:numId w:val="13"/>
        </w:numPr>
        <w:spacing w:before="100" w:beforeAutospacing="1" w:after="100" w:afterAutospacing="1"/>
      </w:pPr>
      <w:r>
        <w:t xml:space="preserve">Democracy </w:t>
      </w:r>
    </w:p>
    <w:p w14:paraId="14017D06" w14:textId="0CEEABD3" w:rsidR="00BB2CB9" w:rsidRDefault="00BB2CB9" w:rsidP="00DC6170">
      <w:pPr>
        <w:pStyle w:val="BodyText"/>
        <w:numPr>
          <w:ilvl w:val="0"/>
          <w:numId w:val="13"/>
        </w:numPr>
        <w:spacing w:before="100" w:beforeAutospacing="1" w:after="100" w:afterAutospacing="1"/>
      </w:pPr>
      <w:r>
        <w:t xml:space="preserve">Solar </w:t>
      </w:r>
    </w:p>
    <w:p w14:paraId="18260C66" w14:textId="1EFC049E" w:rsidR="00BB2CB9" w:rsidRDefault="00BB2CB9" w:rsidP="00DC6170">
      <w:pPr>
        <w:pStyle w:val="BodyText"/>
        <w:numPr>
          <w:ilvl w:val="0"/>
          <w:numId w:val="13"/>
        </w:numPr>
        <w:spacing w:before="100" w:beforeAutospacing="1" w:after="100" w:afterAutospacing="1"/>
        <w:ind w:right="593"/>
      </w:pPr>
      <w:r>
        <w:t xml:space="preserve">Industry </w:t>
      </w:r>
    </w:p>
    <w:p w14:paraId="06B667E5" w14:textId="55532425" w:rsidR="00BB2CB9" w:rsidRDefault="00BB2CB9" w:rsidP="00DC6170">
      <w:pPr>
        <w:pStyle w:val="BodyText"/>
        <w:numPr>
          <w:ilvl w:val="0"/>
          <w:numId w:val="13"/>
        </w:numPr>
        <w:spacing w:before="100" w:beforeAutospacing="1" w:after="100" w:afterAutospacing="1"/>
      </w:pPr>
      <w:r>
        <w:t xml:space="preserve">Parliament </w:t>
      </w:r>
    </w:p>
    <w:p w14:paraId="1EBC7092" w14:textId="37508768" w:rsidR="00BB2CB9" w:rsidRDefault="00BB2CB9" w:rsidP="00DC6170">
      <w:pPr>
        <w:pStyle w:val="BodyText"/>
        <w:numPr>
          <w:ilvl w:val="0"/>
          <w:numId w:val="13"/>
        </w:numPr>
        <w:spacing w:before="100" w:beforeAutospacing="1" w:after="100" w:afterAutospacing="1"/>
        <w:ind w:right="346"/>
      </w:pPr>
      <w:r>
        <w:t>Party</w:t>
      </w:r>
    </w:p>
    <w:p w14:paraId="3E37433E" w14:textId="6FD54DB2" w:rsidR="00BB2CB9" w:rsidRDefault="00BB2CB9" w:rsidP="00DC6170">
      <w:pPr>
        <w:pStyle w:val="BodyText"/>
        <w:numPr>
          <w:ilvl w:val="0"/>
          <w:numId w:val="13"/>
        </w:numPr>
        <w:spacing w:before="100" w:beforeAutospacing="1" w:after="100" w:afterAutospacing="1"/>
      </w:pPr>
      <w:r>
        <w:t xml:space="preserve">Preferential </w:t>
      </w:r>
    </w:p>
    <w:p w14:paraId="25A0377A" w14:textId="09C44A9A" w:rsidR="005A6537" w:rsidRDefault="00BB2CB9" w:rsidP="00DC6170">
      <w:pPr>
        <w:pStyle w:val="BodyText"/>
        <w:numPr>
          <w:ilvl w:val="0"/>
          <w:numId w:val="13"/>
        </w:numPr>
        <w:spacing w:before="100" w:beforeAutospacing="1" w:after="100" w:afterAutospacing="1"/>
        <w:ind w:right="1151"/>
      </w:pPr>
      <w:r>
        <w:t xml:space="preserve">Representatives </w:t>
      </w:r>
    </w:p>
    <w:p w14:paraId="691B6FD2" w14:textId="7A87BDAB" w:rsidR="00BB2CB9" w:rsidRDefault="00BB2CB9" w:rsidP="00DC6170">
      <w:pPr>
        <w:pStyle w:val="BodyText"/>
        <w:numPr>
          <w:ilvl w:val="0"/>
          <w:numId w:val="13"/>
        </w:numPr>
        <w:spacing w:before="100" w:beforeAutospacing="1" w:after="100" w:afterAutospacing="1"/>
        <w:ind w:right="1151"/>
      </w:pPr>
      <w:r>
        <w:t xml:space="preserve">Electorate </w:t>
      </w:r>
    </w:p>
    <w:p w14:paraId="0B3FB46E" w14:textId="3645670E" w:rsidR="005A6537" w:rsidRDefault="005A6537" w:rsidP="00DC6170">
      <w:pPr>
        <w:pStyle w:val="BodyText"/>
        <w:numPr>
          <w:ilvl w:val="0"/>
          <w:numId w:val="13"/>
        </w:numPr>
        <w:spacing w:before="100" w:beforeAutospacing="1" w:after="100" w:afterAutospacing="1"/>
        <w:ind w:right="1151"/>
      </w:pPr>
      <w:r>
        <w:t>Principles</w:t>
      </w:r>
    </w:p>
    <w:p w14:paraId="1F8F4773" w14:textId="713F4AC6" w:rsidR="005A6537" w:rsidRDefault="005A6537" w:rsidP="00DC6170">
      <w:pPr>
        <w:pStyle w:val="BodyText"/>
        <w:numPr>
          <w:ilvl w:val="0"/>
          <w:numId w:val="13"/>
        </w:numPr>
        <w:spacing w:before="100" w:beforeAutospacing="1" w:after="100" w:afterAutospacing="1"/>
        <w:ind w:right="1151"/>
      </w:pPr>
      <w:r>
        <w:t>Election</w:t>
      </w:r>
    </w:p>
    <w:p w14:paraId="77782186" w14:textId="381B9CE5" w:rsidR="005A6537" w:rsidRDefault="005A6537" w:rsidP="00DC6170">
      <w:pPr>
        <w:pStyle w:val="BodyText"/>
        <w:numPr>
          <w:ilvl w:val="0"/>
          <w:numId w:val="13"/>
        </w:numPr>
        <w:spacing w:before="100" w:beforeAutospacing="1" w:after="100" w:afterAutospacing="1"/>
        <w:ind w:right="1151"/>
      </w:pPr>
      <w:r>
        <w:t>Campaign</w:t>
      </w:r>
    </w:p>
    <w:p w14:paraId="5C9DC45F" w14:textId="2E16C53D" w:rsidR="00BB2CB9" w:rsidRDefault="005A6537" w:rsidP="00DC6170">
      <w:pPr>
        <w:pStyle w:val="BodyText"/>
        <w:numPr>
          <w:ilvl w:val="0"/>
          <w:numId w:val="13"/>
        </w:numPr>
        <w:spacing w:before="100" w:beforeAutospacing="1" w:after="100" w:afterAutospacing="1"/>
        <w:ind w:right="1151"/>
      </w:pPr>
      <w:r>
        <w:t xml:space="preserve">Independent </w:t>
      </w:r>
    </w:p>
    <w:p w14:paraId="3A998CC1" w14:textId="6512AACF" w:rsidR="005A6537" w:rsidRPr="005A6537" w:rsidRDefault="005A6537" w:rsidP="005A6537">
      <w:pPr>
        <w:pStyle w:val="BodyText"/>
        <w:spacing w:before="100" w:beforeAutospacing="1" w:after="100" w:afterAutospacing="1"/>
        <w:ind w:left="720" w:right="1151"/>
      </w:pPr>
      <w:r w:rsidRPr="009B2F63">
        <w:rPr>
          <w:noProof/>
          <w:highlight w:val="yellow"/>
          <w:lang w:val="en-AU" w:eastAsia="en-AU"/>
        </w:rPr>
        <w:drawing>
          <wp:anchor distT="0" distB="0" distL="114300" distR="114300" simplePos="0" relativeHeight="252396544" behindDoc="1" locked="0" layoutInCell="1" allowOverlap="1" wp14:anchorId="360B2E66" wp14:editId="44CB6DE1">
            <wp:simplePos x="0" y="0"/>
            <wp:positionH relativeFrom="column">
              <wp:posOffset>-804973</wp:posOffset>
            </wp:positionH>
            <wp:positionV relativeFrom="paragraph">
              <wp:posOffset>280152</wp:posOffset>
            </wp:positionV>
            <wp:extent cx="3746500" cy="393700"/>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1E83BDC8" w14:textId="29890E32" w:rsidR="00653C6A" w:rsidRDefault="008C35FD" w:rsidP="00653C6A">
      <w:pPr>
        <w:pStyle w:val="DoEheading42018"/>
      </w:pPr>
      <w:r>
        <w:t>Extension</w:t>
      </w:r>
    </w:p>
    <w:p w14:paraId="69C79AC3" w14:textId="77777777" w:rsidR="00653C6A" w:rsidRDefault="00653C6A" w:rsidP="008C35FD">
      <w:pPr>
        <w:pStyle w:val="BodyText"/>
        <w:spacing w:before="100" w:beforeAutospacing="1" w:after="100" w:afterAutospacing="1"/>
        <w:ind w:right="221"/>
      </w:pPr>
    </w:p>
    <w:p w14:paraId="7ED3541A" w14:textId="1ECA959F" w:rsidR="008C35FD" w:rsidRDefault="008C35FD" w:rsidP="008C35FD">
      <w:pPr>
        <w:pStyle w:val="BodyText"/>
        <w:spacing w:before="100" w:beforeAutospacing="1" w:after="100" w:afterAutospacing="1"/>
        <w:ind w:right="221"/>
      </w:pPr>
      <w:r>
        <w:t>Play PA for an MP at PEO Kidsview Webpage</w:t>
      </w:r>
      <w:r w:rsidR="00CE0D04">
        <w:t>.</w:t>
      </w:r>
      <w:r>
        <w:t xml:space="preserve"> </w:t>
      </w:r>
      <w:r w:rsidR="00CE0D04">
        <w:t>Write</w:t>
      </w:r>
      <w:r>
        <w:t xml:space="preserve"> a schedule for your party leader to gather information about issues important to your party.</w:t>
      </w:r>
    </w:p>
    <w:p w14:paraId="53C4E1CC" w14:textId="02020C47" w:rsidR="00BB2CB9" w:rsidRDefault="00073878" w:rsidP="00301E43">
      <w:pPr>
        <w:spacing w:before="100" w:beforeAutospacing="1" w:after="100" w:afterAutospacing="1"/>
        <w:rPr>
          <w:rFonts w:ascii="Helvetica" w:hAnsi="Helvetica"/>
          <w:sz w:val="32"/>
          <w:szCs w:val="32"/>
        </w:rPr>
      </w:pPr>
      <w:r>
        <w:rPr>
          <w:rFonts w:ascii="Helvetica" w:hAnsi="Helvetica"/>
          <w:sz w:val="32"/>
          <w:szCs w:val="32"/>
        </w:rPr>
        <w:t xml:space="preserve"> </w:t>
      </w:r>
    </w:p>
    <w:p w14:paraId="00DEF458" w14:textId="3B4021CD" w:rsidR="00BB2CB9" w:rsidRDefault="00BB2CB9" w:rsidP="00301E43">
      <w:pPr>
        <w:spacing w:before="100" w:beforeAutospacing="1" w:after="100" w:afterAutospacing="1"/>
        <w:rPr>
          <w:rFonts w:ascii="Helvetica" w:hAnsi="Helvetica"/>
          <w:sz w:val="32"/>
          <w:szCs w:val="32"/>
        </w:rPr>
      </w:pPr>
    </w:p>
    <w:p w14:paraId="265D80C7" w14:textId="189615FA" w:rsidR="00301E43" w:rsidRPr="008402F4" w:rsidRDefault="008402F4" w:rsidP="008402F4">
      <w:pPr>
        <w:pStyle w:val="ListParagraph"/>
        <w:numPr>
          <w:ilvl w:val="0"/>
          <w:numId w:val="71"/>
        </w:numPr>
        <w:spacing w:before="100" w:beforeAutospacing="1" w:after="100" w:afterAutospacing="1"/>
        <w:rPr>
          <w:rFonts w:ascii="Helvetica" w:hAnsi="Helvetica"/>
          <w:color w:val="FF0000"/>
          <w:sz w:val="32"/>
          <w:szCs w:val="32"/>
        </w:rPr>
      </w:pPr>
      <w:r w:rsidRPr="008402F4">
        <w:rPr>
          <w:rFonts w:ascii="Helvetica" w:hAnsi="Helvetica"/>
          <w:color w:val="FF0000"/>
          <w:sz w:val="32"/>
          <w:szCs w:val="32"/>
        </w:rPr>
        <w:t>There are many different definitions for some of these vocab words, I am unsure which ones you’d prefer.</w:t>
      </w:r>
    </w:p>
    <w:p w14:paraId="0450782A" w14:textId="74F82F2F" w:rsidR="0009563E" w:rsidRDefault="00C96280" w:rsidP="00301E43">
      <w:pPr>
        <w:pStyle w:val="DoEheading32018"/>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2995584" behindDoc="1" locked="0" layoutInCell="1" allowOverlap="1" wp14:anchorId="6FA74AAA" wp14:editId="14948598">
            <wp:simplePos x="0" y="0"/>
            <wp:positionH relativeFrom="column">
              <wp:posOffset>-942016</wp:posOffset>
            </wp:positionH>
            <wp:positionV relativeFrom="paragraph">
              <wp:posOffset>-100589</wp:posOffset>
            </wp:positionV>
            <wp:extent cx="5232400" cy="482600"/>
            <wp:effectExtent l="0" t="0" r="0" b="0"/>
            <wp:wrapNone/>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2104B9">
        <w:t>Suggestions for Instruction</w:t>
      </w:r>
      <w:r w:rsidR="0009563E" w:rsidRPr="0009563E">
        <w:rPr>
          <w:color w:val="000000" w:themeColor="text1"/>
        </w:rPr>
        <w:t xml:space="preserve"> </w:t>
      </w:r>
    </w:p>
    <w:p w14:paraId="1E1E8C79" w14:textId="0C7AD112" w:rsidR="00BB2CB9" w:rsidRPr="00BB2CB9" w:rsidRDefault="00301E43" w:rsidP="00301E43">
      <w:pPr>
        <w:pStyle w:val="DoEbodytext2018"/>
        <w:spacing w:before="100" w:beforeAutospacing="1" w:after="100" w:afterAutospacing="1" w:line="240" w:lineRule="auto"/>
        <w:rPr>
          <w:lang w:eastAsia="en-US"/>
        </w:rPr>
      </w:pPr>
      <w:r w:rsidRPr="000406D9">
        <w:rPr>
          <w:noProof/>
          <w:lang w:eastAsia="en-AU"/>
        </w:rPr>
        <w:drawing>
          <wp:anchor distT="0" distB="0" distL="114300" distR="114300" simplePos="0" relativeHeight="252047360" behindDoc="1" locked="0" layoutInCell="1" allowOverlap="1" wp14:anchorId="76EF7857" wp14:editId="68023D0D">
            <wp:simplePos x="0" y="0"/>
            <wp:positionH relativeFrom="column">
              <wp:posOffset>-396240</wp:posOffset>
            </wp:positionH>
            <wp:positionV relativeFrom="paragraph">
              <wp:posOffset>416443</wp:posOffset>
            </wp:positionV>
            <wp:extent cx="3421380" cy="488315"/>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Pr>
          <w:lang w:eastAsia="en-US"/>
        </w:rPr>
        <w:t xml:space="preserve"> </w:t>
      </w:r>
    </w:p>
    <w:p w14:paraId="3170159B" w14:textId="65C8087F" w:rsidR="000406D9" w:rsidRDefault="000406D9" w:rsidP="008A1CB4">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46336" behindDoc="0" locked="0" layoutInCell="1" allowOverlap="1" wp14:anchorId="3AFC0717" wp14:editId="61DFCDB6">
                <wp:simplePos x="0" y="0"/>
                <wp:positionH relativeFrom="column">
                  <wp:posOffset>2573020</wp:posOffset>
                </wp:positionH>
                <wp:positionV relativeFrom="paragraph">
                  <wp:posOffset>179511</wp:posOffset>
                </wp:positionV>
                <wp:extent cx="533400" cy="410845"/>
                <wp:effectExtent l="0" t="0" r="0" b="0"/>
                <wp:wrapNone/>
                <wp:docPr id="215" name="Text Box 215"/>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1B5C2343" w14:textId="77777777" w:rsidR="00870B8D" w:rsidRPr="0009563E" w:rsidRDefault="00870B8D" w:rsidP="000406D9">
                            <w:pPr>
                              <w:rPr>
                                <w:lang w:val="en-US"/>
                              </w:rPr>
                            </w:pPr>
                            <w:r>
                              <w:rPr>
                                <w:sz w:val="20"/>
                                <w:szCs w:val="20"/>
                                <w:lang w:val="en-US"/>
                              </w:rPr>
                              <w:t>2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C0717" id="Text Box 215" o:spid="_x0000_s1154" type="#_x0000_t202" style="position:absolute;margin-left:202.6pt;margin-top:14.15pt;width:42pt;height:32.3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" filled="f" stroked="f" strokeweight=".5pt">
                <v:textbox>
                  <w:txbxContent>
                    <w:p w14:paraId="1B5C2343" w14:textId="77777777" w:rsidR="00870B8D" w:rsidRPr="0009563E" w:rsidRDefault="00870B8D" w:rsidP="000406D9">
                      <w:pPr>
                        <w:rPr>
                          <w:lang w:val="en-US"/>
                        </w:rPr>
                      </w:pPr>
                      <w:r>
                        <w:rPr>
                          <w:sz w:val="20"/>
                          <w:szCs w:val="20"/>
                          <w:lang w:val="en-US"/>
                        </w:rPr>
                        <w:t>20m</w:t>
                      </w:r>
                    </w:p>
                  </w:txbxContent>
                </v:textbox>
              </v:shape>
            </w:pict>
          </mc:Fallback>
        </mc:AlternateContent>
      </w:r>
      <w:r w:rsidR="00C5411B">
        <w:t>Introducing the lesson</w:t>
      </w:r>
      <w:r w:rsidR="004226A2">
        <w:t xml:space="preserve"> </w:t>
      </w:r>
    </w:p>
    <w:p w14:paraId="45FAE626" w14:textId="77777777" w:rsidR="008A1CB4" w:rsidRPr="008A1CB4" w:rsidRDefault="008A1CB4" w:rsidP="008A1CB4">
      <w:pPr>
        <w:pStyle w:val="DoEbodytext2018"/>
        <w:rPr>
          <w:lang w:eastAsia="en-US"/>
        </w:rPr>
      </w:pPr>
    </w:p>
    <w:p w14:paraId="33F9AF1E" w14:textId="156A3214" w:rsidR="00BB2CB9" w:rsidRDefault="00BB2CB9" w:rsidP="00301E43">
      <w:pPr>
        <w:pStyle w:val="BodyText"/>
        <w:spacing w:before="100" w:beforeAutospacing="1" w:after="100" w:afterAutospacing="1"/>
        <w:ind w:right="346"/>
      </w:pPr>
      <w:r>
        <w:t>Pose to students what</w:t>
      </w:r>
      <w:r w:rsidR="00456FF0">
        <w:t xml:space="preserve"> your</w:t>
      </w:r>
      <w:r>
        <w:t xml:space="preserve"> views are regarding </w:t>
      </w:r>
      <w:r w:rsidRPr="005A6537">
        <w:rPr>
          <w:b/>
        </w:rPr>
        <w:t>solar</w:t>
      </w:r>
      <w:r w:rsidR="00A002D2">
        <w:rPr>
          <w:b/>
        </w:rPr>
        <w:t>-</w:t>
      </w:r>
      <w:r>
        <w:t xml:space="preserve">powered vehicles and if the </w:t>
      </w:r>
      <w:r w:rsidR="005264EC">
        <w:t>‘</w:t>
      </w:r>
      <w:r>
        <w:t>Race the Sun</w:t>
      </w:r>
      <w:r w:rsidR="005264EC">
        <w:t>’ was within the context of</w:t>
      </w:r>
      <w:r>
        <w:t xml:space="preserve"> 1990</w:t>
      </w:r>
      <w:r w:rsidR="00CE0D04">
        <w:t>,</w:t>
      </w:r>
      <w:r w:rsidR="005264EC">
        <w:t xml:space="preserve"> why has </w:t>
      </w:r>
      <w:r>
        <w:t xml:space="preserve">solar power </w:t>
      </w:r>
      <w:r w:rsidR="005264EC">
        <w:t xml:space="preserve">not </w:t>
      </w:r>
      <w:r>
        <w:t xml:space="preserve">been taken </w:t>
      </w:r>
      <w:r w:rsidR="005264EC">
        <w:t xml:space="preserve">up more widely? Using a T-table, </w:t>
      </w:r>
      <w:r>
        <w:t>b</w:t>
      </w:r>
      <w:r w:rsidR="005264EC">
        <w:t xml:space="preserve">rainstorm </w:t>
      </w:r>
      <w:r w:rsidR="00A5155F">
        <w:t>all</w:t>
      </w:r>
      <w:r w:rsidR="005264EC">
        <w:t xml:space="preserve"> the advantages and disadvantages</w:t>
      </w:r>
      <w:r>
        <w:t xml:space="preserve"> we can think of regarding solar</w:t>
      </w:r>
      <w:r w:rsidR="00A002D2">
        <w:t>-</w:t>
      </w:r>
      <w:r>
        <w:t xml:space="preserve">powered cars. Ask students to take a vote on their </w:t>
      </w:r>
      <w:r w:rsidRPr="005A6537">
        <w:rPr>
          <w:b/>
        </w:rPr>
        <w:t>opinio</w:t>
      </w:r>
      <w:r w:rsidR="00C0120F">
        <w:rPr>
          <w:b/>
        </w:rPr>
        <w:t xml:space="preserve">n </w:t>
      </w:r>
      <w:r w:rsidR="00C0120F">
        <w:t>by addressing the focus question, ‘S</w:t>
      </w:r>
      <w:r>
        <w:t>hould Australia be adopting the use of solar</w:t>
      </w:r>
      <w:r w:rsidR="00A002D2">
        <w:t>-</w:t>
      </w:r>
      <w:r>
        <w:t>powered cars?</w:t>
      </w:r>
      <w:r w:rsidR="00C0120F">
        <w:t>’</w:t>
      </w:r>
    </w:p>
    <w:p w14:paraId="0CBFDEE4" w14:textId="77777777" w:rsidR="00BB2CB9" w:rsidRDefault="00BB2CB9" w:rsidP="00301E43">
      <w:pPr>
        <w:pStyle w:val="BodyText"/>
        <w:spacing w:before="100" w:beforeAutospacing="1" w:after="100" w:afterAutospacing="1"/>
      </w:pPr>
      <w:r>
        <w:t xml:space="preserve">If we wanted to make real change in Australia’s car </w:t>
      </w:r>
      <w:r w:rsidRPr="005A6537">
        <w:rPr>
          <w:b/>
        </w:rPr>
        <w:t>industry</w:t>
      </w:r>
      <w:r>
        <w:t>, where would we start?</w:t>
      </w:r>
    </w:p>
    <w:p w14:paraId="37D68983" w14:textId="64C975C4" w:rsidR="00BB2CB9" w:rsidRDefault="00BB2CB9" w:rsidP="00DC6170">
      <w:pPr>
        <w:pStyle w:val="ListParagraph"/>
        <w:widowControl w:val="0"/>
        <w:numPr>
          <w:ilvl w:val="0"/>
          <w:numId w:val="14"/>
        </w:numPr>
        <w:tabs>
          <w:tab w:val="left" w:pos="1051"/>
        </w:tabs>
        <w:autoSpaceDE w:val="0"/>
        <w:autoSpaceDN w:val="0"/>
        <w:spacing w:before="100" w:beforeAutospacing="1" w:after="100" w:afterAutospacing="1" w:line="240" w:lineRule="auto"/>
      </w:pPr>
      <w:r>
        <w:t xml:space="preserve">How are </w:t>
      </w:r>
      <w:r w:rsidR="006C3062">
        <w:t xml:space="preserve">the </w:t>
      </w:r>
      <w:r>
        <w:t>rules regarding transport made in</w:t>
      </w:r>
      <w:r w:rsidRPr="00BB2CB9">
        <w:rPr>
          <w:spacing w:val="-7"/>
        </w:rPr>
        <w:t xml:space="preserve"> </w:t>
      </w:r>
      <w:r>
        <w:t>Australia?</w:t>
      </w:r>
    </w:p>
    <w:p w14:paraId="3C663D05" w14:textId="77777777" w:rsidR="00BB2CB9" w:rsidRDefault="00BB2CB9" w:rsidP="00DC6170">
      <w:pPr>
        <w:pStyle w:val="ListParagraph"/>
        <w:widowControl w:val="0"/>
        <w:numPr>
          <w:ilvl w:val="0"/>
          <w:numId w:val="14"/>
        </w:numPr>
        <w:tabs>
          <w:tab w:val="left" w:pos="1051"/>
        </w:tabs>
        <w:autoSpaceDE w:val="0"/>
        <w:autoSpaceDN w:val="0"/>
        <w:spacing w:before="100" w:beforeAutospacing="1" w:after="100" w:afterAutospacing="1" w:line="240" w:lineRule="auto"/>
      </w:pPr>
      <w:r>
        <w:t>Who could help us make changes to those</w:t>
      </w:r>
      <w:r w:rsidRPr="00BB2CB9">
        <w:rPr>
          <w:spacing w:val="-8"/>
        </w:rPr>
        <w:t xml:space="preserve"> </w:t>
      </w:r>
      <w:r>
        <w:t>rules?</w:t>
      </w:r>
    </w:p>
    <w:p w14:paraId="393FC37B" w14:textId="77777777" w:rsidR="00BB2CB9" w:rsidRDefault="00BB2CB9" w:rsidP="00DC6170">
      <w:pPr>
        <w:pStyle w:val="ListParagraph"/>
        <w:widowControl w:val="0"/>
        <w:numPr>
          <w:ilvl w:val="0"/>
          <w:numId w:val="14"/>
        </w:numPr>
        <w:tabs>
          <w:tab w:val="left" w:pos="1051"/>
        </w:tabs>
        <w:autoSpaceDE w:val="0"/>
        <w:autoSpaceDN w:val="0"/>
        <w:spacing w:before="100" w:beforeAutospacing="1" w:after="100" w:afterAutospacing="1" w:line="240" w:lineRule="auto"/>
      </w:pPr>
      <w:r>
        <w:t>What influence do they</w:t>
      </w:r>
      <w:r w:rsidRPr="00BB2CB9">
        <w:rPr>
          <w:spacing w:val="-4"/>
        </w:rPr>
        <w:t xml:space="preserve"> </w:t>
      </w:r>
      <w:r>
        <w:t>have?</w:t>
      </w:r>
    </w:p>
    <w:p w14:paraId="5E3B1747" w14:textId="4C7A9210" w:rsidR="00BB2CB9" w:rsidRDefault="00BB2CB9" w:rsidP="00DC6170">
      <w:pPr>
        <w:pStyle w:val="ListParagraph"/>
        <w:widowControl w:val="0"/>
        <w:numPr>
          <w:ilvl w:val="0"/>
          <w:numId w:val="14"/>
        </w:numPr>
        <w:tabs>
          <w:tab w:val="left" w:pos="1051"/>
        </w:tabs>
        <w:autoSpaceDE w:val="0"/>
        <w:autoSpaceDN w:val="0"/>
        <w:spacing w:before="100" w:beforeAutospacing="1" w:after="100" w:afterAutospacing="1" w:line="240" w:lineRule="auto"/>
      </w:pPr>
      <w:r>
        <w:t>How do they know this is what Australians want?</w:t>
      </w:r>
    </w:p>
    <w:p w14:paraId="1BF8F794" w14:textId="79ED89A2" w:rsidR="000406D9" w:rsidRDefault="00301E43" w:rsidP="00301E43">
      <w:pPr>
        <w:pStyle w:val="DoEbodytext2018"/>
        <w:spacing w:before="100" w:beforeAutospacing="1" w:after="100" w:afterAutospacing="1" w:line="240" w:lineRule="auto"/>
        <w:rPr>
          <w:lang w:eastAsia="en-US"/>
        </w:rPr>
      </w:pPr>
      <w:r w:rsidRPr="000406D9">
        <w:rPr>
          <w:noProof/>
          <w:lang w:eastAsia="en-AU"/>
        </w:rPr>
        <w:drawing>
          <wp:anchor distT="0" distB="0" distL="114300" distR="114300" simplePos="0" relativeHeight="252050432" behindDoc="1" locked="0" layoutInCell="1" allowOverlap="1" wp14:anchorId="6D620001" wp14:editId="7421512B">
            <wp:simplePos x="0" y="0"/>
            <wp:positionH relativeFrom="column">
              <wp:posOffset>-389255</wp:posOffset>
            </wp:positionH>
            <wp:positionV relativeFrom="paragraph">
              <wp:posOffset>419476</wp:posOffset>
            </wp:positionV>
            <wp:extent cx="3421380" cy="488315"/>
            <wp:effectExtent l="0" t="0" r="0" b="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393EBB1D" w14:textId="071CE0ED" w:rsidR="00C5411B" w:rsidRDefault="000406D9"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49408" behindDoc="0" locked="0" layoutInCell="1" allowOverlap="1" wp14:anchorId="04722C86" wp14:editId="58BE1798">
                <wp:simplePos x="0" y="0"/>
                <wp:positionH relativeFrom="column">
                  <wp:posOffset>2588260</wp:posOffset>
                </wp:positionH>
                <wp:positionV relativeFrom="paragraph">
                  <wp:posOffset>178876</wp:posOffset>
                </wp:positionV>
                <wp:extent cx="533400" cy="410845"/>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30CAC2E" w14:textId="77777777" w:rsidR="00870B8D" w:rsidRPr="0009563E" w:rsidRDefault="00870B8D" w:rsidP="000406D9">
                            <w:pPr>
                              <w:rPr>
                                <w:lang w:val="en-US"/>
                              </w:rPr>
                            </w:pPr>
                            <w:r>
                              <w:rPr>
                                <w:sz w:val="20"/>
                                <w:szCs w:val="20"/>
                                <w:lang w:val="en-US"/>
                              </w:rPr>
                              <w:t>2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22C86" id="Text Box 217" o:spid="_x0000_s1155" type="#_x0000_t202" style="position:absolute;margin-left:203.8pt;margin-top:14.1pt;width:42pt;height:32.3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" filled="f" stroked="f" strokeweight=".5pt">
                <v:textbox>
                  <w:txbxContent>
                    <w:p w14:paraId="730CAC2E" w14:textId="77777777" w:rsidR="00870B8D" w:rsidRPr="0009563E" w:rsidRDefault="00870B8D" w:rsidP="000406D9">
                      <w:pPr>
                        <w:rPr>
                          <w:lang w:val="en-US"/>
                        </w:rPr>
                      </w:pPr>
                      <w:r>
                        <w:rPr>
                          <w:sz w:val="20"/>
                          <w:szCs w:val="20"/>
                          <w:lang w:val="en-US"/>
                        </w:rPr>
                        <w:t>20m</w:t>
                      </w:r>
                    </w:p>
                  </w:txbxContent>
                </v:textbox>
              </v:shape>
            </w:pict>
          </mc:Fallback>
        </mc:AlternateContent>
      </w:r>
      <w:r w:rsidR="00BB2CB9">
        <w:t>One voice for many</w:t>
      </w:r>
    </w:p>
    <w:p w14:paraId="369D12EA" w14:textId="7AB9DAD4" w:rsidR="000406D9" w:rsidRPr="000406D9" w:rsidRDefault="000406D9" w:rsidP="00301E43">
      <w:pPr>
        <w:pStyle w:val="DoEbodytext2018"/>
        <w:spacing w:before="100" w:beforeAutospacing="1" w:after="100" w:afterAutospacing="1" w:line="240" w:lineRule="auto"/>
        <w:rPr>
          <w:lang w:eastAsia="en-US"/>
        </w:rPr>
      </w:pPr>
    </w:p>
    <w:p w14:paraId="5C61CC59" w14:textId="2BEF66CE" w:rsidR="00BB2CB9" w:rsidRDefault="00BB2CB9" w:rsidP="008A1CB4">
      <w:pPr>
        <w:pStyle w:val="BodyText"/>
        <w:spacing w:before="100" w:beforeAutospacing="1"/>
        <w:ind w:right="221"/>
      </w:pPr>
      <w:r>
        <w:t>As a class</w:t>
      </w:r>
      <w:r w:rsidR="00CE0D04">
        <w:t>,</w:t>
      </w:r>
      <w:r w:rsidR="00C0120F">
        <w:t xml:space="preserve"> not everyone shares the</w:t>
      </w:r>
      <w:r>
        <w:t xml:space="preserve"> same opinion</w:t>
      </w:r>
      <w:r w:rsidR="00CE0D04">
        <w:t>,</w:t>
      </w:r>
      <w:r>
        <w:t xml:space="preserve"> so how will we </w:t>
      </w:r>
      <w:r w:rsidR="00CE0D04">
        <w:t>decide</w:t>
      </w:r>
      <w:r>
        <w:t xml:space="preserve"> for millions of people?</w:t>
      </w:r>
      <w:r w:rsidR="008A1CB4">
        <w:t xml:space="preserve"> </w:t>
      </w:r>
      <w:r>
        <w:t xml:space="preserve">Show students the ‘One voice for </w:t>
      </w:r>
      <w:r w:rsidR="00C0120F">
        <w:t>many’ video on the PEO Kidsview</w:t>
      </w:r>
      <w:r>
        <w:t xml:space="preserve"> webpage. Ask students;</w:t>
      </w:r>
    </w:p>
    <w:p w14:paraId="2EE96B58" w14:textId="77777777" w:rsidR="00BB2CB9" w:rsidRDefault="00BB2CB9" w:rsidP="00DC6170">
      <w:pPr>
        <w:pStyle w:val="ListParagraph"/>
        <w:widowControl w:val="0"/>
        <w:numPr>
          <w:ilvl w:val="0"/>
          <w:numId w:val="15"/>
        </w:numPr>
        <w:tabs>
          <w:tab w:val="left" w:pos="911"/>
        </w:tabs>
        <w:autoSpaceDE w:val="0"/>
        <w:autoSpaceDN w:val="0"/>
        <w:spacing w:before="100" w:beforeAutospacing="1" w:line="240" w:lineRule="auto"/>
      </w:pPr>
      <w:r>
        <w:t>What is happening in the</w:t>
      </w:r>
      <w:r w:rsidRPr="00BB2CB9">
        <w:rPr>
          <w:spacing w:val="-5"/>
        </w:rPr>
        <w:t xml:space="preserve"> </w:t>
      </w:r>
      <w:r>
        <w:t>video?</w:t>
      </w:r>
    </w:p>
    <w:p w14:paraId="4BC7CFDB" w14:textId="77777777" w:rsidR="00BB2CB9" w:rsidRDefault="00BB2CB9" w:rsidP="00DC6170">
      <w:pPr>
        <w:pStyle w:val="ListParagraph"/>
        <w:widowControl w:val="0"/>
        <w:numPr>
          <w:ilvl w:val="0"/>
          <w:numId w:val="15"/>
        </w:numPr>
        <w:tabs>
          <w:tab w:val="left" w:pos="911"/>
        </w:tabs>
        <w:autoSpaceDE w:val="0"/>
        <w:autoSpaceDN w:val="0"/>
        <w:spacing w:before="100" w:beforeAutospacing="1" w:line="240" w:lineRule="auto"/>
      </w:pPr>
      <w:r>
        <w:t>Where are these three different coloured</w:t>
      </w:r>
      <w:r w:rsidRPr="00BB2CB9">
        <w:rPr>
          <w:spacing w:val="-6"/>
        </w:rPr>
        <w:t xml:space="preserve"> </w:t>
      </w:r>
      <w:r>
        <w:t>groups?</w:t>
      </w:r>
    </w:p>
    <w:p w14:paraId="4B7DE9F0" w14:textId="77777777" w:rsidR="00BB2CB9" w:rsidRDefault="00BB2CB9" w:rsidP="00DC6170">
      <w:pPr>
        <w:pStyle w:val="ListParagraph"/>
        <w:widowControl w:val="0"/>
        <w:numPr>
          <w:ilvl w:val="0"/>
          <w:numId w:val="15"/>
        </w:numPr>
        <w:tabs>
          <w:tab w:val="left" w:pos="911"/>
        </w:tabs>
        <w:autoSpaceDE w:val="0"/>
        <w:autoSpaceDN w:val="0"/>
        <w:spacing w:before="100" w:beforeAutospacing="1" w:line="240" w:lineRule="auto"/>
      </w:pPr>
      <w:r>
        <w:t>How did they decide who would speak for</w:t>
      </w:r>
      <w:r w:rsidRPr="00BB2CB9">
        <w:rPr>
          <w:spacing w:val="-8"/>
        </w:rPr>
        <w:t xml:space="preserve"> </w:t>
      </w:r>
      <w:r>
        <w:t>them?</w:t>
      </w:r>
    </w:p>
    <w:p w14:paraId="38846CD0" w14:textId="77777777" w:rsidR="00253983" w:rsidRDefault="00BB2CB9" w:rsidP="00DC6170">
      <w:pPr>
        <w:pStyle w:val="ListParagraph"/>
        <w:widowControl w:val="0"/>
        <w:numPr>
          <w:ilvl w:val="0"/>
          <w:numId w:val="15"/>
        </w:numPr>
        <w:tabs>
          <w:tab w:val="left" w:pos="911"/>
        </w:tabs>
        <w:autoSpaceDE w:val="0"/>
        <w:autoSpaceDN w:val="0"/>
        <w:spacing w:before="100" w:beforeAutospacing="1" w:line="240" w:lineRule="auto"/>
      </w:pPr>
      <w:r>
        <w:t>What did the speaker do when they returned to their</w:t>
      </w:r>
      <w:r w:rsidRPr="00BB2CB9">
        <w:rPr>
          <w:spacing w:val="-10"/>
        </w:rPr>
        <w:t xml:space="preserve"> </w:t>
      </w:r>
      <w:r>
        <w:t>group?</w:t>
      </w:r>
    </w:p>
    <w:p w14:paraId="4B4F2C1F" w14:textId="32C81BBD" w:rsidR="00BB2CB9" w:rsidRPr="00C5411B" w:rsidRDefault="00653C6A" w:rsidP="00301E43">
      <w:pPr>
        <w:widowControl w:val="0"/>
        <w:tabs>
          <w:tab w:val="left" w:pos="911"/>
        </w:tabs>
        <w:autoSpaceDE w:val="0"/>
        <w:autoSpaceDN w:val="0"/>
        <w:spacing w:before="100" w:beforeAutospacing="1" w:after="100" w:afterAutospacing="1"/>
      </w:pPr>
      <w:r w:rsidRPr="000406D9">
        <w:rPr>
          <w:noProof/>
          <w:lang w:eastAsia="en-AU"/>
        </w:rPr>
        <w:drawing>
          <wp:anchor distT="0" distB="0" distL="114300" distR="114300" simplePos="0" relativeHeight="252053504" behindDoc="1" locked="0" layoutInCell="1" allowOverlap="1" wp14:anchorId="5E7390EE" wp14:editId="6C13695C">
            <wp:simplePos x="0" y="0"/>
            <wp:positionH relativeFrom="page">
              <wp:align>left</wp:align>
            </wp:positionH>
            <wp:positionV relativeFrom="paragraph">
              <wp:posOffset>581660</wp:posOffset>
            </wp:positionV>
            <wp:extent cx="3421380" cy="488315"/>
            <wp:effectExtent l="0" t="0" r="7620" b="6985"/>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375C82D2" w14:textId="3DE3A4A5" w:rsidR="00C5411B" w:rsidRDefault="000406D9"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52480" behindDoc="0" locked="0" layoutInCell="1" allowOverlap="1" wp14:anchorId="1EFAF4F0" wp14:editId="5218207B">
                <wp:simplePos x="0" y="0"/>
                <wp:positionH relativeFrom="column">
                  <wp:posOffset>2621280</wp:posOffset>
                </wp:positionH>
                <wp:positionV relativeFrom="paragraph">
                  <wp:posOffset>168469</wp:posOffset>
                </wp:positionV>
                <wp:extent cx="533400" cy="410845"/>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4AD36BE" w14:textId="77777777" w:rsidR="00870B8D" w:rsidRPr="0009563E" w:rsidRDefault="00870B8D" w:rsidP="000406D9">
                            <w:pPr>
                              <w:rPr>
                                <w:lang w:val="en-US"/>
                              </w:rPr>
                            </w:pPr>
                            <w:r>
                              <w:rPr>
                                <w:sz w:val="20"/>
                                <w:szCs w:val="20"/>
                                <w:lang w:val="en-US"/>
                              </w:rPr>
                              <w:t>2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AF4F0" id="Text Box 219" o:spid="_x0000_s1156" type="#_x0000_t202" style="position:absolute;margin-left:206.4pt;margin-top:13.25pt;width:42pt;height:32.3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" filled="f" stroked="f" strokeweight=".5pt">
                <v:textbox>
                  <w:txbxContent>
                    <w:p w14:paraId="64AD36BE" w14:textId="77777777" w:rsidR="00870B8D" w:rsidRPr="0009563E" w:rsidRDefault="00870B8D" w:rsidP="000406D9">
                      <w:pPr>
                        <w:rPr>
                          <w:lang w:val="en-US"/>
                        </w:rPr>
                      </w:pPr>
                      <w:r>
                        <w:rPr>
                          <w:sz w:val="20"/>
                          <w:szCs w:val="20"/>
                          <w:lang w:val="en-US"/>
                        </w:rPr>
                        <w:t>20m</w:t>
                      </w:r>
                    </w:p>
                  </w:txbxContent>
                </v:textbox>
              </v:shape>
            </w:pict>
          </mc:Fallback>
        </mc:AlternateContent>
      </w:r>
      <w:r w:rsidR="00BB2CB9">
        <w:t>Forming Parties</w:t>
      </w:r>
      <w:r w:rsidR="004226A2">
        <w:t xml:space="preserve"> </w:t>
      </w:r>
    </w:p>
    <w:p w14:paraId="731378CB" w14:textId="77777777" w:rsidR="00BB2CB9" w:rsidRPr="00BB2CB9" w:rsidRDefault="00BB2CB9" w:rsidP="00301E43">
      <w:pPr>
        <w:pStyle w:val="DoEbodytext2018"/>
        <w:spacing w:before="100" w:beforeAutospacing="1" w:after="100" w:afterAutospacing="1" w:line="240" w:lineRule="auto"/>
        <w:rPr>
          <w:lang w:eastAsia="en-US"/>
        </w:rPr>
      </w:pPr>
    </w:p>
    <w:p w14:paraId="69BB7DB1" w14:textId="4EBC53A8" w:rsidR="00BB2CB9" w:rsidRDefault="00BB2CB9" w:rsidP="00301E43">
      <w:pPr>
        <w:pStyle w:val="BodyText"/>
        <w:spacing w:before="100" w:beforeAutospacing="1" w:after="100" w:afterAutospacing="1"/>
        <w:ind w:right="346"/>
      </w:pPr>
      <w:r>
        <w:t xml:space="preserve">Explain to students that these groups represent the people of Australia who live in a </w:t>
      </w:r>
      <w:proofErr w:type="gramStart"/>
      <w:r>
        <w:t>particular location</w:t>
      </w:r>
      <w:proofErr w:type="gramEnd"/>
      <w:r>
        <w:t xml:space="preserve"> and</w:t>
      </w:r>
      <w:r w:rsidR="00C0120F">
        <w:t xml:space="preserve"> through the democratic process,</w:t>
      </w:r>
      <w:r>
        <w:t xml:space="preserve"> they choose someone to represent them in </w:t>
      </w:r>
      <w:r w:rsidRPr="005A6537">
        <w:rPr>
          <w:b/>
        </w:rPr>
        <w:t>parliament</w:t>
      </w:r>
      <w:r>
        <w:t xml:space="preserve">. That person may be a part of a </w:t>
      </w:r>
      <w:r w:rsidRPr="005A6537">
        <w:rPr>
          <w:b/>
        </w:rPr>
        <w:t>party</w:t>
      </w:r>
      <w:r>
        <w:t xml:space="preserve">, a large group of like-minded people who chose that person to be their leader, or they may be an </w:t>
      </w:r>
      <w:r w:rsidRPr="005A6537">
        <w:rPr>
          <w:b/>
        </w:rPr>
        <w:t>independent</w:t>
      </w:r>
      <w:r>
        <w:t>, someone who ran in the election as a</w:t>
      </w:r>
      <w:r w:rsidR="00CE0D04">
        <w:t>n individual</w:t>
      </w:r>
      <w:r>
        <w:t xml:space="preserve"> person. Each party</w:t>
      </w:r>
      <w:r>
        <w:rPr>
          <w:spacing w:val="-16"/>
        </w:rPr>
        <w:t xml:space="preserve"> </w:t>
      </w:r>
      <w:r>
        <w:t>has different opinions, values and aspirations but we can only elect one</w:t>
      </w:r>
      <w:r w:rsidR="006C3062">
        <w:t xml:space="preserve"> party</w:t>
      </w:r>
      <w:r>
        <w:t xml:space="preserve"> to represent our area</w:t>
      </w:r>
      <w:r w:rsidR="00CE0D04">
        <w:t xml:space="preserve">. </w:t>
      </w:r>
      <w:proofErr w:type="gramStart"/>
      <w:r w:rsidR="00CE0D04">
        <w:t>T</w:t>
      </w:r>
      <w:r>
        <w:t>herefore</w:t>
      </w:r>
      <w:proofErr w:type="gramEnd"/>
      <w:r>
        <w:t xml:space="preserve"> the one that you vote for may not even get elected. When we were discussing solar</w:t>
      </w:r>
      <w:r w:rsidR="006C3062">
        <w:t>-</w:t>
      </w:r>
      <w:r>
        <w:t xml:space="preserve">powered transport, we thought of lots of pros and cons to the idea and split ourselves into two </w:t>
      </w:r>
      <w:r w:rsidR="00C0120F">
        <w:t>groups. H</w:t>
      </w:r>
      <w:r>
        <w:t>owever</w:t>
      </w:r>
      <w:r w:rsidR="00C0120F">
        <w:t>,</w:t>
      </w:r>
      <w:r>
        <w:t xml:space="preserve"> in our </w:t>
      </w:r>
      <w:r w:rsidRPr="005A6537">
        <w:rPr>
          <w:b/>
        </w:rPr>
        <w:t>government</w:t>
      </w:r>
      <w:r>
        <w:t xml:space="preserve"> system we have </w:t>
      </w:r>
      <w:r w:rsidR="002C5E60">
        <w:t>several</w:t>
      </w:r>
      <w:r>
        <w:t xml:space="preserve"> parties who will have an opinion on each issue debated</w:t>
      </w:r>
      <w:r w:rsidR="00C0120F">
        <w:t>. But for</w:t>
      </w:r>
      <w:r>
        <w:t xml:space="preserve"> some parties</w:t>
      </w:r>
      <w:r w:rsidR="006C3062">
        <w:t>,</w:t>
      </w:r>
      <w:r>
        <w:t xml:space="preserve"> it</w:t>
      </w:r>
      <w:r w:rsidR="006C3062">
        <w:t>'</w:t>
      </w:r>
      <w:r>
        <w:t xml:space="preserve">s more </w:t>
      </w:r>
      <w:r>
        <w:lastRenderedPageBreak/>
        <w:t>important to them than</w:t>
      </w:r>
      <w:r>
        <w:rPr>
          <w:spacing w:val="-13"/>
        </w:rPr>
        <w:t xml:space="preserve"> </w:t>
      </w:r>
      <w:r>
        <w:t>others.</w:t>
      </w:r>
    </w:p>
    <w:p w14:paraId="062D8BA4" w14:textId="42AFF883" w:rsidR="00301E43" w:rsidRDefault="00301E43" w:rsidP="00301E43">
      <w:pPr>
        <w:pStyle w:val="BodyText"/>
        <w:spacing w:before="100" w:beforeAutospacing="1" w:after="100" w:afterAutospacing="1"/>
        <w:ind w:right="346"/>
      </w:pPr>
      <w:r w:rsidRPr="000406D9">
        <w:rPr>
          <w:noProof/>
          <w:lang w:val="en-AU" w:eastAsia="en-AU"/>
        </w:rPr>
        <w:drawing>
          <wp:anchor distT="0" distB="0" distL="114300" distR="114300" simplePos="0" relativeHeight="252056576" behindDoc="1" locked="0" layoutInCell="1" allowOverlap="1" wp14:anchorId="2ED8A24E" wp14:editId="35BB9273">
            <wp:simplePos x="0" y="0"/>
            <wp:positionH relativeFrom="column">
              <wp:posOffset>-344805</wp:posOffset>
            </wp:positionH>
            <wp:positionV relativeFrom="paragraph">
              <wp:posOffset>422897</wp:posOffset>
            </wp:positionV>
            <wp:extent cx="3421380" cy="488315"/>
            <wp:effectExtent l="0" t="0" r="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067C94F5" w14:textId="4F961F38" w:rsidR="00253983" w:rsidRPr="00253983" w:rsidRDefault="00F95E3A"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55552" behindDoc="0" locked="0" layoutInCell="1" allowOverlap="1" wp14:anchorId="1D6A10F6" wp14:editId="190AD4E5">
                <wp:simplePos x="0" y="0"/>
                <wp:positionH relativeFrom="column">
                  <wp:posOffset>2641600</wp:posOffset>
                </wp:positionH>
                <wp:positionV relativeFrom="paragraph">
                  <wp:posOffset>167834</wp:posOffset>
                </wp:positionV>
                <wp:extent cx="533400" cy="41084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442688C" w14:textId="77777777" w:rsidR="00870B8D" w:rsidRPr="0009563E" w:rsidRDefault="00870B8D" w:rsidP="000406D9">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A10F6" id="Text Box 221" o:spid="_x0000_s1157" type="#_x0000_t202" style="position:absolute;margin-left:208pt;margin-top:13.2pt;width:42pt;height:32.3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" filled="f" stroked="f" strokeweight=".5pt">
                <v:textbox>
                  <w:txbxContent>
                    <w:p w14:paraId="5442688C" w14:textId="77777777" w:rsidR="00870B8D" w:rsidRPr="0009563E" w:rsidRDefault="00870B8D" w:rsidP="000406D9">
                      <w:pPr>
                        <w:rPr>
                          <w:lang w:val="en-US"/>
                        </w:rPr>
                      </w:pPr>
                      <w:r>
                        <w:rPr>
                          <w:sz w:val="20"/>
                          <w:szCs w:val="20"/>
                          <w:lang w:val="en-US"/>
                        </w:rPr>
                        <w:t>1hr</w:t>
                      </w:r>
                    </w:p>
                  </w:txbxContent>
                </v:textbox>
              </v:shape>
            </w:pict>
          </mc:Fallback>
        </mc:AlternateContent>
      </w:r>
      <w:r w:rsidR="00BB2CB9">
        <w:t>Finding your passion</w:t>
      </w:r>
      <w:r w:rsidR="00301E43">
        <w:t xml:space="preserve">   </w:t>
      </w:r>
    </w:p>
    <w:p w14:paraId="746B2556" w14:textId="77777777" w:rsidR="001E7768" w:rsidRDefault="001E7768" w:rsidP="00301E43">
      <w:pPr>
        <w:pStyle w:val="BodyText"/>
        <w:spacing w:before="100" w:beforeAutospacing="1" w:after="100" w:afterAutospacing="1"/>
        <w:ind w:right="91"/>
      </w:pPr>
    </w:p>
    <w:p w14:paraId="4D844622" w14:textId="7CEACC80" w:rsidR="00BB2CB9" w:rsidRDefault="00BB2CB9" w:rsidP="00301E43">
      <w:pPr>
        <w:pStyle w:val="BodyText"/>
        <w:spacing w:before="100" w:beforeAutospacing="1" w:after="100" w:afterAutospacing="1"/>
        <w:ind w:right="91"/>
      </w:pPr>
      <w:r>
        <w:t>What are some other issues that you are passionate about? Brainstorm some issues that the students care about as a group. Have student</w:t>
      </w:r>
      <w:r w:rsidR="00C0120F">
        <w:t>s</w:t>
      </w:r>
      <w:r>
        <w:t xml:space="preserve"> think, pair and share which issue is most important to them. Divide into parties based on the issues that are most important to that group and allow 1 or 2 students to run as an independent.</w:t>
      </w:r>
    </w:p>
    <w:p w14:paraId="668363C9" w14:textId="6B79DF02" w:rsidR="00BB2CB9" w:rsidRDefault="00BB2CB9" w:rsidP="00301E43">
      <w:pPr>
        <w:pStyle w:val="BodyText"/>
        <w:spacing w:before="100" w:beforeAutospacing="1" w:after="100" w:afterAutospacing="1"/>
        <w:ind w:right="221"/>
      </w:pPr>
      <w:r>
        <w:t xml:space="preserve">Ask students to come up with a party name and discuss their parties’ main </w:t>
      </w:r>
      <w:r w:rsidRPr="005A6537">
        <w:rPr>
          <w:b/>
        </w:rPr>
        <w:t>principles</w:t>
      </w:r>
      <w:r>
        <w:t xml:space="preserve"> as well as their stance on solar</w:t>
      </w:r>
      <w:r w:rsidR="006C3062">
        <w:t>-</w:t>
      </w:r>
      <w:r>
        <w:t>powered transport. Have parties assign job roles to party members.</w:t>
      </w:r>
    </w:p>
    <w:p w14:paraId="59980344" w14:textId="77777777" w:rsidR="00BB2CB9" w:rsidRDefault="00BB2CB9" w:rsidP="00301E43">
      <w:pPr>
        <w:pStyle w:val="BodyText"/>
        <w:spacing w:before="100" w:beforeAutospacing="1" w:after="100" w:afterAutospacing="1"/>
        <w:ind w:right="7316"/>
      </w:pPr>
      <w:r>
        <w:t>Independents choose one job. These might include;</w:t>
      </w:r>
    </w:p>
    <w:p w14:paraId="37C21B19" w14:textId="7072731E" w:rsidR="00BB2CB9" w:rsidRDefault="00BB2CB9" w:rsidP="00DC6170">
      <w:pPr>
        <w:pStyle w:val="ListParagraph"/>
        <w:widowControl w:val="0"/>
        <w:numPr>
          <w:ilvl w:val="0"/>
          <w:numId w:val="16"/>
        </w:numPr>
        <w:tabs>
          <w:tab w:val="left" w:pos="1055"/>
        </w:tabs>
        <w:autoSpaceDE w:val="0"/>
        <w:autoSpaceDN w:val="0"/>
        <w:spacing w:before="100" w:beforeAutospacing="1" w:after="100" w:afterAutospacing="1" w:line="240" w:lineRule="auto"/>
      </w:pPr>
      <w:r>
        <w:t>Write a short 30</w:t>
      </w:r>
      <w:r w:rsidR="006C3062">
        <w:t>-</w:t>
      </w:r>
      <w:r>
        <w:t>second speech telling us about your parties’ stance on solar</w:t>
      </w:r>
      <w:r w:rsidR="006C3062">
        <w:t>-</w:t>
      </w:r>
      <w:r>
        <w:t>powered</w:t>
      </w:r>
      <w:r w:rsidRPr="00BB2CB9">
        <w:rPr>
          <w:spacing w:val="-15"/>
        </w:rPr>
        <w:t xml:space="preserve"> </w:t>
      </w:r>
      <w:r>
        <w:t>vehicles</w:t>
      </w:r>
    </w:p>
    <w:p w14:paraId="2C966E4B" w14:textId="77777777" w:rsidR="00BB2CB9" w:rsidRDefault="00BB2CB9" w:rsidP="00DC6170">
      <w:pPr>
        <w:pStyle w:val="ListParagraph"/>
        <w:widowControl w:val="0"/>
        <w:numPr>
          <w:ilvl w:val="0"/>
          <w:numId w:val="16"/>
        </w:numPr>
        <w:tabs>
          <w:tab w:val="left" w:pos="1055"/>
        </w:tabs>
        <w:autoSpaceDE w:val="0"/>
        <w:autoSpaceDN w:val="0"/>
        <w:spacing w:before="100" w:beforeAutospacing="1" w:after="100" w:afterAutospacing="1" w:line="240" w:lineRule="auto"/>
      </w:pPr>
      <w:r>
        <w:t>Create a poster outlining the parties’</w:t>
      </w:r>
      <w:r w:rsidRPr="00BB2CB9">
        <w:rPr>
          <w:spacing w:val="-6"/>
        </w:rPr>
        <w:t xml:space="preserve"> </w:t>
      </w:r>
      <w:r>
        <w:t>principles</w:t>
      </w:r>
    </w:p>
    <w:p w14:paraId="2211EF6A" w14:textId="71B73517" w:rsidR="00BB2CB9" w:rsidRDefault="00BB2CB9" w:rsidP="00DC6170">
      <w:pPr>
        <w:pStyle w:val="ListParagraph"/>
        <w:widowControl w:val="0"/>
        <w:numPr>
          <w:ilvl w:val="0"/>
          <w:numId w:val="16"/>
        </w:numPr>
        <w:tabs>
          <w:tab w:val="left" w:pos="1055"/>
        </w:tabs>
        <w:autoSpaceDE w:val="0"/>
        <w:autoSpaceDN w:val="0"/>
        <w:spacing w:before="100" w:beforeAutospacing="1" w:after="100" w:afterAutospacing="1" w:line="240" w:lineRule="auto"/>
      </w:pPr>
      <w:r>
        <w:t>Design a letterbox drop</w:t>
      </w:r>
      <w:r w:rsidRPr="00BB2CB9">
        <w:rPr>
          <w:spacing w:val="-5"/>
        </w:rPr>
        <w:t xml:space="preserve"> </w:t>
      </w:r>
      <w:r>
        <w:t>postcard</w:t>
      </w:r>
    </w:p>
    <w:p w14:paraId="251A89E1" w14:textId="6FA91D19" w:rsidR="00BB2CB9" w:rsidRDefault="00BB2CB9" w:rsidP="00DC6170">
      <w:pPr>
        <w:pStyle w:val="ListParagraph"/>
        <w:widowControl w:val="0"/>
        <w:numPr>
          <w:ilvl w:val="0"/>
          <w:numId w:val="16"/>
        </w:numPr>
        <w:tabs>
          <w:tab w:val="left" w:pos="1055"/>
        </w:tabs>
        <w:autoSpaceDE w:val="0"/>
        <w:autoSpaceDN w:val="0"/>
        <w:spacing w:before="100" w:beforeAutospacing="1" w:after="100" w:afterAutospacing="1" w:line="240" w:lineRule="auto"/>
      </w:pPr>
      <w:r>
        <w:t>Make a short video advertisement to</w:t>
      </w:r>
      <w:r w:rsidR="00CE0D04">
        <w:t xml:space="preserve"> convince voters to</w:t>
      </w:r>
      <w:r>
        <w:t xml:space="preserve"> vote for your</w:t>
      </w:r>
      <w:r w:rsidRPr="00BB2CB9">
        <w:rPr>
          <w:spacing w:val="-9"/>
        </w:rPr>
        <w:t xml:space="preserve"> </w:t>
      </w:r>
      <w:r>
        <w:t>party</w:t>
      </w:r>
    </w:p>
    <w:p w14:paraId="06284473" w14:textId="77777777" w:rsidR="00BB2CB9" w:rsidRDefault="00BB2CB9" w:rsidP="00301E43">
      <w:pPr>
        <w:pStyle w:val="BodyText"/>
        <w:spacing w:before="100" w:beforeAutospacing="1" w:after="100" w:afterAutospacing="1"/>
        <w:ind w:right="221"/>
        <w:rPr>
          <w:sz w:val="31"/>
        </w:rPr>
      </w:pPr>
    </w:p>
    <w:p w14:paraId="3147B18A" w14:textId="715A7A97" w:rsidR="008B7758" w:rsidRDefault="00301E43"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43264" behindDoc="0" locked="0" layoutInCell="1" allowOverlap="1" wp14:anchorId="2A426584" wp14:editId="10566E20">
                <wp:simplePos x="0" y="0"/>
                <wp:positionH relativeFrom="column">
                  <wp:posOffset>2612390</wp:posOffset>
                </wp:positionH>
                <wp:positionV relativeFrom="paragraph">
                  <wp:posOffset>184979</wp:posOffset>
                </wp:positionV>
                <wp:extent cx="533400" cy="410845"/>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45F74C9E" w14:textId="77777777" w:rsidR="00870B8D" w:rsidRPr="0009563E" w:rsidRDefault="00870B8D" w:rsidP="000406D9">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26584" id="Text Box 211" o:spid="_x0000_s1158" type="#_x0000_t202" style="position:absolute;margin-left:205.7pt;margin-top:14.55pt;width:42pt;height:32.3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" filled="f" stroked="f" strokeweight=".5pt">
                <v:textbox>
                  <w:txbxContent>
                    <w:p w14:paraId="45F74C9E" w14:textId="77777777" w:rsidR="00870B8D" w:rsidRPr="0009563E" w:rsidRDefault="00870B8D" w:rsidP="000406D9">
                      <w:pPr>
                        <w:rPr>
                          <w:lang w:val="en-US"/>
                        </w:rPr>
                      </w:pPr>
                      <w:r>
                        <w:rPr>
                          <w:sz w:val="20"/>
                          <w:szCs w:val="20"/>
                          <w:lang w:val="en-US"/>
                        </w:rPr>
                        <w:t>1hr</w:t>
                      </w:r>
                    </w:p>
                  </w:txbxContent>
                </v:textbox>
              </v:shape>
            </w:pict>
          </mc:Fallback>
        </mc:AlternateContent>
      </w:r>
      <w:r w:rsidRPr="000406D9">
        <w:rPr>
          <w:noProof/>
          <w:lang w:eastAsia="en-AU"/>
        </w:rPr>
        <w:drawing>
          <wp:anchor distT="0" distB="0" distL="114300" distR="114300" simplePos="0" relativeHeight="252044288" behindDoc="1" locked="0" layoutInCell="1" allowOverlap="1" wp14:anchorId="5A8733F6" wp14:editId="371DD71C">
            <wp:simplePos x="0" y="0"/>
            <wp:positionH relativeFrom="column">
              <wp:posOffset>-356870</wp:posOffset>
            </wp:positionH>
            <wp:positionV relativeFrom="paragraph">
              <wp:posOffset>57526</wp:posOffset>
            </wp:positionV>
            <wp:extent cx="3421541" cy="488792"/>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BB2CB9">
        <w:t>Run for election!</w:t>
      </w:r>
    </w:p>
    <w:p w14:paraId="2672BB6C" w14:textId="77777777" w:rsidR="00253983" w:rsidRPr="00253983" w:rsidRDefault="00253983" w:rsidP="00301E43">
      <w:pPr>
        <w:pStyle w:val="DoEbodytext2018"/>
        <w:spacing w:before="100" w:beforeAutospacing="1" w:after="100" w:afterAutospacing="1" w:line="240" w:lineRule="auto"/>
        <w:rPr>
          <w:lang w:eastAsia="en-US"/>
        </w:rPr>
      </w:pPr>
    </w:p>
    <w:p w14:paraId="2C358CAA" w14:textId="41A56964" w:rsidR="00BB2CB9" w:rsidRDefault="00C0120F" w:rsidP="00CE0D04">
      <w:pPr>
        <w:pStyle w:val="BodyText"/>
        <w:spacing w:before="100" w:beforeAutospacing="1" w:after="100" w:afterAutospacing="1"/>
        <w:ind w:right="452"/>
      </w:pPr>
      <w:r>
        <w:t>Tell your students that it is</w:t>
      </w:r>
      <w:r w:rsidR="00BB2CB9">
        <w:t xml:space="preserve"> time to hold an </w:t>
      </w:r>
      <w:r w:rsidR="00BB2CB9" w:rsidRPr="005A6537">
        <w:rPr>
          <w:b/>
        </w:rPr>
        <w:t>election</w:t>
      </w:r>
      <w:r w:rsidR="00BB2CB9">
        <w:t>, your class have formed parties based on like-minded interests</w:t>
      </w:r>
      <w:r>
        <w:t xml:space="preserve"> and it is</w:t>
      </w:r>
      <w:r w:rsidR="00BB2CB9">
        <w:t xml:space="preserve"> time for the public to decide which party should represent all of </w:t>
      </w:r>
      <w:proofErr w:type="gramStart"/>
      <w:r w:rsidR="00BB2CB9">
        <w:t>us as a whole</w:t>
      </w:r>
      <w:proofErr w:type="gramEnd"/>
      <w:r w:rsidR="00BB2CB9">
        <w:t>. However, the people who will be voting in the election will be a neighbouring class and will need to know more about each parties’ principles so that they can decide which party</w:t>
      </w:r>
      <w:r w:rsidR="00CE0D04">
        <w:t xml:space="preserve"> </w:t>
      </w:r>
      <w:r w:rsidR="00BB2CB9">
        <w:t xml:space="preserve">they want to vote for. Therefore, </w:t>
      </w:r>
      <w:r w:rsidR="00BB2CB9" w:rsidRPr="005A6537">
        <w:rPr>
          <w:b/>
        </w:rPr>
        <w:t>representatives</w:t>
      </w:r>
      <w:r w:rsidR="00BB2CB9">
        <w:t xml:space="preserve"> from each party will need to go and speak </w:t>
      </w:r>
      <w:r>
        <w:t xml:space="preserve">to </w:t>
      </w:r>
      <w:r w:rsidR="00BB2CB9">
        <w:t xml:space="preserve">their </w:t>
      </w:r>
      <w:r w:rsidR="00BB2CB9" w:rsidRPr="005A6537">
        <w:rPr>
          <w:b/>
        </w:rPr>
        <w:t>electorate</w:t>
      </w:r>
      <w:r w:rsidR="00BB2CB9">
        <w:t xml:space="preserve"> (location</w:t>
      </w:r>
      <w:r>
        <w:t xml:space="preserve"> they are running to represent. I</w:t>
      </w:r>
      <w:r w:rsidR="00BB2CB9">
        <w:t>n this case</w:t>
      </w:r>
      <w:r w:rsidR="006C3062">
        <w:t>,</w:t>
      </w:r>
      <w:r w:rsidR="00BB2CB9">
        <w:t xml:space="preserve"> it </w:t>
      </w:r>
      <w:r w:rsidR="00905159">
        <w:t>will be the neighbouring class). Next, direct</w:t>
      </w:r>
      <w:r w:rsidR="00BB2CB9">
        <w:t xml:space="preserve"> students</w:t>
      </w:r>
      <w:r w:rsidR="00905159">
        <w:t xml:space="preserve"> to</w:t>
      </w:r>
      <w:r w:rsidR="00BB2CB9">
        <w:t xml:space="preserve"> form their parties and look over the materials they prepared from </w:t>
      </w:r>
      <w:r w:rsidR="006C3062">
        <w:t xml:space="preserve">the </w:t>
      </w:r>
      <w:r w:rsidR="00BB2CB9">
        <w:t>last lesson.</w:t>
      </w:r>
    </w:p>
    <w:p w14:paraId="1D621753" w14:textId="3D7CB2A6" w:rsidR="00172554" w:rsidRDefault="00BB2CB9" w:rsidP="00301E43">
      <w:pPr>
        <w:pStyle w:val="BodyText"/>
        <w:spacing w:before="100" w:beforeAutospacing="1" w:after="100" w:afterAutospacing="1"/>
        <w:ind w:right="221"/>
      </w:pPr>
      <w:r>
        <w:t xml:space="preserve">Student party representatives will </w:t>
      </w:r>
      <w:r w:rsidR="00500B1F">
        <w:t>practice</w:t>
      </w:r>
      <w:r>
        <w:t xml:space="preserve"> presenting the information and displays they have prepared by presenting</w:t>
      </w:r>
      <w:r w:rsidR="00905159">
        <w:t xml:space="preserve"> them to</w:t>
      </w:r>
      <w:r>
        <w:t xml:space="preserve"> their </w:t>
      </w:r>
      <w:r w:rsidR="00905159">
        <w:t xml:space="preserve">own </w:t>
      </w:r>
      <w:r>
        <w:t xml:space="preserve">class. Give students listening to the presentation two </w:t>
      </w:r>
      <w:r w:rsidR="00905159">
        <w:t xml:space="preserve">different </w:t>
      </w:r>
      <w:proofErr w:type="spellStart"/>
      <w:r w:rsidR="00905159">
        <w:t>coloured</w:t>
      </w:r>
      <w:proofErr w:type="spellEnd"/>
      <w:r w:rsidR="00905159">
        <w:t xml:space="preserve"> sticky notes;</w:t>
      </w:r>
      <w:r>
        <w:t xml:space="preserve"> one representing warm feedback, the other cool feedback. Students write warm or cool feedback on the corresponding </w:t>
      </w:r>
      <w:r w:rsidR="00905159">
        <w:t>sticky notes which are</w:t>
      </w:r>
      <w:r>
        <w:t xml:space="preserve"> </w:t>
      </w:r>
      <w:r w:rsidR="00CE0D04">
        <w:t>collected</w:t>
      </w:r>
      <w:r>
        <w:t xml:space="preserve"> by each party a</w:t>
      </w:r>
      <w:r w:rsidR="00CE0D04">
        <w:t>fter</w:t>
      </w:r>
      <w:r>
        <w:t xml:space="preserve"> their presentation. Parties </w:t>
      </w:r>
      <w:r w:rsidR="00500B1F">
        <w:t>can</w:t>
      </w:r>
      <w:r>
        <w:t xml:space="preserve"> rework their presentation based on their peer critique session.</w:t>
      </w:r>
    </w:p>
    <w:p w14:paraId="33D97DDA" w14:textId="04FA3926" w:rsidR="008C35FD" w:rsidRDefault="008C35FD" w:rsidP="00301E43">
      <w:pPr>
        <w:pStyle w:val="BodyText"/>
        <w:spacing w:before="100" w:beforeAutospacing="1" w:after="100" w:afterAutospacing="1"/>
        <w:ind w:right="221"/>
      </w:pPr>
    </w:p>
    <w:p w14:paraId="0E6F22C0" w14:textId="7E28A8DD" w:rsidR="008A1CB4" w:rsidRDefault="008A1CB4" w:rsidP="00301E43">
      <w:pPr>
        <w:pStyle w:val="BodyText"/>
        <w:spacing w:before="100" w:beforeAutospacing="1" w:after="100" w:afterAutospacing="1"/>
        <w:ind w:right="221"/>
      </w:pPr>
    </w:p>
    <w:p w14:paraId="78E316D3" w14:textId="77777777" w:rsidR="002049CB" w:rsidRDefault="002049CB" w:rsidP="00301E43">
      <w:pPr>
        <w:pStyle w:val="BodyText"/>
        <w:spacing w:before="100" w:beforeAutospacing="1" w:after="100" w:afterAutospacing="1"/>
        <w:ind w:right="221"/>
      </w:pPr>
    </w:p>
    <w:p w14:paraId="6244150C" w14:textId="77777777" w:rsidR="008A1CB4" w:rsidRDefault="008A1CB4" w:rsidP="00301E43">
      <w:pPr>
        <w:pStyle w:val="BodyText"/>
        <w:spacing w:before="100" w:beforeAutospacing="1" w:after="100" w:afterAutospacing="1"/>
        <w:ind w:right="221"/>
      </w:pPr>
    </w:p>
    <w:p w14:paraId="57257C28" w14:textId="7D52719D" w:rsidR="00172554" w:rsidRDefault="00301E43"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40192" behindDoc="0" locked="0" layoutInCell="1" allowOverlap="1" wp14:anchorId="51750DE5" wp14:editId="7B8B88D2">
                <wp:simplePos x="0" y="0"/>
                <wp:positionH relativeFrom="column">
                  <wp:posOffset>2583374</wp:posOffset>
                </wp:positionH>
                <wp:positionV relativeFrom="paragraph">
                  <wp:posOffset>177165</wp:posOffset>
                </wp:positionV>
                <wp:extent cx="533400" cy="41084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19C58BAC" w14:textId="77777777" w:rsidR="00870B8D" w:rsidRPr="0009563E" w:rsidRDefault="00870B8D" w:rsidP="000406D9">
                            <w:pPr>
                              <w:rPr>
                                <w:lang w:val="en-US"/>
                              </w:rPr>
                            </w:pPr>
                            <w:r>
                              <w:rPr>
                                <w:sz w:val="20"/>
                                <w:szCs w:val="20"/>
                                <w:lang w:val="en-US"/>
                              </w:rPr>
                              <w:t>3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50DE5" id="Text Box 209" o:spid="_x0000_s1159" type="#_x0000_t202" style="position:absolute;margin-left:203.4pt;margin-top:13.95pt;width:42pt;height:32.3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" filled="f" stroked="f" strokeweight=".5pt">
                <v:textbox>
                  <w:txbxContent>
                    <w:p w14:paraId="19C58BAC" w14:textId="77777777" w:rsidR="00870B8D" w:rsidRPr="0009563E" w:rsidRDefault="00870B8D" w:rsidP="000406D9">
                      <w:pPr>
                        <w:rPr>
                          <w:lang w:val="en-US"/>
                        </w:rPr>
                      </w:pPr>
                      <w:r>
                        <w:rPr>
                          <w:sz w:val="20"/>
                          <w:szCs w:val="20"/>
                          <w:lang w:val="en-US"/>
                        </w:rPr>
                        <w:t>30m</w:t>
                      </w:r>
                    </w:p>
                  </w:txbxContent>
                </v:textbox>
              </v:shape>
            </w:pict>
          </mc:Fallback>
        </mc:AlternateContent>
      </w:r>
      <w:r w:rsidRPr="000406D9">
        <w:rPr>
          <w:noProof/>
          <w:lang w:eastAsia="en-AU"/>
        </w:rPr>
        <w:drawing>
          <wp:anchor distT="0" distB="0" distL="114300" distR="114300" simplePos="0" relativeHeight="252041216" behindDoc="1" locked="0" layoutInCell="1" allowOverlap="1" wp14:anchorId="11295504" wp14:editId="68755981">
            <wp:simplePos x="0" y="0"/>
            <wp:positionH relativeFrom="column">
              <wp:posOffset>-375920</wp:posOffset>
            </wp:positionH>
            <wp:positionV relativeFrom="paragraph">
              <wp:posOffset>65340</wp:posOffset>
            </wp:positionV>
            <wp:extent cx="3421380" cy="488315"/>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1E7768">
        <w:t>Who wins?</w:t>
      </w:r>
      <w:r w:rsidR="00135C9D">
        <w:t xml:space="preserve"> </w:t>
      </w:r>
    </w:p>
    <w:p w14:paraId="5418DC6D" w14:textId="77777777" w:rsidR="00253983" w:rsidRPr="00253983" w:rsidRDefault="00253983" w:rsidP="00301E43">
      <w:pPr>
        <w:pStyle w:val="DoEbodytext2018"/>
        <w:spacing w:before="100" w:beforeAutospacing="1" w:after="100" w:afterAutospacing="1" w:line="240" w:lineRule="auto"/>
        <w:rPr>
          <w:lang w:eastAsia="en-US"/>
        </w:rPr>
      </w:pPr>
    </w:p>
    <w:p w14:paraId="58CD2FE4" w14:textId="5DA60086" w:rsidR="00BB2CB9" w:rsidRDefault="00BB2CB9" w:rsidP="00301E43">
      <w:pPr>
        <w:pStyle w:val="BodyText"/>
        <w:spacing w:before="100" w:beforeAutospacing="1" w:after="100" w:afterAutospacing="1"/>
        <w:ind w:right="91"/>
      </w:pPr>
      <w:r>
        <w:t>Ask students how voting works? What are some reasons we use a voting system? Based on the answers provided hold a class vote on what sport w</w:t>
      </w:r>
      <w:r w:rsidR="00E30AB0">
        <w:t>e should play during sport time. T</w:t>
      </w:r>
      <w:r>
        <w:t>ally the votes in a table on a whiteboard, interactive panel or large sheet of paper an</w:t>
      </w:r>
      <w:r w:rsidR="006C3062">
        <w:t>d</w:t>
      </w:r>
      <w:r>
        <w:t xml:space="preserve"> determine a winner.</w:t>
      </w:r>
    </w:p>
    <w:p w14:paraId="52B3260D" w14:textId="2F0A5EF0" w:rsidR="00BB2CB9" w:rsidRDefault="00BB2CB9" w:rsidP="00301E43">
      <w:pPr>
        <w:pStyle w:val="BodyText"/>
        <w:spacing w:before="100" w:beforeAutospacing="1" w:after="100" w:afterAutospacing="1"/>
        <w:ind w:right="221"/>
      </w:pPr>
      <w:r>
        <w:t xml:space="preserve">Examine the results with the class and pose the question ‘Basketball has the greatest number of </w:t>
      </w:r>
      <w:r w:rsidR="00500B1F">
        <w:t>votes,</w:t>
      </w:r>
      <w:r>
        <w:t xml:space="preserve"> but it doesn’t </w:t>
      </w:r>
      <w:r w:rsidR="00E30AB0">
        <w:t>even makeup half of the class. W</w:t>
      </w:r>
      <w:r>
        <w:t>hat if the people who voted</w:t>
      </w:r>
      <w:r w:rsidR="00E30AB0">
        <w:t xml:space="preserve"> for Volleyball would rather T</w:t>
      </w:r>
      <w:r>
        <w:t xml:space="preserve">ennis over Basketball if Volleyball wasn’t going to win?’ </w:t>
      </w:r>
      <w:r w:rsidR="00E30AB0">
        <w:t>That would bring the votes for T</w:t>
      </w:r>
      <w:r>
        <w:t xml:space="preserve">ennis higher than the votes for </w:t>
      </w:r>
      <w:r w:rsidR="00500B1F">
        <w:t>Basketball.</w:t>
      </w:r>
    </w:p>
    <w:p w14:paraId="23FF30A5" w14:textId="77777777" w:rsidR="004F278E" w:rsidRDefault="004F278E" w:rsidP="00301E43">
      <w:pPr>
        <w:pStyle w:val="BodyText"/>
        <w:spacing w:before="100" w:beforeAutospacing="1" w:after="100" w:afterAutospacing="1"/>
        <w:ind w:right="221"/>
      </w:pPr>
    </w:p>
    <w:p w14:paraId="3DC7B3F6" w14:textId="3EBD94C6" w:rsidR="000456A0" w:rsidRDefault="009E6FC6"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37120" behindDoc="0" locked="0" layoutInCell="1" allowOverlap="1" wp14:anchorId="53141784" wp14:editId="44D70BC7">
                <wp:simplePos x="0" y="0"/>
                <wp:positionH relativeFrom="column">
                  <wp:posOffset>2599055</wp:posOffset>
                </wp:positionH>
                <wp:positionV relativeFrom="paragraph">
                  <wp:posOffset>286597</wp:posOffset>
                </wp:positionV>
                <wp:extent cx="533400" cy="41084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6FA659D" w14:textId="77777777" w:rsidR="00870B8D" w:rsidRPr="0009563E" w:rsidRDefault="00870B8D" w:rsidP="000406D9">
                            <w:pPr>
                              <w:rPr>
                                <w:lang w:val="en-US"/>
                              </w:rPr>
                            </w:pPr>
                            <w:r>
                              <w:rPr>
                                <w:sz w:val="20"/>
                                <w:szCs w:val="20"/>
                                <w:lang w:val="en-US"/>
                              </w:rPr>
                              <w:t xml:space="preserve">30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41784" id="Text Box 207" o:spid="_x0000_s1160" type="#_x0000_t202" style="position:absolute;margin-left:204.65pt;margin-top:22.55pt;width:42pt;height:32.3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" filled="f" stroked="f" strokeweight=".5pt">
                <v:textbox>
                  <w:txbxContent>
                    <w:p w14:paraId="76FA659D" w14:textId="77777777" w:rsidR="00870B8D" w:rsidRPr="0009563E" w:rsidRDefault="00870B8D" w:rsidP="000406D9">
                      <w:pPr>
                        <w:rPr>
                          <w:lang w:val="en-US"/>
                        </w:rPr>
                      </w:pPr>
                      <w:r>
                        <w:rPr>
                          <w:sz w:val="20"/>
                          <w:szCs w:val="20"/>
                          <w:lang w:val="en-US"/>
                        </w:rPr>
                        <w:t xml:space="preserve">30m             </w:t>
                      </w:r>
                    </w:p>
                  </w:txbxContent>
                </v:textbox>
              </v:shape>
            </w:pict>
          </mc:Fallback>
        </mc:AlternateContent>
      </w:r>
      <w:r w:rsidRPr="000406D9">
        <w:rPr>
          <w:noProof/>
          <w:lang w:eastAsia="en-AU"/>
        </w:rPr>
        <w:drawing>
          <wp:anchor distT="0" distB="0" distL="114300" distR="114300" simplePos="0" relativeHeight="252038144" behindDoc="1" locked="0" layoutInCell="1" allowOverlap="1" wp14:anchorId="08EBAF8E" wp14:editId="54BAA164">
            <wp:simplePos x="0" y="0"/>
            <wp:positionH relativeFrom="column">
              <wp:posOffset>-361950</wp:posOffset>
            </wp:positionH>
            <wp:positionV relativeFrom="paragraph">
              <wp:posOffset>175472</wp:posOffset>
            </wp:positionV>
            <wp:extent cx="3421380" cy="48831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E30AB0">
        <w:t>What is</w:t>
      </w:r>
      <w:r w:rsidR="001E7768">
        <w:t xml:space="preserve"> your preference?</w:t>
      </w:r>
    </w:p>
    <w:p w14:paraId="5D5770DF" w14:textId="77777777" w:rsidR="001E7768" w:rsidRDefault="001E7768" w:rsidP="00301E43">
      <w:pPr>
        <w:pStyle w:val="BodyText"/>
        <w:spacing w:before="100" w:beforeAutospacing="1" w:after="100" w:afterAutospacing="1"/>
        <w:ind w:right="221"/>
      </w:pPr>
    </w:p>
    <w:p w14:paraId="7E91F526" w14:textId="05BBA296" w:rsidR="001E7768" w:rsidRDefault="001E7768" w:rsidP="00301E43">
      <w:pPr>
        <w:pStyle w:val="BodyText"/>
        <w:spacing w:before="100" w:beforeAutospacing="1" w:after="100" w:afterAutospacing="1"/>
        <w:ind w:right="221"/>
      </w:pPr>
      <w:r>
        <w:t xml:space="preserve">This system of voting is called the </w:t>
      </w:r>
      <w:r w:rsidRPr="005A6537">
        <w:rPr>
          <w:b/>
        </w:rPr>
        <w:t>preferential</w:t>
      </w:r>
      <w:r>
        <w:t xml:space="preserve"> system, which is the system we use to el</w:t>
      </w:r>
      <w:r w:rsidR="00E30AB0">
        <w:t>ect members of parliament. Let us</w:t>
      </w:r>
      <w:r>
        <w:t xml:space="preserve"> try this voting method with the sporting example.</w:t>
      </w:r>
    </w:p>
    <w:p w14:paraId="21F265C1" w14:textId="316AE11C" w:rsidR="001E7768" w:rsidRDefault="001E7768" w:rsidP="00E30AB0">
      <w:pPr>
        <w:pStyle w:val="BodyText"/>
        <w:spacing w:before="100" w:beforeAutospacing="1" w:after="100" w:afterAutospacing="1"/>
        <w:ind w:right="221"/>
      </w:pPr>
      <w:r>
        <w:t xml:space="preserve">Give students preferential voting sheets and ask them to label the sports they would prefer to play from 1 to 6, </w:t>
      </w:r>
      <w:r w:rsidR="00E30AB0">
        <w:t xml:space="preserve">with </w:t>
      </w:r>
      <w:r>
        <w:t>1 being the best sport. Use the preferential voting diagram as a guide to</w:t>
      </w:r>
      <w:r w:rsidR="00E30AB0">
        <w:t xml:space="preserve"> </w:t>
      </w:r>
      <w:r>
        <w:t>re-distribute the votes from the second voting round as a class and re-examine the results of this voting system.</w:t>
      </w:r>
    </w:p>
    <w:p w14:paraId="6B365468" w14:textId="77777777" w:rsidR="001E7768" w:rsidRDefault="001E7768" w:rsidP="00301E43">
      <w:pPr>
        <w:pStyle w:val="BodyText"/>
        <w:spacing w:before="100" w:beforeAutospacing="1" w:after="100" w:afterAutospacing="1"/>
      </w:pPr>
      <w:r>
        <w:t>Possible questions to discuss with your students;</w:t>
      </w:r>
    </w:p>
    <w:p w14:paraId="1E511BEF" w14:textId="77777777" w:rsidR="001E7768" w:rsidRDefault="001E7768" w:rsidP="00DC6170">
      <w:pPr>
        <w:pStyle w:val="ListParagraph"/>
        <w:widowControl w:val="0"/>
        <w:numPr>
          <w:ilvl w:val="0"/>
          <w:numId w:val="17"/>
        </w:numPr>
        <w:tabs>
          <w:tab w:val="left" w:pos="995"/>
        </w:tabs>
        <w:autoSpaceDE w:val="0"/>
        <w:autoSpaceDN w:val="0"/>
        <w:spacing w:before="100" w:beforeAutospacing="1" w:after="100" w:afterAutospacing="1" w:line="240" w:lineRule="auto"/>
      </w:pPr>
      <w:r>
        <w:t>What were the results of each voting system? How did they</w:t>
      </w:r>
      <w:r w:rsidRPr="001E7768">
        <w:rPr>
          <w:spacing w:val="-11"/>
        </w:rPr>
        <w:t xml:space="preserve"> </w:t>
      </w:r>
      <w:r>
        <w:t>differ?</w:t>
      </w:r>
    </w:p>
    <w:p w14:paraId="28A966EF" w14:textId="65253120" w:rsidR="001E7768" w:rsidRDefault="00E30AB0" w:rsidP="00DC6170">
      <w:pPr>
        <w:pStyle w:val="ListParagraph"/>
        <w:widowControl w:val="0"/>
        <w:numPr>
          <w:ilvl w:val="0"/>
          <w:numId w:val="17"/>
        </w:numPr>
        <w:tabs>
          <w:tab w:val="left" w:pos="995"/>
        </w:tabs>
        <w:autoSpaceDE w:val="0"/>
        <w:autoSpaceDN w:val="0"/>
        <w:spacing w:before="100" w:beforeAutospacing="1" w:after="100" w:afterAutospacing="1" w:line="240" w:lineRule="auto"/>
      </w:pPr>
      <w:r>
        <w:t>What are the</w:t>
      </w:r>
      <w:r w:rsidR="001E7768">
        <w:t xml:space="preserve"> pros and cons of each</w:t>
      </w:r>
      <w:r w:rsidR="001E7768" w:rsidRPr="001E7768">
        <w:rPr>
          <w:spacing w:val="-8"/>
        </w:rPr>
        <w:t xml:space="preserve"> </w:t>
      </w:r>
      <w:r w:rsidR="001E7768">
        <w:t>system?</w:t>
      </w:r>
    </w:p>
    <w:p w14:paraId="05DEA0C4" w14:textId="77777777" w:rsidR="001E7768" w:rsidRDefault="001E7768" w:rsidP="00DC6170">
      <w:pPr>
        <w:pStyle w:val="ListParagraph"/>
        <w:widowControl w:val="0"/>
        <w:numPr>
          <w:ilvl w:val="0"/>
          <w:numId w:val="17"/>
        </w:numPr>
        <w:tabs>
          <w:tab w:val="left" w:pos="995"/>
        </w:tabs>
        <w:autoSpaceDE w:val="0"/>
        <w:autoSpaceDN w:val="0"/>
        <w:spacing w:before="100" w:beforeAutospacing="1" w:after="100" w:afterAutospacing="1" w:line="240" w:lineRule="auto"/>
        <w:ind w:right="333"/>
      </w:pPr>
      <w:r>
        <w:t>How did students attempt to influence the outcome of the second vote? E.g. filling out their</w:t>
      </w:r>
      <w:r w:rsidRPr="001E7768">
        <w:rPr>
          <w:spacing w:val="-16"/>
        </w:rPr>
        <w:t xml:space="preserve"> </w:t>
      </w:r>
      <w:r>
        <w:t>form incorrectly, changing their votes, trying to convince others to vote a particular way</w:t>
      </w:r>
      <w:r w:rsidRPr="001E7768">
        <w:rPr>
          <w:spacing w:val="-13"/>
        </w:rPr>
        <w:t xml:space="preserve"> </w:t>
      </w:r>
      <w:r>
        <w:t>etc.</w:t>
      </w:r>
    </w:p>
    <w:p w14:paraId="48CA2CAF" w14:textId="77777777" w:rsidR="00253983" w:rsidRDefault="00253983" w:rsidP="00301E43">
      <w:pPr>
        <w:pStyle w:val="DoEbodytext2018"/>
        <w:spacing w:before="100" w:beforeAutospacing="1" w:after="100" w:afterAutospacing="1" w:line="240" w:lineRule="auto"/>
        <w:rPr>
          <w:lang w:eastAsia="en-US"/>
        </w:rPr>
      </w:pPr>
    </w:p>
    <w:p w14:paraId="0F21193B" w14:textId="3BDB98C9" w:rsidR="00135C9D" w:rsidRDefault="00301E43"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34048" behindDoc="0" locked="0" layoutInCell="1" allowOverlap="1" wp14:anchorId="16CE6C1F" wp14:editId="1A671D5B">
                <wp:simplePos x="0" y="0"/>
                <wp:positionH relativeFrom="column">
                  <wp:posOffset>2616200</wp:posOffset>
                </wp:positionH>
                <wp:positionV relativeFrom="paragraph">
                  <wp:posOffset>211014</wp:posOffset>
                </wp:positionV>
                <wp:extent cx="533400" cy="41084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0472BAA4" w14:textId="77777777" w:rsidR="00870B8D" w:rsidRPr="0009563E" w:rsidRDefault="00870B8D" w:rsidP="000406D9">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E6C1F" id="Text Box 205" o:spid="_x0000_s1161" type="#_x0000_t202" style="position:absolute;margin-left:206pt;margin-top:16.6pt;width:42pt;height:32.3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" filled="f" stroked="f" strokeweight=".5pt">
                <v:textbox>
                  <w:txbxContent>
                    <w:p w14:paraId="0472BAA4" w14:textId="77777777" w:rsidR="00870B8D" w:rsidRPr="0009563E" w:rsidRDefault="00870B8D" w:rsidP="000406D9">
                      <w:pPr>
                        <w:rPr>
                          <w:lang w:val="en-US"/>
                        </w:rPr>
                      </w:pPr>
                      <w:r>
                        <w:rPr>
                          <w:sz w:val="20"/>
                          <w:szCs w:val="20"/>
                          <w:lang w:val="en-US"/>
                        </w:rPr>
                        <w:t>1hr</w:t>
                      </w:r>
                    </w:p>
                  </w:txbxContent>
                </v:textbox>
              </v:shape>
            </w:pict>
          </mc:Fallback>
        </mc:AlternateContent>
      </w:r>
      <w:r w:rsidRPr="000406D9">
        <w:rPr>
          <w:noProof/>
          <w:lang w:eastAsia="en-AU"/>
        </w:rPr>
        <w:drawing>
          <wp:anchor distT="0" distB="0" distL="114300" distR="114300" simplePos="0" relativeHeight="252035072" behindDoc="1" locked="0" layoutInCell="1" allowOverlap="1" wp14:anchorId="66E75639" wp14:editId="5BAE37EA">
            <wp:simplePos x="0" y="0"/>
            <wp:positionH relativeFrom="column">
              <wp:posOffset>-361950</wp:posOffset>
            </wp:positionH>
            <wp:positionV relativeFrom="paragraph">
              <wp:posOffset>100265</wp:posOffset>
            </wp:positionV>
            <wp:extent cx="3421380" cy="488315"/>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1E7768">
        <w:t>Run your campaign</w:t>
      </w:r>
      <w:r w:rsidR="00E623B4">
        <w:t xml:space="preserve"> </w:t>
      </w:r>
    </w:p>
    <w:p w14:paraId="03D1B63E" w14:textId="77777777" w:rsidR="00253983" w:rsidRPr="00253983" w:rsidRDefault="00253983" w:rsidP="00301E43">
      <w:pPr>
        <w:pStyle w:val="DoEbodytext2018"/>
        <w:spacing w:before="100" w:beforeAutospacing="1" w:after="100" w:afterAutospacing="1" w:line="240" w:lineRule="auto"/>
        <w:rPr>
          <w:lang w:eastAsia="en-US"/>
        </w:rPr>
      </w:pPr>
    </w:p>
    <w:p w14:paraId="1F4918C8" w14:textId="6F29D127" w:rsidR="001E7768" w:rsidRDefault="001E7768" w:rsidP="00301E43">
      <w:pPr>
        <w:pStyle w:val="BodyText"/>
        <w:spacing w:before="100" w:beforeAutospacing="1" w:after="100" w:afterAutospacing="1"/>
        <w:ind w:right="271"/>
      </w:pPr>
      <w:r>
        <w:t>Representatives present their party, along with any materials, posters and advertisements made to their neighbouring class</w:t>
      </w:r>
      <w:r w:rsidR="001E79BC">
        <w:t>,</w:t>
      </w:r>
      <w:r>
        <w:t xml:space="preserve"> who will then take part in a preferential voting system to elect a party to represent them. If the neighbouring class is also participating in this project, your class will have the opportunity to listen to party representatives and vote for a party to represent their</w:t>
      </w:r>
      <w:r>
        <w:rPr>
          <w:spacing w:val="-16"/>
        </w:rPr>
        <w:t xml:space="preserve"> </w:t>
      </w:r>
      <w:r>
        <w:t>class.</w:t>
      </w:r>
    </w:p>
    <w:p w14:paraId="5248633B" w14:textId="77777777" w:rsidR="00253983" w:rsidRDefault="00253983" w:rsidP="00301E43">
      <w:pPr>
        <w:spacing w:before="100" w:beforeAutospacing="1" w:after="100" w:afterAutospacing="1"/>
        <w:rPr>
          <w:rFonts w:ascii="Arial" w:eastAsia="SimSun" w:hAnsi="Arial"/>
          <w:szCs w:val="22"/>
        </w:rPr>
      </w:pPr>
      <w:r>
        <w:br w:type="page"/>
      </w:r>
    </w:p>
    <w:p w14:paraId="3E13BF93" w14:textId="77777777" w:rsidR="0000716C" w:rsidRPr="00BE2958" w:rsidRDefault="00C43BFA" w:rsidP="00301E43">
      <w:pPr>
        <w:pStyle w:val="DoEheading32018"/>
        <w:spacing w:before="100" w:beforeAutospacing="1" w:after="100" w:afterAutospacing="1"/>
        <w:rPr>
          <w:b/>
          <w:color w:val="FFFFFF" w:themeColor="background1"/>
        </w:rPr>
      </w:pPr>
      <w:r>
        <w:rPr>
          <w:noProof/>
          <w:lang w:eastAsia="en-AU"/>
        </w:rPr>
        <w:lastRenderedPageBreak/>
        <mc:AlternateContent>
          <mc:Choice Requires="wps">
            <w:drawing>
              <wp:anchor distT="0" distB="0" distL="114300" distR="114300" simplePos="0" relativeHeight="252534784" behindDoc="0" locked="0" layoutInCell="1" allowOverlap="1" wp14:anchorId="6454A7AD" wp14:editId="1EB18FA9">
                <wp:simplePos x="0" y="0"/>
                <wp:positionH relativeFrom="column">
                  <wp:posOffset>-172238</wp:posOffset>
                </wp:positionH>
                <wp:positionV relativeFrom="paragraph">
                  <wp:posOffset>-423217</wp:posOffset>
                </wp:positionV>
                <wp:extent cx="4246179" cy="1157607"/>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7561D896" w14:textId="77777777" w:rsidR="00870B8D" w:rsidRPr="00BE2958" w:rsidRDefault="00870B8D" w:rsidP="00C43BFA">
                            <w:pPr>
                              <w:pStyle w:val="DoEheading32018"/>
                              <w:rPr>
                                <w:b/>
                                <w:color w:val="FFFFFF" w:themeColor="background1"/>
                              </w:rPr>
                            </w:pPr>
                            <w:r>
                              <w:rPr>
                                <w:b/>
                                <w:color w:val="FFFFFF" w:themeColor="background1"/>
                              </w:rPr>
                              <w:t>A</w:t>
                            </w:r>
                            <w:r w:rsidRPr="00BE2958">
                              <w:rPr>
                                <w:b/>
                                <w:color w:val="FFFFFF" w:themeColor="background1"/>
                              </w:rPr>
                              <w:t xml:space="preserve">ctivity Three: </w:t>
                            </w:r>
                            <w:r>
                              <w:rPr>
                                <w:b/>
                                <w:color w:val="FFFFFF" w:themeColor="background1"/>
                              </w:rPr>
                              <w:t>Looking Back</w:t>
                            </w:r>
                          </w:p>
                          <w:p w14:paraId="45BEE3DC"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4A7AD" id="Text Box 214" o:spid="_x0000_s1162" type="#_x0000_t202" style="position:absolute;margin-left:-13.55pt;margin-top:-33.3pt;width:334.35pt;height:91.15pt;z-index:25253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" filled="f" stroked="f" strokeweight=".5pt">
                <v:textbox>
                  <w:txbxContent>
                    <w:p w14:paraId="7561D896" w14:textId="77777777" w:rsidR="00870B8D" w:rsidRPr="00BE2958" w:rsidRDefault="00870B8D" w:rsidP="00C43BFA">
                      <w:pPr>
                        <w:pStyle w:val="DoEheading32018"/>
                        <w:rPr>
                          <w:b/>
                          <w:color w:val="FFFFFF" w:themeColor="background1"/>
                        </w:rPr>
                      </w:pPr>
                      <w:r>
                        <w:rPr>
                          <w:b/>
                          <w:color w:val="FFFFFF" w:themeColor="background1"/>
                        </w:rPr>
                        <w:t>A</w:t>
                      </w:r>
                      <w:r w:rsidRPr="00BE2958">
                        <w:rPr>
                          <w:b/>
                          <w:color w:val="FFFFFF" w:themeColor="background1"/>
                        </w:rPr>
                        <w:t xml:space="preserve">ctivity Three: </w:t>
                      </w:r>
                      <w:r>
                        <w:rPr>
                          <w:b/>
                          <w:color w:val="FFFFFF" w:themeColor="background1"/>
                        </w:rPr>
                        <w:t>Looking Back</w:t>
                      </w:r>
                    </w:p>
                    <w:p w14:paraId="45BEE3DC" w14:textId="77777777" w:rsidR="00870B8D" w:rsidRDefault="00870B8D" w:rsidP="00C43BFA"/>
                  </w:txbxContent>
                </v:textbox>
              </v:shape>
            </w:pict>
          </mc:Fallback>
        </mc:AlternateContent>
      </w:r>
      <w:r w:rsidR="002F7A4D" w:rsidRPr="002A30E5">
        <w:rPr>
          <w:noProof/>
          <w:lang w:eastAsia="en-AU"/>
        </w:rPr>
        <w:drawing>
          <wp:anchor distT="0" distB="0" distL="114300" distR="114300" simplePos="0" relativeHeight="252378112" behindDoc="1" locked="0" layoutInCell="1" allowOverlap="1" wp14:anchorId="1CE10AE2" wp14:editId="006B3455">
            <wp:simplePos x="0" y="0"/>
            <wp:positionH relativeFrom="column">
              <wp:posOffset>-638628</wp:posOffset>
            </wp:positionH>
            <wp:positionV relativeFrom="paragraph">
              <wp:posOffset>-2534738</wp:posOffset>
            </wp:positionV>
            <wp:extent cx="5956300" cy="369570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p>
    <w:p w14:paraId="16A94EE2" w14:textId="77777777" w:rsidR="00CC0FBC" w:rsidRPr="00253983" w:rsidRDefault="00CC0FBC" w:rsidP="00301E43">
      <w:pPr>
        <w:pStyle w:val="DoEbodytext2018"/>
        <w:spacing w:before="100" w:beforeAutospacing="1" w:after="100" w:afterAutospacing="1" w:line="240" w:lineRule="auto"/>
        <w:rPr>
          <w:lang w:eastAsia="en-US"/>
        </w:rPr>
      </w:pPr>
    </w:p>
    <w:p w14:paraId="7843FDD4" w14:textId="43B374AC" w:rsidR="0009563E" w:rsidRPr="0009563E" w:rsidRDefault="0009563E" w:rsidP="00301E43">
      <w:pPr>
        <w:pStyle w:val="DoEbodytext2018"/>
        <w:spacing w:before="100" w:beforeAutospacing="1" w:after="100" w:afterAutospacing="1" w:line="240" w:lineRule="auto"/>
        <w:rPr>
          <w:lang w:eastAsia="en-US"/>
        </w:rPr>
      </w:pPr>
    </w:p>
    <w:p w14:paraId="2E97C61D" w14:textId="568FB869" w:rsidR="00614BE4" w:rsidRDefault="00614BE4" w:rsidP="00301E43">
      <w:pPr>
        <w:pStyle w:val="DoEbodytext2018"/>
        <w:spacing w:before="100" w:beforeAutospacing="1" w:after="100" w:afterAutospacing="1" w:line="240" w:lineRule="auto"/>
        <w:rPr>
          <w:i/>
          <w:u w:val="single"/>
          <w:lang w:eastAsia="en-US"/>
        </w:rPr>
      </w:pPr>
      <w:r w:rsidRPr="000A5C59">
        <w:rPr>
          <w:noProof/>
          <w:lang w:eastAsia="en-AU"/>
        </w:rPr>
        <w:drawing>
          <wp:anchor distT="0" distB="0" distL="114300" distR="114300" simplePos="0" relativeHeight="252604416" behindDoc="1" locked="0" layoutInCell="1" allowOverlap="1" wp14:anchorId="2BC34525" wp14:editId="5F130727">
            <wp:simplePos x="0" y="0"/>
            <wp:positionH relativeFrom="column">
              <wp:posOffset>-250190</wp:posOffset>
            </wp:positionH>
            <wp:positionV relativeFrom="paragraph">
              <wp:posOffset>25971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636DA407" w14:textId="30119BEE" w:rsidR="00561D97" w:rsidRPr="0093775B" w:rsidRDefault="00561D97" w:rsidP="00301E43">
      <w:pPr>
        <w:pStyle w:val="DoEbodytext2018"/>
        <w:spacing w:before="100" w:beforeAutospacing="1" w:after="100" w:afterAutospacing="1" w:line="240" w:lineRule="auto"/>
        <w:rPr>
          <w:i/>
          <w:u w:val="single"/>
          <w:lang w:eastAsia="en-US"/>
        </w:rPr>
      </w:pPr>
      <w:r w:rsidRPr="0093775B">
        <w:rPr>
          <w:i/>
          <w:u w:val="single"/>
          <w:lang w:eastAsia="en-US"/>
        </w:rPr>
        <w:t>English</w:t>
      </w:r>
    </w:p>
    <w:p w14:paraId="003A7DAF" w14:textId="77777777" w:rsidR="008F0D6C" w:rsidRDefault="00503FF8" w:rsidP="00301E43">
      <w:pPr>
        <w:pStyle w:val="DoElist1bullet2018"/>
        <w:spacing w:before="100" w:beforeAutospacing="1" w:after="100" w:afterAutospacing="1" w:line="240" w:lineRule="auto"/>
      </w:pPr>
      <w:r w:rsidRPr="0093775B">
        <w:rPr>
          <w:b/>
        </w:rPr>
        <w:t>Responding &amp; Composing</w:t>
      </w:r>
      <w:r>
        <w:t xml:space="preserve"> </w:t>
      </w:r>
      <w:r w:rsidR="008F0D6C">
        <w:t>EN3-5B</w:t>
      </w:r>
      <w:r>
        <w:t>:</w:t>
      </w:r>
      <w:r w:rsidR="00FB3D16">
        <w:t xml:space="preserve"> </w:t>
      </w:r>
      <w:r w:rsidR="008F0D6C">
        <w:t>Use of language for audience and context</w:t>
      </w:r>
      <w:r>
        <w:t>;</w:t>
      </w:r>
    </w:p>
    <w:p w14:paraId="5EF44D95" w14:textId="77777777" w:rsidR="001E7768" w:rsidRDefault="001E7768" w:rsidP="00301E43">
      <w:pPr>
        <w:pStyle w:val="DoElist2bullet2018"/>
        <w:spacing w:before="100" w:beforeAutospacing="1" w:after="100" w:afterAutospacing="1" w:line="240" w:lineRule="auto"/>
      </w:pPr>
      <w:r>
        <w:t>Discusses how language is used to achieve a widening range of purposes for a widening range of audiences &amp; contexts</w:t>
      </w:r>
    </w:p>
    <w:p w14:paraId="5D513102" w14:textId="77777777" w:rsidR="008F0D6C" w:rsidRDefault="00503FF8" w:rsidP="00301E43">
      <w:pPr>
        <w:pStyle w:val="DoElist1bullet2018"/>
        <w:spacing w:before="100" w:beforeAutospacing="1" w:after="100" w:afterAutospacing="1" w:line="240" w:lineRule="auto"/>
      </w:pPr>
      <w:r w:rsidRPr="0093775B">
        <w:rPr>
          <w:b/>
        </w:rPr>
        <w:t>Writing &amp; representing</w:t>
      </w:r>
      <w:r>
        <w:t xml:space="preserve"> </w:t>
      </w:r>
      <w:r w:rsidR="008F0D6C">
        <w:t>EN3-2A</w:t>
      </w:r>
      <w:r>
        <w:t>:</w:t>
      </w:r>
      <w:r w:rsidR="008F0D6C">
        <w:t xml:space="preserve"> composes, edits</w:t>
      </w:r>
      <w:r w:rsidR="00FB3D16">
        <w:t xml:space="preserve"> and presents texts</w:t>
      </w:r>
      <w:r>
        <w:t>;</w:t>
      </w:r>
    </w:p>
    <w:p w14:paraId="0ED206D3" w14:textId="77777777" w:rsidR="00D103F7" w:rsidRDefault="001E7768" w:rsidP="00301E43">
      <w:pPr>
        <w:pStyle w:val="DoElist2bullet2018"/>
        <w:spacing w:before="100" w:beforeAutospacing="1" w:after="100" w:afterAutospacing="1" w:line="240" w:lineRule="auto"/>
      </w:pPr>
      <w:r>
        <w:t>Composes, edits and presents well-structured and coherent texts</w:t>
      </w:r>
    </w:p>
    <w:p w14:paraId="53B61E79" w14:textId="77777777" w:rsidR="006A2C45" w:rsidRDefault="006A2C45" w:rsidP="006A2C45">
      <w:pPr>
        <w:pStyle w:val="DoElist1bullet2018"/>
      </w:pPr>
      <w:r w:rsidRPr="006A2C45">
        <w:rPr>
          <w:b/>
        </w:rPr>
        <w:t>Thinking Imaginatively, Creatively, Interpretively and Critically</w:t>
      </w:r>
      <w:r>
        <w:t xml:space="preserve"> EN3-7C: Thinks imaginatively, creatively, critically;</w:t>
      </w:r>
    </w:p>
    <w:p w14:paraId="0CBBE133" w14:textId="77777777" w:rsidR="006A2C45" w:rsidRPr="004863F0" w:rsidRDefault="006A2C45" w:rsidP="006A2C45">
      <w:pPr>
        <w:pStyle w:val="DoElist2bullet2018"/>
      </w:pPr>
      <w:r w:rsidRPr="004863F0">
        <w:t>Engage personally with texts</w:t>
      </w:r>
    </w:p>
    <w:p w14:paraId="1EBB21D1" w14:textId="77777777" w:rsidR="006A2C45" w:rsidRPr="004863F0" w:rsidRDefault="006A2C45" w:rsidP="006A2C45">
      <w:pPr>
        <w:pStyle w:val="DoElist1bullet2018"/>
        <w:numPr>
          <w:ilvl w:val="2"/>
          <w:numId w:val="5"/>
        </w:numPr>
        <w:spacing w:before="100" w:beforeAutospacing="1" w:after="100" w:afterAutospacing="1" w:line="240" w:lineRule="auto"/>
        <w:rPr>
          <w:rFonts w:ascii="Helvetica" w:hAnsi="Helvetica"/>
        </w:rPr>
      </w:pPr>
      <w:proofErr w:type="spellStart"/>
      <w:r w:rsidRPr="004863F0">
        <w:rPr>
          <w:rFonts w:ascii="Helvetica" w:hAnsi="Helvetica" w:cs="Arial"/>
          <w:color w:val="000000"/>
          <w:lang w:val="en-US"/>
        </w:rPr>
        <w:t>recognise</w:t>
      </w:r>
      <w:proofErr w:type="spellEnd"/>
      <w:r w:rsidRPr="004863F0">
        <w:rPr>
          <w:rFonts w:ascii="Helvetica" w:hAnsi="Helvetica" w:cs="Arial"/>
          <w:color w:val="000000"/>
          <w:lang w:val="en-US"/>
        </w:rPr>
        <w:t xml:space="preserve"> and explain creative language features in imaginative, informative and persuasive texts that contribute to engagement and meaning </w:t>
      </w:r>
    </w:p>
    <w:p w14:paraId="0C0D22ED" w14:textId="77777777" w:rsidR="006A2C45" w:rsidRPr="004863F0" w:rsidRDefault="006A2C45" w:rsidP="006A2C45">
      <w:pPr>
        <w:pStyle w:val="DoElist1bullet2018"/>
        <w:numPr>
          <w:ilvl w:val="2"/>
          <w:numId w:val="5"/>
        </w:numPr>
        <w:spacing w:before="100" w:beforeAutospacing="1" w:after="100" w:afterAutospacing="1" w:line="240" w:lineRule="auto"/>
        <w:rPr>
          <w:rFonts w:ascii="Helvetica" w:hAnsi="Helvetica"/>
        </w:rPr>
      </w:pPr>
      <w:r w:rsidRPr="004863F0">
        <w:rPr>
          <w:rFonts w:ascii="Helvetica" w:hAnsi="Helvetica"/>
        </w:rPr>
        <w:t xml:space="preserve">interpret events, situations and characters in texts </w:t>
      </w:r>
    </w:p>
    <w:p w14:paraId="6F0182F6" w14:textId="77777777" w:rsidR="006A2C45" w:rsidRPr="004863F0" w:rsidRDefault="006A2C45" w:rsidP="006A2C45">
      <w:pPr>
        <w:pStyle w:val="DoElist2bullet2018"/>
      </w:pPr>
      <w:r w:rsidRPr="004863F0">
        <w:t>Develop and apply contextual knowledge</w:t>
      </w:r>
    </w:p>
    <w:p w14:paraId="2809FF4B" w14:textId="2E798540" w:rsidR="006A2C45" w:rsidRPr="004863F0" w:rsidRDefault="006A2C45" w:rsidP="006A2C45">
      <w:pPr>
        <w:pStyle w:val="DoElist1bullet2018"/>
        <w:numPr>
          <w:ilvl w:val="2"/>
          <w:numId w:val="5"/>
        </w:numPr>
        <w:spacing w:before="100" w:beforeAutospacing="1" w:after="100" w:afterAutospacing="1" w:line="240" w:lineRule="auto"/>
        <w:rPr>
          <w:rFonts w:ascii="Helvetica" w:hAnsi="Helvetica"/>
        </w:rPr>
      </w:pPr>
      <w:r w:rsidRPr="004863F0">
        <w:rPr>
          <w:rFonts w:ascii="Helvetica" w:hAnsi="Helvetica" w:cs="Arial"/>
          <w:color w:val="000000"/>
          <w:lang w:val="en-US"/>
        </w:rPr>
        <w:t xml:space="preserve">identify, describe, and discuss similarities and differences between texts, including those by the same author or illustrator, and evaluate characteristics that define an author's style </w:t>
      </w:r>
    </w:p>
    <w:p w14:paraId="2293B7B1" w14:textId="77777777" w:rsidR="006A2C45" w:rsidRPr="004863F0" w:rsidRDefault="006A2C45" w:rsidP="006A2C45">
      <w:pPr>
        <w:pStyle w:val="DoElist2bullet2018"/>
      </w:pPr>
      <w:r w:rsidRPr="004863F0">
        <w:t>Respond to and compose texts</w:t>
      </w:r>
    </w:p>
    <w:p w14:paraId="17FAB3CE" w14:textId="1C635744" w:rsidR="006A2C45" w:rsidRPr="006A2C45" w:rsidRDefault="006A2C45" w:rsidP="006A2C45">
      <w:pPr>
        <w:pStyle w:val="DoElist1bullet2018"/>
        <w:numPr>
          <w:ilvl w:val="2"/>
          <w:numId w:val="5"/>
        </w:numPr>
        <w:spacing w:before="100" w:beforeAutospacing="1" w:after="100" w:afterAutospacing="1" w:line="240" w:lineRule="auto"/>
        <w:rPr>
          <w:rFonts w:ascii="Helvetica" w:hAnsi="Helvetica"/>
        </w:rPr>
      </w:pPr>
      <w:r w:rsidRPr="004863F0">
        <w:rPr>
          <w:rFonts w:ascii="Helvetica" w:hAnsi="Helvetica" w:cs="Arial"/>
          <w:color w:val="000000"/>
          <w:lang w:val="en-US"/>
        </w:rPr>
        <w:t xml:space="preserve">create literary texts that adapt or combine aspects of texts students have experienced in innovative ways </w:t>
      </w:r>
    </w:p>
    <w:p w14:paraId="2A179C8E" w14:textId="552AD07F" w:rsidR="006A2C45" w:rsidRPr="006A2C45" w:rsidRDefault="006A2C45" w:rsidP="006A2C45">
      <w:pPr>
        <w:pStyle w:val="DoElist1bullet2018"/>
        <w:numPr>
          <w:ilvl w:val="2"/>
          <w:numId w:val="5"/>
        </w:numPr>
        <w:spacing w:before="100" w:beforeAutospacing="1" w:after="100" w:afterAutospacing="1" w:line="240" w:lineRule="auto"/>
        <w:rPr>
          <w:rFonts w:ascii="Helvetica" w:hAnsi="Helvetica"/>
        </w:rPr>
      </w:pPr>
      <w:r>
        <w:rPr>
          <w:rFonts w:ascii="Helvetica" w:hAnsi="Helvetica" w:cs="Arial"/>
          <w:color w:val="000000"/>
          <w:lang w:val="en-US"/>
        </w:rPr>
        <w:t>a</w:t>
      </w:r>
      <w:r w:rsidRPr="004863F0">
        <w:rPr>
          <w:rFonts w:ascii="Helvetica" w:hAnsi="Helvetica" w:cs="Arial"/>
          <w:color w:val="000000"/>
          <w:lang w:val="en-US"/>
        </w:rPr>
        <w:t xml:space="preserve">dapt aspects of print or media texts to create new texts by thinking creatively and imaginatively about character, setting, narrative voice, dialogue and events </w:t>
      </w:r>
    </w:p>
    <w:p w14:paraId="02AFC98C" w14:textId="77777777" w:rsidR="009A6460" w:rsidRDefault="00503FF8" w:rsidP="00301E43">
      <w:pPr>
        <w:pStyle w:val="DoElist1bullet2018"/>
        <w:spacing w:before="100" w:beforeAutospacing="1" w:after="100" w:afterAutospacing="1" w:line="240" w:lineRule="auto"/>
      </w:pPr>
      <w:r w:rsidRPr="0093775B">
        <w:rPr>
          <w:b/>
        </w:rPr>
        <w:t>Speaking &amp; Listening</w:t>
      </w:r>
      <w:r>
        <w:t xml:space="preserve"> </w:t>
      </w:r>
      <w:r w:rsidR="00FB3D16">
        <w:t>EN3-1A</w:t>
      </w:r>
      <w:r>
        <w:t>:</w:t>
      </w:r>
      <w:r w:rsidR="00FB3D16">
        <w:t xml:space="preserve"> Communicates effectively for a variety of audiences</w:t>
      </w:r>
    </w:p>
    <w:p w14:paraId="2CD3B4E9" w14:textId="77777777" w:rsidR="001E7768" w:rsidRDefault="001E7768" w:rsidP="00301E43">
      <w:pPr>
        <w:pStyle w:val="DoElist2bullet2018"/>
        <w:spacing w:before="100" w:beforeAutospacing="1" w:after="100" w:afterAutospacing="1" w:line="240" w:lineRule="auto"/>
      </w:pPr>
      <w:r>
        <w:t>Communicates effectively for a variety of audiences and purposes using increasingly challenging topics, ideas, issues and language forms and features.</w:t>
      </w:r>
    </w:p>
    <w:p w14:paraId="50D01933" w14:textId="6C5ED6EE" w:rsidR="001E7768" w:rsidRDefault="001E7768" w:rsidP="00301E43">
      <w:pPr>
        <w:pStyle w:val="DoElist1bullet2018"/>
        <w:spacing w:before="100" w:beforeAutospacing="1" w:after="100" w:afterAutospacing="1" w:line="240" w:lineRule="auto"/>
      </w:pPr>
      <w:r w:rsidRPr="001E7768">
        <w:rPr>
          <w:b/>
        </w:rPr>
        <w:t>Grammar, punctuation, vocab and spelling</w:t>
      </w:r>
      <w:r>
        <w:t xml:space="preserve"> EN3-6B, EN3-4A</w:t>
      </w:r>
    </w:p>
    <w:p w14:paraId="4811ABB4" w14:textId="42FEC0EF" w:rsidR="006A5AB8" w:rsidRDefault="008C35FD" w:rsidP="008C35FD">
      <w:pPr>
        <w:pStyle w:val="DoElist1bullet2018"/>
        <w:spacing w:before="100" w:beforeAutospacing="1" w:after="100" w:afterAutospacing="1" w:line="240" w:lineRule="auto"/>
      </w:pPr>
      <w:r w:rsidRPr="000A5C59">
        <w:rPr>
          <w:noProof/>
          <w:lang w:eastAsia="en-AU"/>
        </w:rPr>
        <w:drawing>
          <wp:anchor distT="0" distB="0" distL="114300" distR="114300" simplePos="0" relativeHeight="252601344" behindDoc="0" locked="0" layoutInCell="1" allowOverlap="1" wp14:anchorId="2C880B05" wp14:editId="5B87FF44">
            <wp:simplePos x="0" y="0"/>
            <wp:positionH relativeFrom="column">
              <wp:posOffset>-202755</wp:posOffset>
            </wp:positionH>
            <wp:positionV relativeFrom="paragraph">
              <wp:posOffset>453404</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globe_kla.png"/>
                    <pic:cNvPicPr/>
                  </pic:nvPicPr>
                  <pic:blipFill>
                    <a:blip r:embed="rId17"/>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1E7768">
        <w:rPr>
          <w:b/>
        </w:rPr>
        <w:t>Expressing themselves</w:t>
      </w:r>
      <w:r w:rsidRPr="008C35FD">
        <w:t xml:space="preserve"> </w:t>
      </w:r>
      <w:r>
        <w:t>EN3-8D</w:t>
      </w:r>
      <w:r w:rsidRPr="008C35FD">
        <w:t xml:space="preserve"> </w:t>
      </w:r>
      <w:r>
        <w:t>Identifies and considers</w:t>
      </w:r>
      <w:r w:rsidRPr="008C35FD">
        <w:t xml:space="preserve"> </w:t>
      </w:r>
      <w:r>
        <w:t>how different viewpoints of their world, including aspects of culture</w:t>
      </w:r>
      <w:r w:rsidRPr="008C35FD">
        <w:t xml:space="preserve"> </w:t>
      </w:r>
      <w:r>
        <w:t>are represented in texts</w:t>
      </w:r>
    </w:p>
    <w:p w14:paraId="7467CEE7" w14:textId="24E3695C" w:rsidR="001E7768" w:rsidRPr="00614BE4" w:rsidRDefault="00561D97" w:rsidP="00614BE4">
      <w:pPr>
        <w:pStyle w:val="DoElist1bullet2018"/>
        <w:numPr>
          <w:ilvl w:val="0"/>
          <w:numId w:val="0"/>
        </w:numPr>
        <w:spacing w:before="100" w:beforeAutospacing="1" w:after="100" w:afterAutospacing="1" w:line="240" w:lineRule="auto"/>
      </w:pPr>
      <w:r w:rsidRPr="0093775B">
        <w:rPr>
          <w:i/>
          <w:u w:val="single"/>
          <w:lang w:eastAsia="en-US"/>
        </w:rPr>
        <w:t>Geography</w:t>
      </w:r>
    </w:p>
    <w:p w14:paraId="7A99F03B" w14:textId="418D7BBE" w:rsidR="00614BE4" w:rsidRPr="00614BE4" w:rsidRDefault="00503FF8" w:rsidP="00DC6170">
      <w:pPr>
        <w:pStyle w:val="DoEbodytext2018"/>
        <w:numPr>
          <w:ilvl w:val="0"/>
          <w:numId w:val="59"/>
        </w:numPr>
        <w:spacing w:before="100" w:beforeAutospacing="1"/>
      </w:pPr>
      <w:r w:rsidRPr="0093775B">
        <w:rPr>
          <w:b/>
        </w:rPr>
        <w:t>Factors that Shape Places</w:t>
      </w:r>
      <w:r w:rsidR="001E7768">
        <w:t>:</w:t>
      </w:r>
      <w:r w:rsidR="005A6537">
        <w:t xml:space="preserve"> </w:t>
      </w:r>
      <w:r w:rsidR="001E7768">
        <w:t>Explains interactions and connections between people, places and environment</w:t>
      </w:r>
      <w:r w:rsidR="00614BE4">
        <w:t>s</w:t>
      </w:r>
      <w:r w:rsidR="00614BE4" w:rsidRPr="00614BE4">
        <w:t xml:space="preserve"> </w:t>
      </w:r>
      <w:r w:rsidR="00614BE4">
        <w:t>GE3-2</w:t>
      </w:r>
      <w:r w:rsidR="00614BE4" w:rsidRPr="00614BE4">
        <w:rPr>
          <w:lang w:eastAsia="en-US"/>
        </w:rPr>
        <w:t xml:space="preserve">, </w:t>
      </w:r>
      <w:r w:rsidR="00D103F7">
        <w:t xml:space="preserve">Compares and contrasts influences on the management of places and </w:t>
      </w:r>
      <w:r w:rsidR="00D103F7" w:rsidRPr="00614BE4">
        <w:t>environments</w:t>
      </w:r>
      <w:r w:rsidR="00614BE4" w:rsidRPr="00614BE4">
        <w:t xml:space="preserve"> GE3-3</w:t>
      </w:r>
    </w:p>
    <w:p w14:paraId="2ECD00A8" w14:textId="3444B8CC" w:rsidR="00614BE4" w:rsidRDefault="00CE0D04" w:rsidP="00DC6170">
      <w:pPr>
        <w:pStyle w:val="DoEbodytext2018"/>
        <w:numPr>
          <w:ilvl w:val="1"/>
          <w:numId w:val="59"/>
        </w:numPr>
        <w:spacing w:before="100" w:beforeAutospacing="1"/>
      </w:pPr>
      <w:r>
        <w:t>I</w:t>
      </w:r>
      <w:r w:rsidR="00614BE4" w:rsidRPr="00614BE4">
        <w:t xml:space="preserve">nvestigate how people influence places, for example: </w:t>
      </w:r>
    </w:p>
    <w:p w14:paraId="196D55F2" w14:textId="4B724C91" w:rsidR="00614BE4" w:rsidRPr="00614BE4" w:rsidRDefault="00614BE4" w:rsidP="00DC6170">
      <w:pPr>
        <w:pStyle w:val="DoEbodytext2018"/>
        <w:numPr>
          <w:ilvl w:val="2"/>
          <w:numId w:val="59"/>
        </w:numPr>
        <w:spacing w:before="100" w:beforeAutospacing="1"/>
      </w:pPr>
      <w:r w:rsidRPr="00614BE4">
        <w:t>description of who organises and manages places</w:t>
      </w:r>
      <w:r w:rsidR="00CE0D04">
        <w:t>,</w:t>
      </w:r>
      <w:r w:rsidRPr="00614BE4">
        <w:t xml:space="preserve"> eg local and state governments </w:t>
      </w:r>
    </w:p>
    <w:p w14:paraId="1286EBF3" w14:textId="7AF02413" w:rsidR="00614BE4" w:rsidRPr="00614BE4" w:rsidRDefault="00614BE4" w:rsidP="00DC6170">
      <w:pPr>
        <w:pStyle w:val="DoEbodytext2018"/>
        <w:numPr>
          <w:ilvl w:val="2"/>
          <w:numId w:val="59"/>
        </w:numPr>
        <w:spacing w:before="100" w:beforeAutospacing="1"/>
      </w:pPr>
      <w:r w:rsidRPr="00614BE4">
        <w:t xml:space="preserve">identification of ways people </w:t>
      </w:r>
      <w:proofErr w:type="gramStart"/>
      <w:r w:rsidRPr="00614BE4">
        <w:t>influence</w:t>
      </w:r>
      <w:proofErr w:type="gramEnd"/>
      <w:r w:rsidRPr="00614BE4">
        <w:t xml:space="preserve"> places and contribute to sustainability</w:t>
      </w:r>
      <w:r w:rsidR="00CE0D04">
        <w:t>,</w:t>
      </w:r>
      <w:r w:rsidRPr="00614BE4">
        <w:t xml:space="preserve"> eg roads and services, building development applications, local sustainability initiatives </w:t>
      </w:r>
    </w:p>
    <w:p w14:paraId="4BCC36F8" w14:textId="33B3984F" w:rsidR="00614BE4" w:rsidRDefault="00614BE4" w:rsidP="00DC6170">
      <w:pPr>
        <w:pStyle w:val="DoEbodytext2018"/>
        <w:numPr>
          <w:ilvl w:val="2"/>
          <w:numId w:val="59"/>
        </w:numPr>
        <w:spacing w:before="100" w:beforeAutospacing="1"/>
      </w:pPr>
      <w:r w:rsidRPr="00614BE4">
        <w:lastRenderedPageBreak/>
        <w:t xml:space="preserve">examination of a local planning issue; the different views about it and possible action in response to it </w:t>
      </w:r>
    </w:p>
    <w:p w14:paraId="29619EB3" w14:textId="08E7848D" w:rsidR="00614BE4" w:rsidRDefault="00614BE4" w:rsidP="00DC6170">
      <w:pPr>
        <w:pStyle w:val="DoEbodytext2018"/>
        <w:numPr>
          <w:ilvl w:val="1"/>
          <w:numId w:val="59"/>
        </w:numPr>
        <w:spacing w:before="100" w:beforeAutospacing="1"/>
      </w:pPr>
      <w:r w:rsidRPr="00614BE4">
        <w:t>investigate how the natural environment influences people and places, for example:</w:t>
      </w:r>
    </w:p>
    <w:p w14:paraId="34D4D596" w14:textId="3DF1A8B5" w:rsidR="00614BE4" w:rsidRDefault="00614BE4" w:rsidP="00DC6170">
      <w:pPr>
        <w:pStyle w:val="DoEbodytext2018"/>
        <w:numPr>
          <w:ilvl w:val="2"/>
          <w:numId w:val="59"/>
        </w:numPr>
        <w:spacing w:before="100" w:beforeAutospacing="1"/>
      </w:pPr>
      <w:r w:rsidRPr="00614BE4">
        <w:t>discussion of how climate influences the distribution of where people live</w:t>
      </w:r>
    </w:p>
    <w:p w14:paraId="159C2E87" w14:textId="6BC2DA2B" w:rsidR="006A5AB8" w:rsidRPr="00614BE4" w:rsidRDefault="00614BE4" w:rsidP="00DC6170">
      <w:pPr>
        <w:pStyle w:val="DoEbodytext2018"/>
        <w:numPr>
          <w:ilvl w:val="2"/>
          <w:numId w:val="59"/>
        </w:numPr>
        <w:spacing w:before="100" w:beforeAutospacing="1"/>
      </w:pPr>
      <w:r w:rsidRPr="00614BE4">
        <w:t>comparison of how landforms influence where and how people live in Australia and another country</w:t>
      </w:r>
    </w:p>
    <w:p w14:paraId="19ACAC61" w14:textId="07F8593D" w:rsidR="00561D97" w:rsidRPr="00614BE4" w:rsidRDefault="00614BE4" w:rsidP="00614BE4">
      <w:pPr>
        <w:pStyle w:val="DoElist1bullet2018"/>
        <w:numPr>
          <w:ilvl w:val="0"/>
          <w:numId w:val="0"/>
        </w:numPr>
        <w:spacing w:before="100" w:beforeAutospacing="1" w:after="100" w:afterAutospacing="1" w:line="240" w:lineRule="auto"/>
      </w:pPr>
      <w:r w:rsidRPr="00614BE4">
        <w:rPr>
          <w:noProof/>
          <w:lang w:eastAsia="en-AU"/>
        </w:rPr>
        <w:drawing>
          <wp:anchor distT="0" distB="0" distL="114300" distR="114300" simplePos="0" relativeHeight="252816384" behindDoc="0" locked="0" layoutInCell="1" allowOverlap="1" wp14:anchorId="104BF03D" wp14:editId="55634EDB">
            <wp:simplePos x="0" y="0"/>
            <wp:positionH relativeFrom="column">
              <wp:posOffset>-205105</wp:posOffset>
            </wp:positionH>
            <wp:positionV relativeFrom="paragraph">
              <wp:posOffset>8826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1E7768">
        <w:rPr>
          <w:i/>
          <w:u w:val="single"/>
          <w:lang w:eastAsia="en-US"/>
        </w:rPr>
        <w:t>History</w:t>
      </w:r>
    </w:p>
    <w:p w14:paraId="76AC6B57" w14:textId="65BA487A" w:rsidR="004C44B8" w:rsidRDefault="001E7768" w:rsidP="00DC6170">
      <w:pPr>
        <w:pStyle w:val="BodyText"/>
        <w:numPr>
          <w:ilvl w:val="0"/>
          <w:numId w:val="18"/>
        </w:numPr>
        <w:spacing w:before="100" w:beforeAutospacing="1" w:after="100" w:afterAutospacing="1"/>
      </w:pPr>
      <w:r w:rsidRPr="001E7768">
        <w:rPr>
          <w:b/>
        </w:rPr>
        <w:t>Historical enquiry &amp; communication</w:t>
      </w:r>
      <w:r>
        <w:t xml:space="preserve"> HT3-5</w:t>
      </w:r>
      <w:r w:rsidR="00614BE4">
        <w:t xml:space="preserve"> </w:t>
      </w:r>
      <w:r>
        <w:t>Applies a variety of skills of historical inquiry and communication</w:t>
      </w:r>
    </w:p>
    <w:p w14:paraId="4ABCBEE3" w14:textId="5632B864" w:rsidR="006A5AB8" w:rsidRDefault="00614BE4" w:rsidP="00DC6170">
      <w:pPr>
        <w:pStyle w:val="BodyText"/>
        <w:numPr>
          <w:ilvl w:val="0"/>
          <w:numId w:val="18"/>
        </w:numPr>
        <w:spacing w:before="100" w:beforeAutospacing="1" w:after="100" w:afterAutospacing="1"/>
      </w:pPr>
      <w:r w:rsidRPr="001E7768">
        <w:rPr>
          <w:b/>
        </w:rPr>
        <w:t>The Australian Colonies</w:t>
      </w:r>
      <w:r>
        <w:t>: Describes and explains the significance of people, groups, places and events to the development of Australia</w:t>
      </w:r>
      <w:r w:rsidRPr="00614BE4">
        <w:t xml:space="preserve"> </w:t>
      </w:r>
      <w:r>
        <w:t>HT3-1, Describe and explains different experiences of people living in Australia over time HT3-2.</w:t>
      </w:r>
    </w:p>
    <w:p w14:paraId="45F3E6A0" w14:textId="77777777" w:rsidR="006A5AB8" w:rsidRPr="006A5AB8" w:rsidRDefault="006A5AB8" w:rsidP="00DC6170">
      <w:pPr>
        <w:pStyle w:val="Default"/>
        <w:numPr>
          <w:ilvl w:val="1"/>
          <w:numId w:val="18"/>
        </w:numPr>
        <w:spacing w:before="100" w:beforeAutospacing="1" w:after="100" w:afterAutospacing="1"/>
        <w:ind w:hanging="357"/>
        <w:rPr>
          <w:rFonts w:ascii="Helvetica" w:hAnsi="Helvetica"/>
        </w:rPr>
      </w:pPr>
      <w:r w:rsidRPr="006A5AB8">
        <w:rPr>
          <w:rFonts w:ascii="Helvetica" w:hAnsi="Helvetica"/>
        </w:rPr>
        <w:t xml:space="preserve">outline settlement patterns in the nineteenth century and the factors which influenced them </w:t>
      </w:r>
    </w:p>
    <w:p w14:paraId="3654A5FB" w14:textId="77777777" w:rsidR="006A5AB8" w:rsidRPr="006A5AB8" w:rsidRDefault="006A5AB8" w:rsidP="00DC6170">
      <w:pPr>
        <w:pStyle w:val="Default"/>
        <w:numPr>
          <w:ilvl w:val="1"/>
          <w:numId w:val="18"/>
        </w:numPr>
        <w:spacing w:before="100" w:beforeAutospacing="1" w:after="100" w:afterAutospacing="1"/>
        <w:ind w:hanging="357"/>
        <w:rPr>
          <w:rFonts w:ascii="Helvetica" w:hAnsi="Helvetica"/>
        </w:rPr>
      </w:pPr>
      <w:r w:rsidRPr="006A5AB8">
        <w:rPr>
          <w:rFonts w:ascii="Helvetica" w:hAnsi="Helvetica"/>
        </w:rPr>
        <w:t xml:space="preserve">discuss the impact of settlement on local Aboriginal peoples and the environment </w:t>
      </w:r>
    </w:p>
    <w:p w14:paraId="0AFAF1A5" w14:textId="77777777" w:rsidR="006A5AB8" w:rsidRPr="006A5AB8" w:rsidRDefault="006A5AB8" w:rsidP="00DC6170">
      <w:pPr>
        <w:pStyle w:val="ListParagraph"/>
        <w:numPr>
          <w:ilvl w:val="1"/>
          <w:numId w:val="18"/>
        </w:numPr>
        <w:autoSpaceDE w:val="0"/>
        <w:autoSpaceDN w:val="0"/>
        <w:adjustRightInd w:val="0"/>
        <w:spacing w:before="100" w:beforeAutospacing="1" w:after="100" w:afterAutospacing="1" w:line="240" w:lineRule="auto"/>
        <w:ind w:hanging="357"/>
        <w:rPr>
          <w:rFonts w:ascii="Helvetica" w:hAnsi="Helvetica" w:cs="Arial"/>
          <w:color w:val="000000"/>
          <w:szCs w:val="24"/>
          <w:lang w:val="en-US"/>
        </w:rPr>
      </w:pPr>
      <w:r w:rsidRPr="006A5AB8">
        <w:rPr>
          <w:rFonts w:ascii="Helvetica" w:hAnsi="Helvetica" w:cs="Arial"/>
          <w:color w:val="000000"/>
          <w:szCs w:val="24"/>
          <w:lang w:val="en-US"/>
        </w:rPr>
        <w:t xml:space="preserve">investigate the everyday life of a variety of men and women in post-1800 colonial settlements using a range of sources and explain their different experiences </w:t>
      </w:r>
    </w:p>
    <w:p w14:paraId="002793E5" w14:textId="1F9E1798" w:rsidR="006A5AB8" w:rsidRPr="006A5AB8" w:rsidRDefault="006A5AB8" w:rsidP="00DC6170">
      <w:pPr>
        <w:pStyle w:val="Default"/>
        <w:numPr>
          <w:ilvl w:val="1"/>
          <w:numId w:val="18"/>
        </w:numPr>
        <w:spacing w:before="100" w:beforeAutospacing="1" w:after="100" w:afterAutospacing="1"/>
        <w:ind w:hanging="357"/>
        <w:rPr>
          <w:rFonts w:ascii="Helvetica" w:hAnsi="Helvetica"/>
        </w:rPr>
      </w:pPr>
      <w:r w:rsidRPr="006A5AB8">
        <w:rPr>
          <w:rFonts w:ascii="Helvetica" w:hAnsi="Helvetica"/>
        </w:rPr>
        <w:t xml:space="preserve">identify events that have shaped Australia's identity and discuss why they were significant </w:t>
      </w:r>
    </w:p>
    <w:p w14:paraId="4A7F20F6" w14:textId="0EFBDE2A" w:rsidR="009A6460" w:rsidRDefault="001E7768" w:rsidP="00DC6170">
      <w:pPr>
        <w:pStyle w:val="BodyText"/>
        <w:numPr>
          <w:ilvl w:val="0"/>
          <w:numId w:val="18"/>
        </w:numPr>
        <w:spacing w:before="100" w:beforeAutospacing="1" w:after="100" w:afterAutospacing="1"/>
        <w:ind w:right="1596"/>
      </w:pPr>
      <w:r w:rsidRPr="001E7768">
        <w:rPr>
          <w:b/>
        </w:rPr>
        <w:t>Australia as a nation</w:t>
      </w:r>
      <w:r w:rsidR="004C44B8">
        <w:t>:</w:t>
      </w:r>
      <w:r w:rsidR="00614BE4">
        <w:t xml:space="preserve"> </w:t>
      </w:r>
      <w:r>
        <w:t>Identifies change and continuity and describes the causes and effects of change on Australian societ</w:t>
      </w:r>
      <w:r w:rsidR="004C44B8">
        <w:t>y</w:t>
      </w:r>
      <w:r w:rsidR="00614BE4" w:rsidRPr="00614BE4">
        <w:t xml:space="preserve"> </w:t>
      </w:r>
      <w:r w:rsidR="00614BE4">
        <w:t>HT3-3.</w:t>
      </w:r>
    </w:p>
    <w:p w14:paraId="6F86B0B8" w14:textId="2B1AF924" w:rsidR="006A5AB8" w:rsidRPr="006A5AB8" w:rsidRDefault="006A5AB8" w:rsidP="00DC6170">
      <w:pPr>
        <w:pStyle w:val="Default"/>
        <w:numPr>
          <w:ilvl w:val="1"/>
          <w:numId w:val="18"/>
        </w:numPr>
        <w:spacing w:before="100" w:beforeAutospacing="1" w:after="100" w:afterAutospacing="1"/>
        <w:rPr>
          <w:rFonts w:ascii="Helvetica" w:hAnsi="Helvetica"/>
        </w:rPr>
      </w:pPr>
      <w:r w:rsidRPr="006A5AB8">
        <w:rPr>
          <w:rFonts w:ascii="Helvetica" w:hAnsi="Helvetica"/>
        </w:rPr>
        <w:t xml:space="preserve">outline local, state and federal government structures and responsibilities </w:t>
      </w:r>
    </w:p>
    <w:p w14:paraId="22208C4A" w14:textId="77777777" w:rsidR="00614BE4" w:rsidRDefault="00614BE4" w:rsidP="006A5AB8">
      <w:pPr>
        <w:spacing w:before="100" w:beforeAutospacing="1" w:after="100" w:afterAutospacing="1"/>
        <w:rPr>
          <w:rFonts w:ascii="Helvetica" w:eastAsia="SimSun" w:hAnsi="Helvetica"/>
          <w:sz w:val="40"/>
          <w:szCs w:val="40"/>
        </w:rPr>
      </w:pPr>
      <w:r>
        <w:br w:type="page"/>
      </w:r>
    </w:p>
    <w:p w14:paraId="0A206080" w14:textId="0BB43103" w:rsidR="0000716C"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2997632" behindDoc="1" locked="0" layoutInCell="1" allowOverlap="1" wp14:anchorId="1AC8F3B8" wp14:editId="49575139">
            <wp:simplePos x="0" y="0"/>
            <wp:positionH relativeFrom="column">
              <wp:posOffset>-849086</wp:posOffset>
            </wp:positionH>
            <wp:positionV relativeFrom="paragraph">
              <wp:posOffset>-65949</wp:posOffset>
            </wp:positionV>
            <wp:extent cx="5232400" cy="482600"/>
            <wp:effectExtent l="0" t="0" r="0" b="0"/>
            <wp:wrapNone/>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00716C" w:rsidRPr="0009563E">
        <w:t>Overview</w:t>
      </w:r>
    </w:p>
    <w:p w14:paraId="2D4170EE" w14:textId="0FEF1839" w:rsidR="004C44B8" w:rsidRDefault="004C44B8" w:rsidP="00C25AD8">
      <w:pPr>
        <w:pStyle w:val="BodyText"/>
        <w:spacing w:before="100" w:beforeAutospacing="1" w:after="100" w:afterAutospacing="1"/>
        <w:ind w:right="221"/>
      </w:pPr>
      <w:r>
        <w:t>In this learning experience</w:t>
      </w:r>
      <w:r w:rsidR="006C3062">
        <w:t>,</w:t>
      </w:r>
      <w:r>
        <w:t xml:space="preserve"> students will explore the three levels of government and their roles and responsibilities by investigating the events that led up to the Advent of Railway and its impact </w:t>
      </w:r>
      <w:r w:rsidR="00E30AB0">
        <w:t>on the development of Australia</w:t>
      </w:r>
      <w:r>
        <w:t xml:space="preserve"> as a nation. </w:t>
      </w:r>
    </w:p>
    <w:p w14:paraId="429630C7" w14:textId="5033A8A2" w:rsidR="004C44B8" w:rsidRDefault="004C44B8" w:rsidP="00C25AD8">
      <w:pPr>
        <w:pStyle w:val="BodyText"/>
        <w:spacing w:before="100" w:beforeAutospacing="1" w:after="100" w:afterAutospacing="1"/>
        <w:ind w:right="221"/>
      </w:pPr>
      <w:r>
        <w:t>Students will compare the perspective of various people in Australian communities</w:t>
      </w:r>
      <w:r w:rsidR="00CE0D04">
        <w:t>,</w:t>
      </w:r>
      <w:r>
        <w:t xml:space="preserve"> including politicians, railway employees, indigenous Australians, women, passengers and people from remote communities. Students will use this case study as a spr</w:t>
      </w:r>
      <w:r w:rsidR="00E30AB0">
        <w:t>ingboard for generating ideas on</w:t>
      </w:r>
      <w:r>
        <w:t xml:space="preserve"> how the Australian transport industry could advance to renewable energies.</w:t>
      </w:r>
    </w:p>
    <w:p w14:paraId="16DA25BA" w14:textId="77777777" w:rsidR="0009563E" w:rsidRPr="00010ACC" w:rsidRDefault="0073093E" w:rsidP="00301E43">
      <w:pPr>
        <w:pStyle w:val="DoEbodytext2018"/>
        <w:spacing w:before="100" w:beforeAutospacing="1" w:after="100" w:afterAutospacing="1" w:line="240" w:lineRule="auto"/>
        <w:rPr>
          <w:lang w:eastAsia="en-US"/>
        </w:rPr>
      </w:pPr>
      <w:r w:rsidRPr="00511A31">
        <w:rPr>
          <w:noProof/>
          <w:lang w:eastAsia="en-AU"/>
        </w:rPr>
        <w:drawing>
          <wp:anchor distT="0" distB="0" distL="114300" distR="114300" simplePos="0" relativeHeight="252400640" behindDoc="1" locked="0" layoutInCell="1" allowOverlap="1" wp14:anchorId="3B2CB9DC" wp14:editId="63F1A5AE">
            <wp:simplePos x="0" y="0"/>
            <wp:positionH relativeFrom="column">
              <wp:posOffset>-1450975</wp:posOffset>
            </wp:positionH>
            <wp:positionV relativeFrom="paragraph">
              <wp:posOffset>281732</wp:posOffset>
            </wp:positionV>
            <wp:extent cx="3746500" cy="393700"/>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49E60578" w14:textId="77777777" w:rsidR="009E6FC6" w:rsidRPr="009E6FC6" w:rsidRDefault="0000716C" w:rsidP="00301E43">
      <w:pPr>
        <w:pStyle w:val="DoEheading52018"/>
        <w:spacing w:before="100" w:beforeAutospacing="1" w:after="100" w:afterAutospacing="1"/>
      </w:pPr>
      <w:r>
        <w:t xml:space="preserve">Learning </w:t>
      </w:r>
      <w:r w:rsidR="00561D97">
        <w:t>obj</w:t>
      </w:r>
      <w:r>
        <w:t>ectives</w:t>
      </w:r>
    </w:p>
    <w:p w14:paraId="186CAF94" w14:textId="77777777" w:rsidR="00561D97" w:rsidRDefault="00561D97" w:rsidP="00301E43">
      <w:pPr>
        <w:pStyle w:val="DoEbodytext2018"/>
        <w:spacing w:before="100" w:beforeAutospacing="1" w:after="100" w:afterAutospacing="1" w:line="240" w:lineRule="auto"/>
        <w:rPr>
          <w:lang w:eastAsia="en-US"/>
        </w:rPr>
      </w:pPr>
      <w:r>
        <w:rPr>
          <w:lang w:eastAsia="en-US"/>
        </w:rPr>
        <w:t>Students will:</w:t>
      </w:r>
    </w:p>
    <w:p w14:paraId="1C987239" w14:textId="09109FC3" w:rsidR="004C44B8" w:rsidRPr="004C44B8" w:rsidRDefault="004C44B8" w:rsidP="00301E43">
      <w:pPr>
        <w:pStyle w:val="DoEbodytext2018"/>
        <w:spacing w:before="100" w:beforeAutospacing="1" w:after="100" w:afterAutospacing="1" w:line="240" w:lineRule="auto"/>
        <w:rPr>
          <w:szCs w:val="24"/>
          <w:lang w:eastAsia="en-US"/>
        </w:rPr>
      </w:pPr>
      <w:r w:rsidRPr="004C44B8">
        <w:rPr>
          <w:szCs w:val="24"/>
          <w:lang w:eastAsia="en-US"/>
        </w:rPr>
        <w:t>In this learning experience students will:</w:t>
      </w:r>
    </w:p>
    <w:p w14:paraId="1F62A3B0" w14:textId="2360A98B" w:rsidR="004C44B8" w:rsidRPr="004C44B8" w:rsidRDefault="004C44B8" w:rsidP="00DC6170">
      <w:pPr>
        <w:pStyle w:val="DoEbodytext2018"/>
        <w:numPr>
          <w:ilvl w:val="0"/>
          <w:numId w:val="19"/>
        </w:numPr>
        <w:spacing w:before="100" w:beforeAutospacing="1" w:after="100" w:afterAutospacing="1" w:line="240" w:lineRule="auto"/>
        <w:rPr>
          <w:szCs w:val="24"/>
          <w:lang w:eastAsia="en-US"/>
        </w:rPr>
      </w:pPr>
      <w:r w:rsidRPr="004C44B8">
        <w:rPr>
          <w:szCs w:val="24"/>
          <w:lang w:eastAsia="en-US"/>
        </w:rPr>
        <w:t xml:space="preserve">Investigate </w:t>
      </w:r>
      <w:r w:rsidR="004F278E" w:rsidRPr="004C44B8">
        <w:rPr>
          <w:szCs w:val="24"/>
          <w:lang w:eastAsia="en-US"/>
        </w:rPr>
        <w:t>the</w:t>
      </w:r>
      <w:r w:rsidR="006B7D6B">
        <w:rPr>
          <w:szCs w:val="24"/>
          <w:lang w:eastAsia="en-US"/>
        </w:rPr>
        <w:t xml:space="preserve"> A</w:t>
      </w:r>
      <w:r w:rsidRPr="004C44B8">
        <w:rPr>
          <w:szCs w:val="24"/>
          <w:lang w:eastAsia="en-US"/>
        </w:rPr>
        <w:t xml:space="preserve">dvent of Railway as a </w:t>
      </w:r>
      <w:r w:rsidR="004F278E">
        <w:rPr>
          <w:szCs w:val="24"/>
          <w:lang w:eastAsia="en-US"/>
        </w:rPr>
        <w:t>d</w:t>
      </w:r>
      <w:r w:rsidRPr="004C44B8">
        <w:rPr>
          <w:szCs w:val="24"/>
          <w:lang w:eastAsia="en-US"/>
        </w:rPr>
        <w:t>evelopment that shaped Australia</w:t>
      </w:r>
    </w:p>
    <w:p w14:paraId="262E6C82" w14:textId="77777777" w:rsidR="004C44B8" w:rsidRPr="004C44B8" w:rsidRDefault="004C44B8" w:rsidP="00DC6170">
      <w:pPr>
        <w:pStyle w:val="DoEbodytext2018"/>
        <w:numPr>
          <w:ilvl w:val="0"/>
          <w:numId w:val="19"/>
        </w:numPr>
        <w:spacing w:before="100" w:beforeAutospacing="1" w:after="100" w:afterAutospacing="1" w:line="240" w:lineRule="auto"/>
        <w:rPr>
          <w:szCs w:val="24"/>
          <w:lang w:eastAsia="en-US"/>
        </w:rPr>
      </w:pPr>
      <w:r w:rsidRPr="004C44B8">
        <w:rPr>
          <w:szCs w:val="24"/>
          <w:lang w:eastAsia="en-US"/>
        </w:rPr>
        <w:t>Observe differing perspectives of people in colonial society</w:t>
      </w:r>
    </w:p>
    <w:p w14:paraId="5E057B56" w14:textId="77777777" w:rsidR="004C44B8" w:rsidRPr="004C44B8" w:rsidRDefault="004C44B8" w:rsidP="00DC6170">
      <w:pPr>
        <w:pStyle w:val="DoEbodytext2018"/>
        <w:numPr>
          <w:ilvl w:val="0"/>
          <w:numId w:val="19"/>
        </w:numPr>
        <w:spacing w:before="100" w:beforeAutospacing="1" w:after="100" w:afterAutospacing="1" w:line="240" w:lineRule="auto"/>
        <w:rPr>
          <w:szCs w:val="24"/>
          <w:lang w:eastAsia="en-US"/>
        </w:rPr>
      </w:pPr>
      <w:r w:rsidRPr="004C44B8">
        <w:rPr>
          <w:szCs w:val="24"/>
          <w:lang w:eastAsia="en-US"/>
        </w:rPr>
        <w:t>Collaboratively construct a timeline detailing the development of the transport industry in Australia</w:t>
      </w:r>
    </w:p>
    <w:p w14:paraId="1359705B" w14:textId="3D8D6DDB" w:rsidR="004C44B8" w:rsidRDefault="004C44B8" w:rsidP="00DC6170">
      <w:pPr>
        <w:pStyle w:val="DoEbodytext2018"/>
        <w:numPr>
          <w:ilvl w:val="0"/>
          <w:numId w:val="19"/>
        </w:numPr>
        <w:spacing w:before="100" w:beforeAutospacing="1" w:after="100" w:afterAutospacing="1" w:line="240" w:lineRule="auto"/>
        <w:rPr>
          <w:lang w:eastAsia="en-US"/>
        </w:rPr>
      </w:pPr>
      <w:r w:rsidRPr="004C44B8">
        <w:rPr>
          <w:szCs w:val="24"/>
          <w:lang w:eastAsia="en-US"/>
        </w:rPr>
        <w:t>Roleplay the responsibilities of the three levels of Australian Government</w:t>
      </w:r>
    </w:p>
    <w:p w14:paraId="69380BED" w14:textId="77777777" w:rsidR="00F24B08" w:rsidRPr="00561D97" w:rsidRDefault="00F24B08" w:rsidP="00301E43">
      <w:pPr>
        <w:pStyle w:val="DoEbodytext2018"/>
        <w:spacing w:before="100" w:beforeAutospacing="1" w:after="100" w:afterAutospacing="1" w:line="240" w:lineRule="auto"/>
        <w:rPr>
          <w:lang w:eastAsia="en-US"/>
        </w:rPr>
      </w:pPr>
      <w:r w:rsidRPr="00511A31">
        <w:rPr>
          <w:noProof/>
          <w:lang w:eastAsia="en-AU"/>
        </w:rPr>
        <w:drawing>
          <wp:anchor distT="0" distB="0" distL="114300" distR="114300" simplePos="0" relativeHeight="252402688" behindDoc="1" locked="0" layoutInCell="1" allowOverlap="1" wp14:anchorId="475F5158" wp14:editId="01C95C9C">
            <wp:simplePos x="0" y="0"/>
            <wp:positionH relativeFrom="column">
              <wp:posOffset>-1450975</wp:posOffset>
            </wp:positionH>
            <wp:positionV relativeFrom="paragraph">
              <wp:posOffset>271469</wp:posOffset>
            </wp:positionV>
            <wp:extent cx="3746500" cy="393700"/>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62E7E22" w14:textId="77777777" w:rsidR="0000716C" w:rsidRDefault="0000716C" w:rsidP="00301E43">
      <w:pPr>
        <w:pStyle w:val="DoEheading52018"/>
        <w:spacing w:before="100" w:beforeAutospacing="1" w:after="100" w:afterAutospacing="1"/>
      </w:pPr>
      <w:r>
        <w:t xml:space="preserve">Suggested </w:t>
      </w:r>
      <w:r w:rsidR="00010ACC">
        <w:t>resources</w:t>
      </w:r>
    </w:p>
    <w:p w14:paraId="60A99B91" w14:textId="49B0F055"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 xml:space="preserve">Game: Three Levels of </w:t>
      </w:r>
      <w:r w:rsidR="00500B1F" w:rsidRPr="004C44B8">
        <w:rPr>
          <w:szCs w:val="24"/>
          <w:lang w:eastAsia="en-US"/>
        </w:rPr>
        <w:t>Law-Making</w:t>
      </w:r>
      <w:r w:rsidRPr="004C44B8">
        <w:rPr>
          <w:szCs w:val="24"/>
          <w:lang w:eastAsia="en-US"/>
        </w:rPr>
        <w:t xml:space="preserve"> Game PEO Kidsview webpage (https://www.peo.gov.au/learning/fact-sheets/three-levels-of-law-making.html)</w:t>
      </w:r>
    </w:p>
    <w:p w14:paraId="5C8F561D" w14:textId="77777777"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Game: Local, State and Federal game PEO Kidsview webpage</w:t>
      </w:r>
    </w:p>
    <w:p w14:paraId="43630C33" w14:textId="6C515DA5" w:rsidR="005558F4" w:rsidRPr="00653C6A" w:rsidRDefault="005558F4" w:rsidP="00DC6170">
      <w:pPr>
        <w:pStyle w:val="DoEbodytext2018"/>
        <w:numPr>
          <w:ilvl w:val="0"/>
          <w:numId w:val="20"/>
        </w:numPr>
        <w:spacing w:before="100" w:beforeAutospacing="1" w:after="100" w:afterAutospacing="1" w:line="240" w:lineRule="auto"/>
        <w:ind w:left="714" w:hanging="357"/>
        <w:rPr>
          <w:szCs w:val="24"/>
          <w:lang w:eastAsia="en-US"/>
        </w:rPr>
      </w:pPr>
      <w:r w:rsidRPr="005558F4">
        <w:rPr>
          <w:szCs w:val="24"/>
          <w:lang w:eastAsia="en-US"/>
        </w:rPr>
        <w:t>Great Australian Railway Stories – Bill ‘Swampy’ Marsh (</w:t>
      </w:r>
      <w:hyperlink r:id="rId52" w:history="1">
        <w:r>
          <w:rPr>
            <w:rStyle w:val="Hyperlink"/>
          </w:rPr>
          <w:t>https://www.harpercollins.com.au/9780730495963/great-australian-railway-stories/</w:t>
        </w:r>
      </w:hyperlink>
      <w:r>
        <w:t>)</w:t>
      </w:r>
    </w:p>
    <w:p w14:paraId="0F8C8F9C" w14:textId="77777777" w:rsidR="00653C6A" w:rsidRDefault="00653C6A" w:rsidP="00DC6170">
      <w:pPr>
        <w:pStyle w:val="DoEbodytext2018"/>
        <w:numPr>
          <w:ilvl w:val="0"/>
          <w:numId w:val="20"/>
        </w:numPr>
        <w:spacing w:before="100" w:beforeAutospacing="1" w:after="100" w:afterAutospacing="1" w:line="240" w:lineRule="auto"/>
        <w:rPr>
          <w:lang w:eastAsia="en-US"/>
        </w:rPr>
      </w:pPr>
      <w:r>
        <w:rPr>
          <w:lang w:eastAsia="en-US"/>
        </w:rPr>
        <w:t xml:space="preserve">The indigenous history of Australia’s Railways - </w:t>
      </w:r>
      <w:hyperlink r:id="rId53" w:history="1">
        <w:r>
          <w:rPr>
            <w:rStyle w:val="Hyperlink"/>
          </w:rPr>
          <w:t>https://www.sbs.com.au/news/the-indigenous-history-of-australia-s-railways</w:t>
        </w:r>
      </w:hyperlink>
    </w:p>
    <w:p w14:paraId="1E6E04FA" w14:textId="77777777" w:rsidR="00653C6A" w:rsidRDefault="00653C6A" w:rsidP="00DC6170">
      <w:pPr>
        <w:pStyle w:val="DoEbodytext2018"/>
        <w:numPr>
          <w:ilvl w:val="0"/>
          <w:numId w:val="20"/>
        </w:numPr>
        <w:spacing w:before="100" w:beforeAutospacing="1" w:after="100" w:afterAutospacing="1" w:line="240" w:lineRule="auto"/>
        <w:rPr>
          <w:lang w:eastAsia="en-US"/>
        </w:rPr>
      </w:pPr>
      <w:r>
        <w:rPr>
          <w:lang w:eastAsia="en-US"/>
        </w:rPr>
        <w:t xml:space="preserve">Indigenous connections: Railway Days - </w:t>
      </w:r>
      <w:hyperlink r:id="rId54" w:history="1">
        <w:r>
          <w:rPr>
            <w:rStyle w:val="Hyperlink"/>
          </w:rPr>
          <w:t>http://eveleighstories.com.au/stories/indigenous-place/indigenous-connections-railway-days</w:t>
        </w:r>
      </w:hyperlink>
    </w:p>
    <w:p w14:paraId="269E06BF" w14:textId="571E6059" w:rsidR="004C44B8" w:rsidRPr="005558F4"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5558F4">
        <w:rPr>
          <w:szCs w:val="24"/>
          <w:lang w:eastAsia="en-US"/>
        </w:rPr>
        <w:t>Rulers</w:t>
      </w:r>
    </w:p>
    <w:p w14:paraId="1775A01D" w14:textId="77777777"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Jumbo Paddle Pop Sticks</w:t>
      </w:r>
    </w:p>
    <w:p w14:paraId="168C3109" w14:textId="77777777"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Pencils</w:t>
      </w:r>
    </w:p>
    <w:p w14:paraId="1B41D819" w14:textId="77777777"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Large print out of blank state maps</w:t>
      </w:r>
    </w:p>
    <w:p w14:paraId="480C08E7" w14:textId="77777777" w:rsidR="004C44B8" w:rsidRPr="004C44B8" w:rsidRDefault="004C44B8" w:rsidP="00DC6170">
      <w:pPr>
        <w:pStyle w:val="DoEbodytext2018"/>
        <w:numPr>
          <w:ilvl w:val="0"/>
          <w:numId w:val="20"/>
        </w:numPr>
        <w:spacing w:before="100" w:beforeAutospacing="1" w:after="100" w:afterAutospacing="1" w:line="240" w:lineRule="auto"/>
        <w:ind w:left="714" w:hanging="357"/>
        <w:rPr>
          <w:szCs w:val="24"/>
          <w:lang w:eastAsia="en-US"/>
        </w:rPr>
      </w:pPr>
      <w:r w:rsidRPr="004C44B8">
        <w:rPr>
          <w:szCs w:val="24"/>
          <w:lang w:eastAsia="en-US"/>
        </w:rPr>
        <w:t>Video: Track Record (Part 1 - 26 minutes) - https://www.youtube.com/watch?v=x4nAUMPjHKU</w:t>
      </w:r>
    </w:p>
    <w:p w14:paraId="10BE6D3F" w14:textId="77777777" w:rsidR="007E14A5" w:rsidRPr="007E14A5" w:rsidRDefault="004C44B8" w:rsidP="00DC6170">
      <w:pPr>
        <w:pStyle w:val="DoEbodytext2018"/>
        <w:numPr>
          <w:ilvl w:val="0"/>
          <w:numId w:val="20"/>
        </w:numPr>
        <w:spacing w:before="100" w:beforeAutospacing="1" w:after="100" w:afterAutospacing="1" w:line="240" w:lineRule="auto"/>
        <w:ind w:left="714" w:hanging="357"/>
        <w:rPr>
          <w:lang w:eastAsia="en-US"/>
        </w:rPr>
      </w:pPr>
      <w:r w:rsidRPr="004C44B8">
        <w:rPr>
          <w:szCs w:val="24"/>
          <w:lang w:eastAsia="en-US"/>
        </w:rPr>
        <w:t>Video: Track Record (Part 2 - 27 minutes) - https://www.youtube.com/watch?v=HVL_7OoRLw8</w:t>
      </w:r>
    </w:p>
    <w:p w14:paraId="7471CFDE" w14:textId="77777777" w:rsidR="00561D97" w:rsidRDefault="00561D97" w:rsidP="00301E43">
      <w:pPr>
        <w:spacing w:before="100" w:beforeAutospacing="1" w:after="100" w:afterAutospacing="1"/>
        <w:rPr>
          <w:rFonts w:ascii="Helvetica" w:hAnsi="Helvetica"/>
          <w:sz w:val="32"/>
          <w:szCs w:val="32"/>
        </w:rPr>
      </w:pPr>
      <w:r>
        <w:br w:type="page"/>
      </w:r>
    </w:p>
    <w:p w14:paraId="4D406A83" w14:textId="1C42A0B4" w:rsidR="0000716C"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2999680" behindDoc="1" locked="0" layoutInCell="1" allowOverlap="1" wp14:anchorId="431BDACE" wp14:editId="4378E9B4">
            <wp:simplePos x="0" y="0"/>
            <wp:positionH relativeFrom="column">
              <wp:posOffset>-783772</wp:posOffset>
            </wp:positionH>
            <wp:positionV relativeFrom="paragraph">
              <wp:posOffset>-93941</wp:posOffset>
            </wp:positionV>
            <wp:extent cx="5232400" cy="482600"/>
            <wp:effectExtent l="0" t="0" r="0" b="0"/>
            <wp:wrapNone/>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00716C">
        <w:t>Organisation of the activity</w:t>
      </w:r>
    </w:p>
    <w:p w14:paraId="3B430EF6" w14:textId="00F207D2" w:rsidR="0009563E" w:rsidRPr="0009563E" w:rsidRDefault="006A5AB8" w:rsidP="00301E43">
      <w:pPr>
        <w:pStyle w:val="DoEbodytext2018"/>
        <w:spacing w:before="100" w:beforeAutospacing="1" w:after="100" w:afterAutospacing="1" w:line="240" w:lineRule="auto"/>
        <w:rPr>
          <w:lang w:eastAsia="en-US"/>
        </w:rPr>
      </w:pPr>
      <w:r w:rsidRPr="002405AF">
        <w:rPr>
          <w:noProof/>
          <w:lang w:eastAsia="en-AU"/>
        </w:rPr>
        <w:drawing>
          <wp:anchor distT="0" distB="0" distL="114300" distR="114300" simplePos="0" relativeHeight="252496896" behindDoc="1" locked="0" layoutInCell="1" allowOverlap="1" wp14:anchorId="30583D7F" wp14:editId="680A91FE">
            <wp:simplePos x="0" y="0"/>
            <wp:positionH relativeFrom="column">
              <wp:posOffset>-1905</wp:posOffset>
            </wp:positionH>
            <wp:positionV relativeFrom="paragraph">
              <wp:posOffset>230440</wp:posOffset>
            </wp:positionV>
            <wp:extent cx="803910" cy="782955"/>
            <wp:effectExtent l="0" t="0" r="0" b="4445"/>
            <wp:wrapSquare wrapText="bothSides"/>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03910" cy="782955"/>
                    </a:xfrm>
                    <a:prstGeom prst="rect">
                      <a:avLst/>
                    </a:prstGeom>
                  </pic:spPr>
                </pic:pic>
              </a:graphicData>
            </a:graphic>
            <wp14:sizeRelH relativeFrom="page">
              <wp14:pctWidth>0</wp14:pctWidth>
            </wp14:sizeRelH>
            <wp14:sizeRelV relativeFrom="page">
              <wp14:pctHeight>0</wp14:pctHeight>
            </wp14:sizeRelV>
          </wp:anchor>
        </w:drawing>
      </w:r>
    </w:p>
    <w:p w14:paraId="39C153D9" w14:textId="44D8892C" w:rsidR="004C44B8" w:rsidRDefault="004C44B8" w:rsidP="00301E43">
      <w:pPr>
        <w:pStyle w:val="BodyText"/>
      </w:pPr>
      <w:r>
        <w:t xml:space="preserve">This learning experience is conducted through </w:t>
      </w:r>
      <w:r w:rsidRPr="006A5AB8">
        <w:t xml:space="preserve">the </w:t>
      </w:r>
      <w:r w:rsidR="006A5AB8" w:rsidRPr="006A5AB8">
        <w:t xml:space="preserve">DEFINE </w:t>
      </w:r>
      <w:r w:rsidRPr="006A5AB8">
        <w:t>phase</w:t>
      </w:r>
      <w:r>
        <w:t xml:space="preserve"> of the iSTEM process.</w:t>
      </w:r>
      <w:r w:rsidR="006A5AB8">
        <w:t xml:space="preserve"> </w:t>
      </w:r>
      <w:r>
        <w:t xml:space="preserve">This lesson sequence is scheduled </w:t>
      </w:r>
      <w:r w:rsidRPr="006A5AB8">
        <w:t xml:space="preserve">for </w:t>
      </w:r>
      <w:r w:rsidR="006A5AB8" w:rsidRPr="006A5AB8">
        <w:t>7</w:t>
      </w:r>
      <w:r w:rsidRPr="006A5AB8">
        <w:t xml:space="preserve"> hours</w:t>
      </w:r>
      <w:r>
        <w:t xml:space="preserve">. </w:t>
      </w:r>
      <w:r w:rsidR="006A5AB8" w:rsidRPr="00E0208D">
        <w:t xml:space="preserve">See </w:t>
      </w:r>
      <w:r w:rsidR="006A5AB8" w:rsidRPr="005A6537">
        <w:rPr>
          <w:i/>
          <w:u w:val="single"/>
        </w:rPr>
        <w:t>‘Series Scope &amp; Sequence’</w:t>
      </w:r>
      <w:r w:rsidR="006A5AB8">
        <w:t xml:space="preserve"> on page 5 for </w:t>
      </w:r>
      <w:r w:rsidR="006C3062">
        <w:t xml:space="preserve">the </w:t>
      </w:r>
      <w:r w:rsidR="006A5AB8">
        <w:t>suggested timeframe.</w:t>
      </w:r>
    </w:p>
    <w:p w14:paraId="267D6FFF" w14:textId="77777777" w:rsidR="00301E43" w:rsidRDefault="004C44B8" w:rsidP="00301E43">
      <w:pPr>
        <w:autoSpaceDE w:val="0"/>
        <w:autoSpaceDN w:val="0"/>
        <w:adjustRightInd w:val="0"/>
        <w:spacing w:before="100" w:beforeAutospacing="1" w:after="100" w:afterAutospacing="1"/>
      </w:pPr>
      <w:r w:rsidRPr="00511A31">
        <w:rPr>
          <w:noProof/>
          <w:lang w:eastAsia="en-AU"/>
        </w:rPr>
        <w:drawing>
          <wp:anchor distT="0" distB="0" distL="114300" distR="114300" simplePos="0" relativeHeight="252404736" behindDoc="1" locked="0" layoutInCell="1" allowOverlap="1" wp14:anchorId="4D64372A" wp14:editId="39A6D896">
            <wp:simplePos x="0" y="0"/>
            <wp:positionH relativeFrom="column">
              <wp:posOffset>-1442085</wp:posOffset>
            </wp:positionH>
            <wp:positionV relativeFrom="paragraph">
              <wp:posOffset>458042</wp:posOffset>
            </wp:positionV>
            <wp:extent cx="3746500" cy="393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53F7F96F" w14:textId="6022B677" w:rsidR="009E6FC6" w:rsidRPr="006A5AB8" w:rsidRDefault="0000716C" w:rsidP="006A5AB8">
      <w:pPr>
        <w:pStyle w:val="DoEheading52018"/>
        <w:rPr>
          <w:rFonts w:ascii="ñ¶'11[ˇ" w:hAnsi="ñ¶'11[ˇ" w:cs="ñ¶'11[ˇ"/>
        </w:rPr>
      </w:pPr>
      <w:r>
        <w:t xml:space="preserve">Preparation for </w:t>
      </w:r>
      <w:r w:rsidR="004C44B8">
        <w:t>instruction</w:t>
      </w:r>
    </w:p>
    <w:p w14:paraId="6B29034B" w14:textId="77777777" w:rsidR="004C44B8" w:rsidRDefault="004C44B8" w:rsidP="00301E43">
      <w:pPr>
        <w:pStyle w:val="DoElist1bullet2018"/>
        <w:spacing w:before="100" w:beforeAutospacing="1" w:after="100" w:afterAutospacing="1" w:line="240" w:lineRule="auto"/>
        <w:rPr>
          <w:lang w:eastAsia="en-US"/>
        </w:rPr>
      </w:pPr>
      <w:r>
        <w:rPr>
          <w:lang w:eastAsia="en-US"/>
        </w:rPr>
        <w:t>Organise students into groups (6 students per group, one for each state)</w:t>
      </w:r>
    </w:p>
    <w:p w14:paraId="1F704AA3" w14:textId="77777777" w:rsidR="001418C1" w:rsidRDefault="004C44B8" w:rsidP="00301E43">
      <w:pPr>
        <w:pStyle w:val="DoElist1bullet2018"/>
        <w:spacing w:before="100" w:beforeAutospacing="1" w:after="100" w:afterAutospacing="1" w:line="240" w:lineRule="auto"/>
        <w:rPr>
          <w:lang w:eastAsia="en-US"/>
        </w:rPr>
      </w:pPr>
      <w:r>
        <w:rPr>
          <w:lang w:eastAsia="en-US"/>
        </w:rPr>
        <w:t>Print out blank state maps on A3 sheets of paper</w:t>
      </w:r>
    </w:p>
    <w:p w14:paraId="31EC0264" w14:textId="77777777" w:rsidR="004C44B8" w:rsidRDefault="004C44B8" w:rsidP="00301E43">
      <w:pPr>
        <w:pStyle w:val="DoElist1bullet2018"/>
        <w:numPr>
          <w:ilvl w:val="0"/>
          <w:numId w:val="0"/>
        </w:numPr>
        <w:spacing w:before="100" w:beforeAutospacing="1" w:after="100" w:afterAutospacing="1" w:line="240" w:lineRule="auto"/>
        <w:ind w:left="720" w:hanging="360"/>
        <w:rPr>
          <w:lang w:eastAsia="en-US"/>
        </w:rPr>
      </w:pPr>
      <w:r w:rsidRPr="00511A31">
        <w:rPr>
          <w:noProof/>
          <w:lang w:eastAsia="en-AU"/>
        </w:rPr>
        <w:drawing>
          <wp:anchor distT="0" distB="0" distL="114300" distR="114300" simplePos="0" relativeHeight="252439552" behindDoc="1" locked="0" layoutInCell="1" allowOverlap="1" wp14:anchorId="14C40E9D" wp14:editId="4682DC3B">
            <wp:simplePos x="0" y="0"/>
            <wp:positionH relativeFrom="column">
              <wp:posOffset>-1438275</wp:posOffset>
            </wp:positionH>
            <wp:positionV relativeFrom="paragraph">
              <wp:posOffset>269525</wp:posOffset>
            </wp:positionV>
            <wp:extent cx="3746500" cy="393700"/>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4624927D" w14:textId="77777777" w:rsidR="0000716C" w:rsidRDefault="0000716C" w:rsidP="00301E43">
      <w:pPr>
        <w:pStyle w:val="DoEheading52018"/>
      </w:pPr>
      <w:r w:rsidRPr="00301E43">
        <w:t>V</w:t>
      </w:r>
      <w:r w:rsidR="00561D97" w:rsidRPr="00301E43">
        <w:t>ocabular</w:t>
      </w:r>
      <w:r w:rsidRPr="00301E43">
        <w:t>y</w:t>
      </w:r>
      <w:r>
        <w:t xml:space="preserve"> </w:t>
      </w:r>
    </w:p>
    <w:p w14:paraId="4A097B5D" w14:textId="77777777" w:rsidR="00843CF8" w:rsidRDefault="00843CF8" w:rsidP="006A5AB8">
      <w:pPr>
        <w:pStyle w:val="DoElist1bullet2018"/>
        <w:numPr>
          <w:ilvl w:val="0"/>
          <w:numId w:val="0"/>
        </w:numPr>
        <w:spacing w:before="100" w:beforeAutospacing="1" w:after="100" w:afterAutospacing="1" w:line="240" w:lineRule="auto"/>
        <w:rPr>
          <w:lang w:eastAsia="en-US"/>
        </w:rPr>
        <w:sectPr w:rsidR="00843CF8" w:rsidSect="00DF189D">
          <w:pgSz w:w="11906" w:h="16838"/>
          <w:pgMar w:top="964" w:right="567" w:bottom="567" w:left="567" w:header="567" w:footer="567" w:gutter="0"/>
          <w:cols w:space="708"/>
          <w:docGrid w:linePitch="360"/>
        </w:sectPr>
      </w:pPr>
    </w:p>
    <w:p w14:paraId="2895503F" w14:textId="0FC31501" w:rsidR="000A3F7B" w:rsidRPr="00843CF8" w:rsidRDefault="00843CF8" w:rsidP="00301E43">
      <w:pPr>
        <w:pStyle w:val="DoElist1bullet2018"/>
        <w:spacing w:before="100" w:beforeAutospacing="1" w:after="100" w:afterAutospacing="1" w:line="240" w:lineRule="auto"/>
        <w:rPr>
          <w:lang w:eastAsia="en-US"/>
        </w:rPr>
      </w:pPr>
      <w:r w:rsidRPr="00843CF8">
        <w:rPr>
          <w:lang w:eastAsia="en-US"/>
        </w:rPr>
        <w:t>Law</w:t>
      </w:r>
    </w:p>
    <w:p w14:paraId="11470008" w14:textId="14EB6238"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Government</w:t>
      </w:r>
    </w:p>
    <w:p w14:paraId="3F4C0614" w14:textId="34C7DC27"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Responsibility</w:t>
      </w:r>
    </w:p>
    <w:p w14:paraId="53D51ED6" w14:textId="0A7A0D96"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Renewable energy</w:t>
      </w:r>
    </w:p>
    <w:p w14:paraId="0767D750" w14:textId="1AFC81C0"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Unification</w:t>
      </w:r>
    </w:p>
    <w:p w14:paraId="01B792B1" w14:textId="610D9B15"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Colony</w:t>
      </w:r>
    </w:p>
    <w:p w14:paraId="591B8C4F" w14:textId="6862CC1E"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Vast</w:t>
      </w:r>
    </w:p>
    <w:p w14:paraId="3362306C" w14:textId="0A7D4A26"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Necessity</w:t>
      </w:r>
    </w:p>
    <w:p w14:paraId="031528D8" w14:textId="4BD5E387"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State</w:t>
      </w:r>
    </w:p>
    <w:p w14:paraId="42152E5E" w14:textId="00E2C646"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Territory</w:t>
      </w:r>
    </w:p>
    <w:p w14:paraId="2E53E4EA" w14:textId="6E466664"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Gauge</w:t>
      </w:r>
    </w:p>
    <w:p w14:paraId="1358A0DE" w14:textId="3E2963AD"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Federation</w:t>
      </w:r>
    </w:p>
    <w:p w14:paraId="54E1AA81" w14:textId="2882C23D"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Opinion</w:t>
      </w:r>
    </w:p>
    <w:p w14:paraId="62D0BA10" w14:textId="60AEF8A0"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Perspective</w:t>
      </w:r>
    </w:p>
    <w:p w14:paraId="3E821D4F" w14:textId="38C86C46"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Standardisation</w:t>
      </w:r>
    </w:p>
    <w:p w14:paraId="00BB3295" w14:textId="313F58BB"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Proposal</w:t>
      </w:r>
    </w:p>
    <w:p w14:paraId="663BD167" w14:textId="1EBA3B22" w:rsidR="00843CF8" w:rsidRPr="00843CF8" w:rsidRDefault="00843CF8" w:rsidP="00301E43">
      <w:pPr>
        <w:pStyle w:val="DoElist1bullet2018"/>
        <w:spacing w:before="100" w:beforeAutospacing="1" w:after="100" w:afterAutospacing="1" w:line="240" w:lineRule="auto"/>
        <w:rPr>
          <w:lang w:eastAsia="en-US"/>
        </w:rPr>
      </w:pPr>
      <w:r w:rsidRPr="00843CF8">
        <w:rPr>
          <w:lang w:eastAsia="en-US"/>
        </w:rPr>
        <w:t>Minister</w:t>
      </w:r>
    </w:p>
    <w:p w14:paraId="544C9FEB" w14:textId="77777777" w:rsidR="00843CF8" w:rsidRDefault="00843CF8" w:rsidP="00301E43">
      <w:pPr>
        <w:pStyle w:val="DoElist1bullet2018"/>
        <w:numPr>
          <w:ilvl w:val="0"/>
          <w:numId w:val="0"/>
        </w:numPr>
        <w:spacing w:before="100" w:beforeAutospacing="1" w:after="100" w:afterAutospacing="1" w:line="240" w:lineRule="auto"/>
        <w:ind w:left="720" w:hanging="360"/>
        <w:rPr>
          <w:lang w:eastAsia="en-US"/>
        </w:rPr>
        <w:sectPr w:rsidR="00843CF8" w:rsidSect="00843CF8">
          <w:type w:val="continuous"/>
          <w:pgSz w:w="11906" w:h="16838"/>
          <w:pgMar w:top="964" w:right="567" w:bottom="567" w:left="567" w:header="567" w:footer="567" w:gutter="0"/>
          <w:cols w:num="2" w:space="708"/>
          <w:docGrid w:linePitch="360"/>
        </w:sectPr>
      </w:pPr>
    </w:p>
    <w:p w14:paraId="7C464C81" w14:textId="77777777" w:rsidR="006A5AB8" w:rsidRDefault="006A5AB8" w:rsidP="00301E43">
      <w:pPr>
        <w:pStyle w:val="DoElist1bullet2018"/>
        <w:numPr>
          <w:ilvl w:val="0"/>
          <w:numId w:val="0"/>
        </w:numPr>
        <w:spacing w:before="100" w:beforeAutospacing="1" w:after="100" w:afterAutospacing="1" w:line="240" w:lineRule="auto"/>
        <w:ind w:left="720" w:hanging="360"/>
        <w:rPr>
          <w:lang w:eastAsia="en-US"/>
        </w:rPr>
      </w:pPr>
    </w:p>
    <w:p w14:paraId="0A89633F" w14:textId="61D68D61" w:rsidR="004C44B8" w:rsidRPr="004C44B8" w:rsidRDefault="004C44B8" w:rsidP="00653C6A">
      <w:pPr>
        <w:pStyle w:val="DoElist1bullet2018"/>
        <w:numPr>
          <w:ilvl w:val="0"/>
          <w:numId w:val="0"/>
        </w:numPr>
        <w:spacing w:before="100" w:beforeAutospacing="1" w:after="100" w:afterAutospacing="1" w:line="240" w:lineRule="auto"/>
        <w:ind w:left="720" w:hanging="360"/>
        <w:rPr>
          <w:lang w:eastAsia="en-US"/>
        </w:rPr>
      </w:pPr>
      <w:r>
        <w:tab/>
      </w:r>
      <w:r>
        <w:tab/>
      </w:r>
      <w:r>
        <w:tab/>
      </w:r>
      <w:r>
        <w:tab/>
      </w:r>
      <w:r>
        <w:tab/>
      </w:r>
      <w:r>
        <w:tab/>
      </w:r>
      <w:r>
        <w:tab/>
      </w:r>
      <w:r>
        <w:tab/>
      </w:r>
      <w:r>
        <w:tab/>
      </w:r>
      <w:r>
        <w:tab/>
      </w:r>
    </w:p>
    <w:p w14:paraId="53B11AEA" w14:textId="692724AA" w:rsidR="00561D97" w:rsidRDefault="00561D97" w:rsidP="00301E43">
      <w:pPr>
        <w:spacing w:before="100" w:beforeAutospacing="1" w:after="100" w:afterAutospacing="1"/>
        <w:rPr>
          <w:rFonts w:ascii="Helvetica" w:hAnsi="Helvetica"/>
          <w:sz w:val="32"/>
          <w:szCs w:val="32"/>
        </w:rPr>
      </w:pPr>
      <w:r>
        <w:br w:type="page"/>
      </w:r>
    </w:p>
    <w:p w14:paraId="4C62683A" w14:textId="794BA4A7" w:rsidR="0000716C"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01728" behindDoc="1" locked="0" layoutInCell="1" allowOverlap="1" wp14:anchorId="65F88224" wp14:editId="7D8FEE0F">
            <wp:simplePos x="0" y="0"/>
            <wp:positionH relativeFrom="column">
              <wp:posOffset>-653143</wp:posOffset>
            </wp:positionH>
            <wp:positionV relativeFrom="paragraph">
              <wp:posOffset>-84610</wp:posOffset>
            </wp:positionV>
            <wp:extent cx="5232400" cy="482600"/>
            <wp:effectExtent l="0" t="0" r="0" b="0"/>
            <wp:wrapNone/>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00716C">
        <w:t>Suggestions for instruction</w:t>
      </w:r>
    </w:p>
    <w:p w14:paraId="764552D5" w14:textId="77777777" w:rsidR="0009563E" w:rsidRPr="0009563E" w:rsidRDefault="0009563E" w:rsidP="00301E43">
      <w:pPr>
        <w:pStyle w:val="DoEbodytext2018"/>
        <w:spacing w:before="100" w:beforeAutospacing="1" w:after="100" w:afterAutospacing="1" w:line="240" w:lineRule="auto"/>
        <w:rPr>
          <w:lang w:eastAsia="en-US"/>
        </w:rPr>
      </w:pPr>
    </w:p>
    <w:p w14:paraId="5C87A672" w14:textId="4620D5B7" w:rsidR="0000716C" w:rsidRDefault="00C25AD8" w:rsidP="00301E43">
      <w:pPr>
        <w:pStyle w:val="DoEheading52018"/>
        <w:spacing w:before="100" w:beforeAutospacing="1" w:after="100" w:afterAutospacing="1"/>
      </w:pPr>
      <w:r w:rsidRPr="0009563E">
        <w:rPr>
          <w:noProof/>
          <w:lang w:eastAsia="en-AU"/>
        </w:rPr>
        <mc:AlternateContent>
          <mc:Choice Requires="wps">
            <w:drawing>
              <wp:anchor distT="0" distB="0" distL="114300" distR="114300" simplePos="0" relativeHeight="251950080" behindDoc="0" locked="0" layoutInCell="1" allowOverlap="1" wp14:anchorId="4A1399E6" wp14:editId="77415DCF">
                <wp:simplePos x="0" y="0"/>
                <wp:positionH relativeFrom="column">
                  <wp:posOffset>2619375</wp:posOffset>
                </wp:positionH>
                <wp:positionV relativeFrom="paragraph">
                  <wp:posOffset>205295</wp:posOffset>
                </wp:positionV>
                <wp:extent cx="667385" cy="262255"/>
                <wp:effectExtent l="0" t="0" r="0" b="4445"/>
                <wp:wrapNone/>
                <wp:docPr id="198" name="Text Box 198"/>
                <wp:cNvGraphicFramePr/>
                <a:graphic xmlns:a="http://schemas.openxmlformats.org/drawingml/2006/main">
                  <a:graphicData uri="http://schemas.microsoft.com/office/word/2010/wordprocessingShape">
                    <wps:wsp>
                      <wps:cNvSpPr txBox="1"/>
                      <wps:spPr>
                        <a:xfrm>
                          <a:off x="0" y="0"/>
                          <a:ext cx="667385" cy="262255"/>
                        </a:xfrm>
                        <a:prstGeom prst="rect">
                          <a:avLst/>
                        </a:prstGeom>
                        <a:noFill/>
                        <a:ln w="6350">
                          <a:noFill/>
                        </a:ln>
                      </wps:spPr>
                      <wps:txbx>
                        <w:txbxContent>
                          <w:p w14:paraId="54497E26" w14:textId="77777777" w:rsidR="00870B8D" w:rsidRPr="009F3CB2" w:rsidRDefault="00870B8D" w:rsidP="0009563E">
                            <w:pPr>
                              <w:rPr>
                                <w:sz w:val="20"/>
                                <w:szCs w:val="20"/>
                                <w:lang w:val="en-US"/>
                              </w:rPr>
                            </w:pPr>
                            <w:r>
                              <w:rPr>
                                <w:sz w:val="20"/>
                                <w:szCs w:val="20"/>
                                <w:lang w:val="en-US"/>
                              </w:rPr>
                              <w:t>30m</w:t>
                            </w:r>
                          </w:p>
                          <w:p w14:paraId="22796AD2" w14:textId="77777777" w:rsidR="00870B8D" w:rsidRPr="009F3CB2" w:rsidRDefault="00870B8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399E6" id="Text Box 198" o:spid="_x0000_s1163" type="#_x0000_t202" style="position:absolute;margin-left:206.25pt;margin-top:16.15pt;width:52.55pt;height:20.6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" filled="f" stroked="f" strokeweight=".5pt">
                <v:textbox>
                  <w:txbxContent>
                    <w:p w14:paraId="54497E26" w14:textId="77777777" w:rsidR="00870B8D" w:rsidRPr="009F3CB2" w:rsidRDefault="00870B8D" w:rsidP="0009563E">
                      <w:pPr>
                        <w:rPr>
                          <w:sz w:val="20"/>
                          <w:szCs w:val="20"/>
                          <w:lang w:val="en-US"/>
                        </w:rPr>
                      </w:pPr>
                      <w:r>
                        <w:rPr>
                          <w:sz w:val="20"/>
                          <w:szCs w:val="20"/>
                          <w:lang w:val="en-US"/>
                        </w:rPr>
                        <w:t>30m</w:t>
                      </w:r>
                    </w:p>
                    <w:p w14:paraId="22796AD2" w14:textId="77777777" w:rsidR="00870B8D" w:rsidRPr="009F3CB2" w:rsidRDefault="00870B8D">
                      <w:pPr>
                        <w:rPr>
                          <w:sz w:val="20"/>
                          <w:szCs w:val="20"/>
                        </w:rPr>
                      </w:pPr>
                    </w:p>
                  </w:txbxContent>
                </v:textbox>
              </v:shape>
            </w:pict>
          </mc:Fallback>
        </mc:AlternateContent>
      </w:r>
      <w:r w:rsidRPr="0009563E">
        <w:rPr>
          <w:noProof/>
          <w:lang w:eastAsia="en-AU"/>
        </w:rPr>
        <w:drawing>
          <wp:anchor distT="0" distB="0" distL="114300" distR="114300" simplePos="0" relativeHeight="251976704" behindDoc="1" locked="0" layoutInCell="1" allowOverlap="1" wp14:anchorId="47E456CC" wp14:editId="74B3B135">
            <wp:simplePos x="0" y="0"/>
            <wp:positionH relativeFrom="column">
              <wp:posOffset>-353060</wp:posOffset>
            </wp:positionH>
            <wp:positionV relativeFrom="paragraph">
              <wp:posOffset>80200</wp:posOffset>
            </wp:positionV>
            <wp:extent cx="3421380" cy="488315"/>
            <wp:effectExtent l="0" t="0" r="7620" b="698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9D5F30">
        <w:t>Three levels of government</w:t>
      </w:r>
    </w:p>
    <w:p w14:paraId="5B094100" w14:textId="77777777" w:rsidR="0009563E" w:rsidRPr="0009563E" w:rsidRDefault="0009563E" w:rsidP="00301E43">
      <w:pPr>
        <w:pStyle w:val="DoEbodytext2018"/>
        <w:spacing w:before="100" w:beforeAutospacing="1" w:after="100" w:afterAutospacing="1" w:line="240" w:lineRule="auto"/>
        <w:rPr>
          <w:lang w:eastAsia="en-US"/>
        </w:rPr>
      </w:pPr>
    </w:p>
    <w:p w14:paraId="0D0F71D2" w14:textId="77777777" w:rsidR="009D5F30" w:rsidRDefault="009D5F30" w:rsidP="00301E43">
      <w:pPr>
        <w:pStyle w:val="DoEbodytext2018"/>
        <w:spacing w:before="100" w:beforeAutospacing="1" w:after="100" w:afterAutospacing="1" w:line="240" w:lineRule="auto"/>
        <w:rPr>
          <w:lang w:eastAsia="en-US"/>
        </w:rPr>
      </w:pPr>
      <w:r>
        <w:rPr>
          <w:lang w:eastAsia="en-US"/>
        </w:rPr>
        <w:t>Who gets to make decisions about what?</w:t>
      </w:r>
    </w:p>
    <w:p w14:paraId="248E5072" w14:textId="331052A6" w:rsidR="009D5F30" w:rsidRDefault="009D5F30" w:rsidP="00301E43">
      <w:pPr>
        <w:pStyle w:val="DoEbodytext2018"/>
        <w:spacing w:before="100" w:beforeAutospacing="1" w:after="100" w:afterAutospacing="1" w:line="240" w:lineRule="auto"/>
        <w:rPr>
          <w:lang w:eastAsia="en-US"/>
        </w:rPr>
      </w:pPr>
      <w:r>
        <w:rPr>
          <w:lang w:eastAsia="en-US"/>
        </w:rPr>
        <w:t xml:space="preserve">Show students the graphic on the three levels of </w:t>
      </w:r>
      <w:r w:rsidRPr="006C3062">
        <w:rPr>
          <w:b/>
          <w:bCs/>
          <w:lang w:eastAsia="en-US"/>
        </w:rPr>
        <w:t>lawmaking</w:t>
      </w:r>
      <w:r>
        <w:rPr>
          <w:lang w:eastAsia="en-US"/>
        </w:rPr>
        <w:t xml:space="preserve"> (https://www.peo.gov.au/learning/fact-sheets/three-levels-of-law-making.html). Examine the graphic for each level and ask students to make observations from each picture. Pose this qu</w:t>
      </w:r>
      <w:r w:rsidR="006B7D6B">
        <w:rPr>
          <w:lang w:eastAsia="en-US"/>
        </w:rPr>
        <w:t>estion to the class: Why is there a</w:t>
      </w:r>
      <w:r>
        <w:rPr>
          <w:lang w:eastAsia="en-US"/>
        </w:rPr>
        <w:t xml:space="preserve"> need to have three different levels of </w:t>
      </w:r>
      <w:r w:rsidRPr="00EB0C31">
        <w:rPr>
          <w:b/>
          <w:bCs/>
          <w:lang w:eastAsia="en-US"/>
        </w:rPr>
        <w:t>government</w:t>
      </w:r>
      <w:r>
        <w:rPr>
          <w:lang w:eastAsia="en-US"/>
        </w:rPr>
        <w:t xml:space="preserve">? </w:t>
      </w:r>
    </w:p>
    <w:p w14:paraId="02B0E003" w14:textId="33A3D044" w:rsidR="009D5F30" w:rsidRDefault="009D5F30" w:rsidP="00301E43">
      <w:pPr>
        <w:pStyle w:val="DoEbodytext2018"/>
        <w:spacing w:before="100" w:beforeAutospacing="1" w:after="100" w:afterAutospacing="1" w:line="240" w:lineRule="auto"/>
        <w:rPr>
          <w:lang w:eastAsia="en-US"/>
        </w:rPr>
      </w:pPr>
      <w:r>
        <w:rPr>
          <w:lang w:eastAsia="en-US"/>
        </w:rPr>
        <w:t>Distribute copies of the following scenarios and discussion qu</w:t>
      </w:r>
      <w:r w:rsidR="006B7D6B">
        <w:rPr>
          <w:lang w:eastAsia="en-US"/>
        </w:rPr>
        <w:t>estions to students in groups. H</w:t>
      </w:r>
      <w:r>
        <w:rPr>
          <w:lang w:eastAsia="en-US"/>
        </w:rPr>
        <w:t>ave them discuss the scenario and the questions as a group and then reflect on their thoughts as a class;</w:t>
      </w:r>
    </w:p>
    <w:p w14:paraId="568E8837" w14:textId="77777777" w:rsidR="009D5F30" w:rsidRPr="008A1CB4" w:rsidRDefault="009D5F30" w:rsidP="00301E43">
      <w:pPr>
        <w:pStyle w:val="DoEbodytext2018"/>
        <w:spacing w:before="100" w:beforeAutospacing="1" w:after="100" w:afterAutospacing="1" w:line="240" w:lineRule="auto"/>
        <w:rPr>
          <w:lang w:eastAsia="en-US"/>
        </w:rPr>
      </w:pPr>
      <w:r w:rsidRPr="008A1CB4">
        <w:rPr>
          <w:lang w:eastAsia="en-US"/>
        </w:rPr>
        <w:t>- Your hometown does not have a playground for the children to play in.</w:t>
      </w:r>
    </w:p>
    <w:p w14:paraId="350C7781" w14:textId="77777777" w:rsidR="009D5F30" w:rsidRPr="008A1CB4" w:rsidRDefault="009D5F30" w:rsidP="00301E43">
      <w:pPr>
        <w:pStyle w:val="DoEbodytext2018"/>
        <w:spacing w:before="100" w:beforeAutospacing="1" w:after="100" w:afterAutospacing="1" w:line="240" w:lineRule="auto"/>
        <w:rPr>
          <w:lang w:eastAsia="en-US"/>
        </w:rPr>
      </w:pPr>
      <w:r w:rsidRPr="008A1CB4">
        <w:rPr>
          <w:lang w:eastAsia="en-US"/>
        </w:rPr>
        <w:t xml:space="preserve">Who is going to </w:t>
      </w:r>
      <w:proofErr w:type="gramStart"/>
      <w:r w:rsidRPr="008A1CB4">
        <w:rPr>
          <w:lang w:eastAsia="en-US"/>
        </w:rPr>
        <w:t>make a decision</w:t>
      </w:r>
      <w:proofErr w:type="gramEnd"/>
      <w:r w:rsidRPr="008A1CB4">
        <w:rPr>
          <w:lang w:eastAsia="en-US"/>
        </w:rPr>
        <w:t xml:space="preserve"> or implement a solution to this problem? Why?</w:t>
      </w:r>
    </w:p>
    <w:p w14:paraId="3A517252" w14:textId="76EFB98D" w:rsidR="009D5F30" w:rsidRPr="008A1CB4" w:rsidRDefault="009D5F30" w:rsidP="00301E43">
      <w:pPr>
        <w:pStyle w:val="DoEbodytext2018"/>
        <w:spacing w:before="100" w:beforeAutospacing="1" w:after="100" w:afterAutospacing="1" w:line="240" w:lineRule="auto"/>
        <w:rPr>
          <w:lang w:eastAsia="en-US"/>
        </w:rPr>
      </w:pPr>
      <w:r w:rsidRPr="008A1CB4">
        <w:rPr>
          <w:lang w:eastAsia="en-US"/>
        </w:rPr>
        <w:t>- There has been a rise in crime in</w:t>
      </w:r>
      <w:r w:rsidR="006B7D6B">
        <w:rPr>
          <w:lang w:eastAsia="en-US"/>
        </w:rPr>
        <w:t xml:space="preserve"> your surrounding neighbourhoods</w:t>
      </w:r>
      <w:r w:rsidRPr="008A1CB4">
        <w:rPr>
          <w:lang w:eastAsia="en-US"/>
        </w:rPr>
        <w:t xml:space="preserve"> and the nearest police station is 30 minutes away, making response times to crimes reports lengthy and ineffective.</w:t>
      </w:r>
    </w:p>
    <w:p w14:paraId="619B8130" w14:textId="18D0E367" w:rsidR="009D5F30" w:rsidRPr="008A1CB4" w:rsidRDefault="009D5F30" w:rsidP="00301E43">
      <w:pPr>
        <w:pStyle w:val="DoEbodytext2018"/>
        <w:spacing w:before="100" w:beforeAutospacing="1" w:after="100" w:afterAutospacing="1" w:line="240" w:lineRule="auto"/>
        <w:rPr>
          <w:lang w:eastAsia="en-US"/>
        </w:rPr>
      </w:pPr>
      <w:r w:rsidRPr="008A1CB4">
        <w:rPr>
          <w:lang w:eastAsia="en-US"/>
        </w:rPr>
        <w:t xml:space="preserve">Who does this problem impact? Which level of government could help solve this problem? </w:t>
      </w:r>
    </w:p>
    <w:p w14:paraId="25B800A1" w14:textId="20B0A9B5" w:rsidR="009D5F30" w:rsidRPr="008A1CB4" w:rsidRDefault="009D5F30" w:rsidP="00301E43">
      <w:pPr>
        <w:pStyle w:val="DoEbodytext2018"/>
        <w:spacing w:before="100" w:beforeAutospacing="1" w:after="100" w:afterAutospacing="1" w:line="240" w:lineRule="auto"/>
        <w:rPr>
          <w:lang w:eastAsia="en-US"/>
        </w:rPr>
      </w:pPr>
      <w:r w:rsidRPr="008A1CB4">
        <w:rPr>
          <w:lang w:eastAsia="en-US"/>
        </w:rPr>
        <w:t>- Carbon pollution and its contribution</w:t>
      </w:r>
      <w:r w:rsidR="006C3062" w:rsidRPr="008A1CB4">
        <w:rPr>
          <w:lang w:eastAsia="en-US"/>
        </w:rPr>
        <w:t xml:space="preserve"> to</w:t>
      </w:r>
      <w:r w:rsidRPr="008A1CB4">
        <w:rPr>
          <w:lang w:eastAsia="en-US"/>
        </w:rPr>
        <w:t xml:space="preserve"> global warming and its effects on the Australian environment</w:t>
      </w:r>
      <w:r w:rsidR="00CE0D04" w:rsidRPr="008A1CB4">
        <w:rPr>
          <w:lang w:eastAsia="en-US"/>
        </w:rPr>
        <w:t>,</w:t>
      </w:r>
      <w:r w:rsidRPr="008A1CB4">
        <w:rPr>
          <w:lang w:eastAsia="en-US"/>
        </w:rPr>
        <w:t xml:space="preserve"> such as coral bleaching of the Great Barrier Reef.</w:t>
      </w:r>
    </w:p>
    <w:p w14:paraId="1EFCF370" w14:textId="7DC72C49" w:rsidR="009D5F30" w:rsidRDefault="009D5F30" w:rsidP="00301E43">
      <w:pPr>
        <w:pStyle w:val="DoEbodytext2018"/>
        <w:spacing w:before="100" w:beforeAutospacing="1" w:after="100" w:afterAutospacing="1" w:line="240" w:lineRule="auto"/>
        <w:rPr>
          <w:lang w:eastAsia="en-US"/>
        </w:rPr>
      </w:pPr>
      <w:r w:rsidRPr="008A1CB4">
        <w:rPr>
          <w:lang w:eastAsia="en-US"/>
        </w:rPr>
        <w:t>Who has the responsibility and power to solve this problem? Who</w:t>
      </w:r>
      <w:r w:rsidR="006B7D6B">
        <w:rPr>
          <w:lang w:eastAsia="en-US"/>
        </w:rPr>
        <w:t xml:space="preserve"> and what</w:t>
      </w:r>
      <w:r w:rsidRPr="008A1CB4">
        <w:rPr>
          <w:lang w:eastAsia="en-US"/>
        </w:rPr>
        <w:t xml:space="preserve"> does this problem impact? How?</w:t>
      </w:r>
      <w:r>
        <w:rPr>
          <w:lang w:eastAsia="en-US"/>
        </w:rPr>
        <w:t xml:space="preserve">  </w:t>
      </w:r>
    </w:p>
    <w:p w14:paraId="6913C615" w14:textId="346B3C94" w:rsidR="009D5F30" w:rsidRDefault="009D5F30" w:rsidP="00301E43">
      <w:pPr>
        <w:pStyle w:val="DoEbodytext2018"/>
        <w:spacing w:before="100" w:beforeAutospacing="1" w:after="100" w:afterAutospacing="1" w:line="240" w:lineRule="auto"/>
        <w:rPr>
          <w:lang w:eastAsia="en-US"/>
        </w:rPr>
      </w:pPr>
      <w:r>
        <w:rPr>
          <w:lang w:eastAsia="en-US"/>
        </w:rPr>
        <w:t>As a class</w:t>
      </w:r>
      <w:r w:rsidR="00CE0D04">
        <w:rPr>
          <w:lang w:eastAsia="en-US"/>
        </w:rPr>
        <w:t>,</w:t>
      </w:r>
      <w:r>
        <w:rPr>
          <w:lang w:eastAsia="en-US"/>
        </w:rPr>
        <w:t xml:space="preserve"> examine the roles and responsibilities of each level of government. Direct students to the PEO Kidsview webpage to play the local, state and federal game.</w:t>
      </w:r>
    </w:p>
    <w:p w14:paraId="48925A1C" w14:textId="12264090" w:rsidR="004F278E" w:rsidRDefault="00C25AD8" w:rsidP="00301E43">
      <w:pPr>
        <w:pStyle w:val="DoEbodytext2018"/>
        <w:spacing w:before="100" w:beforeAutospacing="1" w:after="100" w:afterAutospacing="1" w:line="240" w:lineRule="auto"/>
        <w:rPr>
          <w:lang w:eastAsia="en-US"/>
        </w:rPr>
      </w:pPr>
      <w:r w:rsidRPr="0009563E">
        <w:rPr>
          <w:noProof/>
          <w:lang w:eastAsia="en-AU"/>
        </w:rPr>
        <w:drawing>
          <wp:anchor distT="0" distB="0" distL="114300" distR="114300" simplePos="0" relativeHeight="251974656" behindDoc="1" locked="0" layoutInCell="1" allowOverlap="1" wp14:anchorId="35B3214B" wp14:editId="096B389A">
            <wp:simplePos x="0" y="0"/>
            <wp:positionH relativeFrom="column">
              <wp:posOffset>-353060</wp:posOffset>
            </wp:positionH>
            <wp:positionV relativeFrom="paragraph">
              <wp:posOffset>383350</wp:posOffset>
            </wp:positionV>
            <wp:extent cx="3421380" cy="488315"/>
            <wp:effectExtent l="0" t="0" r="7620" b="698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36A30EE3" w14:textId="0E208F4D" w:rsidR="009D47BC" w:rsidRDefault="005455EC" w:rsidP="00301E43">
      <w:pPr>
        <w:pStyle w:val="DoEheading52018"/>
        <w:spacing w:before="100" w:beforeAutospacing="1" w:after="100" w:afterAutospacing="1"/>
      </w:pPr>
      <w:r w:rsidRPr="0009563E">
        <w:rPr>
          <w:noProof/>
          <w:lang w:eastAsia="en-AU"/>
        </w:rPr>
        <mc:AlternateContent>
          <mc:Choice Requires="wps">
            <w:drawing>
              <wp:anchor distT="0" distB="0" distL="114300" distR="114300" simplePos="0" relativeHeight="251948032" behindDoc="0" locked="0" layoutInCell="1" allowOverlap="1" wp14:anchorId="1B65238A" wp14:editId="27BC1255">
                <wp:simplePos x="0" y="0"/>
                <wp:positionH relativeFrom="column">
                  <wp:posOffset>2626360</wp:posOffset>
                </wp:positionH>
                <wp:positionV relativeFrom="paragraph">
                  <wp:posOffset>149035</wp:posOffset>
                </wp:positionV>
                <wp:extent cx="667385" cy="262255"/>
                <wp:effectExtent l="0" t="0" r="0" b="4445"/>
                <wp:wrapNone/>
                <wp:docPr id="197" name="Text Box 197"/>
                <wp:cNvGraphicFramePr/>
                <a:graphic xmlns:a="http://schemas.openxmlformats.org/drawingml/2006/main">
                  <a:graphicData uri="http://schemas.microsoft.com/office/word/2010/wordprocessingShape">
                    <wps:wsp>
                      <wps:cNvSpPr txBox="1"/>
                      <wps:spPr>
                        <a:xfrm>
                          <a:off x="0" y="0"/>
                          <a:ext cx="667385" cy="262255"/>
                        </a:xfrm>
                        <a:prstGeom prst="rect">
                          <a:avLst/>
                        </a:prstGeom>
                        <a:noFill/>
                        <a:ln w="6350">
                          <a:noFill/>
                        </a:ln>
                      </wps:spPr>
                      <wps:txbx>
                        <w:txbxContent>
                          <w:p w14:paraId="57E273B0" w14:textId="77777777" w:rsidR="00870B8D" w:rsidRPr="009F3CB2" w:rsidRDefault="00870B8D" w:rsidP="0009563E">
                            <w:pPr>
                              <w:rPr>
                                <w:sz w:val="20"/>
                                <w:szCs w:val="20"/>
                                <w:lang w:val="en-US"/>
                              </w:rPr>
                            </w:pPr>
                            <w:r>
                              <w:rPr>
                                <w:sz w:val="20"/>
                                <w:szCs w:val="20"/>
                                <w:lang w:val="en-US"/>
                              </w:rPr>
                              <w:t>3</w:t>
                            </w:r>
                            <w:r w:rsidRPr="009F3CB2">
                              <w:rPr>
                                <w:sz w:val="20"/>
                                <w:szCs w:val="20"/>
                                <w:lang w:val="en-US"/>
                              </w:rPr>
                              <w:t>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5238A" id="Text Box 197" o:spid="_x0000_s1164" type="#_x0000_t202" style="position:absolute;margin-left:206.8pt;margin-top:11.75pt;width:52.55pt;height:20.6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" filled="f" stroked="f" strokeweight=".5pt">
                <v:textbox>
                  <w:txbxContent>
                    <w:p w14:paraId="57E273B0" w14:textId="77777777" w:rsidR="00870B8D" w:rsidRPr="009F3CB2" w:rsidRDefault="00870B8D" w:rsidP="0009563E">
                      <w:pPr>
                        <w:rPr>
                          <w:sz w:val="20"/>
                          <w:szCs w:val="20"/>
                          <w:lang w:val="en-US"/>
                        </w:rPr>
                      </w:pPr>
                      <w:r>
                        <w:rPr>
                          <w:sz w:val="20"/>
                          <w:szCs w:val="20"/>
                          <w:lang w:val="en-US"/>
                        </w:rPr>
                        <w:t>3</w:t>
                      </w:r>
                      <w:r w:rsidRPr="009F3CB2">
                        <w:rPr>
                          <w:sz w:val="20"/>
                          <w:szCs w:val="20"/>
                          <w:lang w:val="en-US"/>
                        </w:rPr>
                        <w:t>0m</w:t>
                      </w:r>
                    </w:p>
                  </w:txbxContent>
                </v:textbox>
              </v:shape>
            </w:pict>
          </mc:Fallback>
        </mc:AlternateContent>
      </w:r>
      <w:r w:rsidR="009D5F30">
        <w:t>Renewable Energies</w:t>
      </w:r>
      <w:r w:rsidR="00202D0F">
        <w:t xml:space="preserve"> </w:t>
      </w:r>
    </w:p>
    <w:p w14:paraId="287EEC97" w14:textId="77777777" w:rsidR="009D5F30" w:rsidRDefault="009D5F30" w:rsidP="00301E43">
      <w:pPr>
        <w:pStyle w:val="DoEbodytext2018"/>
        <w:spacing w:before="100" w:beforeAutospacing="1" w:after="100" w:afterAutospacing="1" w:line="240" w:lineRule="auto"/>
        <w:rPr>
          <w:lang w:eastAsia="en-US"/>
        </w:rPr>
      </w:pPr>
    </w:p>
    <w:p w14:paraId="28471355" w14:textId="3D803FDB" w:rsidR="009D5F30" w:rsidRDefault="009D5F30" w:rsidP="00301E43">
      <w:pPr>
        <w:pStyle w:val="DoEbodytext2018"/>
        <w:spacing w:before="100" w:beforeAutospacing="1" w:after="100" w:afterAutospacing="1" w:line="240" w:lineRule="auto"/>
        <w:rPr>
          <w:lang w:eastAsia="en-US"/>
        </w:rPr>
      </w:pPr>
      <w:r>
        <w:rPr>
          <w:lang w:eastAsia="en-US"/>
        </w:rPr>
        <w:t xml:space="preserve">Whose </w:t>
      </w:r>
      <w:r w:rsidRPr="00EB0C31">
        <w:rPr>
          <w:b/>
          <w:bCs/>
          <w:lang w:eastAsia="en-US"/>
        </w:rPr>
        <w:t>responsibility</w:t>
      </w:r>
      <w:r>
        <w:rPr>
          <w:lang w:eastAsia="en-US"/>
        </w:rPr>
        <w:t xml:space="preserve"> i</w:t>
      </w:r>
      <w:r w:rsidR="00CE0D04">
        <w:rPr>
          <w:lang w:eastAsia="en-US"/>
        </w:rPr>
        <w:t>s it</w:t>
      </w:r>
      <w:r>
        <w:rPr>
          <w:lang w:eastAsia="en-US"/>
        </w:rPr>
        <w:t xml:space="preserve"> to develop a plan to implement a </w:t>
      </w:r>
      <w:r w:rsidRPr="00EB0C31">
        <w:rPr>
          <w:b/>
          <w:bCs/>
          <w:lang w:eastAsia="en-US"/>
        </w:rPr>
        <w:t>renewable energy</w:t>
      </w:r>
      <w:r>
        <w:rPr>
          <w:lang w:eastAsia="en-US"/>
        </w:rPr>
        <w:t xml:space="preserve"> </w:t>
      </w:r>
      <w:r w:rsidR="00500B1F">
        <w:rPr>
          <w:lang w:eastAsia="en-US"/>
        </w:rPr>
        <w:t>source</w:t>
      </w:r>
      <w:r>
        <w:rPr>
          <w:lang w:eastAsia="en-US"/>
        </w:rPr>
        <w:t xml:space="preserve"> program? Allow a discussion between the students, ask prompting questions if required, for example;</w:t>
      </w:r>
    </w:p>
    <w:p w14:paraId="49BD5961" w14:textId="7C1E9882" w:rsidR="009D5F30" w:rsidRDefault="009D5F30" w:rsidP="00DC6170">
      <w:pPr>
        <w:pStyle w:val="DoEbodytext2018"/>
        <w:numPr>
          <w:ilvl w:val="0"/>
          <w:numId w:val="52"/>
        </w:numPr>
        <w:spacing w:before="100" w:beforeAutospacing="1" w:after="100" w:afterAutospacing="1" w:line="240" w:lineRule="auto"/>
        <w:rPr>
          <w:lang w:eastAsia="en-US"/>
        </w:rPr>
      </w:pPr>
      <w:r>
        <w:rPr>
          <w:lang w:eastAsia="en-US"/>
        </w:rPr>
        <w:t>Who does the implementation of renewable energy sources impact? How? Encourage students to be specific</w:t>
      </w:r>
      <w:r w:rsidR="00CE0D04">
        <w:rPr>
          <w:lang w:eastAsia="en-US"/>
        </w:rPr>
        <w:t>,</w:t>
      </w:r>
      <w:r>
        <w:rPr>
          <w:lang w:eastAsia="en-US"/>
        </w:rPr>
        <w:t xml:space="preserve"> e.g. </w:t>
      </w:r>
      <w:r w:rsidR="00500B1F">
        <w:rPr>
          <w:lang w:eastAsia="en-US"/>
        </w:rPr>
        <w:t>homeowners</w:t>
      </w:r>
      <w:r>
        <w:rPr>
          <w:lang w:eastAsia="en-US"/>
        </w:rPr>
        <w:t xml:space="preserve"> = cost of installation, tourists = bleaching on the coral reef, business owners = downturn in tourism</w:t>
      </w:r>
    </w:p>
    <w:p w14:paraId="001AAC3E" w14:textId="3B36490F" w:rsidR="009D5F30" w:rsidRDefault="009D5F30" w:rsidP="00DC6170">
      <w:pPr>
        <w:pStyle w:val="DoEbodytext2018"/>
        <w:numPr>
          <w:ilvl w:val="0"/>
          <w:numId w:val="52"/>
        </w:numPr>
        <w:spacing w:before="100" w:beforeAutospacing="1" w:after="100" w:afterAutospacing="1" w:line="240" w:lineRule="auto"/>
        <w:rPr>
          <w:lang w:eastAsia="en-US"/>
        </w:rPr>
      </w:pPr>
      <w:r>
        <w:rPr>
          <w:lang w:eastAsia="en-US"/>
        </w:rPr>
        <w:t>What kind of problem is it? Is it a transport issue, an energy issue, a tourism issue, an environmental issue? Can it be all of the above?</w:t>
      </w:r>
    </w:p>
    <w:p w14:paraId="502C7DDA" w14:textId="374185FD" w:rsidR="009D5F30" w:rsidRDefault="009D5F30" w:rsidP="00DC6170">
      <w:pPr>
        <w:pStyle w:val="DoEbodytext2018"/>
        <w:numPr>
          <w:ilvl w:val="0"/>
          <w:numId w:val="52"/>
        </w:numPr>
        <w:spacing w:before="100" w:beforeAutospacing="1" w:after="100" w:afterAutospacing="1" w:line="240" w:lineRule="auto"/>
        <w:rPr>
          <w:lang w:eastAsia="en-US"/>
        </w:rPr>
      </w:pPr>
      <w:r>
        <w:rPr>
          <w:lang w:eastAsia="en-US"/>
        </w:rPr>
        <w:lastRenderedPageBreak/>
        <w:t xml:space="preserve">Can the different levels of government work together to solve problems? </w:t>
      </w:r>
    </w:p>
    <w:p w14:paraId="55E50252" w14:textId="18C5B186" w:rsidR="00F0122A" w:rsidRDefault="00C25AD8" w:rsidP="00301E43">
      <w:pPr>
        <w:pStyle w:val="DoEheading52018"/>
        <w:spacing w:before="100" w:beforeAutospacing="1" w:after="100" w:afterAutospacing="1"/>
      </w:pPr>
      <w:r w:rsidRPr="0009563E">
        <w:rPr>
          <w:noProof/>
          <w:lang w:eastAsia="en-AU"/>
        </w:rPr>
        <mc:AlternateContent>
          <mc:Choice Requires="wps">
            <w:drawing>
              <wp:anchor distT="0" distB="0" distL="114300" distR="114300" simplePos="0" relativeHeight="251945984" behindDoc="0" locked="0" layoutInCell="1" allowOverlap="1" wp14:anchorId="0B2E84D8" wp14:editId="02E6F0C4">
                <wp:simplePos x="0" y="0"/>
                <wp:positionH relativeFrom="column">
                  <wp:posOffset>2640775</wp:posOffset>
                </wp:positionH>
                <wp:positionV relativeFrom="paragraph">
                  <wp:posOffset>167005</wp:posOffset>
                </wp:positionV>
                <wp:extent cx="667385" cy="262255"/>
                <wp:effectExtent l="0" t="0" r="0" b="4445"/>
                <wp:wrapNone/>
                <wp:docPr id="196" name="Text Box 196"/>
                <wp:cNvGraphicFramePr/>
                <a:graphic xmlns:a="http://schemas.openxmlformats.org/drawingml/2006/main">
                  <a:graphicData uri="http://schemas.microsoft.com/office/word/2010/wordprocessingShape">
                    <wps:wsp>
                      <wps:cNvSpPr txBox="1"/>
                      <wps:spPr>
                        <a:xfrm>
                          <a:off x="0" y="0"/>
                          <a:ext cx="667385" cy="262255"/>
                        </a:xfrm>
                        <a:prstGeom prst="rect">
                          <a:avLst/>
                        </a:prstGeom>
                        <a:noFill/>
                        <a:ln w="6350">
                          <a:noFill/>
                        </a:ln>
                      </wps:spPr>
                      <wps:txbx>
                        <w:txbxContent>
                          <w:p w14:paraId="47740563" w14:textId="77777777" w:rsidR="00870B8D" w:rsidRPr="009F3CB2" w:rsidRDefault="00870B8D" w:rsidP="0009563E">
                            <w:pPr>
                              <w:rPr>
                                <w:sz w:val="20"/>
                                <w:szCs w:val="20"/>
                                <w:lang w:val="en-US"/>
                              </w:rPr>
                            </w:pPr>
                            <w:r w:rsidRPr="009F3CB2">
                              <w:rPr>
                                <w:sz w:val="20"/>
                                <w:szCs w:val="20"/>
                                <w:lang w:val="en-US"/>
                              </w:rPr>
                              <w:t>1</w:t>
                            </w:r>
                            <w:r>
                              <w:rPr>
                                <w:sz w:val="20"/>
                                <w:szCs w:val="20"/>
                                <w:lang w:val="en-US"/>
                              </w:rPr>
                              <w:t>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E84D8" id="Text Box 196" o:spid="_x0000_s1165" type="#_x0000_t202" style="position:absolute;margin-left:207.95pt;margin-top:13.15pt;width:52.55pt;height:20.6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" filled="f" stroked="f" strokeweight=".5pt">
                <v:textbox>
                  <w:txbxContent>
                    <w:p w14:paraId="47740563" w14:textId="77777777" w:rsidR="00870B8D" w:rsidRPr="009F3CB2" w:rsidRDefault="00870B8D" w:rsidP="0009563E">
                      <w:pPr>
                        <w:rPr>
                          <w:sz w:val="20"/>
                          <w:szCs w:val="20"/>
                          <w:lang w:val="en-US"/>
                        </w:rPr>
                      </w:pPr>
                      <w:r w:rsidRPr="009F3CB2">
                        <w:rPr>
                          <w:sz w:val="20"/>
                          <w:szCs w:val="20"/>
                          <w:lang w:val="en-US"/>
                        </w:rPr>
                        <w:t>1</w:t>
                      </w:r>
                      <w:r>
                        <w:rPr>
                          <w:sz w:val="20"/>
                          <w:szCs w:val="20"/>
                          <w:lang w:val="en-US"/>
                        </w:rPr>
                        <w:t>hr</w:t>
                      </w:r>
                    </w:p>
                  </w:txbxContent>
                </v:textbox>
              </v:shape>
            </w:pict>
          </mc:Fallback>
        </mc:AlternateContent>
      </w:r>
      <w:r w:rsidRPr="0009563E">
        <w:rPr>
          <w:noProof/>
          <w:lang w:eastAsia="en-AU"/>
        </w:rPr>
        <w:drawing>
          <wp:anchor distT="0" distB="0" distL="114300" distR="114300" simplePos="0" relativeHeight="251972608" behindDoc="1" locked="0" layoutInCell="1" allowOverlap="1" wp14:anchorId="474098E1" wp14:editId="73381A06">
            <wp:simplePos x="0" y="0"/>
            <wp:positionH relativeFrom="column">
              <wp:posOffset>-352425</wp:posOffset>
            </wp:positionH>
            <wp:positionV relativeFrom="paragraph">
              <wp:posOffset>43750</wp:posOffset>
            </wp:positionV>
            <wp:extent cx="3421541" cy="488792"/>
            <wp:effectExtent l="0" t="0" r="0" b="698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9D5F30">
        <w:t>The Advent of Railway</w:t>
      </w:r>
      <w:r w:rsidR="00F0122A">
        <w:t xml:space="preserve"> </w:t>
      </w:r>
      <w:r w:rsidR="00301E43">
        <w:t xml:space="preserve"> </w:t>
      </w:r>
    </w:p>
    <w:p w14:paraId="4D96E5F2" w14:textId="77777777" w:rsidR="0009563E" w:rsidRPr="0009563E" w:rsidRDefault="0009563E" w:rsidP="00301E43">
      <w:pPr>
        <w:pStyle w:val="DoEbodytext2018"/>
        <w:spacing w:before="100" w:beforeAutospacing="1" w:after="100" w:afterAutospacing="1" w:line="240" w:lineRule="auto"/>
        <w:rPr>
          <w:lang w:eastAsia="en-US"/>
        </w:rPr>
      </w:pPr>
    </w:p>
    <w:p w14:paraId="31004CCE" w14:textId="0BAE3284" w:rsidR="009D5F30" w:rsidRDefault="009D5F30" w:rsidP="00301E43">
      <w:pPr>
        <w:pStyle w:val="DoEbodytext2018"/>
        <w:spacing w:before="100" w:beforeAutospacing="1" w:after="100" w:afterAutospacing="1" w:line="240" w:lineRule="auto"/>
        <w:rPr>
          <w:lang w:eastAsia="en-US"/>
        </w:rPr>
      </w:pPr>
      <w:r w:rsidRPr="009D5F30">
        <w:rPr>
          <w:lang w:eastAsia="en-US"/>
        </w:rPr>
        <w:t>The Fe</w:t>
      </w:r>
      <w:r w:rsidR="006B7D6B">
        <w:rPr>
          <w:lang w:eastAsia="en-US"/>
        </w:rPr>
        <w:t>deration of Australia in 1901 was</w:t>
      </w:r>
      <w:r w:rsidRPr="009D5F30">
        <w:rPr>
          <w:lang w:eastAsia="en-US"/>
        </w:rPr>
        <w:t xml:space="preserve"> the </w:t>
      </w:r>
      <w:r w:rsidRPr="00EB0C31">
        <w:rPr>
          <w:b/>
          <w:bCs/>
          <w:lang w:eastAsia="en-US"/>
        </w:rPr>
        <w:t xml:space="preserve">unification </w:t>
      </w:r>
      <w:r w:rsidRPr="009D5F30">
        <w:rPr>
          <w:lang w:eastAsia="en-US"/>
        </w:rPr>
        <w:t xml:space="preserve">of Australia’s </w:t>
      </w:r>
      <w:r w:rsidR="00CE0D04">
        <w:rPr>
          <w:lang w:eastAsia="en-US"/>
        </w:rPr>
        <w:t>six</w:t>
      </w:r>
      <w:r w:rsidRPr="009D5F30">
        <w:rPr>
          <w:lang w:eastAsia="en-US"/>
        </w:rPr>
        <w:t xml:space="preserve"> states or</w:t>
      </w:r>
      <w:r w:rsidRPr="00EB0C31">
        <w:rPr>
          <w:b/>
          <w:bCs/>
          <w:lang w:eastAsia="en-US"/>
        </w:rPr>
        <w:t xml:space="preserve"> colonies</w:t>
      </w:r>
      <w:r w:rsidRPr="009D5F30">
        <w:rPr>
          <w:lang w:eastAsia="en-US"/>
        </w:rPr>
        <w:t xml:space="preserve">. For years the individual colonies made decisions based on their </w:t>
      </w:r>
      <w:r w:rsidR="00EB0C31" w:rsidRPr="009D5F30">
        <w:rPr>
          <w:lang w:eastAsia="en-US"/>
        </w:rPr>
        <w:t>colon</w:t>
      </w:r>
      <w:r w:rsidR="00EB0C31">
        <w:rPr>
          <w:lang w:eastAsia="en-US"/>
        </w:rPr>
        <w:t>ies</w:t>
      </w:r>
      <w:r w:rsidR="00EB0C31" w:rsidRPr="009D5F30">
        <w:rPr>
          <w:lang w:eastAsia="en-US"/>
        </w:rPr>
        <w:t>’</w:t>
      </w:r>
      <w:r w:rsidRPr="009D5F30">
        <w:rPr>
          <w:lang w:eastAsia="en-US"/>
        </w:rPr>
        <w:t xml:space="preserve"> needs</w:t>
      </w:r>
      <w:r w:rsidR="00CE0D04">
        <w:rPr>
          <w:lang w:eastAsia="en-US"/>
        </w:rPr>
        <w:t>;</w:t>
      </w:r>
      <w:r w:rsidRPr="009D5F30">
        <w:rPr>
          <w:lang w:eastAsia="en-US"/>
        </w:rPr>
        <w:t xml:space="preserve"> transport to other colonies was primarily by horse</w:t>
      </w:r>
      <w:r w:rsidR="006C3062">
        <w:rPr>
          <w:lang w:eastAsia="en-US"/>
        </w:rPr>
        <w:t>-</w:t>
      </w:r>
      <w:r w:rsidRPr="009D5F30">
        <w:rPr>
          <w:lang w:eastAsia="en-US"/>
        </w:rPr>
        <w:t xml:space="preserve">drawn carriage or by shipping services. The need for more efficient travel and transport across such a </w:t>
      </w:r>
      <w:r w:rsidRPr="00EB0C31">
        <w:rPr>
          <w:b/>
          <w:bCs/>
          <w:lang w:eastAsia="en-US"/>
        </w:rPr>
        <w:t>vast</w:t>
      </w:r>
      <w:r w:rsidRPr="009D5F30">
        <w:rPr>
          <w:lang w:eastAsia="en-US"/>
        </w:rPr>
        <w:t xml:space="preserve"> country became evident</w:t>
      </w:r>
      <w:r w:rsidR="006B7D6B">
        <w:rPr>
          <w:lang w:eastAsia="en-US"/>
        </w:rPr>
        <w:t xml:space="preserve"> and railways beca</w:t>
      </w:r>
      <w:r w:rsidRPr="009D5F30">
        <w:rPr>
          <w:lang w:eastAsia="en-US"/>
        </w:rPr>
        <w:t xml:space="preserve">me a </w:t>
      </w:r>
      <w:r w:rsidRPr="00EB0C31">
        <w:rPr>
          <w:b/>
          <w:bCs/>
          <w:lang w:eastAsia="en-US"/>
        </w:rPr>
        <w:t>necessity</w:t>
      </w:r>
      <w:r w:rsidRPr="009D5F30">
        <w:rPr>
          <w:lang w:eastAsia="en-US"/>
        </w:rPr>
        <w:t xml:space="preserve"> to each of the </w:t>
      </w:r>
      <w:r w:rsidR="00CE0D04">
        <w:rPr>
          <w:lang w:eastAsia="en-US"/>
        </w:rPr>
        <w:t>six</w:t>
      </w:r>
      <w:r w:rsidR="006B7D6B">
        <w:rPr>
          <w:lang w:eastAsia="en-US"/>
        </w:rPr>
        <w:t xml:space="preserve"> colonies. T</w:t>
      </w:r>
      <w:r w:rsidRPr="009D5F30">
        <w:rPr>
          <w:lang w:eastAsia="en-US"/>
        </w:rPr>
        <w:t xml:space="preserve">he first steam railway </w:t>
      </w:r>
      <w:r w:rsidR="006B7D6B">
        <w:rPr>
          <w:lang w:eastAsia="en-US"/>
        </w:rPr>
        <w:t xml:space="preserve">was subsequently </w:t>
      </w:r>
      <w:r w:rsidRPr="009D5F30">
        <w:rPr>
          <w:lang w:eastAsia="en-US"/>
        </w:rPr>
        <w:t xml:space="preserve">constructed </w:t>
      </w:r>
      <w:r w:rsidR="006B7D6B">
        <w:rPr>
          <w:lang w:eastAsia="en-US"/>
        </w:rPr>
        <w:t xml:space="preserve">in 1854, travelling </w:t>
      </w:r>
      <w:r w:rsidRPr="009D5F30">
        <w:rPr>
          <w:lang w:eastAsia="en-US"/>
        </w:rPr>
        <w:t xml:space="preserve">from Melbourne to Port Melbourne </w:t>
      </w:r>
      <w:r w:rsidR="00CE0D04">
        <w:rPr>
          <w:lang w:eastAsia="en-US"/>
        </w:rPr>
        <w:t>to reach</w:t>
      </w:r>
      <w:r w:rsidRPr="009D5F30">
        <w:rPr>
          <w:lang w:eastAsia="en-US"/>
        </w:rPr>
        <w:t xml:space="preserve"> colonies in the capital cities of each state.</w:t>
      </w:r>
    </w:p>
    <w:p w14:paraId="738F5725" w14:textId="1A0596D2" w:rsidR="009E6FC6" w:rsidRDefault="009D5F30" w:rsidP="00301E43">
      <w:pPr>
        <w:pStyle w:val="DoEbodytext2018"/>
        <w:spacing w:before="100" w:beforeAutospacing="1" w:after="100" w:afterAutospacing="1" w:line="240" w:lineRule="auto"/>
        <w:rPr>
          <w:lang w:eastAsia="en-US"/>
        </w:rPr>
      </w:pPr>
      <w:r>
        <w:rPr>
          <w:lang w:eastAsia="en-US"/>
        </w:rPr>
        <w:t>Split students into groups of 6 and inform them they are going to construct the railway system for the</w:t>
      </w:r>
      <w:r w:rsidR="00CE0D04">
        <w:rPr>
          <w:lang w:eastAsia="en-US"/>
        </w:rPr>
        <w:t>ir</w:t>
      </w:r>
      <w:r w:rsidR="006B7D6B">
        <w:rPr>
          <w:lang w:eastAsia="en-US"/>
        </w:rPr>
        <w:t xml:space="preserve"> state or territory. T</w:t>
      </w:r>
      <w:r>
        <w:rPr>
          <w:lang w:eastAsia="en-US"/>
        </w:rPr>
        <w:t xml:space="preserve">hey will have a large map of the </w:t>
      </w:r>
      <w:r w:rsidRPr="00EB0C31">
        <w:rPr>
          <w:b/>
          <w:bCs/>
          <w:lang w:eastAsia="en-US"/>
        </w:rPr>
        <w:t>state</w:t>
      </w:r>
      <w:r>
        <w:rPr>
          <w:lang w:eastAsia="en-US"/>
        </w:rPr>
        <w:t xml:space="preserve"> or</w:t>
      </w:r>
      <w:r w:rsidRPr="00EB0C31">
        <w:rPr>
          <w:b/>
          <w:bCs/>
          <w:lang w:eastAsia="en-US"/>
        </w:rPr>
        <w:t xml:space="preserve"> territory</w:t>
      </w:r>
      <w:r>
        <w:rPr>
          <w:lang w:eastAsia="en-US"/>
        </w:rPr>
        <w:t xml:space="preserve"> and instruction</w:t>
      </w:r>
      <w:r w:rsidR="00EB0C31">
        <w:rPr>
          <w:lang w:eastAsia="en-US"/>
        </w:rPr>
        <w:t>s</w:t>
      </w:r>
      <w:r>
        <w:rPr>
          <w:lang w:eastAsia="en-US"/>
        </w:rPr>
        <w:t xml:space="preserve"> on how to build (draw) their railways. Each group will </w:t>
      </w:r>
      <w:r w:rsidR="00CE0D04">
        <w:rPr>
          <w:lang w:eastAsia="en-US"/>
        </w:rPr>
        <w:t>have</w:t>
      </w:r>
      <w:r>
        <w:rPr>
          <w:lang w:eastAsia="en-US"/>
        </w:rPr>
        <w:t xml:space="preserve"> different </w:t>
      </w:r>
      <w:r w:rsidRPr="00EB0C31">
        <w:rPr>
          <w:b/>
          <w:bCs/>
          <w:lang w:eastAsia="en-US"/>
        </w:rPr>
        <w:t>gauge</w:t>
      </w:r>
      <w:r w:rsidR="00CE0D04">
        <w:rPr>
          <w:b/>
          <w:bCs/>
          <w:lang w:eastAsia="en-US"/>
        </w:rPr>
        <w:t>s</w:t>
      </w:r>
      <w:r>
        <w:rPr>
          <w:lang w:eastAsia="en-US"/>
        </w:rPr>
        <w:t xml:space="preserve"> (width</w:t>
      </w:r>
      <w:r w:rsidR="00CE0D04">
        <w:rPr>
          <w:lang w:eastAsia="en-US"/>
        </w:rPr>
        <w:t>s</w:t>
      </w:r>
      <w:r>
        <w:rPr>
          <w:lang w:eastAsia="en-US"/>
        </w:rPr>
        <w:t xml:space="preserve">) </w:t>
      </w:r>
      <w:r w:rsidR="00CE0D04">
        <w:rPr>
          <w:lang w:eastAsia="en-US"/>
        </w:rPr>
        <w:t>for</w:t>
      </w:r>
      <w:r>
        <w:rPr>
          <w:lang w:eastAsia="en-US"/>
        </w:rPr>
        <w:t xml:space="preserve"> their rail lines</w:t>
      </w:r>
      <w:r w:rsidR="00CE0D04">
        <w:rPr>
          <w:lang w:eastAsia="en-US"/>
        </w:rPr>
        <w:t>;</w:t>
      </w:r>
      <w:r>
        <w:rPr>
          <w:lang w:eastAsia="en-US"/>
        </w:rPr>
        <w:t xml:space="preserve"> some students will use the width of a ruler, some a jumbo paddle pop stick and others a pencil. Once each student in the group has built (drawn) their railways</w:t>
      </w:r>
      <w:r w:rsidR="006B7D6B">
        <w:rPr>
          <w:lang w:eastAsia="en-US"/>
        </w:rPr>
        <w:t>,</w:t>
      </w:r>
      <w:r>
        <w:rPr>
          <w:lang w:eastAsia="en-US"/>
        </w:rPr>
        <w:t xml:space="preserve"> have students piece the states back together. Allow groups time to discuss their success or failures.</w:t>
      </w:r>
    </w:p>
    <w:p w14:paraId="5D0F1E40" w14:textId="229C4913" w:rsidR="009D5F30" w:rsidRPr="00F0122A" w:rsidRDefault="00C25AD8" w:rsidP="00301E43">
      <w:pPr>
        <w:pStyle w:val="DoEbodytext2018"/>
        <w:spacing w:before="100" w:beforeAutospacing="1" w:after="100" w:afterAutospacing="1" w:line="240" w:lineRule="auto"/>
        <w:rPr>
          <w:lang w:eastAsia="en-US"/>
        </w:rPr>
      </w:pPr>
      <w:r w:rsidRPr="0009563E">
        <w:rPr>
          <w:noProof/>
          <w:lang w:eastAsia="en-AU"/>
        </w:rPr>
        <w:drawing>
          <wp:anchor distT="0" distB="0" distL="114300" distR="114300" simplePos="0" relativeHeight="251970560" behindDoc="1" locked="0" layoutInCell="1" allowOverlap="1" wp14:anchorId="34E1E234" wp14:editId="6322C32B">
            <wp:simplePos x="0" y="0"/>
            <wp:positionH relativeFrom="column">
              <wp:posOffset>-379095</wp:posOffset>
            </wp:positionH>
            <wp:positionV relativeFrom="paragraph">
              <wp:posOffset>381825</wp:posOffset>
            </wp:positionV>
            <wp:extent cx="3421380" cy="488315"/>
            <wp:effectExtent l="0" t="0" r="7620" b="698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2808682D" w14:textId="2F2B139D" w:rsidR="00202D0F" w:rsidRDefault="009D5F30" w:rsidP="00301E43">
      <w:pPr>
        <w:pStyle w:val="DoEheading52018"/>
        <w:spacing w:before="100" w:beforeAutospacing="1" w:after="100" w:afterAutospacing="1"/>
      </w:pPr>
      <w:r w:rsidRPr="0009563E">
        <w:rPr>
          <w:noProof/>
          <w:lang w:eastAsia="en-AU"/>
        </w:rPr>
        <mc:AlternateContent>
          <mc:Choice Requires="wps">
            <w:drawing>
              <wp:anchor distT="0" distB="0" distL="114300" distR="114300" simplePos="0" relativeHeight="251943936" behindDoc="0" locked="0" layoutInCell="1" allowOverlap="1" wp14:anchorId="6C389ED1" wp14:editId="71979F8F">
                <wp:simplePos x="0" y="0"/>
                <wp:positionH relativeFrom="column">
                  <wp:posOffset>2610485</wp:posOffset>
                </wp:positionH>
                <wp:positionV relativeFrom="paragraph">
                  <wp:posOffset>143955</wp:posOffset>
                </wp:positionV>
                <wp:extent cx="667385" cy="262255"/>
                <wp:effectExtent l="0" t="0" r="0" b="4445"/>
                <wp:wrapNone/>
                <wp:docPr id="195" name="Text Box 195"/>
                <wp:cNvGraphicFramePr/>
                <a:graphic xmlns:a="http://schemas.openxmlformats.org/drawingml/2006/main">
                  <a:graphicData uri="http://schemas.microsoft.com/office/word/2010/wordprocessingShape">
                    <wps:wsp>
                      <wps:cNvSpPr txBox="1"/>
                      <wps:spPr>
                        <a:xfrm>
                          <a:off x="0" y="0"/>
                          <a:ext cx="667385" cy="262255"/>
                        </a:xfrm>
                        <a:prstGeom prst="rect">
                          <a:avLst/>
                        </a:prstGeom>
                        <a:noFill/>
                        <a:ln w="6350">
                          <a:noFill/>
                        </a:ln>
                      </wps:spPr>
                      <wps:txbx>
                        <w:txbxContent>
                          <w:p w14:paraId="0DF74543" w14:textId="77777777" w:rsidR="00870B8D" w:rsidRPr="009F3CB2" w:rsidRDefault="00870B8D" w:rsidP="0009563E">
                            <w:pPr>
                              <w:rPr>
                                <w:sz w:val="20"/>
                                <w:szCs w:val="20"/>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89ED1" id="Text Box 195" o:spid="_x0000_s1166" type="#_x0000_t202" style="position:absolute;margin-left:205.55pt;margin-top:11.35pt;width:52.55pt;height:20.6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" filled="f" stroked="f" strokeweight=".5pt">
                <v:textbox>
                  <w:txbxContent>
                    <w:p w14:paraId="0DF74543" w14:textId="77777777" w:rsidR="00870B8D" w:rsidRPr="009F3CB2" w:rsidRDefault="00870B8D" w:rsidP="0009563E">
                      <w:pPr>
                        <w:rPr>
                          <w:sz w:val="20"/>
                          <w:szCs w:val="20"/>
                          <w:lang w:val="en-US"/>
                        </w:rPr>
                      </w:pPr>
                      <w:r>
                        <w:rPr>
                          <w:sz w:val="20"/>
                          <w:szCs w:val="20"/>
                          <w:lang w:val="en-US"/>
                        </w:rPr>
                        <w:t>1hr</w:t>
                      </w:r>
                    </w:p>
                  </w:txbxContent>
                </v:textbox>
              </v:shape>
            </w:pict>
          </mc:Fallback>
        </mc:AlternateContent>
      </w:r>
      <w:r>
        <w:t>A national railway</w:t>
      </w:r>
      <w:r w:rsidR="00301E43">
        <w:t xml:space="preserve"> </w:t>
      </w:r>
    </w:p>
    <w:p w14:paraId="6591418A" w14:textId="77777777" w:rsidR="0009563E" w:rsidRPr="0009563E" w:rsidRDefault="0009563E" w:rsidP="00301E43">
      <w:pPr>
        <w:pStyle w:val="DoEbodytext2018"/>
        <w:spacing w:before="100" w:beforeAutospacing="1" w:after="100" w:afterAutospacing="1" w:line="240" w:lineRule="auto"/>
        <w:rPr>
          <w:lang w:eastAsia="en-US"/>
        </w:rPr>
      </w:pPr>
    </w:p>
    <w:p w14:paraId="108C3802" w14:textId="77777777" w:rsidR="009D5F30" w:rsidRDefault="009D5F30" w:rsidP="00301E43">
      <w:pPr>
        <w:pStyle w:val="DoEbodytext2018"/>
        <w:spacing w:before="100" w:beforeAutospacing="1" w:after="100" w:afterAutospacing="1" w:line="240" w:lineRule="auto"/>
      </w:pPr>
      <w:r>
        <w:t>As a class ask students;</w:t>
      </w:r>
    </w:p>
    <w:p w14:paraId="6E4D5547" w14:textId="4CBB94C4" w:rsidR="009D5F30" w:rsidRDefault="009D5F30" w:rsidP="00DC6170">
      <w:pPr>
        <w:pStyle w:val="DoEbodytext2018"/>
        <w:numPr>
          <w:ilvl w:val="0"/>
          <w:numId w:val="22"/>
        </w:numPr>
        <w:spacing w:before="100" w:beforeAutospacing="1" w:after="100" w:afterAutospacing="1" w:line="240" w:lineRule="auto"/>
      </w:pPr>
      <w:r>
        <w:t xml:space="preserve">What problem </w:t>
      </w:r>
      <w:r w:rsidR="006C3062">
        <w:t xml:space="preserve">did </w:t>
      </w:r>
      <w:r>
        <w:t xml:space="preserve">they see with their national railway system? (tracks are incompatible) </w:t>
      </w:r>
    </w:p>
    <w:p w14:paraId="27CD799C" w14:textId="6BD72603" w:rsidR="009D5F30" w:rsidRDefault="009D5F30" w:rsidP="00DC6170">
      <w:pPr>
        <w:pStyle w:val="DoEbodytext2018"/>
        <w:numPr>
          <w:ilvl w:val="0"/>
          <w:numId w:val="22"/>
        </w:numPr>
        <w:spacing w:before="100" w:beforeAutospacing="1" w:after="100" w:afterAutospacing="1" w:line="240" w:lineRule="auto"/>
      </w:pPr>
      <w:r>
        <w:t>What is going to happen when a train attempts to travel interstate? (t</w:t>
      </w:r>
      <w:r w:rsidR="00EF4E29">
        <w:t>rains will no</w:t>
      </w:r>
      <w:r>
        <w:t>t be able to access different gauge tracks)</w:t>
      </w:r>
    </w:p>
    <w:p w14:paraId="10BF100B" w14:textId="77777777" w:rsidR="009D5F30" w:rsidRDefault="009D5F30" w:rsidP="00301E43">
      <w:pPr>
        <w:pStyle w:val="DoEbodytext2018"/>
        <w:spacing w:before="100" w:beforeAutospacing="1" w:after="100" w:afterAutospacing="1" w:line="240" w:lineRule="auto"/>
      </w:pPr>
      <w:r>
        <w:t xml:space="preserve">Explain to the students that this is exactly how Australia’s rail system began. </w:t>
      </w:r>
    </w:p>
    <w:p w14:paraId="0CD73C95" w14:textId="62E07B9B" w:rsidR="009D5F30" w:rsidRDefault="009D5F30" w:rsidP="00301E43">
      <w:pPr>
        <w:pStyle w:val="DoEbodytext2018"/>
        <w:spacing w:before="100" w:beforeAutospacing="1" w:after="100" w:afterAutospacing="1" w:line="240" w:lineRule="auto"/>
      </w:pPr>
      <w:r>
        <w:t xml:space="preserve">Watch the </w:t>
      </w:r>
      <w:r w:rsidR="00EB0C31">
        <w:t>‘</w:t>
      </w:r>
      <w:r>
        <w:t>Track Record</w:t>
      </w:r>
      <w:r w:rsidR="00EB0C31">
        <w:t>’</w:t>
      </w:r>
      <w:r>
        <w:t xml:space="preserve"> Documentary Part 1 &amp; 2 and have students take notes to answer the following questions.</w:t>
      </w:r>
    </w:p>
    <w:p w14:paraId="383BD7A7" w14:textId="2688E9DE" w:rsidR="009D5F30" w:rsidRDefault="009D5F30" w:rsidP="00DC6170">
      <w:pPr>
        <w:pStyle w:val="DoEbodytext2018"/>
        <w:numPr>
          <w:ilvl w:val="0"/>
          <w:numId w:val="21"/>
        </w:numPr>
        <w:spacing w:before="100" w:beforeAutospacing="1" w:after="100" w:afterAutospacing="1" w:line="240" w:lineRule="auto"/>
      </w:pPr>
      <w:r>
        <w:t>Ask students to think about some of the problems that may have ar</w:t>
      </w:r>
      <w:r w:rsidR="006C3062">
        <w:t>isen</w:t>
      </w:r>
      <w:r>
        <w:t>? (people had to change trains when trave</w:t>
      </w:r>
      <w:r w:rsidR="006C3062">
        <w:t>l</w:t>
      </w:r>
      <w:r>
        <w:t xml:space="preserve">ling long distances, took longer to transport goods, workers trained in different operating practices) </w:t>
      </w:r>
    </w:p>
    <w:p w14:paraId="6ACCEBFF" w14:textId="47F278C4" w:rsidR="009D5F30" w:rsidRDefault="009D5F30" w:rsidP="00DC6170">
      <w:pPr>
        <w:pStyle w:val="DoEbodytext2018"/>
        <w:numPr>
          <w:ilvl w:val="0"/>
          <w:numId w:val="21"/>
        </w:numPr>
        <w:spacing w:before="100" w:beforeAutospacing="1" w:after="100" w:afterAutospacing="1" w:line="240" w:lineRule="auto"/>
      </w:pPr>
      <w:r>
        <w:t>How might this have impacted different groups of people? (took longer to get to different cities, passengers had to change trains multiple times, farmers stock may have spoiled on a long journey, business owners in</w:t>
      </w:r>
      <w:r w:rsidR="00EF4E29">
        <w:t xml:space="preserve"> a</w:t>
      </w:r>
      <w:r>
        <w:t xml:space="preserve"> small town profited from visitors during a stopover)</w:t>
      </w:r>
    </w:p>
    <w:p w14:paraId="528676AB" w14:textId="77777777" w:rsidR="009D5F30" w:rsidRDefault="009D5F30" w:rsidP="00DC6170">
      <w:pPr>
        <w:pStyle w:val="DoEbodytext2018"/>
        <w:numPr>
          <w:ilvl w:val="0"/>
          <w:numId w:val="21"/>
        </w:numPr>
        <w:spacing w:before="100" w:beforeAutospacing="1" w:after="100" w:afterAutospacing="1" w:line="240" w:lineRule="auto"/>
      </w:pPr>
      <w:r>
        <w:t xml:space="preserve">Whose responsibility was it to solve the problem? Before and after </w:t>
      </w:r>
      <w:r w:rsidRPr="00843CF8">
        <w:rPr>
          <w:b/>
          <w:bCs/>
        </w:rPr>
        <w:t>federation</w:t>
      </w:r>
      <w:r>
        <w:t>? (colonial government, local, state or federal government?)</w:t>
      </w:r>
    </w:p>
    <w:p w14:paraId="0B8360A8" w14:textId="77777777" w:rsidR="00CC0FBC" w:rsidRDefault="009D5F30" w:rsidP="00301E43">
      <w:pPr>
        <w:pStyle w:val="DoEbodytext2018"/>
        <w:spacing w:before="100" w:beforeAutospacing="1" w:after="100" w:afterAutospacing="1" w:line="240" w:lineRule="auto"/>
      </w:pPr>
      <w:r>
        <w:t>Split students back into their colonial groups and ask students to brainstorm solutions to the problem to present to the class.</w:t>
      </w:r>
    </w:p>
    <w:p w14:paraId="4A1FBB09" w14:textId="77777777" w:rsidR="009D5F30" w:rsidRDefault="009D5F30" w:rsidP="00301E43">
      <w:pPr>
        <w:pStyle w:val="DoEbodytext2018"/>
        <w:spacing w:before="100" w:beforeAutospacing="1" w:after="100" w:afterAutospacing="1" w:line="240" w:lineRule="auto"/>
      </w:pPr>
    </w:p>
    <w:p w14:paraId="20590E44" w14:textId="77777777" w:rsidR="00301E43" w:rsidRDefault="00301E43" w:rsidP="00301E43">
      <w:pPr>
        <w:pStyle w:val="DoEheading52018"/>
        <w:spacing w:before="100" w:beforeAutospacing="1" w:after="100" w:afterAutospacing="1"/>
      </w:pPr>
    </w:p>
    <w:p w14:paraId="3E573657" w14:textId="6D8E7416" w:rsidR="00D8171A" w:rsidRDefault="00C25AD8" w:rsidP="00301E43">
      <w:pPr>
        <w:pStyle w:val="DoEheading52018"/>
        <w:spacing w:before="100" w:beforeAutospacing="1" w:after="100" w:afterAutospacing="1"/>
      </w:pPr>
      <w:r w:rsidRPr="0009563E">
        <w:rPr>
          <w:noProof/>
          <w:lang w:eastAsia="en-AU"/>
        </w:rPr>
        <mc:AlternateContent>
          <mc:Choice Requires="wps">
            <w:drawing>
              <wp:anchor distT="0" distB="0" distL="114300" distR="114300" simplePos="0" relativeHeight="251941888" behindDoc="0" locked="0" layoutInCell="1" allowOverlap="1" wp14:anchorId="66915BFF" wp14:editId="6376324B">
                <wp:simplePos x="0" y="0"/>
                <wp:positionH relativeFrom="column">
                  <wp:posOffset>2594420</wp:posOffset>
                </wp:positionH>
                <wp:positionV relativeFrom="paragraph">
                  <wp:posOffset>153670</wp:posOffset>
                </wp:positionV>
                <wp:extent cx="667385" cy="262255"/>
                <wp:effectExtent l="0" t="0" r="0" b="4445"/>
                <wp:wrapNone/>
                <wp:docPr id="194" name="Text Box 194"/>
                <wp:cNvGraphicFramePr/>
                <a:graphic xmlns:a="http://schemas.openxmlformats.org/drawingml/2006/main">
                  <a:graphicData uri="http://schemas.microsoft.com/office/word/2010/wordprocessingShape">
                    <wps:wsp>
                      <wps:cNvSpPr txBox="1"/>
                      <wps:spPr>
                        <a:xfrm>
                          <a:off x="0" y="0"/>
                          <a:ext cx="667385" cy="262255"/>
                        </a:xfrm>
                        <a:prstGeom prst="rect">
                          <a:avLst/>
                        </a:prstGeom>
                        <a:noFill/>
                        <a:ln w="6350">
                          <a:noFill/>
                        </a:ln>
                      </wps:spPr>
                      <wps:txbx>
                        <w:txbxContent>
                          <w:p w14:paraId="5084F143" w14:textId="77777777" w:rsidR="00870B8D" w:rsidRPr="009F3CB2" w:rsidRDefault="00870B8D" w:rsidP="0009563E">
                            <w:pPr>
                              <w:rPr>
                                <w:sz w:val="20"/>
                                <w:szCs w:val="20"/>
                                <w:lang w:val="en-US"/>
                              </w:rPr>
                            </w:pPr>
                            <w:r>
                              <w:rPr>
                                <w:sz w:val="20"/>
                                <w:szCs w:val="20"/>
                                <w:lang w:val="en-US"/>
                              </w:rPr>
                              <w:t>4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15BFF" id="Text Box 194" o:spid="_x0000_s1167" type="#_x0000_t202" style="position:absolute;margin-left:204.3pt;margin-top:12.1pt;width:52.55pt;height:20.6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" filled="f" stroked="f" strokeweight=".5pt">
                <v:textbox>
                  <w:txbxContent>
                    <w:p w14:paraId="5084F143" w14:textId="77777777" w:rsidR="00870B8D" w:rsidRPr="009F3CB2" w:rsidRDefault="00870B8D" w:rsidP="0009563E">
                      <w:pPr>
                        <w:rPr>
                          <w:sz w:val="20"/>
                          <w:szCs w:val="20"/>
                          <w:lang w:val="en-US"/>
                        </w:rPr>
                      </w:pPr>
                      <w:r>
                        <w:rPr>
                          <w:sz w:val="20"/>
                          <w:szCs w:val="20"/>
                          <w:lang w:val="en-US"/>
                        </w:rPr>
                        <w:t>4hr+</w:t>
                      </w:r>
                    </w:p>
                  </w:txbxContent>
                </v:textbox>
              </v:shape>
            </w:pict>
          </mc:Fallback>
        </mc:AlternateContent>
      </w:r>
      <w:r w:rsidRPr="0009563E">
        <w:rPr>
          <w:noProof/>
          <w:lang w:eastAsia="en-AU"/>
        </w:rPr>
        <w:drawing>
          <wp:anchor distT="0" distB="0" distL="114300" distR="114300" simplePos="0" relativeHeight="251968512" behindDoc="1" locked="0" layoutInCell="1" allowOverlap="1" wp14:anchorId="4FB16D9A" wp14:editId="0D086EED">
            <wp:simplePos x="0" y="0"/>
            <wp:positionH relativeFrom="column">
              <wp:posOffset>-379095</wp:posOffset>
            </wp:positionH>
            <wp:positionV relativeFrom="paragraph">
              <wp:posOffset>34796</wp:posOffset>
            </wp:positionV>
            <wp:extent cx="3421380" cy="488315"/>
            <wp:effectExtent l="0" t="0" r="762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9D5F30">
        <w:t>Daily Read</w:t>
      </w:r>
    </w:p>
    <w:p w14:paraId="32CC7AED" w14:textId="77777777" w:rsidR="0009563E" w:rsidRPr="0009563E" w:rsidRDefault="0009563E" w:rsidP="00301E43">
      <w:pPr>
        <w:pStyle w:val="DoEbodytext2018"/>
        <w:spacing w:before="100" w:beforeAutospacing="1" w:after="100" w:afterAutospacing="1" w:line="240" w:lineRule="auto"/>
        <w:rPr>
          <w:lang w:eastAsia="en-US"/>
        </w:rPr>
      </w:pPr>
    </w:p>
    <w:p w14:paraId="6994AF56" w14:textId="1AA766C6" w:rsidR="009D5F30" w:rsidRDefault="009D5F30" w:rsidP="00301E43">
      <w:pPr>
        <w:pStyle w:val="DoEbodytext2018"/>
        <w:spacing w:before="100" w:beforeAutospacing="1" w:after="100" w:afterAutospacing="1" w:line="240" w:lineRule="auto"/>
        <w:rPr>
          <w:lang w:eastAsia="en-US"/>
        </w:rPr>
      </w:pPr>
      <w:r>
        <w:rPr>
          <w:lang w:eastAsia="en-US"/>
        </w:rPr>
        <w:t>Read exerts from</w:t>
      </w:r>
      <w:r w:rsidR="005558F4">
        <w:rPr>
          <w:lang w:eastAsia="en-US"/>
        </w:rPr>
        <w:t xml:space="preserve"> ‘Great Australian Railway Stories’ by Bill ‘Swampy’ Marsh</w:t>
      </w:r>
      <w:r>
        <w:rPr>
          <w:lang w:eastAsia="en-US"/>
        </w:rPr>
        <w:t xml:space="preserve"> as daily </w:t>
      </w:r>
      <w:r w:rsidR="005558F4">
        <w:rPr>
          <w:lang w:eastAsia="en-US"/>
        </w:rPr>
        <w:t>‘</w:t>
      </w:r>
      <w:r>
        <w:rPr>
          <w:lang w:eastAsia="en-US"/>
        </w:rPr>
        <w:t>read</w:t>
      </w:r>
      <w:r w:rsidR="005558F4">
        <w:rPr>
          <w:lang w:eastAsia="en-US"/>
        </w:rPr>
        <w:t xml:space="preserve"> to’, </w:t>
      </w:r>
      <w:r w:rsidR="001E79BC">
        <w:rPr>
          <w:lang w:eastAsia="en-US"/>
        </w:rPr>
        <w:t xml:space="preserve">in </w:t>
      </w:r>
      <w:r w:rsidR="005558F4">
        <w:rPr>
          <w:lang w:eastAsia="en-US"/>
        </w:rPr>
        <w:t xml:space="preserve">guided or independent reading tasks. </w:t>
      </w:r>
    </w:p>
    <w:p w14:paraId="2CB14392" w14:textId="79815B84" w:rsidR="005558F4" w:rsidRDefault="005558F4" w:rsidP="00301E43">
      <w:pPr>
        <w:pStyle w:val="DoEbodytext2018"/>
        <w:spacing w:before="100" w:beforeAutospacing="1" w:after="100" w:afterAutospacing="1" w:line="240" w:lineRule="auto"/>
        <w:rPr>
          <w:lang w:eastAsia="en-US"/>
        </w:rPr>
      </w:pPr>
      <w:r>
        <w:rPr>
          <w:lang w:eastAsia="en-US"/>
        </w:rPr>
        <w:t xml:space="preserve">For indigenous perspectives and contributions to the development of Australian railway </w:t>
      </w:r>
      <w:r w:rsidR="00D80376">
        <w:rPr>
          <w:lang w:eastAsia="en-US"/>
        </w:rPr>
        <w:t>you may want to direct students to the following resources;</w:t>
      </w:r>
    </w:p>
    <w:p w14:paraId="646D2F50" w14:textId="31BFFF79" w:rsidR="00D80376" w:rsidRDefault="00D80376" w:rsidP="00DC6170">
      <w:pPr>
        <w:pStyle w:val="DoEbodytext2018"/>
        <w:numPr>
          <w:ilvl w:val="0"/>
          <w:numId w:val="60"/>
        </w:numPr>
        <w:spacing w:before="100" w:beforeAutospacing="1" w:after="100" w:afterAutospacing="1" w:line="240" w:lineRule="auto"/>
        <w:rPr>
          <w:lang w:eastAsia="en-US"/>
        </w:rPr>
      </w:pPr>
      <w:r>
        <w:rPr>
          <w:lang w:eastAsia="en-US"/>
        </w:rPr>
        <w:t xml:space="preserve">The indigenous history of Australia’s Railways - </w:t>
      </w:r>
      <w:hyperlink r:id="rId55" w:history="1">
        <w:r>
          <w:rPr>
            <w:rStyle w:val="Hyperlink"/>
          </w:rPr>
          <w:t>https://www.sbs.com.au/news/the-indigenous-history-of-australia-s-railways</w:t>
        </w:r>
      </w:hyperlink>
    </w:p>
    <w:p w14:paraId="1056F545" w14:textId="77777777" w:rsidR="00D80376" w:rsidRDefault="00D80376" w:rsidP="00DC6170">
      <w:pPr>
        <w:pStyle w:val="DoEbodytext2018"/>
        <w:numPr>
          <w:ilvl w:val="0"/>
          <w:numId w:val="60"/>
        </w:numPr>
        <w:spacing w:before="100" w:beforeAutospacing="1" w:after="100" w:afterAutospacing="1" w:line="240" w:lineRule="auto"/>
        <w:rPr>
          <w:lang w:eastAsia="en-US"/>
        </w:rPr>
      </w:pPr>
      <w:r>
        <w:rPr>
          <w:lang w:eastAsia="en-US"/>
        </w:rPr>
        <w:t xml:space="preserve">Indigenous connections: Railway Days - </w:t>
      </w:r>
      <w:hyperlink r:id="rId56" w:history="1">
        <w:r>
          <w:rPr>
            <w:rStyle w:val="Hyperlink"/>
          </w:rPr>
          <w:t>http://eveleighstories.com.au/stories/indigenous-place/indigenous-connections-railway-days</w:t>
        </w:r>
      </w:hyperlink>
    </w:p>
    <w:p w14:paraId="08175CE6" w14:textId="6D80BF5D" w:rsidR="009D5F30" w:rsidRDefault="009D5F30" w:rsidP="00D80376">
      <w:pPr>
        <w:pStyle w:val="DoEbodytext2018"/>
        <w:spacing w:before="100" w:beforeAutospacing="1" w:after="100" w:afterAutospacing="1" w:line="240" w:lineRule="auto"/>
        <w:rPr>
          <w:lang w:eastAsia="en-US"/>
        </w:rPr>
      </w:pPr>
      <w:r>
        <w:rPr>
          <w:lang w:eastAsia="en-US"/>
        </w:rPr>
        <w:t xml:space="preserve">After hearing </w:t>
      </w:r>
      <w:r w:rsidR="00D80376">
        <w:rPr>
          <w:lang w:eastAsia="en-US"/>
        </w:rPr>
        <w:t xml:space="preserve">the different perspectives and stories of life </w:t>
      </w:r>
      <w:r w:rsidR="00A002D2">
        <w:rPr>
          <w:lang w:eastAsia="en-US"/>
        </w:rPr>
        <w:t>on</w:t>
      </w:r>
      <w:r w:rsidR="00D80376">
        <w:rPr>
          <w:lang w:eastAsia="en-US"/>
        </w:rPr>
        <w:t xml:space="preserve"> Railways</w:t>
      </w:r>
      <w:r>
        <w:rPr>
          <w:lang w:eastAsia="en-US"/>
        </w:rPr>
        <w:t xml:space="preserve">, students will create their collection of stories detailing the lives, </w:t>
      </w:r>
      <w:r w:rsidRPr="00D80376">
        <w:rPr>
          <w:b/>
          <w:bCs/>
          <w:lang w:eastAsia="en-US"/>
        </w:rPr>
        <w:t>opinions</w:t>
      </w:r>
      <w:r>
        <w:rPr>
          <w:lang w:eastAsia="en-US"/>
        </w:rPr>
        <w:t xml:space="preserve"> and </w:t>
      </w:r>
      <w:r w:rsidRPr="00D80376">
        <w:rPr>
          <w:b/>
          <w:bCs/>
          <w:lang w:eastAsia="en-US"/>
        </w:rPr>
        <w:t>perspectives</w:t>
      </w:r>
      <w:r>
        <w:rPr>
          <w:lang w:eastAsia="en-US"/>
        </w:rPr>
        <w:t xml:space="preserve"> of different people throughout the early days of rail development in Australia through to the linkage of all the states. </w:t>
      </w:r>
    </w:p>
    <w:p w14:paraId="03539131" w14:textId="77777777" w:rsidR="009D5F30" w:rsidRDefault="009D5F30" w:rsidP="00301E43">
      <w:pPr>
        <w:pStyle w:val="DoEbodytext2018"/>
        <w:spacing w:before="100" w:beforeAutospacing="1" w:after="100" w:afterAutospacing="1" w:line="240" w:lineRule="auto"/>
        <w:rPr>
          <w:lang w:eastAsia="en-US"/>
        </w:rPr>
      </w:pPr>
      <w:r>
        <w:rPr>
          <w:lang w:eastAsia="en-US"/>
        </w:rPr>
        <w:t>Each different article may be in a different form such as;</w:t>
      </w:r>
    </w:p>
    <w:p w14:paraId="37F5A9AB" w14:textId="4D176A6D" w:rsidR="009D5F30" w:rsidRDefault="009D5F30" w:rsidP="00DC6170">
      <w:pPr>
        <w:pStyle w:val="DoEbodytext2018"/>
        <w:numPr>
          <w:ilvl w:val="0"/>
          <w:numId w:val="23"/>
        </w:numPr>
        <w:spacing w:before="100" w:beforeAutospacing="1" w:after="100" w:afterAutospacing="1" w:line="240" w:lineRule="auto"/>
        <w:rPr>
          <w:lang w:eastAsia="en-US"/>
        </w:rPr>
      </w:pPr>
      <w:r>
        <w:rPr>
          <w:lang w:eastAsia="en-US"/>
        </w:rPr>
        <w:t xml:space="preserve">a letter home from a Torres Strait </w:t>
      </w:r>
      <w:r w:rsidR="006C3062">
        <w:rPr>
          <w:lang w:eastAsia="en-US"/>
        </w:rPr>
        <w:t>I</w:t>
      </w:r>
      <w:r>
        <w:rPr>
          <w:lang w:eastAsia="en-US"/>
        </w:rPr>
        <w:t>slander rail builder</w:t>
      </w:r>
    </w:p>
    <w:p w14:paraId="667AC6AF" w14:textId="590F59D5" w:rsidR="009D5F30" w:rsidRDefault="009D5F30" w:rsidP="00DC6170">
      <w:pPr>
        <w:pStyle w:val="DoEbodytext2018"/>
        <w:numPr>
          <w:ilvl w:val="0"/>
          <w:numId w:val="23"/>
        </w:numPr>
        <w:spacing w:before="100" w:beforeAutospacing="1" w:after="100" w:afterAutospacing="1" w:line="240" w:lineRule="auto"/>
        <w:rPr>
          <w:lang w:eastAsia="en-US"/>
        </w:rPr>
      </w:pPr>
      <w:r>
        <w:rPr>
          <w:lang w:eastAsia="en-US"/>
        </w:rPr>
        <w:t xml:space="preserve">written instructions from train staff detailing how to read the train timetable to get from Perth to Brisbane </w:t>
      </w:r>
      <w:r w:rsidR="00CE0D04">
        <w:rPr>
          <w:lang w:eastAsia="en-US"/>
        </w:rPr>
        <w:t>before</w:t>
      </w:r>
      <w:r>
        <w:rPr>
          <w:lang w:eastAsia="en-US"/>
        </w:rPr>
        <w:t xml:space="preserve"> gauge </w:t>
      </w:r>
      <w:r w:rsidRPr="00843CF8">
        <w:rPr>
          <w:b/>
          <w:bCs/>
          <w:lang w:eastAsia="en-US"/>
        </w:rPr>
        <w:t>standardisation</w:t>
      </w:r>
    </w:p>
    <w:p w14:paraId="0F2515F2" w14:textId="50CEF56C" w:rsidR="009D5F30" w:rsidRDefault="009D5F30" w:rsidP="00DC6170">
      <w:pPr>
        <w:pStyle w:val="DoEbodytext2018"/>
        <w:numPr>
          <w:ilvl w:val="0"/>
          <w:numId w:val="23"/>
        </w:numPr>
        <w:spacing w:before="100" w:beforeAutospacing="1" w:after="100" w:afterAutospacing="1" w:line="240" w:lineRule="auto"/>
        <w:rPr>
          <w:lang w:eastAsia="en-US"/>
        </w:rPr>
      </w:pPr>
      <w:r>
        <w:rPr>
          <w:lang w:eastAsia="en-US"/>
        </w:rPr>
        <w:t>a journal entr</w:t>
      </w:r>
      <w:r w:rsidR="00EF4E29">
        <w:rPr>
          <w:lang w:eastAsia="en-US"/>
        </w:rPr>
        <w:t>y from a farmer when trains do no</w:t>
      </w:r>
      <w:r>
        <w:rPr>
          <w:lang w:eastAsia="en-US"/>
        </w:rPr>
        <w:t>t stop anymore</w:t>
      </w:r>
    </w:p>
    <w:p w14:paraId="1CC7ADBF" w14:textId="77777777" w:rsidR="009D5F30" w:rsidRDefault="009D5F30" w:rsidP="00DC6170">
      <w:pPr>
        <w:pStyle w:val="DoEbodytext2018"/>
        <w:numPr>
          <w:ilvl w:val="0"/>
          <w:numId w:val="23"/>
        </w:numPr>
        <w:spacing w:before="100" w:beforeAutospacing="1" w:after="100" w:afterAutospacing="1" w:line="240" w:lineRule="auto"/>
        <w:rPr>
          <w:lang w:eastAsia="en-US"/>
        </w:rPr>
      </w:pPr>
      <w:r>
        <w:rPr>
          <w:lang w:eastAsia="en-US"/>
        </w:rPr>
        <w:t xml:space="preserve">an engineer writing a </w:t>
      </w:r>
      <w:r w:rsidRPr="00843CF8">
        <w:rPr>
          <w:b/>
          <w:bCs/>
          <w:lang w:eastAsia="en-US"/>
        </w:rPr>
        <w:t>proposal</w:t>
      </w:r>
      <w:r>
        <w:rPr>
          <w:lang w:eastAsia="en-US"/>
        </w:rPr>
        <w:t xml:space="preserve"> with a solution to solve the problem</w:t>
      </w:r>
    </w:p>
    <w:p w14:paraId="33614125" w14:textId="77777777" w:rsidR="008D3663" w:rsidRDefault="009D5F30" w:rsidP="00DC6170">
      <w:pPr>
        <w:pStyle w:val="DoEbodytext2018"/>
        <w:numPr>
          <w:ilvl w:val="0"/>
          <w:numId w:val="23"/>
        </w:numPr>
        <w:spacing w:before="100" w:beforeAutospacing="1" w:after="100" w:afterAutospacing="1" w:line="240" w:lineRule="auto"/>
        <w:rPr>
          <w:lang w:eastAsia="en-US"/>
        </w:rPr>
      </w:pPr>
      <w:r>
        <w:rPr>
          <w:lang w:eastAsia="en-US"/>
        </w:rPr>
        <w:t xml:space="preserve">a speech from the </w:t>
      </w:r>
      <w:r w:rsidRPr="00843CF8">
        <w:rPr>
          <w:b/>
          <w:bCs/>
          <w:lang w:eastAsia="en-US"/>
        </w:rPr>
        <w:t>Minister</w:t>
      </w:r>
      <w:r>
        <w:rPr>
          <w:lang w:eastAsia="en-US"/>
        </w:rPr>
        <w:t xml:space="preserve"> of Transport detailing a plan to resolve problems</w:t>
      </w:r>
    </w:p>
    <w:p w14:paraId="350CEA3B" w14:textId="77777777" w:rsidR="0009563E" w:rsidRPr="0009563E" w:rsidRDefault="0009563E" w:rsidP="00301E43">
      <w:pPr>
        <w:pStyle w:val="DoEbodytext2018"/>
        <w:spacing w:before="100" w:beforeAutospacing="1" w:after="100" w:afterAutospacing="1" w:line="240" w:lineRule="auto"/>
        <w:rPr>
          <w:lang w:eastAsia="en-US"/>
        </w:rPr>
      </w:pPr>
    </w:p>
    <w:p w14:paraId="4B829F57" w14:textId="77777777" w:rsidR="0009563E" w:rsidRPr="0009563E" w:rsidRDefault="0009563E" w:rsidP="00301E43">
      <w:pPr>
        <w:pStyle w:val="DoEbodytext2018"/>
        <w:spacing w:before="100" w:beforeAutospacing="1" w:after="100" w:afterAutospacing="1" w:line="240" w:lineRule="auto"/>
        <w:rPr>
          <w:lang w:eastAsia="en-US"/>
        </w:rPr>
      </w:pPr>
    </w:p>
    <w:p w14:paraId="6D27B880" w14:textId="77777777" w:rsidR="00414C37" w:rsidRDefault="00414C37" w:rsidP="00301E43">
      <w:pPr>
        <w:pStyle w:val="DoEbodytext2018"/>
        <w:spacing w:before="100" w:beforeAutospacing="1" w:after="100" w:afterAutospacing="1" w:line="240" w:lineRule="auto"/>
      </w:pPr>
    </w:p>
    <w:p w14:paraId="27DDF5EC" w14:textId="77777777" w:rsidR="0009563E" w:rsidRPr="0009563E" w:rsidRDefault="0009563E" w:rsidP="00301E43">
      <w:pPr>
        <w:pStyle w:val="DoEbodytext2018"/>
        <w:spacing w:before="100" w:beforeAutospacing="1" w:after="100" w:afterAutospacing="1" w:line="240" w:lineRule="auto"/>
      </w:pPr>
    </w:p>
    <w:p w14:paraId="0930161C" w14:textId="77777777" w:rsidR="0009563E" w:rsidRDefault="0009563E" w:rsidP="00301E43">
      <w:pPr>
        <w:pStyle w:val="DoEbodytext2018"/>
        <w:spacing w:before="100" w:beforeAutospacing="1" w:after="100" w:afterAutospacing="1" w:line="240" w:lineRule="auto"/>
        <w:rPr>
          <w:lang w:eastAsia="en-US"/>
        </w:rPr>
      </w:pPr>
    </w:p>
    <w:p w14:paraId="14CCEC91" w14:textId="77777777" w:rsidR="0000716C" w:rsidRPr="004A58EE" w:rsidRDefault="0000716C" w:rsidP="00301E43">
      <w:pPr>
        <w:pStyle w:val="DoEbodytext2018"/>
        <w:spacing w:before="100" w:beforeAutospacing="1" w:after="100" w:afterAutospacing="1" w:line="240" w:lineRule="auto"/>
      </w:pPr>
      <w:r>
        <w:br w:type="page"/>
      </w:r>
    </w:p>
    <w:p w14:paraId="149C3997" w14:textId="77777777" w:rsidR="00A475A1" w:rsidRPr="0009563E" w:rsidRDefault="00C43BFA" w:rsidP="00301E43">
      <w:pPr>
        <w:pStyle w:val="DoEheading32018"/>
        <w:spacing w:before="100" w:beforeAutospacing="1" w:after="100" w:afterAutospacing="1"/>
        <w:rPr>
          <w:b/>
          <w:color w:val="FFFFFF" w:themeColor="background1"/>
        </w:rPr>
      </w:pPr>
      <w:r>
        <w:rPr>
          <w:noProof/>
          <w:lang w:eastAsia="en-AU"/>
        </w:rPr>
        <w:lastRenderedPageBreak/>
        <mc:AlternateContent>
          <mc:Choice Requires="wps">
            <w:drawing>
              <wp:anchor distT="0" distB="0" distL="114300" distR="114300" simplePos="0" relativeHeight="252536832" behindDoc="0" locked="0" layoutInCell="1" allowOverlap="1" wp14:anchorId="305E50FC" wp14:editId="2D559E1A">
                <wp:simplePos x="0" y="0"/>
                <wp:positionH relativeFrom="column">
                  <wp:posOffset>-150582</wp:posOffset>
                </wp:positionH>
                <wp:positionV relativeFrom="paragraph">
                  <wp:posOffset>-444084</wp:posOffset>
                </wp:positionV>
                <wp:extent cx="4246179" cy="1157607"/>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09423894" w14:textId="77777777" w:rsidR="00870B8D" w:rsidRPr="0009563E"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Four: </w:t>
                            </w:r>
                            <w:r>
                              <w:rPr>
                                <w:b/>
                                <w:color w:val="FFFFFF" w:themeColor="background1"/>
                              </w:rPr>
                              <w:t>A time for change</w:t>
                            </w:r>
                            <w:r w:rsidRPr="0009563E">
                              <w:rPr>
                                <w:b/>
                                <w:color w:val="FFFFFF" w:themeColor="background1"/>
                              </w:rPr>
                              <w:t xml:space="preserve"> </w:t>
                            </w:r>
                          </w:p>
                          <w:p w14:paraId="4C8149CD"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E50FC" id="Text Box 223" o:spid="_x0000_s1168" type="#_x0000_t202" style="position:absolute;margin-left:-11.85pt;margin-top:-34.95pt;width:334.35pt;height:91.15pt;z-index:25253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" filled="f" stroked="f" strokeweight=".5pt">
                <v:textbox>
                  <w:txbxContent>
                    <w:p w14:paraId="09423894" w14:textId="77777777" w:rsidR="00870B8D" w:rsidRPr="0009563E"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Four: </w:t>
                      </w:r>
                      <w:r>
                        <w:rPr>
                          <w:b/>
                          <w:color w:val="FFFFFF" w:themeColor="background1"/>
                        </w:rPr>
                        <w:t>A time for change</w:t>
                      </w:r>
                      <w:r w:rsidRPr="0009563E">
                        <w:rPr>
                          <w:b/>
                          <w:color w:val="FFFFFF" w:themeColor="background1"/>
                        </w:rPr>
                        <w:t xml:space="preserve"> </w:t>
                      </w:r>
                    </w:p>
                    <w:p w14:paraId="4C8149CD" w14:textId="77777777" w:rsidR="00870B8D" w:rsidRDefault="00870B8D" w:rsidP="00C43BFA"/>
                  </w:txbxContent>
                </v:textbox>
              </v:shape>
            </w:pict>
          </mc:Fallback>
        </mc:AlternateContent>
      </w:r>
      <w:r w:rsidR="002F7A4D" w:rsidRPr="002A30E5">
        <w:rPr>
          <w:noProof/>
          <w:lang w:eastAsia="en-AU"/>
        </w:rPr>
        <w:drawing>
          <wp:anchor distT="0" distB="0" distL="114300" distR="114300" simplePos="0" relativeHeight="252380160" behindDoc="1" locked="0" layoutInCell="1" allowOverlap="1" wp14:anchorId="489F1B05" wp14:editId="1ADC64E9">
            <wp:simplePos x="0" y="0"/>
            <wp:positionH relativeFrom="column">
              <wp:posOffset>-609600</wp:posOffset>
            </wp:positionH>
            <wp:positionV relativeFrom="paragraph">
              <wp:posOffset>-2679700</wp:posOffset>
            </wp:positionV>
            <wp:extent cx="5956300" cy="369570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A475A1" w:rsidRPr="0009563E">
        <w:rPr>
          <w:b/>
          <w:color w:val="FFFFFF" w:themeColor="background1"/>
        </w:rPr>
        <w:t xml:space="preserve"> </w:t>
      </w:r>
    </w:p>
    <w:p w14:paraId="485A1133" w14:textId="77777777" w:rsidR="0009563E" w:rsidRPr="0009563E" w:rsidRDefault="0009563E" w:rsidP="00301E43">
      <w:pPr>
        <w:pStyle w:val="DoEbodytext2018"/>
        <w:spacing w:before="100" w:beforeAutospacing="1" w:after="100" w:afterAutospacing="1" w:line="240" w:lineRule="auto"/>
        <w:rPr>
          <w:lang w:eastAsia="en-US"/>
        </w:rPr>
      </w:pPr>
    </w:p>
    <w:p w14:paraId="4252A5F9" w14:textId="0FEFA7FD" w:rsidR="0009563E" w:rsidRDefault="00277803" w:rsidP="00301E43">
      <w:pPr>
        <w:pStyle w:val="DoEbodytext2018"/>
        <w:spacing w:before="100" w:beforeAutospacing="1" w:after="100" w:afterAutospacing="1" w:line="240" w:lineRule="auto"/>
        <w:rPr>
          <w:lang w:eastAsia="en-AU"/>
        </w:rPr>
      </w:pPr>
      <w:r w:rsidRPr="00F6080A">
        <w:rPr>
          <w:i/>
          <w:noProof/>
          <w:u w:val="single"/>
          <w:lang w:eastAsia="en-AU"/>
        </w:rPr>
        <w:drawing>
          <wp:anchor distT="0" distB="0" distL="114300" distR="114300" simplePos="0" relativeHeight="252612608" behindDoc="1" locked="0" layoutInCell="1" allowOverlap="1" wp14:anchorId="0BCEDCBF" wp14:editId="358884F2">
            <wp:simplePos x="0" y="0"/>
            <wp:positionH relativeFrom="column">
              <wp:posOffset>-180340</wp:posOffset>
            </wp:positionH>
            <wp:positionV relativeFrom="paragraph">
              <wp:posOffset>25527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70AF75E9" w14:textId="0D51A33A" w:rsidR="00C42AF8" w:rsidRPr="00F6080A" w:rsidRDefault="00C42AF8" w:rsidP="00301E43">
      <w:pPr>
        <w:pStyle w:val="DoEbodytext2018"/>
        <w:spacing w:before="100" w:beforeAutospacing="1" w:after="100" w:afterAutospacing="1" w:line="240" w:lineRule="auto"/>
        <w:rPr>
          <w:i/>
          <w:u w:val="single"/>
          <w:lang w:eastAsia="en-AU"/>
        </w:rPr>
      </w:pPr>
      <w:r w:rsidRPr="00F6080A">
        <w:rPr>
          <w:i/>
          <w:u w:val="single"/>
          <w:lang w:eastAsia="en-AU"/>
        </w:rPr>
        <w:t xml:space="preserve">Mathematics </w:t>
      </w:r>
    </w:p>
    <w:p w14:paraId="164B55BF" w14:textId="4B3EC88E" w:rsidR="009D5F30" w:rsidRPr="00F6080A" w:rsidRDefault="007A32F4" w:rsidP="00DC6170">
      <w:pPr>
        <w:pStyle w:val="DoEbodytext2018"/>
        <w:numPr>
          <w:ilvl w:val="0"/>
          <w:numId w:val="8"/>
        </w:numPr>
        <w:spacing w:before="100" w:beforeAutospacing="1" w:after="100" w:afterAutospacing="1" w:line="240" w:lineRule="auto"/>
        <w:ind w:hanging="357"/>
        <w:rPr>
          <w:i/>
          <w:u w:val="single"/>
          <w:lang w:eastAsia="en-AU"/>
        </w:rPr>
      </w:pPr>
      <w:r w:rsidRPr="00F6080A">
        <w:rPr>
          <w:b/>
        </w:rPr>
        <w:t>Working Mathematically</w:t>
      </w:r>
      <w:r w:rsidRPr="00F6080A">
        <w:t xml:space="preserve"> </w:t>
      </w:r>
      <w:r w:rsidR="00131435" w:rsidRPr="00F6080A">
        <w:t>MA3-</w:t>
      </w:r>
      <w:r w:rsidR="00F6080A" w:rsidRPr="00F6080A">
        <w:t>3</w:t>
      </w:r>
      <w:r w:rsidR="00131435" w:rsidRPr="00F6080A">
        <w:t>WM</w:t>
      </w:r>
      <w:r w:rsidRPr="00F6080A">
        <w:t>:</w:t>
      </w:r>
      <w:r w:rsidR="00131435" w:rsidRPr="00F6080A">
        <w:t xml:space="preserve"> </w:t>
      </w:r>
      <w:r w:rsidR="00F6080A" w:rsidRPr="00F6080A">
        <w:t>gives a valid reason for supporting one possible solution over another</w:t>
      </w:r>
    </w:p>
    <w:p w14:paraId="645356FE" w14:textId="27EEE147" w:rsidR="006A5AB8" w:rsidRDefault="00F6080A" w:rsidP="00DC6170">
      <w:pPr>
        <w:pStyle w:val="DoEbodytext2018"/>
        <w:numPr>
          <w:ilvl w:val="0"/>
          <w:numId w:val="8"/>
        </w:numPr>
        <w:spacing w:before="100" w:beforeAutospacing="1" w:after="100" w:afterAutospacing="1" w:line="240" w:lineRule="auto"/>
      </w:pPr>
      <w:r w:rsidRPr="006F1A4A">
        <w:rPr>
          <w:b/>
        </w:rPr>
        <w:t>Length</w:t>
      </w:r>
      <w:r>
        <w:t xml:space="preserve"> MA3-9MG: Selects and uses the appropriate unit and device to measure lengths and distances, calculates perimeters and converts between units of length</w:t>
      </w:r>
    </w:p>
    <w:p w14:paraId="4104ED88" w14:textId="38A6C183" w:rsidR="006A5AB8" w:rsidRPr="006A5AB8" w:rsidRDefault="006A5AB8" w:rsidP="00DC6170">
      <w:pPr>
        <w:pStyle w:val="Default"/>
        <w:numPr>
          <w:ilvl w:val="1"/>
          <w:numId w:val="8"/>
        </w:numPr>
        <w:spacing w:before="100" w:beforeAutospacing="1"/>
        <w:rPr>
          <w:rFonts w:ascii="Helvetica" w:hAnsi="Helvetica"/>
        </w:rPr>
      </w:pPr>
      <w:r w:rsidRPr="006A5AB8">
        <w:rPr>
          <w:rFonts w:ascii="Helvetica" w:hAnsi="Helvetica"/>
        </w:rPr>
        <w:t xml:space="preserve">select and use the appropriate unit and measuring device to measure lengths and distances </w:t>
      </w:r>
    </w:p>
    <w:p w14:paraId="27425283" w14:textId="13083F42" w:rsidR="006A5AB8" w:rsidRPr="006A5AB8" w:rsidRDefault="006A5AB8" w:rsidP="00DC6170">
      <w:pPr>
        <w:pStyle w:val="ListParagraph"/>
        <w:numPr>
          <w:ilvl w:val="2"/>
          <w:numId w:val="8"/>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describe how a length or distance was estimated and measured (Communicating, Problem Solving) </w:t>
      </w:r>
    </w:p>
    <w:p w14:paraId="648F803A" w14:textId="7B437C3B" w:rsidR="006A5AB8" w:rsidRPr="006A5AB8" w:rsidRDefault="006A5AB8" w:rsidP="00DC6170">
      <w:pPr>
        <w:pStyle w:val="ListParagraph"/>
        <w:numPr>
          <w:ilvl w:val="2"/>
          <w:numId w:val="8"/>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question and explain why two students may obtain different measures for the same length, distance or perimeter (Communicating, Reasoning) </w:t>
      </w:r>
    </w:p>
    <w:p w14:paraId="566A7B52" w14:textId="78FDBCB1" w:rsidR="00F6080A" w:rsidRPr="006A5AB8" w:rsidRDefault="006A5AB8" w:rsidP="00DC6170">
      <w:pPr>
        <w:pStyle w:val="Default"/>
        <w:numPr>
          <w:ilvl w:val="1"/>
          <w:numId w:val="8"/>
        </w:numPr>
        <w:spacing w:before="100" w:beforeAutospacing="1"/>
        <w:rPr>
          <w:rFonts w:ascii="Helvetica" w:hAnsi="Helvetica"/>
        </w:rPr>
      </w:pPr>
      <w:r w:rsidRPr="006A5AB8">
        <w:rPr>
          <w:rFonts w:ascii="Helvetica" w:hAnsi="Helvetica"/>
        </w:rPr>
        <w:t>estimate lengths and distances using an appropriate unit and check by measuring</w:t>
      </w:r>
    </w:p>
    <w:p w14:paraId="5570631D" w14:textId="77777777" w:rsidR="006A5AB8" w:rsidRDefault="00F6080A" w:rsidP="00DC6170">
      <w:pPr>
        <w:pStyle w:val="DoEbodytext2018"/>
        <w:numPr>
          <w:ilvl w:val="0"/>
          <w:numId w:val="8"/>
        </w:numPr>
        <w:spacing w:before="100" w:beforeAutospacing="1" w:after="100" w:afterAutospacing="1" w:line="240" w:lineRule="auto"/>
      </w:pPr>
      <w:r w:rsidRPr="006F1A4A">
        <w:rPr>
          <w:b/>
        </w:rPr>
        <w:t>Whole Numbers</w:t>
      </w:r>
      <w:r>
        <w:t xml:space="preserve"> MA3-4NA: orders, reads and represents integers of any size and describes </w:t>
      </w:r>
      <w:r w:rsidRPr="006A5AB8">
        <w:t>properties of whole numbers</w:t>
      </w:r>
    </w:p>
    <w:p w14:paraId="0FFB5F95" w14:textId="1E9BAE09" w:rsidR="006A5AB8" w:rsidRPr="006A5AB8" w:rsidRDefault="006A5AB8" w:rsidP="00DC6170">
      <w:pPr>
        <w:pStyle w:val="DoEbodytext2018"/>
        <w:numPr>
          <w:ilvl w:val="1"/>
          <w:numId w:val="8"/>
        </w:numPr>
        <w:spacing w:before="100" w:beforeAutospacing="1" w:after="100" w:afterAutospacing="1" w:line="240" w:lineRule="auto"/>
      </w:pPr>
      <w:r w:rsidRPr="006A5AB8">
        <w:rPr>
          <w:rFonts w:ascii="Helvetica" w:hAnsi="Helvetica"/>
          <w:szCs w:val="24"/>
        </w:rPr>
        <w:t>Recognise, represent and order numbers to at least tens of millions</w:t>
      </w:r>
    </w:p>
    <w:p w14:paraId="6CF40322" w14:textId="44D21620" w:rsidR="006A5AB8" w:rsidRDefault="006A5AB8" w:rsidP="00DC6170">
      <w:pPr>
        <w:pStyle w:val="Default"/>
        <w:numPr>
          <w:ilvl w:val="2"/>
          <w:numId w:val="8"/>
        </w:numPr>
        <w:rPr>
          <w:rFonts w:ascii="Helvetica" w:hAnsi="Helvetica"/>
        </w:rPr>
      </w:pPr>
      <w:r w:rsidRPr="006A5AB8">
        <w:rPr>
          <w:rFonts w:ascii="Helvetica" w:hAnsi="Helvetica"/>
        </w:rPr>
        <w:t xml:space="preserve">arrange numbers of any size in ascending and descending order </w:t>
      </w:r>
    </w:p>
    <w:p w14:paraId="4AA7A051" w14:textId="6E9721D1" w:rsidR="00F0117F" w:rsidRPr="00F0117F" w:rsidRDefault="00F0117F" w:rsidP="00DC6170">
      <w:pPr>
        <w:pStyle w:val="DoElist1bullet2018"/>
        <w:numPr>
          <w:ilvl w:val="0"/>
          <w:numId w:val="8"/>
        </w:numPr>
        <w:spacing w:before="100" w:beforeAutospacing="1" w:after="100" w:afterAutospacing="1" w:line="240" w:lineRule="auto"/>
      </w:pPr>
      <w:r w:rsidRPr="00C80B5B">
        <w:rPr>
          <w:b/>
        </w:rPr>
        <w:t xml:space="preserve">Time </w:t>
      </w:r>
      <w:r>
        <w:t>MA3-13MG: uses 24hr time and am and pm notations in real</w:t>
      </w:r>
      <w:r w:rsidR="00A002D2">
        <w:t>-</w:t>
      </w:r>
      <w:r>
        <w:t>life situations, and constructs timelines</w:t>
      </w:r>
    </w:p>
    <w:p w14:paraId="72168BD9" w14:textId="539686DB" w:rsidR="00F0117F" w:rsidRPr="00F0117F" w:rsidRDefault="00F0117F" w:rsidP="00DC6170">
      <w:pPr>
        <w:pStyle w:val="DoElist1bullet2018"/>
        <w:numPr>
          <w:ilvl w:val="1"/>
          <w:numId w:val="8"/>
        </w:numPr>
        <w:spacing w:before="100" w:beforeAutospacing="1" w:after="100" w:afterAutospacing="1" w:line="240" w:lineRule="auto"/>
        <w:ind w:hanging="357"/>
        <w:rPr>
          <w:rFonts w:ascii="Helvetica" w:hAnsi="Helvetica"/>
        </w:rPr>
      </w:pPr>
      <w:r w:rsidRPr="00F0117F">
        <w:rPr>
          <w:rFonts w:ascii="Helvetica" w:hAnsi="Helvetica"/>
        </w:rPr>
        <w:t>Draw and interpret timelines using a given scale</w:t>
      </w:r>
    </w:p>
    <w:p w14:paraId="647F284A" w14:textId="4CB3F5D6" w:rsidR="00F0117F" w:rsidRPr="00F0117F" w:rsidRDefault="00F0117F" w:rsidP="00DC6170">
      <w:pPr>
        <w:pStyle w:val="ListParagraph"/>
        <w:numPr>
          <w:ilvl w:val="2"/>
          <w:numId w:val="8"/>
        </w:numPr>
        <w:autoSpaceDE w:val="0"/>
        <w:autoSpaceDN w:val="0"/>
        <w:adjustRightInd w:val="0"/>
        <w:spacing w:before="100" w:beforeAutospacing="1" w:after="100" w:afterAutospacing="1" w:line="240" w:lineRule="auto"/>
        <w:ind w:hanging="357"/>
        <w:rPr>
          <w:rFonts w:ascii="Helvetica" w:hAnsi="Helvetica" w:cs="Arial"/>
          <w:color w:val="000000"/>
          <w:szCs w:val="24"/>
          <w:lang w:val="en-US"/>
        </w:rPr>
      </w:pPr>
      <w:r w:rsidRPr="00F0117F">
        <w:rPr>
          <w:rFonts w:ascii="Helvetica" w:hAnsi="Helvetica" w:cs="Arial"/>
          <w:color w:val="000000"/>
          <w:szCs w:val="24"/>
          <w:lang w:val="en-US"/>
        </w:rPr>
        <w:t>determine a suitable scale and draw an accurate timeline using the scale, e</w:t>
      </w:r>
      <w:r w:rsidR="00CE0D04">
        <w:rPr>
          <w:rFonts w:ascii="Helvetica" w:hAnsi="Helvetica" w:cs="Arial"/>
          <w:color w:val="000000"/>
          <w:szCs w:val="24"/>
          <w:lang w:val="en-US"/>
        </w:rPr>
        <w:t>.g.</w:t>
      </w:r>
      <w:r w:rsidRPr="00F0117F">
        <w:rPr>
          <w:rFonts w:ascii="Helvetica" w:hAnsi="Helvetica" w:cs="Arial"/>
          <w:color w:val="000000"/>
          <w:szCs w:val="24"/>
          <w:lang w:val="en-US"/>
        </w:rPr>
        <w:t xml:space="preserve"> represent events using a many-to-one scale of 1 cm = 10 years </w:t>
      </w:r>
    </w:p>
    <w:p w14:paraId="52FD0EC8" w14:textId="4938358A" w:rsidR="00F0117F" w:rsidRPr="00F0117F" w:rsidRDefault="00F0117F" w:rsidP="00DC6170">
      <w:pPr>
        <w:pStyle w:val="Default"/>
        <w:numPr>
          <w:ilvl w:val="2"/>
          <w:numId w:val="8"/>
        </w:numPr>
        <w:spacing w:before="100" w:beforeAutospacing="1" w:after="100" w:afterAutospacing="1"/>
        <w:ind w:hanging="357"/>
        <w:rPr>
          <w:rFonts w:ascii="Helvetica" w:hAnsi="Helvetica"/>
        </w:rPr>
      </w:pPr>
      <w:r w:rsidRPr="009D5F30">
        <w:rPr>
          <w:i/>
          <w:noProof/>
          <w:highlight w:val="yellow"/>
          <w:u w:val="single"/>
          <w:lang w:val="en-AU" w:eastAsia="en-AU"/>
        </w:rPr>
        <w:drawing>
          <wp:anchor distT="0" distB="0" distL="114300" distR="114300" simplePos="0" relativeHeight="252614656" behindDoc="1" locked="0" layoutInCell="1" allowOverlap="1" wp14:anchorId="3E80E6F5" wp14:editId="5CF49122">
            <wp:simplePos x="0" y="0"/>
            <wp:positionH relativeFrom="column">
              <wp:posOffset>-205740</wp:posOffset>
            </wp:positionH>
            <wp:positionV relativeFrom="paragraph">
              <wp:posOffset>25717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F0117F">
        <w:rPr>
          <w:rFonts w:ascii="Helvetica" w:hAnsi="Helvetica"/>
        </w:rPr>
        <w:t xml:space="preserve">interpret a given timeline using the given scale </w:t>
      </w:r>
    </w:p>
    <w:p w14:paraId="74D27305" w14:textId="7467B283" w:rsidR="00F12664" w:rsidRPr="00F0117F" w:rsidRDefault="00D12F43" w:rsidP="00F0117F">
      <w:pPr>
        <w:pStyle w:val="DoEbodytext2018"/>
        <w:spacing w:before="100" w:beforeAutospacing="1" w:after="100" w:afterAutospacing="1" w:line="240" w:lineRule="auto"/>
        <w:rPr>
          <w:i/>
          <w:u w:val="single"/>
          <w:lang w:eastAsia="en-AU"/>
        </w:rPr>
      </w:pPr>
      <w:r w:rsidRPr="00F0117F">
        <w:rPr>
          <w:i/>
          <w:u w:val="single"/>
          <w:lang w:eastAsia="en-AU"/>
        </w:rPr>
        <w:t xml:space="preserve">English </w:t>
      </w:r>
    </w:p>
    <w:p w14:paraId="48937C01" w14:textId="5036E0F4" w:rsidR="00131435" w:rsidRPr="00F0117F" w:rsidRDefault="007A32F4" w:rsidP="00DC6170">
      <w:pPr>
        <w:pStyle w:val="DoEbodytext2018"/>
        <w:numPr>
          <w:ilvl w:val="0"/>
          <w:numId w:val="9"/>
        </w:numPr>
        <w:spacing w:before="100" w:beforeAutospacing="1" w:after="100" w:afterAutospacing="1" w:line="240" w:lineRule="auto"/>
        <w:ind w:hanging="357"/>
        <w:rPr>
          <w:lang w:eastAsia="en-AU"/>
        </w:rPr>
      </w:pPr>
      <w:r w:rsidRPr="00F0117F">
        <w:rPr>
          <w:b/>
        </w:rPr>
        <w:t>Writing &amp; Representing</w:t>
      </w:r>
      <w:r w:rsidRPr="00F0117F">
        <w:t xml:space="preserve"> </w:t>
      </w:r>
      <w:r w:rsidR="00131435" w:rsidRPr="00F0117F">
        <w:t>EN3-2A</w:t>
      </w:r>
      <w:r w:rsidRPr="00F0117F">
        <w:t>: C</w:t>
      </w:r>
      <w:r w:rsidR="00131435" w:rsidRPr="00F0117F">
        <w:t>omposes, edits and presents well-structured and coherent texts</w:t>
      </w:r>
      <w:r w:rsidRPr="00F0117F">
        <w:t>;</w:t>
      </w:r>
      <w:r w:rsidR="009D5F30" w:rsidRPr="00F0117F">
        <w:rPr>
          <w:lang w:eastAsia="en-AU"/>
        </w:rPr>
        <w:t xml:space="preserve"> </w:t>
      </w:r>
    </w:p>
    <w:p w14:paraId="5D925433" w14:textId="77777777" w:rsidR="00F0117F" w:rsidRPr="00F0117F" w:rsidRDefault="00F0117F" w:rsidP="00DC6170">
      <w:pPr>
        <w:pStyle w:val="DoEbodytext2018"/>
        <w:numPr>
          <w:ilvl w:val="1"/>
          <w:numId w:val="9"/>
        </w:numPr>
        <w:spacing w:before="100" w:beforeAutospacing="1" w:after="100" w:afterAutospacing="1" w:line="240" w:lineRule="auto"/>
        <w:rPr>
          <w:rFonts w:ascii="Helvetica" w:hAnsi="Helvetica"/>
          <w:szCs w:val="24"/>
          <w:lang w:eastAsia="en-AU"/>
        </w:rPr>
      </w:pPr>
      <w:r w:rsidRPr="00F0117F">
        <w:rPr>
          <w:rFonts w:ascii="Helvetica" w:hAnsi="Helvetica"/>
          <w:szCs w:val="24"/>
        </w:rPr>
        <w:t>Understand and apply knowledge of language forms and features</w:t>
      </w:r>
    </w:p>
    <w:p w14:paraId="02A3B0E3" w14:textId="3D43654F" w:rsidR="00F0117F" w:rsidRPr="00F0117F" w:rsidRDefault="00F0117F" w:rsidP="00DC6170">
      <w:pPr>
        <w:pStyle w:val="DoEbodytext2018"/>
        <w:numPr>
          <w:ilvl w:val="2"/>
          <w:numId w:val="9"/>
        </w:numPr>
        <w:spacing w:before="100" w:beforeAutospacing="1" w:after="100" w:afterAutospacing="1" w:line="240" w:lineRule="auto"/>
        <w:rPr>
          <w:rFonts w:ascii="Helvetica" w:hAnsi="Helvetica"/>
          <w:szCs w:val="24"/>
          <w:lang w:eastAsia="en-AU"/>
        </w:rPr>
      </w:pPr>
      <w:r w:rsidRPr="00F0117F">
        <w:rPr>
          <w:rFonts w:ascii="Helvetica" w:hAnsi="Helvetica" w:cs="Arial"/>
          <w:color w:val="000000"/>
          <w:szCs w:val="24"/>
          <w:lang w:val="en-US"/>
        </w:rPr>
        <w:t xml:space="preserve">plan, draft and publish imaginative, informative and persuasive texts, choosing and experimenting with text structures, language features, images and digital resources appropriate to purpose and audience </w:t>
      </w:r>
    </w:p>
    <w:p w14:paraId="664B162A" w14:textId="1AB75B03" w:rsidR="00F0117F" w:rsidRPr="00F0117F" w:rsidRDefault="00F0117F" w:rsidP="00DC6170">
      <w:pPr>
        <w:pStyle w:val="DoEbodytext2018"/>
        <w:numPr>
          <w:ilvl w:val="1"/>
          <w:numId w:val="9"/>
        </w:numPr>
        <w:spacing w:before="100" w:beforeAutospacing="1" w:after="100" w:afterAutospacing="1" w:line="240" w:lineRule="auto"/>
        <w:rPr>
          <w:rFonts w:ascii="Helvetica" w:hAnsi="Helvetica"/>
          <w:szCs w:val="24"/>
          <w:lang w:eastAsia="en-AU"/>
        </w:rPr>
      </w:pPr>
      <w:r w:rsidRPr="00F0117F">
        <w:rPr>
          <w:rFonts w:ascii="Helvetica" w:hAnsi="Helvetica"/>
          <w:szCs w:val="24"/>
        </w:rPr>
        <w:t>Respond to and compose texts</w:t>
      </w:r>
    </w:p>
    <w:p w14:paraId="219BCE1F" w14:textId="69A5D3A1" w:rsidR="00F0117F" w:rsidRPr="00F0117F" w:rsidRDefault="00F0117F" w:rsidP="00DC6170">
      <w:pPr>
        <w:pStyle w:val="ListParagraph"/>
        <w:numPr>
          <w:ilvl w:val="2"/>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F0117F">
        <w:rPr>
          <w:rFonts w:ascii="Helvetica" w:hAnsi="Helvetica" w:cs="Arial"/>
          <w:color w:val="000000"/>
          <w:szCs w:val="24"/>
          <w:lang w:val="en-US"/>
        </w:rPr>
        <w:t xml:space="preserve">use a range of software, including word processing programs, learning new functions as required to create texts </w:t>
      </w:r>
    </w:p>
    <w:p w14:paraId="72CCF66E" w14:textId="43CF5B30" w:rsidR="00F0117F" w:rsidRPr="00F0117F" w:rsidRDefault="00F0117F" w:rsidP="00DC6170">
      <w:pPr>
        <w:pStyle w:val="ListParagraph"/>
        <w:numPr>
          <w:ilvl w:val="2"/>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F0117F">
        <w:rPr>
          <w:rFonts w:ascii="Helvetica" w:hAnsi="Helvetica" w:cs="Arial"/>
          <w:color w:val="000000"/>
          <w:szCs w:val="24"/>
          <w:lang w:val="en-US"/>
        </w:rPr>
        <w:t xml:space="preserve">assess the reliability of resources, including digital resources, when researching topics </w:t>
      </w:r>
    </w:p>
    <w:p w14:paraId="6125877D" w14:textId="42B0366A" w:rsidR="00F0117F" w:rsidRPr="00F0117F" w:rsidRDefault="00F0117F" w:rsidP="00DC6170">
      <w:pPr>
        <w:pStyle w:val="ListParagraph"/>
        <w:numPr>
          <w:ilvl w:val="2"/>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F0117F">
        <w:rPr>
          <w:rFonts w:ascii="Helvetica" w:hAnsi="Helvetica" w:cs="Arial"/>
          <w:color w:val="000000"/>
          <w:szCs w:val="24"/>
          <w:lang w:val="en-US"/>
        </w:rPr>
        <w:t xml:space="preserve">reread and edit students' own and others' work using agreed criteria and explaining editing choices </w:t>
      </w:r>
    </w:p>
    <w:p w14:paraId="17EB2F35" w14:textId="295FF0F7" w:rsidR="00F0117F" w:rsidRPr="00F0117F" w:rsidRDefault="00F0117F" w:rsidP="00DC6170">
      <w:pPr>
        <w:pStyle w:val="ListParagraph"/>
        <w:numPr>
          <w:ilvl w:val="2"/>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F0117F">
        <w:rPr>
          <w:rFonts w:ascii="Helvetica" w:hAnsi="Helvetica" w:cs="Arial"/>
          <w:color w:val="000000"/>
          <w:szCs w:val="24"/>
          <w:lang w:val="en-US"/>
        </w:rPr>
        <w:t xml:space="preserve">use increasingly complex research data from print and digital sources to compose short and sustained texts </w:t>
      </w:r>
    </w:p>
    <w:p w14:paraId="64796FB4" w14:textId="4D833040" w:rsidR="00F6080A" w:rsidRPr="006A2C45" w:rsidRDefault="00F6080A" w:rsidP="00DC6170">
      <w:pPr>
        <w:pStyle w:val="DoElist1bullet2018"/>
        <w:numPr>
          <w:ilvl w:val="0"/>
          <w:numId w:val="9"/>
        </w:numPr>
        <w:spacing w:before="100" w:beforeAutospacing="1" w:after="100" w:afterAutospacing="1" w:line="240" w:lineRule="auto"/>
        <w:ind w:hanging="357"/>
      </w:pPr>
      <w:r w:rsidRPr="006A2C45">
        <w:rPr>
          <w:b/>
        </w:rPr>
        <w:t>Grammar, punctuation, vocab and spelling</w:t>
      </w:r>
      <w:r w:rsidRPr="006A2C45">
        <w:t xml:space="preserve"> EN3-6B, EN3-4A</w:t>
      </w:r>
    </w:p>
    <w:p w14:paraId="795C4D19" w14:textId="77777777" w:rsidR="00F0117F" w:rsidRPr="006A2C45" w:rsidRDefault="00F0117F" w:rsidP="00DC6170">
      <w:pPr>
        <w:pStyle w:val="DoElist1bullet2018"/>
        <w:numPr>
          <w:ilvl w:val="1"/>
          <w:numId w:val="9"/>
        </w:numPr>
        <w:spacing w:before="100" w:beforeAutospacing="1" w:after="100" w:afterAutospacing="1" w:line="240" w:lineRule="auto"/>
        <w:ind w:hanging="357"/>
        <w:rPr>
          <w:rFonts w:ascii="Helvetica" w:hAnsi="Helvetica"/>
        </w:rPr>
      </w:pPr>
      <w:r w:rsidRPr="006A2C45">
        <w:rPr>
          <w:rFonts w:ascii="Helvetica" w:hAnsi="Helvetica"/>
        </w:rPr>
        <w:t>Understand and apply knowledge of language forms and features</w:t>
      </w:r>
    </w:p>
    <w:p w14:paraId="16B966EA" w14:textId="77777777" w:rsidR="00F0117F" w:rsidRPr="006A2C45" w:rsidRDefault="00F0117F" w:rsidP="00DC6170">
      <w:pPr>
        <w:pStyle w:val="DoElist1bullet2018"/>
        <w:numPr>
          <w:ilvl w:val="2"/>
          <w:numId w:val="9"/>
        </w:numPr>
        <w:spacing w:before="100" w:beforeAutospacing="1" w:after="100" w:afterAutospacing="1" w:line="240" w:lineRule="auto"/>
        <w:ind w:hanging="357"/>
        <w:rPr>
          <w:rFonts w:ascii="Helvetica" w:hAnsi="Helvetica"/>
        </w:rPr>
      </w:pPr>
      <w:r w:rsidRPr="006A2C45">
        <w:rPr>
          <w:rFonts w:ascii="Helvetica" w:hAnsi="Helvetica" w:cs="Arial"/>
          <w:color w:val="000000"/>
          <w:lang w:val="en-US"/>
        </w:rPr>
        <w:t xml:space="preserve">identify a variety of connectives in texts to indicate time, add information, clarify understanding, show cause and effect and indicate condition/concession </w:t>
      </w:r>
    </w:p>
    <w:p w14:paraId="44A6817F" w14:textId="2E21678A" w:rsidR="00F0117F" w:rsidRPr="006A2C45" w:rsidRDefault="004863F0" w:rsidP="00DC6170">
      <w:pPr>
        <w:pStyle w:val="DoElist1bullet2018"/>
        <w:numPr>
          <w:ilvl w:val="1"/>
          <w:numId w:val="9"/>
        </w:numPr>
        <w:spacing w:before="100" w:beforeAutospacing="1" w:after="100" w:afterAutospacing="1" w:line="240" w:lineRule="auto"/>
        <w:ind w:hanging="357"/>
        <w:rPr>
          <w:rFonts w:ascii="Helvetica" w:hAnsi="Helvetica"/>
        </w:rPr>
      </w:pPr>
      <w:r w:rsidRPr="006A2C45">
        <w:rPr>
          <w:rFonts w:ascii="Helvetica" w:hAnsi="Helvetica"/>
        </w:rPr>
        <w:lastRenderedPageBreak/>
        <w:t>Respond to and compose texts</w:t>
      </w:r>
    </w:p>
    <w:p w14:paraId="21E0A494" w14:textId="72D83076" w:rsidR="004863F0" w:rsidRPr="004863F0" w:rsidRDefault="004863F0" w:rsidP="00DC6170">
      <w:pPr>
        <w:pStyle w:val="ListParagraph"/>
        <w:numPr>
          <w:ilvl w:val="2"/>
          <w:numId w:val="9"/>
        </w:numPr>
        <w:autoSpaceDE w:val="0"/>
        <w:autoSpaceDN w:val="0"/>
        <w:adjustRightInd w:val="0"/>
        <w:spacing w:before="100" w:beforeAutospacing="1" w:after="100" w:afterAutospacing="1" w:line="240" w:lineRule="auto"/>
        <w:ind w:hanging="357"/>
        <w:rPr>
          <w:rFonts w:ascii="Helvetica" w:hAnsi="Helvetica" w:cs="Arial"/>
          <w:color w:val="000000"/>
          <w:szCs w:val="24"/>
          <w:lang w:val="en-US"/>
        </w:rPr>
      </w:pPr>
      <w:r w:rsidRPr="004863F0">
        <w:rPr>
          <w:rFonts w:ascii="Helvetica" w:hAnsi="Helvetica" w:cs="Arial"/>
          <w:color w:val="000000"/>
          <w:szCs w:val="24"/>
          <w:lang w:val="en-US"/>
        </w:rPr>
        <w:t xml:space="preserve">use topic sentences and appropriately </w:t>
      </w:r>
      <w:proofErr w:type="spellStart"/>
      <w:r w:rsidRPr="004863F0">
        <w:rPr>
          <w:rFonts w:ascii="Helvetica" w:hAnsi="Helvetica" w:cs="Arial"/>
          <w:color w:val="000000"/>
          <w:szCs w:val="24"/>
          <w:lang w:val="en-US"/>
        </w:rPr>
        <w:t>organise</w:t>
      </w:r>
      <w:proofErr w:type="spellEnd"/>
      <w:r w:rsidRPr="004863F0">
        <w:rPr>
          <w:rFonts w:ascii="Helvetica" w:hAnsi="Helvetica" w:cs="Arial"/>
          <w:color w:val="000000"/>
          <w:szCs w:val="24"/>
          <w:lang w:val="en-US"/>
        </w:rPr>
        <w:t xml:space="preserve"> main (independent) and subordinate (dependent) ideas to enhance coherence in written texts </w:t>
      </w:r>
    </w:p>
    <w:p w14:paraId="183B0EC3" w14:textId="77777777" w:rsidR="004863F0" w:rsidRPr="004863F0" w:rsidRDefault="004863F0" w:rsidP="00DC6170">
      <w:pPr>
        <w:pStyle w:val="ListParagraph"/>
        <w:numPr>
          <w:ilvl w:val="1"/>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4863F0">
        <w:rPr>
          <w:rFonts w:ascii="Helvetica" w:hAnsi="Helvetica"/>
          <w:szCs w:val="24"/>
        </w:rPr>
        <w:t>Understand and apply knowledge of language forms and features</w:t>
      </w:r>
    </w:p>
    <w:p w14:paraId="101670B5" w14:textId="0609F95A" w:rsidR="004863F0" w:rsidRPr="004863F0" w:rsidRDefault="004863F0" w:rsidP="00DC6170">
      <w:pPr>
        <w:pStyle w:val="ListParagraph"/>
        <w:numPr>
          <w:ilvl w:val="2"/>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4863F0">
        <w:rPr>
          <w:rFonts w:ascii="Helvetica" w:hAnsi="Helvetica" w:cs="Arial"/>
          <w:color w:val="000000"/>
          <w:szCs w:val="24"/>
          <w:lang w:val="en-US"/>
        </w:rPr>
        <w:t>Understand that the pronunciation, spelling and meanings of words have histories and</w:t>
      </w:r>
      <w:r w:rsidR="00D133A6">
        <w:rPr>
          <w:rFonts w:ascii="Helvetica" w:hAnsi="Helvetica" w:cs="Arial"/>
          <w:color w:val="000000"/>
          <w:szCs w:val="24"/>
          <w:lang w:val="en-US"/>
        </w:rPr>
        <w:t xml:space="preserve"> have</w:t>
      </w:r>
      <w:r w:rsidRPr="004863F0">
        <w:rPr>
          <w:rFonts w:ascii="Helvetica" w:hAnsi="Helvetica" w:cs="Arial"/>
          <w:color w:val="000000"/>
          <w:szCs w:val="24"/>
          <w:lang w:val="en-US"/>
        </w:rPr>
        <w:t xml:space="preserve"> change</w:t>
      </w:r>
      <w:r w:rsidR="00D133A6">
        <w:rPr>
          <w:rFonts w:ascii="Helvetica" w:hAnsi="Helvetica" w:cs="Arial"/>
          <w:color w:val="000000"/>
          <w:szCs w:val="24"/>
          <w:lang w:val="en-US"/>
        </w:rPr>
        <w:t>d</w:t>
      </w:r>
      <w:r w:rsidRPr="004863F0">
        <w:rPr>
          <w:rFonts w:ascii="Helvetica" w:hAnsi="Helvetica" w:cs="Arial"/>
          <w:color w:val="000000"/>
          <w:szCs w:val="24"/>
          <w:lang w:val="en-US"/>
        </w:rPr>
        <w:t xml:space="preserve"> over time </w:t>
      </w:r>
    </w:p>
    <w:p w14:paraId="264E9452" w14:textId="773F4C67" w:rsidR="004863F0" w:rsidRPr="004863F0" w:rsidRDefault="004863F0" w:rsidP="00DC6170">
      <w:pPr>
        <w:pStyle w:val="ListParagraph"/>
        <w:numPr>
          <w:ilvl w:val="1"/>
          <w:numId w:val="9"/>
        </w:numPr>
        <w:autoSpaceDE w:val="0"/>
        <w:autoSpaceDN w:val="0"/>
        <w:adjustRightInd w:val="0"/>
        <w:spacing w:before="100" w:beforeAutospacing="1" w:after="100" w:afterAutospacing="1" w:line="240" w:lineRule="auto"/>
        <w:rPr>
          <w:rFonts w:ascii="Helvetica" w:hAnsi="Helvetica" w:cs="Arial"/>
          <w:color w:val="000000"/>
          <w:szCs w:val="24"/>
          <w:lang w:val="en-US"/>
        </w:rPr>
      </w:pPr>
      <w:r w:rsidRPr="004863F0">
        <w:rPr>
          <w:rFonts w:ascii="Helvetica" w:hAnsi="Helvetica"/>
          <w:szCs w:val="24"/>
        </w:rPr>
        <w:t>Respond to and compose texts</w:t>
      </w:r>
    </w:p>
    <w:p w14:paraId="3096F5F1" w14:textId="5FCEEB33" w:rsidR="004863F0" w:rsidRPr="004863F0" w:rsidRDefault="004863F0" w:rsidP="00DC6170">
      <w:pPr>
        <w:pStyle w:val="ListParagraph"/>
        <w:numPr>
          <w:ilvl w:val="2"/>
          <w:numId w:val="9"/>
        </w:numPr>
        <w:autoSpaceDE w:val="0"/>
        <w:autoSpaceDN w:val="0"/>
        <w:adjustRightInd w:val="0"/>
        <w:rPr>
          <w:rFonts w:ascii="Helvetica" w:hAnsi="Helvetica" w:cs="Arial"/>
          <w:color w:val="000000"/>
          <w:szCs w:val="24"/>
          <w:lang w:val="en-US"/>
        </w:rPr>
      </w:pPr>
      <w:r w:rsidRPr="004863F0">
        <w:rPr>
          <w:rFonts w:ascii="Helvetica" w:hAnsi="Helvetica" w:cs="Arial"/>
          <w:color w:val="000000"/>
          <w:szCs w:val="24"/>
          <w:lang w:val="en-US"/>
        </w:rPr>
        <w:t xml:space="preserve">demonstrate an awareness of the limitations of spell check features in digital communication </w:t>
      </w:r>
    </w:p>
    <w:p w14:paraId="011457A3" w14:textId="77777777" w:rsidR="004863F0" w:rsidRDefault="00F6080A" w:rsidP="00DC6170">
      <w:pPr>
        <w:pStyle w:val="DoElist1bullet2018"/>
        <w:numPr>
          <w:ilvl w:val="0"/>
          <w:numId w:val="9"/>
        </w:numPr>
        <w:spacing w:before="100" w:beforeAutospacing="1" w:after="100" w:afterAutospacing="1" w:line="240" w:lineRule="auto"/>
        <w:rPr>
          <w:rFonts w:cs="Arial"/>
          <w:lang w:eastAsia="en-AU"/>
        </w:rPr>
      </w:pPr>
      <w:r w:rsidRPr="0093775B">
        <w:rPr>
          <w:b/>
          <w:lang w:eastAsia="en-AU"/>
        </w:rPr>
        <w:t>Reading &amp; Viewing</w:t>
      </w:r>
      <w:r w:rsidRPr="00A475A1">
        <w:rPr>
          <w:lang w:eastAsia="en-AU"/>
        </w:rPr>
        <w:t xml:space="preserve"> EN3-3A</w:t>
      </w:r>
      <w:r>
        <w:rPr>
          <w:lang w:eastAsia="en-AU"/>
        </w:rPr>
        <w:t>: reads, views and comprehends a range of texts in different media and technologies</w:t>
      </w:r>
    </w:p>
    <w:p w14:paraId="269B413D" w14:textId="77777777" w:rsidR="004863F0" w:rsidRPr="004863F0" w:rsidRDefault="004863F0" w:rsidP="00DC6170">
      <w:pPr>
        <w:pStyle w:val="DoElist1bullet2018"/>
        <w:numPr>
          <w:ilvl w:val="1"/>
          <w:numId w:val="9"/>
        </w:numPr>
        <w:spacing w:before="100" w:beforeAutospacing="1" w:after="100" w:afterAutospacing="1" w:line="240" w:lineRule="auto"/>
        <w:rPr>
          <w:rFonts w:ascii="Helvetica" w:hAnsi="Helvetica" w:cs="Arial"/>
          <w:lang w:eastAsia="en-AU"/>
        </w:rPr>
      </w:pPr>
      <w:r w:rsidRPr="004863F0">
        <w:rPr>
          <w:rFonts w:ascii="Helvetica" w:hAnsi="Helvetica"/>
        </w:rPr>
        <w:t>Develop and apply contextual knowledge</w:t>
      </w:r>
    </w:p>
    <w:p w14:paraId="6CA3D2E6" w14:textId="016BB0C9"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4863F0">
        <w:rPr>
          <w:rFonts w:ascii="Helvetica" w:hAnsi="Helvetica"/>
        </w:rPr>
        <w:t xml:space="preserve">understand how texts vary in purpose, structure and topic as well as the degree of formality </w:t>
      </w:r>
    </w:p>
    <w:p w14:paraId="0AF84FE0" w14:textId="77777777" w:rsidR="004863F0" w:rsidRPr="004863F0" w:rsidRDefault="004863F0" w:rsidP="00DC6170">
      <w:pPr>
        <w:pStyle w:val="DoElist1bullet2018"/>
        <w:numPr>
          <w:ilvl w:val="1"/>
          <w:numId w:val="9"/>
        </w:numPr>
        <w:spacing w:before="100" w:beforeAutospacing="1" w:after="100" w:afterAutospacing="1" w:line="240" w:lineRule="auto"/>
        <w:rPr>
          <w:rFonts w:ascii="Helvetica" w:hAnsi="Helvetica" w:cs="Arial"/>
          <w:lang w:eastAsia="en-AU"/>
        </w:rPr>
      </w:pPr>
      <w:r w:rsidRPr="004863F0">
        <w:rPr>
          <w:rFonts w:ascii="Helvetica" w:hAnsi="Helvetica"/>
        </w:rPr>
        <w:t>Understand and apply knowledge of language forms and features</w:t>
      </w:r>
    </w:p>
    <w:p w14:paraId="563D234F" w14:textId="77777777"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4863F0">
        <w:rPr>
          <w:rFonts w:ascii="Helvetica" w:hAnsi="Helvetica" w:cs="Arial"/>
          <w:color w:val="000000"/>
          <w:lang w:val="en-US"/>
        </w:rPr>
        <w:t xml:space="preserve">compare texts including media texts that represent ideas and events in different ways, explaining the effects of the different approaches </w:t>
      </w:r>
    </w:p>
    <w:p w14:paraId="2F248590" w14:textId="77777777"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proofErr w:type="spellStart"/>
      <w:r w:rsidRPr="004863F0">
        <w:rPr>
          <w:rFonts w:ascii="Helvetica" w:hAnsi="Helvetica" w:cs="Arial"/>
          <w:color w:val="000000"/>
          <w:lang w:val="en-US"/>
        </w:rPr>
        <w:t>recognise</w:t>
      </w:r>
      <w:proofErr w:type="spellEnd"/>
      <w:r w:rsidRPr="004863F0">
        <w:rPr>
          <w:rFonts w:ascii="Helvetica" w:hAnsi="Helvetica" w:cs="Arial"/>
          <w:color w:val="000000"/>
          <w:lang w:val="en-US"/>
        </w:rPr>
        <w:t xml:space="preserve"> evaluative language, including emotive language and modality </w:t>
      </w:r>
    </w:p>
    <w:p w14:paraId="2DAF3824" w14:textId="77777777"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4863F0">
        <w:rPr>
          <w:rFonts w:ascii="Helvetica" w:hAnsi="Helvetica" w:cs="Arial"/>
          <w:color w:val="000000"/>
          <w:lang w:val="en-US"/>
        </w:rPr>
        <w:t xml:space="preserve">understand, interpret and experiment with sound devices and imagery, including simile, metaphor and personification, in narratives </w:t>
      </w:r>
    </w:p>
    <w:p w14:paraId="0D0FA65F" w14:textId="5425154E"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4863F0">
        <w:rPr>
          <w:rFonts w:ascii="Helvetica" w:hAnsi="Helvetica" w:cs="Arial"/>
          <w:color w:val="000000"/>
          <w:lang w:val="en-US"/>
        </w:rPr>
        <w:t xml:space="preserve">identify and explain how analytical images like figures, tables, diagrams, maps and graphs contribute to our understanding of verbal information in factual and persuasive texts </w:t>
      </w:r>
    </w:p>
    <w:p w14:paraId="53F80314" w14:textId="2CC2530F" w:rsidR="004863F0" w:rsidRPr="004863F0" w:rsidRDefault="004863F0" w:rsidP="00DC6170">
      <w:pPr>
        <w:pStyle w:val="DoElist1bullet2018"/>
        <w:numPr>
          <w:ilvl w:val="1"/>
          <w:numId w:val="9"/>
        </w:numPr>
        <w:spacing w:before="100" w:beforeAutospacing="1" w:after="100" w:afterAutospacing="1" w:line="240" w:lineRule="auto"/>
        <w:rPr>
          <w:rFonts w:ascii="Helvetica" w:hAnsi="Helvetica" w:cs="Arial"/>
          <w:lang w:eastAsia="en-AU"/>
        </w:rPr>
      </w:pPr>
      <w:r w:rsidRPr="004863F0">
        <w:rPr>
          <w:rFonts w:ascii="Helvetica" w:hAnsi="Helvetica" w:cs="Arial"/>
          <w:lang w:eastAsia="en-AU"/>
        </w:rPr>
        <w:t>Respond to, read and view texts</w:t>
      </w:r>
    </w:p>
    <w:p w14:paraId="1EEFE9F0" w14:textId="77777777" w:rsidR="004863F0" w:rsidRPr="004863F0" w:rsidRDefault="004863F0"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4863F0">
        <w:rPr>
          <w:rFonts w:ascii="Helvetica" w:hAnsi="Helvetica" w:cs="Arial"/>
          <w:color w:val="000000"/>
          <w:lang w:val="en-US"/>
        </w:rPr>
        <w:t xml:space="preserve">use comprehension strategies to interpret and analyse information and ideas, comparing content from a variety of textual sources including media and digital texts </w:t>
      </w:r>
    </w:p>
    <w:p w14:paraId="4D36A758" w14:textId="51F644E1" w:rsidR="004863F0" w:rsidRPr="004863F0" w:rsidRDefault="006A2C45" w:rsidP="00DC6170">
      <w:pPr>
        <w:pStyle w:val="DoElist1bullet2018"/>
        <w:numPr>
          <w:ilvl w:val="2"/>
          <w:numId w:val="9"/>
        </w:numPr>
        <w:spacing w:before="100" w:beforeAutospacing="1" w:after="100" w:afterAutospacing="1" w:line="240" w:lineRule="auto"/>
        <w:rPr>
          <w:rFonts w:ascii="Helvetica" w:hAnsi="Helvetica" w:cs="Arial"/>
          <w:lang w:eastAsia="en-AU"/>
        </w:rPr>
      </w:pPr>
      <w:r w:rsidRPr="00301E43">
        <w:rPr>
          <w:rFonts w:cs="Arial"/>
          <w:noProof/>
          <w:lang w:eastAsia="en-AU"/>
        </w:rPr>
        <w:drawing>
          <wp:anchor distT="0" distB="0" distL="114300" distR="114300" simplePos="0" relativeHeight="252861440" behindDoc="0" locked="0" layoutInCell="1" allowOverlap="1" wp14:anchorId="37B06258" wp14:editId="72DC93B5">
            <wp:simplePos x="0" y="0"/>
            <wp:positionH relativeFrom="column">
              <wp:posOffset>-206375</wp:posOffset>
            </wp:positionH>
            <wp:positionV relativeFrom="paragraph">
              <wp:posOffset>262890</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gnify_kla.png"/>
                    <pic:cNvPicPr/>
                  </pic:nvPicPr>
                  <pic:blipFill>
                    <a:blip r:embed="rId19"/>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roofErr w:type="spellStart"/>
      <w:r w:rsidR="004863F0" w:rsidRPr="004863F0">
        <w:rPr>
          <w:rFonts w:ascii="Helvetica" w:hAnsi="Helvetica" w:cs="Arial"/>
          <w:color w:val="000000"/>
          <w:lang w:val="en-US"/>
        </w:rPr>
        <w:t>recognise</w:t>
      </w:r>
      <w:proofErr w:type="spellEnd"/>
      <w:r w:rsidR="004863F0" w:rsidRPr="004863F0">
        <w:rPr>
          <w:rFonts w:ascii="Helvetica" w:hAnsi="Helvetica" w:cs="Arial"/>
          <w:color w:val="000000"/>
          <w:lang w:val="en-US"/>
        </w:rPr>
        <w:t xml:space="preserve"> how aspects of personal perspective influence responses to text </w:t>
      </w:r>
    </w:p>
    <w:p w14:paraId="5005CF39" w14:textId="5645E1DA" w:rsidR="00F6080A" w:rsidRPr="006A2C45" w:rsidRDefault="00F6080A" w:rsidP="002E536D">
      <w:pPr>
        <w:pStyle w:val="DoElist1bullet2018"/>
        <w:numPr>
          <w:ilvl w:val="0"/>
          <w:numId w:val="0"/>
        </w:numPr>
        <w:spacing w:before="100" w:beforeAutospacing="1" w:after="100" w:afterAutospacing="1" w:line="240" w:lineRule="auto"/>
      </w:pPr>
      <w:r w:rsidRPr="006A2C45">
        <w:rPr>
          <w:rFonts w:cs="Arial"/>
          <w:i/>
          <w:u w:val="single"/>
          <w:lang w:eastAsia="en-AU"/>
        </w:rPr>
        <w:t>History</w:t>
      </w:r>
    </w:p>
    <w:p w14:paraId="320572A8" w14:textId="77777777" w:rsidR="006A2C45" w:rsidRDefault="00F6080A" w:rsidP="00DC6170">
      <w:pPr>
        <w:pStyle w:val="DoElist1bullet2018"/>
        <w:numPr>
          <w:ilvl w:val="0"/>
          <w:numId w:val="57"/>
        </w:numPr>
        <w:spacing w:before="100" w:beforeAutospacing="1" w:after="100" w:afterAutospacing="1" w:line="240" w:lineRule="auto"/>
        <w:rPr>
          <w:rFonts w:cs="Arial"/>
          <w:lang w:eastAsia="en-AU"/>
        </w:rPr>
      </w:pPr>
      <w:r w:rsidRPr="002E536D">
        <w:rPr>
          <w:rFonts w:cs="Arial"/>
          <w:b/>
          <w:lang w:eastAsia="en-AU"/>
        </w:rPr>
        <w:t>Australia as a nation</w:t>
      </w:r>
      <w:r>
        <w:rPr>
          <w:rFonts w:cs="Arial"/>
          <w:lang w:eastAsia="en-AU"/>
        </w:rPr>
        <w:t xml:space="preserve"> HT3-3: Identifies change and continuity and describes the causes and effects of change on Australian Society</w:t>
      </w:r>
    </w:p>
    <w:p w14:paraId="07AB1886" w14:textId="50620AE9" w:rsidR="006A2C45" w:rsidRPr="006A2C45" w:rsidRDefault="006A2C45" w:rsidP="00DC6170">
      <w:pPr>
        <w:pStyle w:val="DoElist1bullet2018"/>
        <w:numPr>
          <w:ilvl w:val="1"/>
          <w:numId w:val="57"/>
        </w:numPr>
        <w:spacing w:before="100" w:beforeAutospacing="1" w:after="100" w:afterAutospacing="1" w:line="240" w:lineRule="auto"/>
        <w:rPr>
          <w:rFonts w:ascii="Helvetica" w:hAnsi="Helvetica" w:cs="Arial"/>
          <w:lang w:eastAsia="en-AU"/>
        </w:rPr>
      </w:pPr>
      <w:r w:rsidRPr="006A2C45">
        <w:rPr>
          <w:rFonts w:ascii="Helvetica" w:hAnsi="Helvetica" w:cs="Arial"/>
          <w:color w:val="000000"/>
          <w:lang w:val="en-US"/>
        </w:rPr>
        <w:t xml:space="preserve">sequence key figures and events and explain their significance in the development of Australian democracy </w:t>
      </w:r>
    </w:p>
    <w:p w14:paraId="1724DA76" w14:textId="61FDCD77" w:rsidR="006A2C45" w:rsidRPr="006A2C45" w:rsidRDefault="00301E43" w:rsidP="00DC6170">
      <w:pPr>
        <w:pStyle w:val="DoElist1bullet2018"/>
        <w:numPr>
          <w:ilvl w:val="0"/>
          <w:numId w:val="57"/>
        </w:numPr>
        <w:spacing w:before="100" w:beforeAutospacing="1" w:after="100" w:afterAutospacing="1" w:line="240" w:lineRule="auto"/>
        <w:rPr>
          <w:rFonts w:ascii="Helvetica" w:hAnsi="Helvetica" w:cs="Arial"/>
          <w:lang w:eastAsia="en-AU"/>
        </w:rPr>
      </w:pPr>
      <w:r w:rsidRPr="002E536D">
        <w:rPr>
          <w:rFonts w:ascii="Helvetica" w:hAnsi="Helvetica" w:cs="Arial"/>
          <w:b/>
          <w:lang w:eastAsia="en-AU"/>
        </w:rPr>
        <w:t>Australia as a nation</w:t>
      </w:r>
      <w:r w:rsidR="00F01D6B">
        <w:rPr>
          <w:rFonts w:ascii="Helvetica" w:hAnsi="Helvetica" w:cs="Arial"/>
          <w:lang w:eastAsia="en-AU"/>
        </w:rPr>
        <w:t xml:space="preserve"> HT3-1: Describes and e</w:t>
      </w:r>
      <w:r w:rsidRPr="006A2C45">
        <w:rPr>
          <w:rFonts w:ascii="Helvetica" w:hAnsi="Helvetica" w:cs="Arial"/>
          <w:lang w:eastAsia="en-AU"/>
        </w:rPr>
        <w:t>xplains the significance of people, groups, places and events to the development of Australia</w:t>
      </w:r>
    </w:p>
    <w:p w14:paraId="4F9E5F9A" w14:textId="77777777" w:rsidR="006A2C45" w:rsidRPr="006A2C45" w:rsidRDefault="006A2C45" w:rsidP="00DC6170">
      <w:pPr>
        <w:pStyle w:val="Default"/>
        <w:numPr>
          <w:ilvl w:val="1"/>
          <w:numId w:val="57"/>
        </w:numPr>
        <w:rPr>
          <w:rFonts w:ascii="Helvetica" w:hAnsi="Helvetica"/>
        </w:rPr>
      </w:pPr>
      <w:r w:rsidRPr="006A2C45">
        <w:rPr>
          <w:rFonts w:ascii="Helvetica" w:hAnsi="Helvetica"/>
        </w:rPr>
        <w:t xml:space="preserve">identify events that have shaped Australia's identity and discuss why they were significant </w:t>
      </w:r>
    </w:p>
    <w:p w14:paraId="1DA3C9AB" w14:textId="77777777" w:rsidR="006A2C45" w:rsidRPr="006A2C45" w:rsidRDefault="006A2C45" w:rsidP="00DC6170">
      <w:pPr>
        <w:pStyle w:val="Default"/>
        <w:numPr>
          <w:ilvl w:val="1"/>
          <w:numId w:val="57"/>
        </w:numPr>
        <w:rPr>
          <w:rFonts w:ascii="Helvetica" w:hAnsi="Helvetica"/>
        </w:rPr>
      </w:pPr>
      <w:r w:rsidRPr="006A2C45">
        <w:rPr>
          <w:rFonts w:ascii="Helvetica" w:hAnsi="Helvetica" w:cs="Arial"/>
        </w:rPr>
        <w:t xml:space="preserve">use a range of sources to investigate ONE significant development or event and its impact on the chosen colony </w:t>
      </w:r>
    </w:p>
    <w:p w14:paraId="6F47AF42" w14:textId="461A7BDD" w:rsidR="00301E43" w:rsidRPr="00C96280" w:rsidRDefault="006A2C45" w:rsidP="00DC6170">
      <w:pPr>
        <w:pStyle w:val="Default"/>
        <w:numPr>
          <w:ilvl w:val="1"/>
          <w:numId w:val="57"/>
        </w:numPr>
        <w:rPr>
          <w:rFonts w:ascii="Helvetica" w:hAnsi="Helvetica"/>
        </w:rPr>
      </w:pPr>
      <w:r w:rsidRPr="006A2C45">
        <w:rPr>
          <w:rFonts w:ascii="Helvetica" w:hAnsi="Helvetica" w:cs="Arial"/>
        </w:rPr>
        <w:t xml:space="preserve">use a range of sources to investigate the role of a </w:t>
      </w:r>
      <w:proofErr w:type="gramStart"/>
      <w:r w:rsidRPr="006A2C45">
        <w:rPr>
          <w:rFonts w:ascii="Helvetica" w:hAnsi="Helvetica" w:cs="Arial"/>
        </w:rPr>
        <w:t>particular man</w:t>
      </w:r>
      <w:proofErr w:type="gramEnd"/>
      <w:r w:rsidRPr="006A2C45">
        <w:rPr>
          <w:rFonts w:ascii="Helvetica" w:hAnsi="Helvetica" w:cs="Arial"/>
        </w:rPr>
        <w:t xml:space="preserve">, woman or group and the contributions each made to the shaping of the colony </w:t>
      </w:r>
    </w:p>
    <w:p w14:paraId="22D7B8E5" w14:textId="3953D51C" w:rsidR="00C73231" w:rsidRDefault="00C73231" w:rsidP="00301E43">
      <w:pPr>
        <w:spacing w:before="100" w:beforeAutospacing="1" w:after="100" w:afterAutospacing="1"/>
        <w:rPr>
          <w:rFonts w:ascii="Helvetica" w:hAnsi="Helvetica"/>
          <w:sz w:val="28"/>
        </w:rPr>
      </w:pPr>
    </w:p>
    <w:p w14:paraId="60235B1A" w14:textId="77777777" w:rsidR="002049CB" w:rsidRDefault="002049CB" w:rsidP="00301E43">
      <w:pPr>
        <w:spacing w:before="100" w:beforeAutospacing="1" w:after="100" w:afterAutospacing="1"/>
        <w:rPr>
          <w:rFonts w:ascii="Helvetica" w:hAnsi="Helvetica"/>
          <w:sz w:val="28"/>
        </w:rPr>
      </w:pPr>
    </w:p>
    <w:p w14:paraId="1EB6DD8D" w14:textId="4C6E1B96" w:rsidR="00277803" w:rsidRDefault="00277803" w:rsidP="00301E43">
      <w:pPr>
        <w:spacing w:before="100" w:beforeAutospacing="1" w:after="100" w:afterAutospacing="1"/>
        <w:rPr>
          <w:rFonts w:ascii="Helvetica" w:hAnsi="Helvetica"/>
          <w:sz w:val="28"/>
        </w:rPr>
      </w:pPr>
    </w:p>
    <w:p w14:paraId="48DCE18A" w14:textId="3725353D" w:rsidR="00C7323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03776" behindDoc="1" locked="0" layoutInCell="1" allowOverlap="1" wp14:anchorId="11649F4A" wp14:editId="028163CA">
            <wp:simplePos x="0" y="0"/>
            <wp:positionH relativeFrom="column">
              <wp:posOffset>-1221908</wp:posOffset>
            </wp:positionH>
            <wp:positionV relativeFrom="paragraph">
              <wp:posOffset>-107172</wp:posOffset>
            </wp:positionV>
            <wp:extent cx="5232400" cy="482600"/>
            <wp:effectExtent l="0" t="0" r="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1F6FE1">
        <w:t>Overview</w:t>
      </w:r>
    </w:p>
    <w:p w14:paraId="149DF108" w14:textId="58C78F95" w:rsidR="009D5F30" w:rsidRDefault="009D5F30" w:rsidP="00301E43">
      <w:pPr>
        <w:pStyle w:val="DoEbodytext2018"/>
        <w:spacing w:before="100" w:beforeAutospacing="1" w:after="100" w:afterAutospacing="1" w:line="240" w:lineRule="auto"/>
        <w:rPr>
          <w:lang w:eastAsia="en-AU"/>
        </w:rPr>
      </w:pPr>
      <w:r w:rsidRPr="009D5F30">
        <w:rPr>
          <w:lang w:eastAsia="en-AU"/>
        </w:rPr>
        <w:t>In this activity</w:t>
      </w:r>
      <w:r w:rsidR="006C3062">
        <w:rPr>
          <w:lang w:eastAsia="en-AU"/>
        </w:rPr>
        <w:t>,</w:t>
      </w:r>
      <w:r w:rsidRPr="009D5F30">
        <w:rPr>
          <w:lang w:eastAsia="en-AU"/>
        </w:rPr>
        <w:t xml:space="preserve"> students will be conducting a research project into the development of Australian Transport. Collaboratively</w:t>
      </w:r>
      <w:r w:rsidR="00F01D6B">
        <w:rPr>
          <w:lang w:eastAsia="en-AU"/>
        </w:rPr>
        <w:t>,</w:t>
      </w:r>
      <w:r w:rsidRPr="009D5F30">
        <w:rPr>
          <w:lang w:eastAsia="en-AU"/>
        </w:rPr>
        <w:t xml:space="preserve"> students will contribute to the construction of a large wall timeline detailing the development of transport, highlighting problems and solutions developed</w:t>
      </w:r>
      <w:r w:rsidR="00F01D6B">
        <w:rPr>
          <w:lang w:eastAsia="en-AU"/>
        </w:rPr>
        <w:t>,</w:t>
      </w:r>
      <w:r w:rsidRPr="009D5F30">
        <w:rPr>
          <w:lang w:eastAsia="en-AU"/>
        </w:rPr>
        <w:t xml:space="preserve"> where possible.</w:t>
      </w:r>
    </w:p>
    <w:p w14:paraId="0A348020" w14:textId="77777777" w:rsidR="009E6FC6" w:rsidRPr="00A475A1" w:rsidRDefault="0073093E"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406784" behindDoc="1" locked="0" layoutInCell="1" allowOverlap="1" wp14:anchorId="1EF7C4C0" wp14:editId="02EC5026">
            <wp:simplePos x="0" y="0"/>
            <wp:positionH relativeFrom="column">
              <wp:posOffset>-1450975</wp:posOffset>
            </wp:positionH>
            <wp:positionV relativeFrom="paragraph">
              <wp:posOffset>293202</wp:posOffset>
            </wp:positionV>
            <wp:extent cx="3746500" cy="39370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4D12D03B" w14:textId="30CC7E8A" w:rsidR="00C329BC" w:rsidRPr="00C329BC" w:rsidRDefault="001F6FE1" w:rsidP="002E536D">
      <w:pPr>
        <w:pStyle w:val="DoEheading42018"/>
        <w:spacing w:before="100" w:beforeAutospacing="1" w:after="100" w:afterAutospacing="1"/>
      </w:pPr>
      <w:r>
        <w:t>Learning Objectives</w:t>
      </w:r>
    </w:p>
    <w:p w14:paraId="65CB4EFC" w14:textId="77777777" w:rsidR="00D12F43" w:rsidRDefault="00090812" w:rsidP="00301E43">
      <w:pPr>
        <w:pStyle w:val="DoEbodytext2018"/>
        <w:spacing w:before="100" w:beforeAutospacing="1" w:after="100" w:afterAutospacing="1" w:line="240" w:lineRule="auto"/>
        <w:rPr>
          <w:lang w:eastAsia="en-AU"/>
        </w:rPr>
      </w:pPr>
      <w:r>
        <w:rPr>
          <w:lang w:eastAsia="en-AU"/>
        </w:rPr>
        <w:t>Students will:</w:t>
      </w:r>
    </w:p>
    <w:p w14:paraId="43A1F46F" w14:textId="77777777" w:rsidR="009D5F30" w:rsidRPr="009D5F30" w:rsidRDefault="009D5F30" w:rsidP="00DC6170">
      <w:pPr>
        <w:pStyle w:val="DoEbodytext2018"/>
        <w:numPr>
          <w:ilvl w:val="0"/>
          <w:numId w:val="9"/>
        </w:numPr>
        <w:spacing w:before="100" w:beforeAutospacing="1" w:after="100" w:afterAutospacing="1" w:line="240" w:lineRule="auto"/>
        <w:ind w:left="714" w:hanging="357"/>
        <w:rPr>
          <w:szCs w:val="24"/>
          <w:lang w:eastAsia="en-AU"/>
        </w:rPr>
      </w:pPr>
      <w:r w:rsidRPr="009D5F30">
        <w:rPr>
          <w:szCs w:val="24"/>
          <w:lang w:eastAsia="en-AU"/>
        </w:rPr>
        <w:t xml:space="preserve">Develop research skills </w:t>
      </w:r>
    </w:p>
    <w:p w14:paraId="372B2CD4" w14:textId="231E6A8F" w:rsidR="009D5F30" w:rsidRPr="009D5F30" w:rsidRDefault="009D5F30" w:rsidP="00DC6170">
      <w:pPr>
        <w:pStyle w:val="DoEbodytext2018"/>
        <w:numPr>
          <w:ilvl w:val="0"/>
          <w:numId w:val="9"/>
        </w:numPr>
        <w:spacing w:before="100" w:beforeAutospacing="1" w:after="100" w:afterAutospacing="1" w:line="240" w:lineRule="auto"/>
        <w:ind w:left="714" w:hanging="357"/>
        <w:rPr>
          <w:szCs w:val="24"/>
          <w:lang w:eastAsia="en-AU"/>
        </w:rPr>
      </w:pPr>
      <w:r w:rsidRPr="009D5F30">
        <w:rPr>
          <w:szCs w:val="24"/>
          <w:lang w:eastAsia="en-AU"/>
        </w:rPr>
        <w:t>Construct a historically accurate timeline</w:t>
      </w:r>
    </w:p>
    <w:p w14:paraId="0E638714" w14:textId="77777777" w:rsidR="009D5F30" w:rsidRPr="009D5F30" w:rsidRDefault="009D5F30" w:rsidP="00DC6170">
      <w:pPr>
        <w:pStyle w:val="DoEbodytext2018"/>
        <w:numPr>
          <w:ilvl w:val="0"/>
          <w:numId w:val="9"/>
        </w:numPr>
        <w:spacing w:before="100" w:beforeAutospacing="1" w:after="100" w:afterAutospacing="1" w:line="240" w:lineRule="auto"/>
        <w:ind w:left="714" w:hanging="357"/>
        <w:rPr>
          <w:szCs w:val="24"/>
          <w:lang w:eastAsia="en-AU"/>
        </w:rPr>
      </w:pPr>
      <w:r w:rsidRPr="009D5F30">
        <w:rPr>
          <w:szCs w:val="24"/>
          <w:lang w:eastAsia="en-AU"/>
        </w:rPr>
        <w:t>Determine accurate scale</w:t>
      </w:r>
    </w:p>
    <w:p w14:paraId="1B41B760" w14:textId="77777777" w:rsidR="009D5F30" w:rsidRDefault="009D5F30" w:rsidP="00DC6170">
      <w:pPr>
        <w:pStyle w:val="DoEbodytext2018"/>
        <w:numPr>
          <w:ilvl w:val="0"/>
          <w:numId w:val="9"/>
        </w:numPr>
        <w:spacing w:before="100" w:beforeAutospacing="1" w:after="100" w:afterAutospacing="1" w:line="240" w:lineRule="auto"/>
        <w:ind w:left="714" w:hanging="357"/>
        <w:rPr>
          <w:szCs w:val="24"/>
          <w:lang w:eastAsia="en-AU"/>
        </w:rPr>
      </w:pPr>
      <w:r w:rsidRPr="009D5F30">
        <w:rPr>
          <w:szCs w:val="24"/>
          <w:lang w:eastAsia="en-AU"/>
        </w:rPr>
        <w:t>Investigate historical transport problems and solutions</w:t>
      </w:r>
    </w:p>
    <w:p w14:paraId="43249EB0" w14:textId="77777777" w:rsidR="009D5F30" w:rsidRPr="002320E2" w:rsidRDefault="002320E2" w:rsidP="00DC6170">
      <w:pPr>
        <w:pStyle w:val="DoEbodytext2018"/>
        <w:numPr>
          <w:ilvl w:val="0"/>
          <w:numId w:val="9"/>
        </w:numPr>
        <w:spacing w:before="100" w:beforeAutospacing="1" w:after="100" w:afterAutospacing="1" w:line="240" w:lineRule="auto"/>
        <w:ind w:left="714" w:hanging="357"/>
        <w:rPr>
          <w:szCs w:val="24"/>
          <w:lang w:eastAsia="en-AU"/>
        </w:rPr>
      </w:pPr>
      <w:r>
        <w:rPr>
          <w:szCs w:val="24"/>
          <w:lang w:eastAsia="en-AU"/>
        </w:rPr>
        <w:t xml:space="preserve">Pinpoint </w:t>
      </w:r>
      <w:r w:rsidRPr="009D5F30">
        <w:rPr>
          <w:szCs w:val="24"/>
          <w:lang w:eastAsia="en-AU"/>
        </w:rPr>
        <w:t>advances in renewable energy transport solutions</w:t>
      </w:r>
    </w:p>
    <w:p w14:paraId="6EE8A458" w14:textId="7EE3F698" w:rsidR="00F24B08" w:rsidRPr="00A475A1" w:rsidRDefault="00500B1F" w:rsidP="00301E43">
      <w:pPr>
        <w:pStyle w:val="DoElist1bullet2018"/>
        <w:numPr>
          <w:ilvl w:val="0"/>
          <w:numId w:val="0"/>
        </w:numPr>
        <w:spacing w:before="100" w:beforeAutospacing="1" w:after="100" w:afterAutospacing="1" w:line="240" w:lineRule="auto"/>
        <w:rPr>
          <w:lang w:eastAsia="en-AU"/>
        </w:rPr>
      </w:pPr>
      <w:r w:rsidRPr="00511A31">
        <w:rPr>
          <w:noProof/>
          <w:lang w:eastAsia="en-AU"/>
        </w:rPr>
        <w:drawing>
          <wp:anchor distT="0" distB="0" distL="114300" distR="114300" simplePos="0" relativeHeight="252431360" behindDoc="1" locked="0" layoutInCell="1" allowOverlap="1" wp14:anchorId="1E38E39E" wp14:editId="17874ED0">
            <wp:simplePos x="0" y="0"/>
            <wp:positionH relativeFrom="column">
              <wp:posOffset>-1455420</wp:posOffset>
            </wp:positionH>
            <wp:positionV relativeFrom="paragraph">
              <wp:posOffset>317923</wp:posOffset>
            </wp:positionV>
            <wp:extent cx="3746500" cy="393700"/>
            <wp:effectExtent l="0" t="0" r="6350" b="635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07B02687" w14:textId="301F4E6C" w:rsidR="00C329BC" w:rsidRPr="00C329BC" w:rsidRDefault="001F6FE1" w:rsidP="002E536D">
      <w:pPr>
        <w:pStyle w:val="DoEheading42018"/>
        <w:spacing w:before="100" w:beforeAutospacing="1" w:after="100" w:afterAutospacing="1"/>
      </w:pPr>
      <w:r>
        <w:t xml:space="preserve">Suggested </w:t>
      </w:r>
      <w:r w:rsidR="0009563E">
        <w:t>resources</w:t>
      </w:r>
    </w:p>
    <w:p w14:paraId="0BC2CECE" w14:textId="77777777" w:rsidR="009D5F30" w:rsidRPr="009D5F30" w:rsidRDefault="009D5F30" w:rsidP="00DC6170">
      <w:pPr>
        <w:pStyle w:val="DoElist1bullet2018"/>
        <w:numPr>
          <w:ilvl w:val="0"/>
          <w:numId w:val="25"/>
        </w:numPr>
        <w:spacing w:before="100" w:beforeAutospacing="1" w:after="100" w:afterAutospacing="1" w:line="240" w:lineRule="auto"/>
        <w:rPr>
          <w:szCs w:val="22"/>
          <w:lang w:eastAsia="en-US"/>
        </w:rPr>
      </w:pPr>
      <w:r w:rsidRPr="009D5F30">
        <w:rPr>
          <w:szCs w:val="22"/>
          <w:lang w:eastAsia="en-US"/>
        </w:rPr>
        <w:t>Large blank timeline for display</w:t>
      </w:r>
    </w:p>
    <w:p w14:paraId="1B4BB292" w14:textId="77777777" w:rsidR="00850E7D" w:rsidRDefault="009D5F30" w:rsidP="00DC6170">
      <w:pPr>
        <w:pStyle w:val="DoElist1bullet2018"/>
        <w:numPr>
          <w:ilvl w:val="0"/>
          <w:numId w:val="25"/>
        </w:numPr>
        <w:spacing w:before="100" w:beforeAutospacing="1" w:after="100" w:afterAutospacing="1" w:line="240" w:lineRule="auto"/>
        <w:rPr>
          <w:szCs w:val="22"/>
          <w:lang w:eastAsia="en-US"/>
        </w:rPr>
      </w:pPr>
      <w:r w:rsidRPr="009D5F30">
        <w:rPr>
          <w:szCs w:val="22"/>
          <w:lang w:eastAsia="en-US"/>
        </w:rPr>
        <w:t>Devices or teacher sourced materials for resources</w:t>
      </w:r>
    </w:p>
    <w:p w14:paraId="3240AF9F" w14:textId="0F8AE103" w:rsidR="009D5F30" w:rsidRPr="00850E7D" w:rsidRDefault="00850E7D" w:rsidP="00DC6170">
      <w:pPr>
        <w:pStyle w:val="DoElist1bullet2018"/>
        <w:numPr>
          <w:ilvl w:val="0"/>
          <w:numId w:val="25"/>
        </w:numPr>
        <w:spacing w:before="100" w:beforeAutospacing="1" w:after="100" w:afterAutospacing="1" w:line="240" w:lineRule="auto"/>
        <w:rPr>
          <w:szCs w:val="22"/>
          <w:lang w:eastAsia="en-US"/>
        </w:rPr>
      </w:pPr>
      <w:r w:rsidRPr="00850E7D">
        <w:rPr>
          <w:szCs w:val="22"/>
          <w:lang w:eastAsia="en-US"/>
        </w:rPr>
        <w:t>Exemplar</w:t>
      </w:r>
      <w:r w:rsidR="009D5F30" w:rsidRPr="00850E7D">
        <w:rPr>
          <w:szCs w:val="22"/>
          <w:lang w:eastAsia="en-US"/>
        </w:rPr>
        <w:t xml:space="preserve"> Timeline </w:t>
      </w:r>
      <w:hyperlink r:id="rId57" w:history="1">
        <w:r>
          <w:rPr>
            <w:rStyle w:val="Hyperlink"/>
          </w:rPr>
          <w:t>https://www.timetoast.com/timelines/transport-in-australia--2</w:t>
        </w:r>
      </w:hyperlink>
    </w:p>
    <w:p w14:paraId="769E43AB" w14:textId="0529E7C7" w:rsidR="00EB1862" w:rsidRPr="00850E7D" w:rsidRDefault="00850E7D" w:rsidP="00DC6170">
      <w:pPr>
        <w:pStyle w:val="DoElist1bullet2018"/>
        <w:numPr>
          <w:ilvl w:val="0"/>
          <w:numId w:val="25"/>
        </w:numPr>
        <w:spacing w:before="100" w:beforeAutospacing="1" w:after="100" w:afterAutospacing="1" w:line="240" w:lineRule="auto"/>
        <w:rPr>
          <w:lang w:eastAsia="en-AU"/>
        </w:rPr>
      </w:pPr>
      <w:r w:rsidRPr="00850E7D">
        <w:rPr>
          <w:szCs w:val="22"/>
          <w:lang w:eastAsia="en-US"/>
        </w:rPr>
        <w:t>Exemplar</w:t>
      </w:r>
      <w:r w:rsidR="009D5F30" w:rsidRPr="00850E7D">
        <w:rPr>
          <w:szCs w:val="22"/>
          <w:lang w:eastAsia="en-US"/>
        </w:rPr>
        <w:t xml:space="preserve"> Description </w:t>
      </w:r>
    </w:p>
    <w:p w14:paraId="3597EABB" w14:textId="4C906988" w:rsidR="008A1CB4" w:rsidRDefault="008A1CB4" w:rsidP="00DC6170">
      <w:pPr>
        <w:pStyle w:val="DoElist1bullet2018"/>
        <w:numPr>
          <w:ilvl w:val="0"/>
          <w:numId w:val="25"/>
        </w:numPr>
        <w:spacing w:before="100" w:beforeAutospacing="1" w:after="100" w:afterAutospacing="1" w:line="240" w:lineRule="auto"/>
        <w:rPr>
          <w:lang w:eastAsia="en-AU"/>
        </w:rPr>
      </w:pPr>
      <w:r>
        <w:rPr>
          <w:lang w:eastAsia="en-AU"/>
        </w:rPr>
        <w:t>Transport</w:t>
      </w:r>
      <w:r w:rsidR="00850E7D">
        <w:rPr>
          <w:lang w:eastAsia="en-AU"/>
        </w:rPr>
        <w:t xml:space="preserve"> Timeline cards</w:t>
      </w:r>
    </w:p>
    <w:p w14:paraId="30970051" w14:textId="77777777" w:rsidR="00EB1862" w:rsidRDefault="00EB1862" w:rsidP="00301E43">
      <w:pPr>
        <w:pStyle w:val="DoElist1bullet2018"/>
        <w:numPr>
          <w:ilvl w:val="0"/>
          <w:numId w:val="0"/>
        </w:numPr>
        <w:spacing w:before="100" w:beforeAutospacing="1" w:after="100" w:afterAutospacing="1" w:line="240" w:lineRule="auto"/>
        <w:ind w:left="720"/>
        <w:rPr>
          <w:lang w:eastAsia="en-AU"/>
        </w:rPr>
      </w:pPr>
    </w:p>
    <w:p w14:paraId="2BF3ED62" w14:textId="77777777" w:rsidR="00F33301" w:rsidRPr="00F85F64" w:rsidRDefault="00F33301" w:rsidP="00301E43">
      <w:pPr>
        <w:spacing w:before="100" w:beforeAutospacing="1" w:after="100" w:afterAutospacing="1"/>
        <w:rPr>
          <w:rFonts w:ascii="Helvetica" w:hAnsi="Helvetica"/>
          <w:color w:val="000000" w:themeColor="text1"/>
          <w:sz w:val="32"/>
          <w:szCs w:val="32"/>
        </w:rPr>
      </w:pPr>
      <w:r w:rsidRPr="00F85F64">
        <w:rPr>
          <w:color w:val="000000" w:themeColor="text1"/>
        </w:rPr>
        <w:br w:type="page"/>
      </w:r>
    </w:p>
    <w:p w14:paraId="47E686CB" w14:textId="063AE77C" w:rsidR="00A475A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05824" behindDoc="1" locked="0" layoutInCell="1" allowOverlap="1" wp14:anchorId="1CCF34B9" wp14:editId="4C55B1D2">
            <wp:simplePos x="0" y="0"/>
            <wp:positionH relativeFrom="column">
              <wp:posOffset>-868110</wp:posOffset>
            </wp:positionH>
            <wp:positionV relativeFrom="paragraph">
              <wp:posOffset>-93980</wp:posOffset>
            </wp:positionV>
            <wp:extent cx="5232400" cy="482600"/>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1F6FE1">
        <w:t>Organisation of the activity</w:t>
      </w:r>
    </w:p>
    <w:p w14:paraId="71CDEA71" w14:textId="099FF64B" w:rsidR="00CC3CFA" w:rsidRPr="00CC3CFA" w:rsidRDefault="002E536D" w:rsidP="00301E43">
      <w:pPr>
        <w:pStyle w:val="DoEbodytext2018"/>
        <w:spacing w:before="100" w:beforeAutospacing="1" w:after="100" w:afterAutospacing="1" w:line="240" w:lineRule="auto"/>
        <w:rPr>
          <w:lang w:eastAsia="en-US"/>
        </w:rPr>
      </w:pPr>
      <w:r w:rsidRPr="002405AF">
        <w:rPr>
          <w:noProof/>
          <w:lang w:eastAsia="en-AU"/>
        </w:rPr>
        <w:drawing>
          <wp:anchor distT="0" distB="0" distL="114300" distR="114300" simplePos="0" relativeHeight="252863488" behindDoc="1" locked="0" layoutInCell="1" allowOverlap="1" wp14:anchorId="58B851B8" wp14:editId="3223DBB5">
            <wp:simplePos x="0" y="0"/>
            <wp:positionH relativeFrom="column">
              <wp:posOffset>41171</wp:posOffset>
            </wp:positionH>
            <wp:positionV relativeFrom="paragraph">
              <wp:posOffset>220876</wp:posOffset>
            </wp:positionV>
            <wp:extent cx="803910" cy="782955"/>
            <wp:effectExtent l="0" t="0" r="0" b="4445"/>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03910" cy="782955"/>
                    </a:xfrm>
                    <a:prstGeom prst="rect">
                      <a:avLst/>
                    </a:prstGeom>
                  </pic:spPr>
                </pic:pic>
              </a:graphicData>
            </a:graphic>
            <wp14:sizeRelH relativeFrom="page">
              <wp14:pctWidth>0</wp14:pctWidth>
            </wp14:sizeRelH>
            <wp14:sizeRelV relativeFrom="page">
              <wp14:pctHeight>0</wp14:pctHeight>
            </wp14:sizeRelV>
          </wp:anchor>
        </w:drawing>
      </w:r>
      <w:r w:rsidRPr="00CC3CFA">
        <w:rPr>
          <w:noProof/>
          <w:lang w:eastAsia="en-AU"/>
        </w:rPr>
        <w:drawing>
          <wp:anchor distT="0" distB="0" distL="114300" distR="114300" simplePos="0" relativeHeight="252157952" behindDoc="1" locked="0" layoutInCell="1" allowOverlap="1" wp14:anchorId="7E03592B" wp14:editId="603D6666">
            <wp:simplePos x="0" y="0"/>
            <wp:positionH relativeFrom="column">
              <wp:posOffset>39370</wp:posOffset>
            </wp:positionH>
            <wp:positionV relativeFrom="paragraph">
              <wp:posOffset>218816</wp:posOffset>
            </wp:positionV>
            <wp:extent cx="786765" cy="786765"/>
            <wp:effectExtent l="0" t="0" r="635" b="635"/>
            <wp:wrapTight wrapText="bothSides">
              <wp:wrapPolygon edited="0">
                <wp:start x="7322" y="0"/>
                <wp:lineTo x="3487" y="2092"/>
                <wp:lineTo x="1743" y="3835"/>
                <wp:lineTo x="2441" y="5579"/>
                <wp:lineTo x="0" y="7671"/>
                <wp:lineTo x="0" y="10809"/>
                <wp:lineTo x="349" y="14295"/>
                <wp:lineTo x="1046" y="18479"/>
                <wp:lineTo x="6973" y="21269"/>
                <wp:lineTo x="10460" y="21269"/>
                <wp:lineTo x="13947" y="21269"/>
                <wp:lineTo x="15341" y="21269"/>
                <wp:lineTo x="19874" y="17782"/>
                <wp:lineTo x="19525" y="16736"/>
                <wp:lineTo x="21269" y="13598"/>
                <wp:lineTo x="21269" y="10809"/>
                <wp:lineTo x="20920" y="3835"/>
                <wp:lineTo x="14644" y="0"/>
                <wp:lineTo x="10809" y="0"/>
                <wp:lineTo x="7322"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86765" cy="786765"/>
                    </a:xfrm>
                    <a:prstGeom prst="rect">
                      <a:avLst/>
                    </a:prstGeom>
                  </pic:spPr>
                </pic:pic>
              </a:graphicData>
            </a:graphic>
            <wp14:sizeRelH relativeFrom="page">
              <wp14:pctWidth>0</wp14:pctWidth>
            </wp14:sizeRelH>
            <wp14:sizeRelV relativeFrom="page">
              <wp14:pctHeight>0</wp14:pctHeight>
            </wp14:sizeRelV>
          </wp:anchor>
        </w:drawing>
      </w:r>
    </w:p>
    <w:p w14:paraId="2FC3F4CB" w14:textId="67C52B58" w:rsidR="00C329BC" w:rsidRPr="002E536D" w:rsidRDefault="002E536D" w:rsidP="002E536D">
      <w:pPr>
        <w:pStyle w:val="BodyText"/>
      </w:pPr>
      <w:r>
        <w:t xml:space="preserve">This learning experience is conducted through </w:t>
      </w:r>
      <w:r w:rsidRPr="006A5AB8">
        <w:t>the DEFINE phase</w:t>
      </w:r>
      <w:r>
        <w:t xml:space="preserve"> of the iSTE</w:t>
      </w:r>
      <w:r w:rsidR="00CE0D04">
        <w:t>M</w:t>
      </w:r>
      <w:r>
        <w:t xml:space="preserve"> process. This lesson sequence is scheduled </w:t>
      </w:r>
      <w:r w:rsidRPr="006A5AB8">
        <w:t xml:space="preserve">for </w:t>
      </w:r>
      <w:r w:rsidRPr="002E536D">
        <w:t>4+</w:t>
      </w:r>
      <w:r w:rsidRPr="006A5AB8">
        <w:t xml:space="preserve"> hours</w:t>
      </w:r>
      <w:r>
        <w:t xml:space="preserve">. </w:t>
      </w:r>
      <w:r w:rsidRPr="00E0208D">
        <w:t xml:space="preserve">See </w:t>
      </w:r>
      <w:r w:rsidRPr="005A6537">
        <w:rPr>
          <w:i/>
          <w:u w:val="single"/>
        </w:rPr>
        <w:t>‘Series Scope &amp; Sequence’</w:t>
      </w:r>
      <w:r>
        <w:t xml:space="preserve"> on page 5 for </w:t>
      </w:r>
      <w:r w:rsidR="006C3062">
        <w:t xml:space="preserve">the </w:t>
      </w:r>
      <w:r>
        <w:t>suggested timeframe.</w:t>
      </w:r>
    </w:p>
    <w:p w14:paraId="0B92E325" w14:textId="0577F899" w:rsidR="00CC3CFA" w:rsidRPr="002320E2" w:rsidRDefault="00C329BC" w:rsidP="00301E43">
      <w:pPr>
        <w:autoSpaceDE w:val="0"/>
        <w:autoSpaceDN w:val="0"/>
        <w:adjustRightInd w:val="0"/>
        <w:spacing w:before="100" w:beforeAutospacing="1" w:after="100" w:afterAutospacing="1"/>
        <w:rPr>
          <w:rFonts w:eastAsia="SimSun"/>
          <w:lang w:val="en-US"/>
        </w:rPr>
      </w:pPr>
      <w:r w:rsidRPr="00511A31">
        <w:rPr>
          <w:noProof/>
          <w:lang w:eastAsia="en-AU"/>
        </w:rPr>
        <w:drawing>
          <wp:anchor distT="0" distB="0" distL="114300" distR="114300" simplePos="0" relativeHeight="252408832" behindDoc="1" locked="0" layoutInCell="1" allowOverlap="1" wp14:anchorId="21CBDBAF" wp14:editId="72213681">
            <wp:simplePos x="0" y="0"/>
            <wp:positionH relativeFrom="column">
              <wp:posOffset>-1454591</wp:posOffset>
            </wp:positionH>
            <wp:positionV relativeFrom="paragraph">
              <wp:posOffset>454478</wp:posOffset>
            </wp:positionV>
            <wp:extent cx="3746500" cy="393700"/>
            <wp:effectExtent l="0"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r w:rsidR="002E536D">
        <w:rPr>
          <w:rFonts w:eastAsia="SimSun"/>
          <w:lang w:val="en-US"/>
        </w:rPr>
        <w:t xml:space="preserve"> </w:t>
      </w:r>
    </w:p>
    <w:p w14:paraId="0BE41F0E" w14:textId="7F34DEFB" w:rsidR="009E6FC6" w:rsidRPr="009E6FC6" w:rsidRDefault="002104B9" w:rsidP="002E536D">
      <w:pPr>
        <w:pStyle w:val="DoEheading42018"/>
        <w:spacing w:before="100" w:beforeAutospacing="1" w:after="100" w:afterAutospacing="1"/>
      </w:pPr>
      <w:r>
        <w:t>Preparin</w:t>
      </w:r>
      <w:r w:rsidR="00C329BC">
        <w:t>g</w:t>
      </w:r>
      <w:r>
        <w:t xml:space="preserve"> for Instruction</w:t>
      </w:r>
      <w:r w:rsidR="0009563E" w:rsidRPr="0009563E">
        <w:t xml:space="preserve"> </w:t>
      </w:r>
    </w:p>
    <w:p w14:paraId="49880A17" w14:textId="77777777" w:rsidR="00C329BC" w:rsidRDefault="009D5F30" w:rsidP="00DC6170">
      <w:pPr>
        <w:pStyle w:val="DoEbodytext2018"/>
        <w:numPr>
          <w:ilvl w:val="0"/>
          <w:numId w:val="24"/>
        </w:numPr>
        <w:spacing w:before="100" w:beforeAutospacing="1" w:after="100" w:afterAutospacing="1" w:line="240" w:lineRule="auto"/>
        <w:rPr>
          <w:szCs w:val="24"/>
          <w:lang w:eastAsia="en-AU"/>
        </w:rPr>
      </w:pPr>
      <w:r w:rsidRPr="009D5F30">
        <w:rPr>
          <w:szCs w:val="24"/>
          <w:lang w:eastAsia="en-AU"/>
        </w:rPr>
        <w:t>Prepare a large blank timeline to display in your room with 1854 in the centre.</w:t>
      </w:r>
    </w:p>
    <w:p w14:paraId="02F8026E" w14:textId="77777777" w:rsidR="007B2EA2" w:rsidRPr="00C329BC" w:rsidRDefault="009D5F30" w:rsidP="00DC6170">
      <w:pPr>
        <w:pStyle w:val="DoEbodytext2018"/>
        <w:numPr>
          <w:ilvl w:val="0"/>
          <w:numId w:val="24"/>
        </w:numPr>
        <w:spacing w:before="100" w:beforeAutospacing="1" w:after="100" w:afterAutospacing="1" w:line="240" w:lineRule="auto"/>
        <w:ind w:left="714" w:hanging="357"/>
        <w:rPr>
          <w:szCs w:val="24"/>
          <w:lang w:eastAsia="en-AU"/>
        </w:rPr>
      </w:pPr>
      <w:r w:rsidRPr="009D5F30">
        <w:rPr>
          <w:lang w:eastAsia="en-AU"/>
        </w:rPr>
        <w:t>Print and laminate transport timeline cards</w:t>
      </w:r>
    </w:p>
    <w:p w14:paraId="7F81E2EA" w14:textId="0B3B8EBC" w:rsidR="00C329BC" w:rsidRDefault="00C329BC" w:rsidP="00301E43">
      <w:pPr>
        <w:pStyle w:val="DoEbodytext2018"/>
        <w:spacing w:before="100" w:beforeAutospacing="1" w:after="100" w:afterAutospacing="1" w:line="240" w:lineRule="auto"/>
      </w:pPr>
      <w:r w:rsidRPr="00511A31">
        <w:rPr>
          <w:noProof/>
          <w:lang w:eastAsia="en-AU"/>
        </w:rPr>
        <w:drawing>
          <wp:anchor distT="0" distB="0" distL="114300" distR="114300" simplePos="0" relativeHeight="252433408" behindDoc="1" locked="0" layoutInCell="1" allowOverlap="1" wp14:anchorId="3043D7B2" wp14:editId="5489939B">
            <wp:simplePos x="0" y="0"/>
            <wp:positionH relativeFrom="column">
              <wp:posOffset>-1446530</wp:posOffset>
            </wp:positionH>
            <wp:positionV relativeFrom="paragraph">
              <wp:posOffset>287551</wp:posOffset>
            </wp:positionV>
            <wp:extent cx="3746500" cy="393700"/>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34EB2A9D" w14:textId="52767923" w:rsidR="007B2EA2" w:rsidRPr="00C329BC" w:rsidRDefault="002104B9" w:rsidP="00301E43">
      <w:pPr>
        <w:pStyle w:val="DoEheading42018"/>
        <w:spacing w:before="100" w:beforeAutospacing="1" w:after="100" w:afterAutospacing="1"/>
        <w:rPr>
          <w:szCs w:val="24"/>
          <w:lang w:eastAsia="en-AU"/>
        </w:rPr>
      </w:pPr>
      <w:r>
        <w:t>Vocabulary</w:t>
      </w:r>
      <w:r w:rsidR="00C329BC">
        <w:t xml:space="preserve"> </w:t>
      </w:r>
    </w:p>
    <w:p w14:paraId="3CCEA054" w14:textId="3B5CFB27" w:rsidR="00EE51DD" w:rsidRPr="00CA0C7F" w:rsidRDefault="00CA0C7F" w:rsidP="00301E43">
      <w:pPr>
        <w:pStyle w:val="DoElist1bullet2018"/>
        <w:spacing w:before="100" w:beforeAutospacing="1" w:after="100" w:afterAutospacing="1" w:line="240" w:lineRule="auto"/>
        <w:rPr>
          <w:lang w:eastAsia="en-US"/>
        </w:rPr>
      </w:pPr>
      <w:r w:rsidRPr="00CA0C7F">
        <w:rPr>
          <w:lang w:eastAsia="en-US"/>
        </w:rPr>
        <w:t>Description</w:t>
      </w:r>
    </w:p>
    <w:p w14:paraId="531517E6" w14:textId="465816A5" w:rsidR="00CA0C7F" w:rsidRPr="00CA0C7F" w:rsidRDefault="00CA0C7F" w:rsidP="00301E43">
      <w:pPr>
        <w:pStyle w:val="DoElist1bullet2018"/>
        <w:spacing w:before="100" w:beforeAutospacing="1" w:after="100" w:afterAutospacing="1" w:line="240" w:lineRule="auto"/>
        <w:rPr>
          <w:lang w:eastAsia="en-US"/>
        </w:rPr>
      </w:pPr>
      <w:r w:rsidRPr="00CA0C7F">
        <w:rPr>
          <w:lang w:eastAsia="en-US"/>
        </w:rPr>
        <w:t>Scale</w:t>
      </w:r>
    </w:p>
    <w:p w14:paraId="0B5A17F7" w14:textId="3155CA13" w:rsidR="00CA0C7F" w:rsidRPr="00CA0C7F" w:rsidRDefault="00CA0C7F" w:rsidP="00301E43">
      <w:pPr>
        <w:pStyle w:val="DoElist1bullet2018"/>
        <w:spacing w:before="100" w:beforeAutospacing="1" w:after="100" w:afterAutospacing="1" w:line="240" w:lineRule="auto"/>
        <w:rPr>
          <w:lang w:eastAsia="en-US"/>
        </w:rPr>
      </w:pPr>
      <w:r w:rsidRPr="00CA0C7F">
        <w:rPr>
          <w:lang w:eastAsia="en-US"/>
        </w:rPr>
        <w:t>Mode</w:t>
      </w:r>
    </w:p>
    <w:p w14:paraId="66206F4C" w14:textId="1129B58E" w:rsidR="00CA0C7F" w:rsidRPr="00CA0C7F" w:rsidRDefault="00CA0C7F" w:rsidP="00301E43">
      <w:pPr>
        <w:pStyle w:val="DoElist1bullet2018"/>
        <w:spacing w:before="100" w:beforeAutospacing="1" w:after="100" w:afterAutospacing="1" w:line="240" w:lineRule="auto"/>
        <w:rPr>
          <w:lang w:eastAsia="en-US"/>
        </w:rPr>
      </w:pPr>
      <w:r w:rsidRPr="00CA0C7F">
        <w:rPr>
          <w:lang w:eastAsia="en-US"/>
        </w:rPr>
        <w:t>Timeline</w:t>
      </w:r>
    </w:p>
    <w:p w14:paraId="1AB416BC" w14:textId="06DF83CA" w:rsidR="00CA0C7F" w:rsidRDefault="002E536D" w:rsidP="00301E43">
      <w:pPr>
        <w:pStyle w:val="DoEbodytext2018"/>
        <w:spacing w:before="100" w:beforeAutospacing="1" w:after="100" w:afterAutospacing="1" w:line="240" w:lineRule="auto"/>
        <w:rPr>
          <w:highlight w:val="yellow"/>
        </w:rPr>
      </w:pPr>
      <w:r w:rsidRPr="00511A31">
        <w:rPr>
          <w:noProof/>
          <w:lang w:eastAsia="en-AU"/>
        </w:rPr>
        <w:drawing>
          <wp:anchor distT="0" distB="0" distL="114300" distR="114300" simplePos="0" relativeHeight="252865536" behindDoc="1" locked="0" layoutInCell="1" allowOverlap="1" wp14:anchorId="394CBE82" wp14:editId="5BFE53E1">
            <wp:simplePos x="0" y="0"/>
            <wp:positionH relativeFrom="column">
              <wp:posOffset>-1279905</wp:posOffset>
            </wp:positionH>
            <wp:positionV relativeFrom="paragraph">
              <wp:posOffset>293944</wp:posOffset>
            </wp:positionV>
            <wp:extent cx="3746500" cy="393700"/>
            <wp:effectExtent l="0" t="0" r="0" b="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5427B3F6" w14:textId="497C74F9" w:rsidR="00C329BC" w:rsidRPr="00C329BC" w:rsidRDefault="00C329BC" w:rsidP="00653C6A">
      <w:pPr>
        <w:pStyle w:val="DoEheading42018"/>
        <w:rPr>
          <w:highlight w:val="yellow"/>
        </w:rPr>
      </w:pPr>
      <w:r w:rsidRPr="00653C6A">
        <w:t>Extension</w:t>
      </w:r>
      <w:r w:rsidRPr="00C329BC">
        <w:rPr>
          <w:highlight w:val="yellow"/>
        </w:rPr>
        <w:t xml:space="preserve"> </w:t>
      </w:r>
    </w:p>
    <w:p w14:paraId="122FC660" w14:textId="77777777" w:rsidR="00C329BC" w:rsidRPr="00C329BC" w:rsidRDefault="00C329BC" w:rsidP="00DC6170">
      <w:pPr>
        <w:pStyle w:val="DoEbodytext2018"/>
        <w:numPr>
          <w:ilvl w:val="0"/>
          <w:numId w:val="26"/>
        </w:numPr>
        <w:spacing w:before="100" w:beforeAutospacing="1" w:after="100" w:afterAutospacing="1" w:line="240" w:lineRule="auto"/>
      </w:pPr>
      <w:r w:rsidRPr="00C329BC">
        <w:t>Include QR codes with links to the sources of their information</w:t>
      </w:r>
    </w:p>
    <w:p w14:paraId="4DDA1AD4" w14:textId="77777777" w:rsidR="00C329BC" w:rsidRPr="00C329BC" w:rsidRDefault="00C329BC" w:rsidP="00DC6170">
      <w:pPr>
        <w:pStyle w:val="DoEbodytext2018"/>
        <w:numPr>
          <w:ilvl w:val="0"/>
          <w:numId w:val="26"/>
        </w:numPr>
        <w:spacing w:before="100" w:beforeAutospacing="1" w:after="100" w:afterAutospacing="1" w:line="240" w:lineRule="auto"/>
      </w:pPr>
      <w:r w:rsidRPr="00C329BC">
        <w:t xml:space="preserve">Utilise apps such as </w:t>
      </w:r>
      <w:proofErr w:type="spellStart"/>
      <w:r w:rsidRPr="00C329BC">
        <w:t>Chatterpix</w:t>
      </w:r>
      <w:proofErr w:type="spellEnd"/>
      <w:r w:rsidRPr="00C329BC">
        <w:t xml:space="preserve"> and </w:t>
      </w:r>
      <w:proofErr w:type="spellStart"/>
      <w:r w:rsidRPr="00C329BC">
        <w:t>Tellegami</w:t>
      </w:r>
      <w:proofErr w:type="spellEnd"/>
      <w:r w:rsidRPr="00C329BC">
        <w:t xml:space="preserve"> to create overlays to use with HP reveal to include an augmented reality feature to their timeline.</w:t>
      </w:r>
    </w:p>
    <w:p w14:paraId="43441B92" w14:textId="34F845AE" w:rsidR="00971564" w:rsidRDefault="00C329BC" w:rsidP="00DC6170">
      <w:pPr>
        <w:pStyle w:val="DoEbodytext2018"/>
        <w:numPr>
          <w:ilvl w:val="0"/>
          <w:numId w:val="26"/>
        </w:numPr>
        <w:spacing w:before="100" w:beforeAutospacing="1" w:after="100" w:afterAutospacing="1" w:line="240" w:lineRule="auto"/>
        <w:rPr>
          <w:rFonts w:ascii="Helvetica" w:hAnsi="Helvetica"/>
          <w:sz w:val="32"/>
          <w:szCs w:val="32"/>
        </w:rPr>
      </w:pPr>
      <w:r w:rsidRPr="00C329BC">
        <w:t>When all groups have finalised their timeline</w:t>
      </w:r>
      <w:r w:rsidR="00CE0D04">
        <w:t>,</w:t>
      </w:r>
      <w:r w:rsidRPr="00C329BC">
        <w:t xml:space="preserve"> challenge students to work as a class to combine each group</w:t>
      </w:r>
      <w:r w:rsidR="00583871">
        <w:t>s’</w:t>
      </w:r>
      <w:r w:rsidRPr="00C329BC">
        <w:t xml:space="preserve"> timelin</w:t>
      </w:r>
      <w:r w:rsidR="00CE0D04">
        <w:t>es</w:t>
      </w:r>
      <w:r w:rsidRPr="00C329BC">
        <w:t>.</w:t>
      </w:r>
      <w:r>
        <w:t xml:space="preserve"> </w:t>
      </w:r>
      <w:r w:rsidR="00971564">
        <w:br w:type="page"/>
      </w:r>
    </w:p>
    <w:p w14:paraId="26E280BD" w14:textId="52CAA9F3" w:rsidR="0009563E"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07872" behindDoc="1" locked="0" layoutInCell="1" allowOverlap="1" wp14:anchorId="43E6AE83" wp14:editId="102DAE7C">
            <wp:simplePos x="0" y="0"/>
            <wp:positionH relativeFrom="column">
              <wp:posOffset>-905069</wp:posOffset>
            </wp:positionH>
            <wp:positionV relativeFrom="paragraph">
              <wp:posOffset>-65950</wp:posOffset>
            </wp:positionV>
            <wp:extent cx="5232400" cy="482600"/>
            <wp:effectExtent l="0" t="0" r="0" b="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2104B9">
        <w:t>Suggestions for Instruction</w:t>
      </w:r>
    </w:p>
    <w:p w14:paraId="5A719E30" w14:textId="778891A1" w:rsidR="00A475A1" w:rsidRDefault="00500B1F" w:rsidP="00301E43">
      <w:pPr>
        <w:pStyle w:val="DoEheading32018"/>
        <w:spacing w:before="100" w:beforeAutospacing="1" w:after="100" w:afterAutospacing="1"/>
      </w:pPr>
      <w:r w:rsidRPr="008D3663">
        <w:rPr>
          <w:noProof/>
          <w:color w:val="000000" w:themeColor="text1"/>
          <w:lang w:eastAsia="en-AU"/>
        </w:rPr>
        <w:drawing>
          <wp:anchor distT="0" distB="0" distL="114300" distR="114300" simplePos="0" relativeHeight="251979776" behindDoc="1" locked="0" layoutInCell="1" allowOverlap="1" wp14:anchorId="3C75442C" wp14:editId="1B55173F">
            <wp:simplePos x="0" y="0"/>
            <wp:positionH relativeFrom="column">
              <wp:posOffset>-414020</wp:posOffset>
            </wp:positionH>
            <wp:positionV relativeFrom="paragraph">
              <wp:posOffset>575098</wp:posOffset>
            </wp:positionV>
            <wp:extent cx="3421380" cy="488315"/>
            <wp:effectExtent l="0" t="0" r="7620" b="698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53CE74DF" w14:textId="2A64C93A" w:rsidR="002E294D" w:rsidRDefault="008D3663" w:rsidP="00301E43">
      <w:pPr>
        <w:pStyle w:val="DoEheading52018"/>
        <w:spacing w:before="100" w:beforeAutospacing="1" w:after="100" w:afterAutospacing="1"/>
      </w:pPr>
      <w:r w:rsidRPr="008D3663">
        <w:rPr>
          <w:noProof/>
          <w:color w:val="000000" w:themeColor="text1"/>
          <w:lang w:eastAsia="en-AU"/>
        </w:rPr>
        <mc:AlternateContent>
          <mc:Choice Requires="wps">
            <w:drawing>
              <wp:anchor distT="0" distB="0" distL="114300" distR="114300" simplePos="0" relativeHeight="251978752" behindDoc="0" locked="0" layoutInCell="1" allowOverlap="1" wp14:anchorId="187761CA" wp14:editId="2B1F062A">
                <wp:simplePos x="0" y="0"/>
                <wp:positionH relativeFrom="column">
                  <wp:posOffset>2562419</wp:posOffset>
                </wp:positionH>
                <wp:positionV relativeFrom="paragraph">
                  <wp:posOffset>198120</wp:posOffset>
                </wp:positionV>
                <wp:extent cx="533400" cy="41084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C98AE63" w14:textId="77777777" w:rsidR="00870B8D" w:rsidRPr="0009563E" w:rsidRDefault="00870B8D" w:rsidP="008D3663">
                            <w:pPr>
                              <w:rPr>
                                <w:lang w:val="en-US"/>
                              </w:rPr>
                            </w:pPr>
                            <w:r>
                              <w:rPr>
                                <w:sz w:val="20"/>
                                <w:szCs w:val="20"/>
                                <w:lang w:val="en-US"/>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761CA" id="Text Box 46" o:spid="_x0000_s1169" type="#_x0000_t202" style="position:absolute;margin-left:201.75pt;margin-top:15.6pt;width:42pt;height:32.3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" filled="f" stroked="f" strokeweight=".5pt">
                <v:textbox>
                  <w:txbxContent>
                    <w:p w14:paraId="6C98AE63" w14:textId="77777777" w:rsidR="00870B8D" w:rsidRPr="0009563E" w:rsidRDefault="00870B8D" w:rsidP="008D3663">
                      <w:pPr>
                        <w:rPr>
                          <w:lang w:val="en-US"/>
                        </w:rPr>
                      </w:pPr>
                      <w:r>
                        <w:rPr>
                          <w:sz w:val="20"/>
                          <w:szCs w:val="20"/>
                          <w:lang w:val="en-US"/>
                        </w:rPr>
                        <w:t>15m</w:t>
                      </w:r>
                    </w:p>
                  </w:txbxContent>
                </v:textbox>
              </v:shape>
            </w:pict>
          </mc:Fallback>
        </mc:AlternateContent>
      </w:r>
      <w:r w:rsidR="00C329BC">
        <w:t>A tim</w:t>
      </w:r>
      <w:r w:rsidR="00500B1F">
        <w:t>e</w:t>
      </w:r>
      <w:r w:rsidR="00C329BC">
        <w:t>line to fill</w:t>
      </w:r>
      <w:r w:rsidR="002E294D">
        <w:t xml:space="preserve"> </w:t>
      </w:r>
    </w:p>
    <w:p w14:paraId="32667C42" w14:textId="77777777" w:rsidR="008D3663" w:rsidRPr="008D3663" w:rsidRDefault="008D3663" w:rsidP="00301E43">
      <w:pPr>
        <w:pStyle w:val="DoEbodytext2018"/>
        <w:spacing w:before="100" w:beforeAutospacing="1" w:after="100" w:afterAutospacing="1" w:line="240" w:lineRule="auto"/>
        <w:rPr>
          <w:lang w:eastAsia="en-US"/>
        </w:rPr>
      </w:pPr>
    </w:p>
    <w:p w14:paraId="20B9C360" w14:textId="4E3EDFD3" w:rsidR="00C329BC" w:rsidRDefault="00C329BC" w:rsidP="00301E43">
      <w:pPr>
        <w:pStyle w:val="DoEbodytext2018"/>
        <w:spacing w:before="100" w:beforeAutospacing="1" w:after="100" w:afterAutospacing="1" w:line="240" w:lineRule="auto"/>
      </w:pPr>
      <w:r>
        <w:t xml:space="preserve">Display a large blank </w:t>
      </w:r>
      <w:r w:rsidRPr="00CA0C7F">
        <w:rPr>
          <w:b/>
          <w:bCs/>
        </w:rPr>
        <w:t>timeline</w:t>
      </w:r>
      <w:r>
        <w:t xml:space="preserve"> where </w:t>
      </w:r>
      <w:r w:rsidR="00500B1F">
        <w:t>all</w:t>
      </w:r>
      <w:r>
        <w:t xml:space="preserve"> your students can see it and plot 1854 in the centre of the timeline with the title “First steam railway in Australia”. </w:t>
      </w:r>
    </w:p>
    <w:p w14:paraId="4DFABC60" w14:textId="1B4BBFCE" w:rsidR="00545C11" w:rsidRDefault="00C329BC" w:rsidP="00301E43">
      <w:pPr>
        <w:pStyle w:val="DoEbodytext2018"/>
        <w:spacing w:before="100" w:beforeAutospacing="1" w:after="100" w:afterAutospacing="1" w:line="240" w:lineRule="auto"/>
      </w:pPr>
      <w:r>
        <w:t>Ask students to observ</w:t>
      </w:r>
      <w:r w:rsidR="00583871">
        <w:t>e the timeline you had prepared showing that</w:t>
      </w:r>
      <w:r>
        <w:t xml:space="preserve"> on the timeline already</w:t>
      </w:r>
      <w:r w:rsidR="00583871">
        <w:t>,</w:t>
      </w:r>
      <w:r>
        <w:t xml:space="preserve"> is the first steam railway in Australia. Show students the first and last items for the timeline and plot them on the timeline along with their dates and discuss what powers the type of transport, </w:t>
      </w:r>
      <w:r w:rsidR="00500B1F">
        <w:t>manpower</w:t>
      </w:r>
      <w:r>
        <w:t>, animal-power, wind, steam, gas etc.</w:t>
      </w:r>
    </w:p>
    <w:p w14:paraId="02FB4E23" w14:textId="7EC44F51" w:rsidR="002E536D" w:rsidRDefault="002E536D" w:rsidP="00301E43">
      <w:pPr>
        <w:pStyle w:val="DoEbodytext2018"/>
        <w:spacing w:before="100" w:beforeAutospacing="1" w:after="100" w:afterAutospacing="1" w:line="240" w:lineRule="auto"/>
      </w:pPr>
    </w:p>
    <w:p w14:paraId="2719833F" w14:textId="003F36BC" w:rsidR="001F6FE1" w:rsidRDefault="002E536D" w:rsidP="00301E43">
      <w:pPr>
        <w:pStyle w:val="DoEheading52018"/>
        <w:spacing w:before="100" w:beforeAutospacing="1" w:after="100" w:afterAutospacing="1"/>
      </w:pPr>
      <w:r w:rsidRPr="008D3663">
        <w:rPr>
          <w:noProof/>
          <w:lang w:eastAsia="en-AU"/>
        </w:rPr>
        <mc:AlternateContent>
          <mc:Choice Requires="wps">
            <w:drawing>
              <wp:anchor distT="0" distB="0" distL="114300" distR="114300" simplePos="0" relativeHeight="251981824" behindDoc="0" locked="0" layoutInCell="1" allowOverlap="1" wp14:anchorId="11AD0DB3" wp14:editId="5429156A">
                <wp:simplePos x="0" y="0"/>
                <wp:positionH relativeFrom="column">
                  <wp:posOffset>2628265</wp:posOffset>
                </wp:positionH>
                <wp:positionV relativeFrom="paragraph">
                  <wp:posOffset>273491</wp:posOffset>
                </wp:positionV>
                <wp:extent cx="533400" cy="41084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375E8F0" w14:textId="423D0B25" w:rsidR="00870B8D" w:rsidRPr="0009563E" w:rsidRDefault="00870B8D" w:rsidP="008D3663">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D0DB3" id="Text Box 52" o:spid="_x0000_s1170" type="#_x0000_t202" style="position:absolute;margin-left:206.95pt;margin-top:21.55pt;width:42pt;height:32.3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" filled="f" stroked="f" strokeweight=".5pt">
                <v:textbox>
                  <w:txbxContent>
                    <w:p w14:paraId="6375E8F0" w14:textId="423D0B25" w:rsidR="00870B8D" w:rsidRPr="0009563E" w:rsidRDefault="00870B8D" w:rsidP="008D3663">
                      <w:pPr>
                        <w:rPr>
                          <w:lang w:val="en-US"/>
                        </w:rPr>
                      </w:pPr>
                      <w:r>
                        <w:rPr>
                          <w:sz w:val="20"/>
                          <w:szCs w:val="20"/>
                          <w:lang w:val="en-US"/>
                        </w:rPr>
                        <w:t>1hr</w:t>
                      </w:r>
                    </w:p>
                  </w:txbxContent>
                </v:textbox>
              </v:shape>
            </w:pict>
          </mc:Fallback>
        </mc:AlternateContent>
      </w:r>
      <w:r w:rsidRPr="008D3663">
        <w:rPr>
          <w:noProof/>
          <w:lang w:eastAsia="en-AU"/>
        </w:rPr>
        <w:drawing>
          <wp:anchor distT="0" distB="0" distL="114300" distR="114300" simplePos="0" relativeHeight="251982848" behindDoc="1" locked="0" layoutInCell="1" allowOverlap="1" wp14:anchorId="3019A408" wp14:editId="7754A63F">
            <wp:simplePos x="0" y="0"/>
            <wp:positionH relativeFrom="column">
              <wp:posOffset>-356870</wp:posOffset>
            </wp:positionH>
            <wp:positionV relativeFrom="paragraph">
              <wp:posOffset>166500</wp:posOffset>
            </wp:positionV>
            <wp:extent cx="3421541" cy="488792"/>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C329BC" w:rsidRPr="00C329BC">
        <w:t xml:space="preserve"> Timeline Analysis Through Scale</w:t>
      </w:r>
      <w:r w:rsidR="001F6FE1">
        <w:t xml:space="preserve"> </w:t>
      </w:r>
    </w:p>
    <w:p w14:paraId="18CCCF99" w14:textId="530EF7A4" w:rsidR="008D3663" w:rsidRPr="008D3663" w:rsidRDefault="008D3663" w:rsidP="00301E43">
      <w:pPr>
        <w:pStyle w:val="DoEbodytext2018"/>
        <w:spacing w:before="100" w:beforeAutospacing="1" w:after="100" w:afterAutospacing="1" w:line="240" w:lineRule="auto"/>
        <w:rPr>
          <w:lang w:eastAsia="en-US"/>
        </w:rPr>
      </w:pPr>
    </w:p>
    <w:p w14:paraId="1607A414" w14:textId="77777777" w:rsidR="00500B1F" w:rsidRDefault="00C329BC" w:rsidP="00301E43">
      <w:pPr>
        <w:pStyle w:val="DoEbodytext2018"/>
        <w:spacing w:before="100" w:beforeAutospacing="1" w:after="100" w:afterAutospacing="1" w:line="240" w:lineRule="auto"/>
        <w:rPr>
          <w:lang w:eastAsia="en-US"/>
        </w:rPr>
      </w:pPr>
      <w:r w:rsidRPr="00C329BC">
        <w:rPr>
          <w:lang w:eastAsia="en-US"/>
        </w:rPr>
        <w:t xml:space="preserve">Hand out a full set of cards to students grouped in pairs and give students 1 minute to sequence the cards in the correct order. Ask your students whether they believe that they just created a timeline and allow students to discuss their justifications. </w:t>
      </w:r>
    </w:p>
    <w:p w14:paraId="107C5747" w14:textId="43AF31BC" w:rsidR="00500B1F" w:rsidRDefault="00C329BC" w:rsidP="00301E43">
      <w:pPr>
        <w:pStyle w:val="DoEbodytext2018"/>
        <w:spacing w:before="100" w:beforeAutospacing="1" w:after="100" w:afterAutospacing="1" w:line="240" w:lineRule="auto"/>
        <w:rPr>
          <w:lang w:eastAsia="en-US"/>
        </w:rPr>
      </w:pPr>
      <w:r w:rsidRPr="00C329BC">
        <w:rPr>
          <w:lang w:eastAsia="en-US"/>
        </w:rPr>
        <w:t>Clarify to your students that a sequence of events is</w:t>
      </w:r>
      <w:r w:rsidR="006C3062">
        <w:rPr>
          <w:lang w:eastAsia="en-US"/>
        </w:rPr>
        <w:t>, in fact,</w:t>
      </w:r>
      <w:r w:rsidRPr="00C329BC">
        <w:rPr>
          <w:lang w:eastAsia="en-US"/>
        </w:rPr>
        <w:t xml:space="preserve"> a timeline, it shows what events occurred in which order</w:t>
      </w:r>
      <w:r w:rsidR="00CE0D04">
        <w:rPr>
          <w:lang w:eastAsia="en-US"/>
        </w:rPr>
        <w:t>.</w:t>
      </w:r>
      <w:r w:rsidRPr="00C329BC">
        <w:rPr>
          <w:lang w:eastAsia="en-US"/>
        </w:rPr>
        <w:t xml:space="preserve"> </w:t>
      </w:r>
      <w:r w:rsidR="00CE0D04">
        <w:rPr>
          <w:lang w:eastAsia="en-US"/>
        </w:rPr>
        <w:t>H</w:t>
      </w:r>
      <w:r w:rsidRPr="00C329BC">
        <w:rPr>
          <w:lang w:eastAsia="en-US"/>
        </w:rPr>
        <w:t>owever</w:t>
      </w:r>
      <w:r w:rsidR="00CE0D04">
        <w:rPr>
          <w:lang w:eastAsia="en-US"/>
        </w:rPr>
        <w:t>,</w:t>
      </w:r>
      <w:r w:rsidRPr="00C329BC">
        <w:rPr>
          <w:lang w:eastAsia="en-US"/>
        </w:rPr>
        <w:t xml:space="preserve"> in early transport</w:t>
      </w:r>
      <w:r w:rsidR="00CE0D04">
        <w:rPr>
          <w:lang w:eastAsia="en-US"/>
        </w:rPr>
        <w:t>,</w:t>
      </w:r>
      <w:r w:rsidR="00583871">
        <w:rPr>
          <w:lang w:eastAsia="en-US"/>
        </w:rPr>
        <w:t xml:space="preserve"> there are</w:t>
      </w:r>
      <w:r w:rsidRPr="00C329BC">
        <w:rPr>
          <w:lang w:eastAsia="en-US"/>
        </w:rPr>
        <w:t xml:space="preserve"> sometimes decades or even centuries between events or developments</w:t>
      </w:r>
      <w:r w:rsidR="00CE0D04">
        <w:rPr>
          <w:lang w:eastAsia="en-US"/>
        </w:rPr>
        <w:t>.</w:t>
      </w:r>
      <w:r w:rsidRPr="00C329BC">
        <w:rPr>
          <w:lang w:eastAsia="en-US"/>
        </w:rPr>
        <w:t xml:space="preserve"> </w:t>
      </w:r>
      <w:r w:rsidR="00CE0D04">
        <w:rPr>
          <w:lang w:eastAsia="en-US"/>
        </w:rPr>
        <w:t>T</w:t>
      </w:r>
      <w:r w:rsidRPr="00C329BC">
        <w:rPr>
          <w:lang w:eastAsia="en-US"/>
        </w:rPr>
        <w:t>herefore</w:t>
      </w:r>
      <w:r w:rsidR="00583871">
        <w:rPr>
          <w:lang w:eastAsia="en-US"/>
        </w:rPr>
        <w:t>,</w:t>
      </w:r>
      <w:r w:rsidRPr="00C329BC">
        <w:rPr>
          <w:lang w:eastAsia="en-US"/>
        </w:rPr>
        <w:t xml:space="preserve"> if the purpose of the timeline is to highlight the rapid development of modern transport technology, we would need to scale our timeline to accurately show </w:t>
      </w:r>
      <w:r w:rsidR="00CE0D04">
        <w:rPr>
          <w:lang w:eastAsia="en-US"/>
        </w:rPr>
        <w:t xml:space="preserve">the </w:t>
      </w:r>
      <w:r w:rsidRPr="00C329BC">
        <w:rPr>
          <w:lang w:eastAsia="en-US"/>
        </w:rPr>
        <w:t xml:space="preserve">length of time. </w:t>
      </w:r>
    </w:p>
    <w:p w14:paraId="5E8E005F" w14:textId="43FFDCFE" w:rsidR="00545C11" w:rsidRDefault="00C329BC" w:rsidP="00301E43">
      <w:pPr>
        <w:pStyle w:val="DoEbodytext2018"/>
        <w:spacing w:before="100" w:beforeAutospacing="1" w:after="100" w:afterAutospacing="1" w:line="240" w:lineRule="auto"/>
        <w:rPr>
          <w:lang w:eastAsia="en-US"/>
        </w:rPr>
      </w:pPr>
      <w:r w:rsidRPr="00C329BC">
        <w:rPr>
          <w:lang w:eastAsia="en-US"/>
        </w:rPr>
        <w:t xml:space="preserve">Guide students through the process of determining an appropriate </w:t>
      </w:r>
      <w:r w:rsidRPr="00CA0C7F">
        <w:rPr>
          <w:lang w:eastAsia="en-US"/>
        </w:rPr>
        <w:t>scale</w:t>
      </w:r>
      <w:r w:rsidRPr="00C329BC">
        <w:rPr>
          <w:lang w:eastAsia="en-US"/>
        </w:rPr>
        <w:t xml:space="preserve"> for the large class timeline using the first and last event. Discuss whether having Australia’s first ste</w:t>
      </w:r>
      <w:r w:rsidR="006C3062">
        <w:rPr>
          <w:lang w:eastAsia="en-US"/>
        </w:rPr>
        <w:t>a</w:t>
      </w:r>
      <w:r w:rsidRPr="00C329BC">
        <w:rPr>
          <w:lang w:eastAsia="en-US"/>
        </w:rPr>
        <w:t xml:space="preserve">m railway is in the correct spot currently sitting in the middle and determine its appropriate position of the line. Allow students to choose </w:t>
      </w:r>
      <w:r w:rsidR="00CE0D04">
        <w:rPr>
          <w:lang w:eastAsia="en-US"/>
        </w:rPr>
        <w:t>five</w:t>
      </w:r>
      <w:r w:rsidRPr="00C329BC">
        <w:rPr>
          <w:lang w:eastAsia="en-US"/>
        </w:rPr>
        <w:t xml:space="preserve"> events from the cards that they sequenced, draw a timeline, determine and record the correct scale and plot the events they chose on the timeline.</w:t>
      </w:r>
    </w:p>
    <w:p w14:paraId="28C17ACB" w14:textId="299C1304" w:rsidR="00CA0C7F" w:rsidRDefault="002E536D" w:rsidP="00301E43">
      <w:pPr>
        <w:pStyle w:val="DoEbodytext2018"/>
        <w:spacing w:before="100" w:beforeAutospacing="1" w:after="100" w:afterAutospacing="1" w:line="240" w:lineRule="auto"/>
        <w:rPr>
          <w:lang w:eastAsia="en-US"/>
        </w:rPr>
      </w:pPr>
      <w:r w:rsidRPr="008D3663">
        <w:rPr>
          <w:noProof/>
          <w:lang w:eastAsia="en-AU"/>
        </w:rPr>
        <w:drawing>
          <wp:anchor distT="0" distB="0" distL="114300" distR="114300" simplePos="0" relativeHeight="251985920" behindDoc="1" locked="0" layoutInCell="1" allowOverlap="1" wp14:anchorId="12501BED" wp14:editId="07A76926">
            <wp:simplePos x="0" y="0"/>
            <wp:positionH relativeFrom="column">
              <wp:posOffset>-329448</wp:posOffset>
            </wp:positionH>
            <wp:positionV relativeFrom="paragraph">
              <wp:posOffset>435740</wp:posOffset>
            </wp:positionV>
            <wp:extent cx="3421380" cy="48831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08B1232B" w14:textId="313717E2" w:rsidR="008E2BFF" w:rsidRDefault="00500B1F" w:rsidP="00301E43">
      <w:pPr>
        <w:pStyle w:val="DoEheading52018"/>
        <w:spacing w:before="100" w:beforeAutospacing="1" w:after="100" w:afterAutospacing="1"/>
      </w:pPr>
      <w:r w:rsidRPr="008D3663">
        <w:rPr>
          <w:noProof/>
          <w:lang w:eastAsia="en-AU"/>
        </w:rPr>
        <mc:AlternateContent>
          <mc:Choice Requires="wps">
            <w:drawing>
              <wp:anchor distT="0" distB="0" distL="114300" distR="114300" simplePos="0" relativeHeight="251984896" behindDoc="0" locked="0" layoutInCell="1" allowOverlap="1" wp14:anchorId="4DB6464C" wp14:editId="311FE5D2">
                <wp:simplePos x="0" y="0"/>
                <wp:positionH relativeFrom="column">
                  <wp:posOffset>2625090</wp:posOffset>
                </wp:positionH>
                <wp:positionV relativeFrom="paragraph">
                  <wp:posOffset>190694</wp:posOffset>
                </wp:positionV>
                <wp:extent cx="533400" cy="41084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75A4B53" w14:textId="4C3C9DB5" w:rsidR="00870B8D" w:rsidRPr="0009563E" w:rsidRDefault="00870B8D" w:rsidP="008D3663">
                            <w:pPr>
                              <w:rPr>
                                <w:lang w:val="en-US"/>
                              </w:rPr>
                            </w:pPr>
                            <w:r>
                              <w:rPr>
                                <w:sz w:val="20"/>
                                <w:szCs w:val="20"/>
                                <w:lang w:val="en-US"/>
                              </w:rPr>
                              <w:t xml:space="preserve"> 3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6464C" id="Text Box 54" o:spid="_x0000_s1171" type="#_x0000_t202" style="position:absolute;margin-left:206.7pt;margin-top:15pt;width:42pt;height:32.3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" filled="f" stroked="f" strokeweight=".5pt">
                <v:textbox>
                  <w:txbxContent>
                    <w:p w14:paraId="775A4B53" w14:textId="4C3C9DB5" w:rsidR="00870B8D" w:rsidRPr="0009563E" w:rsidRDefault="00870B8D" w:rsidP="008D3663">
                      <w:pPr>
                        <w:rPr>
                          <w:lang w:val="en-US"/>
                        </w:rPr>
                      </w:pPr>
                      <w:r>
                        <w:rPr>
                          <w:sz w:val="20"/>
                          <w:szCs w:val="20"/>
                          <w:lang w:val="en-US"/>
                        </w:rPr>
                        <w:t xml:space="preserve"> 3hr</w:t>
                      </w:r>
                    </w:p>
                  </w:txbxContent>
                </v:textbox>
              </v:shape>
            </w:pict>
          </mc:Fallback>
        </mc:AlternateContent>
      </w:r>
      <w:r w:rsidR="00C329BC" w:rsidRPr="00C329BC">
        <w:t xml:space="preserve"> Transport Through Time</w:t>
      </w:r>
      <w:r w:rsidR="001F6FE1">
        <w:t xml:space="preserve"> </w:t>
      </w:r>
    </w:p>
    <w:p w14:paraId="0E9ED641" w14:textId="77777777" w:rsidR="008D3663" w:rsidRPr="008D3663" w:rsidRDefault="008D3663" w:rsidP="00301E43">
      <w:pPr>
        <w:pStyle w:val="DoEbodytext2018"/>
        <w:spacing w:before="100" w:beforeAutospacing="1" w:after="100" w:afterAutospacing="1" w:line="240" w:lineRule="auto"/>
        <w:rPr>
          <w:lang w:eastAsia="en-US"/>
        </w:rPr>
      </w:pPr>
    </w:p>
    <w:p w14:paraId="4C885ABD" w14:textId="5CFB75F0" w:rsidR="00277803" w:rsidRDefault="00C329BC" w:rsidP="00301E43">
      <w:pPr>
        <w:pStyle w:val="DoEbodytext2018"/>
        <w:spacing w:before="100" w:beforeAutospacing="1" w:after="100" w:afterAutospacing="1" w:line="240" w:lineRule="auto"/>
        <w:rPr>
          <w:lang w:eastAsia="en-US"/>
        </w:rPr>
      </w:pPr>
      <w:r w:rsidRPr="00C329BC">
        <w:rPr>
          <w:lang w:eastAsia="en-US"/>
        </w:rPr>
        <w:t xml:space="preserve">Students will be required to </w:t>
      </w:r>
      <w:r w:rsidR="00CE0D04">
        <w:rPr>
          <w:lang w:eastAsia="en-US"/>
        </w:rPr>
        <w:t>research</w:t>
      </w:r>
      <w:r w:rsidRPr="00C329BC">
        <w:rPr>
          <w:lang w:eastAsia="en-US"/>
        </w:rPr>
        <w:t xml:space="preserve"> the development of one group of Australian Transport to collaboratively create a timeline. Choose one group from the lists below and split students into groups </w:t>
      </w:r>
      <w:r w:rsidR="00583871">
        <w:rPr>
          <w:lang w:eastAsia="en-US"/>
        </w:rPr>
        <w:t>with the aim of</w:t>
      </w:r>
      <w:r w:rsidRPr="00C329BC">
        <w:rPr>
          <w:lang w:eastAsia="en-US"/>
        </w:rPr>
        <w:t xml:space="preserve"> research</w:t>
      </w:r>
      <w:r w:rsidR="00583871">
        <w:rPr>
          <w:lang w:eastAsia="en-US"/>
        </w:rPr>
        <w:t>ing</w:t>
      </w:r>
      <w:r w:rsidRPr="00C329BC">
        <w:rPr>
          <w:lang w:eastAsia="en-US"/>
        </w:rPr>
        <w:t xml:space="preserve"> one dot point from that list, which will combine into one collaborative timeline.</w:t>
      </w:r>
      <w:r w:rsidR="00545C11">
        <w:rPr>
          <w:lang w:eastAsia="en-US"/>
        </w:rPr>
        <w:t xml:space="preserve"> For example;</w:t>
      </w:r>
    </w:p>
    <w:p w14:paraId="0D6DC8F2" w14:textId="77777777" w:rsidR="002049CB" w:rsidRDefault="002049CB" w:rsidP="00301E43">
      <w:pPr>
        <w:pStyle w:val="DoEbodytext2018"/>
        <w:spacing w:before="100" w:beforeAutospacing="1" w:after="100" w:afterAutospacing="1" w:line="240" w:lineRule="auto"/>
        <w:rPr>
          <w:lang w:eastAsia="en-US"/>
        </w:rPr>
      </w:pPr>
    </w:p>
    <w:tbl>
      <w:tblPr>
        <w:tblStyle w:val="TableGrid"/>
        <w:tblW w:w="0" w:type="auto"/>
        <w:tblLook w:val="04A0" w:firstRow="1" w:lastRow="0" w:firstColumn="1" w:lastColumn="0" w:noHBand="0" w:noVBand="1"/>
      </w:tblPr>
      <w:tblGrid>
        <w:gridCol w:w="2690"/>
        <w:gridCol w:w="2690"/>
        <w:gridCol w:w="2691"/>
        <w:gridCol w:w="2691"/>
      </w:tblGrid>
      <w:tr w:rsidR="00C329BC" w14:paraId="483E19D3" w14:textId="77777777" w:rsidTr="00C329BC">
        <w:tc>
          <w:tcPr>
            <w:tcW w:w="2690" w:type="dxa"/>
          </w:tcPr>
          <w:p w14:paraId="4E95A059" w14:textId="77777777" w:rsidR="00C329BC" w:rsidRDefault="00C329BC" w:rsidP="00301E43">
            <w:pPr>
              <w:pStyle w:val="DoEbodytext2018"/>
              <w:spacing w:before="100" w:beforeAutospacing="1" w:after="100" w:afterAutospacing="1" w:line="240" w:lineRule="auto"/>
              <w:jc w:val="center"/>
              <w:rPr>
                <w:lang w:eastAsia="en-US"/>
              </w:rPr>
            </w:pPr>
            <w:r>
              <w:rPr>
                <w:lang w:eastAsia="en-US"/>
              </w:rPr>
              <w:lastRenderedPageBreak/>
              <w:t>Type</w:t>
            </w:r>
          </w:p>
        </w:tc>
        <w:tc>
          <w:tcPr>
            <w:tcW w:w="2690" w:type="dxa"/>
          </w:tcPr>
          <w:p w14:paraId="5D354F32" w14:textId="77777777" w:rsidR="00C329BC" w:rsidRDefault="00C329BC" w:rsidP="00301E43">
            <w:pPr>
              <w:pStyle w:val="DoEbodytext2018"/>
              <w:spacing w:before="100" w:beforeAutospacing="1" w:after="100" w:afterAutospacing="1" w:line="240" w:lineRule="auto"/>
              <w:jc w:val="center"/>
              <w:rPr>
                <w:lang w:eastAsia="en-US"/>
              </w:rPr>
            </w:pPr>
            <w:r>
              <w:rPr>
                <w:lang w:eastAsia="en-US"/>
              </w:rPr>
              <w:t>Mode</w:t>
            </w:r>
          </w:p>
        </w:tc>
        <w:tc>
          <w:tcPr>
            <w:tcW w:w="2691" w:type="dxa"/>
          </w:tcPr>
          <w:p w14:paraId="612C1B56" w14:textId="77777777" w:rsidR="00C329BC" w:rsidRDefault="00C329BC" w:rsidP="00301E43">
            <w:pPr>
              <w:pStyle w:val="DoEbodytext2018"/>
              <w:spacing w:before="100" w:beforeAutospacing="1" w:after="100" w:afterAutospacing="1" w:line="240" w:lineRule="auto"/>
              <w:jc w:val="center"/>
              <w:rPr>
                <w:lang w:eastAsia="en-US"/>
              </w:rPr>
            </w:pPr>
            <w:r>
              <w:rPr>
                <w:lang w:eastAsia="en-US"/>
              </w:rPr>
              <w:t>Power Source</w:t>
            </w:r>
          </w:p>
        </w:tc>
        <w:tc>
          <w:tcPr>
            <w:tcW w:w="2691" w:type="dxa"/>
          </w:tcPr>
          <w:p w14:paraId="74219AD7" w14:textId="77777777" w:rsidR="00C329BC" w:rsidRDefault="00C329BC" w:rsidP="00301E43">
            <w:pPr>
              <w:pStyle w:val="DoEbodytext2018"/>
              <w:spacing w:before="100" w:beforeAutospacing="1" w:after="100" w:afterAutospacing="1" w:line="240" w:lineRule="auto"/>
              <w:jc w:val="center"/>
              <w:rPr>
                <w:lang w:eastAsia="en-US"/>
              </w:rPr>
            </w:pPr>
            <w:r>
              <w:rPr>
                <w:lang w:eastAsia="en-US"/>
              </w:rPr>
              <w:t>Or Era</w:t>
            </w:r>
          </w:p>
        </w:tc>
      </w:tr>
      <w:tr w:rsidR="00C329BC" w14:paraId="4BF69463" w14:textId="77777777" w:rsidTr="00C329BC">
        <w:tc>
          <w:tcPr>
            <w:tcW w:w="2690" w:type="dxa"/>
          </w:tcPr>
          <w:p w14:paraId="117186E7" w14:textId="77777777" w:rsidR="00C329BC" w:rsidRDefault="00C329BC" w:rsidP="00301E43">
            <w:pPr>
              <w:pStyle w:val="DoEbodytext2018"/>
              <w:spacing w:before="100" w:beforeAutospacing="1" w:after="100" w:afterAutospacing="1" w:line="240" w:lineRule="auto"/>
              <w:rPr>
                <w:lang w:eastAsia="en-US"/>
              </w:rPr>
            </w:pPr>
            <w:r>
              <w:rPr>
                <w:lang w:eastAsia="en-US"/>
              </w:rPr>
              <w:t xml:space="preserve">o land transport </w:t>
            </w:r>
          </w:p>
          <w:p w14:paraId="4B50F7D3" w14:textId="77777777" w:rsidR="00C329BC" w:rsidRDefault="00C329BC" w:rsidP="00301E43">
            <w:pPr>
              <w:pStyle w:val="DoEbodytext2018"/>
              <w:spacing w:before="100" w:beforeAutospacing="1" w:after="100" w:afterAutospacing="1" w:line="240" w:lineRule="auto"/>
              <w:rPr>
                <w:lang w:eastAsia="en-US"/>
              </w:rPr>
            </w:pPr>
            <w:r>
              <w:rPr>
                <w:lang w:eastAsia="en-US"/>
              </w:rPr>
              <w:t xml:space="preserve">o air transport </w:t>
            </w:r>
          </w:p>
          <w:p w14:paraId="7C40446C" w14:textId="77777777" w:rsidR="00C329BC" w:rsidRDefault="00C329BC" w:rsidP="00301E43">
            <w:pPr>
              <w:pStyle w:val="DoEbodytext2018"/>
              <w:spacing w:before="100" w:beforeAutospacing="1" w:after="100" w:afterAutospacing="1" w:line="240" w:lineRule="auto"/>
              <w:rPr>
                <w:lang w:eastAsia="en-US"/>
              </w:rPr>
            </w:pPr>
            <w:r>
              <w:rPr>
                <w:lang w:eastAsia="en-US"/>
              </w:rPr>
              <w:t xml:space="preserve">o water transport </w:t>
            </w:r>
          </w:p>
          <w:p w14:paraId="488DDD38" w14:textId="77777777" w:rsidR="00C329BC" w:rsidRDefault="00C329BC" w:rsidP="00301E43">
            <w:pPr>
              <w:pStyle w:val="DoEbodytext2018"/>
              <w:spacing w:before="100" w:beforeAutospacing="1" w:after="100" w:afterAutospacing="1" w:line="240" w:lineRule="auto"/>
              <w:rPr>
                <w:lang w:eastAsia="en-US"/>
              </w:rPr>
            </w:pPr>
            <w:r>
              <w:rPr>
                <w:lang w:eastAsia="en-US"/>
              </w:rPr>
              <w:t>o rail transport</w:t>
            </w:r>
          </w:p>
        </w:tc>
        <w:tc>
          <w:tcPr>
            <w:tcW w:w="2690" w:type="dxa"/>
          </w:tcPr>
          <w:p w14:paraId="056C7C19" w14:textId="77777777" w:rsidR="00C329BC" w:rsidRDefault="00C329BC" w:rsidP="00301E43">
            <w:pPr>
              <w:pStyle w:val="DoEbodytext2018"/>
              <w:spacing w:before="100" w:beforeAutospacing="1" w:after="100" w:afterAutospacing="1" w:line="240" w:lineRule="auto"/>
              <w:rPr>
                <w:lang w:eastAsia="en-US"/>
              </w:rPr>
            </w:pPr>
            <w:r>
              <w:rPr>
                <w:lang w:eastAsia="en-US"/>
              </w:rPr>
              <w:t>o cars</w:t>
            </w:r>
          </w:p>
          <w:p w14:paraId="2DE17AE3" w14:textId="77777777" w:rsidR="00C329BC" w:rsidRDefault="00C329BC" w:rsidP="00301E43">
            <w:pPr>
              <w:pStyle w:val="DoEbodytext2018"/>
              <w:spacing w:before="100" w:beforeAutospacing="1" w:after="100" w:afterAutospacing="1" w:line="240" w:lineRule="auto"/>
              <w:rPr>
                <w:lang w:eastAsia="en-US"/>
              </w:rPr>
            </w:pPr>
            <w:r>
              <w:rPr>
                <w:lang w:eastAsia="en-US"/>
              </w:rPr>
              <w:t>o motorbikes</w:t>
            </w:r>
          </w:p>
          <w:p w14:paraId="3E342BF5" w14:textId="77777777" w:rsidR="00C329BC" w:rsidRDefault="00C329BC" w:rsidP="00301E43">
            <w:pPr>
              <w:pStyle w:val="DoEbodytext2018"/>
              <w:spacing w:before="100" w:beforeAutospacing="1" w:after="100" w:afterAutospacing="1" w:line="240" w:lineRule="auto"/>
              <w:rPr>
                <w:lang w:eastAsia="en-US"/>
              </w:rPr>
            </w:pPr>
            <w:r>
              <w:rPr>
                <w:lang w:eastAsia="en-US"/>
              </w:rPr>
              <w:t>o boats</w:t>
            </w:r>
          </w:p>
          <w:p w14:paraId="72873982" w14:textId="77777777" w:rsidR="00C329BC" w:rsidRDefault="00C329BC" w:rsidP="00301E43">
            <w:pPr>
              <w:pStyle w:val="DoEbodytext2018"/>
              <w:spacing w:before="100" w:beforeAutospacing="1" w:after="100" w:afterAutospacing="1" w:line="240" w:lineRule="auto"/>
              <w:rPr>
                <w:lang w:eastAsia="en-US"/>
              </w:rPr>
            </w:pPr>
            <w:r>
              <w:rPr>
                <w:lang w:eastAsia="en-US"/>
              </w:rPr>
              <w:t>o planes</w:t>
            </w:r>
          </w:p>
          <w:p w14:paraId="48B61275" w14:textId="77777777" w:rsidR="00C329BC" w:rsidRDefault="00C329BC" w:rsidP="00301E43">
            <w:pPr>
              <w:pStyle w:val="DoEbodytext2018"/>
              <w:spacing w:before="100" w:beforeAutospacing="1" w:after="100" w:afterAutospacing="1" w:line="240" w:lineRule="auto"/>
              <w:rPr>
                <w:lang w:eastAsia="en-US"/>
              </w:rPr>
            </w:pPr>
            <w:r>
              <w:rPr>
                <w:lang w:eastAsia="en-US"/>
              </w:rPr>
              <w:t>o bikes</w:t>
            </w:r>
          </w:p>
          <w:p w14:paraId="0BEEF171" w14:textId="77777777" w:rsidR="00C329BC" w:rsidRDefault="00C329BC" w:rsidP="00301E43">
            <w:pPr>
              <w:pStyle w:val="DoEbodytext2018"/>
              <w:spacing w:before="100" w:beforeAutospacing="1" w:after="100" w:afterAutospacing="1" w:line="240" w:lineRule="auto"/>
              <w:rPr>
                <w:lang w:eastAsia="en-US"/>
              </w:rPr>
            </w:pPr>
            <w:r>
              <w:rPr>
                <w:lang w:eastAsia="en-US"/>
              </w:rPr>
              <w:t>o trains</w:t>
            </w:r>
          </w:p>
        </w:tc>
        <w:tc>
          <w:tcPr>
            <w:tcW w:w="2691" w:type="dxa"/>
          </w:tcPr>
          <w:p w14:paraId="68B134D8" w14:textId="77777777" w:rsidR="00C329BC" w:rsidRDefault="00C329BC" w:rsidP="00301E43">
            <w:pPr>
              <w:pStyle w:val="DoEbodytext2018"/>
              <w:spacing w:before="100" w:beforeAutospacing="1" w:after="100" w:afterAutospacing="1" w:line="240" w:lineRule="auto"/>
              <w:rPr>
                <w:lang w:eastAsia="en-US"/>
              </w:rPr>
            </w:pPr>
            <w:r>
              <w:rPr>
                <w:lang w:eastAsia="en-US"/>
              </w:rPr>
              <w:t>o solar</w:t>
            </w:r>
          </w:p>
          <w:p w14:paraId="71453688" w14:textId="77777777" w:rsidR="00C329BC" w:rsidRDefault="00C329BC" w:rsidP="00301E43">
            <w:pPr>
              <w:pStyle w:val="DoEbodytext2018"/>
              <w:spacing w:before="100" w:beforeAutospacing="1" w:after="100" w:afterAutospacing="1" w:line="240" w:lineRule="auto"/>
              <w:rPr>
                <w:lang w:eastAsia="en-US"/>
              </w:rPr>
            </w:pPr>
            <w:r>
              <w:rPr>
                <w:lang w:eastAsia="en-US"/>
              </w:rPr>
              <w:t>o petrol</w:t>
            </w:r>
          </w:p>
          <w:p w14:paraId="0749E71C" w14:textId="77777777" w:rsidR="00C329BC" w:rsidRDefault="00C329BC" w:rsidP="00301E43">
            <w:pPr>
              <w:pStyle w:val="DoEbodytext2018"/>
              <w:spacing w:before="100" w:beforeAutospacing="1" w:after="100" w:afterAutospacing="1" w:line="240" w:lineRule="auto"/>
              <w:rPr>
                <w:lang w:eastAsia="en-US"/>
              </w:rPr>
            </w:pPr>
            <w:r>
              <w:rPr>
                <w:lang w:eastAsia="en-US"/>
              </w:rPr>
              <w:t>o natural gas</w:t>
            </w:r>
          </w:p>
          <w:p w14:paraId="3933DFA2" w14:textId="77777777" w:rsidR="00C329BC" w:rsidRDefault="00C329BC" w:rsidP="00301E43">
            <w:pPr>
              <w:pStyle w:val="DoEbodytext2018"/>
              <w:spacing w:before="100" w:beforeAutospacing="1" w:after="100" w:afterAutospacing="1" w:line="240" w:lineRule="auto"/>
              <w:rPr>
                <w:lang w:eastAsia="en-US"/>
              </w:rPr>
            </w:pPr>
            <w:r>
              <w:rPr>
                <w:lang w:eastAsia="en-US"/>
              </w:rPr>
              <w:t>o steam</w:t>
            </w:r>
          </w:p>
          <w:p w14:paraId="1617281D" w14:textId="77777777" w:rsidR="00C329BC" w:rsidRDefault="00C329BC" w:rsidP="00301E43">
            <w:pPr>
              <w:pStyle w:val="DoEbodytext2018"/>
              <w:spacing w:before="100" w:beforeAutospacing="1" w:after="100" w:afterAutospacing="1" w:line="240" w:lineRule="auto"/>
              <w:rPr>
                <w:lang w:eastAsia="en-US"/>
              </w:rPr>
            </w:pPr>
            <w:r>
              <w:rPr>
                <w:lang w:eastAsia="en-US"/>
              </w:rPr>
              <w:t>o wind</w:t>
            </w:r>
          </w:p>
          <w:p w14:paraId="116AA758" w14:textId="77777777" w:rsidR="00C329BC" w:rsidRDefault="00C329BC" w:rsidP="00301E43">
            <w:pPr>
              <w:pStyle w:val="DoEbodytext2018"/>
              <w:spacing w:before="100" w:beforeAutospacing="1" w:after="100" w:afterAutospacing="1" w:line="240" w:lineRule="auto"/>
              <w:rPr>
                <w:lang w:eastAsia="en-US"/>
              </w:rPr>
            </w:pPr>
            <w:r>
              <w:rPr>
                <w:lang w:eastAsia="en-US"/>
              </w:rPr>
              <w:t>o water</w:t>
            </w:r>
          </w:p>
        </w:tc>
        <w:tc>
          <w:tcPr>
            <w:tcW w:w="2691" w:type="dxa"/>
          </w:tcPr>
          <w:p w14:paraId="43A2A765" w14:textId="77777777" w:rsidR="00C329BC" w:rsidRDefault="00C329BC" w:rsidP="00301E43">
            <w:pPr>
              <w:pStyle w:val="DoEbodytext2018"/>
              <w:spacing w:before="100" w:beforeAutospacing="1" w:after="100" w:afterAutospacing="1" w:line="240" w:lineRule="auto"/>
              <w:rPr>
                <w:lang w:eastAsia="en-US"/>
              </w:rPr>
            </w:pPr>
            <w:r>
              <w:rPr>
                <w:lang w:eastAsia="en-US"/>
              </w:rPr>
              <w:t>o 1700’s</w:t>
            </w:r>
          </w:p>
          <w:p w14:paraId="51FCB205" w14:textId="77777777" w:rsidR="00C329BC" w:rsidRDefault="00C329BC" w:rsidP="00301E43">
            <w:pPr>
              <w:pStyle w:val="DoEbodytext2018"/>
              <w:spacing w:before="100" w:beforeAutospacing="1" w:after="100" w:afterAutospacing="1" w:line="240" w:lineRule="auto"/>
              <w:rPr>
                <w:lang w:eastAsia="en-US"/>
              </w:rPr>
            </w:pPr>
            <w:r>
              <w:rPr>
                <w:lang w:eastAsia="en-US"/>
              </w:rPr>
              <w:t>o 1800’s</w:t>
            </w:r>
          </w:p>
          <w:p w14:paraId="66464BF8" w14:textId="77777777" w:rsidR="00C329BC" w:rsidRDefault="00C329BC" w:rsidP="00301E43">
            <w:pPr>
              <w:pStyle w:val="DoEbodytext2018"/>
              <w:spacing w:before="100" w:beforeAutospacing="1" w:after="100" w:afterAutospacing="1" w:line="240" w:lineRule="auto"/>
              <w:rPr>
                <w:lang w:eastAsia="en-US"/>
              </w:rPr>
            </w:pPr>
            <w:r>
              <w:rPr>
                <w:lang w:eastAsia="en-US"/>
              </w:rPr>
              <w:t>o 1900’s</w:t>
            </w:r>
          </w:p>
          <w:p w14:paraId="31DD6759" w14:textId="77777777" w:rsidR="00C329BC" w:rsidRDefault="00C329BC" w:rsidP="00301E43">
            <w:pPr>
              <w:pStyle w:val="DoEbodytext2018"/>
              <w:spacing w:before="100" w:beforeAutospacing="1" w:after="100" w:afterAutospacing="1" w:line="240" w:lineRule="auto"/>
              <w:rPr>
                <w:lang w:eastAsia="en-US"/>
              </w:rPr>
            </w:pPr>
            <w:r>
              <w:rPr>
                <w:lang w:eastAsia="en-US"/>
              </w:rPr>
              <w:t>o 2000’s</w:t>
            </w:r>
          </w:p>
          <w:p w14:paraId="15D29DA6" w14:textId="77777777" w:rsidR="00C329BC" w:rsidRDefault="00C329BC" w:rsidP="00301E43">
            <w:pPr>
              <w:pStyle w:val="DoEbodytext2018"/>
              <w:spacing w:before="100" w:beforeAutospacing="1" w:after="100" w:afterAutospacing="1" w:line="240" w:lineRule="auto"/>
              <w:rPr>
                <w:lang w:eastAsia="en-US"/>
              </w:rPr>
            </w:pPr>
            <w:r>
              <w:rPr>
                <w:lang w:eastAsia="en-US"/>
              </w:rPr>
              <w:t>o 2010’s</w:t>
            </w:r>
          </w:p>
        </w:tc>
      </w:tr>
    </w:tbl>
    <w:p w14:paraId="4DA784D0" w14:textId="2F1F4C7C" w:rsidR="00545C11" w:rsidRDefault="00545C11" w:rsidP="00301E43">
      <w:pPr>
        <w:pStyle w:val="DoEbodytext2018"/>
        <w:spacing w:before="100" w:beforeAutospacing="1" w:after="100" w:afterAutospacing="1" w:line="240" w:lineRule="auto"/>
        <w:rPr>
          <w:lang w:eastAsia="en-US"/>
        </w:rPr>
      </w:pPr>
      <w:r>
        <w:rPr>
          <w:lang w:eastAsia="en-US"/>
        </w:rPr>
        <w:t>Students will be required to research</w:t>
      </w:r>
      <w:r w:rsidR="00583871">
        <w:rPr>
          <w:lang w:eastAsia="en-US"/>
        </w:rPr>
        <w:t xml:space="preserve"> in their chosen or given group. D</w:t>
      </w:r>
      <w:r>
        <w:rPr>
          <w:lang w:eastAsia="en-US"/>
        </w:rPr>
        <w:t>ependi</w:t>
      </w:r>
      <w:r w:rsidR="00583871">
        <w:rPr>
          <w:lang w:eastAsia="en-US"/>
        </w:rPr>
        <w:t>ng on which group your students have been split into</w:t>
      </w:r>
      <w:r>
        <w:rPr>
          <w:lang w:eastAsia="en-US"/>
        </w:rPr>
        <w:t xml:space="preserve">, the information your students will be looking for may differ slightly or greatly. For example; if you choose for your class to research transport based on </w:t>
      </w:r>
      <w:r w:rsidRPr="00CA0C7F">
        <w:rPr>
          <w:b/>
          <w:bCs/>
          <w:lang w:eastAsia="en-US"/>
        </w:rPr>
        <w:t>mode</w:t>
      </w:r>
      <w:r>
        <w:rPr>
          <w:lang w:eastAsia="en-US"/>
        </w:rPr>
        <w:t>, one group will research the development of cars, another</w:t>
      </w:r>
      <w:r w:rsidR="00583871">
        <w:rPr>
          <w:lang w:eastAsia="en-US"/>
        </w:rPr>
        <w:t xml:space="preserve"> group: </w:t>
      </w:r>
      <w:r>
        <w:rPr>
          <w:lang w:eastAsia="en-US"/>
        </w:rPr>
        <w:t xml:space="preserve">motorbikes, another </w:t>
      </w:r>
      <w:r w:rsidR="00583871">
        <w:rPr>
          <w:lang w:eastAsia="en-US"/>
        </w:rPr>
        <w:t xml:space="preserve">group: </w:t>
      </w:r>
      <w:r>
        <w:rPr>
          <w:lang w:eastAsia="en-US"/>
        </w:rPr>
        <w:t>boats etc.</w:t>
      </w:r>
    </w:p>
    <w:p w14:paraId="2E9EFA27" w14:textId="77777777" w:rsidR="00545C11" w:rsidRDefault="00545C11" w:rsidP="00301E43">
      <w:pPr>
        <w:pStyle w:val="DoEbodytext2018"/>
        <w:spacing w:before="100" w:beforeAutospacing="1" w:after="100" w:afterAutospacing="1" w:line="240" w:lineRule="auto"/>
        <w:rPr>
          <w:lang w:eastAsia="en-US"/>
        </w:rPr>
      </w:pPr>
      <w:r>
        <w:rPr>
          <w:lang w:eastAsia="en-US"/>
        </w:rPr>
        <w:t xml:space="preserve">You may direct your students by giving them questions related to their mode for example;  </w:t>
      </w:r>
    </w:p>
    <w:p w14:paraId="23EF74CC" w14:textId="77777777"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First (car/boat/train) driven in Australia</w:t>
      </w:r>
    </w:p>
    <w:p w14:paraId="34608CA7" w14:textId="43EA0898"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Fi</w:t>
      </w:r>
      <w:r w:rsidR="00583871">
        <w:rPr>
          <w:lang w:eastAsia="en-US"/>
        </w:rPr>
        <w:t>r</w:t>
      </w:r>
      <w:r>
        <w:rPr>
          <w:lang w:eastAsia="en-US"/>
        </w:rPr>
        <w:t>st (car/boat/train) manufactured in Australia</w:t>
      </w:r>
    </w:p>
    <w:p w14:paraId="7700B4A3" w14:textId="15C7D1E1"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First petrol</w:t>
      </w:r>
      <w:r w:rsidR="00A002D2">
        <w:rPr>
          <w:lang w:eastAsia="en-US"/>
        </w:rPr>
        <w:t>-</w:t>
      </w:r>
      <w:r>
        <w:rPr>
          <w:lang w:eastAsia="en-US"/>
        </w:rPr>
        <w:t>powered (car/boat/train)</w:t>
      </w:r>
    </w:p>
    <w:p w14:paraId="711EC67A" w14:textId="2BEA30F1"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First steam</w:t>
      </w:r>
      <w:r w:rsidR="006C3062">
        <w:rPr>
          <w:lang w:eastAsia="en-US"/>
        </w:rPr>
        <w:t>-</w:t>
      </w:r>
      <w:r>
        <w:rPr>
          <w:lang w:eastAsia="en-US"/>
        </w:rPr>
        <w:t>powered (car/boat/train)</w:t>
      </w:r>
    </w:p>
    <w:p w14:paraId="44B11A80" w14:textId="6D1826BF"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First solar</w:t>
      </w:r>
      <w:r w:rsidR="00A002D2">
        <w:rPr>
          <w:lang w:eastAsia="en-US"/>
        </w:rPr>
        <w:t>-</w:t>
      </w:r>
      <w:r>
        <w:rPr>
          <w:lang w:eastAsia="en-US"/>
        </w:rPr>
        <w:t>powered (car/boat/train)</w:t>
      </w:r>
    </w:p>
    <w:p w14:paraId="595274CB" w14:textId="1D7E546F"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 xml:space="preserve">Legal </w:t>
      </w:r>
      <w:r w:rsidR="00583871">
        <w:rPr>
          <w:lang w:eastAsia="en-US"/>
        </w:rPr>
        <w:t>d</w:t>
      </w:r>
      <w:r>
        <w:rPr>
          <w:lang w:eastAsia="en-US"/>
        </w:rPr>
        <w:t>evelopments</w:t>
      </w:r>
    </w:p>
    <w:p w14:paraId="4B5776D9" w14:textId="77777777"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A key political figure involved in the development of the (car/boat/train) industry</w:t>
      </w:r>
    </w:p>
    <w:p w14:paraId="75773A45" w14:textId="77777777" w:rsidR="00545C11" w:rsidRDefault="00545C11" w:rsidP="00DC6170">
      <w:pPr>
        <w:pStyle w:val="DoEbodytext2018"/>
        <w:numPr>
          <w:ilvl w:val="0"/>
          <w:numId w:val="27"/>
        </w:numPr>
        <w:spacing w:before="100" w:beforeAutospacing="1" w:after="100" w:afterAutospacing="1" w:line="240" w:lineRule="auto"/>
        <w:ind w:left="714" w:hanging="357"/>
        <w:rPr>
          <w:lang w:eastAsia="en-US"/>
        </w:rPr>
      </w:pPr>
      <w:r>
        <w:rPr>
          <w:lang w:eastAsia="en-US"/>
        </w:rPr>
        <w:t>Significant developments in renewable energy solutions</w:t>
      </w:r>
    </w:p>
    <w:p w14:paraId="7A03684B" w14:textId="77777777" w:rsidR="00545C11" w:rsidRDefault="00545C11" w:rsidP="00301E43">
      <w:pPr>
        <w:pStyle w:val="DoEbodytext2018"/>
        <w:spacing w:before="100" w:beforeAutospacing="1" w:after="100" w:afterAutospacing="1" w:line="240" w:lineRule="auto"/>
        <w:rPr>
          <w:lang w:eastAsia="en-US"/>
        </w:rPr>
      </w:pPr>
      <w:r>
        <w:rPr>
          <w:lang w:eastAsia="en-US"/>
        </w:rPr>
        <w:t>Each student within the group may be allocated 1 – 3 research points depending on the number of research points you would like them to find, number of students in the group, ability levels of each student etc.</w:t>
      </w:r>
    </w:p>
    <w:p w14:paraId="1E39947A" w14:textId="77777777" w:rsidR="00A5155F" w:rsidRDefault="00545C11" w:rsidP="00301E43">
      <w:pPr>
        <w:pStyle w:val="DoEbodytext2018"/>
        <w:spacing w:before="100" w:beforeAutospacing="1" w:after="100" w:afterAutospacing="1" w:line="240" w:lineRule="auto"/>
        <w:rPr>
          <w:lang w:eastAsia="en-US"/>
        </w:rPr>
      </w:pPr>
      <w:r>
        <w:rPr>
          <w:lang w:eastAsia="en-US"/>
        </w:rPr>
        <w:t xml:space="preserve">Once your students have researched their information and checked their sources, students will need to write a short </w:t>
      </w:r>
      <w:r w:rsidRPr="00CA0C7F">
        <w:rPr>
          <w:b/>
          <w:bCs/>
          <w:lang w:eastAsia="en-US"/>
        </w:rPr>
        <w:t xml:space="preserve">description </w:t>
      </w:r>
      <w:r>
        <w:rPr>
          <w:lang w:eastAsia="en-US"/>
        </w:rPr>
        <w:t>of the event, including who, what, when, where and why. Have an exemplar timeline on display and discuss with students how and why the author kept their information succinct.</w:t>
      </w:r>
    </w:p>
    <w:p w14:paraId="6FC4EF91" w14:textId="3CFA1AB8" w:rsidR="00545C11" w:rsidRDefault="00545C11" w:rsidP="00301E43">
      <w:pPr>
        <w:pStyle w:val="DoEbodytext2018"/>
        <w:spacing w:before="100" w:beforeAutospacing="1" w:after="100" w:afterAutospacing="1" w:line="240" w:lineRule="auto"/>
        <w:rPr>
          <w:lang w:eastAsia="en-US"/>
        </w:rPr>
      </w:pPr>
      <w:r>
        <w:rPr>
          <w:lang w:eastAsia="en-US"/>
        </w:rPr>
        <w:t xml:space="preserve">Ensure students </w:t>
      </w:r>
      <w:r w:rsidR="00CE0D04">
        <w:rPr>
          <w:lang w:eastAsia="en-US"/>
        </w:rPr>
        <w:t>have</w:t>
      </w:r>
      <w:r>
        <w:rPr>
          <w:lang w:eastAsia="en-US"/>
        </w:rPr>
        <w:t xml:space="preserve"> the opportunity to provide and receive warm &amp; cool feedback on their description writing (refer to critique guide). Once students have completed their final draft, publish their description as a flashcard using an application such as Canva, Pic Collage or Adobe Illustrator.</w:t>
      </w:r>
    </w:p>
    <w:p w14:paraId="71278449" w14:textId="47D51945" w:rsidR="00545C11" w:rsidRDefault="00545C11" w:rsidP="00301E43">
      <w:pPr>
        <w:pStyle w:val="DoEbodytext2018"/>
        <w:spacing w:before="100" w:beforeAutospacing="1" w:after="100" w:afterAutospacing="1" w:line="240" w:lineRule="auto"/>
        <w:rPr>
          <w:lang w:eastAsia="en-US"/>
        </w:rPr>
      </w:pPr>
      <w:r>
        <w:rPr>
          <w:lang w:eastAsia="en-US"/>
        </w:rPr>
        <w:t>As students within the groups complete their research and description cards</w:t>
      </w:r>
      <w:r w:rsidR="00CE0D04">
        <w:rPr>
          <w:lang w:eastAsia="en-US"/>
        </w:rPr>
        <w:t>,</w:t>
      </w:r>
      <w:r>
        <w:rPr>
          <w:lang w:eastAsia="en-US"/>
        </w:rPr>
        <w:t xml:space="preserve"> students may begin to draw their group timeline. To do this, students will need to;</w:t>
      </w:r>
    </w:p>
    <w:p w14:paraId="140AD30B" w14:textId="77777777" w:rsidR="00545C11" w:rsidRDefault="00545C11" w:rsidP="00DC6170">
      <w:pPr>
        <w:pStyle w:val="DoEbodytext2018"/>
        <w:numPr>
          <w:ilvl w:val="0"/>
          <w:numId w:val="28"/>
        </w:numPr>
        <w:spacing w:before="100" w:beforeAutospacing="1" w:after="100" w:afterAutospacing="1" w:line="240" w:lineRule="auto"/>
        <w:ind w:left="714" w:hanging="357"/>
        <w:rPr>
          <w:lang w:eastAsia="en-US"/>
        </w:rPr>
      </w:pPr>
      <w:r>
        <w:rPr>
          <w:lang w:eastAsia="en-US"/>
        </w:rPr>
        <w:t>Give their timeline a title</w:t>
      </w:r>
    </w:p>
    <w:p w14:paraId="7E4EFD79" w14:textId="77777777" w:rsidR="00545C11" w:rsidRDefault="00545C11" w:rsidP="00DC6170">
      <w:pPr>
        <w:pStyle w:val="DoEbodytext2018"/>
        <w:numPr>
          <w:ilvl w:val="0"/>
          <w:numId w:val="28"/>
        </w:numPr>
        <w:spacing w:before="100" w:beforeAutospacing="1" w:after="100" w:afterAutospacing="1" w:line="240" w:lineRule="auto"/>
        <w:ind w:left="714" w:hanging="357"/>
        <w:rPr>
          <w:lang w:eastAsia="en-US"/>
        </w:rPr>
      </w:pPr>
      <w:r>
        <w:rPr>
          <w:lang w:eastAsia="en-US"/>
        </w:rPr>
        <w:t>Determine an appropriate scale</w:t>
      </w:r>
    </w:p>
    <w:p w14:paraId="375EF8CE" w14:textId="77777777" w:rsidR="00545C11" w:rsidRDefault="00545C11" w:rsidP="00DC6170">
      <w:pPr>
        <w:pStyle w:val="DoEbodytext2018"/>
        <w:numPr>
          <w:ilvl w:val="0"/>
          <w:numId w:val="28"/>
        </w:numPr>
        <w:spacing w:before="100" w:beforeAutospacing="1" w:after="100" w:afterAutospacing="1" w:line="240" w:lineRule="auto"/>
        <w:ind w:left="714" w:hanging="357"/>
        <w:rPr>
          <w:lang w:eastAsia="en-US"/>
        </w:rPr>
      </w:pPr>
      <w:r>
        <w:rPr>
          <w:lang w:eastAsia="en-US"/>
        </w:rPr>
        <w:t>Sequence events</w:t>
      </w:r>
    </w:p>
    <w:p w14:paraId="517BB566" w14:textId="77777777" w:rsidR="00545C11" w:rsidRDefault="00545C11" w:rsidP="00DC6170">
      <w:pPr>
        <w:pStyle w:val="DoEbodytext2018"/>
        <w:numPr>
          <w:ilvl w:val="0"/>
          <w:numId w:val="28"/>
        </w:numPr>
        <w:spacing w:before="100" w:beforeAutospacing="1" w:after="100" w:afterAutospacing="1" w:line="240" w:lineRule="auto"/>
        <w:ind w:left="714" w:hanging="357"/>
        <w:rPr>
          <w:lang w:eastAsia="en-US"/>
        </w:rPr>
      </w:pPr>
      <w:r>
        <w:rPr>
          <w:lang w:eastAsia="en-US"/>
        </w:rPr>
        <w:t>Plot events accurately according to their date</w:t>
      </w:r>
    </w:p>
    <w:p w14:paraId="11EAFD99" w14:textId="1F5063C0" w:rsidR="00545C11" w:rsidRDefault="00545C11" w:rsidP="00301E43">
      <w:pPr>
        <w:pStyle w:val="DoEbodytext2018"/>
        <w:spacing w:before="100" w:beforeAutospacing="1" w:after="100" w:afterAutospacing="1" w:line="240" w:lineRule="auto"/>
        <w:rPr>
          <w:lang w:eastAsia="en-US"/>
        </w:rPr>
      </w:pPr>
      <w:r w:rsidRPr="00545C11">
        <w:rPr>
          <w:lang w:eastAsia="en-US"/>
        </w:rPr>
        <w:t>When group timelines are complete students plot their description cards on the class timeline.</w:t>
      </w:r>
    </w:p>
    <w:p w14:paraId="6A0F7279" w14:textId="42FF1CF2" w:rsidR="004F278E" w:rsidRDefault="00301E43" w:rsidP="00301E43">
      <w:pPr>
        <w:pStyle w:val="DoEbodytext2018"/>
        <w:spacing w:before="100" w:beforeAutospacing="1" w:after="100" w:afterAutospacing="1" w:line="240" w:lineRule="auto"/>
        <w:rPr>
          <w:lang w:eastAsia="en-US"/>
        </w:rPr>
      </w:pPr>
      <w:r w:rsidRPr="002A30E5">
        <w:rPr>
          <w:noProof/>
          <w:lang w:eastAsia="en-AU"/>
        </w:rPr>
        <w:lastRenderedPageBreak/>
        <w:drawing>
          <wp:anchor distT="0" distB="0" distL="114300" distR="114300" simplePos="0" relativeHeight="252382208" behindDoc="1" locked="0" layoutInCell="1" allowOverlap="1" wp14:anchorId="5DBF15B0" wp14:editId="393B6777">
            <wp:simplePos x="0" y="0"/>
            <wp:positionH relativeFrom="column">
              <wp:posOffset>-562766</wp:posOffset>
            </wp:positionH>
            <wp:positionV relativeFrom="paragraph">
              <wp:posOffset>-2658822</wp:posOffset>
            </wp:positionV>
            <wp:extent cx="5956300" cy="369570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CA0C7F">
        <w:rPr>
          <w:noProof/>
          <w:lang w:eastAsia="en-AU"/>
        </w:rPr>
        <mc:AlternateContent>
          <mc:Choice Requires="wps">
            <w:drawing>
              <wp:anchor distT="0" distB="0" distL="114300" distR="114300" simplePos="0" relativeHeight="252538880" behindDoc="0" locked="0" layoutInCell="1" allowOverlap="1" wp14:anchorId="23E19089" wp14:editId="24165801">
                <wp:simplePos x="0" y="0"/>
                <wp:positionH relativeFrom="column">
                  <wp:posOffset>-149860</wp:posOffset>
                </wp:positionH>
                <wp:positionV relativeFrom="paragraph">
                  <wp:posOffset>-223052</wp:posOffset>
                </wp:positionV>
                <wp:extent cx="4245610" cy="1157605"/>
                <wp:effectExtent l="0" t="0" r="0" b="4445"/>
                <wp:wrapNone/>
                <wp:docPr id="224" name="Text Box 224"/>
                <wp:cNvGraphicFramePr/>
                <a:graphic xmlns:a="http://schemas.openxmlformats.org/drawingml/2006/main">
                  <a:graphicData uri="http://schemas.microsoft.com/office/word/2010/wordprocessingShape">
                    <wps:wsp>
                      <wps:cNvSpPr txBox="1"/>
                      <wps:spPr>
                        <a:xfrm>
                          <a:off x="0" y="0"/>
                          <a:ext cx="4245610" cy="1157605"/>
                        </a:xfrm>
                        <a:prstGeom prst="rect">
                          <a:avLst/>
                        </a:prstGeom>
                        <a:noFill/>
                        <a:ln w="6350">
                          <a:noFill/>
                        </a:ln>
                      </wps:spPr>
                      <wps:txbx>
                        <w:txbxContent>
                          <w:p w14:paraId="0AFD4D42" w14:textId="77777777" w:rsidR="00870B8D" w:rsidRPr="0009563E" w:rsidRDefault="00870B8D" w:rsidP="00C43BFA">
                            <w:pPr>
                              <w:pStyle w:val="DoEheading32018"/>
                              <w:spacing w:before="0"/>
                              <w:rPr>
                                <w:b/>
                                <w:color w:val="FFFFFF" w:themeColor="background1"/>
                              </w:rPr>
                            </w:pPr>
                            <w:r>
                              <w:rPr>
                                <w:b/>
                                <w:color w:val="FFFFFF" w:themeColor="background1"/>
                              </w:rPr>
                              <w:t>Ac</w:t>
                            </w:r>
                            <w:r w:rsidRPr="0009563E">
                              <w:rPr>
                                <w:b/>
                                <w:color w:val="FFFFFF" w:themeColor="background1"/>
                              </w:rPr>
                              <w:t xml:space="preserve">tivity Five: </w:t>
                            </w:r>
                            <w:r>
                              <w:rPr>
                                <w:b/>
                                <w:color w:val="FFFFFF" w:themeColor="background1"/>
                              </w:rPr>
                              <w:t>Looking Forward</w:t>
                            </w:r>
                          </w:p>
                          <w:p w14:paraId="32899FAA"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19089" id="Text Box 224" o:spid="_x0000_s1172" type="#_x0000_t202" style="position:absolute;margin-left:-11.8pt;margin-top:-17.55pt;width:334.3pt;height:91.15pt;z-index:25253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" filled="f" stroked="f" strokeweight=".5pt">
                <v:textbox>
                  <w:txbxContent>
                    <w:p w14:paraId="0AFD4D42" w14:textId="77777777" w:rsidR="00870B8D" w:rsidRPr="0009563E" w:rsidRDefault="00870B8D" w:rsidP="00C43BFA">
                      <w:pPr>
                        <w:pStyle w:val="DoEheading32018"/>
                        <w:spacing w:before="0"/>
                        <w:rPr>
                          <w:b/>
                          <w:color w:val="FFFFFF" w:themeColor="background1"/>
                        </w:rPr>
                      </w:pPr>
                      <w:r>
                        <w:rPr>
                          <w:b/>
                          <w:color w:val="FFFFFF" w:themeColor="background1"/>
                        </w:rPr>
                        <w:t>Ac</w:t>
                      </w:r>
                      <w:r w:rsidRPr="0009563E">
                        <w:rPr>
                          <w:b/>
                          <w:color w:val="FFFFFF" w:themeColor="background1"/>
                        </w:rPr>
                        <w:t xml:space="preserve">tivity Five: </w:t>
                      </w:r>
                      <w:r>
                        <w:rPr>
                          <w:b/>
                          <w:color w:val="FFFFFF" w:themeColor="background1"/>
                        </w:rPr>
                        <w:t>Looking Forward</w:t>
                      </w:r>
                    </w:p>
                    <w:p w14:paraId="32899FAA" w14:textId="77777777" w:rsidR="00870B8D" w:rsidRDefault="00870B8D" w:rsidP="00C43BFA"/>
                  </w:txbxContent>
                </v:textbox>
              </v:shape>
            </w:pict>
          </mc:Fallback>
        </mc:AlternateContent>
      </w:r>
    </w:p>
    <w:p w14:paraId="0B6A0F39" w14:textId="500649C1" w:rsidR="0009563E" w:rsidRDefault="0009563E" w:rsidP="00301E43">
      <w:pPr>
        <w:pStyle w:val="DoEbodytext2018"/>
        <w:spacing w:before="100" w:beforeAutospacing="1" w:after="100" w:afterAutospacing="1" w:line="240" w:lineRule="auto"/>
        <w:rPr>
          <w:lang w:eastAsia="en-US"/>
        </w:rPr>
      </w:pPr>
    </w:p>
    <w:p w14:paraId="1C4842CA" w14:textId="77777777" w:rsidR="00301E43" w:rsidRPr="0009563E" w:rsidRDefault="00301E43" w:rsidP="00301E43">
      <w:pPr>
        <w:pStyle w:val="DoEbodytext2018"/>
        <w:spacing w:before="100" w:beforeAutospacing="1" w:after="100" w:afterAutospacing="1" w:line="240" w:lineRule="auto"/>
        <w:rPr>
          <w:lang w:eastAsia="en-US"/>
        </w:rPr>
      </w:pPr>
    </w:p>
    <w:p w14:paraId="7ED6C0EA" w14:textId="77777777" w:rsidR="0009563E" w:rsidRDefault="000A5C59" w:rsidP="00301E43">
      <w:pPr>
        <w:pStyle w:val="DoEbodytext2018"/>
        <w:spacing w:before="100" w:beforeAutospacing="1" w:after="100" w:afterAutospacing="1" w:line="240" w:lineRule="auto"/>
      </w:pPr>
      <w:r w:rsidRPr="000A5C59">
        <w:rPr>
          <w:noProof/>
          <w:lang w:eastAsia="en-AU"/>
        </w:rPr>
        <w:drawing>
          <wp:anchor distT="0" distB="0" distL="114300" distR="114300" simplePos="0" relativeHeight="252619776" behindDoc="1" locked="0" layoutInCell="1" allowOverlap="1" wp14:anchorId="0B122202" wp14:editId="1493463A">
            <wp:simplePos x="0" y="0"/>
            <wp:positionH relativeFrom="column">
              <wp:posOffset>-204470</wp:posOffset>
            </wp:positionH>
            <wp:positionV relativeFrom="paragraph">
              <wp:posOffset>26479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0FB3CE97" w14:textId="77777777" w:rsidR="00F67DB3" w:rsidRPr="000A5C59" w:rsidRDefault="00131B04" w:rsidP="00301E43">
      <w:pPr>
        <w:pStyle w:val="DoEbodytext2018"/>
        <w:spacing w:before="100" w:beforeAutospacing="1" w:after="100" w:afterAutospacing="1" w:line="240" w:lineRule="auto"/>
        <w:rPr>
          <w:i/>
          <w:u w:val="single"/>
        </w:rPr>
      </w:pPr>
      <w:r w:rsidRPr="000A5C59">
        <w:rPr>
          <w:i/>
          <w:u w:val="single"/>
        </w:rPr>
        <w:t xml:space="preserve">Science, Technology &amp; </w:t>
      </w:r>
      <w:r w:rsidR="007535D5" w:rsidRPr="000A5C59">
        <w:rPr>
          <w:i/>
          <w:u w:val="single"/>
        </w:rPr>
        <w:t>Engineering</w:t>
      </w:r>
      <w:r w:rsidR="00F67DB3" w:rsidRPr="000A5C59">
        <w:rPr>
          <w:i/>
          <w:u w:val="single"/>
        </w:rPr>
        <w:t xml:space="preserve"> </w:t>
      </w:r>
    </w:p>
    <w:p w14:paraId="00093AD2" w14:textId="77777777" w:rsidR="0005481E" w:rsidRPr="0005481E" w:rsidRDefault="00131B04" w:rsidP="00301E43">
      <w:pPr>
        <w:pStyle w:val="DoElist1bullet2018"/>
        <w:spacing w:before="100" w:beforeAutospacing="1" w:after="100" w:afterAutospacing="1" w:line="240" w:lineRule="auto"/>
      </w:pPr>
      <w:r w:rsidRPr="000A5C59">
        <w:rPr>
          <w:b/>
        </w:rPr>
        <w:t>Design &amp; Production</w:t>
      </w:r>
      <w:r>
        <w:t xml:space="preserve"> </w:t>
      </w:r>
      <w:r w:rsidR="00F67DB3">
        <w:t>ST3-3DP-T</w:t>
      </w:r>
      <w:r>
        <w:t>:</w:t>
      </w:r>
      <w:r w:rsidR="00F67DB3">
        <w:t xml:space="preserve"> Defines problems and designs and modifies solutions</w:t>
      </w:r>
      <w:r>
        <w:t>;</w:t>
      </w:r>
    </w:p>
    <w:p w14:paraId="7D223418" w14:textId="77777777" w:rsidR="0005481E" w:rsidRPr="0005481E" w:rsidRDefault="0005481E" w:rsidP="00301E43">
      <w:pPr>
        <w:pStyle w:val="DoElist2bullet2018"/>
        <w:spacing w:before="100" w:beforeAutospacing="1" w:after="100" w:afterAutospacing="1" w:line="240" w:lineRule="auto"/>
        <w:rPr>
          <w:lang w:val="en-US"/>
        </w:rPr>
      </w:pPr>
      <w:r w:rsidRPr="0005481E">
        <w:rPr>
          <w:lang w:val="en-US"/>
        </w:rPr>
        <w:t xml:space="preserve">examine and critique needs, opportunities or modifications using a range of criteria to define a project </w:t>
      </w:r>
    </w:p>
    <w:p w14:paraId="24358A90" w14:textId="77777777" w:rsidR="0005481E" w:rsidRPr="0005481E" w:rsidRDefault="0005481E" w:rsidP="00301E43">
      <w:pPr>
        <w:pStyle w:val="DoElist2bullet2018"/>
        <w:spacing w:before="100" w:beforeAutospacing="1" w:after="100" w:afterAutospacing="1" w:line="240" w:lineRule="auto"/>
        <w:rPr>
          <w:lang w:val="en-US"/>
        </w:rPr>
      </w:pPr>
      <w:r w:rsidRPr="0005481E">
        <w:rPr>
          <w:lang w:val="en-US"/>
        </w:rPr>
        <w:t xml:space="preserve">develop, record and communicate design ideas, decisions and processes using appropriate technical terms </w:t>
      </w:r>
    </w:p>
    <w:p w14:paraId="35117195" w14:textId="77777777" w:rsidR="0005481E" w:rsidRPr="0005481E" w:rsidRDefault="0005481E" w:rsidP="00301E43">
      <w:pPr>
        <w:pStyle w:val="DoElist2bullet2018"/>
        <w:spacing w:before="100" w:beforeAutospacing="1" w:after="100" w:afterAutospacing="1" w:line="240" w:lineRule="auto"/>
        <w:rPr>
          <w:lang w:val="en-US"/>
        </w:rPr>
      </w:pPr>
      <w:r w:rsidRPr="0005481E">
        <w:rPr>
          <w:lang w:val="en-US"/>
        </w:rPr>
        <w:t xml:space="preserve">work collaboratively to share, appraise and improve ideas to achieve design purposes </w:t>
      </w:r>
    </w:p>
    <w:p w14:paraId="793F2E9A" w14:textId="77777777" w:rsidR="0005481E" w:rsidRPr="0005481E" w:rsidRDefault="000A5C59" w:rsidP="00301E43">
      <w:pPr>
        <w:pStyle w:val="DoElist2bullet2018"/>
        <w:spacing w:before="100" w:beforeAutospacing="1" w:after="100" w:afterAutospacing="1" w:line="240" w:lineRule="auto"/>
      </w:pPr>
      <w:r w:rsidRPr="000A5C59">
        <w:rPr>
          <w:noProof/>
          <w:lang w:eastAsia="en-AU"/>
        </w:rPr>
        <w:drawing>
          <wp:anchor distT="0" distB="0" distL="114300" distR="114300" simplePos="0" relativeHeight="252618752" behindDoc="1" locked="0" layoutInCell="1" allowOverlap="1" wp14:anchorId="4DDC9D4E" wp14:editId="06CAFA16">
            <wp:simplePos x="0" y="0"/>
            <wp:positionH relativeFrom="column">
              <wp:posOffset>-203200</wp:posOffset>
            </wp:positionH>
            <wp:positionV relativeFrom="paragraph">
              <wp:posOffset>26606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05481E">
        <w:t xml:space="preserve">evaluate design ideas, processes and solutions according to criteria for success </w:t>
      </w:r>
    </w:p>
    <w:p w14:paraId="07EBC31C" w14:textId="77777777" w:rsidR="007535D5" w:rsidRPr="000A5C59" w:rsidRDefault="007535D5" w:rsidP="00301E43">
      <w:pPr>
        <w:pStyle w:val="DoEbodytext2018"/>
        <w:spacing w:before="100" w:beforeAutospacing="1" w:after="100" w:afterAutospacing="1" w:line="240" w:lineRule="auto"/>
        <w:rPr>
          <w:i/>
          <w:u w:val="single"/>
        </w:rPr>
      </w:pPr>
      <w:r w:rsidRPr="000A5C59">
        <w:rPr>
          <w:i/>
          <w:u w:val="single"/>
        </w:rPr>
        <w:t>Mathematics</w:t>
      </w:r>
    </w:p>
    <w:p w14:paraId="7AA8B1B4" w14:textId="77777777" w:rsidR="0005481E" w:rsidRDefault="00131B04" w:rsidP="00301E43">
      <w:pPr>
        <w:pStyle w:val="DoElist1bullet2018"/>
        <w:spacing w:before="100" w:beforeAutospacing="1" w:after="100" w:afterAutospacing="1" w:line="240" w:lineRule="auto"/>
      </w:pPr>
      <w:r w:rsidRPr="000A5C59">
        <w:rPr>
          <w:b/>
        </w:rPr>
        <w:t>Measurement &amp; Geometry</w:t>
      </w:r>
      <w:r>
        <w:t xml:space="preserve"> </w:t>
      </w:r>
      <w:r w:rsidR="00F67DB3">
        <w:t>MA3-14MG</w:t>
      </w:r>
      <w:r>
        <w:t>:</w:t>
      </w:r>
      <w:r w:rsidR="00F67DB3">
        <w:t xml:space="preserve"> </w:t>
      </w:r>
      <w:r w:rsidR="00AE465F">
        <w:t>i</w:t>
      </w:r>
      <w:r w:rsidR="0005481E">
        <w:rPr>
          <w:shd w:val="clear" w:color="auto" w:fill="FFFFFF"/>
        </w:rPr>
        <w:t>dentifies three-dimensional objects, including prisms</w:t>
      </w:r>
      <w:r>
        <w:rPr>
          <w:shd w:val="clear" w:color="auto" w:fill="FFFFFF"/>
        </w:rPr>
        <w:t>;</w:t>
      </w:r>
      <w:r w:rsidR="0005481E">
        <w:rPr>
          <w:shd w:val="clear" w:color="auto" w:fill="FFFFFF"/>
        </w:rPr>
        <w:t xml:space="preserve"> and pyramids, on the basis of their properties, and visualises, sketches and constructs them given drawings of different views</w:t>
      </w:r>
    </w:p>
    <w:p w14:paraId="34B650DC" w14:textId="43A450E9" w:rsidR="0005481E" w:rsidRDefault="0005481E" w:rsidP="00301E43">
      <w:pPr>
        <w:pStyle w:val="DoElist2bullet2018"/>
        <w:spacing w:before="100" w:beforeAutospacing="1" w:after="100" w:afterAutospacing="1" w:line="240" w:lineRule="auto"/>
      </w:pPr>
      <w:r>
        <w:t>create prisms and pyramids using a variety of materials, e</w:t>
      </w:r>
      <w:r w:rsidR="00CE0D04">
        <w:t>.g.</w:t>
      </w:r>
      <w:r>
        <w:t> plasticine, paper or cardboard </w:t>
      </w:r>
      <w:hyperlink r:id="rId59" w:tgtFrame="_blank" w:tooltip="Click for more information about 'nets'" w:history="1">
        <w:r>
          <w:rPr>
            <w:rStyle w:val="Hyperlink"/>
            <w:rFonts w:cs="Arial"/>
          </w:rPr>
          <w:t>nets</w:t>
        </w:r>
      </w:hyperlink>
      <w:r>
        <w:t>, connecting cubes</w:t>
      </w:r>
    </w:p>
    <w:p w14:paraId="5148D52C" w14:textId="77777777" w:rsidR="0005481E" w:rsidRDefault="0005481E" w:rsidP="00301E43">
      <w:pPr>
        <w:pStyle w:val="DoElist2bullet2018"/>
        <w:spacing w:before="100" w:beforeAutospacing="1" w:after="100" w:afterAutospacing="1" w:line="240" w:lineRule="auto"/>
      </w:pPr>
      <w:r>
        <w:rPr>
          <w:shd w:val="clear" w:color="auto" w:fill="FFFFFF"/>
        </w:rPr>
        <w:t>visualise and sketch three-dimensional objects from different views, including top, front and side views </w:t>
      </w:r>
    </w:p>
    <w:p w14:paraId="7226DD3C" w14:textId="77777777" w:rsidR="0005481E" w:rsidRDefault="0005481E" w:rsidP="00301E43">
      <w:pPr>
        <w:pStyle w:val="DoElist2bullet2018"/>
        <w:spacing w:before="100" w:beforeAutospacing="1" w:after="100" w:afterAutospacing="1" w:line="240" w:lineRule="auto"/>
      </w:pPr>
      <w:r>
        <w:rPr>
          <w:shd w:val="clear" w:color="auto" w:fill="FFFFFF"/>
        </w:rPr>
        <w:t>reflect on their own drawing of a three-dimensional object and consider how it can be improved</w:t>
      </w:r>
    </w:p>
    <w:p w14:paraId="155CBA6B" w14:textId="22E9AF6A" w:rsidR="00301E43" w:rsidRDefault="0005481E" w:rsidP="00833D8C">
      <w:pPr>
        <w:pStyle w:val="DoElist2bullet2018"/>
        <w:spacing w:before="100" w:beforeAutospacing="1" w:after="100" w:afterAutospacing="1" w:line="240" w:lineRule="auto"/>
      </w:pPr>
      <w:r>
        <w:rPr>
          <w:shd w:val="clear" w:color="auto" w:fill="FFFFFF"/>
        </w:rPr>
        <w:t>show simple perspective in drawings by showing depth</w:t>
      </w:r>
    </w:p>
    <w:p w14:paraId="57FF9DC6" w14:textId="77777777" w:rsidR="00AE465F" w:rsidRDefault="00131B04" w:rsidP="00301E43">
      <w:pPr>
        <w:pStyle w:val="DoElist1bullet2018"/>
        <w:spacing w:before="100" w:beforeAutospacing="1" w:after="100" w:afterAutospacing="1" w:line="240" w:lineRule="auto"/>
      </w:pPr>
      <w:r w:rsidRPr="000A5C59">
        <w:rPr>
          <w:b/>
        </w:rPr>
        <w:t>Statistics &amp; Probability</w:t>
      </w:r>
      <w:r>
        <w:t xml:space="preserve"> MA3-18SP: </w:t>
      </w:r>
      <w:r w:rsidR="00F67DB3">
        <w:t>Collects, interprets and evaluates data displays</w:t>
      </w:r>
      <w:r>
        <w:t>;</w:t>
      </w:r>
    </w:p>
    <w:p w14:paraId="0454AC25" w14:textId="77777777" w:rsidR="00AE465F" w:rsidRDefault="00AE465F" w:rsidP="00301E43">
      <w:pPr>
        <w:pStyle w:val="DoElist2bullet2018"/>
        <w:spacing w:before="100" w:beforeAutospacing="1" w:after="100" w:afterAutospacing="1" w:line="240" w:lineRule="auto"/>
      </w:pPr>
      <w:r>
        <w:rPr>
          <w:rFonts w:cs="Arial"/>
          <w:color w:val="000000"/>
          <w:shd w:val="clear" w:color="auto" w:fill="FFFFFF"/>
        </w:rPr>
        <w:t>interpret </w:t>
      </w:r>
      <w:hyperlink r:id="rId60" w:tgtFrame="_blank" w:tooltip="Click for more information about 'data'" w:history="1">
        <w:r>
          <w:rPr>
            <w:rStyle w:val="Hyperlink"/>
            <w:rFonts w:cs="Arial"/>
            <w:shd w:val="clear" w:color="auto" w:fill="FFFFFF"/>
          </w:rPr>
          <w:t>data</w:t>
        </w:r>
      </w:hyperlink>
      <w:r>
        <w:rPr>
          <w:rFonts w:cs="Arial"/>
          <w:color w:val="000000"/>
          <w:shd w:val="clear" w:color="auto" w:fill="FFFFFF"/>
        </w:rPr>
        <w:t> presented in </w:t>
      </w:r>
      <w:hyperlink r:id="rId61" w:tgtFrame="_blank" w:tooltip="Click for more information about 'two-way tables'" w:history="1">
        <w:r>
          <w:rPr>
            <w:rStyle w:val="Hyperlink"/>
            <w:rFonts w:cs="Arial"/>
            <w:shd w:val="clear" w:color="auto" w:fill="FFFFFF"/>
          </w:rPr>
          <w:t>two-way tables</w:t>
        </w:r>
      </w:hyperlink>
    </w:p>
    <w:p w14:paraId="3F5CBA8B" w14:textId="77777777" w:rsidR="00AE465F" w:rsidRPr="00AE465F" w:rsidRDefault="00AE465F" w:rsidP="00301E43">
      <w:pPr>
        <w:pStyle w:val="DoElist2bullet2018"/>
        <w:spacing w:before="100" w:beforeAutospacing="1" w:after="100" w:afterAutospacing="1" w:line="240" w:lineRule="auto"/>
      </w:pPr>
      <w:r>
        <w:rPr>
          <w:shd w:val="clear" w:color="auto" w:fill="FFFFFF"/>
        </w:rPr>
        <w:t>create a two-way table to organise data involving two categorical variables, eg</w:t>
      </w:r>
    </w:p>
    <w:p w14:paraId="636D3BB0" w14:textId="77777777" w:rsidR="00AE465F" w:rsidRPr="00AE465F" w:rsidRDefault="00AE465F" w:rsidP="00301E43">
      <w:pPr>
        <w:pStyle w:val="DoElist2bullet2018"/>
        <w:spacing w:before="100" w:beforeAutospacing="1" w:after="100" w:afterAutospacing="1" w:line="240" w:lineRule="auto"/>
      </w:pPr>
      <w:r w:rsidRPr="00AE465F">
        <w:t>consider the data type to determine and draw the most appropriate display(s), such as column graphs, dot plots and line graphs</w:t>
      </w:r>
    </w:p>
    <w:p w14:paraId="0837E92E" w14:textId="30AAE041" w:rsidR="00AE465F" w:rsidRDefault="00AE465F" w:rsidP="00833D8C">
      <w:pPr>
        <w:pStyle w:val="DoElist2bullet2018"/>
        <w:spacing w:before="100" w:beforeAutospacing="1" w:after="100" w:afterAutospacing="1" w:line="240" w:lineRule="auto"/>
      </w:pPr>
      <w:r>
        <w:rPr>
          <w:shd w:val="clear" w:color="auto" w:fill="FFFFFF"/>
        </w:rPr>
        <w:t>describe and interpret data presented in tables</w:t>
      </w:r>
    </w:p>
    <w:p w14:paraId="63F940C8" w14:textId="77777777" w:rsidR="00F67DB3" w:rsidRDefault="00131B04" w:rsidP="00301E43">
      <w:pPr>
        <w:pStyle w:val="DoElist1bullet2018"/>
        <w:spacing w:before="100" w:beforeAutospacing="1" w:after="100" w:afterAutospacing="1" w:line="240" w:lineRule="auto"/>
      </w:pPr>
      <w:r w:rsidRPr="000A5C59">
        <w:rPr>
          <w:b/>
        </w:rPr>
        <w:t>Measurement &amp; Geometry</w:t>
      </w:r>
      <w:r>
        <w:t xml:space="preserve"> </w:t>
      </w:r>
      <w:r w:rsidR="00F67DB3">
        <w:t>MA3-9MG</w:t>
      </w:r>
      <w:r>
        <w:t>:</w:t>
      </w:r>
      <w:r w:rsidR="00F67DB3">
        <w:t xml:space="preserve"> Measures length, distance and perimeters</w:t>
      </w:r>
      <w:r>
        <w:t>;</w:t>
      </w:r>
    </w:p>
    <w:p w14:paraId="6C3725E6" w14:textId="77777777" w:rsidR="00AE465F" w:rsidRPr="00AE465F" w:rsidRDefault="00AE465F" w:rsidP="00301E43">
      <w:pPr>
        <w:pStyle w:val="DoElist2bullet2018"/>
        <w:spacing w:before="100" w:beforeAutospacing="1" w:after="100" w:afterAutospacing="1" w:line="240" w:lineRule="auto"/>
      </w:pPr>
      <w:r w:rsidRPr="00AE465F">
        <w:t>select and use the appropriate unit and measuring device to measure lengths and distances</w:t>
      </w:r>
    </w:p>
    <w:p w14:paraId="1AB5E251" w14:textId="77777777" w:rsidR="00AE465F" w:rsidRDefault="00131B04" w:rsidP="00301E43">
      <w:pPr>
        <w:pStyle w:val="DoElist2bullet2018"/>
        <w:spacing w:before="100" w:beforeAutospacing="1" w:after="100" w:afterAutospacing="1" w:line="240" w:lineRule="auto"/>
      </w:pPr>
      <w:r>
        <w:rPr>
          <w:rFonts w:cs="Arial"/>
          <w:color w:val="000000"/>
          <w:shd w:val="clear" w:color="auto" w:fill="FFFFFF"/>
        </w:rPr>
        <w:t>c</w:t>
      </w:r>
      <w:r w:rsidR="00AE465F">
        <w:rPr>
          <w:rFonts w:cs="Arial"/>
          <w:color w:val="000000"/>
          <w:shd w:val="clear" w:color="auto" w:fill="FFFFFF"/>
        </w:rPr>
        <w:t>alculate the perimeters of </w:t>
      </w:r>
      <w:hyperlink r:id="rId62" w:tgtFrame="_blank" w:tooltip="Click for more information about 'rectangles'" w:history="1">
        <w:r w:rsidR="00AE465F">
          <w:rPr>
            <w:rStyle w:val="Hyperlink"/>
            <w:rFonts w:cs="Arial"/>
            <w:shd w:val="clear" w:color="auto" w:fill="FFFFFF"/>
          </w:rPr>
          <w:t>rectangles</w:t>
        </w:r>
      </w:hyperlink>
      <w:r w:rsidR="00AE465F">
        <w:rPr>
          <w:rFonts w:cs="Arial"/>
          <w:color w:val="000000"/>
          <w:shd w:val="clear" w:color="auto" w:fill="FFFFFF"/>
        </w:rPr>
        <w:t> using familiar metric units</w:t>
      </w:r>
    </w:p>
    <w:p w14:paraId="565416F6" w14:textId="1BD2E863" w:rsidR="00CA0C7F" w:rsidRPr="00833D8C" w:rsidRDefault="00277803" w:rsidP="00301E43">
      <w:pPr>
        <w:pStyle w:val="DoElist2bullet2018"/>
        <w:spacing w:before="100" w:beforeAutospacing="1" w:after="100" w:afterAutospacing="1" w:line="240" w:lineRule="auto"/>
      </w:pPr>
      <w:r w:rsidRPr="000A5C59">
        <w:rPr>
          <w:noProof/>
          <w:lang w:eastAsia="en-AU"/>
        </w:rPr>
        <w:drawing>
          <wp:anchor distT="0" distB="0" distL="114300" distR="114300" simplePos="0" relativeHeight="252617728" behindDoc="0" locked="0" layoutInCell="1" allowOverlap="1" wp14:anchorId="3DF2E780" wp14:editId="4123E3BA">
            <wp:simplePos x="0" y="0"/>
            <wp:positionH relativeFrom="column">
              <wp:posOffset>-197485</wp:posOffset>
            </wp:positionH>
            <wp:positionV relativeFrom="paragraph">
              <wp:posOffset>268605</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globe_kla.png"/>
                    <pic:cNvPicPr/>
                  </pic:nvPicPr>
                  <pic:blipFill>
                    <a:blip r:embed="rId17"/>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AE465F">
        <w:rPr>
          <w:rFonts w:cs="Arial"/>
          <w:color w:val="000000"/>
          <w:shd w:val="clear" w:color="auto" w:fill="FFFFFF"/>
        </w:rPr>
        <w:t>investigate and compare </w:t>
      </w:r>
      <w:hyperlink r:id="rId63" w:tgtFrame="_blank" w:tooltip="Click for more information about 'perimeters'" w:history="1">
        <w:r w:rsidR="00AE465F">
          <w:rPr>
            <w:rStyle w:val="Hyperlink"/>
            <w:rFonts w:cs="Arial"/>
            <w:shd w:val="clear" w:color="auto" w:fill="FFFFFF"/>
          </w:rPr>
          <w:t>perimeters</w:t>
        </w:r>
      </w:hyperlink>
      <w:r w:rsidR="00AE465F">
        <w:rPr>
          <w:rFonts w:cs="Arial"/>
          <w:color w:val="000000"/>
          <w:shd w:val="clear" w:color="auto" w:fill="FFFFFF"/>
        </w:rPr>
        <w:t> of </w:t>
      </w:r>
      <w:hyperlink r:id="rId64" w:tgtFrame="_blank" w:tooltip="Click for more information about 'rectangles'" w:history="1">
        <w:r w:rsidR="00AE465F">
          <w:rPr>
            <w:rStyle w:val="Hyperlink"/>
            <w:rFonts w:cs="Arial"/>
            <w:shd w:val="clear" w:color="auto" w:fill="FFFFFF"/>
          </w:rPr>
          <w:t>rectangles</w:t>
        </w:r>
      </w:hyperlink>
      <w:r w:rsidR="00AE465F">
        <w:rPr>
          <w:rFonts w:cs="Arial"/>
          <w:color w:val="000000"/>
          <w:shd w:val="clear" w:color="auto" w:fill="FFFFFF"/>
        </w:rPr>
        <w:t> with the same area</w:t>
      </w:r>
    </w:p>
    <w:p w14:paraId="0C5E911D" w14:textId="2FE914E2" w:rsidR="00AE465F" w:rsidRPr="000A5C59" w:rsidRDefault="007535D5" w:rsidP="00301E43">
      <w:pPr>
        <w:pStyle w:val="DoEbodytext2018"/>
        <w:spacing w:before="100" w:beforeAutospacing="1" w:after="100" w:afterAutospacing="1" w:line="240" w:lineRule="auto"/>
        <w:rPr>
          <w:i/>
          <w:u w:val="single"/>
        </w:rPr>
      </w:pPr>
      <w:r w:rsidRPr="000A5C59">
        <w:rPr>
          <w:i/>
          <w:u w:val="single"/>
        </w:rPr>
        <w:t>Geography</w:t>
      </w:r>
    </w:p>
    <w:p w14:paraId="22F1C886" w14:textId="77777777" w:rsidR="00F67DB3" w:rsidRDefault="00131B04" w:rsidP="00301E43">
      <w:pPr>
        <w:pStyle w:val="DoElist1bullet2018"/>
        <w:spacing w:before="100" w:beforeAutospacing="1" w:after="100" w:afterAutospacing="1" w:line="240" w:lineRule="auto"/>
      </w:pPr>
      <w:r w:rsidRPr="000A5C59">
        <w:rPr>
          <w:b/>
        </w:rPr>
        <w:t>Factors that Shape Places</w:t>
      </w:r>
      <w:r>
        <w:t xml:space="preserve"> </w:t>
      </w:r>
      <w:r w:rsidR="00F67DB3">
        <w:t>GE3-3</w:t>
      </w:r>
      <w:r>
        <w:t>:</w:t>
      </w:r>
      <w:r w:rsidR="00F67DB3">
        <w:t xml:space="preserve"> Compares and contrasts management of places</w:t>
      </w:r>
      <w:r>
        <w:t>;</w:t>
      </w:r>
    </w:p>
    <w:p w14:paraId="30A67EFE" w14:textId="11C0DE74" w:rsidR="00AE465F" w:rsidRDefault="00AE465F" w:rsidP="00301E43">
      <w:pPr>
        <w:pStyle w:val="DoElist2bullet2018"/>
        <w:spacing w:before="100" w:beforeAutospacing="1" w:after="100" w:afterAutospacing="1" w:line="240" w:lineRule="auto"/>
      </w:pPr>
      <w:r>
        <w:rPr>
          <w:shd w:val="clear" w:color="auto" w:fill="FFFFFF"/>
        </w:rPr>
        <w:t xml:space="preserve">identification of ways people </w:t>
      </w:r>
      <w:proofErr w:type="gramStart"/>
      <w:r>
        <w:rPr>
          <w:shd w:val="clear" w:color="auto" w:fill="FFFFFF"/>
        </w:rPr>
        <w:t>influence</w:t>
      </w:r>
      <w:proofErr w:type="gramEnd"/>
      <w:r>
        <w:rPr>
          <w:shd w:val="clear" w:color="auto" w:fill="FFFFFF"/>
        </w:rPr>
        <w:t xml:space="preserve"> places and contribute to sustainability</w:t>
      </w:r>
      <w:r w:rsidR="00CE0D04">
        <w:rPr>
          <w:shd w:val="clear" w:color="auto" w:fill="FFFFFF"/>
        </w:rPr>
        <w:t>,</w:t>
      </w:r>
      <w:r>
        <w:rPr>
          <w:shd w:val="clear" w:color="auto" w:fill="FFFFFF"/>
        </w:rPr>
        <w:t xml:space="preserve"> eg roads and services, building development applications, local sustainability initiatives</w:t>
      </w:r>
    </w:p>
    <w:p w14:paraId="7E62A698" w14:textId="6233F1B1" w:rsidR="00AE465F" w:rsidRDefault="00AE465F" w:rsidP="00301E43">
      <w:pPr>
        <w:pStyle w:val="DoElist2bullet2018"/>
        <w:spacing w:before="100" w:beforeAutospacing="1" w:after="100" w:afterAutospacing="1" w:line="240" w:lineRule="auto"/>
      </w:pPr>
      <w:r>
        <w:rPr>
          <w:shd w:val="clear" w:color="auto" w:fill="FFFFFF"/>
        </w:rPr>
        <w:t>examination of how people, including Aboriginal and Torres Strait Islander Peoples, have influenced each country’s environmental </w:t>
      </w:r>
      <w:hyperlink r:id="rId65" w:tgtFrame="_blank" w:tooltip="Click for more information about 'characteristics'" w:history="1">
        <w:r>
          <w:rPr>
            <w:rStyle w:val="Hyperlink"/>
            <w:rFonts w:cs="Arial"/>
            <w:shd w:val="clear" w:color="auto" w:fill="FFFFFF"/>
          </w:rPr>
          <w:t>characteristics</w:t>
        </w:r>
      </w:hyperlink>
      <w:r w:rsidR="00CE0D04">
        <w:rPr>
          <w:shd w:val="clear" w:color="auto" w:fill="FFFFFF"/>
        </w:rPr>
        <w:t xml:space="preserve">, </w:t>
      </w:r>
      <w:r>
        <w:rPr>
          <w:shd w:val="clear" w:color="auto" w:fill="FFFFFF"/>
        </w:rPr>
        <w:t>eg land clearing </w:t>
      </w:r>
    </w:p>
    <w:p w14:paraId="299E0AA2" w14:textId="77777777" w:rsidR="00AE465F" w:rsidRDefault="00AE465F" w:rsidP="00301E43">
      <w:pPr>
        <w:pStyle w:val="DoElist2bullet2018"/>
        <w:numPr>
          <w:ilvl w:val="0"/>
          <w:numId w:val="0"/>
        </w:numPr>
        <w:spacing w:before="100" w:beforeAutospacing="1" w:after="100" w:afterAutospacing="1" w:line="240" w:lineRule="auto"/>
        <w:ind w:left="1077"/>
      </w:pPr>
    </w:p>
    <w:p w14:paraId="2F0AB49B" w14:textId="7D198A87" w:rsidR="00F67DB3" w:rsidRDefault="00131B04" w:rsidP="00301E43">
      <w:pPr>
        <w:pStyle w:val="DoElist1bullet2018"/>
        <w:spacing w:before="100" w:beforeAutospacing="1" w:after="100" w:afterAutospacing="1" w:line="240" w:lineRule="auto"/>
      </w:pPr>
      <w:r w:rsidRPr="00C25AD8">
        <w:rPr>
          <w:b/>
          <w:bCs/>
        </w:rPr>
        <w:lastRenderedPageBreak/>
        <w:t xml:space="preserve">Factors that </w:t>
      </w:r>
      <w:r w:rsidR="00C25AD8">
        <w:rPr>
          <w:b/>
          <w:bCs/>
        </w:rPr>
        <w:t>S</w:t>
      </w:r>
      <w:r w:rsidRPr="00C25AD8">
        <w:rPr>
          <w:b/>
          <w:bCs/>
        </w:rPr>
        <w:t>hape Places</w:t>
      </w:r>
      <w:r>
        <w:t xml:space="preserve"> </w:t>
      </w:r>
      <w:r w:rsidR="00F67DB3">
        <w:t>GE3-1</w:t>
      </w:r>
      <w:r>
        <w:t>:</w:t>
      </w:r>
      <w:r w:rsidR="00F67DB3">
        <w:t xml:space="preserve"> Describes the diverse features of places and environments</w:t>
      </w:r>
      <w:r>
        <w:t>;</w:t>
      </w:r>
    </w:p>
    <w:p w14:paraId="48BF6A49" w14:textId="77777777" w:rsidR="00AE465F" w:rsidRDefault="00AE465F" w:rsidP="00301E43">
      <w:pPr>
        <w:pStyle w:val="DoElist2bullet2018"/>
        <w:spacing w:before="100" w:beforeAutospacing="1" w:after="100" w:afterAutospacing="1" w:line="240" w:lineRule="auto"/>
      </w:pPr>
      <w:r>
        <w:rPr>
          <w:shd w:val="clear" w:color="auto" w:fill="FFFFFF"/>
        </w:rPr>
        <w:t>investigate how the natural environment influences people and places</w:t>
      </w:r>
    </w:p>
    <w:p w14:paraId="725D5366" w14:textId="77777777" w:rsidR="00AE465F" w:rsidRDefault="00AE465F" w:rsidP="00301E43">
      <w:pPr>
        <w:pStyle w:val="DoElist2bullet2018"/>
        <w:spacing w:before="100" w:beforeAutospacing="1" w:after="100" w:afterAutospacing="1" w:line="240" w:lineRule="auto"/>
      </w:pPr>
      <w:r>
        <w:rPr>
          <w:rFonts w:cs="Arial"/>
          <w:color w:val="000000"/>
          <w:shd w:val="clear" w:color="auto" w:fill="FFFFFF"/>
        </w:rPr>
        <w:t>comparison of how </w:t>
      </w:r>
      <w:hyperlink r:id="rId66" w:tgtFrame="_blank" w:tooltip="Click for more information about 'landforms'" w:history="1">
        <w:r>
          <w:rPr>
            <w:rStyle w:val="Hyperlink"/>
            <w:rFonts w:cs="Arial"/>
            <w:shd w:val="clear" w:color="auto" w:fill="FFFFFF"/>
          </w:rPr>
          <w:t>landforms</w:t>
        </w:r>
      </w:hyperlink>
      <w:r>
        <w:rPr>
          <w:rFonts w:cs="Arial"/>
          <w:color w:val="000000"/>
          <w:shd w:val="clear" w:color="auto" w:fill="FFFFFF"/>
        </w:rPr>
        <w:t> influence where and how people live in Australia and another country</w:t>
      </w:r>
    </w:p>
    <w:p w14:paraId="01556AF1" w14:textId="77777777" w:rsidR="00F67DB3" w:rsidRDefault="000A5C59" w:rsidP="00301E43">
      <w:pPr>
        <w:spacing w:before="100" w:beforeAutospacing="1" w:after="100" w:afterAutospacing="1"/>
        <w:rPr>
          <w:rFonts w:ascii="Calibri" w:hAnsi="Calibri" w:cs="Calibri"/>
          <w:color w:val="000000"/>
          <w:sz w:val="22"/>
          <w:lang w:eastAsia="en-AU"/>
        </w:rPr>
      </w:pPr>
      <w:r w:rsidRPr="000A5C59">
        <w:rPr>
          <w:rFonts w:ascii="Calibri" w:hAnsi="Calibri" w:cs="Calibri"/>
          <w:noProof/>
          <w:color w:val="000000"/>
          <w:sz w:val="22"/>
          <w:lang w:eastAsia="en-AU"/>
        </w:rPr>
        <w:drawing>
          <wp:anchor distT="0" distB="0" distL="114300" distR="114300" simplePos="0" relativeHeight="252621824" behindDoc="0" locked="0" layoutInCell="1" allowOverlap="1" wp14:anchorId="08BEDBD1" wp14:editId="3E8835D7">
            <wp:simplePos x="0" y="0"/>
            <wp:positionH relativeFrom="column">
              <wp:posOffset>-205105</wp:posOffset>
            </wp:positionH>
            <wp:positionV relativeFrom="paragraph">
              <wp:posOffset>255270</wp:posOffset>
            </wp:positionV>
            <wp:extent cx="359410" cy="359410"/>
            <wp:effectExtent l="0" t="0" r="0" b="0"/>
            <wp:wrapThrough wrapText="bothSides">
              <wp:wrapPolygon edited="0">
                <wp:start x="6869" y="0"/>
                <wp:lineTo x="0" y="3053"/>
                <wp:lineTo x="0" y="17555"/>
                <wp:lineTo x="6869" y="20608"/>
                <wp:lineTo x="13739" y="20608"/>
                <wp:lineTo x="20608" y="17555"/>
                <wp:lineTo x="20608" y="3053"/>
                <wp:lineTo x="13739" y="0"/>
                <wp:lineTo x="6869" y="0"/>
              </wp:wrapPolygon>
            </wp:wrapThrough>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aint_kla.png"/>
                    <pic:cNvPicPr/>
                  </pic:nvPicPr>
                  <pic:blipFill>
                    <a:blip r:embed="rId18"/>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44F44ED5" w14:textId="77777777" w:rsidR="00F67DB3" w:rsidRPr="000A5C59" w:rsidRDefault="007535D5" w:rsidP="00301E43">
      <w:pPr>
        <w:pStyle w:val="DoEbodytext2018"/>
        <w:spacing w:before="100" w:beforeAutospacing="1" w:after="100" w:afterAutospacing="1" w:line="240" w:lineRule="auto"/>
        <w:rPr>
          <w:i/>
          <w:u w:val="single"/>
        </w:rPr>
      </w:pPr>
      <w:r w:rsidRPr="000A5C59">
        <w:rPr>
          <w:i/>
          <w:u w:val="single"/>
        </w:rPr>
        <w:t>Creative arts</w:t>
      </w:r>
    </w:p>
    <w:p w14:paraId="6B810C75" w14:textId="77777777" w:rsidR="00F67DB3" w:rsidRDefault="00131B04" w:rsidP="00301E43">
      <w:pPr>
        <w:pStyle w:val="DoElist1bullet2018"/>
        <w:spacing w:before="100" w:beforeAutospacing="1" w:after="100" w:afterAutospacing="1" w:line="240" w:lineRule="auto"/>
      </w:pPr>
      <w:r w:rsidRPr="000A5C59">
        <w:rPr>
          <w:b/>
        </w:rPr>
        <w:t>Making</w:t>
      </w:r>
      <w:r>
        <w:t xml:space="preserve"> </w:t>
      </w:r>
      <w:r w:rsidR="00F67DB3" w:rsidRPr="00F67DB3">
        <w:t>VAS3.1</w:t>
      </w:r>
      <w:r>
        <w:t>:</w:t>
      </w:r>
      <w:r w:rsidR="00F67DB3" w:rsidRPr="00F67DB3">
        <w:t xml:space="preserve"> Investigates subject matter in an attempt to represent li</w:t>
      </w:r>
      <w:r>
        <w:t>kenesses of things in the world;</w:t>
      </w:r>
    </w:p>
    <w:p w14:paraId="50C7C9F5" w14:textId="77777777" w:rsidR="00AE465F" w:rsidRDefault="00AE465F" w:rsidP="00301E43">
      <w:pPr>
        <w:pStyle w:val="DoElist2bullet2018"/>
        <w:spacing w:before="100" w:beforeAutospacing="1" w:after="100" w:afterAutospacing="1" w:line="240" w:lineRule="auto"/>
      </w:pPr>
      <w:r>
        <w:t>closely observes details of things in the world and seeks to make artworks about these using various techniques such as proportion, perspective, composition, foreshortening</w:t>
      </w:r>
    </w:p>
    <w:p w14:paraId="3A7FD4C3" w14:textId="7FDAB55D" w:rsidR="00AE465F" w:rsidRPr="00F67DB3" w:rsidRDefault="00AE465F" w:rsidP="00833D8C">
      <w:pPr>
        <w:pStyle w:val="DoElist2bullet2018"/>
        <w:spacing w:before="100" w:beforeAutospacing="1" w:after="100" w:afterAutospacing="1" w:line="240" w:lineRule="auto"/>
      </w:pPr>
      <w:r>
        <w:t xml:space="preserve">explores subject matter of personal and social interest from particular viewpoints including issues, activities and events in the community and global environment, places and spaces, people, objects and fantasies. </w:t>
      </w:r>
    </w:p>
    <w:p w14:paraId="55121687" w14:textId="77777777" w:rsidR="00F67DB3" w:rsidRDefault="00131B04" w:rsidP="00301E43">
      <w:pPr>
        <w:pStyle w:val="DoElist1bullet2018"/>
        <w:spacing w:before="100" w:beforeAutospacing="1" w:after="100" w:afterAutospacing="1" w:line="240" w:lineRule="auto"/>
      </w:pPr>
      <w:r w:rsidRPr="000A5C59">
        <w:rPr>
          <w:b/>
        </w:rPr>
        <w:t>Making</w:t>
      </w:r>
      <w:r>
        <w:t xml:space="preserve"> </w:t>
      </w:r>
      <w:r w:rsidR="00F67DB3" w:rsidRPr="00F67DB3">
        <w:t>VAS3.2</w:t>
      </w:r>
      <w:r>
        <w:t>:</w:t>
      </w:r>
      <w:r w:rsidR="00F67DB3" w:rsidRPr="00F67DB3">
        <w:t xml:space="preserve"> Makes artworks for different audiences assembling materials in a variety of ways</w:t>
      </w:r>
      <w:r>
        <w:t>;</w:t>
      </w:r>
    </w:p>
    <w:p w14:paraId="31F72325" w14:textId="6DA76EDC" w:rsidR="00D42016" w:rsidRDefault="00D42016" w:rsidP="00301E43">
      <w:pPr>
        <w:pStyle w:val="DoElist2bullet2018"/>
        <w:spacing w:before="100" w:beforeAutospacing="1" w:after="100" w:afterAutospacing="1" w:line="240" w:lineRule="auto"/>
      </w:pPr>
      <w:r>
        <w:t>examines a range of concepts and their relationships to selected forms and experiments with such things as the expressive use of colour in painting or drawing, the abstract and/or monumental qualities of sculpture, the sequencing of events in a video, digital work or cartoon, the use of found objects and other objects in an installation or sculptural work</w:t>
      </w:r>
    </w:p>
    <w:p w14:paraId="710BFDB5" w14:textId="77777777" w:rsidR="00D42016" w:rsidRPr="00F67DB3" w:rsidRDefault="00D42016" w:rsidP="00301E43">
      <w:pPr>
        <w:pStyle w:val="DoElist2bullet2018"/>
        <w:numPr>
          <w:ilvl w:val="0"/>
          <w:numId w:val="0"/>
        </w:numPr>
        <w:spacing w:before="100" w:beforeAutospacing="1" w:after="100" w:afterAutospacing="1" w:line="240" w:lineRule="auto"/>
        <w:ind w:left="1077"/>
      </w:pPr>
    </w:p>
    <w:p w14:paraId="7410FC97" w14:textId="77777777" w:rsidR="00172B02" w:rsidRDefault="00172B02" w:rsidP="00301E43">
      <w:pPr>
        <w:spacing w:before="100" w:beforeAutospacing="1" w:after="100" w:afterAutospacing="1"/>
        <w:rPr>
          <w:rFonts w:ascii="Calibri" w:hAnsi="Calibri" w:cs="Calibri"/>
          <w:color w:val="000000"/>
          <w:sz w:val="22"/>
          <w:lang w:eastAsia="en-AU"/>
        </w:rPr>
      </w:pPr>
      <w:r>
        <w:rPr>
          <w:rFonts w:ascii="Calibri" w:hAnsi="Calibri" w:cs="Calibri"/>
          <w:color w:val="000000"/>
          <w:sz w:val="22"/>
          <w:lang w:eastAsia="en-AU"/>
        </w:rPr>
        <w:br w:type="page"/>
      </w:r>
    </w:p>
    <w:p w14:paraId="4AB7262A" w14:textId="1B8624AC" w:rsidR="00900445" w:rsidRDefault="00C96280" w:rsidP="00301E43">
      <w:pPr>
        <w:pStyle w:val="DoEheading32018"/>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3009920" behindDoc="1" locked="0" layoutInCell="1" allowOverlap="1" wp14:anchorId="043990D0" wp14:editId="03C74CCC">
            <wp:simplePos x="0" y="0"/>
            <wp:positionH relativeFrom="column">
              <wp:posOffset>-886408</wp:posOffset>
            </wp:positionH>
            <wp:positionV relativeFrom="paragraph">
              <wp:posOffset>-93941</wp:posOffset>
            </wp:positionV>
            <wp:extent cx="5232400" cy="4826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2104B9">
        <w:t>Overview</w:t>
      </w:r>
    </w:p>
    <w:p w14:paraId="03D0D296" w14:textId="56912A7C" w:rsidR="00172B02" w:rsidRDefault="00172B02" w:rsidP="00301E43">
      <w:pPr>
        <w:pStyle w:val="DoEbodytext2018"/>
        <w:spacing w:before="100" w:beforeAutospacing="1" w:after="100" w:afterAutospacing="1" w:line="240" w:lineRule="auto"/>
        <w:rPr>
          <w:lang w:eastAsia="en-US"/>
        </w:rPr>
      </w:pPr>
      <w:r>
        <w:rPr>
          <w:lang w:eastAsia="en-US"/>
        </w:rPr>
        <w:t>In this learning exper</w:t>
      </w:r>
      <w:r w:rsidR="00131B04">
        <w:rPr>
          <w:lang w:eastAsia="en-US"/>
        </w:rPr>
        <w:t>ience</w:t>
      </w:r>
      <w:r w:rsidR="006C3062">
        <w:rPr>
          <w:lang w:eastAsia="en-US"/>
        </w:rPr>
        <w:t>,</w:t>
      </w:r>
      <w:r w:rsidR="00131B04">
        <w:rPr>
          <w:lang w:eastAsia="en-US"/>
        </w:rPr>
        <w:t xml:space="preserve"> students w</w:t>
      </w:r>
      <w:r w:rsidR="00AA3794">
        <w:rPr>
          <w:lang w:eastAsia="en-US"/>
        </w:rPr>
        <w:t>ill design and construct a 3D map to accurately represent the geographical landscape</w:t>
      </w:r>
      <w:r w:rsidR="00CE0D04">
        <w:rPr>
          <w:lang w:eastAsia="en-US"/>
        </w:rPr>
        <w:t>,</w:t>
      </w:r>
      <w:r w:rsidR="00AA3794">
        <w:rPr>
          <w:lang w:eastAsia="en-US"/>
        </w:rPr>
        <w:t xml:space="preserve"> </w:t>
      </w:r>
      <w:r w:rsidR="00E509AC">
        <w:rPr>
          <w:lang w:eastAsia="en-US"/>
        </w:rPr>
        <w:t xml:space="preserve">including significant landmarks </w:t>
      </w:r>
      <w:r w:rsidR="00AA3794">
        <w:rPr>
          <w:lang w:eastAsia="en-US"/>
        </w:rPr>
        <w:t>of each state</w:t>
      </w:r>
      <w:r w:rsidR="00E509AC">
        <w:rPr>
          <w:lang w:eastAsia="en-US"/>
        </w:rPr>
        <w:t xml:space="preserve"> and territory</w:t>
      </w:r>
      <w:r w:rsidR="00AA3794">
        <w:rPr>
          <w:lang w:eastAsia="en-US"/>
        </w:rPr>
        <w:t xml:space="preserve"> of Australia</w:t>
      </w:r>
      <w:r w:rsidR="00E509AC">
        <w:rPr>
          <w:lang w:eastAsia="en-US"/>
        </w:rPr>
        <w:t>. Each state/territory participate in a role</w:t>
      </w:r>
      <w:r w:rsidR="00A002D2">
        <w:rPr>
          <w:lang w:eastAsia="en-US"/>
        </w:rPr>
        <w:t>-</w:t>
      </w:r>
      <w:r w:rsidR="00E509AC">
        <w:rPr>
          <w:lang w:eastAsia="en-US"/>
        </w:rPr>
        <w:t>play of state governments to work together to design and prototype</w:t>
      </w:r>
      <w:r w:rsidR="00A5155F">
        <w:rPr>
          <w:lang w:eastAsia="en-US"/>
        </w:rPr>
        <w:t>,</w:t>
      </w:r>
      <w:r w:rsidR="00E509AC">
        <w:rPr>
          <w:lang w:eastAsia="en-US"/>
        </w:rPr>
        <w:t xml:space="preserve"> </w:t>
      </w:r>
      <w:r w:rsidR="00A5155F">
        <w:rPr>
          <w:lang w:eastAsia="en-US"/>
        </w:rPr>
        <w:t>using</w:t>
      </w:r>
      <w:r w:rsidR="00E509AC">
        <w:rPr>
          <w:lang w:eastAsia="en-US"/>
        </w:rPr>
        <w:t xml:space="preserve"> 3D modelling a plan for a national solar train line.</w:t>
      </w:r>
    </w:p>
    <w:p w14:paraId="7D2B6C47" w14:textId="77777777" w:rsidR="009E6FC6" w:rsidRPr="00172B02" w:rsidRDefault="0073093E" w:rsidP="00301E43">
      <w:pPr>
        <w:pStyle w:val="DoEbodytext2018"/>
        <w:spacing w:before="100" w:beforeAutospacing="1" w:after="100" w:afterAutospacing="1" w:line="240" w:lineRule="auto"/>
        <w:rPr>
          <w:lang w:eastAsia="en-US"/>
        </w:rPr>
      </w:pPr>
      <w:r w:rsidRPr="00511A31">
        <w:rPr>
          <w:noProof/>
          <w:lang w:eastAsia="en-AU"/>
        </w:rPr>
        <w:drawing>
          <wp:anchor distT="0" distB="0" distL="114300" distR="114300" simplePos="0" relativeHeight="252410880" behindDoc="1" locked="0" layoutInCell="1" allowOverlap="1" wp14:anchorId="51A731DE" wp14:editId="27F3515F">
            <wp:simplePos x="0" y="0"/>
            <wp:positionH relativeFrom="column">
              <wp:posOffset>-1441644</wp:posOffset>
            </wp:positionH>
            <wp:positionV relativeFrom="paragraph">
              <wp:posOffset>268683</wp:posOffset>
            </wp:positionV>
            <wp:extent cx="3746500" cy="393700"/>
            <wp:effectExtent l="0"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05E5CAF2" w14:textId="77777777" w:rsidR="00900445" w:rsidRDefault="002104B9" w:rsidP="00301E43">
      <w:pPr>
        <w:pStyle w:val="DoEheading42018"/>
        <w:spacing w:before="100" w:beforeAutospacing="1" w:after="100" w:afterAutospacing="1"/>
      </w:pPr>
      <w:r>
        <w:t>Learning Objectives</w:t>
      </w:r>
    </w:p>
    <w:p w14:paraId="5BA74FCC" w14:textId="77777777" w:rsidR="00A475A1" w:rsidRDefault="00090812" w:rsidP="00301E43">
      <w:pPr>
        <w:pStyle w:val="DoEbodytext2018"/>
        <w:spacing w:before="100" w:beforeAutospacing="1" w:after="100" w:afterAutospacing="1" w:line="240" w:lineRule="auto"/>
        <w:rPr>
          <w:lang w:eastAsia="en-AU"/>
        </w:rPr>
      </w:pPr>
      <w:r>
        <w:rPr>
          <w:lang w:eastAsia="en-AU"/>
        </w:rPr>
        <w:t>Students will:</w:t>
      </w:r>
    </w:p>
    <w:p w14:paraId="3852964B" w14:textId="134FEE72" w:rsidR="009E6E04" w:rsidRDefault="00E509AC" w:rsidP="00DC6170">
      <w:pPr>
        <w:pStyle w:val="DoElist1bullet2018"/>
        <w:numPr>
          <w:ilvl w:val="0"/>
          <w:numId w:val="29"/>
        </w:numPr>
        <w:spacing w:before="100" w:beforeAutospacing="1" w:after="100" w:afterAutospacing="1" w:line="240" w:lineRule="auto"/>
        <w:rPr>
          <w:lang w:eastAsia="en-AU"/>
        </w:rPr>
      </w:pPr>
      <w:r>
        <w:rPr>
          <w:lang w:eastAsia="en-AU"/>
        </w:rPr>
        <w:t>Identify and plot the geographical landscape and significant landmarks of an Australian state or territory</w:t>
      </w:r>
      <w:r w:rsidR="009E6E04">
        <w:rPr>
          <w:lang w:eastAsia="en-AU"/>
        </w:rPr>
        <w:t xml:space="preserve"> </w:t>
      </w:r>
      <w:r w:rsidR="002E536D">
        <w:rPr>
          <w:lang w:eastAsia="en-AU"/>
        </w:rPr>
        <w:t>o</w:t>
      </w:r>
      <w:r w:rsidR="009E6E04">
        <w:rPr>
          <w:lang w:eastAsia="en-AU"/>
        </w:rPr>
        <w:t xml:space="preserve">n a 2D map. </w:t>
      </w:r>
    </w:p>
    <w:p w14:paraId="0CE2DC08" w14:textId="5A9C8D34" w:rsidR="009E6E04" w:rsidRDefault="009E6E04" w:rsidP="00DC6170">
      <w:pPr>
        <w:pStyle w:val="DoElist1bullet2018"/>
        <w:numPr>
          <w:ilvl w:val="0"/>
          <w:numId w:val="29"/>
        </w:numPr>
        <w:spacing w:before="100" w:beforeAutospacing="1" w:after="100" w:afterAutospacing="1" w:line="240" w:lineRule="auto"/>
        <w:rPr>
          <w:lang w:eastAsia="en-AU"/>
        </w:rPr>
      </w:pPr>
      <w:r>
        <w:rPr>
          <w:lang w:eastAsia="en-AU"/>
        </w:rPr>
        <w:t>Transform their 2D map into a 3D map using a variety of tools and resources.</w:t>
      </w:r>
    </w:p>
    <w:p w14:paraId="42E1DA6F" w14:textId="7A051C04" w:rsidR="009E6E04" w:rsidRDefault="009E6E04" w:rsidP="00DC6170">
      <w:pPr>
        <w:pStyle w:val="DoElist1bullet2018"/>
        <w:numPr>
          <w:ilvl w:val="0"/>
          <w:numId w:val="29"/>
        </w:numPr>
        <w:spacing w:before="100" w:beforeAutospacing="1" w:after="100" w:afterAutospacing="1" w:line="240" w:lineRule="auto"/>
        <w:rPr>
          <w:lang w:eastAsia="en-AU"/>
        </w:rPr>
      </w:pPr>
      <w:r>
        <w:rPr>
          <w:lang w:eastAsia="en-AU"/>
        </w:rPr>
        <w:t>Identify through drama the role of local, state and federal government in the planning of a national infrastructure project.</w:t>
      </w:r>
    </w:p>
    <w:p w14:paraId="01E5AA59" w14:textId="61DD0E27" w:rsidR="009E6E04" w:rsidRDefault="009E6E04" w:rsidP="00DC6170">
      <w:pPr>
        <w:pStyle w:val="DoElist1bullet2018"/>
        <w:numPr>
          <w:ilvl w:val="0"/>
          <w:numId w:val="29"/>
        </w:numPr>
        <w:spacing w:before="100" w:beforeAutospacing="1" w:after="100" w:afterAutospacing="1" w:line="240" w:lineRule="auto"/>
        <w:rPr>
          <w:lang w:eastAsia="en-AU"/>
        </w:rPr>
      </w:pPr>
      <w:r>
        <w:rPr>
          <w:lang w:eastAsia="en-AU"/>
        </w:rPr>
        <w:t>Propose their renewable energy transport solution, through 3D modelling, developing pitches and presentations.</w:t>
      </w:r>
    </w:p>
    <w:p w14:paraId="77D668B1" w14:textId="4F1E9C65" w:rsidR="00E509AC" w:rsidRPr="00A475A1" w:rsidRDefault="009E6E04" w:rsidP="00301E43">
      <w:pPr>
        <w:pStyle w:val="DoElist1bullet2018"/>
        <w:numPr>
          <w:ilvl w:val="0"/>
          <w:numId w:val="0"/>
        </w:numPr>
        <w:spacing w:before="100" w:beforeAutospacing="1" w:after="100" w:afterAutospacing="1" w:line="240" w:lineRule="auto"/>
        <w:ind w:left="720" w:hanging="360"/>
        <w:rPr>
          <w:lang w:eastAsia="en-AU"/>
        </w:rPr>
      </w:pPr>
      <w:r w:rsidRPr="00511A31">
        <w:rPr>
          <w:noProof/>
          <w:lang w:eastAsia="en-AU"/>
        </w:rPr>
        <w:drawing>
          <wp:anchor distT="0" distB="0" distL="114300" distR="114300" simplePos="0" relativeHeight="252435456" behindDoc="1" locked="0" layoutInCell="1" allowOverlap="1" wp14:anchorId="715EC2B2" wp14:editId="7FB5A95B">
            <wp:simplePos x="0" y="0"/>
            <wp:positionH relativeFrom="column">
              <wp:posOffset>-1442085</wp:posOffset>
            </wp:positionH>
            <wp:positionV relativeFrom="paragraph">
              <wp:posOffset>307625</wp:posOffset>
            </wp:positionV>
            <wp:extent cx="3746500" cy="393700"/>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E5FEF3E" w14:textId="7E6CBF9E" w:rsidR="0005481E" w:rsidRPr="0005481E" w:rsidRDefault="00A475A1" w:rsidP="00301E43">
      <w:pPr>
        <w:pStyle w:val="DoEheading42018"/>
        <w:spacing w:before="100" w:beforeAutospacing="1" w:after="100" w:afterAutospacing="1"/>
      </w:pPr>
      <w:r w:rsidRPr="00A475A1">
        <w:t xml:space="preserve">Suggested </w:t>
      </w:r>
      <w:r w:rsidR="002104B9">
        <w:t>resources</w:t>
      </w:r>
      <w:r w:rsidR="00D739A1" w:rsidRPr="00D739A1">
        <w:t xml:space="preserve"> </w:t>
      </w:r>
    </w:p>
    <w:p w14:paraId="3169E874" w14:textId="77777777" w:rsidR="00485C7C" w:rsidRDefault="00485C7C" w:rsidP="00301E43">
      <w:pPr>
        <w:pStyle w:val="DoElist1bullet2018"/>
        <w:spacing w:before="100" w:beforeAutospacing="1" w:after="100" w:afterAutospacing="1" w:line="240" w:lineRule="auto"/>
        <w:rPr>
          <w:lang w:eastAsia="en-AU"/>
        </w:rPr>
      </w:pPr>
      <w:r>
        <w:rPr>
          <w:lang w:eastAsia="en-AU"/>
        </w:rPr>
        <w:t>Craft supplies</w:t>
      </w:r>
    </w:p>
    <w:p w14:paraId="359E627B" w14:textId="3A78CB1B" w:rsidR="00647A8E" w:rsidRDefault="009E6E04" w:rsidP="00301E43">
      <w:pPr>
        <w:pStyle w:val="DoElist2bullet2018"/>
        <w:spacing w:before="100" w:beforeAutospacing="1" w:after="100" w:afterAutospacing="1" w:line="240" w:lineRule="auto"/>
        <w:rPr>
          <w:lang w:eastAsia="en-AU"/>
        </w:rPr>
      </w:pPr>
      <w:r>
        <w:rPr>
          <w:lang w:eastAsia="en-AU"/>
        </w:rPr>
        <w:t xml:space="preserve">Recycled </w:t>
      </w:r>
      <w:r w:rsidR="006C3062">
        <w:rPr>
          <w:lang w:eastAsia="en-AU"/>
        </w:rPr>
        <w:t>G</w:t>
      </w:r>
      <w:r>
        <w:rPr>
          <w:lang w:eastAsia="en-AU"/>
        </w:rPr>
        <w:t>oods</w:t>
      </w:r>
    </w:p>
    <w:p w14:paraId="5C3EE0BF" w14:textId="53CB6767" w:rsidR="009E6E04" w:rsidRDefault="009E6E04" w:rsidP="00301E43">
      <w:pPr>
        <w:pStyle w:val="DoElist2bullet2018"/>
        <w:spacing w:before="100" w:beforeAutospacing="1" w:after="100" w:afterAutospacing="1" w:line="240" w:lineRule="auto"/>
        <w:rPr>
          <w:lang w:eastAsia="en-AU"/>
        </w:rPr>
      </w:pPr>
      <w:r>
        <w:rPr>
          <w:lang w:eastAsia="en-AU"/>
        </w:rPr>
        <w:t>Modelling clay</w:t>
      </w:r>
    </w:p>
    <w:p w14:paraId="3D4AC4D1" w14:textId="05C835C4" w:rsidR="009E6E04" w:rsidRDefault="009E6E04" w:rsidP="00301E43">
      <w:pPr>
        <w:pStyle w:val="DoElist2bullet2018"/>
        <w:spacing w:before="100" w:beforeAutospacing="1" w:after="100" w:afterAutospacing="1" w:line="240" w:lineRule="auto"/>
        <w:rPr>
          <w:lang w:eastAsia="en-AU"/>
        </w:rPr>
      </w:pPr>
      <w:r>
        <w:rPr>
          <w:lang w:eastAsia="en-AU"/>
        </w:rPr>
        <w:t>Air drying clay</w:t>
      </w:r>
    </w:p>
    <w:p w14:paraId="6CC34271" w14:textId="281FE794" w:rsidR="009E6E04" w:rsidRDefault="009E6E04" w:rsidP="00301E43">
      <w:pPr>
        <w:pStyle w:val="DoElist2bullet2018"/>
        <w:spacing w:before="100" w:beforeAutospacing="1" w:after="100" w:afterAutospacing="1" w:line="240" w:lineRule="auto"/>
        <w:rPr>
          <w:lang w:eastAsia="en-AU"/>
        </w:rPr>
      </w:pPr>
      <w:r>
        <w:rPr>
          <w:lang w:eastAsia="en-AU"/>
        </w:rPr>
        <w:t>Paint</w:t>
      </w:r>
    </w:p>
    <w:p w14:paraId="51B3605E" w14:textId="4313F87F" w:rsidR="009E6E04" w:rsidRDefault="009E6E04" w:rsidP="00301E43">
      <w:pPr>
        <w:pStyle w:val="DoElist2bullet2018"/>
        <w:spacing w:before="100" w:beforeAutospacing="1" w:after="100" w:afterAutospacing="1" w:line="240" w:lineRule="auto"/>
        <w:rPr>
          <w:lang w:eastAsia="en-AU"/>
        </w:rPr>
      </w:pPr>
      <w:r>
        <w:rPr>
          <w:lang w:eastAsia="en-AU"/>
        </w:rPr>
        <w:t>Hot glue</w:t>
      </w:r>
    </w:p>
    <w:p w14:paraId="7030EC56" w14:textId="30283E38" w:rsidR="009E6E04" w:rsidRDefault="009E6E04" w:rsidP="00301E43">
      <w:pPr>
        <w:pStyle w:val="DoElist2bullet2018"/>
        <w:spacing w:before="100" w:beforeAutospacing="1" w:after="100" w:afterAutospacing="1" w:line="240" w:lineRule="auto"/>
        <w:rPr>
          <w:lang w:eastAsia="en-AU"/>
        </w:rPr>
      </w:pPr>
      <w:r>
        <w:rPr>
          <w:lang w:eastAsia="en-AU"/>
        </w:rPr>
        <w:t>Paddle pop sticks</w:t>
      </w:r>
    </w:p>
    <w:p w14:paraId="12E7AFE1" w14:textId="42BF5940" w:rsidR="009E6E04" w:rsidRDefault="009E6E04" w:rsidP="00301E43">
      <w:pPr>
        <w:pStyle w:val="DoElist2bullet2018"/>
        <w:spacing w:before="100" w:beforeAutospacing="1" w:after="100" w:afterAutospacing="1" w:line="240" w:lineRule="auto"/>
        <w:rPr>
          <w:lang w:eastAsia="en-AU"/>
        </w:rPr>
      </w:pPr>
      <w:r>
        <w:rPr>
          <w:lang w:eastAsia="en-AU"/>
        </w:rPr>
        <w:t>Toothpicks</w:t>
      </w:r>
    </w:p>
    <w:p w14:paraId="243C9225" w14:textId="60B2BB22" w:rsidR="009E6E04" w:rsidRDefault="009E6E04" w:rsidP="00301E43">
      <w:pPr>
        <w:pStyle w:val="DoElist2bullet2018"/>
        <w:spacing w:before="100" w:beforeAutospacing="1" w:after="100" w:afterAutospacing="1" w:line="240" w:lineRule="auto"/>
        <w:rPr>
          <w:lang w:eastAsia="en-AU"/>
        </w:rPr>
      </w:pPr>
      <w:r>
        <w:rPr>
          <w:lang w:eastAsia="en-AU"/>
        </w:rPr>
        <w:t>Rulers</w:t>
      </w:r>
    </w:p>
    <w:p w14:paraId="43C1E16A" w14:textId="05919CA1" w:rsidR="009E6E04" w:rsidRDefault="00123670" w:rsidP="00301E43">
      <w:pPr>
        <w:pStyle w:val="DoElist2bullet2018"/>
        <w:spacing w:before="100" w:beforeAutospacing="1" w:after="100" w:afterAutospacing="1" w:line="240" w:lineRule="auto"/>
        <w:rPr>
          <w:lang w:eastAsia="en-AU"/>
        </w:rPr>
      </w:pPr>
      <w:r>
        <w:rPr>
          <w:lang w:eastAsia="en-AU"/>
        </w:rPr>
        <w:t>3D printer and filament</w:t>
      </w:r>
    </w:p>
    <w:p w14:paraId="3E327181" w14:textId="53D345BC" w:rsidR="00123670" w:rsidRDefault="00123670" w:rsidP="00301E43">
      <w:pPr>
        <w:pStyle w:val="DoElist1bullet2018"/>
        <w:spacing w:before="100" w:beforeAutospacing="1" w:after="100" w:afterAutospacing="1" w:line="240" w:lineRule="auto"/>
      </w:pPr>
      <w:r>
        <w:t>CAD (3D modelling) software PC or iPad</w:t>
      </w:r>
    </w:p>
    <w:p w14:paraId="65BF81A1" w14:textId="006B48CA" w:rsidR="00123670" w:rsidRDefault="00123670" w:rsidP="00301E43">
      <w:pPr>
        <w:pStyle w:val="DoElist2bullet2018"/>
        <w:spacing w:before="100" w:beforeAutospacing="1" w:after="100" w:afterAutospacing="1" w:line="240" w:lineRule="auto"/>
      </w:pPr>
      <w:proofErr w:type="spellStart"/>
      <w:r>
        <w:t>TinkerCAD</w:t>
      </w:r>
      <w:proofErr w:type="spellEnd"/>
      <w:r>
        <w:t xml:space="preserve"> – Free, best on PC, can be used on </w:t>
      </w:r>
      <w:r w:rsidR="006C3062">
        <w:t xml:space="preserve">an </w:t>
      </w:r>
      <w:r>
        <w:t>iPad.</w:t>
      </w:r>
    </w:p>
    <w:p w14:paraId="585B8C9B" w14:textId="6B6BAB37" w:rsidR="00123670" w:rsidRDefault="00123670" w:rsidP="00301E43">
      <w:pPr>
        <w:pStyle w:val="DoElist2bullet2018"/>
        <w:spacing w:before="100" w:beforeAutospacing="1" w:after="100" w:afterAutospacing="1" w:line="240" w:lineRule="auto"/>
      </w:pPr>
      <w:r>
        <w:t>Happy3D – Free iPad app</w:t>
      </w:r>
    </w:p>
    <w:p w14:paraId="2910E6D7" w14:textId="301346CA" w:rsidR="00123670" w:rsidRDefault="00123670" w:rsidP="00301E43">
      <w:pPr>
        <w:pStyle w:val="DoElist1bullet2018"/>
        <w:spacing w:before="100" w:beforeAutospacing="1" w:after="100" w:afterAutospacing="1" w:line="240" w:lineRule="auto"/>
      </w:pPr>
      <w:r>
        <w:t xml:space="preserve">MDF Board – Laser cut into the shape of Australian states and territories </w:t>
      </w:r>
    </w:p>
    <w:p w14:paraId="1A3B5A4A" w14:textId="7874CCA6" w:rsidR="00123670" w:rsidRDefault="00123670" w:rsidP="00301E43">
      <w:pPr>
        <w:pStyle w:val="DoElist2bullet2018"/>
        <w:spacing w:before="100" w:beforeAutospacing="1" w:after="100" w:afterAutospacing="1" w:line="240" w:lineRule="auto"/>
      </w:pPr>
      <w:r>
        <w:t>Alternatively cut states and territories out of think cardboard boxes</w:t>
      </w:r>
    </w:p>
    <w:p w14:paraId="33DBFE62" w14:textId="07FD9DE6" w:rsidR="00123670" w:rsidRDefault="00123670" w:rsidP="00301E43">
      <w:pPr>
        <w:pStyle w:val="DoElist2bullet2018"/>
        <w:numPr>
          <w:ilvl w:val="0"/>
          <w:numId w:val="0"/>
        </w:numPr>
        <w:spacing w:before="100" w:beforeAutospacing="1" w:after="100" w:afterAutospacing="1" w:line="240" w:lineRule="auto"/>
      </w:pPr>
    </w:p>
    <w:p w14:paraId="7CEE2F14" w14:textId="6F045B15" w:rsidR="00900445" w:rsidRDefault="00900445" w:rsidP="00301E43">
      <w:pPr>
        <w:spacing w:before="100" w:beforeAutospacing="1" w:after="100" w:afterAutospacing="1"/>
        <w:rPr>
          <w:rFonts w:ascii="Calibri" w:hAnsi="Calibri" w:cs="Calibri"/>
          <w:color w:val="000000"/>
          <w:sz w:val="22"/>
          <w:lang w:eastAsia="en-AU"/>
        </w:rPr>
      </w:pPr>
    </w:p>
    <w:p w14:paraId="63B5B491" w14:textId="77777777" w:rsidR="00833D8C" w:rsidRDefault="00833D8C">
      <w:pPr>
        <w:rPr>
          <w:rFonts w:ascii="Helvetica" w:eastAsia="SimSun" w:hAnsi="Helvetica"/>
          <w:sz w:val="40"/>
          <w:szCs w:val="40"/>
        </w:rPr>
      </w:pPr>
      <w:r>
        <w:br w:type="page"/>
      </w:r>
    </w:p>
    <w:p w14:paraId="500B5C83" w14:textId="347C4B7E" w:rsidR="0009563E" w:rsidRPr="0009563E" w:rsidRDefault="00C96280" w:rsidP="002E536D">
      <w:pPr>
        <w:pStyle w:val="DoEheading32018"/>
        <w:spacing w:before="100" w:beforeAutospacing="1" w:after="100" w:afterAutospacing="1"/>
      </w:pPr>
      <w:r w:rsidRPr="00511A31">
        <w:rPr>
          <w:noProof/>
          <w:lang w:eastAsia="en-AU"/>
        </w:rPr>
        <w:lastRenderedPageBreak/>
        <w:drawing>
          <wp:anchor distT="0" distB="0" distL="114300" distR="114300" simplePos="0" relativeHeight="253011968" behindDoc="1" locked="0" layoutInCell="1" allowOverlap="1" wp14:anchorId="1F68F79E" wp14:editId="40F777DE">
            <wp:simplePos x="0" y="0"/>
            <wp:positionH relativeFrom="column">
              <wp:posOffset>-998376</wp:posOffset>
            </wp:positionH>
            <wp:positionV relativeFrom="paragraph">
              <wp:posOffset>-84494</wp:posOffset>
            </wp:positionV>
            <wp:extent cx="5232400" cy="4826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Organisation of the activity</w:t>
      </w:r>
    </w:p>
    <w:p w14:paraId="43807F37" w14:textId="7474F09A" w:rsidR="002E536D" w:rsidRDefault="002E536D" w:rsidP="002E536D">
      <w:pPr>
        <w:pStyle w:val="BodyText"/>
      </w:pPr>
      <w:r w:rsidRPr="002405AF">
        <w:rPr>
          <w:noProof/>
          <w:lang w:val="en-AU" w:eastAsia="en-AU"/>
        </w:rPr>
        <w:drawing>
          <wp:anchor distT="0" distB="0" distL="114300" distR="114300" simplePos="0" relativeHeight="252867584" behindDoc="1" locked="0" layoutInCell="1" allowOverlap="1" wp14:anchorId="797DB0F8" wp14:editId="7A190DA2">
            <wp:simplePos x="0" y="0"/>
            <wp:positionH relativeFrom="column">
              <wp:posOffset>0</wp:posOffset>
            </wp:positionH>
            <wp:positionV relativeFrom="paragraph">
              <wp:posOffset>70472</wp:posOffset>
            </wp:positionV>
            <wp:extent cx="803910" cy="782955"/>
            <wp:effectExtent l="0" t="0" r="0" b="4445"/>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03910" cy="782955"/>
                    </a:xfrm>
                    <a:prstGeom prst="rect">
                      <a:avLst/>
                    </a:prstGeom>
                  </pic:spPr>
                </pic:pic>
              </a:graphicData>
            </a:graphic>
            <wp14:sizeRelH relativeFrom="page">
              <wp14:pctWidth>0</wp14:pctWidth>
            </wp14:sizeRelH>
            <wp14:sizeRelV relativeFrom="page">
              <wp14:pctHeight>0</wp14:pctHeight>
            </wp14:sizeRelV>
          </wp:anchor>
        </w:drawing>
      </w:r>
    </w:p>
    <w:p w14:paraId="4584F3C0" w14:textId="605203EB" w:rsidR="002E536D" w:rsidRPr="002E536D" w:rsidRDefault="002E536D" w:rsidP="002E536D">
      <w:pPr>
        <w:pStyle w:val="BodyText"/>
      </w:pPr>
      <w:r>
        <w:t xml:space="preserve">This learning experience is conducted through </w:t>
      </w:r>
      <w:r w:rsidRPr="006A5AB8">
        <w:t>the DEFINE phase</w:t>
      </w:r>
      <w:r>
        <w:t xml:space="preserve"> of the iSTEM process. This lesson sequence is scheduled </w:t>
      </w:r>
      <w:r w:rsidRPr="006A5AB8">
        <w:t xml:space="preserve">for </w:t>
      </w:r>
      <w:r w:rsidRPr="002E536D">
        <w:t>4+</w:t>
      </w:r>
      <w:r w:rsidRPr="006A5AB8">
        <w:t xml:space="preserve"> hours</w:t>
      </w:r>
      <w:r>
        <w:t xml:space="preserve">. </w:t>
      </w:r>
      <w:r w:rsidRPr="00E0208D">
        <w:t xml:space="preserve">See </w:t>
      </w:r>
      <w:r w:rsidRPr="005A6537">
        <w:rPr>
          <w:i/>
          <w:u w:val="single"/>
        </w:rPr>
        <w:t>‘Series Scope &amp; Sequence’</w:t>
      </w:r>
      <w:r>
        <w:t xml:space="preserve"> on page 5 for </w:t>
      </w:r>
      <w:r w:rsidR="006C3062">
        <w:t xml:space="preserve">the </w:t>
      </w:r>
      <w:r>
        <w:t xml:space="preserve">suggested timeframe. </w:t>
      </w:r>
    </w:p>
    <w:p w14:paraId="125D541D" w14:textId="77777777" w:rsidR="009E6FC6" w:rsidRPr="00957623" w:rsidRDefault="0073093E"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412928" behindDoc="1" locked="0" layoutInCell="1" allowOverlap="1" wp14:anchorId="0492F389" wp14:editId="10EF8FD1">
            <wp:simplePos x="0" y="0"/>
            <wp:positionH relativeFrom="column">
              <wp:posOffset>-1422400</wp:posOffset>
            </wp:positionH>
            <wp:positionV relativeFrom="paragraph">
              <wp:posOffset>422041</wp:posOffset>
            </wp:positionV>
            <wp:extent cx="3746500" cy="39370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767F92B1" w14:textId="453F4379" w:rsidR="009E6FC6" w:rsidRPr="009E6FC6" w:rsidRDefault="00E0208D" w:rsidP="002E536D">
      <w:pPr>
        <w:pStyle w:val="DoEheading42018"/>
        <w:spacing w:before="100" w:beforeAutospacing="1" w:after="100" w:afterAutospacing="1"/>
      </w:pPr>
      <w:r>
        <w:t>Preparing for Instruction</w:t>
      </w:r>
      <w:r w:rsidR="0009563E" w:rsidRPr="0009563E">
        <w:t xml:space="preserve"> </w:t>
      </w:r>
    </w:p>
    <w:p w14:paraId="1C8A43B8" w14:textId="60D00E9C" w:rsidR="00123670" w:rsidRDefault="00BE0B3B" w:rsidP="00301E43">
      <w:pPr>
        <w:pStyle w:val="DoElist1bullet2018"/>
        <w:spacing w:before="100" w:beforeAutospacing="1" w:after="100" w:afterAutospacing="1" w:line="240" w:lineRule="auto"/>
        <w:rPr>
          <w:lang w:eastAsia="en-AU"/>
        </w:rPr>
      </w:pPr>
      <w:r>
        <w:rPr>
          <w:lang w:eastAsia="en-AU"/>
        </w:rPr>
        <w:t>Laser cut</w:t>
      </w:r>
      <w:r w:rsidR="00123670">
        <w:rPr>
          <w:lang w:eastAsia="en-AU"/>
        </w:rPr>
        <w:t xml:space="preserve"> MDF board or cut thick cardboard boxes into the shape of Australian states and territories</w:t>
      </w:r>
    </w:p>
    <w:p w14:paraId="5C33BD34" w14:textId="32A3E052" w:rsidR="00CE20A9" w:rsidRDefault="00123670" w:rsidP="00301E43">
      <w:pPr>
        <w:pStyle w:val="DoElist2bullet2018"/>
        <w:spacing w:before="100" w:beforeAutospacing="1" w:after="100" w:afterAutospacing="1" w:line="240" w:lineRule="auto"/>
      </w:pPr>
      <w:r>
        <w:t xml:space="preserve">Ensure that the states </w:t>
      </w:r>
      <w:r w:rsidR="00CE20A9">
        <w:t>and territories can</w:t>
      </w:r>
      <w:r>
        <w:t xml:space="preserve"> be put together </w:t>
      </w:r>
      <w:r w:rsidR="00BE0B3B">
        <w:t>by making</w:t>
      </w:r>
      <w:r>
        <w:t xml:space="preserve"> a </w:t>
      </w:r>
      <w:r w:rsidR="00CE20A9">
        <w:t>map of Australia</w:t>
      </w:r>
    </w:p>
    <w:p w14:paraId="6A295CD8" w14:textId="68A830E2" w:rsidR="00CE20A9" w:rsidRDefault="00CE20A9" w:rsidP="00301E43">
      <w:pPr>
        <w:pStyle w:val="DoElist2bullet2018"/>
        <w:spacing w:before="100" w:beforeAutospacing="1" w:after="100" w:afterAutospacing="1" w:line="240" w:lineRule="auto"/>
      </w:pPr>
      <w:r>
        <w:t xml:space="preserve">The </w:t>
      </w:r>
      <w:r w:rsidR="00BE0B3B">
        <w:t>ACT should be enlarged and placed</w:t>
      </w:r>
      <w:r>
        <w:t xml:space="preserve"> on the side</w:t>
      </w:r>
      <w:r w:rsidR="00BE0B3B">
        <w:t>,</w:t>
      </w:r>
      <w:r>
        <w:t xml:space="preserve"> separately to the rest of the map so that it is large eno</w:t>
      </w:r>
      <w:r w:rsidR="00BE0B3B">
        <w:t>ugh for students to expand their construction</w:t>
      </w:r>
      <w:r>
        <w:t>.</w:t>
      </w:r>
    </w:p>
    <w:p w14:paraId="19DDE7E0" w14:textId="49938A88" w:rsidR="009A6460" w:rsidRDefault="00E0208D" w:rsidP="00301E43">
      <w:pPr>
        <w:pStyle w:val="DoElist1bullet2018"/>
        <w:numPr>
          <w:ilvl w:val="0"/>
          <w:numId w:val="0"/>
        </w:numPr>
        <w:spacing w:before="100" w:beforeAutospacing="1" w:after="100" w:afterAutospacing="1" w:line="240" w:lineRule="auto"/>
        <w:ind w:left="720"/>
      </w:pPr>
      <w:r w:rsidRPr="00511A31">
        <w:rPr>
          <w:noProof/>
          <w:lang w:eastAsia="en-AU"/>
        </w:rPr>
        <w:drawing>
          <wp:anchor distT="0" distB="0" distL="114300" distR="114300" simplePos="0" relativeHeight="252549120" behindDoc="1" locked="0" layoutInCell="1" allowOverlap="1" wp14:anchorId="475EF4CD" wp14:editId="093896B0">
            <wp:simplePos x="0" y="0"/>
            <wp:positionH relativeFrom="column">
              <wp:posOffset>-1562735</wp:posOffset>
            </wp:positionH>
            <wp:positionV relativeFrom="paragraph">
              <wp:posOffset>291167</wp:posOffset>
            </wp:positionV>
            <wp:extent cx="3746500" cy="393700"/>
            <wp:effectExtent l="0" t="0" r="0" b="0"/>
            <wp:wrapNone/>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r w:rsidR="00833D8C">
        <w:t xml:space="preserve"> </w:t>
      </w:r>
    </w:p>
    <w:p w14:paraId="7115461A" w14:textId="25FABC2F" w:rsidR="009A6460" w:rsidRPr="00E0208D" w:rsidRDefault="009A6460" w:rsidP="00301E43">
      <w:pPr>
        <w:pStyle w:val="DoEheading42018"/>
        <w:spacing w:before="100" w:beforeAutospacing="1" w:after="100" w:afterAutospacing="1"/>
      </w:pPr>
      <w:r w:rsidRPr="00E0208D">
        <w:t>Vocab</w:t>
      </w:r>
      <w:r w:rsidR="00E0208D" w:rsidRPr="00E0208D">
        <w:t>ular</w:t>
      </w:r>
      <w:r w:rsidR="00CE20A9">
        <w:t xml:space="preserve">y </w:t>
      </w:r>
    </w:p>
    <w:p w14:paraId="7F67C90A" w14:textId="77777777" w:rsidR="00CA0C7F" w:rsidRDefault="00CA0C7F" w:rsidP="002E536D">
      <w:pPr>
        <w:pStyle w:val="DoElist1bullet2018"/>
        <w:numPr>
          <w:ilvl w:val="0"/>
          <w:numId w:val="0"/>
        </w:numPr>
        <w:spacing w:before="100" w:beforeAutospacing="1" w:after="100" w:afterAutospacing="1" w:line="240" w:lineRule="auto"/>
        <w:rPr>
          <w:lang w:eastAsia="en-AU"/>
        </w:rPr>
        <w:sectPr w:rsidR="00CA0C7F" w:rsidSect="00843CF8">
          <w:type w:val="continuous"/>
          <w:pgSz w:w="11906" w:h="16838"/>
          <w:pgMar w:top="964" w:right="567" w:bottom="567" w:left="567" w:header="567" w:footer="567" w:gutter="0"/>
          <w:cols w:space="708"/>
          <w:docGrid w:linePitch="360"/>
        </w:sectPr>
      </w:pPr>
    </w:p>
    <w:p w14:paraId="7F39493D" w14:textId="78B7AD58" w:rsidR="00123929" w:rsidRDefault="00CE20A9" w:rsidP="00301E43">
      <w:pPr>
        <w:pStyle w:val="DoElist1bullet2018"/>
        <w:spacing w:before="100" w:beforeAutospacing="1" w:after="100" w:afterAutospacing="1" w:line="240" w:lineRule="auto"/>
        <w:rPr>
          <w:lang w:eastAsia="en-AU"/>
        </w:rPr>
      </w:pPr>
      <w:r>
        <w:rPr>
          <w:lang w:eastAsia="en-AU"/>
        </w:rPr>
        <w:t>State</w:t>
      </w:r>
    </w:p>
    <w:p w14:paraId="7DF84FEB" w14:textId="067148F9" w:rsidR="00CE20A9" w:rsidRDefault="00CE20A9" w:rsidP="00301E43">
      <w:pPr>
        <w:pStyle w:val="DoElist1bullet2018"/>
        <w:spacing w:before="100" w:beforeAutospacing="1" w:after="100" w:afterAutospacing="1" w:line="240" w:lineRule="auto"/>
        <w:rPr>
          <w:lang w:eastAsia="en-AU"/>
        </w:rPr>
      </w:pPr>
      <w:r>
        <w:rPr>
          <w:lang w:eastAsia="en-AU"/>
        </w:rPr>
        <w:t xml:space="preserve">Territory </w:t>
      </w:r>
    </w:p>
    <w:p w14:paraId="53BB99C7" w14:textId="5363D5BD" w:rsidR="009A6460" w:rsidRDefault="00CE20A9" w:rsidP="00301E43">
      <w:pPr>
        <w:pStyle w:val="DoElist1bullet2018"/>
        <w:spacing w:before="100" w:beforeAutospacing="1" w:after="100" w:afterAutospacing="1" w:line="240" w:lineRule="auto"/>
        <w:rPr>
          <w:lang w:eastAsia="en-AU"/>
        </w:rPr>
      </w:pPr>
      <w:r>
        <w:rPr>
          <w:lang w:eastAsia="en-AU"/>
        </w:rPr>
        <w:t>Capit</w:t>
      </w:r>
      <w:r w:rsidR="006C3062">
        <w:rPr>
          <w:lang w:eastAsia="en-AU"/>
        </w:rPr>
        <w:t>a</w:t>
      </w:r>
      <w:r>
        <w:rPr>
          <w:lang w:eastAsia="en-AU"/>
        </w:rPr>
        <w:t xml:space="preserve">l city </w:t>
      </w:r>
    </w:p>
    <w:p w14:paraId="23D12618" w14:textId="61F792BA" w:rsidR="00CE20A9" w:rsidRDefault="00CE20A9" w:rsidP="00301E43">
      <w:pPr>
        <w:pStyle w:val="DoElist1bullet2018"/>
        <w:spacing w:before="100" w:beforeAutospacing="1" w:after="100" w:afterAutospacing="1" w:line="240" w:lineRule="auto"/>
        <w:rPr>
          <w:lang w:eastAsia="en-AU"/>
        </w:rPr>
      </w:pPr>
      <w:r>
        <w:rPr>
          <w:lang w:eastAsia="en-AU"/>
        </w:rPr>
        <w:t>Landscape</w:t>
      </w:r>
    </w:p>
    <w:p w14:paraId="2AB01A33" w14:textId="014B2DB4" w:rsidR="00CE20A9" w:rsidRDefault="00CE20A9" w:rsidP="00301E43">
      <w:pPr>
        <w:pStyle w:val="DoElist1bullet2018"/>
        <w:spacing w:before="100" w:beforeAutospacing="1" w:after="100" w:afterAutospacing="1" w:line="240" w:lineRule="auto"/>
        <w:rPr>
          <w:lang w:eastAsia="en-AU"/>
        </w:rPr>
      </w:pPr>
      <w:r>
        <w:rPr>
          <w:lang w:eastAsia="en-AU"/>
        </w:rPr>
        <w:t>Landmark</w:t>
      </w:r>
    </w:p>
    <w:p w14:paraId="22A87425" w14:textId="4C71A0F3" w:rsidR="00CE20A9" w:rsidRDefault="00CE20A9" w:rsidP="00301E43">
      <w:pPr>
        <w:pStyle w:val="DoElist1bullet2018"/>
        <w:spacing w:before="100" w:beforeAutospacing="1" w:after="100" w:afterAutospacing="1" w:line="240" w:lineRule="auto"/>
        <w:rPr>
          <w:lang w:eastAsia="en-AU"/>
        </w:rPr>
      </w:pPr>
      <w:r>
        <w:rPr>
          <w:lang w:eastAsia="en-AU"/>
        </w:rPr>
        <w:t>Desert</w:t>
      </w:r>
    </w:p>
    <w:p w14:paraId="3E386278" w14:textId="6E332F01" w:rsidR="00CE20A9" w:rsidRDefault="00CE20A9" w:rsidP="00301E43">
      <w:pPr>
        <w:pStyle w:val="DoElist1bullet2018"/>
        <w:spacing w:before="100" w:beforeAutospacing="1" w:after="100" w:afterAutospacing="1" w:line="240" w:lineRule="auto"/>
        <w:rPr>
          <w:lang w:eastAsia="en-AU"/>
        </w:rPr>
      </w:pPr>
      <w:r>
        <w:rPr>
          <w:lang w:eastAsia="en-AU"/>
        </w:rPr>
        <w:t>Grassland</w:t>
      </w:r>
    </w:p>
    <w:p w14:paraId="3C9F28B5" w14:textId="7D713984" w:rsidR="00CE20A9" w:rsidRDefault="00CE20A9" w:rsidP="00301E43">
      <w:pPr>
        <w:pStyle w:val="DoElist1bullet2018"/>
        <w:spacing w:before="100" w:beforeAutospacing="1" w:after="100" w:afterAutospacing="1" w:line="240" w:lineRule="auto"/>
        <w:rPr>
          <w:lang w:eastAsia="en-AU"/>
        </w:rPr>
      </w:pPr>
      <w:r>
        <w:rPr>
          <w:lang w:eastAsia="en-AU"/>
        </w:rPr>
        <w:t>Mountain Range</w:t>
      </w:r>
    </w:p>
    <w:p w14:paraId="5146DE38" w14:textId="2F5E8584" w:rsidR="00CE20A9" w:rsidRDefault="00CE20A9" w:rsidP="00301E43">
      <w:pPr>
        <w:pStyle w:val="DoElist1bullet2018"/>
        <w:spacing w:before="100" w:beforeAutospacing="1" w:after="100" w:afterAutospacing="1" w:line="240" w:lineRule="auto"/>
        <w:rPr>
          <w:lang w:eastAsia="en-AU"/>
        </w:rPr>
      </w:pPr>
      <w:r>
        <w:rPr>
          <w:lang w:eastAsia="en-AU"/>
        </w:rPr>
        <w:t>Valley</w:t>
      </w:r>
    </w:p>
    <w:p w14:paraId="34B41CEC" w14:textId="4D67C1F3" w:rsidR="00CA0C7F" w:rsidRDefault="00CA0C7F" w:rsidP="00301E43">
      <w:pPr>
        <w:pStyle w:val="BodyText"/>
        <w:spacing w:before="100" w:beforeAutospacing="1" w:after="100" w:afterAutospacing="1"/>
        <w:sectPr w:rsidR="00CA0C7F" w:rsidSect="00CA0C7F">
          <w:type w:val="continuous"/>
          <w:pgSz w:w="11906" w:h="16838"/>
          <w:pgMar w:top="964" w:right="567" w:bottom="567" w:left="567" w:header="567" w:footer="567" w:gutter="0"/>
          <w:cols w:num="2" w:space="708"/>
          <w:docGrid w:linePitch="360"/>
        </w:sectPr>
      </w:pPr>
    </w:p>
    <w:p w14:paraId="2DB72937" w14:textId="3C3671C7" w:rsidR="00CA0C7F" w:rsidRDefault="002E536D" w:rsidP="00301E43">
      <w:pPr>
        <w:pStyle w:val="BodyText"/>
        <w:spacing w:before="100" w:beforeAutospacing="1" w:after="100" w:afterAutospacing="1"/>
      </w:pPr>
      <w:r w:rsidRPr="00511A31">
        <w:rPr>
          <w:noProof/>
          <w:lang w:val="en-AU" w:eastAsia="en-AU"/>
        </w:rPr>
        <w:drawing>
          <wp:anchor distT="0" distB="0" distL="114300" distR="114300" simplePos="0" relativeHeight="252869632" behindDoc="1" locked="0" layoutInCell="1" allowOverlap="1" wp14:anchorId="72932E55" wp14:editId="49D8A57E">
            <wp:simplePos x="0" y="0"/>
            <wp:positionH relativeFrom="column">
              <wp:posOffset>-1407027</wp:posOffset>
            </wp:positionH>
            <wp:positionV relativeFrom="paragraph">
              <wp:posOffset>323029</wp:posOffset>
            </wp:positionV>
            <wp:extent cx="3746500" cy="393700"/>
            <wp:effectExtent l="0" t="0" r="0" b="0"/>
            <wp:wrapNone/>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35CD8D5C" w14:textId="29E77530" w:rsidR="00CE20A9" w:rsidRDefault="00CE20A9" w:rsidP="00653C6A">
      <w:pPr>
        <w:pStyle w:val="DoEheading42018"/>
      </w:pPr>
      <w:r w:rsidRPr="00653C6A">
        <w:t>Extension</w:t>
      </w:r>
    </w:p>
    <w:p w14:paraId="29B4CE40" w14:textId="2ECBA2DD" w:rsidR="00CE20A9" w:rsidRDefault="00CE20A9" w:rsidP="00301E43">
      <w:pPr>
        <w:pStyle w:val="BodyText"/>
        <w:spacing w:before="100" w:beforeAutospacing="1" w:after="100" w:afterAutospacing="1"/>
        <w:ind w:left="5" w:right="221" w:firstLine="1"/>
      </w:pPr>
      <w:r>
        <w:t xml:space="preserve">Students may use the additional geographical maps of their state to determine the different climate spread across their state. Using this information student may create a video or animation using applications such as iMovie, </w:t>
      </w:r>
      <w:proofErr w:type="spellStart"/>
      <w:r w:rsidR="00500B1F">
        <w:t>C</w:t>
      </w:r>
      <w:r>
        <w:t>hatterpix</w:t>
      </w:r>
      <w:proofErr w:type="spellEnd"/>
      <w:r>
        <w:t xml:space="preserve">, </w:t>
      </w:r>
      <w:r w:rsidR="00500B1F">
        <w:t>P</w:t>
      </w:r>
      <w:r>
        <w:t xml:space="preserve">uppet </w:t>
      </w:r>
      <w:r w:rsidR="006C3062">
        <w:t>P</w:t>
      </w:r>
      <w:r>
        <w:t xml:space="preserve">als, </w:t>
      </w:r>
      <w:proofErr w:type="spellStart"/>
      <w:r w:rsidR="00500B1F">
        <w:t>T</w:t>
      </w:r>
      <w:r>
        <w:t>ellagami</w:t>
      </w:r>
      <w:proofErr w:type="spellEnd"/>
      <w:r>
        <w:t xml:space="preserve">, </w:t>
      </w:r>
      <w:r w:rsidR="00500B1F">
        <w:t>S</w:t>
      </w:r>
      <w:r>
        <w:t xml:space="preserve">cratch or </w:t>
      </w:r>
      <w:r w:rsidR="00500B1F">
        <w:t>P</w:t>
      </w:r>
      <w:r>
        <w:t>ivot and create scannable QR codes to link viewers to their information or create an augmented reality feature using HP Reveal.</w:t>
      </w:r>
    </w:p>
    <w:p w14:paraId="5F07416E" w14:textId="5D5A2D0B" w:rsidR="00123929" w:rsidRPr="002E536D" w:rsidRDefault="002E536D" w:rsidP="002E536D">
      <w:pPr>
        <w:pStyle w:val="BodyText"/>
        <w:spacing w:before="100" w:beforeAutospacing="1" w:after="100" w:afterAutospacing="1"/>
        <w:ind w:right="221"/>
      </w:pPr>
      <w:r>
        <w:t>Allow students some time to explore the states map, scanning QR codes or AR features. Come back together as a whole class and join each state together. The Australian Capital Territory is not in s</w:t>
      </w:r>
      <w:r w:rsidR="00BE0B3B">
        <w:t xml:space="preserve">cale with the rest of the </w:t>
      </w:r>
      <w:proofErr w:type="spellStart"/>
      <w:r w:rsidR="00BE0B3B">
        <w:t>state</w:t>
      </w:r>
      <w:r>
        <w:t>s</w:t>
      </w:r>
      <w:proofErr w:type="spellEnd"/>
      <w:r>
        <w:t xml:space="preserve"> due to its small size and is instead </w:t>
      </w:r>
      <w:r w:rsidR="00BE0B3B">
        <w:t>enlarged</w:t>
      </w:r>
      <w:r>
        <w:t xml:space="preserve"> as an independent map designed to sit next to map of Australia. Ask students to think about wher</w:t>
      </w:r>
      <w:r w:rsidR="00BE0B3B">
        <w:t xml:space="preserve">e the best place in Australia </w:t>
      </w:r>
      <w:r>
        <w:t xml:space="preserve">would be to consider a trial for </w:t>
      </w:r>
      <w:r w:rsidR="00BE0B3B">
        <w:t xml:space="preserve">a </w:t>
      </w:r>
      <w:r>
        <w:t>solar</w:t>
      </w:r>
      <w:r w:rsidR="00A002D2">
        <w:t>-</w:t>
      </w:r>
      <w:r>
        <w:t>powered railway line? Encourage students to consider the landscape and climate to determine a suitable location.</w:t>
      </w:r>
    </w:p>
    <w:p w14:paraId="13B99C62" w14:textId="77777777" w:rsidR="002E536D" w:rsidRDefault="002E536D">
      <w:pPr>
        <w:rPr>
          <w:rFonts w:ascii="Helvetica" w:eastAsia="SimSun" w:hAnsi="Helvetica"/>
          <w:sz w:val="40"/>
          <w:szCs w:val="40"/>
        </w:rPr>
      </w:pPr>
      <w:r>
        <w:br w:type="page"/>
      </w:r>
    </w:p>
    <w:p w14:paraId="34660682" w14:textId="52BDD399" w:rsidR="0009563E"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14016" behindDoc="1" locked="0" layoutInCell="1" allowOverlap="1" wp14:anchorId="576B6CEC" wp14:editId="1EFCB569">
            <wp:simplePos x="0" y="0"/>
            <wp:positionH relativeFrom="column">
              <wp:posOffset>-914400</wp:posOffset>
            </wp:positionH>
            <wp:positionV relativeFrom="paragraph">
              <wp:posOffset>-84494</wp:posOffset>
            </wp:positionV>
            <wp:extent cx="5232400" cy="48260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Suggestions for Instruction</w:t>
      </w:r>
    </w:p>
    <w:p w14:paraId="49147222" w14:textId="685AE954" w:rsidR="00A475A1" w:rsidRPr="00A475A1" w:rsidRDefault="00833D8C" w:rsidP="00301E43">
      <w:pPr>
        <w:pStyle w:val="DoEheading32018"/>
        <w:spacing w:before="100" w:beforeAutospacing="1" w:after="100" w:afterAutospacing="1"/>
        <w:rPr>
          <w:rFonts w:ascii="Times New Roman" w:hAnsi="Times New Roman"/>
          <w:szCs w:val="24"/>
        </w:rPr>
      </w:pPr>
      <w:r w:rsidRPr="008D3663">
        <w:rPr>
          <w:noProof/>
          <w:color w:val="000000" w:themeColor="text1"/>
          <w:lang w:eastAsia="en-AU"/>
        </w:rPr>
        <w:drawing>
          <wp:anchor distT="0" distB="0" distL="114300" distR="114300" simplePos="0" relativeHeight="251995136" behindDoc="1" locked="0" layoutInCell="1" allowOverlap="1" wp14:anchorId="7B9794B3" wp14:editId="1E32BCDB">
            <wp:simplePos x="0" y="0"/>
            <wp:positionH relativeFrom="column">
              <wp:posOffset>-361950</wp:posOffset>
            </wp:positionH>
            <wp:positionV relativeFrom="paragraph">
              <wp:posOffset>530419</wp:posOffset>
            </wp:positionV>
            <wp:extent cx="3421380" cy="48831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09563E" w:rsidRPr="0009563E">
        <w:rPr>
          <w:color w:val="000000" w:themeColor="text1"/>
        </w:rPr>
        <w:t xml:space="preserve"> </w:t>
      </w:r>
    </w:p>
    <w:p w14:paraId="306B5214" w14:textId="6391B85E" w:rsidR="00793BF5" w:rsidRDefault="008D3663" w:rsidP="00301E43">
      <w:pPr>
        <w:pStyle w:val="DoEheading52018"/>
        <w:spacing w:before="100" w:beforeAutospacing="1" w:after="100" w:afterAutospacing="1"/>
      </w:pPr>
      <w:r w:rsidRPr="008D3663">
        <w:rPr>
          <w:noProof/>
          <w:color w:val="000000" w:themeColor="text1"/>
          <w:lang w:eastAsia="en-AU"/>
        </w:rPr>
        <mc:AlternateContent>
          <mc:Choice Requires="wps">
            <w:drawing>
              <wp:anchor distT="0" distB="0" distL="114300" distR="114300" simplePos="0" relativeHeight="251994112" behindDoc="0" locked="0" layoutInCell="1" allowOverlap="1" wp14:anchorId="266C6DA9" wp14:editId="467E9534">
                <wp:simplePos x="0" y="0"/>
                <wp:positionH relativeFrom="column">
                  <wp:posOffset>2632287</wp:posOffset>
                </wp:positionH>
                <wp:positionV relativeFrom="paragraph">
                  <wp:posOffset>168275</wp:posOffset>
                </wp:positionV>
                <wp:extent cx="533400" cy="41084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463AF250" w14:textId="41343200" w:rsidR="00870B8D" w:rsidRPr="0009563E" w:rsidRDefault="00870B8D" w:rsidP="008D3663">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C6DA9" id="Text Box 62" o:spid="_x0000_s1173" type="#_x0000_t202" style="position:absolute;margin-left:207.25pt;margin-top:13.25pt;width:42pt;height:32.35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" filled="f" stroked="f" strokeweight=".5pt">
                <v:textbox>
                  <w:txbxContent>
                    <w:p w14:paraId="463AF250" w14:textId="41343200" w:rsidR="00870B8D" w:rsidRPr="0009563E" w:rsidRDefault="00870B8D" w:rsidP="008D3663">
                      <w:pPr>
                        <w:rPr>
                          <w:lang w:val="en-US"/>
                        </w:rPr>
                      </w:pPr>
                      <w:r>
                        <w:rPr>
                          <w:sz w:val="20"/>
                          <w:szCs w:val="20"/>
                          <w:lang w:val="en-US"/>
                        </w:rPr>
                        <w:t>1hr</w:t>
                      </w:r>
                    </w:p>
                  </w:txbxContent>
                </v:textbox>
              </v:shape>
            </w:pict>
          </mc:Fallback>
        </mc:AlternateContent>
      </w:r>
      <w:r w:rsidR="001344B3">
        <w:t>Grid Referencing</w:t>
      </w:r>
      <w:r w:rsidR="00833D8C">
        <w:t xml:space="preserve"> </w:t>
      </w:r>
    </w:p>
    <w:p w14:paraId="203886EF" w14:textId="77777777" w:rsidR="008D3663" w:rsidRPr="008D3663" w:rsidRDefault="008D3663" w:rsidP="00301E43">
      <w:pPr>
        <w:pStyle w:val="DoEbodytext2018"/>
        <w:spacing w:before="100" w:beforeAutospacing="1" w:after="100" w:afterAutospacing="1" w:line="240" w:lineRule="auto"/>
        <w:rPr>
          <w:lang w:eastAsia="en-US"/>
        </w:rPr>
      </w:pPr>
    </w:p>
    <w:p w14:paraId="54692634" w14:textId="390C8BC2" w:rsidR="00CE20A9" w:rsidRDefault="00CE20A9" w:rsidP="00301E43">
      <w:pPr>
        <w:pStyle w:val="BodyText"/>
        <w:spacing w:before="100" w:beforeAutospacing="1" w:after="100" w:afterAutospacing="1"/>
        <w:ind w:right="221"/>
      </w:pPr>
      <w:r>
        <w:t>Split your students into eight groups representing Australia’s eight states and territories. Ask students how we might determine the scale of our map? Model an example with the whole class. Give each group a large to scale print out of thei</w:t>
      </w:r>
      <w:r w:rsidR="00BE0B3B">
        <w:t>r allocated state or territory. A</w:t>
      </w:r>
      <w:r>
        <w:t>sk them to determine the scale of their map.</w:t>
      </w:r>
    </w:p>
    <w:p w14:paraId="60EB6DEF" w14:textId="60654F49" w:rsidR="00CE20A9" w:rsidRDefault="00CE0D04" w:rsidP="00301E43">
      <w:pPr>
        <w:pStyle w:val="BodyText"/>
        <w:spacing w:before="100" w:beforeAutospacing="1" w:after="100" w:afterAutospacing="1"/>
        <w:ind w:right="271"/>
      </w:pPr>
      <w:r>
        <w:t>Students plot</w:t>
      </w:r>
      <w:r w:rsidR="00CE20A9">
        <w:t xml:space="preserve"> significant Australian landmarks on a map using a grid reference system to determine</w:t>
      </w:r>
      <w:r w:rsidR="00BE0B3B">
        <w:t xml:space="preserve"> and</w:t>
      </w:r>
      <w:r w:rsidR="00CE20A9">
        <w:t xml:space="preserve"> </w:t>
      </w:r>
      <w:r>
        <w:t>then</w:t>
      </w:r>
      <w:r w:rsidR="00CE20A9">
        <w:t xml:space="preserve"> draw an outline of the landscape to represent its scaled size. For example, a capital city maybe a dot while the </w:t>
      </w:r>
      <w:proofErr w:type="spellStart"/>
      <w:r w:rsidR="00CE20A9">
        <w:t>Nullabor</w:t>
      </w:r>
      <w:proofErr w:type="spellEnd"/>
      <w:r w:rsidR="00CE20A9">
        <w:t xml:space="preserve"> Plain will need to stretch over two states.</w:t>
      </w:r>
    </w:p>
    <w:p w14:paraId="42E549E2" w14:textId="108A7E37" w:rsidR="00CE20A9" w:rsidRDefault="00CE20A9" w:rsidP="00DC6170">
      <w:pPr>
        <w:pStyle w:val="BodyText"/>
        <w:numPr>
          <w:ilvl w:val="0"/>
          <w:numId w:val="51"/>
        </w:numPr>
        <w:spacing w:before="100" w:beforeAutospacing="1" w:after="100" w:afterAutospacing="1"/>
      </w:pPr>
      <w:r>
        <w:t>Great Dividing Range</w:t>
      </w:r>
    </w:p>
    <w:p w14:paraId="715037B1" w14:textId="3E44FBFD" w:rsidR="00CE20A9" w:rsidRDefault="00CE20A9" w:rsidP="00DC6170">
      <w:pPr>
        <w:pStyle w:val="BodyText"/>
        <w:numPr>
          <w:ilvl w:val="0"/>
          <w:numId w:val="51"/>
        </w:numPr>
        <w:spacing w:before="100" w:beforeAutospacing="1" w:after="100" w:afterAutospacing="1"/>
      </w:pPr>
      <w:r>
        <w:t xml:space="preserve">Murray </w:t>
      </w:r>
      <w:r w:rsidR="006C3062">
        <w:t>R</w:t>
      </w:r>
      <w:r>
        <w:t>iver</w:t>
      </w:r>
    </w:p>
    <w:p w14:paraId="2D758447" w14:textId="4BD28EB6" w:rsidR="00CE20A9" w:rsidRDefault="00CE20A9" w:rsidP="00DC6170">
      <w:pPr>
        <w:pStyle w:val="BodyText"/>
        <w:numPr>
          <w:ilvl w:val="0"/>
          <w:numId w:val="51"/>
        </w:numPr>
        <w:spacing w:before="100" w:beforeAutospacing="1" w:after="100" w:afterAutospacing="1"/>
      </w:pPr>
      <w:r>
        <w:t>Great Barrier Reef</w:t>
      </w:r>
    </w:p>
    <w:p w14:paraId="10605EC1" w14:textId="67B9A745" w:rsidR="00CE20A9" w:rsidRDefault="00CE20A9" w:rsidP="00DC6170">
      <w:pPr>
        <w:pStyle w:val="BodyText"/>
        <w:numPr>
          <w:ilvl w:val="0"/>
          <w:numId w:val="51"/>
        </w:numPr>
        <w:spacing w:before="100" w:beforeAutospacing="1" w:after="100" w:afterAutospacing="1"/>
      </w:pPr>
      <w:r>
        <w:t>Uluru</w:t>
      </w:r>
    </w:p>
    <w:p w14:paraId="5C1FC61D" w14:textId="5852E306" w:rsidR="00CE20A9" w:rsidRDefault="00CE20A9" w:rsidP="00DC6170">
      <w:pPr>
        <w:pStyle w:val="BodyText"/>
        <w:numPr>
          <w:ilvl w:val="0"/>
          <w:numId w:val="51"/>
        </w:numPr>
        <w:spacing w:before="100" w:beforeAutospacing="1" w:after="100" w:afterAutospacing="1"/>
      </w:pPr>
      <w:proofErr w:type="spellStart"/>
      <w:r>
        <w:t>Nullabor</w:t>
      </w:r>
      <w:proofErr w:type="spellEnd"/>
      <w:r>
        <w:t xml:space="preserve"> Plain</w:t>
      </w:r>
    </w:p>
    <w:p w14:paraId="4A00229F" w14:textId="7EDC38AA" w:rsidR="00CE20A9" w:rsidRDefault="00CE20A9" w:rsidP="00DC6170">
      <w:pPr>
        <w:pStyle w:val="BodyText"/>
        <w:numPr>
          <w:ilvl w:val="0"/>
          <w:numId w:val="51"/>
        </w:numPr>
        <w:spacing w:before="100" w:beforeAutospacing="1" w:after="100" w:afterAutospacing="1"/>
      </w:pPr>
      <w:r>
        <w:t>Mt Kosciusko</w:t>
      </w:r>
    </w:p>
    <w:p w14:paraId="023D10AC" w14:textId="6176C9A4" w:rsidR="00CE20A9" w:rsidRDefault="00CE20A9" w:rsidP="00DC6170">
      <w:pPr>
        <w:pStyle w:val="BodyText"/>
        <w:numPr>
          <w:ilvl w:val="0"/>
          <w:numId w:val="51"/>
        </w:numPr>
        <w:spacing w:before="100" w:beforeAutospacing="1" w:after="100" w:afterAutospacing="1"/>
      </w:pPr>
      <w:r>
        <w:t>Lake Eyrie</w:t>
      </w:r>
    </w:p>
    <w:p w14:paraId="7BB540F7" w14:textId="25228A65" w:rsidR="00CE20A9" w:rsidRDefault="00CE20A9" w:rsidP="00DC6170">
      <w:pPr>
        <w:pStyle w:val="BodyText"/>
        <w:numPr>
          <w:ilvl w:val="0"/>
          <w:numId w:val="51"/>
        </w:numPr>
        <w:spacing w:before="100" w:beforeAutospacing="1" w:after="100" w:afterAutospacing="1"/>
      </w:pPr>
      <w:r>
        <w:t>Lake Torrens</w:t>
      </w:r>
    </w:p>
    <w:p w14:paraId="738A438F" w14:textId="39241B29" w:rsidR="00CE20A9" w:rsidRDefault="00CE20A9" w:rsidP="00DC6170">
      <w:pPr>
        <w:pStyle w:val="BodyText"/>
        <w:numPr>
          <w:ilvl w:val="0"/>
          <w:numId w:val="51"/>
        </w:numPr>
        <w:spacing w:before="100" w:beforeAutospacing="1" w:after="100" w:afterAutospacing="1"/>
      </w:pPr>
      <w:r>
        <w:t>Capital cities</w:t>
      </w:r>
    </w:p>
    <w:p w14:paraId="3371052F" w14:textId="6FC14B3C" w:rsidR="008D3663" w:rsidRDefault="00833D8C" w:rsidP="00301E43">
      <w:pPr>
        <w:pStyle w:val="DoEbodytext2018"/>
        <w:spacing w:before="100" w:beforeAutospacing="1" w:after="100" w:afterAutospacing="1" w:line="240" w:lineRule="auto"/>
      </w:pPr>
      <w:r w:rsidRPr="008D3663">
        <w:rPr>
          <w:noProof/>
          <w:lang w:eastAsia="en-AU"/>
        </w:rPr>
        <w:drawing>
          <wp:anchor distT="0" distB="0" distL="114300" distR="114300" simplePos="0" relativeHeight="251998208" behindDoc="1" locked="0" layoutInCell="1" allowOverlap="1" wp14:anchorId="3A7E3BB6" wp14:editId="1A3C0EF2">
            <wp:simplePos x="0" y="0"/>
            <wp:positionH relativeFrom="column">
              <wp:posOffset>-361950</wp:posOffset>
            </wp:positionH>
            <wp:positionV relativeFrom="paragraph">
              <wp:posOffset>419035</wp:posOffset>
            </wp:positionV>
            <wp:extent cx="3421380" cy="4883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11E0B6E4" w14:textId="4801D82A" w:rsidR="003E441F" w:rsidRDefault="008D3663" w:rsidP="00301E43">
      <w:pPr>
        <w:pStyle w:val="DoEheading52018"/>
        <w:spacing w:before="100" w:beforeAutospacing="1" w:after="100" w:afterAutospacing="1"/>
      </w:pPr>
      <w:r w:rsidRPr="008D3663">
        <w:rPr>
          <w:noProof/>
          <w:lang w:eastAsia="en-AU"/>
        </w:rPr>
        <mc:AlternateContent>
          <mc:Choice Requires="wps">
            <w:drawing>
              <wp:anchor distT="0" distB="0" distL="114300" distR="114300" simplePos="0" relativeHeight="251997184" behindDoc="0" locked="0" layoutInCell="1" allowOverlap="1" wp14:anchorId="0C470AAC" wp14:editId="71ED1848">
                <wp:simplePos x="0" y="0"/>
                <wp:positionH relativeFrom="column">
                  <wp:posOffset>2624455</wp:posOffset>
                </wp:positionH>
                <wp:positionV relativeFrom="paragraph">
                  <wp:posOffset>168081</wp:posOffset>
                </wp:positionV>
                <wp:extent cx="533400" cy="410845"/>
                <wp:effectExtent l="0" t="0" r="0" b="0"/>
                <wp:wrapNone/>
                <wp:docPr id="65" name="Text Box 65"/>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858C1B2" w14:textId="2BDA398F" w:rsidR="00870B8D" w:rsidRPr="0009563E" w:rsidRDefault="00870B8D" w:rsidP="008D3663">
                            <w:pPr>
                              <w:rPr>
                                <w:lang w:val="en-US"/>
                              </w:rPr>
                            </w:pPr>
                            <w:r>
                              <w:rPr>
                                <w:sz w:val="20"/>
                                <w:szCs w:val="20"/>
                                <w:lang w:val="en-US"/>
                              </w:rPr>
                              <w:t>2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70AAC" id="Text Box 65" o:spid="_x0000_s1174" type="#_x0000_t202" style="position:absolute;margin-left:206.65pt;margin-top:13.25pt;width:42pt;height:32.3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" filled="f" stroked="f" strokeweight=".5pt">
                <v:textbox>
                  <w:txbxContent>
                    <w:p w14:paraId="5858C1B2" w14:textId="2BDA398F" w:rsidR="00870B8D" w:rsidRPr="0009563E" w:rsidRDefault="00870B8D" w:rsidP="008D3663">
                      <w:pPr>
                        <w:rPr>
                          <w:lang w:val="en-US"/>
                        </w:rPr>
                      </w:pPr>
                      <w:r>
                        <w:rPr>
                          <w:sz w:val="20"/>
                          <w:szCs w:val="20"/>
                          <w:lang w:val="en-US"/>
                        </w:rPr>
                        <w:t>2hr+</w:t>
                      </w:r>
                    </w:p>
                  </w:txbxContent>
                </v:textbox>
              </v:shape>
            </w:pict>
          </mc:Fallback>
        </mc:AlternateContent>
      </w:r>
      <w:r w:rsidR="001344B3">
        <w:t>Transform 2D – 3D</w:t>
      </w:r>
    </w:p>
    <w:p w14:paraId="74D501FF" w14:textId="3D545677" w:rsidR="008D3663" w:rsidRPr="008D3663" w:rsidRDefault="008D3663" w:rsidP="00301E43">
      <w:pPr>
        <w:pStyle w:val="DoEbodytext2018"/>
        <w:spacing w:before="100" w:beforeAutospacing="1" w:after="100" w:afterAutospacing="1" w:line="240" w:lineRule="auto"/>
        <w:rPr>
          <w:lang w:eastAsia="en-US"/>
        </w:rPr>
      </w:pPr>
    </w:p>
    <w:p w14:paraId="5191D5B1" w14:textId="3556BEA3" w:rsidR="00CE20A9" w:rsidRDefault="00CE20A9" w:rsidP="00301E43">
      <w:pPr>
        <w:pStyle w:val="BodyText"/>
        <w:spacing w:before="100" w:beforeAutospacing="1" w:after="100" w:afterAutospacing="1"/>
        <w:ind w:right="221"/>
      </w:pPr>
      <w:r>
        <w:t>Using your choice of materials students in the group will transform their state map into a 3D map to accurately represent;</w:t>
      </w:r>
    </w:p>
    <w:p w14:paraId="62BFCB2E" w14:textId="5E70E858" w:rsidR="00CE20A9" w:rsidRDefault="00CE20A9" w:rsidP="00DC6170">
      <w:pPr>
        <w:pStyle w:val="BodyText"/>
        <w:numPr>
          <w:ilvl w:val="0"/>
          <w:numId w:val="50"/>
        </w:numPr>
        <w:spacing w:before="100" w:beforeAutospacing="1" w:after="100" w:afterAutospacing="1"/>
      </w:pPr>
      <w:r>
        <w:t>Desert</w:t>
      </w:r>
    </w:p>
    <w:p w14:paraId="72E2826B" w14:textId="2C8E50E9" w:rsidR="00CE20A9" w:rsidRDefault="00CE20A9" w:rsidP="00DC6170">
      <w:pPr>
        <w:pStyle w:val="BodyText"/>
        <w:numPr>
          <w:ilvl w:val="0"/>
          <w:numId w:val="50"/>
        </w:numPr>
        <w:spacing w:before="100" w:beforeAutospacing="1" w:after="100" w:afterAutospacing="1"/>
      </w:pPr>
      <w:r>
        <w:t>Grassland</w:t>
      </w:r>
    </w:p>
    <w:p w14:paraId="76B2337C" w14:textId="6AC2C56C" w:rsidR="00CE20A9" w:rsidRDefault="00CE20A9" w:rsidP="00DC6170">
      <w:pPr>
        <w:pStyle w:val="BodyText"/>
        <w:numPr>
          <w:ilvl w:val="0"/>
          <w:numId w:val="50"/>
        </w:numPr>
        <w:spacing w:before="100" w:beforeAutospacing="1" w:after="100" w:afterAutospacing="1"/>
      </w:pPr>
      <w:r>
        <w:t>Mountain Ranges</w:t>
      </w:r>
    </w:p>
    <w:p w14:paraId="2D6E1C8D" w14:textId="4D1CA4B6" w:rsidR="00CE20A9" w:rsidRDefault="00CE20A9" w:rsidP="00DC6170">
      <w:pPr>
        <w:pStyle w:val="BodyText"/>
        <w:numPr>
          <w:ilvl w:val="0"/>
          <w:numId w:val="50"/>
        </w:numPr>
        <w:spacing w:before="100" w:beforeAutospacing="1" w:after="100" w:afterAutospacing="1"/>
      </w:pPr>
      <w:r>
        <w:t>Any significant landmarks located in their state</w:t>
      </w:r>
    </w:p>
    <w:p w14:paraId="5B2BA47B" w14:textId="7C116F55" w:rsidR="008D3663" w:rsidRDefault="008D3663" w:rsidP="00301E43">
      <w:pPr>
        <w:pStyle w:val="DoEbodytext2018"/>
        <w:spacing w:before="100" w:beforeAutospacing="1" w:after="100" w:afterAutospacing="1" w:line="240" w:lineRule="auto"/>
        <w:rPr>
          <w:lang w:eastAsia="en-US"/>
        </w:rPr>
      </w:pPr>
    </w:p>
    <w:p w14:paraId="5C409CD7" w14:textId="47A4865C" w:rsidR="00833D8C" w:rsidRDefault="00833D8C">
      <w:pPr>
        <w:rPr>
          <w:rFonts w:ascii="Helvetica" w:eastAsia="SimSun" w:hAnsi="Helvetica"/>
          <w:sz w:val="28"/>
        </w:rPr>
      </w:pPr>
      <w:r>
        <w:br w:type="page"/>
      </w:r>
    </w:p>
    <w:p w14:paraId="3451DCD3" w14:textId="43E91C72" w:rsidR="00AD2A49" w:rsidRDefault="00833D8C" w:rsidP="00301E43">
      <w:pPr>
        <w:pStyle w:val="DoEheading52018"/>
        <w:spacing w:before="100" w:beforeAutospacing="1" w:after="100" w:afterAutospacing="1"/>
      </w:pPr>
      <w:r w:rsidRPr="008D3663">
        <w:rPr>
          <w:noProof/>
          <w:lang w:eastAsia="en-AU"/>
        </w:rPr>
        <w:lastRenderedPageBreak/>
        <w:drawing>
          <wp:anchor distT="0" distB="0" distL="114300" distR="114300" simplePos="0" relativeHeight="252001280" behindDoc="1" locked="0" layoutInCell="1" allowOverlap="1" wp14:anchorId="3EF28B34" wp14:editId="18FD0D5B">
            <wp:simplePos x="0" y="0"/>
            <wp:positionH relativeFrom="page">
              <wp:posOffset>0</wp:posOffset>
            </wp:positionH>
            <wp:positionV relativeFrom="paragraph">
              <wp:posOffset>57552</wp:posOffset>
            </wp:positionV>
            <wp:extent cx="3421380" cy="488315"/>
            <wp:effectExtent l="0" t="0" r="7620" b="698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CE20A9" w:rsidRPr="008D3663">
        <w:rPr>
          <w:noProof/>
          <w:lang w:eastAsia="en-AU"/>
        </w:rPr>
        <mc:AlternateContent>
          <mc:Choice Requires="wps">
            <w:drawing>
              <wp:anchor distT="0" distB="0" distL="114300" distR="114300" simplePos="0" relativeHeight="252000256" behindDoc="0" locked="0" layoutInCell="1" allowOverlap="1" wp14:anchorId="51003410" wp14:editId="536D4826">
                <wp:simplePos x="0" y="0"/>
                <wp:positionH relativeFrom="column">
                  <wp:posOffset>2615565</wp:posOffset>
                </wp:positionH>
                <wp:positionV relativeFrom="paragraph">
                  <wp:posOffset>173549</wp:posOffset>
                </wp:positionV>
                <wp:extent cx="533400" cy="41084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39B49BBA" w14:textId="50A18809" w:rsidR="00870B8D" w:rsidRPr="0009563E" w:rsidRDefault="00870B8D" w:rsidP="008D3663">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03410" id="Text Box 99" o:spid="_x0000_s1175" type="#_x0000_t202" style="position:absolute;margin-left:205.95pt;margin-top:13.65pt;width:42pt;height:32.3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" filled="f" stroked="f" strokeweight=".5pt">
                <v:textbox>
                  <w:txbxContent>
                    <w:p w14:paraId="39B49BBA" w14:textId="50A18809" w:rsidR="00870B8D" w:rsidRPr="0009563E" w:rsidRDefault="00870B8D" w:rsidP="008D3663">
                      <w:pPr>
                        <w:rPr>
                          <w:lang w:val="en-US"/>
                        </w:rPr>
                      </w:pPr>
                      <w:r>
                        <w:rPr>
                          <w:sz w:val="20"/>
                          <w:szCs w:val="20"/>
                          <w:lang w:val="en-US"/>
                        </w:rPr>
                        <w:t>1hr+</w:t>
                      </w:r>
                    </w:p>
                  </w:txbxContent>
                </v:textbox>
              </v:shape>
            </w:pict>
          </mc:Fallback>
        </mc:AlternateContent>
      </w:r>
      <w:r w:rsidR="001344B3">
        <w:t>Whose job is it?</w:t>
      </w:r>
      <w:r w:rsidR="00AD2A49">
        <w:t xml:space="preserve"> </w:t>
      </w:r>
    </w:p>
    <w:p w14:paraId="439151D6" w14:textId="20806703" w:rsidR="008D3663" w:rsidRPr="008D3663" w:rsidRDefault="008D3663" w:rsidP="00301E43">
      <w:pPr>
        <w:pStyle w:val="DoEbodytext2018"/>
        <w:spacing w:before="100" w:beforeAutospacing="1" w:after="100" w:afterAutospacing="1" w:line="240" w:lineRule="auto"/>
        <w:rPr>
          <w:lang w:eastAsia="en-US"/>
        </w:rPr>
      </w:pPr>
    </w:p>
    <w:p w14:paraId="479C1BE7" w14:textId="77777777" w:rsidR="00500B1F" w:rsidRDefault="00500B1F" w:rsidP="00301E43">
      <w:pPr>
        <w:pStyle w:val="BodyText"/>
        <w:spacing w:before="100" w:beforeAutospacing="1" w:after="100" w:afterAutospacing="1"/>
        <w:ind w:right="221"/>
      </w:pPr>
      <w:r>
        <w:t>Reflect</w:t>
      </w:r>
      <w:r w:rsidR="00CE20A9">
        <w:t xml:space="preserve"> on our levels of government</w:t>
      </w:r>
      <w:r>
        <w:t>;</w:t>
      </w:r>
    </w:p>
    <w:p w14:paraId="78C711C4" w14:textId="77777777" w:rsidR="00500B1F" w:rsidRDefault="00500B1F" w:rsidP="00DC6170">
      <w:pPr>
        <w:pStyle w:val="BodyText"/>
        <w:numPr>
          <w:ilvl w:val="0"/>
          <w:numId w:val="49"/>
        </w:numPr>
        <w:spacing w:before="100" w:beforeAutospacing="1" w:after="100" w:afterAutospacing="1"/>
        <w:ind w:right="221"/>
      </w:pPr>
      <w:r>
        <w:t>W</w:t>
      </w:r>
      <w:r w:rsidR="00CE20A9">
        <w:t xml:space="preserve">hose job was it to look after transport, power, the environment? </w:t>
      </w:r>
    </w:p>
    <w:p w14:paraId="3B9D11F6" w14:textId="6C66B6A1" w:rsidR="00500B1F" w:rsidRDefault="00CE20A9" w:rsidP="00DC6170">
      <w:pPr>
        <w:pStyle w:val="BodyText"/>
        <w:numPr>
          <w:ilvl w:val="0"/>
          <w:numId w:val="49"/>
        </w:numPr>
        <w:spacing w:before="100" w:beforeAutospacing="1" w:after="100" w:afterAutospacing="1"/>
        <w:ind w:right="221"/>
      </w:pPr>
      <w:r>
        <w:t>If we wanted to construct a national solar</w:t>
      </w:r>
      <w:r w:rsidR="006C3062">
        <w:t>-</w:t>
      </w:r>
      <w:r>
        <w:t>powered train line</w:t>
      </w:r>
      <w:r w:rsidR="00CE0D04">
        <w:t>,</w:t>
      </w:r>
      <w:r>
        <w:t xml:space="preserve"> is it a federal/state or local government decision? </w:t>
      </w:r>
    </w:p>
    <w:p w14:paraId="6B6796B1" w14:textId="08017974" w:rsidR="00CE20A9" w:rsidRDefault="00CE20A9" w:rsidP="00DC6170">
      <w:pPr>
        <w:pStyle w:val="BodyText"/>
        <w:numPr>
          <w:ilvl w:val="0"/>
          <w:numId w:val="49"/>
        </w:numPr>
        <w:spacing w:before="100" w:beforeAutospacing="1" w:after="100" w:afterAutospacing="1"/>
        <w:ind w:right="221"/>
      </w:pPr>
      <w:r>
        <w:t>Is there any cross over or collaboration between levels of government?</w:t>
      </w:r>
    </w:p>
    <w:p w14:paraId="7721FDD9" w14:textId="012261A2" w:rsidR="00500B1F" w:rsidRDefault="00CE20A9" w:rsidP="00DC6170">
      <w:pPr>
        <w:pStyle w:val="BodyText"/>
        <w:numPr>
          <w:ilvl w:val="0"/>
          <w:numId w:val="49"/>
        </w:numPr>
        <w:spacing w:before="100" w:beforeAutospacing="1" w:after="100" w:afterAutospacing="1"/>
      </w:pPr>
      <w:r>
        <w:t>What would happen if one state/territory did not want to participate in the solar train line?</w:t>
      </w:r>
    </w:p>
    <w:p w14:paraId="5353AC06" w14:textId="38A71FC9" w:rsidR="00500B1F" w:rsidRDefault="00CE20A9" w:rsidP="00301E43">
      <w:pPr>
        <w:pStyle w:val="BodyText"/>
        <w:spacing w:before="100" w:beforeAutospacing="1" w:after="100" w:afterAutospacing="1"/>
        <w:ind w:right="221"/>
      </w:pPr>
      <w:r>
        <w:t xml:space="preserve">Draw a </w:t>
      </w:r>
      <w:proofErr w:type="spellStart"/>
      <w:r>
        <w:t>mindmap</w:t>
      </w:r>
      <w:proofErr w:type="spellEnd"/>
      <w:r>
        <w:t xml:space="preserve"> where students can see with </w:t>
      </w:r>
      <w:r w:rsidR="00500B1F">
        <w:t>‘</w:t>
      </w:r>
      <w:r>
        <w:t>National solar train</w:t>
      </w:r>
      <w:r w:rsidR="006C3062">
        <w:t xml:space="preserve"> </w:t>
      </w:r>
      <w:r>
        <w:t>line</w:t>
      </w:r>
      <w:r w:rsidR="00500B1F">
        <w:t>’</w:t>
      </w:r>
      <w:r>
        <w:t xml:space="preserve"> written in the middle and the three levels of government branching from the main idea. Brainstorm with students the responsibilities at each level of government</w:t>
      </w:r>
      <w:r w:rsidR="00500B1F">
        <w:t xml:space="preserve"> for this project</w:t>
      </w:r>
      <w:r>
        <w:t>, including collaboration with other levels</w:t>
      </w:r>
      <w:r w:rsidR="00500B1F">
        <w:t>.</w:t>
      </w:r>
    </w:p>
    <w:p w14:paraId="5270805D" w14:textId="3B6FAAC4" w:rsidR="00500B1F" w:rsidRPr="008D3663" w:rsidRDefault="00CE20A9" w:rsidP="00301E43">
      <w:pPr>
        <w:pStyle w:val="BodyText"/>
        <w:spacing w:before="100" w:beforeAutospacing="1" w:after="100" w:afterAutospacing="1"/>
        <w:ind w:right="221"/>
      </w:pPr>
      <w:r>
        <w:t xml:space="preserve">From their brainstorming students should have </w:t>
      </w:r>
      <w:proofErr w:type="gramStart"/>
      <w:r>
        <w:t>come to the conclusion</w:t>
      </w:r>
      <w:proofErr w:type="gramEnd"/>
      <w:r>
        <w:t xml:space="preserve"> that the federal government will need to make a law for the nation to begin using solar</w:t>
      </w:r>
      <w:r w:rsidR="006C3062">
        <w:t>-</w:t>
      </w:r>
      <w:r>
        <w:t xml:space="preserve">powered </w:t>
      </w:r>
      <w:r w:rsidR="00BE0B3B">
        <w:t>interstate travel options. H</w:t>
      </w:r>
      <w:r>
        <w:t>owever</w:t>
      </w:r>
      <w:r w:rsidR="006C3062">
        <w:t>,</w:t>
      </w:r>
      <w:r>
        <w:t xml:space="preserve"> it is up to the state governments to collaborate with each other as well as their local councils to determine the best routes and locations for stops.</w:t>
      </w:r>
    </w:p>
    <w:p w14:paraId="47CEC4DE" w14:textId="5A7AF5AD" w:rsidR="002D326E" w:rsidRDefault="00CE20A9" w:rsidP="00301E43">
      <w:pPr>
        <w:pStyle w:val="BodyText"/>
        <w:spacing w:before="100" w:beforeAutospacing="1" w:after="100" w:afterAutospacing="1"/>
        <w:ind w:right="221"/>
      </w:pPr>
      <w:r>
        <w:t xml:space="preserve">Explain that we are going to </w:t>
      </w:r>
      <w:proofErr w:type="spellStart"/>
      <w:r>
        <w:t>role</w:t>
      </w:r>
      <w:proofErr w:type="spellEnd"/>
      <w:r>
        <w:t xml:space="preserve"> play</w:t>
      </w:r>
      <w:r w:rsidR="00BE0B3B">
        <w:t xml:space="preserve"> in</w:t>
      </w:r>
      <w:r>
        <w:t xml:space="preserve"> this situation. Each state must delegate jobs between its </w:t>
      </w:r>
      <w:r w:rsidR="00500B1F">
        <w:t>peers but</w:t>
      </w:r>
      <w:r>
        <w:t xml:space="preserve"> remind students of what happened when each state went off on their own to build Australia</w:t>
      </w:r>
      <w:r w:rsidR="00500B1F">
        <w:t>’</w:t>
      </w:r>
      <w:r>
        <w:t>s first railways. Allow students to discuss how they might avoid making similar errors, what decisions will they need to make, who will make the decisions</w:t>
      </w:r>
      <w:r w:rsidR="00CE0D04">
        <w:t>,</w:t>
      </w:r>
      <w:r>
        <w:t xml:space="preserve"> and how?</w:t>
      </w:r>
    </w:p>
    <w:p w14:paraId="3940833A" w14:textId="30A0C565" w:rsidR="00CE20A9" w:rsidRDefault="00CE20A9" w:rsidP="00DC6170">
      <w:pPr>
        <w:pStyle w:val="BodyText"/>
        <w:numPr>
          <w:ilvl w:val="0"/>
          <w:numId w:val="30"/>
        </w:numPr>
        <w:spacing w:before="100" w:beforeAutospacing="1" w:after="100" w:afterAutospacing="1"/>
      </w:pPr>
      <w:r>
        <w:t>Determin</w:t>
      </w:r>
      <w:r w:rsidR="00CE0D04">
        <w:t xml:space="preserve">e </w:t>
      </w:r>
      <w:r>
        <w:t>where major stops on the train line will be</w:t>
      </w:r>
      <w:r w:rsidR="00CE0D04">
        <w:t>,</w:t>
      </w:r>
      <w:r>
        <w:t xml:space="preserve"> e.g</w:t>
      </w:r>
      <w:r w:rsidR="00CE0D04">
        <w:t>.</w:t>
      </w:r>
      <w:r>
        <w:t xml:space="preserve"> major cities and landmarks.</w:t>
      </w:r>
    </w:p>
    <w:p w14:paraId="7AF7235E" w14:textId="0537B31B" w:rsidR="00CE20A9" w:rsidRDefault="00CE20A9" w:rsidP="00DC6170">
      <w:pPr>
        <w:pStyle w:val="BodyText"/>
        <w:numPr>
          <w:ilvl w:val="0"/>
          <w:numId w:val="30"/>
        </w:numPr>
        <w:spacing w:before="100" w:beforeAutospacing="1" w:after="100" w:afterAutospacing="1"/>
      </w:pPr>
      <w:r>
        <w:t>Use the scale they have determined to calculate the distance between their capital city and state landmarks.</w:t>
      </w:r>
    </w:p>
    <w:p w14:paraId="7614C6D4" w14:textId="44DEBC18" w:rsidR="00CE20A9" w:rsidRDefault="00CE20A9" w:rsidP="00DC6170">
      <w:pPr>
        <w:pStyle w:val="BodyText"/>
        <w:numPr>
          <w:ilvl w:val="0"/>
          <w:numId w:val="30"/>
        </w:numPr>
        <w:spacing w:before="100" w:beforeAutospacing="1" w:after="100" w:afterAutospacing="1"/>
        <w:ind w:right="221"/>
      </w:pPr>
      <w:r>
        <w:t>Meet with adjoining states to decide where on the border would be the most appropriate spot to lay their tracks</w:t>
      </w:r>
    </w:p>
    <w:p w14:paraId="7AFB4923" w14:textId="6FC8AB40" w:rsidR="002D326E" w:rsidRDefault="00CE20A9" w:rsidP="00DC6170">
      <w:pPr>
        <w:pStyle w:val="BodyText"/>
        <w:numPr>
          <w:ilvl w:val="0"/>
          <w:numId w:val="30"/>
        </w:numPr>
        <w:spacing w:before="100" w:beforeAutospacing="1" w:after="100" w:afterAutospacing="1"/>
      </w:pPr>
      <w:r>
        <w:t>Choose from a range of materials such as play dough, paddle pop sticks, toothpicks or toy train tracks to lay the tracks on the map.</w:t>
      </w:r>
    </w:p>
    <w:p w14:paraId="221195F7" w14:textId="1F08348F" w:rsidR="002D326E" w:rsidRDefault="00CE20A9" w:rsidP="00301E43">
      <w:pPr>
        <w:pStyle w:val="BodyText"/>
        <w:spacing w:before="100" w:beforeAutospacing="1" w:after="100" w:afterAutospacing="1"/>
      </w:pPr>
      <w:r>
        <w:t>Reflection Questions:</w:t>
      </w:r>
    </w:p>
    <w:p w14:paraId="0807F93C" w14:textId="1109A336" w:rsidR="00CE20A9" w:rsidRDefault="00CE20A9" w:rsidP="00DC6170">
      <w:pPr>
        <w:pStyle w:val="BodyText"/>
        <w:numPr>
          <w:ilvl w:val="0"/>
          <w:numId w:val="31"/>
        </w:numPr>
        <w:spacing w:before="100" w:beforeAutospacing="1" w:after="100" w:afterAutospacing="1"/>
      </w:pPr>
      <w:r>
        <w:t>How did you end up making decisions?</w:t>
      </w:r>
    </w:p>
    <w:p w14:paraId="34F130EA" w14:textId="39C70970" w:rsidR="00CE20A9" w:rsidRDefault="00CE20A9" w:rsidP="00DC6170">
      <w:pPr>
        <w:pStyle w:val="BodyText"/>
        <w:numPr>
          <w:ilvl w:val="0"/>
          <w:numId w:val="31"/>
        </w:numPr>
        <w:spacing w:before="100" w:beforeAutospacing="1" w:after="100" w:afterAutospacing="1"/>
      </w:pPr>
      <w:r>
        <w:t>Was everyone’s voice heard?</w:t>
      </w:r>
    </w:p>
    <w:p w14:paraId="23EE4ABD" w14:textId="23C1D7B8" w:rsidR="00CE20A9" w:rsidRDefault="00CE20A9" w:rsidP="00DC6170">
      <w:pPr>
        <w:pStyle w:val="BodyText"/>
        <w:numPr>
          <w:ilvl w:val="0"/>
          <w:numId w:val="31"/>
        </w:numPr>
        <w:spacing w:before="100" w:beforeAutospacing="1" w:after="100" w:afterAutospacing="1"/>
      </w:pPr>
      <w:r>
        <w:t>What worked and what didn’t work?</w:t>
      </w:r>
    </w:p>
    <w:p w14:paraId="07B60450" w14:textId="5E7D7300" w:rsidR="00CE20A9" w:rsidRDefault="00CE20A9" w:rsidP="00DC6170">
      <w:pPr>
        <w:pStyle w:val="BodyText"/>
        <w:numPr>
          <w:ilvl w:val="0"/>
          <w:numId w:val="31"/>
        </w:numPr>
        <w:spacing w:before="100" w:beforeAutospacing="1" w:after="100" w:afterAutospacing="1"/>
      </w:pPr>
      <w:r>
        <w:t>Would you do it differently next time?</w:t>
      </w:r>
    </w:p>
    <w:p w14:paraId="6CD027C2" w14:textId="0DB1B9F2" w:rsidR="00CE20A9" w:rsidRDefault="00CE20A9" w:rsidP="00DC6170">
      <w:pPr>
        <w:pStyle w:val="BodyText"/>
        <w:numPr>
          <w:ilvl w:val="0"/>
          <w:numId w:val="31"/>
        </w:numPr>
        <w:spacing w:before="100" w:beforeAutospacing="1" w:after="100" w:afterAutospacing="1"/>
      </w:pPr>
      <w:r>
        <w:t>What would you do the same?</w:t>
      </w:r>
    </w:p>
    <w:p w14:paraId="2EE2300B" w14:textId="59894EC1" w:rsidR="00CE20A9" w:rsidRPr="002D326E" w:rsidRDefault="002D326E" w:rsidP="00DC6170">
      <w:pPr>
        <w:pStyle w:val="ListParagraph"/>
        <w:numPr>
          <w:ilvl w:val="0"/>
          <w:numId w:val="31"/>
        </w:numPr>
        <w:spacing w:before="100" w:beforeAutospacing="1" w:after="100" w:afterAutospacing="1" w:line="240" w:lineRule="auto"/>
        <w:rPr>
          <w:rFonts w:ascii="Helvetica" w:eastAsia="Helvetica" w:hAnsi="Helvetica" w:cs="Helvetica"/>
          <w:lang w:val="en-US"/>
        </w:rPr>
      </w:pPr>
      <w:r>
        <w:br w:type="page"/>
      </w:r>
    </w:p>
    <w:p w14:paraId="3828615B" w14:textId="314618E4" w:rsidR="00A475A1" w:rsidRDefault="001344B3" w:rsidP="00301E43">
      <w:pPr>
        <w:pStyle w:val="DoEheading32018"/>
        <w:spacing w:before="100" w:beforeAutospacing="1" w:after="100" w:afterAutospacing="1"/>
        <w:rPr>
          <w:b/>
          <w:color w:val="FFFFFF" w:themeColor="background1"/>
        </w:rPr>
      </w:pPr>
      <w:r w:rsidRPr="002A30E5">
        <w:rPr>
          <w:noProof/>
          <w:lang w:eastAsia="en-AU"/>
        </w:rPr>
        <w:lastRenderedPageBreak/>
        <w:drawing>
          <wp:anchor distT="0" distB="0" distL="114300" distR="114300" simplePos="0" relativeHeight="252384256" behindDoc="1" locked="0" layoutInCell="1" allowOverlap="1" wp14:anchorId="497B79D6" wp14:editId="3E763BF9">
            <wp:simplePos x="0" y="0"/>
            <wp:positionH relativeFrom="column">
              <wp:posOffset>-885190</wp:posOffset>
            </wp:positionH>
            <wp:positionV relativeFrom="paragraph">
              <wp:posOffset>-2555452</wp:posOffset>
            </wp:positionV>
            <wp:extent cx="5956300" cy="369570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sidR="00C43BFA">
        <w:rPr>
          <w:noProof/>
          <w:lang w:eastAsia="en-AU"/>
        </w:rPr>
        <mc:AlternateContent>
          <mc:Choice Requires="wps">
            <w:drawing>
              <wp:anchor distT="0" distB="0" distL="114300" distR="114300" simplePos="0" relativeHeight="252540928" behindDoc="0" locked="0" layoutInCell="1" allowOverlap="1" wp14:anchorId="4070AB1A" wp14:editId="523B2580">
                <wp:simplePos x="0" y="0"/>
                <wp:positionH relativeFrom="column">
                  <wp:posOffset>-2233</wp:posOffset>
                </wp:positionH>
                <wp:positionV relativeFrom="paragraph">
                  <wp:posOffset>-307559</wp:posOffset>
                </wp:positionV>
                <wp:extent cx="4246179" cy="1157607"/>
                <wp:effectExtent l="0" t="0" r="0" b="4445"/>
                <wp:wrapNone/>
                <wp:docPr id="239" name="Text Box 239"/>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2C7AB81F" w14:textId="13E22C08" w:rsidR="00870B8D" w:rsidRDefault="00870B8D" w:rsidP="00C43BFA">
                            <w:pPr>
                              <w:pStyle w:val="DoEheading32018"/>
                              <w:rPr>
                                <w:b/>
                                <w:color w:val="FFFFFF" w:themeColor="background1"/>
                              </w:rPr>
                            </w:pPr>
                            <w:r>
                              <w:rPr>
                                <w:b/>
                                <w:color w:val="FFFFFF" w:themeColor="background1"/>
                              </w:rPr>
                              <w:t>Activity Six</w:t>
                            </w:r>
                            <w:r w:rsidRPr="0009563E">
                              <w:rPr>
                                <w:b/>
                                <w:color w:val="FFFFFF" w:themeColor="background1"/>
                              </w:rPr>
                              <w:t xml:space="preserve">: </w:t>
                            </w:r>
                            <w:r>
                              <w:rPr>
                                <w:b/>
                                <w:color w:val="FFFFFF" w:themeColor="background1"/>
                              </w:rPr>
                              <w:t>Forces &amp; Energy</w:t>
                            </w:r>
                          </w:p>
                          <w:p w14:paraId="7AF65201"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0AB1A" id="Text Box 239" o:spid="_x0000_s1176" type="#_x0000_t202" style="position:absolute;margin-left:-.2pt;margin-top:-24.2pt;width:334.35pt;height:91.15pt;z-index:25254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" filled="f" stroked="f" strokeweight=".5pt">
                <v:textbox>
                  <w:txbxContent>
                    <w:p w14:paraId="2C7AB81F" w14:textId="13E22C08" w:rsidR="00870B8D" w:rsidRDefault="00870B8D" w:rsidP="00C43BFA">
                      <w:pPr>
                        <w:pStyle w:val="DoEheading32018"/>
                        <w:rPr>
                          <w:b/>
                          <w:color w:val="FFFFFF" w:themeColor="background1"/>
                        </w:rPr>
                      </w:pPr>
                      <w:r>
                        <w:rPr>
                          <w:b/>
                          <w:color w:val="FFFFFF" w:themeColor="background1"/>
                        </w:rPr>
                        <w:t>Activity Six</w:t>
                      </w:r>
                      <w:r w:rsidRPr="0009563E">
                        <w:rPr>
                          <w:b/>
                          <w:color w:val="FFFFFF" w:themeColor="background1"/>
                        </w:rPr>
                        <w:t xml:space="preserve">: </w:t>
                      </w:r>
                      <w:r>
                        <w:rPr>
                          <w:b/>
                          <w:color w:val="FFFFFF" w:themeColor="background1"/>
                        </w:rPr>
                        <w:t>Forces &amp; Energy</w:t>
                      </w:r>
                    </w:p>
                    <w:p w14:paraId="7AF65201" w14:textId="77777777" w:rsidR="00870B8D" w:rsidRDefault="00870B8D" w:rsidP="00C43BFA"/>
                  </w:txbxContent>
                </v:textbox>
              </v:shape>
            </w:pict>
          </mc:Fallback>
        </mc:AlternateContent>
      </w:r>
    </w:p>
    <w:p w14:paraId="002BBE79" w14:textId="77777777" w:rsidR="00647A8E" w:rsidRPr="00647A8E" w:rsidRDefault="00647A8E" w:rsidP="00301E43">
      <w:pPr>
        <w:pStyle w:val="DoEbodytext2018"/>
        <w:spacing w:before="100" w:beforeAutospacing="1" w:after="100" w:afterAutospacing="1" w:line="240" w:lineRule="auto"/>
        <w:rPr>
          <w:lang w:eastAsia="en-US"/>
        </w:rPr>
      </w:pPr>
    </w:p>
    <w:p w14:paraId="37C98BCB" w14:textId="77777777" w:rsidR="0009563E" w:rsidRDefault="0009563E" w:rsidP="00301E43">
      <w:pPr>
        <w:pStyle w:val="DoElist1bullet2018"/>
        <w:numPr>
          <w:ilvl w:val="0"/>
          <w:numId w:val="0"/>
        </w:numPr>
        <w:spacing w:before="100" w:beforeAutospacing="1" w:after="100" w:afterAutospacing="1" w:line="240" w:lineRule="auto"/>
      </w:pPr>
    </w:p>
    <w:p w14:paraId="4A04B7D9" w14:textId="77777777" w:rsidR="000A5C59" w:rsidRDefault="000A5C59" w:rsidP="00301E43">
      <w:pPr>
        <w:pStyle w:val="DoElist1bullet2018"/>
        <w:numPr>
          <w:ilvl w:val="0"/>
          <w:numId w:val="0"/>
        </w:numPr>
        <w:spacing w:before="100" w:beforeAutospacing="1" w:after="100" w:afterAutospacing="1" w:line="240" w:lineRule="auto"/>
      </w:pPr>
      <w:r w:rsidRPr="000A5C59">
        <w:rPr>
          <w:noProof/>
          <w:lang w:eastAsia="en-AU"/>
        </w:rPr>
        <w:drawing>
          <wp:anchor distT="0" distB="0" distL="114300" distR="114300" simplePos="0" relativeHeight="252627968" behindDoc="1" locked="0" layoutInCell="1" allowOverlap="1" wp14:anchorId="46FC6188" wp14:editId="2403B43A">
            <wp:simplePos x="0" y="0"/>
            <wp:positionH relativeFrom="column">
              <wp:posOffset>-196850</wp:posOffset>
            </wp:positionH>
            <wp:positionV relativeFrom="paragraph">
              <wp:posOffset>26225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320DD627" w14:textId="77777777" w:rsidR="009A6460" w:rsidRPr="000A5C59" w:rsidRDefault="009A6460" w:rsidP="00301E43">
      <w:pPr>
        <w:pStyle w:val="DoElist1bullet2018"/>
        <w:numPr>
          <w:ilvl w:val="0"/>
          <w:numId w:val="0"/>
        </w:numPr>
        <w:spacing w:before="100" w:beforeAutospacing="1" w:after="100" w:afterAutospacing="1" w:line="240" w:lineRule="auto"/>
        <w:rPr>
          <w:i/>
          <w:u w:val="single"/>
        </w:rPr>
      </w:pPr>
      <w:r w:rsidRPr="000A5C59">
        <w:rPr>
          <w:i/>
          <w:u w:val="single"/>
        </w:rPr>
        <w:t xml:space="preserve">English </w:t>
      </w:r>
    </w:p>
    <w:p w14:paraId="0CA76DD4" w14:textId="16FB7BA9" w:rsidR="00816EDB" w:rsidRDefault="00CF6BBE" w:rsidP="00DC6170">
      <w:pPr>
        <w:pStyle w:val="DoEbodytext2018"/>
        <w:numPr>
          <w:ilvl w:val="0"/>
          <w:numId w:val="9"/>
        </w:numPr>
        <w:spacing w:before="100" w:beforeAutospacing="1" w:after="100" w:afterAutospacing="1" w:line="240" w:lineRule="auto"/>
        <w:ind w:hanging="357"/>
      </w:pPr>
      <w:r w:rsidRPr="000A5C59">
        <w:rPr>
          <w:b/>
        </w:rPr>
        <w:t>Reflecting on Learning</w:t>
      </w:r>
      <w:r>
        <w:t xml:space="preserve"> </w:t>
      </w:r>
      <w:r w:rsidR="00816EDB" w:rsidRPr="00F12664">
        <w:t>EN3-9E</w:t>
      </w:r>
      <w:r>
        <w:t>:</w:t>
      </w:r>
      <w:r w:rsidR="00816EDB" w:rsidRPr="00F12664">
        <w:t xml:space="preserve"> Recognises, reflects on and assesses their strengths</w:t>
      </w:r>
      <w:r>
        <w:t>;</w:t>
      </w:r>
    </w:p>
    <w:p w14:paraId="6F39EC27" w14:textId="77777777" w:rsidR="007C4028" w:rsidRPr="00C9204B" w:rsidRDefault="007C4028" w:rsidP="00DC6170">
      <w:pPr>
        <w:pStyle w:val="DoEbodytext2018"/>
        <w:numPr>
          <w:ilvl w:val="1"/>
          <w:numId w:val="9"/>
        </w:numPr>
        <w:spacing w:before="100" w:beforeAutospacing="1" w:after="100" w:afterAutospacing="1" w:line="240" w:lineRule="auto"/>
        <w:rPr>
          <w:sz w:val="32"/>
          <w:szCs w:val="28"/>
        </w:rPr>
      </w:pPr>
      <w:r w:rsidRPr="00C9204B">
        <w:rPr>
          <w:szCs w:val="24"/>
        </w:rPr>
        <w:t>Understand and apply knowledge of language forms and features</w:t>
      </w:r>
    </w:p>
    <w:p w14:paraId="1A7BE2A6" w14:textId="55AD2A3B" w:rsidR="007C4028" w:rsidRPr="00C9204B" w:rsidRDefault="007C4028" w:rsidP="00DC6170">
      <w:pPr>
        <w:pStyle w:val="DoEbodytext2018"/>
        <w:numPr>
          <w:ilvl w:val="2"/>
          <w:numId w:val="9"/>
        </w:numPr>
        <w:spacing w:before="100" w:beforeAutospacing="1" w:after="100" w:afterAutospacing="1" w:line="240" w:lineRule="auto"/>
        <w:rPr>
          <w:sz w:val="32"/>
          <w:szCs w:val="28"/>
        </w:rPr>
      </w:pPr>
      <w:proofErr w:type="spellStart"/>
      <w:r w:rsidRPr="00C9204B">
        <w:rPr>
          <w:rFonts w:cs="Arial"/>
          <w:color w:val="000000"/>
          <w:szCs w:val="24"/>
          <w:lang w:val="en-US"/>
        </w:rPr>
        <w:t>recognise</w:t>
      </w:r>
      <w:proofErr w:type="spellEnd"/>
      <w:r w:rsidRPr="00C9204B">
        <w:rPr>
          <w:rFonts w:cs="Arial"/>
          <w:color w:val="000000"/>
          <w:szCs w:val="24"/>
          <w:lang w:val="en-US"/>
        </w:rPr>
        <w:t xml:space="preserve"> that there is a language for discussing learning experiences </w:t>
      </w:r>
    </w:p>
    <w:p w14:paraId="3AAE006F" w14:textId="77777777" w:rsidR="007C4028" w:rsidRPr="00C9204B" w:rsidRDefault="007C4028" w:rsidP="00DC6170">
      <w:pPr>
        <w:pStyle w:val="DoEbodytext2018"/>
        <w:numPr>
          <w:ilvl w:val="1"/>
          <w:numId w:val="9"/>
        </w:numPr>
        <w:spacing w:before="100" w:beforeAutospacing="1" w:after="100" w:afterAutospacing="1" w:line="240" w:lineRule="auto"/>
        <w:rPr>
          <w:sz w:val="32"/>
          <w:szCs w:val="28"/>
        </w:rPr>
      </w:pPr>
      <w:r w:rsidRPr="00C9204B">
        <w:rPr>
          <w:szCs w:val="24"/>
        </w:rPr>
        <w:t>Respond to and compose texts</w:t>
      </w:r>
    </w:p>
    <w:p w14:paraId="06D2C46C" w14:textId="77777777" w:rsidR="007C4028" w:rsidRPr="00C9204B" w:rsidRDefault="007C4028" w:rsidP="00DC6170">
      <w:pPr>
        <w:pStyle w:val="DoEbodytext2018"/>
        <w:numPr>
          <w:ilvl w:val="2"/>
          <w:numId w:val="9"/>
        </w:numPr>
        <w:spacing w:before="100" w:beforeAutospacing="1" w:after="100" w:afterAutospacing="1" w:line="240" w:lineRule="auto"/>
        <w:rPr>
          <w:sz w:val="32"/>
          <w:szCs w:val="28"/>
        </w:rPr>
      </w:pPr>
      <w:r w:rsidRPr="00C9204B">
        <w:rPr>
          <w:rFonts w:cs="Arial"/>
          <w:color w:val="000000"/>
          <w:szCs w:val="24"/>
          <w:lang w:val="en-US"/>
        </w:rPr>
        <w:t xml:space="preserve">develop criteria for assessing their own and others' presentations </w:t>
      </w:r>
    </w:p>
    <w:p w14:paraId="41D331FA" w14:textId="7556F7F9" w:rsidR="007C4028" w:rsidRPr="00C9204B" w:rsidRDefault="007C4028" w:rsidP="00DC6170">
      <w:pPr>
        <w:pStyle w:val="DoEbodytext2018"/>
        <w:numPr>
          <w:ilvl w:val="2"/>
          <w:numId w:val="9"/>
        </w:numPr>
        <w:spacing w:before="100" w:beforeAutospacing="1" w:after="100" w:afterAutospacing="1" w:line="240" w:lineRule="auto"/>
        <w:rPr>
          <w:sz w:val="32"/>
          <w:szCs w:val="28"/>
        </w:rPr>
      </w:pPr>
      <w:r w:rsidRPr="00C9204B">
        <w:rPr>
          <w:rFonts w:ascii="Calibri" w:hAnsi="Calibri" w:cs="Calibri"/>
          <w:noProof/>
          <w:color w:val="000000"/>
          <w:sz w:val="28"/>
          <w:szCs w:val="28"/>
          <w:lang w:eastAsia="en-AU"/>
        </w:rPr>
        <w:drawing>
          <wp:anchor distT="0" distB="0" distL="114300" distR="114300" simplePos="0" relativeHeight="252850176" behindDoc="1" locked="0" layoutInCell="1" allowOverlap="1" wp14:anchorId="61C508F0" wp14:editId="3DADE895">
            <wp:simplePos x="0" y="0"/>
            <wp:positionH relativeFrom="column">
              <wp:posOffset>-205105</wp:posOffset>
            </wp:positionH>
            <wp:positionV relativeFrom="paragraph">
              <wp:posOffset>25400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Pr="00C9204B">
        <w:rPr>
          <w:rFonts w:cs="Arial"/>
          <w:color w:val="000000"/>
          <w:szCs w:val="24"/>
          <w:lang w:val="en-US"/>
        </w:rPr>
        <w:t>formulate questions for specific purposes, e</w:t>
      </w:r>
      <w:r w:rsidR="00CE0D04">
        <w:rPr>
          <w:rFonts w:cs="Arial"/>
          <w:color w:val="000000"/>
          <w:szCs w:val="24"/>
          <w:lang w:val="en-US"/>
        </w:rPr>
        <w:t>.g.</w:t>
      </w:r>
      <w:r w:rsidRPr="00C9204B">
        <w:rPr>
          <w:rFonts w:cs="Arial"/>
          <w:color w:val="000000"/>
          <w:szCs w:val="24"/>
          <w:lang w:val="en-US"/>
        </w:rPr>
        <w:t xml:space="preserve"> to clarify and reflect </w:t>
      </w:r>
    </w:p>
    <w:p w14:paraId="6BF74088" w14:textId="6C763F4C" w:rsidR="000F5427" w:rsidRPr="007C4028" w:rsidRDefault="000F5427" w:rsidP="00301E43">
      <w:pPr>
        <w:pStyle w:val="DoEbodytext2018"/>
        <w:spacing w:before="100" w:beforeAutospacing="1" w:after="100" w:afterAutospacing="1" w:line="240" w:lineRule="auto"/>
      </w:pPr>
      <w:r w:rsidRPr="006F1A4A">
        <w:rPr>
          <w:i/>
          <w:u w:val="single"/>
        </w:rPr>
        <w:t>Mathematics</w:t>
      </w:r>
    </w:p>
    <w:p w14:paraId="6921F3FF" w14:textId="205288C3" w:rsidR="000F5427" w:rsidRDefault="000F5427" w:rsidP="00DC6170">
      <w:pPr>
        <w:pStyle w:val="DoEbodytext2018"/>
        <w:numPr>
          <w:ilvl w:val="0"/>
          <w:numId w:val="54"/>
        </w:numPr>
        <w:spacing w:before="100" w:beforeAutospacing="1" w:after="100" w:afterAutospacing="1" w:line="240" w:lineRule="auto"/>
      </w:pPr>
      <w:r w:rsidRPr="006F1A4A">
        <w:rPr>
          <w:b/>
        </w:rPr>
        <w:t>Length</w:t>
      </w:r>
      <w:r>
        <w:t xml:space="preserve"> MA3-9MG: Selects and uses the appropriate unit and device to measure lengths and distances, calculates perimeters and converts between units of length</w:t>
      </w:r>
    </w:p>
    <w:p w14:paraId="78ECC68F" w14:textId="77777777" w:rsidR="007C4028" w:rsidRPr="006A5AB8" w:rsidRDefault="007C4028" w:rsidP="00DC6170">
      <w:pPr>
        <w:pStyle w:val="Default"/>
        <w:numPr>
          <w:ilvl w:val="1"/>
          <w:numId w:val="54"/>
        </w:numPr>
        <w:spacing w:before="100" w:beforeAutospacing="1"/>
        <w:rPr>
          <w:rFonts w:ascii="Helvetica" w:hAnsi="Helvetica"/>
        </w:rPr>
      </w:pPr>
      <w:r w:rsidRPr="006A5AB8">
        <w:rPr>
          <w:rFonts w:ascii="Helvetica" w:hAnsi="Helvetica"/>
        </w:rPr>
        <w:t xml:space="preserve">select and use the appropriate unit and measuring device to measure lengths and distances </w:t>
      </w:r>
    </w:p>
    <w:p w14:paraId="2E8A630C" w14:textId="77777777" w:rsidR="007C4028" w:rsidRPr="006A5AB8" w:rsidRDefault="007C4028" w:rsidP="00DC6170">
      <w:pPr>
        <w:pStyle w:val="ListParagraph"/>
        <w:numPr>
          <w:ilvl w:val="2"/>
          <w:numId w:val="54"/>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describe how a length or distance was estimated and measured (Communicating, Problem Solving) </w:t>
      </w:r>
    </w:p>
    <w:p w14:paraId="0E068A05" w14:textId="77777777" w:rsidR="007C4028" w:rsidRPr="006A5AB8" w:rsidRDefault="007C4028" w:rsidP="00DC6170">
      <w:pPr>
        <w:pStyle w:val="ListParagraph"/>
        <w:numPr>
          <w:ilvl w:val="2"/>
          <w:numId w:val="54"/>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question and explain why two students may obtain different measures for the same length, distance or perimeter (Communicating, Reasoning) </w:t>
      </w:r>
    </w:p>
    <w:p w14:paraId="2BE9A04F" w14:textId="77777777" w:rsidR="007C4028" w:rsidRPr="006A5AB8" w:rsidRDefault="007C4028" w:rsidP="00DC6170">
      <w:pPr>
        <w:pStyle w:val="Default"/>
        <w:numPr>
          <w:ilvl w:val="1"/>
          <w:numId w:val="54"/>
        </w:numPr>
        <w:spacing w:before="100" w:beforeAutospacing="1"/>
        <w:rPr>
          <w:rFonts w:ascii="Helvetica" w:hAnsi="Helvetica"/>
        </w:rPr>
      </w:pPr>
      <w:r w:rsidRPr="006A5AB8">
        <w:rPr>
          <w:rFonts w:ascii="Helvetica" w:hAnsi="Helvetica"/>
        </w:rPr>
        <w:t>estimate lengths and distances using an appropriate unit and check by measuring</w:t>
      </w:r>
    </w:p>
    <w:p w14:paraId="21FF94A5" w14:textId="51758C20" w:rsidR="007C4028" w:rsidRPr="007C4028" w:rsidRDefault="000F5427" w:rsidP="00DC6170">
      <w:pPr>
        <w:pStyle w:val="DoEbodytext2018"/>
        <w:numPr>
          <w:ilvl w:val="0"/>
          <w:numId w:val="54"/>
        </w:numPr>
        <w:spacing w:before="100" w:beforeAutospacing="1" w:after="100" w:afterAutospacing="1" w:line="240" w:lineRule="auto"/>
        <w:rPr>
          <w:rFonts w:ascii="Helvetica" w:hAnsi="Helvetica"/>
          <w:szCs w:val="24"/>
        </w:rPr>
      </w:pPr>
      <w:r w:rsidRPr="006F1A4A">
        <w:rPr>
          <w:b/>
        </w:rPr>
        <w:t>Data</w:t>
      </w:r>
      <w:r>
        <w:t xml:space="preserve"> MA3-18SP: uses appropriate methods to collect data and constructs, interprets and </w:t>
      </w:r>
      <w:r w:rsidRPr="007C4028">
        <w:rPr>
          <w:rFonts w:ascii="Helvetica" w:hAnsi="Helvetica"/>
          <w:szCs w:val="24"/>
        </w:rPr>
        <w:t>evaluates data displays, including dot plots, line graphs and two</w:t>
      </w:r>
      <w:r w:rsidR="006C3062">
        <w:rPr>
          <w:rFonts w:ascii="Helvetica" w:hAnsi="Helvetica"/>
          <w:szCs w:val="24"/>
        </w:rPr>
        <w:t>-</w:t>
      </w:r>
      <w:r w:rsidRPr="007C4028">
        <w:rPr>
          <w:rFonts w:ascii="Helvetica" w:hAnsi="Helvetica"/>
          <w:szCs w:val="24"/>
        </w:rPr>
        <w:t>way tables</w:t>
      </w:r>
    </w:p>
    <w:p w14:paraId="5412B8A0" w14:textId="77777777" w:rsidR="007C4028" w:rsidRPr="007C4028" w:rsidRDefault="007C4028"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Pose questions and collect categorical or numerical data by observation</w:t>
      </w:r>
    </w:p>
    <w:p w14:paraId="11867020" w14:textId="6D41BF5E" w:rsidR="007C4028" w:rsidRPr="007C4028" w:rsidRDefault="007C4028"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szCs w:val="24"/>
        </w:rPr>
        <w:t xml:space="preserve">collect categorical and numerical data through observation </w:t>
      </w:r>
    </w:p>
    <w:p w14:paraId="3D834E9C" w14:textId="77777777" w:rsidR="007C4028" w:rsidRPr="007C4028" w:rsidRDefault="007C4028"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Construct displays, including column graphs, dot plots and tables, appropriate for data type, with and without the use of digital technologies</w:t>
      </w:r>
    </w:p>
    <w:p w14:paraId="636D66C0" w14:textId="5EF0DD75" w:rsidR="007C4028" w:rsidRPr="007C4028" w:rsidRDefault="007C4028"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 xml:space="preserve">consider the data type to determine and draw the most appropriate display(s), such as column graphs, dot plots and line graphs </w:t>
      </w:r>
    </w:p>
    <w:p w14:paraId="23EBF61C" w14:textId="0FAEB8BD" w:rsidR="000F5427" w:rsidRPr="007C4028" w:rsidRDefault="000F5427" w:rsidP="00DC6170">
      <w:pPr>
        <w:pStyle w:val="DoEbodytext2018"/>
        <w:numPr>
          <w:ilvl w:val="0"/>
          <w:numId w:val="54"/>
        </w:numPr>
        <w:spacing w:before="100" w:beforeAutospacing="1" w:after="100" w:afterAutospacing="1" w:line="240" w:lineRule="auto"/>
        <w:rPr>
          <w:rFonts w:ascii="Helvetica" w:hAnsi="Helvetica"/>
          <w:szCs w:val="24"/>
        </w:rPr>
      </w:pPr>
      <w:r w:rsidRPr="007C4028">
        <w:rPr>
          <w:rFonts w:ascii="Helvetica" w:hAnsi="Helvetica"/>
          <w:b/>
          <w:szCs w:val="24"/>
        </w:rPr>
        <w:t>Whole Numbers</w:t>
      </w:r>
      <w:r w:rsidRPr="007C4028">
        <w:rPr>
          <w:rFonts w:ascii="Helvetica" w:hAnsi="Helvetica"/>
          <w:szCs w:val="24"/>
        </w:rPr>
        <w:t xml:space="preserve"> MA3-4NA: orders, reads and represents integers of any size and describes properties of whole numbers</w:t>
      </w:r>
    </w:p>
    <w:p w14:paraId="62D30B1C" w14:textId="77777777" w:rsidR="007C4028" w:rsidRPr="007C4028" w:rsidRDefault="007C4028"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Recognise, represent and order numbers to at least tens of millions</w:t>
      </w:r>
    </w:p>
    <w:p w14:paraId="37B97195" w14:textId="77777777" w:rsidR="007C4028" w:rsidRPr="007C4028" w:rsidRDefault="007C4028"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szCs w:val="24"/>
        </w:rPr>
        <w:t xml:space="preserve">arrange numbers of any size in ascending and descending order </w:t>
      </w:r>
    </w:p>
    <w:p w14:paraId="0920C2F6" w14:textId="77777777" w:rsidR="007C4028" w:rsidRPr="007C4028" w:rsidRDefault="007C4028"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use numbers of any size in real-life situations, including in money problems</w:t>
      </w:r>
    </w:p>
    <w:p w14:paraId="66210360" w14:textId="12326CAE" w:rsidR="007C4028" w:rsidRPr="007C4028" w:rsidRDefault="007C4028"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round numbers to a specified place value, e</w:t>
      </w:r>
      <w:r w:rsidR="00CE0D04">
        <w:rPr>
          <w:rFonts w:ascii="Helvetica" w:hAnsi="Helvetica" w:cs="Arial"/>
          <w:color w:val="000000"/>
          <w:szCs w:val="24"/>
          <w:lang w:val="en-US"/>
        </w:rPr>
        <w:t>.g.</w:t>
      </w:r>
      <w:r w:rsidRPr="007C4028">
        <w:rPr>
          <w:rFonts w:ascii="Helvetica" w:hAnsi="Helvetica" w:cs="Arial"/>
          <w:color w:val="000000"/>
          <w:szCs w:val="24"/>
          <w:lang w:val="en-US"/>
        </w:rPr>
        <w:t xml:space="preserve"> round 5 461 883 to the nearest million </w:t>
      </w:r>
    </w:p>
    <w:p w14:paraId="246EF0D1" w14:textId="5552D16F" w:rsidR="000F5427" w:rsidRPr="007C4028" w:rsidRDefault="000F5427" w:rsidP="00DC6170">
      <w:pPr>
        <w:pStyle w:val="DoEbodytext2018"/>
        <w:numPr>
          <w:ilvl w:val="0"/>
          <w:numId w:val="54"/>
        </w:numPr>
        <w:spacing w:before="100" w:beforeAutospacing="1" w:after="100" w:afterAutospacing="1" w:line="240" w:lineRule="auto"/>
      </w:pPr>
      <w:r w:rsidRPr="007C4028">
        <w:rPr>
          <w:b/>
        </w:rPr>
        <w:t>R</w:t>
      </w:r>
      <w:r w:rsidRPr="00C9204B">
        <w:rPr>
          <w:b/>
        </w:rPr>
        <w:t>easoning</w:t>
      </w:r>
      <w:r w:rsidRPr="007C4028">
        <w:t xml:space="preserve"> MA3-3WM: gives a valid reason for supporting one possible solution over another </w:t>
      </w:r>
    </w:p>
    <w:p w14:paraId="64080920" w14:textId="20A24CB6" w:rsidR="000F5427" w:rsidRPr="007C4028" w:rsidRDefault="000F5427" w:rsidP="00DC6170">
      <w:pPr>
        <w:pStyle w:val="DoEbodytext2018"/>
        <w:numPr>
          <w:ilvl w:val="0"/>
          <w:numId w:val="54"/>
        </w:numPr>
        <w:spacing w:before="100" w:beforeAutospacing="1" w:after="100" w:afterAutospacing="1" w:line="240" w:lineRule="auto"/>
      </w:pPr>
      <w:r w:rsidRPr="007C4028">
        <w:rPr>
          <w:b/>
        </w:rPr>
        <w:t>Communicating</w:t>
      </w:r>
      <w:r w:rsidRPr="007C4028">
        <w:t xml:space="preserve"> MA3-1WM: describes and represents mathematical situations in a variety of ways using mathematical terminology and some conventions  </w:t>
      </w:r>
    </w:p>
    <w:p w14:paraId="4A7B3C97" w14:textId="45D19AF5" w:rsidR="000F5427" w:rsidRDefault="000F5427" w:rsidP="00DC6170">
      <w:pPr>
        <w:pStyle w:val="DoEbodytext2018"/>
        <w:numPr>
          <w:ilvl w:val="0"/>
          <w:numId w:val="54"/>
        </w:numPr>
        <w:spacing w:before="100" w:beforeAutospacing="1" w:after="100" w:afterAutospacing="1" w:line="240" w:lineRule="auto"/>
      </w:pPr>
      <w:r w:rsidRPr="007C4028">
        <w:rPr>
          <w:b/>
        </w:rPr>
        <w:t>Problem Solving</w:t>
      </w:r>
      <w:r>
        <w:t xml:space="preserve"> MA3-2WM: selects and applies appropriate problem solving strategies, including the use of digital technologies, in undertaking investigations </w:t>
      </w:r>
    </w:p>
    <w:p w14:paraId="6188CBB2" w14:textId="459EB343" w:rsidR="000F5427" w:rsidRDefault="006F1A4A" w:rsidP="00301E43">
      <w:pPr>
        <w:pStyle w:val="DoEbodytext2018"/>
        <w:spacing w:before="100" w:beforeAutospacing="1" w:after="100" w:afterAutospacing="1" w:line="240" w:lineRule="auto"/>
      </w:pPr>
      <w:r w:rsidRPr="006F1A4A">
        <w:rPr>
          <w:rFonts w:ascii="Calibri" w:hAnsi="Calibri" w:cs="Calibri"/>
          <w:noProof/>
          <w:color w:val="000000"/>
          <w:sz w:val="22"/>
          <w:lang w:eastAsia="en-AU"/>
        </w:rPr>
        <w:lastRenderedPageBreak/>
        <w:drawing>
          <wp:anchor distT="0" distB="0" distL="114300" distR="114300" simplePos="0" relativeHeight="252851200" behindDoc="1" locked="0" layoutInCell="1" allowOverlap="1" wp14:anchorId="7045325D" wp14:editId="08CDB53B">
            <wp:simplePos x="0" y="0"/>
            <wp:positionH relativeFrom="column">
              <wp:posOffset>-198120</wp:posOffset>
            </wp:positionH>
            <wp:positionV relativeFrom="paragraph">
              <wp:posOffset>26352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25245638" w14:textId="4524550E" w:rsidR="000F5427" w:rsidRPr="006F1A4A" w:rsidRDefault="000F5427" w:rsidP="00301E43">
      <w:pPr>
        <w:pStyle w:val="DoEbodytext2018"/>
        <w:spacing w:before="100" w:beforeAutospacing="1" w:after="100" w:afterAutospacing="1" w:line="240" w:lineRule="auto"/>
        <w:rPr>
          <w:i/>
          <w:u w:val="single"/>
        </w:rPr>
      </w:pPr>
      <w:r w:rsidRPr="006F1A4A">
        <w:rPr>
          <w:i/>
          <w:u w:val="single"/>
        </w:rPr>
        <w:t>Science &amp; Technology</w:t>
      </w:r>
    </w:p>
    <w:p w14:paraId="732FCBB9" w14:textId="792C800D" w:rsidR="000F5427" w:rsidRDefault="000F5427" w:rsidP="00DC6170">
      <w:pPr>
        <w:pStyle w:val="DoEbodytext2018"/>
        <w:numPr>
          <w:ilvl w:val="0"/>
          <w:numId w:val="55"/>
        </w:numPr>
        <w:spacing w:before="100" w:beforeAutospacing="1" w:after="100" w:afterAutospacing="1" w:line="240" w:lineRule="auto"/>
      </w:pPr>
      <w:r w:rsidRPr="006F1A4A">
        <w:rPr>
          <w:b/>
        </w:rPr>
        <w:t>Design &amp; Production</w:t>
      </w:r>
      <w:r>
        <w:t xml:space="preserve"> ST3-2DP-T: plans and uses materials, tools and equipment to develop solutions for a need or opportunity </w:t>
      </w:r>
    </w:p>
    <w:p w14:paraId="5597FB1F" w14:textId="77777777" w:rsidR="000C3E2D" w:rsidRDefault="000F5427" w:rsidP="00DC6170">
      <w:pPr>
        <w:pStyle w:val="DoEbodytext2018"/>
        <w:numPr>
          <w:ilvl w:val="0"/>
          <w:numId w:val="55"/>
        </w:numPr>
        <w:spacing w:before="100" w:beforeAutospacing="1" w:after="100" w:afterAutospacing="1" w:line="240" w:lineRule="auto"/>
      </w:pPr>
      <w:r w:rsidRPr="006F1A4A">
        <w:rPr>
          <w:b/>
        </w:rPr>
        <w:t>Design &amp; Production</w:t>
      </w:r>
      <w:r>
        <w:t xml:space="preserve"> ST3-3DP-T: defines problems, and designs, modifies and follows algorithms to develop solutions</w:t>
      </w:r>
    </w:p>
    <w:p w14:paraId="39905ED2"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select and use tools competently for specific purposes </w:t>
      </w:r>
    </w:p>
    <w:p w14:paraId="09D46CEB"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accurately cut, join, bend and measure a range of selected materials to construct the designed solution </w:t>
      </w:r>
    </w:p>
    <w:p w14:paraId="468D6D60"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monstrate safety and sustainability when choosing resources to produce designed solutions, managing constraints and </w:t>
      </w:r>
      <w:proofErr w:type="spellStart"/>
      <w:r w:rsidRPr="000C3E2D">
        <w:rPr>
          <w:rFonts w:cs="Arial"/>
          <w:color w:val="000000"/>
          <w:szCs w:val="20"/>
          <w:lang w:val="en-US"/>
        </w:rPr>
        <w:t>maximising</w:t>
      </w:r>
      <w:proofErr w:type="spellEnd"/>
      <w:r w:rsidRPr="000C3E2D">
        <w:rPr>
          <w:rFonts w:cs="Arial"/>
          <w:color w:val="000000"/>
          <w:szCs w:val="20"/>
          <w:lang w:val="en-US"/>
        </w:rPr>
        <w:t xml:space="preserve"> opportunities  </w:t>
      </w:r>
    </w:p>
    <w:p w14:paraId="6A4A30C8" w14:textId="318EC510" w:rsidR="000C3E2D" w:rsidRP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velop project plans that consider resources when producing designed solutions individually and collaboratively  </w:t>
      </w:r>
    </w:p>
    <w:p w14:paraId="4D2AB6BA" w14:textId="153C953A" w:rsidR="000C3E2D" w:rsidRDefault="000C3E2D" w:rsidP="00DC6170">
      <w:pPr>
        <w:pStyle w:val="DoEbodytext2018"/>
        <w:numPr>
          <w:ilvl w:val="1"/>
          <w:numId w:val="55"/>
        </w:numPr>
        <w:spacing w:before="100" w:beforeAutospacing="1" w:after="100" w:afterAutospacing="1" w:line="240" w:lineRule="auto"/>
      </w:pPr>
      <w:r>
        <w:t>negotiate criteria for success</w:t>
      </w:r>
    </w:p>
    <w:p w14:paraId="50359AD3" w14:textId="0C8EBC6C" w:rsidR="000C3E2D" w:rsidRDefault="000C3E2D" w:rsidP="00DC6170">
      <w:pPr>
        <w:pStyle w:val="DoEbodytext2018"/>
        <w:numPr>
          <w:ilvl w:val="1"/>
          <w:numId w:val="55"/>
        </w:numPr>
        <w:spacing w:before="100" w:beforeAutospacing="1" w:after="100" w:afterAutospacing="1" w:line="240" w:lineRule="auto"/>
      </w:pPr>
      <w:r>
        <w:t>develop appropriate and fair processes to test a designed solution according to criteria</w:t>
      </w:r>
    </w:p>
    <w:p w14:paraId="5ADF371A" w14:textId="6A77ED17" w:rsidR="000C3E2D" w:rsidRPr="000C3E2D" w:rsidRDefault="000C3E2D" w:rsidP="00DC6170">
      <w:pPr>
        <w:pStyle w:val="DoEbodytext2018"/>
        <w:numPr>
          <w:ilvl w:val="1"/>
          <w:numId w:val="55"/>
        </w:numPr>
        <w:spacing w:before="100" w:beforeAutospacing="1" w:after="100" w:afterAutospacing="1" w:line="240" w:lineRule="auto"/>
      </w:pPr>
      <w:r>
        <w:t>evaluate design ideas, processes and solutions according to criteria for success</w:t>
      </w:r>
    </w:p>
    <w:p w14:paraId="22D443FF" w14:textId="6793A9D0" w:rsidR="000C3E2D" w:rsidRPr="000C3E2D" w:rsidRDefault="000F5427" w:rsidP="00DC6170">
      <w:pPr>
        <w:pStyle w:val="DoEbodytext2018"/>
        <w:numPr>
          <w:ilvl w:val="0"/>
          <w:numId w:val="55"/>
        </w:numPr>
        <w:spacing w:before="100" w:beforeAutospacing="1" w:after="100" w:afterAutospacing="1" w:line="240" w:lineRule="auto"/>
      </w:pPr>
      <w:r w:rsidRPr="006F1A4A">
        <w:rPr>
          <w:b/>
        </w:rPr>
        <w:t>Working Scientifically</w:t>
      </w:r>
      <w:r>
        <w:t xml:space="preserve"> ST3-1WS-S: Plans and conducts scientific investigations to answer </w:t>
      </w:r>
      <w:r w:rsidRPr="000C3E2D">
        <w:t>testable questions, and collects and summarises data to communicate conclusions</w:t>
      </w:r>
    </w:p>
    <w:p w14:paraId="15A6FAEF" w14:textId="42585248" w:rsidR="000C3E2D" w:rsidRDefault="000C3E2D" w:rsidP="00DC6170">
      <w:pPr>
        <w:pStyle w:val="DoEbodytext2018"/>
        <w:numPr>
          <w:ilvl w:val="1"/>
          <w:numId w:val="55"/>
        </w:numPr>
        <w:spacing w:before="100" w:beforeAutospacing="1" w:after="100" w:afterAutospacing="1" w:line="240" w:lineRule="auto"/>
      </w:pPr>
      <w:r>
        <w:t>questioning and predicting</w:t>
      </w:r>
    </w:p>
    <w:p w14:paraId="51597989" w14:textId="355CA15F" w:rsidR="000C3E2D" w:rsidRDefault="000C3E2D" w:rsidP="00DC6170">
      <w:pPr>
        <w:pStyle w:val="DoEbodytext2018"/>
        <w:numPr>
          <w:ilvl w:val="1"/>
          <w:numId w:val="55"/>
        </w:numPr>
        <w:spacing w:before="100" w:beforeAutospacing="1" w:after="100" w:afterAutospacing="1" w:line="240" w:lineRule="auto"/>
      </w:pPr>
      <w:r>
        <w:t>planning and conducting investigations</w:t>
      </w:r>
    </w:p>
    <w:p w14:paraId="3DA79C31" w14:textId="3E086A81" w:rsidR="000C3E2D" w:rsidRDefault="000C3E2D" w:rsidP="00DC6170">
      <w:pPr>
        <w:pStyle w:val="DoEbodytext2018"/>
        <w:numPr>
          <w:ilvl w:val="1"/>
          <w:numId w:val="55"/>
        </w:numPr>
        <w:spacing w:before="100" w:beforeAutospacing="1" w:after="100" w:afterAutospacing="1" w:line="240" w:lineRule="auto"/>
      </w:pPr>
      <w:r>
        <w:t>processing and analysing</w:t>
      </w:r>
    </w:p>
    <w:p w14:paraId="63EAB1F9" w14:textId="56353E1A" w:rsidR="000C3E2D" w:rsidRDefault="000C3E2D" w:rsidP="00DC6170">
      <w:pPr>
        <w:pStyle w:val="DoEbodytext2018"/>
        <w:numPr>
          <w:ilvl w:val="1"/>
          <w:numId w:val="55"/>
        </w:numPr>
        <w:spacing w:before="100" w:beforeAutospacing="1" w:after="100" w:afterAutospacing="1" w:line="240" w:lineRule="auto"/>
      </w:pPr>
      <w:r>
        <w:t>communicating</w:t>
      </w:r>
    </w:p>
    <w:p w14:paraId="79E36142" w14:textId="4EEA82C1" w:rsidR="006F1A4A" w:rsidRPr="000C3E2D" w:rsidRDefault="000F5427" w:rsidP="00DC6170">
      <w:pPr>
        <w:pStyle w:val="DoEbodytext2018"/>
        <w:numPr>
          <w:ilvl w:val="0"/>
          <w:numId w:val="55"/>
        </w:numPr>
        <w:spacing w:before="100" w:beforeAutospacing="1" w:after="100" w:afterAutospacing="1" w:line="240" w:lineRule="auto"/>
      </w:pPr>
      <w:r w:rsidRPr="006F1A4A">
        <w:rPr>
          <w:b/>
        </w:rPr>
        <w:t>Physical World</w:t>
      </w:r>
      <w:r>
        <w:t xml:space="preserve"> </w:t>
      </w:r>
      <w:r w:rsidR="006F1A4A">
        <w:t>ST3-8PW</w:t>
      </w:r>
      <w:r w:rsidR="000C3E2D">
        <w:t>-ST</w:t>
      </w:r>
      <w:r w:rsidR="006F1A4A">
        <w:t>: explains how energy is transformed from one form to another</w:t>
      </w:r>
    </w:p>
    <w:p w14:paraId="0E2D0D60" w14:textId="7EC64223" w:rsidR="00CF4195" w:rsidRDefault="006F1A4A" w:rsidP="00DC6170">
      <w:pPr>
        <w:pStyle w:val="DoEbodytext2018"/>
        <w:numPr>
          <w:ilvl w:val="0"/>
          <w:numId w:val="55"/>
        </w:numPr>
        <w:spacing w:before="100" w:beforeAutospacing="1" w:after="100" w:afterAutospacing="1" w:line="240" w:lineRule="auto"/>
      </w:pPr>
      <w:r w:rsidRPr="006F1A4A">
        <w:rPr>
          <w:b/>
        </w:rPr>
        <w:t>Physical World</w:t>
      </w:r>
      <w:r>
        <w:t xml:space="preserve"> ST3-9PW-ST: investigates the effects of increasing or decreasing the strength of a specific contact or non-contact force.</w:t>
      </w:r>
    </w:p>
    <w:p w14:paraId="7166C78E" w14:textId="77777777" w:rsidR="00CF4195" w:rsidRPr="00F67DB3" w:rsidRDefault="00CF4195" w:rsidP="00301E43">
      <w:pPr>
        <w:pStyle w:val="DoElist1bullet2018"/>
        <w:numPr>
          <w:ilvl w:val="0"/>
          <w:numId w:val="0"/>
        </w:numPr>
        <w:spacing w:before="100" w:beforeAutospacing="1" w:after="100" w:afterAutospacing="1" w:line="240" w:lineRule="auto"/>
        <w:ind w:left="720"/>
      </w:pPr>
    </w:p>
    <w:p w14:paraId="0F028ED2" w14:textId="77777777" w:rsidR="007535D5" w:rsidRDefault="007535D5" w:rsidP="00301E43">
      <w:pPr>
        <w:pStyle w:val="DoEbodytext2018"/>
        <w:spacing w:before="100" w:beforeAutospacing="1" w:after="100" w:afterAutospacing="1" w:line="240" w:lineRule="auto"/>
        <w:rPr>
          <w:lang w:eastAsia="en-US"/>
        </w:rPr>
      </w:pPr>
    </w:p>
    <w:p w14:paraId="702DC80E" w14:textId="77777777" w:rsidR="007535D5" w:rsidRPr="007535D5" w:rsidRDefault="007535D5" w:rsidP="00301E43">
      <w:pPr>
        <w:pStyle w:val="DoEbodytext2018"/>
        <w:spacing w:before="100" w:beforeAutospacing="1" w:after="100" w:afterAutospacing="1" w:line="240" w:lineRule="auto"/>
        <w:rPr>
          <w:lang w:eastAsia="en-US"/>
        </w:rPr>
      </w:pPr>
    </w:p>
    <w:p w14:paraId="2760C303" w14:textId="69FDE290" w:rsidR="009372A8" w:rsidRDefault="009372A8" w:rsidP="00301E43">
      <w:pPr>
        <w:spacing w:before="100" w:beforeAutospacing="1" w:after="100" w:afterAutospacing="1"/>
        <w:rPr>
          <w:rFonts w:ascii="Calibri" w:hAnsi="Calibri" w:cs="Calibri"/>
          <w:color w:val="000000"/>
          <w:sz w:val="22"/>
          <w:lang w:eastAsia="en-AU"/>
        </w:rPr>
      </w:pPr>
      <w:r>
        <w:rPr>
          <w:rFonts w:ascii="Calibri" w:hAnsi="Calibri" w:cs="Calibri"/>
          <w:color w:val="000000"/>
          <w:sz w:val="22"/>
          <w:lang w:eastAsia="en-AU"/>
        </w:rPr>
        <w:br w:type="page"/>
      </w:r>
    </w:p>
    <w:p w14:paraId="462622BB" w14:textId="221FE5D8" w:rsidR="00A475A1" w:rsidRDefault="00C96280" w:rsidP="00301E43">
      <w:pPr>
        <w:pStyle w:val="DoEheading32018"/>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3016064" behindDoc="1" locked="0" layoutInCell="1" allowOverlap="1" wp14:anchorId="3CC1547A" wp14:editId="39D8362C">
            <wp:simplePos x="0" y="0"/>
            <wp:positionH relativeFrom="column">
              <wp:posOffset>-1007706</wp:posOffset>
            </wp:positionH>
            <wp:positionV relativeFrom="paragraph">
              <wp:posOffset>-103271</wp:posOffset>
            </wp:positionV>
            <wp:extent cx="5232400" cy="4826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Overview</w:t>
      </w:r>
    </w:p>
    <w:p w14:paraId="2278DA7E" w14:textId="33800CA7" w:rsidR="00F85F64" w:rsidRDefault="009372A8" w:rsidP="00301E43">
      <w:pPr>
        <w:pStyle w:val="DoEbodytext2018"/>
        <w:spacing w:before="100" w:beforeAutospacing="1" w:after="100" w:afterAutospacing="1" w:line="240" w:lineRule="auto"/>
        <w:rPr>
          <w:lang w:eastAsia="en-AU"/>
        </w:rPr>
      </w:pPr>
      <w:r>
        <w:rPr>
          <w:lang w:eastAsia="en-AU"/>
        </w:rPr>
        <w:t>In this learning experience</w:t>
      </w:r>
      <w:r w:rsidR="006C3062">
        <w:rPr>
          <w:lang w:eastAsia="en-AU"/>
        </w:rPr>
        <w:t>,</w:t>
      </w:r>
      <w:r>
        <w:rPr>
          <w:lang w:eastAsia="en-AU"/>
        </w:rPr>
        <w:t xml:space="preserve"> students will</w:t>
      </w:r>
      <w:r w:rsidR="00A74B85">
        <w:rPr>
          <w:lang w:eastAsia="en-AU"/>
        </w:rPr>
        <w:t xml:space="preserve"> </w:t>
      </w:r>
      <w:r w:rsidR="001344B3">
        <w:rPr>
          <w:lang w:eastAsia="en-AU"/>
        </w:rPr>
        <w:t>investigate forces and energy</w:t>
      </w:r>
      <w:r w:rsidR="00CE0D04">
        <w:rPr>
          <w:lang w:eastAsia="en-AU"/>
        </w:rPr>
        <w:t>,</w:t>
      </w:r>
      <w:r w:rsidR="001344B3">
        <w:rPr>
          <w:lang w:eastAsia="en-AU"/>
        </w:rPr>
        <w:t xml:space="preserve"> including the laws of conversion and principles of aerodynamics that </w:t>
      </w:r>
      <w:r w:rsidR="006C3062">
        <w:rPr>
          <w:lang w:eastAsia="en-AU"/>
        </w:rPr>
        <w:t>a</w:t>
      </w:r>
      <w:r w:rsidR="001344B3">
        <w:rPr>
          <w:lang w:eastAsia="en-AU"/>
        </w:rPr>
        <w:t>ffect a variety of transport vehicles.</w:t>
      </w:r>
    </w:p>
    <w:p w14:paraId="1162DC02" w14:textId="77777777" w:rsidR="00A475A1" w:rsidRPr="00A475A1" w:rsidRDefault="00BC6DBD" w:rsidP="00301E43">
      <w:pPr>
        <w:spacing w:before="100" w:beforeAutospacing="1" w:after="100" w:afterAutospacing="1"/>
        <w:rPr>
          <w:lang w:eastAsia="en-AU"/>
        </w:rPr>
      </w:pPr>
      <w:r w:rsidRPr="00511A31">
        <w:rPr>
          <w:noProof/>
          <w:lang w:eastAsia="en-AU"/>
        </w:rPr>
        <w:drawing>
          <wp:anchor distT="0" distB="0" distL="114300" distR="114300" simplePos="0" relativeHeight="252414976" behindDoc="1" locked="0" layoutInCell="1" allowOverlap="1" wp14:anchorId="3F44138F" wp14:editId="31AF2D71">
            <wp:simplePos x="0" y="0"/>
            <wp:positionH relativeFrom="column">
              <wp:posOffset>-1451428</wp:posOffset>
            </wp:positionH>
            <wp:positionV relativeFrom="paragraph">
              <wp:posOffset>290739</wp:posOffset>
            </wp:positionV>
            <wp:extent cx="3746500" cy="393700"/>
            <wp:effectExtent l="0"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189EF01A" w14:textId="54546025" w:rsidR="009E6FC6" w:rsidRPr="009E6FC6" w:rsidRDefault="00E0208D" w:rsidP="00301E43">
      <w:pPr>
        <w:pStyle w:val="DoEheading42018"/>
        <w:spacing w:before="100" w:beforeAutospacing="1" w:after="100" w:afterAutospacing="1"/>
      </w:pPr>
      <w:r>
        <w:t>Learning Objective</w:t>
      </w:r>
      <w:r w:rsidR="0009563E" w:rsidRPr="0009563E">
        <w:t xml:space="preserve"> </w:t>
      </w:r>
    </w:p>
    <w:p w14:paraId="246DD1D7" w14:textId="77777777" w:rsidR="008C199F" w:rsidRDefault="008C199F" w:rsidP="00301E43">
      <w:pPr>
        <w:pStyle w:val="DoEbodytext2018"/>
        <w:spacing w:before="100" w:beforeAutospacing="1" w:after="100" w:afterAutospacing="1" w:line="240" w:lineRule="auto"/>
        <w:rPr>
          <w:lang w:eastAsia="en-US"/>
        </w:rPr>
      </w:pPr>
      <w:r>
        <w:rPr>
          <w:lang w:eastAsia="en-US"/>
        </w:rPr>
        <w:t>Students will:</w:t>
      </w:r>
    </w:p>
    <w:p w14:paraId="170CB9AD" w14:textId="5A4E6FFC" w:rsidR="00A74B85" w:rsidRDefault="001344B3" w:rsidP="00301E43">
      <w:pPr>
        <w:pStyle w:val="DoElist1bullet2018"/>
        <w:spacing w:before="100" w:beforeAutospacing="1" w:after="100" w:afterAutospacing="1" w:line="240" w:lineRule="auto"/>
        <w:rPr>
          <w:lang w:eastAsia="en-US"/>
        </w:rPr>
      </w:pPr>
      <w:r>
        <w:rPr>
          <w:lang w:eastAsia="en-US"/>
        </w:rPr>
        <w:t>Identify and classify forms of transport</w:t>
      </w:r>
    </w:p>
    <w:p w14:paraId="017C7B00" w14:textId="6F81A4ED" w:rsidR="001344B3" w:rsidRDefault="001344B3" w:rsidP="00301E43">
      <w:pPr>
        <w:pStyle w:val="DoElist1bullet2018"/>
        <w:spacing w:before="100" w:beforeAutospacing="1" w:after="100" w:afterAutospacing="1" w:line="240" w:lineRule="auto"/>
        <w:rPr>
          <w:lang w:eastAsia="en-US"/>
        </w:rPr>
      </w:pPr>
      <w:r>
        <w:rPr>
          <w:lang w:eastAsia="en-US"/>
        </w:rPr>
        <w:t>Observe the effects of forces on a balloon rocket</w:t>
      </w:r>
    </w:p>
    <w:p w14:paraId="6C1FB0E1" w14:textId="0DA4B1C7" w:rsidR="001344B3" w:rsidRDefault="001344B3" w:rsidP="00301E43">
      <w:pPr>
        <w:pStyle w:val="DoElist1bullet2018"/>
        <w:spacing w:before="100" w:beforeAutospacing="1" w:after="100" w:afterAutospacing="1" w:line="240" w:lineRule="auto"/>
        <w:rPr>
          <w:lang w:eastAsia="en-US"/>
        </w:rPr>
      </w:pPr>
      <w:r>
        <w:rPr>
          <w:lang w:eastAsia="en-US"/>
        </w:rPr>
        <w:t>Discuss a variety of different types of forces and identify whether they are contact or not contact forces</w:t>
      </w:r>
    </w:p>
    <w:p w14:paraId="5614BF65" w14:textId="127DE698" w:rsidR="001344B3" w:rsidRDefault="001344B3" w:rsidP="00301E43">
      <w:pPr>
        <w:pStyle w:val="DoElist2bullet2018"/>
        <w:spacing w:before="100" w:beforeAutospacing="1" w:after="100" w:afterAutospacing="1" w:line="240" w:lineRule="auto"/>
      </w:pPr>
      <w:r>
        <w:t>Gravity</w:t>
      </w:r>
    </w:p>
    <w:p w14:paraId="0304069A" w14:textId="506B94B6" w:rsidR="001344B3" w:rsidRDefault="001344B3" w:rsidP="00301E43">
      <w:pPr>
        <w:pStyle w:val="DoElist2bullet2018"/>
        <w:spacing w:before="100" w:beforeAutospacing="1" w:after="100" w:afterAutospacing="1" w:line="240" w:lineRule="auto"/>
      </w:pPr>
      <w:r>
        <w:t>Air resistance</w:t>
      </w:r>
    </w:p>
    <w:p w14:paraId="4A34E9CD" w14:textId="0244D818" w:rsidR="001344B3" w:rsidRDefault="001344B3" w:rsidP="00301E43">
      <w:pPr>
        <w:pStyle w:val="DoElist2bullet2018"/>
        <w:spacing w:before="100" w:beforeAutospacing="1" w:after="100" w:afterAutospacing="1" w:line="240" w:lineRule="auto"/>
      </w:pPr>
      <w:r>
        <w:t>Applied force (push and pull)</w:t>
      </w:r>
    </w:p>
    <w:p w14:paraId="2622B80F" w14:textId="21EAD5DC" w:rsidR="001344B3" w:rsidRDefault="001344B3" w:rsidP="00301E43">
      <w:pPr>
        <w:pStyle w:val="DoElist2bullet2018"/>
        <w:spacing w:before="100" w:beforeAutospacing="1" w:after="100" w:afterAutospacing="1" w:line="240" w:lineRule="auto"/>
      </w:pPr>
      <w:r>
        <w:t xml:space="preserve">Buoyancy, Magnetism, Friction </w:t>
      </w:r>
    </w:p>
    <w:p w14:paraId="491B0D12" w14:textId="75AC1CBA" w:rsidR="001344B3" w:rsidRDefault="001344B3" w:rsidP="00301E43">
      <w:pPr>
        <w:pStyle w:val="DoElist1bullet2018"/>
        <w:spacing w:before="100" w:beforeAutospacing="1" w:after="100" w:afterAutospacing="1" w:line="240" w:lineRule="auto"/>
      </w:pPr>
      <w:r>
        <w:t xml:space="preserve">Explore the principles of Aerodynamics </w:t>
      </w:r>
    </w:p>
    <w:p w14:paraId="66D6F777" w14:textId="3492159B" w:rsidR="001344B3" w:rsidRDefault="001344B3" w:rsidP="00301E43">
      <w:pPr>
        <w:pStyle w:val="DoElist2bullet2018"/>
        <w:spacing w:before="100" w:beforeAutospacing="1" w:after="100" w:afterAutospacing="1" w:line="240" w:lineRule="auto"/>
      </w:pPr>
      <w:r>
        <w:t>Thrust</w:t>
      </w:r>
    </w:p>
    <w:p w14:paraId="63539B4C" w14:textId="7EE66675" w:rsidR="001344B3" w:rsidRDefault="001344B3" w:rsidP="00301E43">
      <w:pPr>
        <w:pStyle w:val="DoElist2bullet2018"/>
        <w:spacing w:before="100" w:beforeAutospacing="1" w:after="100" w:afterAutospacing="1" w:line="240" w:lineRule="auto"/>
      </w:pPr>
      <w:r>
        <w:t>Drag</w:t>
      </w:r>
    </w:p>
    <w:p w14:paraId="67F5A3AB" w14:textId="1250AAB8" w:rsidR="001344B3" w:rsidRDefault="001344B3" w:rsidP="00301E43">
      <w:pPr>
        <w:pStyle w:val="DoElist2bullet2018"/>
        <w:spacing w:before="100" w:beforeAutospacing="1" w:after="100" w:afterAutospacing="1" w:line="240" w:lineRule="auto"/>
      </w:pPr>
      <w:r>
        <w:t xml:space="preserve">Lift </w:t>
      </w:r>
    </w:p>
    <w:p w14:paraId="5C08A15B" w14:textId="4471C616" w:rsidR="001D4417" w:rsidRDefault="001344B3" w:rsidP="00301E43">
      <w:pPr>
        <w:pStyle w:val="DoElist2bullet2018"/>
        <w:spacing w:before="100" w:beforeAutospacing="1" w:after="100" w:afterAutospacing="1" w:line="240" w:lineRule="auto"/>
      </w:pPr>
      <w:r>
        <w:t xml:space="preserve">Gravity </w:t>
      </w:r>
    </w:p>
    <w:p w14:paraId="5BC9169A" w14:textId="3F2B5003" w:rsidR="001D4417" w:rsidRDefault="001D4417" w:rsidP="00301E43">
      <w:pPr>
        <w:pStyle w:val="DoElist1bullet2018"/>
        <w:spacing w:before="100" w:beforeAutospacing="1" w:after="100" w:afterAutospacing="1" w:line="240" w:lineRule="auto"/>
      </w:pPr>
      <w:r>
        <w:t xml:space="preserve">Define energy and explore </w:t>
      </w:r>
      <w:r w:rsidR="006C3062">
        <w:t xml:space="preserve">the </w:t>
      </w:r>
      <w:r>
        <w:t>energy required for motor vehicles</w:t>
      </w:r>
    </w:p>
    <w:p w14:paraId="6AC063E4" w14:textId="794BF9D3" w:rsidR="001D4417" w:rsidRDefault="001D4417" w:rsidP="00301E43">
      <w:pPr>
        <w:pStyle w:val="DoElist1bullet2018"/>
        <w:spacing w:before="100" w:beforeAutospacing="1" w:after="100" w:afterAutospacing="1" w:line="240" w:lineRule="auto"/>
      </w:pPr>
      <w:r>
        <w:t>Investigate the Law of Conversion</w:t>
      </w:r>
    </w:p>
    <w:p w14:paraId="72BC0BD6" w14:textId="2BDD7972" w:rsidR="001D4417" w:rsidRDefault="001D4417" w:rsidP="00301E43">
      <w:pPr>
        <w:pStyle w:val="DoElist1bullet2018"/>
        <w:spacing w:before="100" w:beforeAutospacing="1" w:after="100" w:afterAutospacing="1" w:line="240" w:lineRule="auto"/>
      </w:pPr>
      <w:r>
        <w:t>Develop a presentation of their understanding of energy transformation using at least one real</w:t>
      </w:r>
      <w:r w:rsidR="006C3062">
        <w:t>-</w:t>
      </w:r>
      <w:r>
        <w:t>world example</w:t>
      </w:r>
    </w:p>
    <w:p w14:paraId="1DA4616F" w14:textId="0873C5C9" w:rsidR="00743C98" w:rsidRDefault="00743C98" w:rsidP="00743C98">
      <w:pPr>
        <w:pStyle w:val="DoElist1bullet2018"/>
        <w:numPr>
          <w:ilvl w:val="0"/>
          <w:numId w:val="0"/>
        </w:numPr>
        <w:spacing w:before="100" w:beforeAutospacing="1" w:after="100" w:afterAutospacing="1" w:line="240" w:lineRule="auto"/>
      </w:pPr>
      <w:r w:rsidRPr="00511A31">
        <w:rPr>
          <w:noProof/>
          <w:lang w:eastAsia="en-AU"/>
        </w:rPr>
        <w:drawing>
          <wp:anchor distT="0" distB="0" distL="114300" distR="114300" simplePos="0" relativeHeight="252417024" behindDoc="1" locked="0" layoutInCell="1" allowOverlap="1" wp14:anchorId="784751E4" wp14:editId="0C0708A5">
            <wp:simplePos x="0" y="0"/>
            <wp:positionH relativeFrom="column">
              <wp:posOffset>-1518285</wp:posOffset>
            </wp:positionH>
            <wp:positionV relativeFrom="paragraph">
              <wp:posOffset>293707</wp:posOffset>
            </wp:positionV>
            <wp:extent cx="3746500" cy="393700"/>
            <wp:effectExtent l="0" t="0" r="6350" b="635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5E3BDE9D" w14:textId="17D3648A" w:rsidR="00A74B85" w:rsidRDefault="002104B9" w:rsidP="00301E43">
      <w:pPr>
        <w:pStyle w:val="DoEheading42018"/>
        <w:spacing w:before="100" w:beforeAutospacing="1" w:after="100" w:afterAutospacing="1"/>
      </w:pPr>
      <w:r>
        <w:t>Vocabulary</w:t>
      </w:r>
    </w:p>
    <w:p w14:paraId="43578F62" w14:textId="77777777" w:rsidR="00CA0C7F" w:rsidRDefault="00CA0C7F" w:rsidP="00833D8C">
      <w:pPr>
        <w:pStyle w:val="DoElist2bullet2018"/>
        <w:numPr>
          <w:ilvl w:val="0"/>
          <w:numId w:val="0"/>
        </w:numPr>
        <w:spacing w:before="100" w:beforeAutospacing="1" w:after="100" w:afterAutospacing="1" w:line="240" w:lineRule="auto"/>
        <w:sectPr w:rsidR="00CA0C7F" w:rsidSect="00843CF8">
          <w:type w:val="continuous"/>
          <w:pgSz w:w="11906" w:h="16838"/>
          <w:pgMar w:top="964" w:right="567" w:bottom="567" w:left="567" w:header="567" w:footer="567" w:gutter="0"/>
          <w:cols w:space="708"/>
          <w:docGrid w:linePitch="360"/>
        </w:sectPr>
      </w:pPr>
    </w:p>
    <w:p w14:paraId="44BF1088" w14:textId="66B4DB8D" w:rsidR="001D4417" w:rsidRDefault="001D4417" w:rsidP="00DC6170">
      <w:pPr>
        <w:pStyle w:val="DoElist2bullet2018"/>
        <w:numPr>
          <w:ilvl w:val="0"/>
          <w:numId w:val="48"/>
        </w:numPr>
        <w:spacing w:before="100" w:beforeAutospacing="1" w:after="100" w:afterAutospacing="1" w:line="240" w:lineRule="auto"/>
      </w:pPr>
      <w:r>
        <w:t>Gravity</w:t>
      </w:r>
    </w:p>
    <w:p w14:paraId="70EA156F" w14:textId="77777777" w:rsidR="001D4417" w:rsidRDefault="001D4417" w:rsidP="00DC6170">
      <w:pPr>
        <w:pStyle w:val="DoElist2bullet2018"/>
        <w:numPr>
          <w:ilvl w:val="0"/>
          <w:numId w:val="48"/>
        </w:numPr>
        <w:spacing w:before="100" w:beforeAutospacing="1" w:after="100" w:afterAutospacing="1" w:line="240" w:lineRule="auto"/>
      </w:pPr>
      <w:r>
        <w:t>Air resistance</w:t>
      </w:r>
    </w:p>
    <w:p w14:paraId="3CD936E2" w14:textId="77777777" w:rsidR="001D4417" w:rsidRDefault="001D4417" w:rsidP="00DC6170">
      <w:pPr>
        <w:pStyle w:val="DoElist2bullet2018"/>
        <w:numPr>
          <w:ilvl w:val="0"/>
          <w:numId w:val="48"/>
        </w:numPr>
        <w:spacing w:before="100" w:beforeAutospacing="1" w:after="100" w:afterAutospacing="1" w:line="240" w:lineRule="auto"/>
      </w:pPr>
      <w:r>
        <w:t>Applied force (push and pull)</w:t>
      </w:r>
    </w:p>
    <w:p w14:paraId="2BDC6B8C" w14:textId="77777777" w:rsidR="001D4417" w:rsidRDefault="001D4417" w:rsidP="00DC6170">
      <w:pPr>
        <w:pStyle w:val="DoElist2bullet2018"/>
        <w:numPr>
          <w:ilvl w:val="0"/>
          <w:numId w:val="48"/>
        </w:numPr>
        <w:spacing w:before="100" w:beforeAutospacing="1" w:after="100" w:afterAutospacing="1" w:line="240" w:lineRule="auto"/>
      </w:pPr>
      <w:r>
        <w:t>Buoyancy</w:t>
      </w:r>
    </w:p>
    <w:p w14:paraId="7E2C367A" w14:textId="77777777" w:rsidR="001D4417" w:rsidRDefault="001D4417" w:rsidP="00DC6170">
      <w:pPr>
        <w:pStyle w:val="DoElist2bullet2018"/>
        <w:numPr>
          <w:ilvl w:val="0"/>
          <w:numId w:val="48"/>
        </w:numPr>
        <w:spacing w:before="100" w:beforeAutospacing="1" w:after="100" w:afterAutospacing="1" w:line="240" w:lineRule="auto"/>
      </w:pPr>
      <w:r>
        <w:t xml:space="preserve">Magnetism </w:t>
      </w:r>
    </w:p>
    <w:p w14:paraId="521BBE1A" w14:textId="77777777" w:rsidR="001D4417" w:rsidRDefault="001D4417" w:rsidP="00DC6170">
      <w:pPr>
        <w:pStyle w:val="DoElist2bullet2018"/>
        <w:numPr>
          <w:ilvl w:val="0"/>
          <w:numId w:val="48"/>
        </w:numPr>
        <w:spacing w:before="100" w:beforeAutospacing="1" w:after="100" w:afterAutospacing="1" w:line="240" w:lineRule="auto"/>
      </w:pPr>
      <w:r>
        <w:t xml:space="preserve">Friction </w:t>
      </w:r>
    </w:p>
    <w:p w14:paraId="1043B617" w14:textId="77777777" w:rsidR="001D4417" w:rsidRDefault="001D4417" w:rsidP="00DC6170">
      <w:pPr>
        <w:pStyle w:val="DoElist2bullet2018"/>
        <w:numPr>
          <w:ilvl w:val="0"/>
          <w:numId w:val="48"/>
        </w:numPr>
        <w:spacing w:before="100" w:beforeAutospacing="1" w:after="100" w:afterAutospacing="1" w:line="240" w:lineRule="auto"/>
      </w:pPr>
      <w:r>
        <w:t>Thrust</w:t>
      </w:r>
    </w:p>
    <w:p w14:paraId="6CB8BAC0" w14:textId="21B0A201" w:rsidR="001D4417" w:rsidRDefault="001D4417" w:rsidP="00DC6170">
      <w:pPr>
        <w:pStyle w:val="DoElist2bullet2018"/>
        <w:numPr>
          <w:ilvl w:val="0"/>
          <w:numId w:val="48"/>
        </w:numPr>
        <w:spacing w:before="100" w:beforeAutospacing="1" w:after="100" w:afterAutospacing="1" w:line="240" w:lineRule="auto"/>
      </w:pPr>
      <w:r>
        <w:t>Drag</w:t>
      </w:r>
    </w:p>
    <w:p w14:paraId="05E1496C" w14:textId="3D261CE2" w:rsidR="001D4417" w:rsidRDefault="001D4417" w:rsidP="00DC6170">
      <w:pPr>
        <w:pStyle w:val="DoElist2bullet2018"/>
        <w:numPr>
          <w:ilvl w:val="0"/>
          <w:numId w:val="48"/>
        </w:numPr>
        <w:spacing w:before="100" w:beforeAutospacing="1" w:after="100" w:afterAutospacing="1" w:line="240" w:lineRule="auto"/>
      </w:pPr>
      <w:r>
        <w:t xml:space="preserve">Lift </w:t>
      </w:r>
    </w:p>
    <w:p w14:paraId="7A2EDF4B" w14:textId="6E7D0CAD" w:rsidR="001D4417" w:rsidRDefault="001D4417" w:rsidP="00DC6170">
      <w:pPr>
        <w:pStyle w:val="DoElist2bullet2018"/>
        <w:numPr>
          <w:ilvl w:val="0"/>
          <w:numId w:val="48"/>
        </w:numPr>
        <w:spacing w:before="100" w:beforeAutospacing="1" w:after="100" w:afterAutospacing="1" w:line="240" w:lineRule="auto"/>
      </w:pPr>
      <w:r>
        <w:t>Work</w:t>
      </w:r>
    </w:p>
    <w:p w14:paraId="4E5C4B4C" w14:textId="24783252" w:rsidR="001D4417" w:rsidRDefault="001D4417" w:rsidP="00DC6170">
      <w:pPr>
        <w:pStyle w:val="DoElist2bullet2018"/>
        <w:numPr>
          <w:ilvl w:val="0"/>
          <w:numId w:val="48"/>
        </w:numPr>
        <w:spacing w:before="100" w:beforeAutospacing="1" w:after="100" w:afterAutospacing="1" w:line="240" w:lineRule="auto"/>
      </w:pPr>
      <w:r>
        <w:t>Energy</w:t>
      </w:r>
    </w:p>
    <w:p w14:paraId="322F4876" w14:textId="77496EAC" w:rsidR="001D4417" w:rsidRDefault="001D4417" w:rsidP="00DC6170">
      <w:pPr>
        <w:pStyle w:val="DoElist2bullet2018"/>
        <w:numPr>
          <w:ilvl w:val="0"/>
          <w:numId w:val="48"/>
        </w:numPr>
        <w:spacing w:before="100" w:beforeAutospacing="1" w:after="100" w:afterAutospacing="1" w:line="240" w:lineRule="auto"/>
      </w:pPr>
      <w:r>
        <w:t>Force</w:t>
      </w:r>
    </w:p>
    <w:p w14:paraId="5727A7EE" w14:textId="70D66490" w:rsidR="001D4417" w:rsidRDefault="001D4417" w:rsidP="00DC6170">
      <w:pPr>
        <w:pStyle w:val="DoElist2bullet2018"/>
        <w:numPr>
          <w:ilvl w:val="0"/>
          <w:numId w:val="48"/>
        </w:numPr>
        <w:spacing w:before="100" w:beforeAutospacing="1" w:after="100" w:afterAutospacing="1" w:line="240" w:lineRule="auto"/>
      </w:pPr>
      <w:r>
        <w:t xml:space="preserve">Law of Conversion </w:t>
      </w:r>
    </w:p>
    <w:p w14:paraId="6BDCEE6F" w14:textId="3823E6C2" w:rsidR="001D4417" w:rsidRDefault="001D4417" w:rsidP="00DC6170">
      <w:pPr>
        <w:pStyle w:val="DoElist2bullet2018"/>
        <w:numPr>
          <w:ilvl w:val="0"/>
          <w:numId w:val="48"/>
        </w:numPr>
        <w:spacing w:before="100" w:beforeAutospacing="1" w:after="100" w:afterAutospacing="1" w:line="240" w:lineRule="auto"/>
      </w:pPr>
      <w:r>
        <w:t>Aerodynamics</w:t>
      </w:r>
    </w:p>
    <w:p w14:paraId="51ACA85A" w14:textId="1E2061C6" w:rsidR="001D4417" w:rsidRDefault="00FB2279" w:rsidP="00DC6170">
      <w:pPr>
        <w:pStyle w:val="DoElist2bullet2018"/>
        <w:numPr>
          <w:ilvl w:val="0"/>
          <w:numId w:val="48"/>
        </w:numPr>
        <w:spacing w:before="100" w:beforeAutospacing="1" w:after="100" w:afterAutospacing="1" w:line="240" w:lineRule="auto"/>
      </w:pPr>
      <w:r>
        <w:t>Streamlining</w:t>
      </w:r>
    </w:p>
    <w:p w14:paraId="3DF521AD" w14:textId="77777777" w:rsidR="00CA0C7F" w:rsidRDefault="00CA0C7F" w:rsidP="00301E43">
      <w:pPr>
        <w:pStyle w:val="DoElist2bullet2018"/>
        <w:numPr>
          <w:ilvl w:val="0"/>
          <w:numId w:val="0"/>
        </w:numPr>
        <w:spacing w:before="100" w:beforeAutospacing="1" w:after="100" w:afterAutospacing="1" w:line="240" w:lineRule="auto"/>
        <w:ind w:left="1077" w:hanging="357"/>
        <w:sectPr w:rsidR="00CA0C7F" w:rsidSect="00CA0C7F">
          <w:type w:val="continuous"/>
          <w:pgSz w:w="11906" w:h="16838"/>
          <w:pgMar w:top="964" w:right="567" w:bottom="567" w:left="567" w:header="567" w:footer="567" w:gutter="0"/>
          <w:cols w:num="2" w:space="708"/>
          <w:docGrid w:linePitch="360"/>
        </w:sectPr>
      </w:pPr>
    </w:p>
    <w:p w14:paraId="5BCACC6B" w14:textId="77777777" w:rsidR="00A475A1" w:rsidRPr="00A475A1" w:rsidRDefault="00A475A1" w:rsidP="00301E43">
      <w:pPr>
        <w:spacing w:before="100" w:beforeAutospacing="1" w:after="100" w:afterAutospacing="1"/>
        <w:rPr>
          <w:lang w:eastAsia="en-AU"/>
        </w:rPr>
      </w:pPr>
    </w:p>
    <w:p w14:paraId="0E111857" w14:textId="77777777" w:rsidR="009372A8" w:rsidRPr="00A74B85" w:rsidRDefault="009372A8" w:rsidP="00301E43">
      <w:pPr>
        <w:pStyle w:val="DoEbodytext2018"/>
        <w:spacing w:before="100" w:beforeAutospacing="1" w:after="100" w:afterAutospacing="1" w:line="240" w:lineRule="auto"/>
        <w:rPr>
          <w:lang w:eastAsia="en-AU"/>
        </w:rPr>
      </w:pPr>
      <w:r>
        <w:br w:type="page"/>
      </w:r>
    </w:p>
    <w:p w14:paraId="40DF718F" w14:textId="26A05A7A" w:rsidR="00A475A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18112" behindDoc="1" locked="0" layoutInCell="1" allowOverlap="1" wp14:anchorId="70BBB61C" wp14:editId="713B1529">
            <wp:simplePos x="0" y="0"/>
            <wp:positionH relativeFrom="column">
              <wp:posOffset>-802433</wp:posOffset>
            </wp:positionH>
            <wp:positionV relativeFrom="paragraph">
              <wp:posOffset>-112602</wp:posOffset>
            </wp:positionV>
            <wp:extent cx="5232400" cy="48260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Organisation of the activity</w:t>
      </w:r>
      <w:r w:rsidR="00A475A1" w:rsidRPr="00A475A1">
        <w:t xml:space="preserve"> </w:t>
      </w:r>
    </w:p>
    <w:p w14:paraId="57145E61" w14:textId="77777777" w:rsidR="0009563E" w:rsidRPr="0009563E" w:rsidRDefault="001A5AFF" w:rsidP="00301E43">
      <w:pPr>
        <w:pStyle w:val="DoEbodytext2018"/>
        <w:spacing w:before="100" w:beforeAutospacing="1" w:after="100" w:afterAutospacing="1" w:line="240" w:lineRule="auto"/>
        <w:rPr>
          <w:lang w:eastAsia="en-US"/>
        </w:rPr>
      </w:pPr>
      <w:r w:rsidRPr="001A5AFF">
        <w:rPr>
          <w:noProof/>
          <w:lang w:eastAsia="en-AU"/>
        </w:rPr>
        <w:drawing>
          <wp:anchor distT="0" distB="0" distL="114300" distR="114300" simplePos="0" relativeHeight="252479488" behindDoc="1" locked="0" layoutInCell="1" allowOverlap="1" wp14:anchorId="62EB9B40" wp14:editId="03AFE050">
            <wp:simplePos x="0" y="0"/>
            <wp:positionH relativeFrom="column">
              <wp:posOffset>539750</wp:posOffset>
            </wp:positionH>
            <wp:positionV relativeFrom="paragraph">
              <wp:posOffset>102235</wp:posOffset>
            </wp:positionV>
            <wp:extent cx="504825" cy="499745"/>
            <wp:effectExtent l="25400" t="25400" r="0" b="20955"/>
            <wp:wrapNone/>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340" t="-1862" r="-2340" b="-1862"/>
                    <a:stretch/>
                  </pic:blipFill>
                  <pic:spPr>
                    <a:xfrm rot="677294">
                      <a:off x="0" y="0"/>
                      <a:ext cx="504825" cy="499745"/>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0512" behindDoc="1" locked="0" layoutInCell="1" allowOverlap="1" wp14:anchorId="0D3D0C6C" wp14:editId="7A1236EA">
            <wp:simplePos x="0" y="0"/>
            <wp:positionH relativeFrom="column">
              <wp:posOffset>2737485</wp:posOffset>
            </wp:positionH>
            <wp:positionV relativeFrom="paragraph">
              <wp:posOffset>76835</wp:posOffset>
            </wp:positionV>
            <wp:extent cx="495935" cy="499110"/>
            <wp:effectExtent l="0" t="0" r="0" b="0"/>
            <wp:wrapNone/>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03" t="-1732" r="-1403" b="-1732"/>
                    <a:stretch/>
                  </pic:blipFill>
                  <pic:spPr>
                    <a:xfrm>
                      <a:off x="0" y="0"/>
                      <a:ext cx="495935" cy="499110"/>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1536" behindDoc="1" locked="0" layoutInCell="1" allowOverlap="1" wp14:anchorId="27D1AB3E" wp14:editId="31A3234B">
            <wp:simplePos x="0" y="0"/>
            <wp:positionH relativeFrom="column">
              <wp:posOffset>3768090</wp:posOffset>
            </wp:positionH>
            <wp:positionV relativeFrom="paragraph">
              <wp:posOffset>76835</wp:posOffset>
            </wp:positionV>
            <wp:extent cx="502920" cy="499110"/>
            <wp:effectExtent l="0" t="0" r="5080" b="0"/>
            <wp:wrapNone/>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2127" t="-1732" r="-2127" b="-1732"/>
                    <a:stretch/>
                  </pic:blipFill>
                  <pic:spPr>
                    <a:xfrm>
                      <a:off x="0" y="0"/>
                      <a:ext cx="502920" cy="499110"/>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2560" behindDoc="1" locked="0" layoutInCell="1" allowOverlap="1" wp14:anchorId="5A8DCFCF" wp14:editId="72DA4074">
            <wp:simplePos x="0" y="0"/>
            <wp:positionH relativeFrom="column">
              <wp:posOffset>3277235</wp:posOffset>
            </wp:positionH>
            <wp:positionV relativeFrom="paragraph">
              <wp:posOffset>93345</wp:posOffset>
            </wp:positionV>
            <wp:extent cx="452755" cy="455295"/>
            <wp:effectExtent l="0" t="0" r="4445" b="1905"/>
            <wp:wrapNone/>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3041" t="2785" r="3041" b="2785"/>
                    <a:stretch/>
                  </pic:blipFill>
                  <pic:spPr>
                    <a:xfrm>
                      <a:off x="0" y="0"/>
                      <a:ext cx="452755" cy="455295"/>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3584" behindDoc="1" locked="0" layoutInCell="1" allowOverlap="1" wp14:anchorId="390F1DA2" wp14:editId="1580C189">
            <wp:simplePos x="0" y="0"/>
            <wp:positionH relativeFrom="column">
              <wp:posOffset>2203450</wp:posOffset>
            </wp:positionH>
            <wp:positionV relativeFrom="paragraph">
              <wp:posOffset>93345</wp:posOffset>
            </wp:positionV>
            <wp:extent cx="483870" cy="483870"/>
            <wp:effectExtent l="0" t="0" r="0" b="0"/>
            <wp:wrapNone/>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3870" cy="483870"/>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4608" behindDoc="1" locked="0" layoutInCell="1" allowOverlap="1" wp14:anchorId="1237C226" wp14:editId="5733FB64">
            <wp:simplePos x="0" y="0"/>
            <wp:positionH relativeFrom="column">
              <wp:posOffset>1553210</wp:posOffset>
            </wp:positionH>
            <wp:positionV relativeFrom="paragraph">
              <wp:posOffset>0</wp:posOffset>
            </wp:positionV>
            <wp:extent cx="668020" cy="680085"/>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9280" t="-20496" r="-19280" b="-20496"/>
                    <a:stretch/>
                  </pic:blipFill>
                  <pic:spPr>
                    <a:xfrm rot="437001">
                      <a:off x="0" y="0"/>
                      <a:ext cx="668020" cy="680085"/>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5632" behindDoc="1" locked="0" layoutInCell="1" allowOverlap="1" wp14:anchorId="63694BF2" wp14:editId="33A5ADB3">
            <wp:simplePos x="0" y="0"/>
            <wp:positionH relativeFrom="column">
              <wp:posOffset>1041400</wp:posOffset>
            </wp:positionH>
            <wp:positionV relativeFrom="paragraph">
              <wp:posOffset>10795</wp:posOffset>
            </wp:positionV>
            <wp:extent cx="622300" cy="622300"/>
            <wp:effectExtent l="0" t="0" r="0" b="0"/>
            <wp:wrapNone/>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500" t="-14500" r="-14500" b="-14500"/>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Pr="001A5AFF">
        <w:rPr>
          <w:noProof/>
          <w:lang w:eastAsia="en-AU"/>
        </w:rPr>
        <w:drawing>
          <wp:anchor distT="0" distB="0" distL="114300" distR="114300" simplePos="0" relativeHeight="252486656" behindDoc="1" locked="0" layoutInCell="1" allowOverlap="1" wp14:anchorId="071AA400" wp14:editId="2BD7F0EC">
            <wp:simplePos x="0" y="0"/>
            <wp:positionH relativeFrom="column">
              <wp:posOffset>0</wp:posOffset>
            </wp:positionH>
            <wp:positionV relativeFrom="paragraph">
              <wp:posOffset>82550</wp:posOffset>
            </wp:positionV>
            <wp:extent cx="506095" cy="492760"/>
            <wp:effectExtent l="0" t="0" r="1905" b="2540"/>
            <wp:wrapNone/>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095" cy="492760"/>
                    </a:xfrm>
                    <a:prstGeom prst="rect">
                      <a:avLst/>
                    </a:prstGeom>
                  </pic:spPr>
                </pic:pic>
              </a:graphicData>
            </a:graphic>
            <wp14:sizeRelH relativeFrom="page">
              <wp14:pctWidth>0</wp14:pctWidth>
            </wp14:sizeRelH>
            <wp14:sizeRelV relativeFrom="page">
              <wp14:pctHeight>0</wp14:pctHeight>
            </wp14:sizeRelV>
          </wp:anchor>
        </w:drawing>
      </w:r>
    </w:p>
    <w:p w14:paraId="43758A80" w14:textId="77777777" w:rsidR="006F0A70" w:rsidRDefault="006F0A70" w:rsidP="00301E43">
      <w:pPr>
        <w:pStyle w:val="DoEbodytext2018"/>
        <w:spacing w:before="100" w:beforeAutospacing="1" w:after="100" w:afterAutospacing="1" w:line="240" w:lineRule="auto"/>
        <w:rPr>
          <w:lang w:eastAsia="en-AU"/>
        </w:rPr>
      </w:pPr>
    </w:p>
    <w:p w14:paraId="7F9BBA76" w14:textId="4BF7D5FE" w:rsidR="00743C98" w:rsidRPr="002E536D" w:rsidRDefault="00743C98" w:rsidP="00743C98">
      <w:pPr>
        <w:pStyle w:val="BodyText"/>
      </w:pPr>
      <w:r>
        <w:t xml:space="preserve">This learning experience incorporates all </w:t>
      </w:r>
      <w:r w:rsidRPr="006A5AB8">
        <w:t>phase</w:t>
      </w:r>
      <w:r>
        <w:t>s of the iSTEM process</w:t>
      </w:r>
      <w:r w:rsidR="00CE0D04">
        <w:t>,</w:t>
      </w:r>
      <w:r>
        <w:t xml:space="preserve"> which will be indicated throughout the suggestions for instruction by using the above icons. This lesson sequence is scheduled </w:t>
      </w:r>
      <w:r w:rsidRPr="006A5AB8">
        <w:t xml:space="preserve">for </w:t>
      </w:r>
      <w:r>
        <w:t>4</w:t>
      </w:r>
      <w:r w:rsidRPr="002E536D">
        <w:t>+</w:t>
      </w:r>
      <w:r w:rsidRPr="006A5AB8">
        <w:t xml:space="preserve"> hours</w:t>
      </w:r>
      <w:r>
        <w:t xml:space="preserve">. </w:t>
      </w:r>
      <w:r w:rsidRPr="00E0208D">
        <w:t xml:space="preserve">See </w:t>
      </w:r>
      <w:r w:rsidRPr="005A6537">
        <w:rPr>
          <w:i/>
          <w:u w:val="single"/>
        </w:rPr>
        <w:t>‘Series Scope &amp; Sequence’</w:t>
      </w:r>
      <w:r>
        <w:t xml:space="preserve"> on page 5 for </w:t>
      </w:r>
      <w:r w:rsidR="006C3062">
        <w:t xml:space="preserve">the </w:t>
      </w:r>
      <w:r>
        <w:t xml:space="preserve">suggested timeframe. </w:t>
      </w:r>
    </w:p>
    <w:p w14:paraId="6C76CD7F" w14:textId="77777777" w:rsidR="009E6FC6" w:rsidRPr="00957623" w:rsidRDefault="00BC6DBD"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419072" behindDoc="1" locked="0" layoutInCell="1" allowOverlap="1" wp14:anchorId="6CE81E02" wp14:editId="40E05874">
            <wp:simplePos x="0" y="0"/>
            <wp:positionH relativeFrom="column">
              <wp:posOffset>-1407795</wp:posOffset>
            </wp:positionH>
            <wp:positionV relativeFrom="paragraph">
              <wp:posOffset>428638</wp:posOffset>
            </wp:positionV>
            <wp:extent cx="3746500" cy="393700"/>
            <wp:effectExtent l="0" t="0" r="0"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4B67CD8" w14:textId="77777777" w:rsidR="009372A8" w:rsidRPr="00A475A1" w:rsidRDefault="00A475A1" w:rsidP="00301E43">
      <w:pPr>
        <w:pStyle w:val="DoEheading42018"/>
        <w:spacing w:before="100" w:beforeAutospacing="1" w:after="100" w:afterAutospacing="1"/>
        <w:rPr>
          <w:rFonts w:ascii="Times New Roman" w:hAnsi="Times New Roman"/>
          <w:szCs w:val="24"/>
        </w:rPr>
      </w:pPr>
      <w:r w:rsidRPr="00A475A1">
        <w:t xml:space="preserve">Preparing </w:t>
      </w:r>
      <w:r w:rsidR="00E0208D">
        <w:t>for Instruction</w:t>
      </w:r>
    </w:p>
    <w:p w14:paraId="4108639D" w14:textId="1B29AF74" w:rsidR="00750133" w:rsidRDefault="00BC260A" w:rsidP="00301E43">
      <w:pPr>
        <w:pStyle w:val="DoElist1bullet2018"/>
        <w:spacing w:before="100" w:beforeAutospacing="1" w:after="100" w:afterAutospacing="1" w:line="240" w:lineRule="auto"/>
        <w:rPr>
          <w:lang w:eastAsia="en-AU"/>
        </w:rPr>
      </w:pPr>
      <w:r>
        <w:rPr>
          <w:lang w:eastAsia="en-AU"/>
        </w:rPr>
        <w:t>Gathe</w:t>
      </w:r>
      <w:r w:rsidR="001D4417">
        <w:rPr>
          <w:lang w:eastAsia="en-AU"/>
        </w:rPr>
        <w:t>r resources for balloon rockets</w:t>
      </w:r>
    </w:p>
    <w:p w14:paraId="293CB32F" w14:textId="70DF916D" w:rsidR="001D4417" w:rsidRPr="000A23FB" w:rsidRDefault="001D4417" w:rsidP="00301E43">
      <w:pPr>
        <w:pStyle w:val="DoElist1bullet2018"/>
        <w:spacing w:before="100" w:beforeAutospacing="1" w:after="100" w:afterAutospacing="1" w:line="240" w:lineRule="auto"/>
        <w:rPr>
          <w:lang w:eastAsia="en-AU"/>
        </w:rPr>
      </w:pPr>
      <w:r w:rsidRPr="000A23FB">
        <w:rPr>
          <w:lang w:eastAsia="en-AU"/>
        </w:rPr>
        <w:t>Print off and laminate classroom posters and sorting cards</w:t>
      </w:r>
    </w:p>
    <w:p w14:paraId="79E25805" w14:textId="65739E42" w:rsidR="009A6460" w:rsidRDefault="00BC6DBD" w:rsidP="00301E43">
      <w:pPr>
        <w:spacing w:before="100" w:beforeAutospacing="1" w:after="100" w:afterAutospacing="1"/>
        <w:rPr>
          <w:lang w:eastAsia="en-AU"/>
        </w:rPr>
      </w:pPr>
      <w:r w:rsidRPr="00511A31">
        <w:rPr>
          <w:noProof/>
          <w:lang w:eastAsia="en-AU"/>
        </w:rPr>
        <w:drawing>
          <wp:anchor distT="0" distB="0" distL="114300" distR="114300" simplePos="0" relativeHeight="252421120" behindDoc="1" locked="0" layoutInCell="1" allowOverlap="1" wp14:anchorId="2606DC02" wp14:editId="6F48280C">
            <wp:simplePos x="0" y="0"/>
            <wp:positionH relativeFrom="column">
              <wp:posOffset>-1482271</wp:posOffset>
            </wp:positionH>
            <wp:positionV relativeFrom="paragraph">
              <wp:posOffset>319768</wp:posOffset>
            </wp:positionV>
            <wp:extent cx="3746500" cy="393700"/>
            <wp:effectExtent l="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7B57BDC9" w14:textId="1892F307" w:rsidR="0009563E" w:rsidRDefault="00E0208D" w:rsidP="00301E43">
      <w:pPr>
        <w:pStyle w:val="DoEheading42018"/>
        <w:spacing w:before="100" w:beforeAutospacing="1" w:after="100" w:afterAutospacing="1"/>
      </w:pPr>
      <w:r>
        <w:t>Suggested materials</w:t>
      </w:r>
      <w:r w:rsidR="0009563E" w:rsidRPr="00F85F64">
        <w:t xml:space="preserve"> </w:t>
      </w:r>
    </w:p>
    <w:p w14:paraId="0C2F1204" w14:textId="722320DD" w:rsidR="001D4417" w:rsidRDefault="001D4417" w:rsidP="00301E43">
      <w:pPr>
        <w:pStyle w:val="DoElist1bullet2018"/>
        <w:spacing w:before="100" w:beforeAutospacing="1" w:after="100" w:afterAutospacing="1" w:line="240" w:lineRule="auto"/>
      </w:pPr>
      <w:r>
        <w:rPr>
          <w:lang w:eastAsia="en-US"/>
        </w:rPr>
        <w:t>Variety of balloons</w:t>
      </w:r>
    </w:p>
    <w:p w14:paraId="130D267A" w14:textId="4A4EA965" w:rsidR="001D4417" w:rsidRDefault="001D4417" w:rsidP="00301E43">
      <w:pPr>
        <w:pStyle w:val="DoElist1bullet2018"/>
        <w:spacing w:before="100" w:beforeAutospacing="1" w:after="100" w:afterAutospacing="1" w:line="240" w:lineRule="auto"/>
      </w:pPr>
      <w:r>
        <w:t>String</w:t>
      </w:r>
    </w:p>
    <w:p w14:paraId="5C60891D" w14:textId="3C41ABB0" w:rsidR="001D4417" w:rsidRDefault="001D4417" w:rsidP="00301E43">
      <w:pPr>
        <w:pStyle w:val="DoElist1bullet2018"/>
        <w:spacing w:before="100" w:beforeAutospacing="1" w:after="100" w:afterAutospacing="1" w:line="240" w:lineRule="auto"/>
      </w:pPr>
      <w:r>
        <w:t>Tape</w:t>
      </w:r>
    </w:p>
    <w:p w14:paraId="29838E05" w14:textId="7A322285" w:rsidR="001D4417" w:rsidRDefault="001D4417" w:rsidP="00301E43">
      <w:pPr>
        <w:pStyle w:val="DoElist1bullet2018"/>
        <w:spacing w:before="100" w:beforeAutospacing="1" w:after="100" w:afterAutospacing="1" w:line="240" w:lineRule="auto"/>
      </w:pPr>
      <w:r>
        <w:t>Straws</w:t>
      </w:r>
    </w:p>
    <w:p w14:paraId="75D36CF8" w14:textId="1ADBDB61" w:rsidR="001D4417" w:rsidRDefault="001D4417" w:rsidP="00301E43">
      <w:pPr>
        <w:pStyle w:val="DoElist1bullet2018"/>
        <w:spacing w:before="100" w:beforeAutospacing="1" w:after="100" w:afterAutospacing="1" w:line="240" w:lineRule="auto"/>
      </w:pPr>
      <w:r>
        <w:t>Recyclable materials</w:t>
      </w:r>
    </w:p>
    <w:p w14:paraId="2B05862C" w14:textId="4F5424B0" w:rsidR="001D4417" w:rsidRPr="00850E7D" w:rsidRDefault="001D4417" w:rsidP="00301E43">
      <w:pPr>
        <w:pStyle w:val="DoElist1bullet2018"/>
        <w:spacing w:before="100" w:beforeAutospacing="1" w:after="100" w:afterAutospacing="1" w:line="240" w:lineRule="auto"/>
      </w:pPr>
      <w:r w:rsidRPr="00850E7D">
        <w:t>Mini figures</w:t>
      </w:r>
    </w:p>
    <w:p w14:paraId="773573D3" w14:textId="77777777" w:rsidR="00850E7D" w:rsidRPr="00850E7D" w:rsidRDefault="001D4417" w:rsidP="00850E7D">
      <w:pPr>
        <w:pStyle w:val="DoElist1bullet2018"/>
        <w:spacing w:before="100" w:beforeAutospacing="1" w:after="100" w:afterAutospacing="1" w:line="240" w:lineRule="auto"/>
      </w:pPr>
      <w:r w:rsidRPr="00850E7D">
        <w:t>Wind Tunnel iPad App (Free)</w:t>
      </w:r>
    </w:p>
    <w:p w14:paraId="1D2D6FC1" w14:textId="53AB8C62" w:rsidR="00850E7D" w:rsidRPr="00850E7D" w:rsidRDefault="00850E7D" w:rsidP="00850E7D">
      <w:pPr>
        <w:pStyle w:val="DoElist1bullet2018"/>
        <w:spacing w:before="100" w:beforeAutospacing="1" w:after="100" w:afterAutospacing="1" w:line="240" w:lineRule="auto"/>
      </w:pPr>
      <w:r w:rsidRPr="00850E7D">
        <w:t xml:space="preserve">Modes of Transport sorting cards </w:t>
      </w:r>
      <w:hyperlink r:id="rId73" w:history="1">
        <w:r w:rsidRPr="00850E7D">
          <w:rPr>
            <w:rStyle w:val="Hyperlink"/>
          </w:rPr>
          <w:t>https://flashcard.online/transport-flashcards/</w:t>
        </w:r>
      </w:hyperlink>
    </w:p>
    <w:p w14:paraId="229D86C8" w14:textId="2FAA5DD1" w:rsidR="00850E7D" w:rsidRPr="001D4417" w:rsidRDefault="00850E7D" w:rsidP="000A23FB">
      <w:pPr>
        <w:pStyle w:val="DoElist1bullet2018"/>
        <w:numPr>
          <w:ilvl w:val="0"/>
          <w:numId w:val="0"/>
        </w:numPr>
        <w:spacing w:before="100" w:beforeAutospacing="1" w:after="100" w:afterAutospacing="1" w:line="240" w:lineRule="auto"/>
        <w:ind w:left="720"/>
        <w:rPr>
          <w:highlight w:val="yellow"/>
        </w:rPr>
      </w:pPr>
    </w:p>
    <w:p w14:paraId="73F430F5" w14:textId="51FA6C2C" w:rsidR="00CA0C7F" w:rsidRDefault="00CA0C7F" w:rsidP="00301E43">
      <w:pPr>
        <w:pStyle w:val="DoElist1bullet2018"/>
        <w:numPr>
          <w:ilvl w:val="0"/>
          <w:numId w:val="0"/>
        </w:numPr>
        <w:spacing w:before="100" w:beforeAutospacing="1" w:after="100" w:afterAutospacing="1" w:line="240" w:lineRule="auto"/>
        <w:ind w:left="720" w:hanging="360"/>
      </w:pPr>
    </w:p>
    <w:p w14:paraId="7C9DDC7C" w14:textId="11A60A57" w:rsidR="00CA0C7F" w:rsidRDefault="00CA0C7F" w:rsidP="00301E43">
      <w:pPr>
        <w:pStyle w:val="DoElist1bullet2018"/>
        <w:numPr>
          <w:ilvl w:val="0"/>
          <w:numId w:val="0"/>
        </w:numPr>
        <w:spacing w:before="100" w:beforeAutospacing="1" w:after="100" w:afterAutospacing="1" w:line="240" w:lineRule="auto"/>
        <w:ind w:left="720" w:hanging="360"/>
      </w:pPr>
    </w:p>
    <w:p w14:paraId="69E4F02F" w14:textId="0A4845AF" w:rsidR="00DE3822" w:rsidRPr="001D4417" w:rsidRDefault="00DE3822" w:rsidP="00653C6A">
      <w:pPr>
        <w:pStyle w:val="DoElist1bullet2018"/>
        <w:numPr>
          <w:ilvl w:val="0"/>
          <w:numId w:val="0"/>
        </w:numPr>
        <w:spacing w:before="100" w:beforeAutospacing="1" w:after="100" w:afterAutospacing="1" w:line="240" w:lineRule="auto"/>
      </w:pPr>
      <w:r>
        <w:br w:type="page"/>
      </w:r>
    </w:p>
    <w:p w14:paraId="0EDF37E8" w14:textId="7520502D" w:rsidR="00A475A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20160" behindDoc="1" locked="0" layoutInCell="1" allowOverlap="1" wp14:anchorId="73B0B2E7" wp14:editId="041CDBA4">
            <wp:simplePos x="0" y="0"/>
            <wp:positionH relativeFrom="column">
              <wp:posOffset>-746449</wp:posOffset>
            </wp:positionH>
            <wp:positionV relativeFrom="paragraph">
              <wp:posOffset>-103272</wp:posOffset>
            </wp:positionV>
            <wp:extent cx="5232400" cy="482600"/>
            <wp:effectExtent l="0" t="0" r="0" b="0"/>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Suggestions for Instruction</w:t>
      </w:r>
    </w:p>
    <w:p w14:paraId="24708A49" w14:textId="77777777" w:rsidR="00DC6EAA" w:rsidRPr="00DC6EAA" w:rsidRDefault="00DC6EAA" w:rsidP="00301E43">
      <w:pPr>
        <w:pStyle w:val="DoEbodytext2018"/>
        <w:spacing w:before="100" w:beforeAutospacing="1" w:after="100" w:afterAutospacing="1" w:line="240" w:lineRule="auto"/>
        <w:rPr>
          <w:lang w:eastAsia="en-US"/>
        </w:rPr>
      </w:pPr>
    </w:p>
    <w:p w14:paraId="0C75E58B" w14:textId="29509790" w:rsidR="0009563E" w:rsidRPr="0009563E" w:rsidRDefault="00833D8C" w:rsidP="00301E43">
      <w:pPr>
        <w:pStyle w:val="DoEbodytext2018"/>
        <w:spacing w:before="100" w:beforeAutospacing="1" w:after="100" w:afterAutospacing="1" w:line="240" w:lineRule="auto"/>
        <w:rPr>
          <w:lang w:eastAsia="en-US"/>
        </w:rPr>
      </w:pPr>
      <w:r w:rsidRPr="00DC6EAA">
        <w:rPr>
          <w:noProof/>
          <w:lang w:eastAsia="en-AU"/>
        </w:rPr>
        <w:drawing>
          <wp:anchor distT="0" distB="0" distL="114300" distR="114300" simplePos="0" relativeHeight="252007424" behindDoc="1" locked="0" layoutInCell="1" allowOverlap="1" wp14:anchorId="35136FA2" wp14:editId="6EF39E2A">
            <wp:simplePos x="0" y="0"/>
            <wp:positionH relativeFrom="column">
              <wp:posOffset>-358772</wp:posOffset>
            </wp:positionH>
            <wp:positionV relativeFrom="paragraph">
              <wp:posOffset>424193</wp:posOffset>
            </wp:positionV>
            <wp:extent cx="3421541" cy="488792"/>
            <wp:effectExtent l="0" t="0" r="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p>
    <w:p w14:paraId="21F3C2DD" w14:textId="15CB0A23" w:rsidR="00DC6EAA" w:rsidRPr="00DC6EAA" w:rsidRDefault="00DC6EAA" w:rsidP="00301E43">
      <w:pPr>
        <w:pStyle w:val="DoEheading52018"/>
        <w:spacing w:before="100" w:beforeAutospacing="1" w:after="100" w:afterAutospacing="1"/>
      </w:pPr>
      <w:r w:rsidRPr="00DC6EAA">
        <w:rPr>
          <w:noProof/>
          <w:lang w:eastAsia="en-AU"/>
        </w:rPr>
        <mc:AlternateContent>
          <mc:Choice Requires="wps">
            <w:drawing>
              <wp:anchor distT="0" distB="0" distL="114300" distR="114300" simplePos="0" relativeHeight="252006400" behindDoc="0" locked="0" layoutInCell="1" allowOverlap="1" wp14:anchorId="39EA3D57" wp14:editId="7B2DBA13">
                <wp:simplePos x="0" y="0"/>
                <wp:positionH relativeFrom="column">
                  <wp:posOffset>2598614</wp:posOffset>
                </wp:positionH>
                <wp:positionV relativeFrom="paragraph">
                  <wp:posOffset>186690</wp:posOffset>
                </wp:positionV>
                <wp:extent cx="533400" cy="410845"/>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3418FFC" w14:textId="77777777" w:rsidR="00870B8D" w:rsidRPr="0009563E" w:rsidRDefault="00870B8D" w:rsidP="00DC6EAA">
                            <w:pPr>
                              <w:rPr>
                                <w:lang w:val="en-US"/>
                              </w:rPr>
                            </w:pPr>
                            <w:r>
                              <w:rPr>
                                <w:sz w:val="20"/>
                                <w:szCs w:val="20"/>
                                <w:lang w:val="en-US"/>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A3D57" id="Text Box 116" o:spid="_x0000_s1177" type="#_x0000_t202" style="position:absolute;margin-left:204.6pt;margin-top:14.7pt;width:42pt;height:32.3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" filled="f" stroked="f" strokeweight=".5pt">
                <v:textbox>
                  <w:txbxContent>
                    <w:p w14:paraId="53418FFC" w14:textId="77777777" w:rsidR="00870B8D" w:rsidRPr="0009563E" w:rsidRDefault="00870B8D" w:rsidP="00DC6EAA">
                      <w:pPr>
                        <w:rPr>
                          <w:lang w:val="en-US"/>
                        </w:rPr>
                      </w:pPr>
                      <w:r>
                        <w:rPr>
                          <w:sz w:val="20"/>
                          <w:szCs w:val="20"/>
                          <w:lang w:val="en-US"/>
                        </w:rPr>
                        <w:t>15m</w:t>
                      </w:r>
                    </w:p>
                  </w:txbxContent>
                </v:textbox>
              </v:shape>
            </w:pict>
          </mc:Fallback>
        </mc:AlternateContent>
      </w:r>
      <w:r w:rsidR="00FB2279">
        <w:t>Classification</w:t>
      </w:r>
      <w:r w:rsidR="00B93D72">
        <w:t xml:space="preserve"> </w:t>
      </w:r>
    </w:p>
    <w:p w14:paraId="1F87690F" w14:textId="77777777" w:rsidR="00DC6EAA" w:rsidRPr="00DC6EAA" w:rsidRDefault="00DC6EAA" w:rsidP="00301E43">
      <w:pPr>
        <w:pStyle w:val="DoEbodytext2018"/>
        <w:spacing w:before="100" w:beforeAutospacing="1" w:after="100" w:afterAutospacing="1" w:line="240" w:lineRule="auto"/>
        <w:rPr>
          <w:lang w:eastAsia="en-US"/>
        </w:rPr>
      </w:pPr>
    </w:p>
    <w:p w14:paraId="4F535A1D" w14:textId="77777777" w:rsidR="003521BA" w:rsidRDefault="001D4417" w:rsidP="00301E43">
      <w:pPr>
        <w:pStyle w:val="BodyText"/>
        <w:spacing w:before="100" w:beforeAutospacing="1" w:after="100" w:afterAutospacing="1"/>
        <w:ind w:right="221"/>
      </w:pPr>
      <w:r>
        <w:t xml:space="preserve">Hand out forms of transport card sets to students in groups. Ask students to group the cards into categories. Allow students to </w:t>
      </w:r>
      <w:proofErr w:type="spellStart"/>
      <w:r>
        <w:t>categorise</w:t>
      </w:r>
      <w:proofErr w:type="spellEnd"/>
      <w:r>
        <w:t xml:space="preserve"> the cards in any way that makes sense to them. They could sort them into old or new transport, power sources or mode.</w:t>
      </w:r>
    </w:p>
    <w:p w14:paraId="1ED1699D" w14:textId="77777777" w:rsidR="003521BA" w:rsidRDefault="001D4417" w:rsidP="00301E43">
      <w:pPr>
        <w:pStyle w:val="BodyText"/>
        <w:spacing w:before="100" w:beforeAutospacing="1" w:after="100" w:afterAutospacing="1"/>
        <w:ind w:right="221"/>
      </w:pPr>
      <w:r>
        <w:t>Students take a photo of their categories and label them.</w:t>
      </w:r>
    </w:p>
    <w:p w14:paraId="3975355D" w14:textId="77777777" w:rsidR="00C46EC5" w:rsidRDefault="001D4417" w:rsidP="00C46EC5">
      <w:pPr>
        <w:pStyle w:val="BodyText"/>
        <w:spacing w:before="100" w:beforeAutospacing="1" w:after="100" w:afterAutospacing="1"/>
        <w:ind w:right="221"/>
      </w:pPr>
      <w:r>
        <w:t>Students attempt to order the cards according to when they were invented. Have students come together to compare their ideas. Allow students to discuss their opinions and ideas. Reveal the correct order to students and allow them to discuss anything that surprises them.</w:t>
      </w:r>
    </w:p>
    <w:p w14:paraId="71DBAE55" w14:textId="783117F9" w:rsidR="00DC6EAA" w:rsidRPr="004A19EF" w:rsidRDefault="00833D8C" w:rsidP="00301E43">
      <w:pPr>
        <w:pStyle w:val="DoElist1bullet2018"/>
        <w:numPr>
          <w:ilvl w:val="0"/>
          <w:numId w:val="0"/>
        </w:numPr>
        <w:spacing w:before="100" w:beforeAutospacing="1" w:after="100" w:afterAutospacing="1" w:line="240" w:lineRule="auto"/>
        <w:ind w:left="720"/>
        <w:rPr>
          <w:lang w:eastAsia="en-US"/>
        </w:rPr>
      </w:pPr>
      <w:r w:rsidRPr="00DC6EAA">
        <w:rPr>
          <w:noProof/>
          <w:lang w:eastAsia="en-AU"/>
        </w:rPr>
        <w:drawing>
          <wp:anchor distT="0" distB="0" distL="114300" distR="114300" simplePos="0" relativeHeight="252010496" behindDoc="1" locked="0" layoutInCell="1" allowOverlap="1" wp14:anchorId="3C87D89F" wp14:editId="157D6BAD">
            <wp:simplePos x="0" y="0"/>
            <wp:positionH relativeFrom="column">
              <wp:posOffset>-359410</wp:posOffset>
            </wp:positionH>
            <wp:positionV relativeFrom="paragraph">
              <wp:posOffset>407553</wp:posOffset>
            </wp:positionV>
            <wp:extent cx="3421380" cy="488315"/>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13BBED04" w14:textId="44EDD082" w:rsidR="007535D5" w:rsidRDefault="003521BA" w:rsidP="00301E43">
      <w:pPr>
        <w:pStyle w:val="DoEheading52018"/>
        <w:spacing w:before="100" w:beforeAutospacing="1" w:after="100" w:afterAutospacing="1"/>
      </w:pPr>
      <w:r w:rsidRPr="00DC6EAA">
        <w:rPr>
          <w:noProof/>
          <w:lang w:eastAsia="en-AU"/>
        </w:rPr>
        <mc:AlternateContent>
          <mc:Choice Requires="wps">
            <w:drawing>
              <wp:anchor distT="0" distB="0" distL="114300" distR="114300" simplePos="0" relativeHeight="252009472" behindDoc="0" locked="0" layoutInCell="1" allowOverlap="1" wp14:anchorId="5F17DB37" wp14:editId="7AC76863">
                <wp:simplePos x="0" y="0"/>
                <wp:positionH relativeFrom="column">
                  <wp:posOffset>2617470</wp:posOffset>
                </wp:positionH>
                <wp:positionV relativeFrom="paragraph">
                  <wp:posOffset>160526</wp:posOffset>
                </wp:positionV>
                <wp:extent cx="533400" cy="41084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845DBB3" w14:textId="1C19C614" w:rsidR="00870B8D" w:rsidRPr="0009563E" w:rsidRDefault="00870B8D" w:rsidP="00DC6EAA">
                            <w:pPr>
                              <w:rPr>
                                <w:lang w:val="en-US"/>
                              </w:rPr>
                            </w:pPr>
                            <w:r>
                              <w:rPr>
                                <w:sz w:val="20"/>
                                <w:szCs w:val="20"/>
                                <w:lang w:val="en-US"/>
                              </w:rPr>
                              <w:t>4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7DB37" id="Text Box 118" o:spid="_x0000_s1178" type="#_x0000_t202" style="position:absolute;margin-left:206.1pt;margin-top:12.65pt;width:42pt;height:32.3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" filled="f" stroked="f" strokeweight=".5pt">
                <v:textbox>
                  <w:txbxContent>
                    <w:p w14:paraId="7845DBB3" w14:textId="1C19C614" w:rsidR="00870B8D" w:rsidRPr="0009563E" w:rsidRDefault="00870B8D" w:rsidP="00DC6EAA">
                      <w:pPr>
                        <w:rPr>
                          <w:lang w:val="en-US"/>
                        </w:rPr>
                      </w:pPr>
                      <w:r>
                        <w:rPr>
                          <w:sz w:val="20"/>
                          <w:szCs w:val="20"/>
                          <w:lang w:val="en-US"/>
                        </w:rPr>
                        <w:t>45m</w:t>
                      </w:r>
                    </w:p>
                  </w:txbxContent>
                </v:textbox>
              </v:shape>
            </w:pict>
          </mc:Fallback>
        </mc:AlternateContent>
      </w:r>
      <w:r w:rsidR="00FB2279">
        <w:t>Balloon Rockets</w:t>
      </w:r>
    </w:p>
    <w:p w14:paraId="2B8068ED" w14:textId="77777777" w:rsidR="00DC6EAA" w:rsidRPr="00DC6EAA" w:rsidRDefault="00DC6EAA" w:rsidP="00301E43">
      <w:pPr>
        <w:pStyle w:val="DoEbodytext2018"/>
        <w:spacing w:before="100" w:beforeAutospacing="1" w:after="100" w:afterAutospacing="1" w:line="240" w:lineRule="auto"/>
        <w:rPr>
          <w:lang w:eastAsia="en-US"/>
        </w:rPr>
      </w:pPr>
    </w:p>
    <w:p w14:paraId="7D76BC56" w14:textId="77777777" w:rsidR="00C46EC5" w:rsidRPr="00C46EC5" w:rsidRDefault="00C46EC5" w:rsidP="00C46EC5">
      <w:pPr>
        <w:rPr>
          <w:rFonts w:ascii="Arial" w:hAnsi="Arial" w:cs="Arial"/>
        </w:rPr>
      </w:pPr>
      <w:r w:rsidRPr="00C46EC5">
        <w:rPr>
          <w:rFonts w:ascii="Arial" w:hAnsi="Arial" w:cs="Arial"/>
        </w:rPr>
        <w:t xml:space="preserve">Watch video balloon rocket: </w:t>
      </w:r>
      <w:hyperlink r:id="rId74" w:history="1">
        <w:r w:rsidRPr="00C46EC5">
          <w:rPr>
            <w:rStyle w:val="Hyperlink"/>
            <w:rFonts w:ascii="Arial" w:hAnsi="Arial" w:cs="Arial"/>
          </w:rPr>
          <w:t>https://www.youtube.com/watch?v=_LdcxCdB-s8</w:t>
        </w:r>
      </w:hyperlink>
    </w:p>
    <w:p w14:paraId="5260DC27" w14:textId="28584566" w:rsidR="001D4417" w:rsidRDefault="001D4417" w:rsidP="00C46EC5">
      <w:pPr>
        <w:pStyle w:val="BodyText"/>
        <w:spacing w:before="100" w:beforeAutospacing="1" w:after="100" w:afterAutospacing="1"/>
        <w:ind w:right="221"/>
      </w:pPr>
      <w:r>
        <w:t>So now we know that to make something</w:t>
      </w:r>
      <w:r w:rsidR="00BE0B3B">
        <w:t xml:space="preserve"> move we need to apply force. In</w:t>
      </w:r>
      <w:r>
        <w:t xml:space="preserve"> the video</w:t>
      </w:r>
      <w:r w:rsidR="00CE0D04">
        <w:t>,</w:t>
      </w:r>
      <w:r>
        <w:t xml:space="preserve"> the air in the balloon rocket pushed out against the air outside of the balloon and forced the rocket to move forward.</w:t>
      </w:r>
    </w:p>
    <w:p w14:paraId="68EAB409" w14:textId="26E3B896" w:rsidR="001D4417" w:rsidRDefault="001D4417" w:rsidP="00301E43">
      <w:pPr>
        <w:pStyle w:val="BodyText"/>
        <w:spacing w:before="100" w:beforeAutospacing="1" w:after="100" w:afterAutospacing="1"/>
        <w:ind w:right="452"/>
      </w:pPr>
      <w:r>
        <w:t>Demonstrate blowing up a balloon rocket to your students. First</w:t>
      </w:r>
      <w:r w:rsidR="006C3062">
        <w:t>,</w:t>
      </w:r>
      <w:r>
        <w:t xml:space="preserve"> blow it up to the size of your fist, have students predict what is going to happen when you let go of the balloon. Release the balloon and allow students to discuss their observations. Repeat this</w:t>
      </w:r>
      <w:r w:rsidR="00CE0D04">
        <w:t>,</w:t>
      </w:r>
      <w:r>
        <w:t xml:space="preserve"> blowing the balloon up to the size of a basketball.</w:t>
      </w:r>
    </w:p>
    <w:p w14:paraId="0F099E61" w14:textId="0D7D5B11" w:rsidR="001D4417" w:rsidRDefault="001D4417" w:rsidP="00301E43">
      <w:pPr>
        <w:pStyle w:val="BodyText"/>
        <w:spacing w:before="100" w:beforeAutospacing="1" w:after="100" w:afterAutospacing="1"/>
        <w:ind w:right="221"/>
      </w:pPr>
      <w:r>
        <w:t>Have students design a balloon rocket using their choice of recyclable materials that travel from one side of the classroom to the other while carrying a LEGO mini</w:t>
      </w:r>
      <w:r w:rsidR="006C3062">
        <w:t>-</w:t>
      </w:r>
      <w:r>
        <w:t xml:space="preserve">figure per student, </w:t>
      </w:r>
      <w:r w:rsidR="00BE0B3B">
        <w:t>with a minimum of 3 figures.</w:t>
      </w:r>
    </w:p>
    <w:p w14:paraId="685FAB16" w14:textId="77777777" w:rsidR="00C46EC5" w:rsidRDefault="00C46EC5" w:rsidP="00301E43">
      <w:pPr>
        <w:pStyle w:val="DoEbodytext2018"/>
        <w:spacing w:before="100" w:beforeAutospacing="1" w:after="100" w:afterAutospacing="1" w:line="240" w:lineRule="auto"/>
        <w:rPr>
          <w:lang w:eastAsia="en-US"/>
        </w:rPr>
      </w:pPr>
    </w:p>
    <w:p w14:paraId="018AD289" w14:textId="77777777" w:rsidR="00C46EC5" w:rsidRDefault="00C46EC5" w:rsidP="00301E43">
      <w:pPr>
        <w:pStyle w:val="DoEbodytext2018"/>
        <w:spacing w:before="100" w:beforeAutospacing="1" w:after="100" w:afterAutospacing="1" w:line="240" w:lineRule="auto"/>
        <w:rPr>
          <w:lang w:eastAsia="en-US"/>
        </w:rPr>
      </w:pPr>
    </w:p>
    <w:p w14:paraId="43DCEB9D" w14:textId="77777777" w:rsidR="00C46EC5" w:rsidRDefault="00C46EC5" w:rsidP="00301E43">
      <w:pPr>
        <w:pStyle w:val="DoEbodytext2018"/>
        <w:spacing w:before="100" w:beforeAutospacing="1" w:after="100" w:afterAutospacing="1" w:line="240" w:lineRule="auto"/>
        <w:rPr>
          <w:lang w:eastAsia="en-US"/>
        </w:rPr>
      </w:pPr>
    </w:p>
    <w:p w14:paraId="16229455" w14:textId="77777777" w:rsidR="00C46EC5" w:rsidRDefault="00C46EC5" w:rsidP="00301E43">
      <w:pPr>
        <w:pStyle w:val="DoEbodytext2018"/>
        <w:spacing w:before="100" w:beforeAutospacing="1" w:after="100" w:afterAutospacing="1" w:line="240" w:lineRule="auto"/>
        <w:rPr>
          <w:lang w:eastAsia="en-US"/>
        </w:rPr>
      </w:pPr>
    </w:p>
    <w:p w14:paraId="3677D65E" w14:textId="0D47CA25" w:rsidR="00DC6EAA" w:rsidRPr="00B93D72" w:rsidRDefault="00833D8C" w:rsidP="00301E43">
      <w:pPr>
        <w:pStyle w:val="DoEbodytext2018"/>
        <w:spacing w:before="100" w:beforeAutospacing="1" w:after="100" w:afterAutospacing="1" w:line="240" w:lineRule="auto"/>
        <w:rPr>
          <w:lang w:eastAsia="en-US"/>
        </w:rPr>
      </w:pPr>
      <w:r w:rsidRPr="00DC6EAA">
        <w:rPr>
          <w:noProof/>
          <w:lang w:eastAsia="en-AU"/>
        </w:rPr>
        <w:drawing>
          <wp:anchor distT="0" distB="0" distL="114300" distR="114300" simplePos="0" relativeHeight="252013568" behindDoc="1" locked="0" layoutInCell="1" allowOverlap="1" wp14:anchorId="29DF9FF4" wp14:editId="37E85B1D">
            <wp:simplePos x="0" y="0"/>
            <wp:positionH relativeFrom="column">
              <wp:posOffset>-358775</wp:posOffset>
            </wp:positionH>
            <wp:positionV relativeFrom="paragraph">
              <wp:posOffset>426850</wp:posOffset>
            </wp:positionV>
            <wp:extent cx="3421541" cy="488792"/>
            <wp:effectExtent l="0" t="0" r="0" b="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p>
    <w:p w14:paraId="2E67B170" w14:textId="593EE5E2" w:rsidR="007535D5" w:rsidRDefault="00DC6EAA" w:rsidP="00301E43">
      <w:pPr>
        <w:pStyle w:val="DoEheading52018"/>
        <w:spacing w:before="100" w:beforeAutospacing="1" w:after="100" w:afterAutospacing="1"/>
      </w:pPr>
      <w:r w:rsidRPr="00DC6EAA">
        <w:rPr>
          <w:noProof/>
          <w:lang w:eastAsia="en-AU"/>
        </w:rPr>
        <w:lastRenderedPageBreak/>
        <mc:AlternateContent>
          <mc:Choice Requires="wps">
            <w:drawing>
              <wp:anchor distT="0" distB="0" distL="114300" distR="114300" simplePos="0" relativeHeight="252012544" behindDoc="0" locked="0" layoutInCell="1" allowOverlap="1" wp14:anchorId="7E31E60C" wp14:editId="6A164E0D">
                <wp:simplePos x="0" y="0"/>
                <wp:positionH relativeFrom="column">
                  <wp:posOffset>2610930</wp:posOffset>
                </wp:positionH>
                <wp:positionV relativeFrom="paragraph">
                  <wp:posOffset>189865</wp:posOffset>
                </wp:positionV>
                <wp:extent cx="533400" cy="41084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472B1168" w14:textId="77777777" w:rsidR="00870B8D" w:rsidRPr="0009563E" w:rsidRDefault="00870B8D" w:rsidP="00DC6EAA">
                            <w:pPr>
                              <w:rPr>
                                <w:lang w:val="en-US"/>
                              </w:rPr>
                            </w:pPr>
                            <w:r w:rsidRPr="0009563E">
                              <w:rPr>
                                <w:sz w:val="20"/>
                                <w:szCs w:val="20"/>
                                <w:lang w:val="en-US"/>
                              </w:rPr>
                              <w:t>1</w:t>
                            </w:r>
                            <w:r>
                              <w:rPr>
                                <w:sz w:val="20"/>
                                <w:szCs w:val="20"/>
                                <w:lang w:val="en-US"/>
                              </w:rPr>
                              <w:t>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1E60C" id="Text Box 120" o:spid="_x0000_s1179" type="#_x0000_t202" style="position:absolute;margin-left:205.6pt;margin-top:14.95pt;width:42pt;height:32.3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" filled="f" stroked="f" strokeweight=".5pt">
                <v:textbox>
                  <w:txbxContent>
                    <w:p w14:paraId="472B1168" w14:textId="77777777" w:rsidR="00870B8D" w:rsidRPr="0009563E" w:rsidRDefault="00870B8D" w:rsidP="00DC6EAA">
                      <w:pPr>
                        <w:rPr>
                          <w:lang w:val="en-US"/>
                        </w:rPr>
                      </w:pPr>
                      <w:r w:rsidRPr="0009563E">
                        <w:rPr>
                          <w:sz w:val="20"/>
                          <w:szCs w:val="20"/>
                          <w:lang w:val="en-US"/>
                        </w:rPr>
                        <w:t>1</w:t>
                      </w:r>
                      <w:r>
                        <w:rPr>
                          <w:sz w:val="20"/>
                          <w:szCs w:val="20"/>
                          <w:lang w:val="en-US"/>
                        </w:rPr>
                        <w:t>0m</w:t>
                      </w:r>
                    </w:p>
                  </w:txbxContent>
                </v:textbox>
              </v:shape>
            </w:pict>
          </mc:Fallback>
        </mc:AlternateContent>
      </w:r>
      <w:r w:rsidR="007535D5">
        <w:t>F</w:t>
      </w:r>
      <w:r w:rsidR="00FB2279">
        <w:t>orces at play</w:t>
      </w:r>
    </w:p>
    <w:p w14:paraId="5B0ECEA2" w14:textId="77777777" w:rsidR="00DC6EAA" w:rsidRPr="00DC6EAA" w:rsidRDefault="00DC6EAA" w:rsidP="00301E43">
      <w:pPr>
        <w:pStyle w:val="DoEbodytext2018"/>
        <w:spacing w:before="100" w:beforeAutospacing="1" w:after="100" w:afterAutospacing="1" w:line="240" w:lineRule="auto"/>
        <w:rPr>
          <w:lang w:eastAsia="en-US"/>
        </w:rPr>
      </w:pPr>
    </w:p>
    <w:p w14:paraId="02950277" w14:textId="77777777" w:rsidR="00FB2279" w:rsidRDefault="00FB2279" w:rsidP="00301E43">
      <w:pPr>
        <w:pStyle w:val="BodyText"/>
        <w:spacing w:before="100" w:beforeAutospacing="1" w:after="100" w:afterAutospacing="1"/>
      </w:pPr>
      <w:r>
        <w:t>Randomly select cards one at a time and discuss the following questions;</w:t>
      </w:r>
    </w:p>
    <w:p w14:paraId="298C3B37" w14:textId="77777777" w:rsidR="00FB2279" w:rsidRDefault="00FB2279" w:rsidP="00DC6170">
      <w:pPr>
        <w:pStyle w:val="ListParagraph"/>
        <w:widowControl w:val="0"/>
        <w:numPr>
          <w:ilvl w:val="0"/>
          <w:numId w:val="32"/>
        </w:numPr>
        <w:tabs>
          <w:tab w:val="left" w:pos="889"/>
        </w:tabs>
        <w:autoSpaceDE w:val="0"/>
        <w:autoSpaceDN w:val="0"/>
        <w:spacing w:before="100" w:beforeAutospacing="1" w:after="100" w:afterAutospacing="1" w:line="240" w:lineRule="auto"/>
      </w:pPr>
      <w:r>
        <w:t>What makes this transport move?</w:t>
      </w:r>
      <w:r w:rsidRPr="00FB2279">
        <w:rPr>
          <w:spacing w:val="-5"/>
        </w:rPr>
        <w:t xml:space="preserve"> </w:t>
      </w:r>
      <w:r>
        <w:t>(Force)</w:t>
      </w:r>
    </w:p>
    <w:p w14:paraId="03C8785D" w14:textId="77777777" w:rsidR="00FB2279" w:rsidRDefault="00FB2279" w:rsidP="00DC6170">
      <w:pPr>
        <w:pStyle w:val="ListParagraph"/>
        <w:widowControl w:val="0"/>
        <w:numPr>
          <w:ilvl w:val="0"/>
          <w:numId w:val="32"/>
        </w:numPr>
        <w:tabs>
          <w:tab w:val="left" w:pos="889"/>
        </w:tabs>
        <w:autoSpaceDE w:val="0"/>
        <w:autoSpaceDN w:val="0"/>
        <w:spacing w:before="100" w:beforeAutospacing="1" w:after="100" w:afterAutospacing="1" w:line="240" w:lineRule="auto"/>
      </w:pPr>
      <w:r>
        <w:t>What makes it stop?</w:t>
      </w:r>
      <w:r w:rsidRPr="00FB2279">
        <w:rPr>
          <w:spacing w:val="-4"/>
        </w:rPr>
        <w:t xml:space="preserve"> </w:t>
      </w:r>
      <w:r>
        <w:t>(Friction)</w:t>
      </w:r>
    </w:p>
    <w:p w14:paraId="7873D9EC" w14:textId="478ABD4F" w:rsidR="00DC6EAA" w:rsidRPr="00750133" w:rsidRDefault="00FB2279" w:rsidP="00DC6170">
      <w:pPr>
        <w:pStyle w:val="ListParagraph"/>
        <w:widowControl w:val="0"/>
        <w:numPr>
          <w:ilvl w:val="0"/>
          <w:numId w:val="32"/>
        </w:numPr>
        <w:tabs>
          <w:tab w:val="left" w:pos="889"/>
        </w:tabs>
        <w:autoSpaceDE w:val="0"/>
        <w:autoSpaceDN w:val="0"/>
        <w:spacing w:before="100" w:beforeAutospacing="1" w:after="100" w:afterAutospacing="1" w:line="240" w:lineRule="auto"/>
        <w:ind w:right="1331"/>
      </w:pPr>
      <w:r>
        <w:t>What type of force is applied? (Gravity, Air Resistance, Applied Force</w:t>
      </w:r>
      <w:r w:rsidRPr="00FB2279">
        <w:rPr>
          <w:spacing w:val="-23"/>
        </w:rPr>
        <w:t xml:space="preserve"> </w:t>
      </w:r>
      <w:r>
        <w:t>[push/pull], Buoyancy, Magnetism,</w:t>
      </w:r>
      <w:r w:rsidRPr="00FB2279">
        <w:rPr>
          <w:spacing w:val="-2"/>
        </w:rPr>
        <w:t xml:space="preserve"> </w:t>
      </w:r>
      <w:r>
        <w:t>Friction)</w:t>
      </w:r>
    </w:p>
    <w:p w14:paraId="0F7C1D10" w14:textId="4E7A01B3" w:rsidR="007535D5" w:rsidRDefault="003521BA" w:rsidP="00301E43">
      <w:pPr>
        <w:pStyle w:val="DoEheading52018"/>
        <w:spacing w:before="100" w:beforeAutospacing="1" w:after="100" w:afterAutospacing="1"/>
      </w:pPr>
      <w:r w:rsidRPr="00DC6EAA">
        <w:rPr>
          <w:noProof/>
          <w:lang w:eastAsia="en-AU"/>
        </w:rPr>
        <mc:AlternateContent>
          <mc:Choice Requires="wps">
            <w:drawing>
              <wp:anchor distT="0" distB="0" distL="114300" distR="114300" simplePos="0" relativeHeight="252015616" behindDoc="0" locked="0" layoutInCell="1" allowOverlap="1" wp14:anchorId="2DDD3190" wp14:editId="5AE7A65E">
                <wp:simplePos x="0" y="0"/>
                <wp:positionH relativeFrom="column">
                  <wp:posOffset>2610295</wp:posOffset>
                </wp:positionH>
                <wp:positionV relativeFrom="paragraph">
                  <wp:posOffset>182880</wp:posOffset>
                </wp:positionV>
                <wp:extent cx="533400" cy="410845"/>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083C3258" w14:textId="7B347B3B" w:rsidR="00870B8D" w:rsidRPr="00C9204B" w:rsidRDefault="00870B8D" w:rsidP="00DC6EAA">
                            <w:pPr>
                              <w:rPr>
                                <w:sz w:val="20"/>
                                <w:szCs w:val="20"/>
                                <w:lang w:val="en-US"/>
                              </w:rPr>
                            </w:pPr>
                            <w:r w:rsidRPr="00C9204B">
                              <w:rPr>
                                <w:sz w:val="20"/>
                                <w:szCs w:val="20"/>
                                <w:lang w:val="en-US"/>
                              </w:rPr>
                              <w:t>3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D3190" id="Text Box 160" o:spid="_x0000_s1180" type="#_x0000_t202" style="position:absolute;margin-left:205.55pt;margin-top:14.4pt;width:42pt;height:32.3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" filled="f" stroked="f" strokeweight=".5pt">
                <v:textbox>
                  <w:txbxContent>
                    <w:p w14:paraId="083C3258" w14:textId="7B347B3B" w:rsidR="00870B8D" w:rsidRPr="00C9204B" w:rsidRDefault="00870B8D" w:rsidP="00DC6EAA">
                      <w:pPr>
                        <w:rPr>
                          <w:sz w:val="20"/>
                          <w:szCs w:val="20"/>
                          <w:lang w:val="en-US"/>
                        </w:rPr>
                      </w:pPr>
                      <w:r w:rsidRPr="00C9204B">
                        <w:rPr>
                          <w:sz w:val="20"/>
                          <w:szCs w:val="20"/>
                          <w:lang w:val="en-US"/>
                        </w:rPr>
                        <w:t>30m</w:t>
                      </w:r>
                    </w:p>
                  </w:txbxContent>
                </v:textbox>
              </v:shape>
            </w:pict>
          </mc:Fallback>
        </mc:AlternateContent>
      </w:r>
      <w:r w:rsidR="00DC6EAA" w:rsidRPr="00DC6EAA">
        <w:rPr>
          <w:noProof/>
          <w:lang w:eastAsia="en-AU"/>
        </w:rPr>
        <w:drawing>
          <wp:anchor distT="0" distB="0" distL="114300" distR="114300" simplePos="0" relativeHeight="252016640" behindDoc="1" locked="0" layoutInCell="1" allowOverlap="1" wp14:anchorId="71C6D894" wp14:editId="30A7CD0E">
            <wp:simplePos x="0" y="0"/>
            <wp:positionH relativeFrom="column">
              <wp:posOffset>-358775</wp:posOffset>
            </wp:positionH>
            <wp:positionV relativeFrom="paragraph">
              <wp:posOffset>67873</wp:posOffset>
            </wp:positionV>
            <wp:extent cx="3421541" cy="488792"/>
            <wp:effectExtent l="0" t="0" r="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DC6EAA">
        <w:t>A</w:t>
      </w:r>
      <w:r w:rsidR="00FB2279">
        <w:t>erodynamics</w:t>
      </w:r>
    </w:p>
    <w:p w14:paraId="277398B3" w14:textId="77777777" w:rsidR="00DC6EAA" w:rsidRPr="00DC6EAA" w:rsidRDefault="00DC6EAA" w:rsidP="00301E43">
      <w:pPr>
        <w:pStyle w:val="DoEbodytext2018"/>
        <w:spacing w:before="100" w:beforeAutospacing="1" w:after="100" w:afterAutospacing="1" w:line="240" w:lineRule="auto"/>
        <w:rPr>
          <w:lang w:eastAsia="en-US"/>
        </w:rPr>
      </w:pPr>
    </w:p>
    <w:p w14:paraId="26104F07" w14:textId="77777777" w:rsidR="00FB2279" w:rsidRDefault="00FB2279" w:rsidP="00301E43">
      <w:pPr>
        <w:pStyle w:val="BodyText"/>
        <w:spacing w:before="100" w:beforeAutospacing="1" w:after="100" w:afterAutospacing="1"/>
      </w:pPr>
      <w:r>
        <w:t>There are four different forces at play when an object such as a car or a plane move through a liquid or a gas. Refer to the poster; Aerodynamics. Those four forces include thrust, drag, lift and gravity.</w:t>
      </w:r>
    </w:p>
    <w:p w14:paraId="5AB48CCB" w14:textId="77777777" w:rsidR="00FB2279" w:rsidRDefault="00FB2279" w:rsidP="00DC6170">
      <w:pPr>
        <w:pStyle w:val="BodyText"/>
        <w:numPr>
          <w:ilvl w:val="0"/>
          <w:numId w:val="33"/>
        </w:numPr>
        <w:spacing w:before="100" w:beforeAutospacing="1" w:after="100" w:afterAutospacing="1"/>
      </w:pPr>
      <w:r>
        <w:t>Thrust is the force on the object that allows it to travel through the air.</w:t>
      </w:r>
    </w:p>
    <w:p w14:paraId="5B8A2C00" w14:textId="5DCB4C19" w:rsidR="00FB2279" w:rsidRDefault="00FB2279" w:rsidP="00DC6170">
      <w:pPr>
        <w:pStyle w:val="BodyText"/>
        <w:numPr>
          <w:ilvl w:val="0"/>
          <w:numId w:val="33"/>
        </w:numPr>
        <w:spacing w:before="100" w:beforeAutospacing="1" w:after="100" w:afterAutospacing="1"/>
      </w:pPr>
      <w:r>
        <w:t>Drag</w:t>
      </w:r>
      <w:r w:rsidR="00CE0D04">
        <w:t xml:space="preserve"> can be</w:t>
      </w:r>
      <w:r>
        <w:t xml:space="preserve"> caused by friction or pressure and slows the movement of the object</w:t>
      </w:r>
    </w:p>
    <w:p w14:paraId="5EC6D730" w14:textId="2AA1152F" w:rsidR="00FB2279" w:rsidRDefault="00FB2279" w:rsidP="00DC6170">
      <w:pPr>
        <w:pStyle w:val="BodyText"/>
        <w:numPr>
          <w:ilvl w:val="1"/>
          <w:numId w:val="33"/>
        </w:numPr>
        <w:spacing w:before="100" w:beforeAutospacing="1" w:after="100" w:afterAutospacing="1"/>
        <w:ind w:right="221"/>
      </w:pPr>
      <w:r>
        <w:t>Friction drag: the resistance that happens when two things rub together</w:t>
      </w:r>
      <w:r w:rsidR="00CE0D04">
        <w:t>,</w:t>
      </w:r>
      <w:r>
        <w:t xml:space="preserve"> e.g. the wheels on the track</w:t>
      </w:r>
    </w:p>
    <w:p w14:paraId="0D3A2874" w14:textId="52AA72E6" w:rsidR="00FB2279" w:rsidRDefault="00FB2279" w:rsidP="00DC6170">
      <w:pPr>
        <w:pStyle w:val="BodyText"/>
        <w:numPr>
          <w:ilvl w:val="1"/>
          <w:numId w:val="33"/>
        </w:numPr>
        <w:spacing w:before="100" w:beforeAutospacing="1" w:after="100" w:afterAutospacing="1"/>
        <w:ind w:right="221"/>
      </w:pPr>
      <w:r>
        <w:t>Pressure drag: air pushes harder on the front of an object than</w:t>
      </w:r>
      <w:r w:rsidR="00A5155F">
        <w:t xml:space="preserve"> on</w:t>
      </w:r>
      <w:r>
        <w:t xml:space="preserve"> the bac</w:t>
      </w:r>
      <w:r w:rsidR="00A5155F">
        <w:t>k</w:t>
      </w:r>
      <w:r>
        <w:t>, thus pushing the object backwards. To decrease pressure drag we can change the shape of our object to a teardrop shape with the curved side at the front of the object,</w:t>
      </w:r>
      <w:r w:rsidR="00CE0D04">
        <w:t xml:space="preserve"> and</w:t>
      </w:r>
      <w:r>
        <w:t xml:space="preserve"> this creates a smooth flow of air and less turbulence on the object.</w:t>
      </w:r>
    </w:p>
    <w:p w14:paraId="066CE5F4" w14:textId="7B8DCADA" w:rsidR="00FB2279" w:rsidRDefault="00FB2279" w:rsidP="00DC6170">
      <w:pPr>
        <w:pStyle w:val="BodyText"/>
        <w:numPr>
          <w:ilvl w:val="0"/>
          <w:numId w:val="33"/>
        </w:numPr>
        <w:spacing w:before="100" w:beforeAutospacing="1" w:after="100" w:afterAutospacing="1"/>
        <w:ind w:right="182"/>
      </w:pPr>
      <w:r>
        <w:t>Gravity is the force that holds us and objects around us on the surface of the Earth. Weight is the measure of gravitational force affecting an object</w:t>
      </w:r>
      <w:r w:rsidR="00CE0D04">
        <w:t xml:space="preserve">. </w:t>
      </w:r>
      <w:r w:rsidR="00A5155F">
        <w:t>Therefore,</w:t>
      </w:r>
      <w:r>
        <w:t xml:space="preserve"> objects with a greater weight have a greater pull towards </w:t>
      </w:r>
      <w:r w:rsidR="006C3062">
        <w:t xml:space="preserve">the </w:t>
      </w:r>
      <w:r>
        <w:t xml:space="preserve">earth. </w:t>
      </w:r>
      <w:r w:rsidR="00363489">
        <w:t>Therefore,</w:t>
      </w:r>
      <w:r>
        <w:t xml:space="preserve"> the heavier the vehicle, the more force you will need to thrust it forward.</w:t>
      </w:r>
    </w:p>
    <w:p w14:paraId="610E40D6" w14:textId="2EDB1708" w:rsidR="00FB2279" w:rsidRDefault="00FB2279" w:rsidP="00DC6170">
      <w:pPr>
        <w:pStyle w:val="BodyText"/>
        <w:numPr>
          <w:ilvl w:val="0"/>
          <w:numId w:val="33"/>
        </w:numPr>
        <w:spacing w:before="100" w:beforeAutospacing="1" w:after="100" w:afterAutospacing="1"/>
        <w:ind w:right="182"/>
      </w:pPr>
      <w:r>
        <w:t>Lift</w:t>
      </w:r>
      <w:r w:rsidR="00A5155F">
        <w:t xml:space="preserve"> occurs w</w:t>
      </w:r>
      <w:r>
        <w:t xml:space="preserve">hen an object moves through </w:t>
      </w:r>
      <w:r w:rsidR="006C3062">
        <w:t xml:space="preserve">the </w:t>
      </w:r>
      <w:r>
        <w:t>air</w:t>
      </w:r>
      <w:r w:rsidR="00CE0D04">
        <w:t>,</w:t>
      </w:r>
      <w:r>
        <w:t xml:space="preserve"> it causes changes in the speed and pressure of the air flowing around it, these changes can cause an upward force called </w:t>
      </w:r>
      <w:r w:rsidR="006C3062">
        <w:t>‘</w:t>
      </w:r>
      <w:r>
        <w:t>lift</w:t>
      </w:r>
      <w:r w:rsidR="006C3062">
        <w:t>’</w:t>
      </w:r>
      <w:r>
        <w:t>. For planes lift is a good thing</w:t>
      </w:r>
      <w:r w:rsidR="00A5155F">
        <w:t xml:space="preserve"> because </w:t>
      </w:r>
      <w:r>
        <w:t xml:space="preserve">we need it to keep the plane in the air however with a car, too much lift can be dangerous. </w:t>
      </w:r>
    </w:p>
    <w:p w14:paraId="4162B24B" w14:textId="36325E7F" w:rsidR="00FB2279" w:rsidRDefault="00CE0D04" w:rsidP="00301E43">
      <w:pPr>
        <w:pStyle w:val="BodyText"/>
        <w:spacing w:before="100" w:beforeAutospacing="1" w:after="100" w:afterAutospacing="1"/>
        <w:ind w:right="174"/>
      </w:pPr>
      <w:r>
        <w:t>With</w:t>
      </w:r>
      <w:r w:rsidR="00FB2279">
        <w:t xml:space="preserve"> our EV cars, if they obtain too much lift, they fly off the track. We can change the design of our cars to help manage the force of lift. </w:t>
      </w:r>
      <w:r w:rsidR="00FB2279" w:rsidRPr="000A23FB">
        <w:t>Refer to the resource poster ‘</w:t>
      </w:r>
      <w:r w:rsidR="000A23FB" w:rsidRPr="000A23FB">
        <w:t>Aerodynamics</w:t>
      </w:r>
      <w:r w:rsidR="00FB2279" w:rsidRPr="000A23FB">
        <w:t>’</w:t>
      </w:r>
      <w:r w:rsidR="00FB2279">
        <w:t>.  Here you will see the side</w:t>
      </w:r>
      <w:r w:rsidR="00A002D2">
        <w:t>-</w:t>
      </w:r>
      <w:r w:rsidR="00FB2279">
        <w:t xml:space="preserve">on view of a car, notice the shape of the car, study the airflow lines as they </w:t>
      </w:r>
      <w:r w:rsidR="00363489">
        <w:t>encounter</w:t>
      </w:r>
      <w:r w:rsidR="00FB2279">
        <w:t xml:space="preserve"> the car. The air follows the shape of the car, </w:t>
      </w:r>
    </w:p>
    <w:p w14:paraId="390A5D9A" w14:textId="77777777" w:rsidR="00FB2279" w:rsidRDefault="00FB2279" w:rsidP="00301E43">
      <w:pPr>
        <w:pStyle w:val="BodyText"/>
        <w:numPr>
          <w:ilvl w:val="0"/>
          <w:numId w:val="7"/>
        </w:numPr>
        <w:spacing w:before="100" w:beforeAutospacing="1" w:after="100" w:afterAutospacing="1"/>
        <w:ind w:right="174"/>
      </w:pPr>
      <w:r>
        <w:t xml:space="preserve">the curved front creates less pressure drag than a box front, </w:t>
      </w:r>
    </w:p>
    <w:p w14:paraId="1E579886" w14:textId="77777777" w:rsidR="00FB2279" w:rsidRDefault="00FB2279" w:rsidP="00301E43">
      <w:pPr>
        <w:pStyle w:val="BodyText"/>
        <w:numPr>
          <w:ilvl w:val="0"/>
          <w:numId w:val="7"/>
        </w:numPr>
        <w:spacing w:before="100" w:beforeAutospacing="1" w:after="100" w:afterAutospacing="1"/>
        <w:ind w:right="174"/>
      </w:pPr>
      <w:r>
        <w:t xml:space="preserve">the curved tail results in less turbulence, </w:t>
      </w:r>
    </w:p>
    <w:p w14:paraId="3A8A061E" w14:textId="2B432C22" w:rsidR="00FB2279" w:rsidRDefault="00FB2279" w:rsidP="00301E43">
      <w:pPr>
        <w:pStyle w:val="BodyText"/>
        <w:numPr>
          <w:ilvl w:val="0"/>
          <w:numId w:val="7"/>
        </w:numPr>
        <w:spacing w:before="100" w:beforeAutospacing="1" w:after="100" w:afterAutospacing="1"/>
        <w:ind w:right="174"/>
      </w:pPr>
      <w:r>
        <w:t>the incline of the curve</w:t>
      </w:r>
      <w:r>
        <w:rPr>
          <w:spacing w:val="-18"/>
        </w:rPr>
        <w:t xml:space="preserve"> </w:t>
      </w:r>
      <w:r>
        <w:t>at the front means there is a downward force on the front of the car, if it were flipped upside down, the pressure of the air on a downward incline would lift the car.</w:t>
      </w:r>
    </w:p>
    <w:p w14:paraId="4DC73FC3" w14:textId="4F241F1C" w:rsidR="00833D8C" w:rsidRPr="00C46EC5" w:rsidRDefault="00FB2279" w:rsidP="00C46EC5">
      <w:pPr>
        <w:pStyle w:val="BodyText"/>
        <w:spacing w:before="100" w:beforeAutospacing="1" w:after="100" w:afterAutospacing="1"/>
        <w:ind w:right="174"/>
      </w:pPr>
      <w:r>
        <w:t xml:space="preserve">Streamlining is a balance of </w:t>
      </w:r>
      <w:r w:rsidR="00363489">
        <w:t>all</w:t>
      </w:r>
      <w:r>
        <w:t xml:space="preserve"> these forces to ensure the vehicle stays on the</w:t>
      </w:r>
      <w:r>
        <w:rPr>
          <w:spacing w:val="-10"/>
        </w:rPr>
        <w:t xml:space="preserve"> </w:t>
      </w:r>
      <w:r>
        <w:t>track.</w:t>
      </w:r>
      <w:r w:rsidR="00833D8C">
        <w:br w:type="page"/>
      </w:r>
    </w:p>
    <w:p w14:paraId="070F1D18" w14:textId="606188B3" w:rsidR="007535D5" w:rsidRDefault="00833D8C" w:rsidP="00301E43">
      <w:pPr>
        <w:pStyle w:val="DoEheading52018"/>
        <w:spacing w:before="100" w:beforeAutospacing="1" w:after="100" w:afterAutospacing="1"/>
      </w:pPr>
      <w:r w:rsidRPr="00DC6EAA">
        <w:rPr>
          <w:noProof/>
          <w:lang w:eastAsia="en-AU"/>
        </w:rPr>
        <w:lastRenderedPageBreak/>
        <mc:AlternateContent>
          <mc:Choice Requires="wps">
            <w:drawing>
              <wp:anchor distT="0" distB="0" distL="114300" distR="114300" simplePos="0" relativeHeight="252018688" behindDoc="0" locked="0" layoutInCell="1" allowOverlap="1" wp14:anchorId="31222BC3" wp14:editId="532022DA">
                <wp:simplePos x="0" y="0"/>
                <wp:positionH relativeFrom="column">
                  <wp:posOffset>2607945</wp:posOffset>
                </wp:positionH>
                <wp:positionV relativeFrom="paragraph">
                  <wp:posOffset>174819</wp:posOffset>
                </wp:positionV>
                <wp:extent cx="533400" cy="41084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FE65148" w14:textId="3A634E0E" w:rsidR="00870B8D" w:rsidRPr="0009563E" w:rsidRDefault="00870B8D" w:rsidP="00DC6EAA">
                            <w:pPr>
                              <w:rPr>
                                <w:lang w:val="en-US"/>
                              </w:rPr>
                            </w:pPr>
                            <w:r>
                              <w:rPr>
                                <w:sz w:val="20"/>
                                <w:szCs w:val="20"/>
                                <w:lang w:val="en-US"/>
                              </w:rPr>
                              <w:t>3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22BC3" id="Text Box 169" o:spid="_x0000_s1181" type="#_x0000_t202" style="position:absolute;margin-left:205.35pt;margin-top:13.75pt;width:42pt;height:32.3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" filled="f" stroked="f" strokeweight=".5pt">
                <v:textbox>
                  <w:txbxContent>
                    <w:p w14:paraId="7FE65148" w14:textId="3A634E0E" w:rsidR="00870B8D" w:rsidRPr="0009563E" w:rsidRDefault="00870B8D" w:rsidP="00DC6EAA">
                      <w:pPr>
                        <w:rPr>
                          <w:lang w:val="en-US"/>
                        </w:rPr>
                      </w:pPr>
                      <w:r>
                        <w:rPr>
                          <w:sz w:val="20"/>
                          <w:szCs w:val="20"/>
                          <w:lang w:val="en-US"/>
                        </w:rPr>
                        <w:t>30m</w:t>
                      </w:r>
                    </w:p>
                  </w:txbxContent>
                </v:textbox>
              </v:shape>
            </w:pict>
          </mc:Fallback>
        </mc:AlternateContent>
      </w:r>
      <w:r w:rsidRPr="00DC6EAA">
        <w:rPr>
          <w:noProof/>
          <w:lang w:eastAsia="en-AU"/>
        </w:rPr>
        <w:drawing>
          <wp:anchor distT="0" distB="0" distL="114300" distR="114300" simplePos="0" relativeHeight="252019712" behindDoc="1" locked="0" layoutInCell="1" allowOverlap="1" wp14:anchorId="1707FBEB" wp14:editId="18C628A6">
            <wp:simplePos x="0" y="0"/>
            <wp:positionH relativeFrom="column">
              <wp:posOffset>-358775</wp:posOffset>
            </wp:positionH>
            <wp:positionV relativeFrom="paragraph">
              <wp:posOffset>66416</wp:posOffset>
            </wp:positionV>
            <wp:extent cx="3421541" cy="488792"/>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541" cy="488792"/>
                    </a:xfrm>
                    <a:prstGeom prst="rect">
                      <a:avLst/>
                    </a:prstGeom>
                  </pic:spPr>
                </pic:pic>
              </a:graphicData>
            </a:graphic>
            <wp14:sizeRelH relativeFrom="page">
              <wp14:pctWidth>0</wp14:pctWidth>
            </wp14:sizeRelH>
            <wp14:sizeRelV relativeFrom="page">
              <wp14:pctHeight>0</wp14:pctHeight>
            </wp14:sizeRelV>
          </wp:anchor>
        </w:drawing>
      </w:r>
      <w:r w:rsidR="007535D5">
        <w:t>Pr</w:t>
      </w:r>
      <w:r w:rsidR="00FB2279">
        <w:t>actise with Streamlining</w:t>
      </w:r>
      <w:r w:rsidR="007535D5">
        <w:t xml:space="preserve"> </w:t>
      </w:r>
      <w:r>
        <w:t xml:space="preserve"> </w:t>
      </w:r>
    </w:p>
    <w:p w14:paraId="69DBE3E1" w14:textId="77777777" w:rsidR="00DC6EAA" w:rsidRPr="00DC6EAA" w:rsidRDefault="00DC6EAA" w:rsidP="00301E43">
      <w:pPr>
        <w:pStyle w:val="DoEbodytext2018"/>
        <w:spacing w:before="100" w:beforeAutospacing="1" w:after="100" w:afterAutospacing="1" w:line="240" w:lineRule="auto"/>
        <w:rPr>
          <w:lang w:eastAsia="en-US"/>
        </w:rPr>
      </w:pPr>
    </w:p>
    <w:p w14:paraId="1A7097A1" w14:textId="50F60FE4" w:rsidR="00B719B7" w:rsidRDefault="00B719B7" w:rsidP="00B719B7">
      <w:pPr>
        <w:pStyle w:val="BodyText"/>
        <w:spacing w:before="100" w:beforeAutospacing="1" w:after="100" w:afterAutospacing="1"/>
        <w:ind w:right="179"/>
        <w:jc w:val="both"/>
      </w:pPr>
      <w:r w:rsidRPr="00B719B7">
        <w:t>Allow students some time to experiment with the Wind Tunnel App</w:t>
      </w:r>
      <w:r w:rsidR="00FB2279" w:rsidRPr="00B719B7">
        <w:t>.</w:t>
      </w:r>
      <w:r>
        <w:t xml:space="preserve"> Have students draw some basic shapes in the app and make observations of pressure and turbulence. Have student predict what effect it may have on the movement of that </w:t>
      </w:r>
      <w:proofErr w:type="gramStart"/>
      <w:r>
        <w:t>particular shape</w:t>
      </w:r>
      <w:proofErr w:type="gramEnd"/>
      <w:r>
        <w:t xml:space="preserve">. Challenge students to see which irregular shape they can make that has the least amount of pressure and turbulence, therefore reducing the drag and instability. Where would the air pressure be on your shape in order to create lift? Can your students make a shape that would lift when moving through the air? How can they change their shape to reduce lift? </w:t>
      </w:r>
    </w:p>
    <w:p w14:paraId="7662DF19" w14:textId="6F2B5F83" w:rsidR="000A23FB" w:rsidRDefault="00FB2279" w:rsidP="00301E43">
      <w:pPr>
        <w:pStyle w:val="BodyText"/>
        <w:spacing w:before="100" w:beforeAutospacing="1" w:after="100" w:afterAutospacing="1"/>
        <w:ind w:right="179"/>
        <w:jc w:val="both"/>
      </w:pPr>
      <w:r>
        <w:t>Quick</w:t>
      </w:r>
      <w:r w:rsidR="00BE0B3B">
        <w:t>ly</w:t>
      </w:r>
      <w:r w:rsidR="006C3062">
        <w:t xml:space="preserve"> </w:t>
      </w:r>
      <w:r>
        <w:t>draw a design of a vehicle</w:t>
      </w:r>
      <w:r>
        <w:rPr>
          <w:spacing w:val="-18"/>
        </w:rPr>
        <w:t xml:space="preserve"> </w:t>
      </w:r>
      <w:r>
        <w:t>that has streamlined features to ensure it will be fast and stay on the track. Allow students time to</w:t>
      </w:r>
      <w:r>
        <w:rPr>
          <w:spacing w:val="-18"/>
        </w:rPr>
        <w:t xml:space="preserve"> </w:t>
      </w:r>
      <w:r>
        <w:t>give and receive</w:t>
      </w:r>
      <w:r>
        <w:rPr>
          <w:spacing w:val="-2"/>
        </w:rPr>
        <w:t xml:space="preserve"> </w:t>
      </w:r>
      <w:r>
        <w:t>feedback.</w:t>
      </w:r>
    </w:p>
    <w:p w14:paraId="380BEDB4" w14:textId="717C19E9" w:rsidR="00DC6EAA" w:rsidRPr="00750133" w:rsidRDefault="00DC6EAA" w:rsidP="00301E43">
      <w:pPr>
        <w:pStyle w:val="DoEbodytext2018"/>
        <w:spacing w:before="100" w:beforeAutospacing="1" w:after="100" w:afterAutospacing="1" w:line="240" w:lineRule="auto"/>
        <w:rPr>
          <w:lang w:eastAsia="en-US"/>
        </w:rPr>
      </w:pPr>
    </w:p>
    <w:p w14:paraId="3CAADD52" w14:textId="637BF13F" w:rsidR="007535D5" w:rsidRDefault="00833D8C" w:rsidP="00301E43">
      <w:pPr>
        <w:pStyle w:val="DoEheading52018"/>
        <w:spacing w:before="100" w:beforeAutospacing="1" w:after="100" w:afterAutospacing="1"/>
      </w:pPr>
      <w:r w:rsidRPr="00DC6EAA">
        <w:rPr>
          <w:noProof/>
          <w:lang w:eastAsia="en-AU"/>
        </w:rPr>
        <mc:AlternateContent>
          <mc:Choice Requires="wps">
            <w:drawing>
              <wp:anchor distT="0" distB="0" distL="114300" distR="114300" simplePos="0" relativeHeight="252021760" behindDoc="0" locked="0" layoutInCell="1" allowOverlap="1" wp14:anchorId="45BE4A7F" wp14:editId="3D495C06">
                <wp:simplePos x="0" y="0"/>
                <wp:positionH relativeFrom="column">
                  <wp:posOffset>2632075</wp:posOffset>
                </wp:positionH>
                <wp:positionV relativeFrom="paragraph">
                  <wp:posOffset>190694</wp:posOffset>
                </wp:positionV>
                <wp:extent cx="533400" cy="410845"/>
                <wp:effectExtent l="0" t="0" r="0" b="0"/>
                <wp:wrapNone/>
                <wp:docPr id="173" name="Text Box 173"/>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0F2E3DB" w14:textId="7DACD3BA" w:rsidR="00870B8D" w:rsidRPr="0009563E" w:rsidRDefault="00870B8D" w:rsidP="00DC6EAA">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E4A7F" id="Text Box 173" o:spid="_x0000_s1182" type="#_x0000_t202" style="position:absolute;margin-left:207.25pt;margin-top:15pt;width:42pt;height:32.3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" filled="f" stroked="f" strokeweight=".5pt">
                <v:textbox>
                  <w:txbxContent>
                    <w:p w14:paraId="60F2E3DB" w14:textId="7DACD3BA" w:rsidR="00870B8D" w:rsidRPr="0009563E" w:rsidRDefault="00870B8D" w:rsidP="00DC6EAA">
                      <w:pPr>
                        <w:rPr>
                          <w:lang w:val="en-US"/>
                        </w:rPr>
                      </w:pPr>
                      <w:r w:rsidRPr="0009563E">
                        <w:rPr>
                          <w:sz w:val="20"/>
                          <w:szCs w:val="20"/>
                          <w:lang w:val="en-US"/>
                        </w:rPr>
                        <w:t>1hr</w:t>
                      </w:r>
                    </w:p>
                  </w:txbxContent>
                </v:textbox>
              </v:shape>
            </w:pict>
          </mc:Fallback>
        </mc:AlternateContent>
      </w:r>
      <w:r w:rsidRPr="00DC6EAA">
        <w:rPr>
          <w:noProof/>
          <w:lang w:eastAsia="en-AU"/>
        </w:rPr>
        <w:drawing>
          <wp:anchor distT="0" distB="0" distL="114300" distR="114300" simplePos="0" relativeHeight="252022784" behindDoc="1" locked="0" layoutInCell="1" allowOverlap="1" wp14:anchorId="2805EAAC" wp14:editId="0574AC60">
            <wp:simplePos x="0" y="0"/>
            <wp:positionH relativeFrom="column">
              <wp:posOffset>-361950</wp:posOffset>
            </wp:positionH>
            <wp:positionV relativeFrom="paragraph">
              <wp:posOffset>84830</wp:posOffset>
            </wp:positionV>
            <wp:extent cx="3421380" cy="488315"/>
            <wp:effectExtent l="0" t="0" r="0"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FB2279">
        <w:t>Energy</w:t>
      </w:r>
      <w:r>
        <w:t xml:space="preserve"> </w:t>
      </w:r>
      <w:r w:rsidR="00B719B7">
        <w:t xml:space="preserve"> </w:t>
      </w:r>
    </w:p>
    <w:p w14:paraId="01F95ED8" w14:textId="77777777" w:rsidR="00DC6EAA" w:rsidRPr="00DC6EAA" w:rsidRDefault="00DC6EAA" w:rsidP="00301E43">
      <w:pPr>
        <w:pStyle w:val="DoEbodytext2018"/>
        <w:spacing w:before="100" w:beforeAutospacing="1" w:after="100" w:afterAutospacing="1" w:line="240" w:lineRule="auto"/>
        <w:rPr>
          <w:lang w:eastAsia="en-US"/>
        </w:rPr>
      </w:pPr>
    </w:p>
    <w:p w14:paraId="65023856" w14:textId="728A51B5" w:rsidR="00FB2279" w:rsidRDefault="00FB2279" w:rsidP="00301E43">
      <w:pPr>
        <w:pStyle w:val="BodyText"/>
        <w:spacing w:before="100" w:beforeAutospacing="1" w:after="100" w:afterAutospacing="1"/>
        <w:ind w:right="221"/>
      </w:pPr>
      <w:r>
        <w:t>The outcome of the force is described as work. We define the ability to do work as energy. For example</w:t>
      </w:r>
      <w:r w:rsidR="00363489">
        <w:t>;</w:t>
      </w:r>
      <w:r>
        <w:t xml:space="preserve"> to move a </w:t>
      </w:r>
      <w:r w:rsidR="00363489">
        <w:t>bookcase,</w:t>
      </w:r>
      <w:r>
        <w:t xml:space="preserve"> we need to apply force to the bookcase but to apply force to the bookcase</w:t>
      </w:r>
      <w:r w:rsidR="006C3062">
        <w:t>,</w:t>
      </w:r>
      <w:r>
        <w:t xml:space="preserve"> we need energy. </w:t>
      </w:r>
    </w:p>
    <w:p w14:paraId="003170EF" w14:textId="77777777" w:rsidR="00FB2279" w:rsidRDefault="00FB2279" w:rsidP="00301E43">
      <w:pPr>
        <w:pStyle w:val="BodyText"/>
        <w:spacing w:before="100" w:beforeAutospacing="1" w:after="100" w:afterAutospacing="1"/>
        <w:ind w:right="221"/>
      </w:pPr>
      <w:r>
        <w:t xml:space="preserve">Watch the video: What is energy? </w:t>
      </w:r>
      <w:hyperlink r:id="rId75">
        <w:r>
          <w:t xml:space="preserve">https://www.youtube.com/watch?v=CW0_S5YpYVo </w:t>
        </w:r>
      </w:hyperlink>
    </w:p>
    <w:p w14:paraId="650AE891" w14:textId="77777777" w:rsidR="00FB2279" w:rsidRDefault="00FB2279" w:rsidP="00DC6170">
      <w:pPr>
        <w:pStyle w:val="BodyText"/>
        <w:numPr>
          <w:ilvl w:val="0"/>
          <w:numId w:val="47"/>
        </w:numPr>
        <w:spacing w:before="100" w:beforeAutospacing="1" w:after="100" w:afterAutospacing="1"/>
        <w:ind w:right="221"/>
      </w:pPr>
      <w:r>
        <w:t xml:space="preserve">Where does a human obtain energy? (Food, sleep). </w:t>
      </w:r>
    </w:p>
    <w:p w14:paraId="07482E3B" w14:textId="535F3E0E" w:rsidR="00FB2279" w:rsidRDefault="00FB2279" w:rsidP="00DC6170">
      <w:pPr>
        <w:pStyle w:val="BodyText"/>
        <w:numPr>
          <w:ilvl w:val="0"/>
          <w:numId w:val="47"/>
        </w:numPr>
        <w:spacing w:before="100" w:beforeAutospacing="1" w:after="100" w:afterAutospacing="1"/>
        <w:ind w:right="221"/>
      </w:pPr>
      <w:r>
        <w:t>What will happen to our energy if we move bookcases all day?</w:t>
      </w:r>
    </w:p>
    <w:p w14:paraId="5DC3DE2E" w14:textId="56E5BD66" w:rsidR="00FB2279" w:rsidRDefault="00BE0B3B" w:rsidP="00301E43">
      <w:pPr>
        <w:pStyle w:val="BodyText"/>
        <w:spacing w:before="100" w:beforeAutospacing="1" w:after="100" w:afterAutospacing="1"/>
      </w:pPr>
      <w:r>
        <w:t>Let us</w:t>
      </w:r>
      <w:r w:rsidR="00FB2279">
        <w:t xml:space="preserve"> look at a car;</w:t>
      </w:r>
    </w:p>
    <w:p w14:paraId="3E2F8359" w14:textId="6D637546" w:rsidR="00FB2279" w:rsidRDefault="00FB2279" w:rsidP="00DC6170">
      <w:pPr>
        <w:pStyle w:val="BodyText"/>
        <w:numPr>
          <w:ilvl w:val="0"/>
          <w:numId w:val="34"/>
        </w:numPr>
        <w:spacing w:before="100" w:beforeAutospacing="1" w:after="100" w:afterAutospacing="1"/>
      </w:pPr>
      <w:r>
        <w:t xml:space="preserve">What </w:t>
      </w:r>
      <w:proofErr w:type="gramStart"/>
      <w:r>
        <w:t>is</w:t>
      </w:r>
      <w:proofErr w:type="gramEnd"/>
      <w:r>
        <w:t xml:space="preserve"> the cars </w:t>
      </w:r>
      <w:r w:rsidR="006C3062">
        <w:t>‘</w:t>
      </w:r>
      <w:r>
        <w:t>work</w:t>
      </w:r>
      <w:r w:rsidR="006C3062">
        <w:t>’</w:t>
      </w:r>
      <w:r>
        <w:t>? (move and stop)</w:t>
      </w:r>
    </w:p>
    <w:p w14:paraId="3FCEB1BE" w14:textId="14FCB9D6" w:rsidR="00FB2279" w:rsidRDefault="00FB2279" w:rsidP="00DC6170">
      <w:pPr>
        <w:pStyle w:val="BodyText"/>
        <w:numPr>
          <w:ilvl w:val="0"/>
          <w:numId w:val="34"/>
        </w:numPr>
        <w:spacing w:before="100" w:beforeAutospacing="1" w:after="100" w:afterAutospacing="1"/>
      </w:pPr>
      <w:r>
        <w:t xml:space="preserve">What force is used to move the car? (motors turn the </w:t>
      </w:r>
      <w:r w:rsidR="006C3062">
        <w:t>wheels of the car</w:t>
      </w:r>
      <w:r>
        <w:t xml:space="preserve"> to apply friction to </w:t>
      </w:r>
      <w:r w:rsidR="006C3062">
        <w:t xml:space="preserve">the </w:t>
      </w:r>
      <w:r>
        <w:t>road surface and push the car forward)</w:t>
      </w:r>
    </w:p>
    <w:p w14:paraId="778599A4" w14:textId="47CEDCAB" w:rsidR="00FB2279" w:rsidRDefault="00FB2279" w:rsidP="00DC6170">
      <w:pPr>
        <w:pStyle w:val="BodyText"/>
        <w:numPr>
          <w:ilvl w:val="0"/>
          <w:numId w:val="34"/>
        </w:numPr>
        <w:spacing w:before="100" w:beforeAutospacing="1" w:after="100" w:afterAutospacing="1"/>
        <w:ind w:right="181"/>
      </w:pPr>
      <w:r>
        <w:t>What force is used to st</w:t>
      </w:r>
      <w:r w:rsidR="00BE0B3B">
        <w:t>op the car? (In the same sense f</w:t>
      </w:r>
      <w:r>
        <w:t>riction is used to slow or stop the car</w:t>
      </w:r>
      <w:r w:rsidR="00CE0D04">
        <w:t>. You</w:t>
      </w:r>
      <w:r>
        <w:t xml:space="preserve"> may allow a car to roll to a stop by stopping the motor that turns the wheels</w:t>
      </w:r>
      <w:r w:rsidR="006C3062">
        <w:t>,</w:t>
      </w:r>
      <w:r>
        <w:t xml:space="preserve"> or you can</w:t>
      </w:r>
      <w:r>
        <w:rPr>
          <w:spacing w:val="-21"/>
        </w:rPr>
        <w:t xml:space="preserve"> </w:t>
      </w:r>
      <w:r>
        <w:t>apply additional force (friction) by applying the car</w:t>
      </w:r>
      <w:r w:rsidR="006C3062">
        <w:t>'</w:t>
      </w:r>
      <w:r>
        <w:t xml:space="preserve">s brakes </w:t>
      </w:r>
      <w:r w:rsidR="00CE0D04">
        <w:t>allowing</w:t>
      </w:r>
      <w:r>
        <w:t xml:space="preserve"> the car to stop much</w:t>
      </w:r>
      <w:r>
        <w:rPr>
          <w:spacing w:val="-16"/>
        </w:rPr>
        <w:t xml:space="preserve"> </w:t>
      </w:r>
      <w:r>
        <w:t>sooner) Where does a car obtain its energy? (Petrol, electricity,</w:t>
      </w:r>
      <w:r>
        <w:rPr>
          <w:spacing w:val="-9"/>
        </w:rPr>
        <w:t xml:space="preserve"> </w:t>
      </w:r>
      <w:r>
        <w:t>solar)</w:t>
      </w:r>
    </w:p>
    <w:p w14:paraId="5B641DB1" w14:textId="2594013F" w:rsidR="00FB2279" w:rsidRDefault="00FB2279" w:rsidP="00DC6170">
      <w:pPr>
        <w:pStyle w:val="BodyText"/>
        <w:numPr>
          <w:ilvl w:val="0"/>
          <w:numId w:val="34"/>
        </w:numPr>
        <w:spacing w:before="100" w:beforeAutospacing="1" w:after="100" w:afterAutospacing="1"/>
        <w:ind w:right="221"/>
      </w:pPr>
      <w:r>
        <w:t xml:space="preserve">What happens if you drive a car all day? (run out of petrol, your energy source, therefore the car will no longer </w:t>
      </w:r>
      <w:proofErr w:type="gramStart"/>
      <w:r>
        <w:t>have the ability to</w:t>
      </w:r>
      <w:proofErr w:type="gramEnd"/>
      <w:r>
        <w:t xml:space="preserve"> work)</w:t>
      </w:r>
    </w:p>
    <w:p w14:paraId="2AD3E58B" w14:textId="77777777" w:rsidR="00FB2279" w:rsidRDefault="00FB2279" w:rsidP="00301E43">
      <w:pPr>
        <w:pStyle w:val="BodyText"/>
        <w:spacing w:before="100" w:beforeAutospacing="1" w:after="100" w:afterAutospacing="1"/>
        <w:ind w:right="221"/>
      </w:pPr>
      <w:r>
        <w:t>Brainstorm with your class different forms of energy (light, sound, heat, electrical, chemical, kinetic).</w:t>
      </w:r>
    </w:p>
    <w:p w14:paraId="6636C04C" w14:textId="2E18E521" w:rsidR="00833D8C" w:rsidRPr="00B719B7" w:rsidRDefault="00FB2279" w:rsidP="00B719B7">
      <w:pPr>
        <w:pStyle w:val="BodyText"/>
        <w:spacing w:before="100" w:beforeAutospacing="1" w:after="100" w:afterAutospacing="1"/>
        <w:ind w:right="221"/>
      </w:pPr>
      <w:r>
        <w:t>For work to be done and forces to be applied</w:t>
      </w:r>
      <w:r w:rsidR="006C3062">
        <w:t>,</w:t>
      </w:r>
      <w:r>
        <w:t xml:space="preserve"> there must be energy available to carry out the desired action. There are two different types of energy and </w:t>
      </w:r>
      <w:r w:rsidR="00CE0D04">
        <w:t>nine</w:t>
      </w:r>
      <w:r>
        <w:t xml:space="preserve"> different forms.</w:t>
      </w:r>
      <w:r w:rsidR="0080089E">
        <w:t xml:space="preserve"> Display energy forms poster in your classroom.</w:t>
      </w:r>
    </w:p>
    <w:p w14:paraId="486D87A6" w14:textId="425C33A9" w:rsidR="007535D5" w:rsidRDefault="00363489" w:rsidP="00301E43">
      <w:pPr>
        <w:pStyle w:val="DoEheading52018"/>
        <w:spacing w:before="100" w:beforeAutospacing="1" w:after="100" w:afterAutospacing="1"/>
      </w:pPr>
      <w:r w:rsidRPr="00DC6EAA">
        <w:rPr>
          <w:noProof/>
          <w:lang w:eastAsia="en-AU"/>
        </w:rPr>
        <mc:AlternateContent>
          <mc:Choice Requires="wps">
            <w:drawing>
              <wp:anchor distT="0" distB="0" distL="114300" distR="114300" simplePos="0" relativeHeight="252146688" behindDoc="0" locked="0" layoutInCell="1" allowOverlap="1" wp14:anchorId="5BC50F63" wp14:editId="213A2D71">
                <wp:simplePos x="0" y="0"/>
                <wp:positionH relativeFrom="column">
                  <wp:posOffset>2599902</wp:posOffset>
                </wp:positionH>
                <wp:positionV relativeFrom="paragraph">
                  <wp:posOffset>320040</wp:posOffset>
                </wp:positionV>
                <wp:extent cx="533400" cy="410845"/>
                <wp:effectExtent l="0" t="0" r="0" b="0"/>
                <wp:wrapNone/>
                <wp:docPr id="307" name="Text Box 307"/>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14375CFD" w14:textId="77777777" w:rsidR="00870B8D" w:rsidRPr="0009563E" w:rsidRDefault="00870B8D" w:rsidP="00CC0FBC">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50F63" id="Text Box 307" o:spid="_x0000_s1183" type="#_x0000_t202" style="position:absolute;margin-left:204.7pt;margin-top:25.2pt;width:42pt;height:32.35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" filled="f" stroked="f" strokeweight=".5pt">
                <v:textbox>
                  <w:txbxContent>
                    <w:p w14:paraId="14375CFD" w14:textId="77777777" w:rsidR="00870B8D" w:rsidRPr="0009563E" w:rsidRDefault="00870B8D" w:rsidP="00CC0FBC">
                      <w:pPr>
                        <w:rPr>
                          <w:lang w:val="en-US"/>
                        </w:rPr>
                      </w:pPr>
                      <w:r w:rsidRPr="0009563E">
                        <w:rPr>
                          <w:sz w:val="20"/>
                          <w:szCs w:val="20"/>
                          <w:lang w:val="en-US"/>
                        </w:rPr>
                        <w:t>1hr</w:t>
                      </w:r>
                    </w:p>
                  </w:txbxContent>
                </v:textbox>
              </v:shape>
            </w:pict>
          </mc:Fallback>
        </mc:AlternateContent>
      </w:r>
      <w:r w:rsidRPr="00DC6EAA">
        <w:rPr>
          <w:noProof/>
          <w:lang w:eastAsia="en-AU"/>
        </w:rPr>
        <w:drawing>
          <wp:anchor distT="0" distB="0" distL="114300" distR="114300" simplePos="0" relativeHeight="252144640" behindDoc="1" locked="0" layoutInCell="1" allowOverlap="1" wp14:anchorId="4B422788" wp14:editId="028F62D4">
            <wp:simplePos x="0" y="0"/>
            <wp:positionH relativeFrom="column">
              <wp:posOffset>-393065</wp:posOffset>
            </wp:positionH>
            <wp:positionV relativeFrom="paragraph">
              <wp:posOffset>201718</wp:posOffset>
            </wp:positionV>
            <wp:extent cx="3421380" cy="488315"/>
            <wp:effectExtent l="0" t="0" r="7620" b="6985"/>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0871DE">
        <w:t xml:space="preserve">Law of </w:t>
      </w:r>
      <w:r>
        <w:t>C</w:t>
      </w:r>
      <w:r w:rsidR="000871DE">
        <w:t>onversion</w:t>
      </w:r>
      <w:r w:rsidR="00CC0FBC">
        <w:t xml:space="preserve"> </w:t>
      </w:r>
      <w:r w:rsidR="007535D5">
        <w:t xml:space="preserve"> </w:t>
      </w:r>
    </w:p>
    <w:p w14:paraId="2CF9CF8F" w14:textId="77777777" w:rsidR="00CC0FBC" w:rsidRPr="00CC0FBC" w:rsidRDefault="00CC0FBC" w:rsidP="00301E43">
      <w:pPr>
        <w:pStyle w:val="DoEbodytext2018"/>
        <w:spacing w:before="100" w:beforeAutospacing="1" w:after="100" w:afterAutospacing="1" w:line="240" w:lineRule="auto"/>
        <w:rPr>
          <w:lang w:eastAsia="en-US"/>
        </w:rPr>
      </w:pPr>
    </w:p>
    <w:p w14:paraId="1DB1253A" w14:textId="77777777" w:rsidR="00FB2279" w:rsidRDefault="00FB2279" w:rsidP="00301E43">
      <w:pPr>
        <w:pStyle w:val="BodyText"/>
        <w:spacing w:before="100" w:beforeAutospacing="1" w:after="100" w:afterAutospacing="1"/>
      </w:pPr>
      <w:r>
        <w:t>‘Energy can be neither created nor destroyed, it can only be transferred to another object or transformed into another form.’</w:t>
      </w:r>
    </w:p>
    <w:p w14:paraId="2FEDE73B" w14:textId="77777777" w:rsidR="00FB2279" w:rsidRDefault="00FB2279" w:rsidP="00301E43">
      <w:pPr>
        <w:pStyle w:val="BodyText"/>
        <w:spacing w:before="100" w:beforeAutospacing="1" w:after="100" w:afterAutospacing="1"/>
      </w:pPr>
      <w:r>
        <w:t>For example</w:t>
      </w:r>
    </w:p>
    <w:p w14:paraId="54CC8F02" w14:textId="3B162306" w:rsidR="00FB2279" w:rsidRDefault="000871DE" w:rsidP="00DC6170">
      <w:pPr>
        <w:pStyle w:val="BodyText"/>
        <w:numPr>
          <w:ilvl w:val="0"/>
          <w:numId w:val="35"/>
        </w:numPr>
        <w:spacing w:before="100" w:beforeAutospacing="1" w:after="100" w:afterAutospacing="1"/>
      </w:pPr>
      <w:r>
        <w:t>Transfer:</w:t>
      </w:r>
      <w:r w:rsidR="00FB2279">
        <w:t xml:space="preserve"> Kinetic to kinetic</w:t>
      </w:r>
    </w:p>
    <w:p w14:paraId="6959088E" w14:textId="5BD77D51" w:rsidR="00094CE3" w:rsidRDefault="00FB2279" w:rsidP="00DC6170">
      <w:pPr>
        <w:pStyle w:val="BodyText"/>
        <w:numPr>
          <w:ilvl w:val="1"/>
          <w:numId w:val="35"/>
        </w:numPr>
        <w:spacing w:before="100" w:beforeAutospacing="1" w:after="100" w:afterAutospacing="1"/>
      </w:pPr>
      <w:r>
        <w:t>Throwing a dart: Kinetic energy from the person is transferred to the darts</w:t>
      </w:r>
      <w:r w:rsidR="00C4041E">
        <w:t>’</w:t>
      </w:r>
      <w:r>
        <w:t xml:space="preserve"> kinetic energy to move across the room.</w:t>
      </w:r>
    </w:p>
    <w:p w14:paraId="3165B730" w14:textId="77777777" w:rsidR="00FB2279" w:rsidRDefault="00FB2279" w:rsidP="00DC6170">
      <w:pPr>
        <w:pStyle w:val="BodyText"/>
        <w:numPr>
          <w:ilvl w:val="0"/>
          <w:numId w:val="35"/>
        </w:numPr>
        <w:spacing w:before="100" w:beforeAutospacing="1" w:after="100" w:afterAutospacing="1"/>
      </w:pPr>
      <w:r>
        <w:t>Transform: Electrical to light and heat</w:t>
      </w:r>
    </w:p>
    <w:p w14:paraId="72E1944D" w14:textId="0C1AFFE7" w:rsidR="000871DE" w:rsidRDefault="00FB2279" w:rsidP="00DC6170">
      <w:pPr>
        <w:pStyle w:val="BodyText"/>
        <w:numPr>
          <w:ilvl w:val="1"/>
          <w:numId w:val="35"/>
        </w:numPr>
        <w:spacing w:before="100" w:beforeAutospacing="1" w:after="100" w:afterAutospacing="1"/>
      </w:pPr>
      <w:r>
        <w:t>Turning on a light bulb: The electrical energy is transformed into the light bulb’s light and heat energy.</w:t>
      </w:r>
      <w:r w:rsidR="00B719B7">
        <w:t xml:space="preserve"> </w:t>
      </w:r>
    </w:p>
    <w:p w14:paraId="2431960D" w14:textId="1D562A92" w:rsidR="0080089E" w:rsidRDefault="00FB2279" w:rsidP="00301E43">
      <w:pPr>
        <w:pStyle w:val="BodyText"/>
        <w:spacing w:before="100" w:beforeAutospacing="1" w:after="100" w:afterAutospacing="1"/>
      </w:pPr>
      <w:r>
        <w:t xml:space="preserve">Watch the Energy Transformation video: </w:t>
      </w:r>
      <w:hyperlink r:id="rId76">
        <w:r>
          <w:t>https://www.youtube.com/watch?v=O4Rxb-3jIqQ</w:t>
        </w:r>
      </w:hyperlink>
    </w:p>
    <w:p w14:paraId="106BC75F" w14:textId="77777777" w:rsidR="00FB2279" w:rsidRDefault="00FB2279" w:rsidP="00301E43">
      <w:pPr>
        <w:pStyle w:val="BodyText"/>
        <w:spacing w:before="100" w:beforeAutospacing="1" w:after="100" w:afterAutospacing="1"/>
      </w:pPr>
      <w:r>
        <w:t>In small groups have students brainstorm as many different examples of energy transfers and transformations.</w:t>
      </w:r>
    </w:p>
    <w:p w14:paraId="70E72E80" w14:textId="34F2343D" w:rsidR="00094CE3" w:rsidRDefault="00FB2279" w:rsidP="00301E43">
      <w:pPr>
        <w:pStyle w:val="BodyText"/>
        <w:spacing w:before="100" w:beforeAutospacing="1" w:after="100" w:afterAutospacing="1"/>
      </w:pPr>
      <w:r>
        <w:t>Tip: Use Padlet in the web browser or tablet application for students to brainstorm collaboratively.</w:t>
      </w:r>
    </w:p>
    <w:p w14:paraId="0B64EE8A" w14:textId="57AA494E" w:rsidR="00094CE3" w:rsidRDefault="00094CE3" w:rsidP="00301E43">
      <w:pPr>
        <w:pStyle w:val="BodyText"/>
        <w:spacing w:before="100" w:beforeAutospacing="1" w:after="100" w:afterAutospacing="1"/>
        <w:ind w:right="221"/>
      </w:pPr>
      <w:r>
        <w:t xml:space="preserve">In their </w:t>
      </w:r>
      <w:r w:rsidR="00C4041E">
        <w:t>groups,</w:t>
      </w:r>
      <w:r>
        <w:t xml:space="preserve"> students will create a video using your preferred video editing program such as iMovie, Animoto, Movie Maker, Explain everything. The video must include pictures, film or animations illustrating examples of 5 different energy transfers and </w:t>
      </w:r>
      <w:r w:rsidR="00CE0D04">
        <w:t>five</w:t>
      </w:r>
      <w:r>
        <w:t xml:space="preserve"> different energy transformations observed from the various modes of transport throughout history and detail whether </w:t>
      </w:r>
      <w:r w:rsidR="00CE0D04">
        <w:t>it is</w:t>
      </w:r>
      <w:r>
        <w:t xml:space="preserve"> a contact or non-contact force.</w:t>
      </w:r>
    </w:p>
    <w:p w14:paraId="3A1FE120" w14:textId="1B75411A" w:rsidR="00094CE3" w:rsidRDefault="00094CE3" w:rsidP="00301E43">
      <w:pPr>
        <w:pStyle w:val="BodyText"/>
        <w:spacing w:before="100" w:beforeAutospacing="1" w:after="100" w:afterAutospacing="1"/>
      </w:pPr>
      <w:r>
        <w:t>For example:</w:t>
      </w:r>
    </w:p>
    <w:p w14:paraId="740C5CEB" w14:textId="1BE2B00E" w:rsidR="00094CE3" w:rsidRDefault="00094CE3" w:rsidP="00DC6170">
      <w:pPr>
        <w:pStyle w:val="BodyText"/>
        <w:numPr>
          <w:ilvl w:val="0"/>
          <w:numId w:val="36"/>
        </w:numPr>
        <w:spacing w:before="100" w:beforeAutospacing="1" w:after="100" w:afterAutospacing="1"/>
        <w:ind w:right="221"/>
      </w:pPr>
      <w:r>
        <w:t>The wheel: The kinetic energy of the person pushing the wheel is transferred to the wheel as kinetic energy causing it roll (</w:t>
      </w:r>
      <w:r w:rsidR="00C9204B">
        <w:t>c</w:t>
      </w:r>
      <w:r>
        <w:t>ontact)</w:t>
      </w:r>
    </w:p>
    <w:p w14:paraId="3C5326BA" w14:textId="0F0068B1" w:rsidR="00900445" w:rsidRPr="000871DE" w:rsidRDefault="00094CE3" w:rsidP="00DC6170">
      <w:pPr>
        <w:pStyle w:val="BodyText"/>
        <w:numPr>
          <w:ilvl w:val="0"/>
          <w:numId w:val="36"/>
        </w:numPr>
        <w:spacing w:before="100" w:beforeAutospacing="1" w:after="100" w:afterAutospacing="1"/>
        <w:ind w:right="593"/>
      </w:pPr>
      <w:r>
        <w:t>The combustion engine car: The chemical energy from petrol is transformed into kinetic energy to move the car’s wheels (non-contact)</w:t>
      </w:r>
      <w:r w:rsidR="000871DE">
        <w:t>.</w:t>
      </w:r>
      <w:r w:rsidR="00900445" w:rsidRPr="000871DE">
        <w:rPr>
          <w:rFonts w:ascii="Calibri" w:hAnsi="Calibri" w:cs="Calibri"/>
          <w:color w:val="000000"/>
          <w:sz w:val="22"/>
          <w:lang w:eastAsia="en-AU"/>
        </w:rPr>
        <w:br w:type="page"/>
      </w:r>
    </w:p>
    <w:p w14:paraId="5D018982" w14:textId="77777777" w:rsidR="00A475A1" w:rsidRPr="0009563E" w:rsidRDefault="00C43BFA" w:rsidP="00301E43">
      <w:pPr>
        <w:pStyle w:val="DoEheading32018"/>
        <w:spacing w:before="100" w:beforeAutospacing="1" w:after="100" w:afterAutospacing="1"/>
        <w:rPr>
          <w:b/>
          <w:color w:val="FFFFFF" w:themeColor="background1"/>
        </w:rPr>
      </w:pPr>
      <w:r w:rsidRPr="002A30E5">
        <w:rPr>
          <w:noProof/>
          <w:lang w:eastAsia="en-AU"/>
        </w:rPr>
        <w:lastRenderedPageBreak/>
        <w:drawing>
          <wp:anchor distT="0" distB="0" distL="114300" distR="114300" simplePos="0" relativeHeight="252386304" behindDoc="1" locked="0" layoutInCell="1" allowOverlap="1" wp14:anchorId="6EA00E49" wp14:editId="0D50F45E">
            <wp:simplePos x="0" y="0"/>
            <wp:positionH relativeFrom="column">
              <wp:posOffset>-652780</wp:posOffset>
            </wp:positionH>
            <wp:positionV relativeFrom="paragraph">
              <wp:posOffset>-2607858</wp:posOffset>
            </wp:positionV>
            <wp:extent cx="5956300" cy="369570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2542976" behindDoc="0" locked="0" layoutInCell="1" allowOverlap="1" wp14:anchorId="75BB78B6" wp14:editId="3412D1A8">
                <wp:simplePos x="0" y="0"/>
                <wp:positionH relativeFrom="column">
                  <wp:posOffset>-138430</wp:posOffset>
                </wp:positionH>
                <wp:positionV relativeFrom="paragraph">
                  <wp:posOffset>-347980</wp:posOffset>
                </wp:positionV>
                <wp:extent cx="4246179" cy="1157607"/>
                <wp:effectExtent l="0" t="0" r="0" b="0"/>
                <wp:wrapNone/>
                <wp:docPr id="240" name="Text Box 240"/>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66269EFC" w14:textId="36D90C99" w:rsidR="00870B8D" w:rsidRPr="0009563E"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Seven: </w:t>
                            </w:r>
                            <w:r>
                              <w:rPr>
                                <w:b/>
                                <w:color w:val="FFFFFF" w:themeColor="background1"/>
                              </w:rPr>
                              <w:t>Simple Circuits</w:t>
                            </w:r>
                          </w:p>
                          <w:p w14:paraId="72AE0601" w14:textId="77777777" w:rsidR="00870B8D" w:rsidRDefault="00870B8D" w:rsidP="00C43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B78B6" id="Text Box 240" o:spid="_x0000_s1184" type="#_x0000_t202" style="position:absolute;margin-left:-10.9pt;margin-top:-27.4pt;width:334.35pt;height:91.15pt;z-index:25254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" filled="f" stroked="f" strokeweight=".5pt">
                <v:textbox>
                  <w:txbxContent>
                    <w:p w14:paraId="66269EFC" w14:textId="36D90C99" w:rsidR="00870B8D" w:rsidRPr="0009563E" w:rsidRDefault="00870B8D" w:rsidP="00C43BFA">
                      <w:pPr>
                        <w:pStyle w:val="DoEheading32018"/>
                        <w:rPr>
                          <w:b/>
                          <w:color w:val="FFFFFF" w:themeColor="background1"/>
                        </w:rPr>
                      </w:pPr>
                      <w:r>
                        <w:rPr>
                          <w:b/>
                          <w:color w:val="FFFFFF" w:themeColor="background1"/>
                        </w:rPr>
                        <w:t>A</w:t>
                      </w:r>
                      <w:r w:rsidRPr="0009563E">
                        <w:rPr>
                          <w:b/>
                          <w:color w:val="FFFFFF" w:themeColor="background1"/>
                        </w:rPr>
                        <w:t xml:space="preserve">ctivity Seven: </w:t>
                      </w:r>
                      <w:r>
                        <w:rPr>
                          <w:b/>
                          <w:color w:val="FFFFFF" w:themeColor="background1"/>
                        </w:rPr>
                        <w:t>Simple Circuits</w:t>
                      </w:r>
                    </w:p>
                    <w:p w14:paraId="72AE0601" w14:textId="77777777" w:rsidR="00870B8D" w:rsidRDefault="00870B8D" w:rsidP="00C43BFA"/>
                  </w:txbxContent>
                </v:textbox>
              </v:shape>
            </w:pict>
          </mc:Fallback>
        </mc:AlternateContent>
      </w:r>
    </w:p>
    <w:p w14:paraId="1F051533" w14:textId="77777777" w:rsidR="0009563E" w:rsidRPr="0009563E" w:rsidRDefault="0009563E" w:rsidP="00301E43">
      <w:pPr>
        <w:pStyle w:val="DoEbodytext2018"/>
        <w:spacing w:before="100" w:beforeAutospacing="1" w:after="100" w:afterAutospacing="1" w:line="240" w:lineRule="auto"/>
        <w:rPr>
          <w:lang w:eastAsia="en-US"/>
        </w:rPr>
      </w:pPr>
    </w:p>
    <w:p w14:paraId="210AF842" w14:textId="77777777" w:rsidR="0009563E" w:rsidRDefault="000A5C59" w:rsidP="00301E43">
      <w:pPr>
        <w:pStyle w:val="DoEbodytext2018"/>
        <w:spacing w:before="100" w:beforeAutospacing="1" w:after="100" w:afterAutospacing="1" w:line="240" w:lineRule="auto"/>
      </w:pPr>
      <w:r w:rsidRPr="000A5C59">
        <w:rPr>
          <w:noProof/>
          <w:lang w:eastAsia="en-AU"/>
        </w:rPr>
        <w:drawing>
          <wp:anchor distT="0" distB="0" distL="114300" distR="114300" simplePos="0" relativeHeight="252634112" behindDoc="1" locked="0" layoutInCell="1" allowOverlap="1" wp14:anchorId="5101F777" wp14:editId="51447F0B">
            <wp:simplePos x="0" y="0"/>
            <wp:positionH relativeFrom="column">
              <wp:posOffset>-191135</wp:posOffset>
            </wp:positionH>
            <wp:positionV relativeFrom="paragraph">
              <wp:posOffset>25273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3CE2AE54" w14:textId="77777777" w:rsidR="00FC5354" w:rsidRPr="000A5C59" w:rsidRDefault="00FC5354" w:rsidP="00301E43">
      <w:pPr>
        <w:pStyle w:val="DoEbodytext2018"/>
        <w:spacing w:before="100" w:beforeAutospacing="1" w:after="100" w:afterAutospacing="1" w:line="240" w:lineRule="auto"/>
        <w:rPr>
          <w:i/>
          <w:u w:val="single"/>
        </w:rPr>
      </w:pPr>
      <w:r w:rsidRPr="000A5C59">
        <w:rPr>
          <w:i/>
          <w:u w:val="single"/>
        </w:rPr>
        <w:t>English</w:t>
      </w:r>
    </w:p>
    <w:p w14:paraId="5F46A8C0" w14:textId="77777777" w:rsidR="00816EDB" w:rsidRPr="00F12664" w:rsidRDefault="00102459" w:rsidP="00301E43">
      <w:pPr>
        <w:pStyle w:val="DoElist1bullet2018"/>
        <w:spacing w:before="100" w:beforeAutospacing="1" w:after="100" w:afterAutospacing="1" w:line="240" w:lineRule="auto"/>
      </w:pPr>
      <w:r w:rsidRPr="000A5C59">
        <w:rPr>
          <w:b/>
        </w:rPr>
        <w:t>Reflecting on Learning</w:t>
      </w:r>
      <w:r>
        <w:t xml:space="preserve"> EN3-9E: </w:t>
      </w:r>
      <w:r w:rsidR="00816EDB" w:rsidRPr="00F12664">
        <w:t>Recognises, reflects on and assesses their strengths</w:t>
      </w:r>
      <w:r>
        <w:t>;</w:t>
      </w:r>
    </w:p>
    <w:p w14:paraId="34C4BE98" w14:textId="1DBCFFE8" w:rsidR="00816EDB" w:rsidRDefault="00B20899" w:rsidP="00301E43">
      <w:pPr>
        <w:pStyle w:val="DoElist2bullet2018"/>
        <w:spacing w:before="100" w:beforeAutospacing="1" w:after="100" w:afterAutospacing="1" w:line="240" w:lineRule="auto"/>
      </w:pPr>
      <w:hyperlink r:id="rId77" w:tgtFrame="_blank" w:tooltip="Click for more information about 'reflect'" w:history="1">
        <w:r w:rsidR="00816EDB" w:rsidRPr="00F12664">
          <w:rPr>
            <w:rStyle w:val="Hyperlink"/>
            <w:color w:val="auto"/>
            <w:u w:val="none"/>
          </w:rPr>
          <w:t>reflect</w:t>
        </w:r>
      </w:hyperlink>
      <w:r w:rsidR="00816EDB" w:rsidRPr="00F12664">
        <w:t> on own learning achievements against specific criteria</w:t>
      </w:r>
    </w:p>
    <w:p w14:paraId="60F7F6FE" w14:textId="4D6DC520" w:rsidR="00C80B5B" w:rsidRDefault="00C80B5B" w:rsidP="00301E43">
      <w:pPr>
        <w:pStyle w:val="DoElist1bullet2018"/>
        <w:numPr>
          <w:ilvl w:val="0"/>
          <w:numId w:val="0"/>
        </w:numPr>
        <w:spacing w:before="100" w:beforeAutospacing="1" w:after="100" w:afterAutospacing="1" w:line="240" w:lineRule="auto"/>
        <w:ind w:left="720" w:hanging="360"/>
      </w:pPr>
      <w:r w:rsidRPr="00C80B5B">
        <w:rPr>
          <w:noProof/>
          <w:lang w:eastAsia="en-AU"/>
        </w:rPr>
        <w:drawing>
          <wp:anchor distT="0" distB="0" distL="114300" distR="114300" simplePos="0" relativeHeight="252853248" behindDoc="1" locked="0" layoutInCell="1" allowOverlap="1" wp14:anchorId="1EC40E01" wp14:editId="5F2F3A57">
            <wp:simplePos x="0" y="0"/>
            <wp:positionH relativeFrom="column">
              <wp:posOffset>-210185</wp:posOffset>
            </wp:positionH>
            <wp:positionV relativeFrom="paragraph">
              <wp:posOffset>244475</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alculator_kla.png"/>
                    <pic:cNvPicPr/>
                  </pic:nvPicPr>
                  <pic:blipFill>
                    <a:blip r:embed="rId16"/>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5E9985F5" w14:textId="65A6E73A" w:rsidR="00C80B5B" w:rsidRPr="00C80B5B" w:rsidRDefault="00C80B5B" w:rsidP="00301E43">
      <w:pPr>
        <w:pStyle w:val="DoElist1bullet2018"/>
        <w:numPr>
          <w:ilvl w:val="0"/>
          <w:numId w:val="0"/>
        </w:numPr>
        <w:spacing w:before="100" w:beforeAutospacing="1" w:after="100" w:afterAutospacing="1" w:line="240" w:lineRule="auto"/>
        <w:rPr>
          <w:i/>
          <w:u w:val="single"/>
        </w:rPr>
      </w:pPr>
      <w:r w:rsidRPr="00C80B5B">
        <w:rPr>
          <w:i/>
          <w:u w:val="single"/>
        </w:rPr>
        <w:t>Mathematics</w:t>
      </w:r>
    </w:p>
    <w:p w14:paraId="31739B31" w14:textId="77777777" w:rsidR="00B719B7" w:rsidRDefault="00B719B7" w:rsidP="00DC6170">
      <w:pPr>
        <w:pStyle w:val="DoEbodytext2018"/>
        <w:numPr>
          <w:ilvl w:val="0"/>
          <w:numId w:val="54"/>
        </w:numPr>
        <w:spacing w:before="100" w:beforeAutospacing="1" w:after="100" w:afterAutospacing="1" w:line="240" w:lineRule="auto"/>
      </w:pPr>
      <w:r w:rsidRPr="006F1A4A">
        <w:rPr>
          <w:b/>
        </w:rPr>
        <w:t>Length</w:t>
      </w:r>
      <w:r>
        <w:t xml:space="preserve"> MA3-9MG: Selects and uses the appropriate unit and device to measure lengths and distances, calculates perimeters and converts between units of length</w:t>
      </w:r>
    </w:p>
    <w:p w14:paraId="3B156D4F" w14:textId="77777777" w:rsidR="00B719B7" w:rsidRPr="006A5AB8" w:rsidRDefault="00B719B7" w:rsidP="00DC6170">
      <w:pPr>
        <w:pStyle w:val="Default"/>
        <w:numPr>
          <w:ilvl w:val="1"/>
          <w:numId w:val="54"/>
        </w:numPr>
        <w:spacing w:before="100" w:beforeAutospacing="1"/>
        <w:rPr>
          <w:rFonts w:ascii="Helvetica" w:hAnsi="Helvetica"/>
        </w:rPr>
      </w:pPr>
      <w:r w:rsidRPr="006A5AB8">
        <w:rPr>
          <w:rFonts w:ascii="Helvetica" w:hAnsi="Helvetica"/>
        </w:rPr>
        <w:t xml:space="preserve">select and use the appropriate unit and measuring device to measure lengths and distances </w:t>
      </w:r>
    </w:p>
    <w:p w14:paraId="400F469E" w14:textId="77777777" w:rsidR="00B719B7" w:rsidRPr="006A5AB8" w:rsidRDefault="00B719B7" w:rsidP="00DC6170">
      <w:pPr>
        <w:pStyle w:val="ListParagraph"/>
        <w:numPr>
          <w:ilvl w:val="2"/>
          <w:numId w:val="54"/>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describe how a length or distance was estimated and measured (Communicating, Problem Solving) </w:t>
      </w:r>
    </w:p>
    <w:p w14:paraId="2514E9DA" w14:textId="77777777" w:rsidR="00B719B7" w:rsidRPr="006A5AB8" w:rsidRDefault="00B719B7" w:rsidP="00DC6170">
      <w:pPr>
        <w:pStyle w:val="ListParagraph"/>
        <w:numPr>
          <w:ilvl w:val="2"/>
          <w:numId w:val="54"/>
        </w:numPr>
        <w:autoSpaceDE w:val="0"/>
        <w:autoSpaceDN w:val="0"/>
        <w:adjustRightInd w:val="0"/>
        <w:spacing w:before="100" w:beforeAutospacing="1" w:line="240" w:lineRule="auto"/>
        <w:rPr>
          <w:rFonts w:ascii="Helvetica" w:hAnsi="Helvetica" w:cs="Arial"/>
          <w:color w:val="000000"/>
          <w:szCs w:val="24"/>
          <w:lang w:val="en-US"/>
        </w:rPr>
      </w:pPr>
      <w:r w:rsidRPr="006A5AB8">
        <w:rPr>
          <w:rFonts w:ascii="Helvetica" w:hAnsi="Helvetica" w:cs="Arial"/>
          <w:color w:val="000000"/>
          <w:szCs w:val="24"/>
          <w:lang w:val="en-US"/>
        </w:rPr>
        <w:t xml:space="preserve">question and explain why two students may obtain different measures for the same length, distance or perimeter (Communicating, Reasoning) </w:t>
      </w:r>
    </w:p>
    <w:p w14:paraId="2E5C0A7E" w14:textId="77777777" w:rsidR="00B719B7" w:rsidRPr="006A5AB8" w:rsidRDefault="00B719B7" w:rsidP="00DC6170">
      <w:pPr>
        <w:pStyle w:val="Default"/>
        <w:numPr>
          <w:ilvl w:val="1"/>
          <w:numId w:val="54"/>
        </w:numPr>
        <w:spacing w:before="100" w:beforeAutospacing="1"/>
        <w:rPr>
          <w:rFonts w:ascii="Helvetica" w:hAnsi="Helvetica"/>
        </w:rPr>
      </w:pPr>
      <w:r w:rsidRPr="006A5AB8">
        <w:rPr>
          <w:rFonts w:ascii="Helvetica" w:hAnsi="Helvetica"/>
        </w:rPr>
        <w:t>estimate lengths and distances using an appropriate unit and check by measuring</w:t>
      </w:r>
    </w:p>
    <w:p w14:paraId="1C0B4364" w14:textId="77777777" w:rsidR="00B719B7" w:rsidRPr="007C4028" w:rsidRDefault="00B719B7" w:rsidP="00DC6170">
      <w:pPr>
        <w:pStyle w:val="DoEbodytext2018"/>
        <w:numPr>
          <w:ilvl w:val="0"/>
          <w:numId w:val="54"/>
        </w:numPr>
        <w:spacing w:before="100" w:beforeAutospacing="1" w:after="100" w:afterAutospacing="1" w:line="240" w:lineRule="auto"/>
        <w:rPr>
          <w:rFonts w:ascii="Helvetica" w:hAnsi="Helvetica"/>
          <w:szCs w:val="24"/>
        </w:rPr>
      </w:pPr>
      <w:r w:rsidRPr="006F1A4A">
        <w:rPr>
          <w:b/>
        </w:rPr>
        <w:t>Data</w:t>
      </w:r>
      <w:r>
        <w:t xml:space="preserve"> MA3-18SP: uses appropriate methods to collect data and constructs, interprets and </w:t>
      </w:r>
      <w:r w:rsidRPr="007C4028">
        <w:rPr>
          <w:rFonts w:ascii="Helvetica" w:hAnsi="Helvetica"/>
          <w:szCs w:val="24"/>
        </w:rPr>
        <w:t>evaluates data displays, including dot plots, line graphs and two</w:t>
      </w:r>
      <w:r>
        <w:rPr>
          <w:rFonts w:ascii="Helvetica" w:hAnsi="Helvetica"/>
          <w:szCs w:val="24"/>
        </w:rPr>
        <w:t>-</w:t>
      </w:r>
      <w:r w:rsidRPr="007C4028">
        <w:rPr>
          <w:rFonts w:ascii="Helvetica" w:hAnsi="Helvetica"/>
          <w:szCs w:val="24"/>
        </w:rPr>
        <w:t>way tables</w:t>
      </w:r>
    </w:p>
    <w:p w14:paraId="77250EF8" w14:textId="77777777" w:rsidR="00B719B7" w:rsidRPr="007C4028" w:rsidRDefault="00B719B7"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Pose questions and collect categorical or numerical data by observation</w:t>
      </w:r>
    </w:p>
    <w:p w14:paraId="63BC3069" w14:textId="77777777" w:rsidR="00B719B7" w:rsidRPr="007C4028" w:rsidRDefault="00B719B7"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szCs w:val="24"/>
        </w:rPr>
        <w:t xml:space="preserve">collect categorical and numerical data through observation </w:t>
      </w:r>
    </w:p>
    <w:p w14:paraId="459A10C6" w14:textId="77777777" w:rsidR="00B719B7" w:rsidRPr="007C4028" w:rsidRDefault="00B719B7"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Construct displays, including column graphs, dot plots and tables, appropriate for data type, with and without the use of digital technologies</w:t>
      </w:r>
    </w:p>
    <w:p w14:paraId="42825399" w14:textId="77777777" w:rsidR="00B719B7" w:rsidRPr="007C4028" w:rsidRDefault="00B719B7"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 xml:space="preserve">consider the data type to determine and draw the most appropriate display(s), such as column graphs, dot plots and line graphs </w:t>
      </w:r>
    </w:p>
    <w:p w14:paraId="1CCDDBFE" w14:textId="77777777" w:rsidR="00B719B7" w:rsidRPr="007C4028" w:rsidRDefault="00B719B7" w:rsidP="00DC6170">
      <w:pPr>
        <w:pStyle w:val="DoEbodytext2018"/>
        <w:numPr>
          <w:ilvl w:val="0"/>
          <w:numId w:val="54"/>
        </w:numPr>
        <w:spacing w:before="100" w:beforeAutospacing="1" w:after="100" w:afterAutospacing="1" w:line="240" w:lineRule="auto"/>
        <w:rPr>
          <w:rFonts w:ascii="Helvetica" w:hAnsi="Helvetica"/>
          <w:szCs w:val="24"/>
        </w:rPr>
      </w:pPr>
      <w:r w:rsidRPr="007C4028">
        <w:rPr>
          <w:rFonts w:ascii="Helvetica" w:hAnsi="Helvetica"/>
          <w:b/>
          <w:szCs w:val="24"/>
        </w:rPr>
        <w:t>Whole Numbers</w:t>
      </w:r>
      <w:r w:rsidRPr="007C4028">
        <w:rPr>
          <w:rFonts w:ascii="Helvetica" w:hAnsi="Helvetica"/>
          <w:szCs w:val="24"/>
        </w:rPr>
        <w:t xml:space="preserve"> MA3-4NA: orders, reads and represents integers of any size and describes properties of whole numbers</w:t>
      </w:r>
    </w:p>
    <w:p w14:paraId="207D56B9" w14:textId="77777777" w:rsidR="00B719B7" w:rsidRPr="007C4028" w:rsidRDefault="00B719B7" w:rsidP="00DC6170">
      <w:pPr>
        <w:pStyle w:val="DoEbodytext2018"/>
        <w:numPr>
          <w:ilvl w:val="1"/>
          <w:numId w:val="54"/>
        </w:numPr>
        <w:spacing w:before="100" w:beforeAutospacing="1" w:after="100" w:afterAutospacing="1" w:line="240" w:lineRule="auto"/>
        <w:rPr>
          <w:rFonts w:ascii="Helvetica" w:hAnsi="Helvetica"/>
          <w:szCs w:val="24"/>
        </w:rPr>
      </w:pPr>
      <w:r w:rsidRPr="007C4028">
        <w:rPr>
          <w:rFonts w:ascii="Helvetica" w:hAnsi="Helvetica"/>
          <w:szCs w:val="24"/>
        </w:rPr>
        <w:t>Recognise, represent and order numbers to at least tens of millions</w:t>
      </w:r>
    </w:p>
    <w:p w14:paraId="0374BA92" w14:textId="77777777" w:rsidR="00B719B7" w:rsidRPr="007C4028" w:rsidRDefault="00B719B7"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szCs w:val="24"/>
        </w:rPr>
        <w:t xml:space="preserve">arrange numbers of any size in ascending and descending order </w:t>
      </w:r>
    </w:p>
    <w:p w14:paraId="302631D5" w14:textId="1BBDEDB2" w:rsidR="00B719B7" w:rsidRPr="007C4028" w:rsidRDefault="00B719B7"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use numbers of any size in re</w:t>
      </w:r>
      <w:r w:rsidR="00C4041E">
        <w:rPr>
          <w:rFonts w:ascii="Helvetica" w:hAnsi="Helvetica" w:cs="Arial"/>
          <w:color w:val="000000"/>
          <w:szCs w:val="24"/>
          <w:lang w:val="en-US"/>
        </w:rPr>
        <w:t>al-life situations, including</w:t>
      </w:r>
      <w:r w:rsidRPr="007C4028">
        <w:rPr>
          <w:rFonts w:ascii="Helvetica" w:hAnsi="Helvetica" w:cs="Arial"/>
          <w:color w:val="000000"/>
          <w:szCs w:val="24"/>
          <w:lang w:val="en-US"/>
        </w:rPr>
        <w:t xml:space="preserve"> money problems</w:t>
      </w:r>
    </w:p>
    <w:p w14:paraId="44527419" w14:textId="77777777" w:rsidR="00B719B7" w:rsidRPr="007C4028" w:rsidRDefault="00B719B7" w:rsidP="00DC6170">
      <w:pPr>
        <w:pStyle w:val="DoEbodytext2018"/>
        <w:numPr>
          <w:ilvl w:val="2"/>
          <w:numId w:val="54"/>
        </w:numPr>
        <w:spacing w:before="100" w:beforeAutospacing="1" w:after="100" w:afterAutospacing="1" w:line="240" w:lineRule="auto"/>
        <w:rPr>
          <w:rFonts w:ascii="Helvetica" w:hAnsi="Helvetica"/>
          <w:szCs w:val="24"/>
        </w:rPr>
      </w:pPr>
      <w:r w:rsidRPr="007C4028">
        <w:rPr>
          <w:rFonts w:ascii="Helvetica" w:hAnsi="Helvetica" w:cs="Arial"/>
          <w:color w:val="000000"/>
          <w:szCs w:val="24"/>
          <w:lang w:val="en-US"/>
        </w:rPr>
        <w:t>round numbers to a specified place value, e</w:t>
      </w:r>
      <w:r>
        <w:rPr>
          <w:rFonts w:ascii="Helvetica" w:hAnsi="Helvetica" w:cs="Arial"/>
          <w:color w:val="000000"/>
          <w:szCs w:val="24"/>
          <w:lang w:val="en-US"/>
        </w:rPr>
        <w:t>.g.</w:t>
      </w:r>
      <w:r w:rsidRPr="007C4028">
        <w:rPr>
          <w:rFonts w:ascii="Helvetica" w:hAnsi="Helvetica" w:cs="Arial"/>
          <w:color w:val="000000"/>
          <w:szCs w:val="24"/>
          <w:lang w:val="en-US"/>
        </w:rPr>
        <w:t xml:space="preserve"> round 5 461 883 to the nearest million </w:t>
      </w:r>
    </w:p>
    <w:p w14:paraId="2A3CB402" w14:textId="77777777" w:rsidR="00B719B7" w:rsidRPr="007C4028" w:rsidRDefault="00B719B7" w:rsidP="00DC6170">
      <w:pPr>
        <w:pStyle w:val="DoEbodytext2018"/>
        <w:numPr>
          <w:ilvl w:val="0"/>
          <w:numId w:val="54"/>
        </w:numPr>
        <w:spacing w:before="100" w:beforeAutospacing="1" w:after="100" w:afterAutospacing="1" w:line="240" w:lineRule="auto"/>
      </w:pPr>
      <w:r w:rsidRPr="007C4028">
        <w:rPr>
          <w:b/>
        </w:rPr>
        <w:t>R</w:t>
      </w:r>
      <w:r w:rsidRPr="00C9204B">
        <w:rPr>
          <w:b/>
        </w:rPr>
        <w:t>easoning</w:t>
      </w:r>
      <w:r w:rsidRPr="007C4028">
        <w:t xml:space="preserve"> MA3-3WM: gives a valid reason for supporting one possible solution over another </w:t>
      </w:r>
    </w:p>
    <w:p w14:paraId="75D26ACB" w14:textId="77777777" w:rsidR="00B719B7" w:rsidRPr="007C4028" w:rsidRDefault="00B719B7" w:rsidP="00DC6170">
      <w:pPr>
        <w:pStyle w:val="DoEbodytext2018"/>
        <w:numPr>
          <w:ilvl w:val="0"/>
          <w:numId w:val="54"/>
        </w:numPr>
        <w:spacing w:before="100" w:beforeAutospacing="1" w:after="100" w:afterAutospacing="1" w:line="240" w:lineRule="auto"/>
      </w:pPr>
      <w:r w:rsidRPr="007C4028">
        <w:rPr>
          <w:b/>
        </w:rPr>
        <w:t>Communicating</w:t>
      </w:r>
      <w:r w:rsidRPr="007C4028">
        <w:t xml:space="preserve"> MA3-1WM: describes and represents mathematical situations in a variety of ways using mathematical terminology and some conventions  </w:t>
      </w:r>
    </w:p>
    <w:p w14:paraId="7460FD19" w14:textId="77777777" w:rsidR="002049CB" w:rsidRDefault="00B719B7" w:rsidP="002049CB">
      <w:pPr>
        <w:pStyle w:val="DoEbodytext2018"/>
        <w:numPr>
          <w:ilvl w:val="0"/>
          <w:numId w:val="54"/>
        </w:numPr>
        <w:spacing w:before="100" w:beforeAutospacing="1" w:after="100" w:afterAutospacing="1" w:line="240" w:lineRule="auto"/>
      </w:pPr>
      <w:r w:rsidRPr="007C4028">
        <w:rPr>
          <w:b/>
        </w:rPr>
        <w:t>Problem Solving</w:t>
      </w:r>
      <w:r>
        <w:t xml:space="preserve"> MA3-2WM: selects and applies appropriate problem solving strategies, including the use of digital technologies, in undertaking investigations </w:t>
      </w:r>
    </w:p>
    <w:p w14:paraId="712EC2F4" w14:textId="77777777" w:rsidR="002049CB" w:rsidRDefault="002049CB" w:rsidP="002049CB">
      <w:pPr>
        <w:pStyle w:val="DoEbodytext2018"/>
        <w:spacing w:before="100" w:beforeAutospacing="1" w:after="100" w:afterAutospacing="1" w:line="240" w:lineRule="auto"/>
        <w:rPr>
          <w:noProof/>
          <w:lang w:eastAsia="en-AU"/>
        </w:rPr>
      </w:pPr>
    </w:p>
    <w:p w14:paraId="4841C312" w14:textId="77777777" w:rsidR="002049CB" w:rsidRDefault="002049CB" w:rsidP="002049CB">
      <w:pPr>
        <w:pStyle w:val="DoEbodytext2018"/>
        <w:spacing w:before="100" w:beforeAutospacing="1" w:after="100" w:afterAutospacing="1" w:line="240" w:lineRule="auto"/>
        <w:rPr>
          <w:noProof/>
          <w:lang w:eastAsia="en-AU"/>
        </w:rPr>
      </w:pPr>
    </w:p>
    <w:p w14:paraId="1605F346" w14:textId="6A0B22C5" w:rsidR="00C80B5B" w:rsidRDefault="00C80B5B" w:rsidP="002049CB">
      <w:pPr>
        <w:pStyle w:val="DoEbodytext2018"/>
        <w:spacing w:before="100" w:beforeAutospacing="1" w:after="100" w:afterAutospacing="1" w:line="240" w:lineRule="auto"/>
      </w:pPr>
      <w:r w:rsidRPr="00C80B5B">
        <w:rPr>
          <w:noProof/>
          <w:lang w:eastAsia="en-AU"/>
        </w:rPr>
        <w:lastRenderedPageBreak/>
        <w:drawing>
          <wp:anchor distT="0" distB="0" distL="114300" distR="114300" simplePos="0" relativeHeight="252854272" behindDoc="1" locked="0" layoutInCell="1" allowOverlap="1" wp14:anchorId="3130074F" wp14:editId="5040CE65">
            <wp:simplePos x="0" y="0"/>
            <wp:positionH relativeFrom="column">
              <wp:posOffset>-205740</wp:posOffset>
            </wp:positionH>
            <wp:positionV relativeFrom="paragraph">
              <wp:posOffset>26289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05B4CBE5" w14:textId="0A3DC633" w:rsidR="00C80B5B" w:rsidRPr="00C80B5B" w:rsidRDefault="00C80B5B" w:rsidP="00301E43">
      <w:pPr>
        <w:pStyle w:val="DoElist1bullet2018"/>
        <w:numPr>
          <w:ilvl w:val="0"/>
          <w:numId w:val="0"/>
        </w:numPr>
        <w:spacing w:before="100" w:beforeAutospacing="1" w:after="100" w:afterAutospacing="1" w:line="240" w:lineRule="auto"/>
        <w:rPr>
          <w:i/>
          <w:u w:val="single"/>
        </w:rPr>
      </w:pPr>
      <w:r w:rsidRPr="00C80B5B">
        <w:rPr>
          <w:i/>
          <w:u w:val="single"/>
        </w:rPr>
        <w:t>Science</w:t>
      </w:r>
    </w:p>
    <w:p w14:paraId="18D45761" w14:textId="77777777" w:rsidR="000C3E2D" w:rsidRDefault="000C3E2D" w:rsidP="00DC6170">
      <w:pPr>
        <w:pStyle w:val="DoEbodytext2018"/>
        <w:numPr>
          <w:ilvl w:val="0"/>
          <w:numId w:val="55"/>
        </w:numPr>
        <w:spacing w:before="100" w:beforeAutospacing="1" w:after="100" w:afterAutospacing="1" w:line="240" w:lineRule="auto"/>
      </w:pPr>
      <w:r w:rsidRPr="006F1A4A">
        <w:rPr>
          <w:b/>
        </w:rPr>
        <w:t>Design &amp; Production</w:t>
      </w:r>
      <w:r>
        <w:t xml:space="preserve"> ST3-2DP-T: plans and uses materials, tools and equipment to develop solutions for a need or opportunity </w:t>
      </w:r>
    </w:p>
    <w:p w14:paraId="2528D71E" w14:textId="3E8951E5" w:rsidR="000C3E2D" w:rsidRDefault="000C3E2D" w:rsidP="00DC6170">
      <w:pPr>
        <w:pStyle w:val="DoEbodytext2018"/>
        <w:numPr>
          <w:ilvl w:val="0"/>
          <w:numId w:val="55"/>
        </w:numPr>
        <w:spacing w:before="100" w:beforeAutospacing="1" w:after="100" w:afterAutospacing="1" w:line="240" w:lineRule="auto"/>
      </w:pPr>
      <w:r w:rsidRPr="006F1A4A">
        <w:rPr>
          <w:b/>
        </w:rPr>
        <w:t>Design &amp; Production</w:t>
      </w:r>
      <w:r>
        <w:t xml:space="preserve"> ST3-3DP-T: defines problems, and designs, modifies and follows algorithms to develop solutions</w:t>
      </w:r>
      <w:r w:rsidR="00C4041E">
        <w:t>;</w:t>
      </w:r>
    </w:p>
    <w:p w14:paraId="2AD15A30"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select and use tools competently for specific purposes </w:t>
      </w:r>
    </w:p>
    <w:p w14:paraId="3C7DB76F"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accurately cut, join, bend and measure a range of selected materials to construct the designed solution </w:t>
      </w:r>
    </w:p>
    <w:p w14:paraId="3DF2E88D" w14:textId="77777777" w:rsid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monstrate safety and sustainability when choosing resources to produce designed solutions, managing constraints and </w:t>
      </w:r>
      <w:proofErr w:type="spellStart"/>
      <w:r w:rsidRPr="000C3E2D">
        <w:rPr>
          <w:rFonts w:cs="Arial"/>
          <w:color w:val="000000"/>
          <w:szCs w:val="20"/>
          <w:lang w:val="en-US"/>
        </w:rPr>
        <w:t>maximising</w:t>
      </w:r>
      <w:proofErr w:type="spellEnd"/>
      <w:r w:rsidRPr="000C3E2D">
        <w:rPr>
          <w:rFonts w:cs="Arial"/>
          <w:color w:val="000000"/>
          <w:szCs w:val="20"/>
          <w:lang w:val="en-US"/>
        </w:rPr>
        <w:t xml:space="preserve"> opportunities  </w:t>
      </w:r>
    </w:p>
    <w:p w14:paraId="2AD05126" w14:textId="77777777" w:rsidR="000C3E2D" w:rsidRPr="000C3E2D" w:rsidRDefault="000C3E2D"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velop project plans that consider resources when producing designed solutions individually and collaboratively  </w:t>
      </w:r>
    </w:p>
    <w:p w14:paraId="14C5F62D" w14:textId="77777777" w:rsidR="000C3E2D" w:rsidRDefault="000C3E2D" w:rsidP="00DC6170">
      <w:pPr>
        <w:pStyle w:val="DoEbodytext2018"/>
        <w:numPr>
          <w:ilvl w:val="1"/>
          <w:numId w:val="55"/>
        </w:numPr>
        <w:spacing w:before="100" w:beforeAutospacing="1" w:after="100" w:afterAutospacing="1" w:line="240" w:lineRule="auto"/>
      </w:pPr>
      <w:r>
        <w:t>negotiate criteria for success</w:t>
      </w:r>
    </w:p>
    <w:p w14:paraId="0981C7E2" w14:textId="77777777" w:rsidR="000C3E2D" w:rsidRDefault="000C3E2D" w:rsidP="00DC6170">
      <w:pPr>
        <w:pStyle w:val="DoEbodytext2018"/>
        <w:numPr>
          <w:ilvl w:val="1"/>
          <w:numId w:val="55"/>
        </w:numPr>
        <w:spacing w:before="100" w:beforeAutospacing="1" w:after="100" w:afterAutospacing="1" w:line="240" w:lineRule="auto"/>
      </w:pPr>
      <w:r>
        <w:t>develop appropriate and fair processes to test a designed solution according to criteria</w:t>
      </w:r>
    </w:p>
    <w:p w14:paraId="52DDF108" w14:textId="77777777" w:rsidR="000C3E2D" w:rsidRPr="000C3E2D" w:rsidRDefault="000C3E2D" w:rsidP="00DC6170">
      <w:pPr>
        <w:pStyle w:val="DoEbodytext2018"/>
        <w:numPr>
          <w:ilvl w:val="1"/>
          <w:numId w:val="55"/>
        </w:numPr>
        <w:spacing w:before="100" w:beforeAutospacing="1" w:after="100" w:afterAutospacing="1" w:line="240" w:lineRule="auto"/>
      </w:pPr>
      <w:r>
        <w:t>evaluate design ideas, processes and solutions according to criteria for success</w:t>
      </w:r>
    </w:p>
    <w:p w14:paraId="2774A822" w14:textId="41F25B3B" w:rsidR="000C3E2D" w:rsidRPr="000C3E2D" w:rsidRDefault="000C3E2D" w:rsidP="00DC6170">
      <w:pPr>
        <w:pStyle w:val="DoEbodytext2018"/>
        <w:numPr>
          <w:ilvl w:val="0"/>
          <w:numId w:val="55"/>
        </w:numPr>
        <w:spacing w:before="100" w:beforeAutospacing="1" w:after="100" w:afterAutospacing="1" w:line="240" w:lineRule="auto"/>
      </w:pPr>
      <w:r w:rsidRPr="006F1A4A">
        <w:rPr>
          <w:b/>
        </w:rPr>
        <w:t>Working Scientifically</w:t>
      </w:r>
      <w:r>
        <w:t xml:space="preserve"> ST3-1WS-S: Plans and conducts scientific investigations to answer </w:t>
      </w:r>
      <w:r w:rsidR="00C4041E">
        <w:t>testable questions</w:t>
      </w:r>
      <w:r w:rsidRPr="000C3E2D">
        <w:t xml:space="preserve"> and collects and summarises data to communicate conclusions</w:t>
      </w:r>
      <w:r w:rsidR="00C4041E">
        <w:t>;</w:t>
      </w:r>
    </w:p>
    <w:p w14:paraId="4162ED3A" w14:textId="77777777" w:rsidR="000C3E2D" w:rsidRDefault="000C3E2D" w:rsidP="00DC6170">
      <w:pPr>
        <w:pStyle w:val="DoEbodytext2018"/>
        <w:numPr>
          <w:ilvl w:val="1"/>
          <w:numId w:val="55"/>
        </w:numPr>
        <w:spacing w:before="100" w:beforeAutospacing="1" w:after="100" w:afterAutospacing="1" w:line="240" w:lineRule="auto"/>
      </w:pPr>
      <w:r>
        <w:t>questioning and predicting</w:t>
      </w:r>
    </w:p>
    <w:p w14:paraId="0B33B1D9" w14:textId="77777777" w:rsidR="000C3E2D" w:rsidRDefault="000C3E2D" w:rsidP="00DC6170">
      <w:pPr>
        <w:pStyle w:val="DoEbodytext2018"/>
        <w:numPr>
          <w:ilvl w:val="1"/>
          <w:numId w:val="55"/>
        </w:numPr>
        <w:spacing w:before="100" w:beforeAutospacing="1" w:after="100" w:afterAutospacing="1" w:line="240" w:lineRule="auto"/>
      </w:pPr>
      <w:r>
        <w:t>planning and conducting investigations</w:t>
      </w:r>
    </w:p>
    <w:p w14:paraId="593A9B43" w14:textId="77777777" w:rsidR="000C3E2D" w:rsidRDefault="000C3E2D" w:rsidP="00DC6170">
      <w:pPr>
        <w:pStyle w:val="DoEbodytext2018"/>
        <w:numPr>
          <w:ilvl w:val="1"/>
          <w:numId w:val="55"/>
        </w:numPr>
        <w:spacing w:before="100" w:beforeAutospacing="1" w:after="100" w:afterAutospacing="1" w:line="240" w:lineRule="auto"/>
      </w:pPr>
      <w:r>
        <w:t>processing and analysing</w:t>
      </w:r>
    </w:p>
    <w:p w14:paraId="3863337B" w14:textId="54346C4F" w:rsidR="000C3E2D" w:rsidRDefault="000C3E2D" w:rsidP="00DC6170">
      <w:pPr>
        <w:pStyle w:val="DoEbodytext2018"/>
        <w:numPr>
          <w:ilvl w:val="1"/>
          <w:numId w:val="55"/>
        </w:numPr>
        <w:spacing w:before="100" w:beforeAutospacing="1" w:after="100" w:afterAutospacing="1" w:line="240" w:lineRule="auto"/>
      </w:pPr>
      <w:r>
        <w:t>communicating</w:t>
      </w:r>
    </w:p>
    <w:p w14:paraId="03A52A38" w14:textId="77777777" w:rsidR="000C3E2D" w:rsidRPr="000C3E2D" w:rsidRDefault="000C3E2D" w:rsidP="00DC6170">
      <w:pPr>
        <w:pStyle w:val="DoEbodytext2018"/>
        <w:numPr>
          <w:ilvl w:val="0"/>
          <w:numId w:val="55"/>
        </w:numPr>
        <w:spacing w:before="100" w:beforeAutospacing="1" w:after="100" w:afterAutospacing="1" w:line="240" w:lineRule="auto"/>
      </w:pPr>
      <w:r w:rsidRPr="006F1A4A">
        <w:rPr>
          <w:b/>
        </w:rPr>
        <w:t>Physical World</w:t>
      </w:r>
      <w:r>
        <w:t xml:space="preserve"> ST3-8PW-ST: explains how energy is transformed from one form to another</w:t>
      </w:r>
    </w:p>
    <w:p w14:paraId="72516881" w14:textId="77777777" w:rsidR="000C3E2D" w:rsidRDefault="000C3E2D" w:rsidP="00DC6170">
      <w:pPr>
        <w:pStyle w:val="DoEbodytext2018"/>
        <w:numPr>
          <w:ilvl w:val="0"/>
          <w:numId w:val="55"/>
        </w:numPr>
        <w:spacing w:before="100" w:beforeAutospacing="1" w:after="100" w:afterAutospacing="1" w:line="240" w:lineRule="auto"/>
      </w:pPr>
      <w:r w:rsidRPr="006F1A4A">
        <w:rPr>
          <w:b/>
        </w:rPr>
        <w:t>Physical World</w:t>
      </w:r>
      <w:r>
        <w:t xml:space="preserve"> ST3-9PW-ST: investigates the effects of increasing or decreasing the strength of a specific contact or non-contact force.</w:t>
      </w:r>
    </w:p>
    <w:p w14:paraId="7A2BF6BA" w14:textId="77777777" w:rsidR="000C3E2D" w:rsidRDefault="000C3E2D" w:rsidP="000C3E2D">
      <w:pPr>
        <w:pStyle w:val="DoEbodytext2018"/>
        <w:spacing w:before="100" w:beforeAutospacing="1" w:after="100" w:afterAutospacing="1" w:line="240" w:lineRule="auto"/>
        <w:ind w:left="720"/>
      </w:pPr>
    </w:p>
    <w:p w14:paraId="3C9D534C" w14:textId="34A15D21" w:rsidR="00816EDB" w:rsidRPr="00CF4195" w:rsidRDefault="00816EDB" w:rsidP="00301E43">
      <w:pPr>
        <w:pStyle w:val="DoElist2bullet2018"/>
        <w:numPr>
          <w:ilvl w:val="0"/>
          <w:numId w:val="0"/>
        </w:numPr>
        <w:spacing w:before="100" w:beforeAutospacing="1" w:after="100" w:afterAutospacing="1" w:line="240" w:lineRule="auto"/>
        <w:ind w:left="1800"/>
      </w:pPr>
    </w:p>
    <w:p w14:paraId="7A916DA9" w14:textId="5F8F82E3" w:rsidR="00CF4195" w:rsidRPr="00A214AD" w:rsidRDefault="00CF4195" w:rsidP="00301E43">
      <w:pPr>
        <w:pStyle w:val="DoElist1bullet2018"/>
        <w:numPr>
          <w:ilvl w:val="0"/>
          <w:numId w:val="0"/>
        </w:numPr>
        <w:spacing w:before="100" w:beforeAutospacing="1" w:after="100" w:afterAutospacing="1" w:line="240" w:lineRule="auto"/>
        <w:ind w:left="360"/>
      </w:pPr>
    </w:p>
    <w:p w14:paraId="3828F18B" w14:textId="7ADBDF17" w:rsidR="00BA0EE1" w:rsidRPr="00A214AD" w:rsidRDefault="00BA0EE1" w:rsidP="00301E43">
      <w:pPr>
        <w:pStyle w:val="DoEbodytext2018"/>
        <w:spacing w:before="100" w:beforeAutospacing="1" w:after="100" w:afterAutospacing="1" w:line="240" w:lineRule="auto"/>
        <w:rPr>
          <w:rFonts w:ascii="Helvetica" w:hAnsi="Helvetica"/>
          <w:szCs w:val="24"/>
        </w:rPr>
      </w:pPr>
      <w:r w:rsidRPr="00A214AD">
        <w:rPr>
          <w:szCs w:val="24"/>
        </w:rPr>
        <w:br w:type="page"/>
      </w:r>
    </w:p>
    <w:p w14:paraId="15C732CC" w14:textId="7002DB98" w:rsidR="009372A8"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22208" behindDoc="1" locked="0" layoutInCell="1" allowOverlap="1" wp14:anchorId="38AF3A2D" wp14:editId="3958CE62">
            <wp:simplePos x="0" y="0"/>
            <wp:positionH relativeFrom="column">
              <wp:posOffset>-914400</wp:posOffset>
            </wp:positionH>
            <wp:positionV relativeFrom="paragraph">
              <wp:posOffset>-103272</wp:posOffset>
            </wp:positionV>
            <wp:extent cx="5232400" cy="482600"/>
            <wp:effectExtent l="0" t="0" r="0" b="0"/>
            <wp:wrapNone/>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E0208D">
        <w:t>Overview</w:t>
      </w:r>
    </w:p>
    <w:p w14:paraId="5DDF79DC" w14:textId="4CA8C70A" w:rsidR="00A475A1" w:rsidRDefault="00094CE3" w:rsidP="00301E43">
      <w:pPr>
        <w:pStyle w:val="DoEbodytext2018"/>
        <w:spacing w:before="100" w:beforeAutospacing="1" w:after="100" w:afterAutospacing="1" w:line="240" w:lineRule="auto"/>
        <w:rPr>
          <w:lang w:eastAsia="en-AU"/>
        </w:rPr>
      </w:pPr>
      <w:r>
        <w:rPr>
          <w:lang w:eastAsia="en-AU"/>
        </w:rPr>
        <w:t>In this learning experience</w:t>
      </w:r>
      <w:r w:rsidR="006C3062">
        <w:rPr>
          <w:lang w:eastAsia="en-AU"/>
        </w:rPr>
        <w:t>,</w:t>
      </w:r>
      <w:r>
        <w:rPr>
          <w:lang w:eastAsia="en-AU"/>
        </w:rPr>
        <w:t xml:space="preserve"> students will explore and construct simple circuits and apply their knowledge of energy to their investigations. Students will apply the iSTEM Process and their knowledge of simple circuits, for</w:t>
      </w:r>
      <w:r w:rsidR="00473905">
        <w:rPr>
          <w:lang w:eastAsia="en-AU"/>
        </w:rPr>
        <w:t>ces and energy to design, build and</w:t>
      </w:r>
      <w:r>
        <w:rPr>
          <w:lang w:eastAsia="en-AU"/>
        </w:rPr>
        <w:t xml:space="preserve"> test their Mini EV Solar Car.</w:t>
      </w:r>
    </w:p>
    <w:p w14:paraId="6152DD2A" w14:textId="77777777" w:rsidR="009E6FC6" w:rsidRDefault="00BC6DBD"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423168" behindDoc="1" locked="0" layoutInCell="1" allowOverlap="1" wp14:anchorId="60FB61F7" wp14:editId="4976B4FA">
            <wp:simplePos x="0" y="0"/>
            <wp:positionH relativeFrom="column">
              <wp:posOffset>-1450975</wp:posOffset>
            </wp:positionH>
            <wp:positionV relativeFrom="paragraph">
              <wp:posOffset>296674</wp:posOffset>
            </wp:positionV>
            <wp:extent cx="3746500" cy="393700"/>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42FB71D8" w14:textId="77777777" w:rsidR="007378B1" w:rsidRDefault="00820475" w:rsidP="00301E43">
      <w:pPr>
        <w:pStyle w:val="DoEheading52018"/>
        <w:spacing w:before="100" w:beforeAutospacing="1" w:after="100" w:afterAutospacing="1"/>
        <w:rPr>
          <w:lang w:eastAsia="en-AU"/>
        </w:rPr>
      </w:pPr>
      <w:r>
        <w:rPr>
          <w:lang w:eastAsia="en-AU"/>
        </w:rPr>
        <w:t>Learning o</w:t>
      </w:r>
      <w:r w:rsidR="00E0208D">
        <w:rPr>
          <w:lang w:eastAsia="en-AU"/>
        </w:rPr>
        <w:t>bjectives</w:t>
      </w:r>
      <w:r w:rsidR="0009563E" w:rsidRPr="0009563E">
        <w:t xml:space="preserve"> </w:t>
      </w:r>
    </w:p>
    <w:p w14:paraId="46C469D4" w14:textId="0EA4995D" w:rsidR="007378B1" w:rsidRDefault="007378B1" w:rsidP="00301E43">
      <w:pPr>
        <w:pStyle w:val="DoEbodytext2018"/>
        <w:spacing w:before="100" w:beforeAutospacing="1" w:after="100" w:afterAutospacing="1" w:line="240" w:lineRule="auto"/>
        <w:rPr>
          <w:lang w:eastAsia="en-AU"/>
        </w:rPr>
      </w:pPr>
      <w:r>
        <w:rPr>
          <w:lang w:eastAsia="en-AU"/>
        </w:rPr>
        <w:t>Students will:</w:t>
      </w:r>
    </w:p>
    <w:p w14:paraId="1EFEE413" w14:textId="2381E9D9" w:rsidR="00094CE3" w:rsidRDefault="00094CE3" w:rsidP="00301E43">
      <w:pPr>
        <w:pStyle w:val="DoElist1bullet2018"/>
        <w:spacing w:before="100" w:beforeAutospacing="1" w:after="100" w:afterAutospacing="1" w:line="240" w:lineRule="auto"/>
      </w:pPr>
      <w:r>
        <w:t>Explore simple circuits</w:t>
      </w:r>
    </w:p>
    <w:p w14:paraId="590231BA" w14:textId="64DFE3B6" w:rsidR="00094CE3" w:rsidRDefault="00094CE3" w:rsidP="00301E43">
      <w:pPr>
        <w:pStyle w:val="DoElist1bullet2018"/>
        <w:spacing w:before="100" w:beforeAutospacing="1" w:after="100" w:afterAutospacing="1" w:line="240" w:lineRule="auto"/>
      </w:pPr>
      <w:r>
        <w:t>Develop basic circuitry skills such as stripping and joining wires</w:t>
      </w:r>
    </w:p>
    <w:p w14:paraId="7C2F9AB3" w14:textId="3F1F89C6" w:rsidR="00094CE3" w:rsidRDefault="00094CE3" w:rsidP="00301E43">
      <w:pPr>
        <w:pStyle w:val="DoElist1bullet2018"/>
        <w:spacing w:before="100" w:beforeAutospacing="1" w:after="100" w:afterAutospacing="1" w:line="240" w:lineRule="auto"/>
      </w:pPr>
      <w:r>
        <w:t>Build a switch, battery holder and join wires to construct a simple circuit</w:t>
      </w:r>
    </w:p>
    <w:p w14:paraId="37F549DF" w14:textId="1DAD51A7" w:rsidR="00094CE3" w:rsidRDefault="00094CE3" w:rsidP="00301E43">
      <w:pPr>
        <w:pStyle w:val="DoElist1bullet2018"/>
        <w:spacing w:before="100" w:beforeAutospacing="1" w:after="100" w:afterAutospacing="1" w:line="240" w:lineRule="auto"/>
      </w:pPr>
      <w:r>
        <w:t>Create a 3D Design sketch of their Mini EV Car including</w:t>
      </w:r>
    </w:p>
    <w:p w14:paraId="1D222666" w14:textId="75847866" w:rsidR="00094CE3" w:rsidRDefault="00094CE3" w:rsidP="00301E43">
      <w:pPr>
        <w:pStyle w:val="DoElist2bullet2018"/>
        <w:spacing w:before="100" w:beforeAutospacing="1" w:after="100" w:afterAutospacing="1" w:line="240" w:lineRule="auto"/>
      </w:pPr>
      <w:r>
        <w:t>Design of track clip</w:t>
      </w:r>
    </w:p>
    <w:p w14:paraId="760BD8F0" w14:textId="70549D0C" w:rsidR="00094CE3" w:rsidRDefault="00454626" w:rsidP="00301E43">
      <w:pPr>
        <w:pStyle w:val="DoElist2bullet2018"/>
        <w:spacing w:before="100" w:beforeAutospacing="1" w:after="100" w:afterAutospacing="1" w:line="240" w:lineRule="auto"/>
      </w:pPr>
      <w:r>
        <w:t>Number and position of solar cells</w:t>
      </w:r>
    </w:p>
    <w:p w14:paraId="7919C79F" w14:textId="1204CAF1" w:rsidR="00454626" w:rsidRDefault="00454626" w:rsidP="00301E43">
      <w:pPr>
        <w:pStyle w:val="DoElist2bullet2018"/>
        <w:spacing w:before="100" w:beforeAutospacing="1" w:after="100" w:afterAutospacing="1" w:line="240" w:lineRule="auto"/>
      </w:pPr>
      <w:r>
        <w:t xml:space="preserve">Position of </w:t>
      </w:r>
      <w:r w:rsidR="006C3062">
        <w:t xml:space="preserve">the </w:t>
      </w:r>
      <w:r>
        <w:t>switch, battery holder and motors</w:t>
      </w:r>
    </w:p>
    <w:p w14:paraId="26A58201" w14:textId="201620D2" w:rsidR="00454626" w:rsidRDefault="006C3062" w:rsidP="00301E43">
      <w:pPr>
        <w:pStyle w:val="DoElist2bullet2018"/>
        <w:spacing w:before="100" w:beforeAutospacing="1" w:after="100" w:afterAutospacing="1" w:line="240" w:lineRule="auto"/>
      </w:pPr>
      <w:r>
        <w:t>The o</w:t>
      </w:r>
      <w:r w:rsidR="00454626">
        <w:t>verall shape of their vehicle</w:t>
      </w:r>
    </w:p>
    <w:p w14:paraId="1EA4EE96" w14:textId="02EE2948" w:rsidR="00454626" w:rsidRDefault="00454626" w:rsidP="00301E43">
      <w:pPr>
        <w:pStyle w:val="DoElist1bullet2018"/>
        <w:spacing w:before="100" w:beforeAutospacing="1" w:after="100" w:afterAutospacing="1" w:line="240" w:lineRule="auto"/>
      </w:pPr>
      <w:r>
        <w:t>Apply the iSTEM Process to build, evaluate and improve their vehicles.</w:t>
      </w:r>
    </w:p>
    <w:p w14:paraId="05B264A9" w14:textId="4C8F7D2C" w:rsidR="00454626" w:rsidRDefault="00454626" w:rsidP="00301E43">
      <w:pPr>
        <w:pStyle w:val="DoElist1bullet2018"/>
        <w:spacing w:before="100" w:beforeAutospacing="1" w:after="100" w:afterAutospacing="1" w:line="240" w:lineRule="auto"/>
      </w:pPr>
      <w:r>
        <w:t xml:space="preserve">Collect data from their tests and document design changes to inform design decisions. </w:t>
      </w:r>
    </w:p>
    <w:p w14:paraId="781CBC82" w14:textId="4943999A" w:rsidR="007378B1" w:rsidRPr="007378B1" w:rsidRDefault="00BC6DBD" w:rsidP="00301E43">
      <w:pPr>
        <w:pStyle w:val="DoElist1bullet2018"/>
        <w:numPr>
          <w:ilvl w:val="0"/>
          <w:numId w:val="0"/>
        </w:numPr>
        <w:spacing w:before="100" w:beforeAutospacing="1" w:after="100" w:afterAutospacing="1" w:line="240" w:lineRule="auto"/>
        <w:ind w:left="720"/>
      </w:pPr>
      <w:r w:rsidRPr="00511A31">
        <w:rPr>
          <w:noProof/>
          <w:lang w:eastAsia="en-AU"/>
        </w:rPr>
        <w:drawing>
          <wp:anchor distT="0" distB="0" distL="114300" distR="114300" simplePos="0" relativeHeight="252425216" behindDoc="1" locked="0" layoutInCell="1" allowOverlap="1" wp14:anchorId="7FF5AE98" wp14:editId="2F790F24">
            <wp:simplePos x="0" y="0"/>
            <wp:positionH relativeFrom="column">
              <wp:posOffset>-1450975</wp:posOffset>
            </wp:positionH>
            <wp:positionV relativeFrom="paragraph">
              <wp:posOffset>274216</wp:posOffset>
            </wp:positionV>
            <wp:extent cx="3746500" cy="393700"/>
            <wp:effectExtent l="0"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0178C6E9" w14:textId="77777777" w:rsidR="00A475A1" w:rsidRDefault="00A475A1" w:rsidP="00301E43">
      <w:pPr>
        <w:pStyle w:val="DoEheading52018"/>
        <w:spacing w:before="100" w:beforeAutospacing="1" w:after="100" w:afterAutospacing="1"/>
      </w:pPr>
      <w:r w:rsidRPr="00A475A1">
        <w:t xml:space="preserve">Suggested </w:t>
      </w:r>
      <w:r w:rsidR="00820475">
        <w:t>resources</w:t>
      </w:r>
    </w:p>
    <w:p w14:paraId="0BD207B7" w14:textId="0DA57C39" w:rsidR="008E6A3C" w:rsidRDefault="00454626" w:rsidP="00301E43">
      <w:pPr>
        <w:pStyle w:val="DoElist1bullet2018"/>
        <w:spacing w:before="100" w:beforeAutospacing="1" w:after="100" w:afterAutospacing="1" w:line="240" w:lineRule="auto"/>
      </w:pPr>
      <w:r>
        <w:t>Mini EV Kits</w:t>
      </w:r>
    </w:p>
    <w:p w14:paraId="7D50674A" w14:textId="77777777" w:rsidR="009049F2" w:rsidRDefault="00454626" w:rsidP="009049F2">
      <w:pPr>
        <w:pStyle w:val="DoElist1bullet2018"/>
        <w:spacing w:before="100" w:beforeAutospacing="1" w:after="100" w:afterAutospacing="1" w:line="240" w:lineRule="auto"/>
      </w:pPr>
      <w:r>
        <w:t>Wire Glue</w:t>
      </w:r>
    </w:p>
    <w:p w14:paraId="1024CEF3" w14:textId="54EE4E65" w:rsidR="00454626" w:rsidRDefault="00454626" w:rsidP="009049F2">
      <w:pPr>
        <w:pStyle w:val="DoElist1bullet2018"/>
        <w:spacing w:before="100" w:beforeAutospacing="1" w:after="100" w:afterAutospacing="1" w:line="240" w:lineRule="auto"/>
      </w:pPr>
      <w:r>
        <w:t>Paper circuit template</w:t>
      </w:r>
      <w:r w:rsidR="009049F2">
        <w:t xml:space="preserve"> - </w:t>
      </w:r>
      <w:hyperlink r:id="rId78" w:history="1">
        <w:r w:rsidR="009049F2">
          <w:rPr>
            <w:rStyle w:val="Hyperlink"/>
          </w:rPr>
          <w:t>https://www.instructables.com/id/Paper-Circuits/</w:t>
        </w:r>
      </w:hyperlink>
    </w:p>
    <w:p w14:paraId="20D1308E" w14:textId="177C639B" w:rsidR="00454626" w:rsidRDefault="00454626" w:rsidP="00301E43">
      <w:pPr>
        <w:pStyle w:val="DoElist1bullet2018"/>
        <w:spacing w:before="100" w:beforeAutospacing="1" w:after="100" w:afterAutospacing="1" w:line="240" w:lineRule="auto"/>
      </w:pPr>
      <w:r>
        <w:t>Old fairy lights</w:t>
      </w:r>
    </w:p>
    <w:p w14:paraId="6BE70C78" w14:textId="6C794C87" w:rsidR="00454626" w:rsidRDefault="00454626" w:rsidP="00301E43">
      <w:pPr>
        <w:pStyle w:val="DoElist1bullet2018"/>
        <w:spacing w:before="100" w:beforeAutospacing="1" w:after="100" w:afterAutospacing="1" w:line="240" w:lineRule="auto"/>
      </w:pPr>
      <w:r>
        <w:t>Copper tape</w:t>
      </w:r>
    </w:p>
    <w:p w14:paraId="1C005B6F" w14:textId="0B18485D" w:rsidR="00454626" w:rsidRDefault="00454626" w:rsidP="00301E43">
      <w:pPr>
        <w:pStyle w:val="DoElist1bullet2018"/>
        <w:spacing w:before="100" w:beforeAutospacing="1" w:after="100" w:afterAutospacing="1" w:line="240" w:lineRule="auto"/>
      </w:pPr>
      <w:r>
        <w:t>Energy Transformation Poster</w:t>
      </w:r>
    </w:p>
    <w:p w14:paraId="3D9CCEC8" w14:textId="2035D3EA" w:rsidR="00454626" w:rsidRDefault="00454626" w:rsidP="00301E43">
      <w:pPr>
        <w:pStyle w:val="DoElist1bullet2018"/>
        <w:spacing w:before="100" w:beforeAutospacing="1" w:after="100" w:afterAutospacing="1" w:line="240" w:lineRule="auto"/>
      </w:pPr>
      <w:r>
        <w:t>Small Colour cards or post</w:t>
      </w:r>
      <w:r w:rsidR="00A002D2">
        <w:t>-</w:t>
      </w:r>
      <w:r>
        <w:t>it notes</w:t>
      </w:r>
    </w:p>
    <w:p w14:paraId="2BDC3F1F" w14:textId="77777777" w:rsidR="009049F2" w:rsidRDefault="00454626" w:rsidP="009049F2">
      <w:pPr>
        <w:pStyle w:val="DoElist1bullet2018"/>
        <w:spacing w:before="100" w:beforeAutospacing="1" w:after="100" w:afterAutospacing="1" w:line="240" w:lineRule="auto"/>
      </w:pPr>
      <w:r>
        <w:t>Wire cutters</w:t>
      </w:r>
    </w:p>
    <w:p w14:paraId="5BBE88DB" w14:textId="77777777" w:rsidR="009049F2" w:rsidRDefault="009049F2" w:rsidP="009049F2">
      <w:pPr>
        <w:pStyle w:val="DoElist1bullet2018"/>
        <w:spacing w:before="100" w:beforeAutospacing="1" w:after="100" w:afterAutospacing="1" w:line="240" w:lineRule="auto"/>
      </w:pPr>
      <w:r>
        <w:t xml:space="preserve">DIY Switch - </w:t>
      </w:r>
      <w:hyperlink r:id="rId79" w:history="1">
        <w:r>
          <w:rPr>
            <w:rStyle w:val="Hyperlink"/>
          </w:rPr>
          <w:t>https://www.instructables.com/id/how-to-make-a-homemade-ONOFF-switch/</w:t>
        </w:r>
      </w:hyperlink>
    </w:p>
    <w:p w14:paraId="4291C380" w14:textId="1759ECE6" w:rsidR="00454626" w:rsidRDefault="009049F2" w:rsidP="009049F2">
      <w:pPr>
        <w:pStyle w:val="DoElist1bullet2018"/>
        <w:spacing w:before="100" w:beforeAutospacing="1" w:after="100" w:afterAutospacing="1" w:line="240" w:lineRule="auto"/>
      </w:pPr>
      <w:r>
        <w:t xml:space="preserve">DIY Battery Holder - </w:t>
      </w:r>
      <w:hyperlink r:id="rId80" w:history="1">
        <w:r>
          <w:rPr>
            <w:rStyle w:val="Hyperlink"/>
          </w:rPr>
          <w:t>https://www.instructables.com/id/DIY-AA-Battery-Holder/</w:t>
        </w:r>
      </w:hyperlink>
    </w:p>
    <w:p w14:paraId="718D0202" w14:textId="05FE6F62" w:rsidR="00454626" w:rsidRDefault="00454626" w:rsidP="00301E43">
      <w:pPr>
        <w:pStyle w:val="DoElist1bullet2018"/>
        <w:spacing w:before="100" w:beforeAutospacing="1" w:after="100" w:afterAutospacing="1" w:line="240" w:lineRule="auto"/>
      </w:pPr>
      <w:r>
        <w:t>Class set of SPLAT’s</w:t>
      </w:r>
    </w:p>
    <w:p w14:paraId="0D03AB5E" w14:textId="2DFDA5D4" w:rsidR="00454626" w:rsidRPr="008E6A3C" w:rsidRDefault="00454626" w:rsidP="00301E43">
      <w:pPr>
        <w:pStyle w:val="DoElist1bullet2018"/>
        <w:spacing w:before="100" w:beforeAutospacing="1" w:after="100" w:afterAutospacing="1" w:line="240" w:lineRule="auto"/>
      </w:pPr>
      <w:r>
        <w:t>Mini EV Pursuit or Straight Track</w:t>
      </w:r>
    </w:p>
    <w:p w14:paraId="137EB809" w14:textId="1800D1DA" w:rsidR="00A475A1" w:rsidRPr="00A475A1" w:rsidRDefault="00A475A1" w:rsidP="00301E43">
      <w:pPr>
        <w:spacing w:before="100" w:beforeAutospacing="1" w:after="100" w:afterAutospacing="1"/>
        <w:rPr>
          <w:lang w:eastAsia="en-AU"/>
        </w:rPr>
      </w:pPr>
    </w:p>
    <w:p w14:paraId="7F66E41B" w14:textId="77777777" w:rsidR="00A475A1" w:rsidRPr="00A475A1" w:rsidRDefault="00A475A1" w:rsidP="00301E43">
      <w:pPr>
        <w:spacing w:before="100" w:beforeAutospacing="1" w:after="100" w:afterAutospacing="1"/>
        <w:rPr>
          <w:lang w:eastAsia="en-AU"/>
        </w:rPr>
      </w:pPr>
    </w:p>
    <w:p w14:paraId="2949D629" w14:textId="77777777" w:rsidR="00BA0EE1" w:rsidRDefault="00BA0EE1" w:rsidP="00301E43">
      <w:pPr>
        <w:spacing w:before="100" w:beforeAutospacing="1" w:after="100" w:afterAutospacing="1"/>
        <w:rPr>
          <w:rFonts w:ascii="Helvetica" w:hAnsi="Helvetica"/>
          <w:sz w:val="32"/>
          <w:szCs w:val="32"/>
        </w:rPr>
      </w:pPr>
      <w:r>
        <w:br w:type="page"/>
      </w:r>
    </w:p>
    <w:p w14:paraId="10A9A5CF" w14:textId="5002A93A" w:rsidR="00A475A1"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24256" behindDoc="1" locked="0" layoutInCell="1" allowOverlap="1" wp14:anchorId="1122F54F" wp14:editId="086DE4F9">
            <wp:simplePos x="0" y="0"/>
            <wp:positionH relativeFrom="column">
              <wp:posOffset>-914400</wp:posOffset>
            </wp:positionH>
            <wp:positionV relativeFrom="paragraph">
              <wp:posOffset>-93941</wp:posOffset>
            </wp:positionV>
            <wp:extent cx="5232400" cy="482600"/>
            <wp:effectExtent l="0" t="0" r="0" b="0"/>
            <wp:wrapNone/>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2104B9">
        <w:t>Organisation of the activity</w:t>
      </w:r>
      <w:r w:rsidR="00A475A1" w:rsidRPr="00A475A1">
        <w:t xml:space="preserve"> </w:t>
      </w:r>
    </w:p>
    <w:p w14:paraId="574AB18B" w14:textId="19D94780" w:rsidR="0009563E" w:rsidRPr="0009563E" w:rsidRDefault="00743C98" w:rsidP="00301E43">
      <w:pPr>
        <w:pStyle w:val="DoEbodytext2018"/>
        <w:spacing w:before="100" w:beforeAutospacing="1" w:after="100" w:afterAutospacing="1" w:line="240" w:lineRule="auto"/>
        <w:rPr>
          <w:lang w:eastAsia="en-US"/>
        </w:rPr>
      </w:pPr>
      <w:r w:rsidRPr="00743C98">
        <w:rPr>
          <w:noProof/>
          <w:lang w:eastAsia="en-AU"/>
        </w:rPr>
        <w:drawing>
          <wp:anchor distT="0" distB="0" distL="114300" distR="114300" simplePos="0" relativeHeight="252875776" behindDoc="1" locked="0" layoutInCell="1" allowOverlap="1" wp14:anchorId="3F98ACE7" wp14:editId="5F2DFB9F">
            <wp:simplePos x="0" y="0"/>
            <wp:positionH relativeFrom="column">
              <wp:posOffset>539750</wp:posOffset>
            </wp:positionH>
            <wp:positionV relativeFrom="paragraph">
              <wp:posOffset>127635</wp:posOffset>
            </wp:positionV>
            <wp:extent cx="504825" cy="499745"/>
            <wp:effectExtent l="25400" t="25400" r="0" b="20955"/>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340" t="-1862" r="-2340" b="-1862"/>
                    <a:stretch/>
                  </pic:blipFill>
                  <pic:spPr>
                    <a:xfrm rot="677294">
                      <a:off x="0" y="0"/>
                      <a:ext cx="504825" cy="49974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76800" behindDoc="1" locked="0" layoutInCell="1" allowOverlap="1" wp14:anchorId="021AFD93" wp14:editId="607E98B6">
            <wp:simplePos x="0" y="0"/>
            <wp:positionH relativeFrom="column">
              <wp:posOffset>2737485</wp:posOffset>
            </wp:positionH>
            <wp:positionV relativeFrom="paragraph">
              <wp:posOffset>76835</wp:posOffset>
            </wp:positionV>
            <wp:extent cx="495935" cy="499110"/>
            <wp:effectExtent l="0" t="0" r="0" b="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03" t="-1732" r="-1403" b="-1732"/>
                    <a:stretch/>
                  </pic:blipFill>
                  <pic:spPr>
                    <a:xfrm>
                      <a:off x="0" y="0"/>
                      <a:ext cx="495935" cy="49911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77824" behindDoc="1" locked="0" layoutInCell="1" allowOverlap="1" wp14:anchorId="73B573AE" wp14:editId="1323CAD5">
            <wp:simplePos x="0" y="0"/>
            <wp:positionH relativeFrom="column">
              <wp:posOffset>3768090</wp:posOffset>
            </wp:positionH>
            <wp:positionV relativeFrom="paragraph">
              <wp:posOffset>76835</wp:posOffset>
            </wp:positionV>
            <wp:extent cx="502920" cy="499110"/>
            <wp:effectExtent l="0" t="0" r="5080" b="0"/>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2127" t="-1732" r="-2127" b="-1732"/>
                    <a:stretch/>
                  </pic:blipFill>
                  <pic:spPr>
                    <a:xfrm>
                      <a:off x="0" y="0"/>
                      <a:ext cx="502920" cy="49911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78848" behindDoc="1" locked="0" layoutInCell="1" allowOverlap="1" wp14:anchorId="5F290127" wp14:editId="431E22B7">
            <wp:simplePos x="0" y="0"/>
            <wp:positionH relativeFrom="column">
              <wp:posOffset>3277235</wp:posOffset>
            </wp:positionH>
            <wp:positionV relativeFrom="paragraph">
              <wp:posOffset>93345</wp:posOffset>
            </wp:positionV>
            <wp:extent cx="452755" cy="455295"/>
            <wp:effectExtent l="0" t="0" r="4445" b="1905"/>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3041" t="2785" r="3041" b="2785"/>
                    <a:stretch/>
                  </pic:blipFill>
                  <pic:spPr>
                    <a:xfrm>
                      <a:off x="0" y="0"/>
                      <a:ext cx="452755" cy="45529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79872" behindDoc="1" locked="0" layoutInCell="1" allowOverlap="1" wp14:anchorId="76268F62" wp14:editId="405798B0">
            <wp:simplePos x="0" y="0"/>
            <wp:positionH relativeFrom="column">
              <wp:posOffset>2203450</wp:posOffset>
            </wp:positionH>
            <wp:positionV relativeFrom="paragraph">
              <wp:posOffset>93345</wp:posOffset>
            </wp:positionV>
            <wp:extent cx="483870" cy="483870"/>
            <wp:effectExtent l="0" t="0" r="0" b="0"/>
            <wp:wrapNone/>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3870" cy="48387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0896" behindDoc="1" locked="0" layoutInCell="1" allowOverlap="1" wp14:anchorId="7B897BF7" wp14:editId="64659F60">
            <wp:simplePos x="0" y="0"/>
            <wp:positionH relativeFrom="column">
              <wp:posOffset>1553210</wp:posOffset>
            </wp:positionH>
            <wp:positionV relativeFrom="paragraph">
              <wp:posOffset>0</wp:posOffset>
            </wp:positionV>
            <wp:extent cx="668020" cy="680085"/>
            <wp:effectExtent l="0" t="0" r="0" b="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9280" t="-20496" r="-19280" b="-20496"/>
                    <a:stretch/>
                  </pic:blipFill>
                  <pic:spPr>
                    <a:xfrm rot="437001">
                      <a:off x="0" y="0"/>
                      <a:ext cx="668020" cy="68008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1920" behindDoc="1" locked="0" layoutInCell="1" allowOverlap="1" wp14:anchorId="29A00E67" wp14:editId="7C5547CD">
            <wp:simplePos x="0" y="0"/>
            <wp:positionH relativeFrom="column">
              <wp:posOffset>1041400</wp:posOffset>
            </wp:positionH>
            <wp:positionV relativeFrom="paragraph">
              <wp:posOffset>10795</wp:posOffset>
            </wp:positionV>
            <wp:extent cx="622300" cy="622300"/>
            <wp:effectExtent l="0" t="0" r="0" b="0"/>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500" t="-14500" r="-14500" b="-14500"/>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2944" behindDoc="1" locked="0" layoutInCell="1" allowOverlap="1" wp14:anchorId="6EB08120" wp14:editId="045699FF">
            <wp:simplePos x="0" y="0"/>
            <wp:positionH relativeFrom="column">
              <wp:posOffset>0</wp:posOffset>
            </wp:positionH>
            <wp:positionV relativeFrom="paragraph">
              <wp:posOffset>82550</wp:posOffset>
            </wp:positionV>
            <wp:extent cx="506095" cy="492760"/>
            <wp:effectExtent l="0" t="0" r="1905" b="254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095" cy="492760"/>
                    </a:xfrm>
                    <a:prstGeom prst="rect">
                      <a:avLst/>
                    </a:prstGeom>
                  </pic:spPr>
                </pic:pic>
              </a:graphicData>
            </a:graphic>
            <wp14:sizeRelH relativeFrom="page">
              <wp14:pctWidth>0</wp14:pctWidth>
            </wp14:sizeRelH>
            <wp14:sizeRelV relativeFrom="page">
              <wp14:pctHeight>0</wp14:pctHeight>
            </wp14:sizeRelV>
          </wp:anchor>
        </w:drawing>
      </w:r>
    </w:p>
    <w:p w14:paraId="2133092B" w14:textId="77777777" w:rsidR="00743C98" w:rsidRDefault="00743C98" w:rsidP="00743C98">
      <w:pPr>
        <w:pStyle w:val="BodyText"/>
      </w:pPr>
    </w:p>
    <w:p w14:paraId="3E1A742D" w14:textId="77777777" w:rsidR="00743C98" w:rsidRDefault="00743C98" w:rsidP="00743C98">
      <w:pPr>
        <w:pStyle w:val="BodyText"/>
      </w:pPr>
    </w:p>
    <w:p w14:paraId="17C0897D" w14:textId="2E6C7CB8" w:rsidR="00743C98" w:rsidRPr="002E536D" w:rsidRDefault="00743C98" w:rsidP="00743C98">
      <w:pPr>
        <w:pStyle w:val="BodyText"/>
      </w:pPr>
      <w:r>
        <w:t xml:space="preserve">This learning experience incorporates all </w:t>
      </w:r>
      <w:r w:rsidRPr="006A5AB8">
        <w:t>phase</w:t>
      </w:r>
      <w:r>
        <w:t>s of the iSTEM process</w:t>
      </w:r>
      <w:r w:rsidR="00CE0D04">
        <w:t>,</w:t>
      </w:r>
      <w:r>
        <w:t xml:space="preserve"> which will be indicated throughout the suggestions for instruction by using the above icons. This lesson sequence is scheduled </w:t>
      </w:r>
      <w:r w:rsidRPr="006A5AB8">
        <w:t xml:space="preserve">for </w:t>
      </w:r>
      <w:r>
        <w:t>9</w:t>
      </w:r>
      <w:r w:rsidRPr="002E536D">
        <w:t>+</w:t>
      </w:r>
      <w:r w:rsidRPr="006A5AB8">
        <w:t xml:space="preserve"> hours</w:t>
      </w:r>
      <w:r>
        <w:t xml:space="preserve">. </w:t>
      </w:r>
      <w:r w:rsidRPr="00E0208D">
        <w:t xml:space="preserve">See </w:t>
      </w:r>
      <w:r w:rsidRPr="005A6537">
        <w:rPr>
          <w:i/>
          <w:u w:val="single"/>
        </w:rPr>
        <w:t>‘Series Scope &amp; Sequence’</w:t>
      </w:r>
      <w:r>
        <w:t xml:space="preserve"> on page 5 for </w:t>
      </w:r>
      <w:r w:rsidR="006C3062">
        <w:t xml:space="preserve">the </w:t>
      </w:r>
      <w:r>
        <w:t xml:space="preserve">suggested timeframe. </w:t>
      </w:r>
    </w:p>
    <w:p w14:paraId="32ACED3A" w14:textId="77777777" w:rsidR="006F0A70" w:rsidRPr="00A475A1" w:rsidRDefault="00BC6DBD"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429312" behindDoc="1" locked="0" layoutInCell="1" allowOverlap="1" wp14:anchorId="745CBF03" wp14:editId="03E19250">
            <wp:simplePos x="0" y="0"/>
            <wp:positionH relativeFrom="column">
              <wp:posOffset>-1449070</wp:posOffset>
            </wp:positionH>
            <wp:positionV relativeFrom="paragraph">
              <wp:posOffset>439226</wp:posOffset>
            </wp:positionV>
            <wp:extent cx="3746500" cy="393700"/>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F159945" w14:textId="77777777" w:rsidR="00A475A1" w:rsidRDefault="002104B9" w:rsidP="00301E43">
      <w:pPr>
        <w:pStyle w:val="DoEheading52018"/>
        <w:spacing w:before="100" w:beforeAutospacing="1" w:after="100" w:afterAutospacing="1"/>
      </w:pPr>
      <w:r>
        <w:t>Preparing for Instruction</w:t>
      </w:r>
      <w:r w:rsidR="0009563E" w:rsidRPr="0009563E">
        <w:t xml:space="preserve"> </w:t>
      </w:r>
    </w:p>
    <w:p w14:paraId="416E72BD" w14:textId="3CC3C87E" w:rsidR="00BC6DBD" w:rsidRDefault="00473905" w:rsidP="00301E43">
      <w:pPr>
        <w:pStyle w:val="DoElist1bullet2018"/>
        <w:spacing w:before="100" w:beforeAutospacing="1" w:after="100" w:afterAutospacing="1" w:line="240" w:lineRule="auto"/>
      </w:pPr>
      <w:r>
        <w:t>Attempt</w:t>
      </w:r>
      <w:r w:rsidR="00454626">
        <w:t xml:space="preserve"> building the different components in this learning experience</w:t>
      </w:r>
      <w:r>
        <w:t xml:space="preserve"> yourself</w:t>
      </w:r>
      <w:r w:rsidR="00454626">
        <w:t xml:space="preserve"> </w:t>
      </w:r>
      <w:r w:rsidR="00CE0D04">
        <w:t>before</w:t>
      </w:r>
      <w:r>
        <w:t xml:space="preserve"> building them</w:t>
      </w:r>
      <w:r w:rsidR="00DF189D">
        <w:t xml:space="preserve"> with </w:t>
      </w:r>
      <w:r>
        <w:t>your students. These components include</w:t>
      </w:r>
      <w:r w:rsidR="00DF189D">
        <w:t xml:space="preserve"> the DIY </w:t>
      </w:r>
      <w:r w:rsidR="000871DE">
        <w:t>s</w:t>
      </w:r>
      <w:r w:rsidR="00DF189D">
        <w:t>wit</w:t>
      </w:r>
      <w:r w:rsidR="000871DE">
        <w:t>c</w:t>
      </w:r>
      <w:r w:rsidR="00DF189D">
        <w:t xml:space="preserve">h, </w:t>
      </w:r>
      <w:r w:rsidR="000871DE">
        <w:t>b</w:t>
      </w:r>
      <w:r w:rsidR="00DF189D">
        <w:t xml:space="preserve">attery </w:t>
      </w:r>
      <w:r w:rsidR="000871DE">
        <w:t>h</w:t>
      </w:r>
      <w:r w:rsidR="00DF189D">
        <w:t xml:space="preserve">older, </w:t>
      </w:r>
      <w:r w:rsidR="000871DE">
        <w:t>p</w:t>
      </w:r>
      <w:r w:rsidR="00DF189D">
        <w:t xml:space="preserve">aper </w:t>
      </w:r>
      <w:r w:rsidR="000871DE">
        <w:t>c</w:t>
      </w:r>
      <w:r w:rsidR="00DF189D">
        <w:t>ircuit and building of the EV Car</w:t>
      </w:r>
    </w:p>
    <w:p w14:paraId="4F650857" w14:textId="7E628026" w:rsidR="00DF189D" w:rsidRDefault="00DF189D" w:rsidP="00301E43">
      <w:pPr>
        <w:pStyle w:val="DoElist1bullet2018"/>
        <w:spacing w:before="100" w:beforeAutospacing="1" w:after="100" w:afterAutospacing="1" w:line="240" w:lineRule="auto"/>
      </w:pPr>
      <w:r>
        <w:t>Source an old set of fairy lights</w:t>
      </w:r>
    </w:p>
    <w:p w14:paraId="5B1801EF" w14:textId="338F577F" w:rsidR="00DF189D" w:rsidRDefault="00DF189D" w:rsidP="00301E43">
      <w:pPr>
        <w:pStyle w:val="DoElist1bullet2018"/>
        <w:spacing w:before="100" w:beforeAutospacing="1" w:after="100" w:afterAutospacing="1" w:line="240" w:lineRule="auto"/>
      </w:pPr>
      <w:r>
        <w:t>If using the SPLAT</w:t>
      </w:r>
      <w:r w:rsidR="00A5155F">
        <w:t>S</w:t>
      </w:r>
      <w:r>
        <w:t xml:space="preserve"> for your 3D Design have students do their first drawing using the SPLAT before commencing their 3D design</w:t>
      </w:r>
    </w:p>
    <w:p w14:paraId="613FD784" w14:textId="72FD3960" w:rsidR="00454626" w:rsidRDefault="00833D8C" w:rsidP="00301E43">
      <w:pPr>
        <w:pStyle w:val="DoElist1bullet2018"/>
        <w:spacing w:before="100" w:beforeAutospacing="1" w:after="100" w:afterAutospacing="1" w:line="240" w:lineRule="auto"/>
      </w:pPr>
      <w:r w:rsidRPr="00511A31">
        <w:rPr>
          <w:noProof/>
          <w:lang w:eastAsia="en-AU"/>
        </w:rPr>
        <w:drawing>
          <wp:anchor distT="0" distB="0" distL="114300" distR="114300" simplePos="0" relativeHeight="252427264" behindDoc="1" locked="0" layoutInCell="1" allowOverlap="1" wp14:anchorId="430D4200" wp14:editId="5485E67C">
            <wp:simplePos x="0" y="0"/>
            <wp:positionH relativeFrom="column">
              <wp:posOffset>-1450975</wp:posOffset>
            </wp:positionH>
            <wp:positionV relativeFrom="paragraph">
              <wp:posOffset>452250</wp:posOffset>
            </wp:positionV>
            <wp:extent cx="3746500" cy="3937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r w:rsidR="00DF189D">
        <w:t>Purchase or borrow a pursuit or straight track for practi</w:t>
      </w:r>
      <w:r w:rsidR="006C3062">
        <w:t>c</w:t>
      </w:r>
      <w:r w:rsidR="00DF189D">
        <w:t>e</w:t>
      </w:r>
      <w:r w:rsidR="00DF189D">
        <w:br/>
      </w:r>
    </w:p>
    <w:p w14:paraId="5C247328" w14:textId="20FB652A" w:rsidR="00A475A1" w:rsidRDefault="002104B9" w:rsidP="00301E43">
      <w:pPr>
        <w:pStyle w:val="DoEheading52018"/>
        <w:spacing w:before="100" w:beforeAutospacing="1" w:after="100" w:afterAutospacing="1"/>
      </w:pPr>
      <w:r>
        <w:t>Vocabulary</w:t>
      </w:r>
      <w:r w:rsidR="00BC6DBD" w:rsidRPr="00BC6DBD">
        <w:t xml:space="preserve"> </w:t>
      </w:r>
    </w:p>
    <w:p w14:paraId="07C64C98" w14:textId="77777777" w:rsidR="00CA0C7F" w:rsidRDefault="00CA0C7F" w:rsidP="00DC6170">
      <w:pPr>
        <w:pStyle w:val="DoElist1bullet2018"/>
        <w:numPr>
          <w:ilvl w:val="0"/>
          <w:numId w:val="37"/>
        </w:numPr>
        <w:spacing w:before="100" w:beforeAutospacing="1" w:after="100" w:afterAutospacing="1" w:line="240" w:lineRule="auto"/>
        <w:rPr>
          <w:lang w:eastAsia="en-AU"/>
        </w:rPr>
        <w:sectPr w:rsidR="00CA0C7F" w:rsidSect="00843CF8">
          <w:type w:val="continuous"/>
          <w:pgSz w:w="11906" w:h="16838"/>
          <w:pgMar w:top="964" w:right="567" w:bottom="567" w:left="567" w:header="567" w:footer="567" w:gutter="0"/>
          <w:cols w:space="708"/>
          <w:docGrid w:linePitch="360"/>
        </w:sectPr>
      </w:pPr>
    </w:p>
    <w:p w14:paraId="446A2921" w14:textId="65FBCBCC"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Electrical energy</w:t>
      </w:r>
    </w:p>
    <w:p w14:paraId="66BD622C" w14:textId="30F411E5"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Simple Circuit</w:t>
      </w:r>
    </w:p>
    <w:p w14:paraId="3C2C5827" w14:textId="10BB5AD9"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Solar Cell</w:t>
      </w:r>
    </w:p>
    <w:p w14:paraId="7E98F70B" w14:textId="70535B45"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Motor</w:t>
      </w:r>
    </w:p>
    <w:p w14:paraId="13B29BD1" w14:textId="0D59F68B"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Photons</w:t>
      </w:r>
    </w:p>
    <w:p w14:paraId="31FAB603" w14:textId="0079D4E0"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Electrons</w:t>
      </w:r>
    </w:p>
    <w:p w14:paraId="194F263A" w14:textId="0134B948"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lang w:eastAsia="en-AU"/>
        </w:rPr>
        <w:t>LED Light</w:t>
      </w:r>
    </w:p>
    <w:p w14:paraId="5EB4B973" w14:textId="06153EE6"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rFonts w:ascii="Helvetica" w:hAnsi="Helvetica"/>
        </w:rPr>
        <w:t>Insulation</w:t>
      </w:r>
    </w:p>
    <w:p w14:paraId="781AA02B" w14:textId="7AAABC07"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rFonts w:ascii="Helvetica" w:hAnsi="Helvetica"/>
        </w:rPr>
        <w:t>Copper</w:t>
      </w:r>
    </w:p>
    <w:p w14:paraId="02FC5C32" w14:textId="594E7EF9"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rFonts w:ascii="Helvetica" w:hAnsi="Helvetica"/>
        </w:rPr>
        <w:t>Solder</w:t>
      </w:r>
    </w:p>
    <w:p w14:paraId="3369F072" w14:textId="6BB2E56D" w:rsidR="00DF189D" w:rsidRPr="00DF189D" w:rsidRDefault="00DF189D" w:rsidP="00DC6170">
      <w:pPr>
        <w:pStyle w:val="DoElist1bullet2018"/>
        <w:numPr>
          <w:ilvl w:val="0"/>
          <w:numId w:val="37"/>
        </w:numPr>
        <w:spacing w:before="100" w:beforeAutospacing="1" w:after="100" w:afterAutospacing="1" w:line="240" w:lineRule="auto"/>
        <w:rPr>
          <w:rFonts w:ascii="Helvetica" w:hAnsi="Helvetica"/>
        </w:rPr>
      </w:pPr>
      <w:r w:rsidRPr="00DF189D">
        <w:rPr>
          <w:rFonts w:ascii="Helvetica" w:hAnsi="Helvetica"/>
        </w:rPr>
        <w:t>Composition</w:t>
      </w:r>
    </w:p>
    <w:p w14:paraId="71EE6592" w14:textId="52E24537" w:rsidR="00CA0C7F" w:rsidRDefault="00CA0C7F" w:rsidP="00301E43">
      <w:pPr>
        <w:pStyle w:val="DoElist1bullet2018"/>
        <w:numPr>
          <w:ilvl w:val="0"/>
          <w:numId w:val="0"/>
        </w:numPr>
        <w:spacing w:before="100" w:beforeAutospacing="1" w:after="100" w:afterAutospacing="1" w:line="240" w:lineRule="auto"/>
        <w:ind w:left="720"/>
        <w:sectPr w:rsidR="00CA0C7F" w:rsidSect="00CA0C7F">
          <w:type w:val="continuous"/>
          <w:pgSz w:w="11906" w:h="16838"/>
          <w:pgMar w:top="964" w:right="567" w:bottom="567" w:left="567" w:header="567" w:footer="567" w:gutter="0"/>
          <w:cols w:num="2" w:space="708"/>
          <w:docGrid w:linePitch="360"/>
        </w:sectPr>
      </w:pPr>
    </w:p>
    <w:p w14:paraId="12E1583C" w14:textId="06351061" w:rsidR="00CA0C7F" w:rsidRDefault="00CA0C7F" w:rsidP="00301E43">
      <w:pPr>
        <w:pStyle w:val="DoElist1bullet2018"/>
        <w:numPr>
          <w:ilvl w:val="0"/>
          <w:numId w:val="0"/>
        </w:numPr>
        <w:spacing w:before="100" w:beforeAutospacing="1" w:after="100" w:afterAutospacing="1" w:line="240" w:lineRule="auto"/>
      </w:pPr>
    </w:p>
    <w:p w14:paraId="018C8678" w14:textId="3226601E" w:rsidR="00CA0C7F" w:rsidRDefault="00CA0C7F" w:rsidP="00301E43">
      <w:pPr>
        <w:pStyle w:val="DoElist1bullet2018"/>
        <w:numPr>
          <w:ilvl w:val="0"/>
          <w:numId w:val="0"/>
        </w:numPr>
        <w:spacing w:before="100" w:beforeAutospacing="1" w:after="100" w:afterAutospacing="1" w:line="240" w:lineRule="auto"/>
      </w:pPr>
    </w:p>
    <w:p w14:paraId="74D6BD2C" w14:textId="296E86FC" w:rsidR="00CA0C7F" w:rsidRDefault="00CA0C7F" w:rsidP="00301E43">
      <w:pPr>
        <w:pStyle w:val="DoElist1bullet2018"/>
        <w:numPr>
          <w:ilvl w:val="0"/>
          <w:numId w:val="0"/>
        </w:numPr>
        <w:spacing w:before="100" w:beforeAutospacing="1" w:after="100" w:afterAutospacing="1" w:line="240" w:lineRule="auto"/>
      </w:pPr>
    </w:p>
    <w:p w14:paraId="7D62AA02" w14:textId="2C3C895D" w:rsidR="00BA0EE1" w:rsidRPr="00DF189D" w:rsidRDefault="00BA0EE1" w:rsidP="00301E43">
      <w:pPr>
        <w:pStyle w:val="DoElist1bullet2018"/>
        <w:numPr>
          <w:ilvl w:val="0"/>
          <w:numId w:val="0"/>
        </w:numPr>
        <w:spacing w:before="100" w:beforeAutospacing="1" w:after="100" w:afterAutospacing="1" w:line="240" w:lineRule="auto"/>
        <w:rPr>
          <w:rFonts w:ascii="Helvetica" w:hAnsi="Helvetica"/>
          <w:sz w:val="32"/>
          <w:szCs w:val="32"/>
        </w:rPr>
      </w:pPr>
      <w:r>
        <w:br w:type="page"/>
      </w:r>
    </w:p>
    <w:p w14:paraId="4D20FED2" w14:textId="45529305" w:rsidR="00A475A1" w:rsidRDefault="00C96280" w:rsidP="00301E43">
      <w:pPr>
        <w:pStyle w:val="DoEheading32018"/>
        <w:tabs>
          <w:tab w:val="left" w:pos="9050"/>
        </w:tabs>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3026304" behindDoc="1" locked="0" layoutInCell="1" allowOverlap="1" wp14:anchorId="0BDF0BC0" wp14:editId="3C3A7184">
            <wp:simplePos x="0" y="0"/>
            <wp:positionH relativeFrom="column">
              <wp:posOffset>-606490</wp:posOffset>
            </wp:positionH>
            <wp:positionV relativeFrom="paragraph">
              <wp:posOffset>-84610</wp:posOffset>
            </wp:positionV>
            <wp:extent cx="5232400" cy="482600"/>
            <wp:effectExtent l="0" t="0" r="0" b="0"/>
            <wp:wrapNone/>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A475A1" w:rsidRPr="00A475A1">
        <w:t>Suggestions for Instruc</w:t>
      </w:r>
      <w:r w:rsidR="002104B9">
        <w:t>tion</w:t>
      </w:r>
      <w:r w:rsidR="0009563E" w:rsidRPr="0009563E">
        <w:rPr>
          <w:color w:val="000000" w:themeColor="text1"/>
        </w:rPr>
        <w:t xml:space="preserve"> </w:t>
      </w:r>
      <w:r w:rsidR="00CC0FBC">
        <w:rPr>
          <w:color w:val="000000" w:themeColor="text1"/>
        </w:rPr>
        <w:tab/>
      </w:r>
    </w:p>
    <w:p w14:paraId="05DC8DF1" w14:textId="73ECEA73" w:rsidR="0009563E" w:rsidRPr="0009563E" w:rsidRDefault="00833D8C" w:rsidP="00301E43">
      <w:pPr>
        <w:pStyle w:val="DoEbodytext2018"/>
        <w:spacing w:before="100" w:beforeAutospacing="1" w:after="100" w:afterAutospacing="1" w:line="240" w:lineRule="auto"/>
        <w:rPr>
          <w:lang w:eastAsia="en-US"/>
        </w:rPr>
      </w:pPr>
      <w:r w:rsidRPr="000406D9">
        <w:rPr>
          <w:noProof/>
          <w:lang w:eastAsia="en-AU"/>
        </w:rPr>
        <w:drawing>
          <wp:anchor distT="0" distB="0" distL="114300" distR="114300" simplePos="0" relativeHeight="252025856" behindDoc="1" locked="0" layoutInCell="1" allowOverlap="1" wp14:anchorId="71A55871" wp14:editId="3C759431">
            <wp:simplePos x="0" y="0"/>
            <wp:positionH relativeFrom="column">
              <wp:posOffset>-405130</wp:posOffset>
            </wp:positionH>
            <wp:positionV relativeFrom="paragraph">
              <wp:posOffset>409069</wp:posOffset>
            </wp:positionV>
            <wp:extent cx="3421380" cy="488315"/>
            <wp:effectExtent l="0" t="0" r="7620" b="6985"/>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793E0D3F" w14:textId="3E664189" w:rsidR="00302E2F" w:rsidRDefault="000871DE"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24832" behindDoc="0" locked="0" layoutInCell="1" allowOverlap="1" wp14:anchorId="0B99B290" wp14:editId="1B0BA6A8">
                <wp:simplePos x="0" y="0"/>
                <wp:positionH relativeFrom="column">
                  <wp:posOffset>2588895</wp:posOffset>
                </wp:positionH>
                <wp:positionV relativeFrom="paragraph">
                  <wp:posOffset>159191</wp:posOffset>
                </wp:positionV>
                <wp:extent cx="533400" cy="410845"/>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272C6DA" w14:textId="77777777" w:rsidR="00870B8D" w:rsidRPr="0009563E" w:rsidRDefault="00870B8D" w:rsidP="000406D9">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9B290" id="Text Box 189" o:spid="_x0000_s1185" type="#_x0000_t202" style="position:absolute;margin-left:203.85pt;margin-top:12.55pt;width:42pt;height:32.3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" filled="f" stroked="f" strokeweight=".5pt">
                <v:textbox>
                  <w:txbxContent>
                    <w:p w14:paraId="6272C6DA" w14:textId="77777777" w:rsidR="00870B8D" w:rsidRPr="0009563E" w:rsidRDefault="00870B8D" w:rsidP="000406D9">
                      <w:pPr>
                        <w:rPr>
                          <w:lang w:val="en-US"/>
                        </w:rPr>
                      </w:pPr>
                      <w:r w:rsidRPr="0009563E">
                        <w:rPr>
                          <w:sz w:val="20"/>
                          <w:szCs w:val="20"/>
                          <w:lang w:val="en-US"/>
                        </w:rPr>
                        <w:t>1hr</w:t>
                      </w:r>
                    </w:p>
                  </w:txbxContent>
                </v:textbox>
              </v:shape>
            </w:pict>
          </mc:Fallback>
        </mc:AlternateContent>
      </w:r>
      <w:r w:rsidR="00DF189D">
        <w:rPr>
          <w:noProof/>
        </w:rPr>
        <w:t>Paper Circuits</w:t>
      </w:r>
    </w:p>
    <w:p w14:paraId="5C8F1AA7" w14:textId="77777777" w:rsidR="000406D9" w:rsidRPr="000406D9" w:rsidRDefault="000406D9" w:rsidP="00301E43">
      <w:pPr>
        <w:pStyle w:val="DoEbodytext2018"/>
        <w:spacing w:before="100" w:beforeAutospacing="1" w:after="100" w:afterAutospacing="1" w:line="240" w:lineRule="auto"/>
        <w:rPr>
          <w:lang w:eastAsia="en-US"/>
        </w:rPr>
      </w:pPr>
    </w:p>
    <w:p w14:paraId="2FB9759A" w14:textId="6C844411" w:rsidR="00DF189D" w:rsidRDefault="00DF189D" w:rsidP="00301E43">
      <w:pPr>
        <w:pStyle w:val="BodyText"/>
        <w:spacing w:before="100" w:beforeAutospacing="1" w:after="100" w:afterAutospacing="1"/>
        <w:ind w:right="346"/>
      </w:pPr>
      <w:r>
        <w:t>Ask students to reflect on our study of energy and write the definition of electrical energy as they understand it. Pair up with another student and compare your thoughts. Together</w:t>
      </w:r>
      <w:r w:rsidR="006C3062">
        <w:t>,</w:t>
      </w:r>
      <w:r>
        <w:t xml:space="preserve"> use both of your definitions to negotiate a shared definition. Write this definition </w:t>
      </w:r>
      <w:r w:rsidR="001A4BC6">
        <w:t xml:space="preserve">on </w:t>
      </w:r>
      <w:r>
        <w:t xml:space="preserve">a </w:t>
      </w:r>
      <w:proofErr w:type="spellStart"/>
      <w:r>
        <w:t>coloured</w:t>
      </w:r>
      <w:proofErr w:type="spellEnd"/>
      <w:r>
        <w:t xml:space="preserve"> piece of card and have students display their definitions somewhere in the classroom.</w:t>
      </w:r>
    </w:p>
    <w:p w14:paraId="78E1644B" w14:textId="77777777" w:rsidR="00DF189D" w:rsidRDefault="00DF189D" w:rsidP="00301E43">
      <w:pPr>
        <w:pStyle w:val="BodyText"/>
        <w:spacing w:before="100" w:beforeAutospacing="1" w:after="100" w:afterAutospacing="1"/>
        <w:ind w:right="221"/>
      </w:pPr>
      <w:r>
        <w:t>Show students the Poster ‘Energy Transformation’ and explain that this is a simple circuit. We have a power source (solar cell), and a motor with a wheel attached connected by wires.</w:t>
      </w:r>
    </w:p>
    <w:p w14:paraId="79D178CB" w14:textId="6C3E1937" w:rsidR="00DF189D" w:rsidRDefault="00DF189D" w:rsidP="00301E43">
      <w:pPr>
        <w:pStyle w:val="BodyText"/>
        <w:spacing w:before="100" w:beforeAutospacing="1" w:after="100" w:afterAutospacing="1"/>
        <w:ind w:right="221"/>
      </w:pPr>
      <w:r>
        <w:t>What’s happening here? Solar energy is made up of particles called photons</w:t>
      </w:r>
      <w:r w:rsidR="006C3062">
        <w:t>.</w:t>
      </w:r>
      <w:r>
        <w:t xml:space="preserve"> </w:t>
      </w:r>
      <w:r w:rsidR="006C3062">
        <w:t>W</w:t>
      </w:r>
      <w:r>
        <w:t>hen the sunlight (or photons) hit the solar cell</w:t>
      </w:r>
      <w:r w:rsidR="00CE0D04">
        <w:t>,</w:t>
      </w:r>
      <w:r>
        <w:t xml:space="preserve"> it charges up the electrons causing them to flow through the wire. When the charged electrons flow to the motor, it allows the motor to turn, ther</w:t>
      </w:r>
      <w:r w:rsidR="001A4BC6">
        <w:t>efore turns the wheel. You could use</w:t>
      </w:r>
      <w:r>
        <w:t xml:space="preserve"> any output in place of the motor</w:t>
      </w:r>
      <w:r w:rsidR="006C3062">
        <w:t>, for example,</w:t>
      </w:r>
      <w:r>
        <w:t xml:space="preserve"> an LED light.</w:t>
      </w:r>
    </w:p>
    <w:p w14:paraId="74140525" w14:textId="3DB04B4C" w:rsidR="00DF189D" w:rsidRDefault="001A4BC6" w:rsidP="00301E43">
      <w:pPr>
        <w:pStyle w:val="BodyText"/>
        <w:spacing w:before="100" w:beforeAutospacing="1" w:after="100" w:afterAutospacing="1"/>
        <w:ind w:right="1020"/>
        <w:jc w:val="both"/>
      </w:pPr>
      <w:r>
        <w:t>Let u</w:t>
      </w:r>
      <w:r w:rsidR="00DF189D">
        <w:t xml:space="preserve">s make </w:t>
      </w:r>
      <w:r w:rsidR="00CE0D04">
        <w:t xml:space="preserve">a </w:t>
      </w:r>
      <w:r w:rsidR="00DF189D">
        <w:t>simple circuit to turn on a light. Use the template ‘Paper Circuit’. After students have completed a simple circuit allow them to experiment by</w:t>
      </w:r>
      <w:r w:rsidR="00DF189D">
        <w:rPr>
          <w:spacing w:val="-23"/>
        </w:rPr>
        <w:t xml:space="preserve"> </w:t>
      </w:r>
      <w:r w:rsidR="00DF189D">
        <w:t>adding, removing or replacing power sources and</w:t>
      </w:r>
      <w:r w:rsidR="00DF189D">
        <w:rPr>
          <w:spacing w:val="-6"/>
        </w:rPr>
        <w:t xml:space="preserve"> </w:t>
      </w:r>
      <w:r w:rsidR="00DF189D">
        <w:t>outputs.</w:t>
      </w:r>
    </w:p>
    <w:p w14:paraId="210B360D" w14:textId="64CF1AC5" w:rsidR="000406D9" w:rsidRDefault="00833D8C" w:rsidP="00301E43">
      <w:pPr>
        <w:pStyle w:val="DoEbodytext2018"/>
        <w:spacing w:before="100" w:beforeAutospacing="1" w:after="100" w:afterAutospacing="1" w:line="240" w:lineRule="auto"/>
        <w:rPr>
          <w:lang w:eastAsia="en-US"/>
        </w:rPr>
      </w:pPr>
      <w:r w:rsidRPr="000406D9">
        <w:rPr>
          <w:noProof/>
          <w:lang w:eastAsia="en-AU"/>
        </w:rPr>
        <w:drawing>
          <wp:anchor distT="0" distB="0" distL="114300" distR="114300" simplePos="0" relativeHeight="252028928" behindDoc="1" locked="0" layoutInCell="1" allowOverlap="1" wp14:anchorId="4174703F" wp14:editId="38CD0A7A">
            <wp:simplePos x="0" y="0"/>
            <wp:positionH relativeFrom="column">
              <wp:posOffset>-361950</wp:posOffset>
            </wp:positionH>
            <wp:positionV relativeFrom="paragraph">
              <wp:posOffset>401955</wp:posOffset>
            </wp:positionV>
            <wp:extent cx="3421380" cy="488315"/>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462547CB" w14:textId="664E4C39" w:rsidR="000406D9" w:rsidRDefault="000406D9"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27904" behindDoc="0" locked="0" layoutInCell="1" allowOverlap="1" wp14:anchorId="58A9A7F3" wp14:editId="615DB12D">
                <wp:simplePos x="0" y="0"/>
                <wp:positionH relativeFrom="column">
                  <wp:posOffset>2631440</wp:posOffset>
                </wp:positionH>
                <wp:positionV relativeFrom="paragraph">
                  <wp:posOffset>145856</wp:posOffset>
                </wp:positionV>
                <wp:extent cx="533400" cy="41084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7FE5C353" w14:textId="4FB9E89C" w:rsidR="00870B8D" w:rsidRPr="0009563E" w:rsidRDefault="00870B8D" w:rsidP="000406D9">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9A7F3" id="Text Box 192" o:spid="_x0000_s1186" type="#_x0000_t202" style="position:absolute;margin-left:207.2pt;margin-top:11.5pt;width:42pt;height:32.3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" filled="f" stroked="f" strokeweight=".5pt">
                <v:textbox>
                  <w:txbxContent>
                    <w:p w14:paraId="7FE5C353" w14:textId="4FB9E89C" w:rsidR="00870B8D" w:rsidRPr="0009563E" w:rsidRDefault="00870B8D" w:rsidP="000406D9">
                      <w:pPr>
                        <w:rPr>
                          <w:lang w:val="en-US"/>
                        </w:rPr>
                      </w:pPr>
                      <w:r w:rsidRPr="0009563E">
                        <w:rPr>
                          <w:sz w:val="20"/>
                          <w:szCs w:val="20"/>
                          <w:lang w:val="en-US"/>
                        </w:rPr>
                        <w:t>1hr</w:t>
                      </w:r>
                    </w:p>
                  </w:txbxContent>
                </v:textbox>
              </v:shape>
            </w:pict>
          </mc:Fallback>
        </mc:AlternateContent>
      </w:r>
      <w:r w:rsidR="00DF189D">
        <w:t>Basic Skills</w:t>
      </w:r>
    </w:p>
    <w:p w14:paraId="1F4023FE" w14:textId="77777777" w:rsidR="000406D9" w:rsidRPr="000406D9" w:rsidRDefault="000406D9" w:rsidP="00301E43">
      <w:pPr>
        <w:pStyle w:val="DoEbodytext2018"/>
        <w:spacing w:before="100" w:beforeAutospacing="1" w:after="100" w:afterAutospacing="1" w:line="240" w:lineRule="auto"/>
        <w:rPr>
          <w:lang w:eastAsia="en-US"/>
        </w:rPr>
      </w:pPr>
    </w:p>
    <w:p w14:paraId="1F0701A1" w14:textId="3A96A2E0" w:rsidR="00DF189D" w:rsidRDefault="00DF189D" w:rsidP="00301E43">
      <w:pPr>
        <w:pStyle w:val="BodyText"/>
        <w:spacing w:before="100" w:beforeAutospacing="1" w:after="100" w:afterAutospacing="1"/>
        <w:ind w:right="221"/>
      </w:pPr>
      <w:r>
        <w:t>Using an old set of fairy lights discuss with students the circuit that is involved in this string of lights (refer to fair</w:t>
      </w:r>
      <w:r w:rsidR="001A4BC6">
        <w:t>y</w:t>
      </w:r>
      <w:r>
        <w:t xml:space="preserve"> light circuit poster).</w:t>
      </w:r>
    </w:p>
    <w:p w14:paraId="6AD63981" w14:textId="77777777" w:rsidR="00DF189D" w:rsidRDefault="00DF189D" w:rsidP="00DC6170">
      <w:pPr>
        <w:pStyle w:val="ListParagraph"/>
        <w:widowControl w:val="0"/>
        <w:numPr>
          <w:ilvl w:val="0"/>
          <w:numId w:val="39"/>
        </w:numPr>
        <w:tabs>
          <w:tab w:val="left" w:pos="1044"/>
        </w:tabs>
        <w:autoSpaceDE w:val="0"/>
        <w:autoSpaceDN w:val="0"/>
        <w:spacing w:before="100" w:beforeAutospacing="1" w:after="100" w:afterAutospacing="1" w:line="240" w:lineRule="auto"/>
      </w:pPr>
      <w:r>
        <w:t>Compare the features of each string of fairy lights on the</w:t>
      </w:r>
      <w:r w:rsidRPr="00DF189D">
        <w:rPr>
          <w:spacing w:val="-11"/>
        </w:rPr>
        <w:t xml:space="preserve"> </w:t>
      </w:r>
      <w:r>
        <w:t>poster.</w:t>
      </w:r>
    </w:p>
    <w:p w14:paraId="3768F6A9" w14:textId="17832405" w:rsidR="00DF189D" w:rsidRDefault="00DF189D" w:rsidP="00DC6170">
      <w:pPr>
        <w:pStyle w:val="ListParagraph"/>
        <w:widowControl w:val="0"/>
        <w:numPr>
          <w:ilvl w:val="0"/>
          <w:numId w:val="39"/>
        </w:numPr>
        <w:tabs>
          <w:tab w:val="left" w:pos="1044"/>
        </w:tabs>
        <w:autoSpaceDE w:val="0"/>
        <w:autoSpaceDN w:val="0"/>
        <w:spacing w:before="100" w:beforeAutospacing="1" w:after="100" w:afterAutospacing="1" w:line="240" w:lineRule="auto"/>
      </w:pPr>
      <w:r>
        <w:t>Which circuit is our old set of fairy lights most</w:t>
      </w:r>
      <w:r w:rsidRPr="00DF189D">
        <w:rPr>
          <w:spacing w:val="-10"/>
        </w:rPr>
        <w:t xml:space="preserve"> </w:t>
      </w:r>
      <w:r w:rsidR="001A4BC6">
        <w:t>similar to</w:t>
      </w:r>
      <w:r>
        <w:t>?</w:t>
      </w:r>
    </w:p>
    <w:p w14:paraId="50CB8158" w14:textId="2F03F9FD" w:rsidR="00DF189D" w:rsidRDefault="00DF189D" w:rsidP="00DC6170">
      <w:pPr>
        <w:pStyle w:val="ListParagraph"/>
        <w:widowControl w:val="0"/>
        <w:numPr>
          <w:ilvl w:val="0"/>
          <w:numId w:val="39"/>
        </w:numPr>
        <w:tabs>
          <w:tab w:val="left" w:pos="1044"/>
        </w:tabs>
        <w:autoSpaceDE w:val="0"/>
        <w:autoSpaceDN w:val="0"/>
        <w:spacing w:before="100" w:beforeAutospacing="1" w:after="100" w:afterAutospacing="1" w:line="240" w:lineRule="auto"/>
      </w:pPr>
      <w:r>
        <w:t>Discuss the purpose and importance of</w:t>
      </w:r>
      <w:r w:rsidRPr="00DF189D">
        <w:rPr>
          <w:spacing w:val="-6"/>
        </w:rPr>
        <w:t xml:space="preserve"> </w:t>
      </w:r>
      <w:r>
        <w:t>insulation</w:t>
      </w:r>
    </w:p>
    <w:p w14:paraId="15585E0D" w14:textId="2DB3C68D" w:rsidR="00DF189D" w:rsidRDefault="00DF189D" w:rsidP="00301E43">
      <w:pPr>
        <w:pStyle w:val="BodyText"/>
        <w:spacing w:before="100" w:beforeAutospacing="1" w:after="100" w:afterAutospacing="1"/>
        <w:ind w:right="237"/>
      </w:pPr>
      <w:r>
        <w:t>Cut the old fairy lights up into sections</w:t>
      </w:r>
      <w:r w:rsidR="006C3062">
        <w:t>.</w:t>
      </w:r>
      <w:r>
        <w:t xml:space="preserve"> </w:t>
      </w:r>
      <w:r w:rsidR="006C3062">
        <w:t>E</w:t>
      </w:r>
      <w:r>
        <w:t>xplain to</w:t>
      </w:r>
      <w:r w:rsidR="006C3062">
        <w:t xml:space="preserve"> your</w:t>
      </w:r>
      <w:r>
        <w:t xml:space="preserve"> students that you will see the copper wire</w:t>
      </w:r>
      <w:r w:rsidR="001A4BC6">
        <w:t>s in the sections that you cut. H</w:t>
      </w:r>
      <w:r>
        <w:t>owever</w:t>
      </w:r>
      <w:r w:rsidR="00CE0D04">
        <w:t>,</w:t>
      </w:r>
      <w:r>
        <w:t xml:space="preserve"> to repair these sections we need to expose some of the wire so we can connect them securely to a power source. To do this</w:t>
      </w:r>
      <w:r w:rsidR="00CE0D04">
        <w:t>,</w:t>
      </w:r>
      <w:r>
        <w:t xml:space="preserve"> we are going to use a tool called a wire stripper. Explain to students that they need to find the correct size for the wire on the fairy lights and then demonstrate how to strip the insulation from the wire. Allow students to work in groups o</w:t>
      </w:r>
      <w:r w:rsidR="001A4BC6">
        <w:t xml:space="preserve">f no more than three and </w:t>
      </w:r>
      <w:proofErr w:type="spellStart"/>
      <w:r w:rsidR="001A4BC6">
        <w:t>practise</w:t>
      </w:r>
      <w:proofErr w:type="spellEnd"/>
      <w:r w:rsidR="001A4BC6">
        <w:t xml:space="preserve"> stripping some insulation from</w:t>
      </w:r>
      <w:r>
        <w:t xml:space="preserve"> a section of fairy lights.</w:t>
      </w:r>
    </w:p>
    <w:p w14:paraId="3CE5916B" w14:textId="77777777" w:rsidR="00DF189D" w:rsidRDefault="00DF189D" w:rsidP="00DC6170">
      <w:pPr>
        <w:pStyle w:val="ListParagraph"/>
        <w:widowControl w:val="0"/>
        <w:numPr>
          <w:ilvl w:val="0"/>
          <w:numId w:val="38"/>
        </w:numPr>
        <w:tabs>
          <w:tab w:val="left" w:pos="1044"/>
        </w:tabs>
        <w:autoSpaceDE w:val="0"/>
        <w:autoSpaceDN w:val="0"/>
        <w:spacing w:before="100" w:beforeAutospacing="1" w:after="100" w:afterAutospacing="1" w:line="240" w:lineRule="auto"/>
      </w:pPr>
      <w:r>
        <w:t>Measure and mark out 1 cm from the end of the</w:t>
      </w:r>
      <w:r w:rsidRPr="00DF189D">
        <w:rPr>
          <w:spacing w:val="-11"/>
        </w:rPr>
        <w:t xml:space="preserve"> </w:t>
      </w:r>
      <w:r>
        <w:t>wire</w:t>
      </w:r>
    </w:p>
    <w:p w14:paraId="4E087902" w14:textId="77777777" w:rsidR="00DF189D" w:rsidRDefault="00DF189D" w:rsidP="00DC6170">
      <w:pPr>
        <w:pStyle w:val="ListParagraph"/>
        <w:widowControl w:val="0"/>
        <w:numPr>
          <w:ilvl w:val="0"/>
          <w:numId w:val="38"/>
        </w:numPr>
        <w:tabs>
          <w:tab w:val="left" w:pos="1044"/>
        </w:tabs>
        <w:autoSpaceDE w:val="0"/>
        <w:autoSpaceDN w:val="0"/>
        <w:spacing w:before="100" w:beforeAutospacing="1" w:after="100" w:afterAutospacing="1" w:line="240" w:lineRule="auto"/>
      </w:pPr>
      <w:r>
        <w:t>Line up the 1cm mark with the correct size</w:t>
      </w:r>
      <w:r w:rsidRPr="00DF189D">
        <w:rPr>
          <w:spacing w:val="-9"/>
        </w:rPr>
        <w:t xml:space="preserve"> </w:t>
      </w:r>
      <w:r>
        <w:t>hole</w:t>
      </w:r>
    </w:p>
    <w:p w14:paraId="361711FA" w14:textId="77777777" w:rsidR="00DF189D" w:rsidRDefault="00DF189D" w:rsidP="00DC6170">
      <w:pPr>
        <w:pStyle w:val="ListParagraph"/>
        <w:widowControl w:val="0"/>
        <w:numPr>
          <w:ilvl w:val="0"/>
          <w:numId w:val="38"/>
        </w:numPr>
        <w:tabs>
          <w:tab w:val="left" w:pos="1044"/>
        </w:tabs>
        <w:autoSpaceDE w:val="0"/>
        <w:autoSpaceDN w:val="0"/>
        <w:spacing w:before="100" w:beforeAutospacing="1" w:after="100" w:afterAutospacing="1" w:line="240" w:lineRule="auto"/>
      </w:pPr>
      <w:r>
        <w:t>Close the wire cutters on the</w:t>
      </w:r>
      <w:r w:rsidRPr="00DF189D">
        <w:rPr>
          <w:spacing w:val="-6"/>
        </w:rPr>
        <w:t xml:space="preserve"> </w:t>
      </w:r>
      <w:r>
        <w:t>wire</w:t>
      </w:r>
    </w:p>
    <w:p w14:paraId="2E196BE7" w14:textId="2CE2FFE6" w:rsidR="00DF189D" w:rsidRDefault="00DF189D" w:rsidP="00DC6170">
      <w:pPr>
        <w:pStyle w:val="ListParagraph"/>
        <w:widowControl w:val="0"/>
        <w:numPr>
          <w:ilvl w:val="0"/>
          <w:numId w:val="38"/>
        </w:numPr>
        <w:tabs>
          <w:tab w:val="left" w:pos="1044"/>
        </w:tabs>
        <w:autoSpaceDE w:val="0"/>
        <w:autoSpaceDN w:val="0"/>
        <w:spacing w:before="100" w:beforeAutospacing="1" w:after="100" w:afterAutospacing="1" w:line="240" w:lineRule="auto"/>
      </w:pPr>
      <w:r>
        <w:t>Gently pull the wire cutters to strip the</w:t>
      </w:r>
      <w:r w:rsidRPr="00DF189D">
        <w:rPr>
          <w:spacing w:val="-8"/>
        </w:rPr>
        <w:t xml:space="preserve"> </w:t>
      </w:r>
      <w:r>
        <w:t>insulation</w:t>
      </w:r>
    </w:p>
    <w:p w14:paraId="59CA3C15" w14:textId="1692C6F4" w:rsidR="00DF189D" w:rsidRDefault="00DF189D" w:rsidP="00301E43">
      <w:pPr>
        <w:widowControl w:val="0"/>
        <w:tabs>
          <w:tab w:val="left" w:pos="1044"/>
        </w:tabs>
        <w:autoSpaceDE w:val="0"/>
        <w:autoSpaceDN w:val="0"/>
        <w:spacing w:before="100" w:beforeAutospacing="1" w:after="100" w:afterAutospacing="1"/>
      </w:pPr>
    </w:p>
    <w:p w14:paraId="4D87D7FC" w14:textId="02716862" w:rsidR="00332FE6" w:rsidRDefault="000871DE"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030976" behindDoc="0" locked="0" layoutInCell="1" allowOverlap="1" wp14:anchorId="2990A351" wp14:editId="1856A9B9">
                <wp:simplePos x="0" y="0"/>
                <wp:positionH relativeFrom="column">
                  <wp:posOffset>2657687</wp:posOffset>
                </wp:positionH>
                <wp:positionV relativeFrom="paragraph">
                  <wp:posOffset>187325</wp:posOffset>
                </wp:positionV>
                <wp:extent cx="533400" cy="41084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4277E9D7" w14:textId="1B395570" w:rsidR="00870B8D" w:rsidRPr="0009563E" w:rsidRDefault="00870B8D" w:rsidP="000406D9">
                            <w:pPr>
                              <w:rPr>
                                <w:lang w:val="en-US"/>
                              </w:rPr>
                            </w:pPr>
                            <w:r>
                              <w:rPr>
                                <w:sz w:val="20"/>
                                <w:szCs w:val="20"/>
                                <w:lang w:val="en-US"/>
                              </w:rPr>
                              <w:t>2</w:t>
                            </w:r>
                            <w:r w:rsidRPr="0009563E">
                              <w:rPr>
                                <w:sz w:val="20"/>
                                <w:szCs w:val="20"/>
                                <w:lang w:val="en-US"/>
                              </w:rPr>
                              <w:t>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0A351" id="Text Box 201" o:spid="_x0000_s1187" type="#_x0000_t202" style="position:absolute;margin-left:209.25pt;margin-top:14.75pt;width:42pt;height:32.35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" filled="f" stroked="f" strokeweight=".5pt">
                <v:textbox>
                  <w:txbxContent>
                    <w:p w14:paraId="4277E9D7" w14:textId="1B395570" w:rsidR="00870B8D" w:rsidRPr="0009563E" w:rsidRDefault="00870B8D" w:rsidP="000406D9">
                      <w:pPr>
                        <w:rPr>
                          <w:lang w:val="en-US"/>
                        </w:rPr>
                      </w:pPr>
                      <w:r>
                        <w:rPr>
                          <w:sz w:val="20"/>
                          <w:szCs w:val="20"/>
                          <w:lang w:val="en-US"/>
                        </w:rPr>
                        <w:t>2</w:t>
                      </w:r>
                      <w:r w:rsidRPr="0009563E">
                        <w:rPr>
                          <w:sz w:val="20"/>
                          <w:szCs w:val="20"/>
                          <w:lang w:val="en-US"/>
                        </w:rPr>
                        <w:t>hr</w:t>
                      </w:r>
                    </w:p>
                  </w:txbxContent>
                </v:textbox>
              </v:shape>
            </w:pict>
          </mc:Fallback>
        </mc:AlternateContent>
      </w:r>
      <w:r w:rsidR="00DF189D" w:rsidRPr="000406D9">
        <w:rPr>
          <w:noProof/>
          <w:lang w:eastAsia="en-AU"/>
        </w:rPr>
        <w:drawing>
          <wp:anchor distT="0" distB="0" distL="114300" distR="114300" simplePos="0" relativeHeight="252032000" behindDoc="1" locked="0" layoutInCell="1" allowOverlap="1" wp14:anchorId="2E7DBEF3" wp14:editId="53BE2588">
            <wp:simplePos x="0" y="0"/>
            <wp:positionH relativeFrom="column">
              <wp:posOffset>-353695</wp:posOffset>
            </wp:positionH>
            <wp:positionV relativeFrom="paragraph">
              <wp:posOffset>81068</wp:posOffset>
            </wp:positionV>
            <wp:extent cx="3421380" cy="488315"/>
            <wp:effectExtent l="0" t="0" r="7620" b="6985"/>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DF189D">
        <w:t>Simple Circuit</w:t>
      </w:r>
      <w:r w:rsidR="00874C15">
        <w:t xml:space="preserve"> </w:t>
      </w:r>
    </w:p>
    <w:p w14:paraId="6F75BC5B" w14:textId="77777777" w:rsidR="000406D9" w:rsidRPr="000406D9" w:rsidRDefault="000406D9" w:rsidP="00301E43">
      <w:pPr>
        <w:pStyle w:val="DoEbodytext2018"/>
        <w:spacing w:before="100" w:beforeAutospacing="1" w:after="100" w:afterAutospacing="1" w:line="240" w:lineRule="auto"/>
        <w:rPr>
          <w:lang w:eastAsia="en-US"/>
        </w:rPr>
      </w:pPr>
    </w:p>
    <w:p w14:paraId="752EC6EF" w14:textId="204185BF" w:rsidR="00DF189D" w:rsidRDefault="00DF189D" w:rsidP="00301E43">
      <w:pPr>
        <w:pStyle w:val="BodyText"/>
        <w:spacing w:before="100" w:beforeAutospacing="1" w:after="100" w:afterAutospacing="1"/>
        <w:ind w:right="593"/>
      </w:pPr>
      <w:r>
        <w:t>Due to the fragile nature of copper tape</w:t>
      </w:r>
      <w:r w:rsidR="006C3062">
        <w:t>,</w:t>
      </w:r>
      <w:r>
        <w:t xml:space="preserve"> we will need to connect the wires to the solar cell and motor on our Mini EV car using a </w:t>
      </w:r>
      <w:r w:rsidR="000871DE">
        <w:t>sturdier</w:t>
      </w:r>
      <w:r>
        <w:t xml:space="preserve"> adhesive material. This is usually done by soldering</w:t>
      </w:r>
      <w:r w:rsidR="00CE0D04">
        <w:t>;</w:t>
      </w:r>
      <w:r>
        <w:t xml:space="preserve"> for this unit we will be using wire glue.</w:t>
      </w:r>
    </w:p>
    <w:p w14:paraId="1E92B956" w14:textId="3F01B16C" w:rsidR="00DF189D" w:rsidRDefault="00DF189D" w:rsidP="00301E43">
      <w:pPr>
        <w:pStyle w:val="BodyText"/>
        <w:spacing w:before="100" w:beforeAutospacing="1" w:after="100" w:afterAutospacing="1"/>
        <w:ind w:right="221"/>
      </w:pPr>
      <w:r>
        <w:t xml:space="preserve">To </w:t>
      </w:r>
      <w:proofErr w:type="spellStart"/>
      <w:r w:rsidR="001A4BC6">
        <w:t>practis</w:t>
      </w:r>
      <w:r w:rsidR="000871DE">
        <w:t>e</w:t>
      </w:r>
      <w:proofErr w:type="spellEnd"/>
      <w:r>
        <w:t xml:space="preserve"> applying wire glue students will use their section of fairy lights that they prepared earlier and attach the wires to a power supply and a DIY switch. Demonstrate to students how to use the stirrer to collect and apply the amount of wire glue necessary. Drying times: Touch = 2 hours, Through = 24 hours.</w:t>
      </w:r>
    </w:p>
    <w:p w14:paraId="7DDCCB1D" w14:textId="1179E001" w:rsidR="00DF189D" w:rsidRDefault="00DF189D" w:rsidP="00301E43">
      <w:pPr>
        <w:pStyle w:val="BodyText"/>
        <w:spacing w:before="100" w:beforeAutospacing="1" w:after="100" w:afterAutospacing="1"/>
      </w:pPr>
      <w:r>
        <w:t>Roles within the groups</w:t>
      </w:r>
      <w:r w:rsidR="001A4BC6">
        <w:t>;</w:t>
      </w:r>
    </w:p>
    <w:p w14:paraId="1A69248E" w14:textId="77777777" w:rsidR="00DF189D" w:rsidRDefault="00DF189D" w:rsidP="00DC6170">
      <w:pPr>
        <w:pStyle w:val="ListParagraph"/>
        <w:widowControl w:val="0"/>
        <w:numPr>
          <w:ilvl w:val="0"/>
          <w:numId w:val="40"/>
        </w:numPr>
        <w:tabs>
          <w:tab w:val="left" w:pos="1004"/>
        </w:tabs>
        <w:autoSpaceDE w:val="0"/>
        <w:autoSpaceDN w:val="0"/>
        <w:spacing w:before="100" w:beforeAutospacing="1" w:after="100" w:afterAutospacing="1" w:line="240" w:lineRule="auto"/>
      </w:pPr>
      <w:r>
        <w:t>Making the</w:t>
      </w:r>
      <w:r w:rsidRPr="00DF189D">
        <w:rPr>
          <w:spacing w:val="-2"/>
        </w:rPr>
        <w:t xml:space="preserve"> </w:t>
      </w:r>
      <w:r>
        <w:t>switch</w:t>
      </w:r>
    </w:p>
    <w:p w14:paraId="4EAC095E" w14:textId="071C1AB8" w:rsidR="00DF189D" w:rsidRDefault="00DF189D" w:rsidP="00DC6170">
      <w:pPr>
        <w:pStyle w:val="ListParagraph"/>
        <w:widowControl w:val="0"/>
        <w:numPr>
          <w:ilvl w:val="0"/>
          <w:numId w:val="40"/>
        </w:numPr>
        <w:tabs>
          <w:tab w:val="left" w:pos="1004"/>
        </w:tabs>
        <w:autoSpaceDE w:val="0"/>
        <w:autoSpaceDN w:val="0"/>
        <w:spacing w:before="100" w:beforeAutospacing="1" w:after="100" w:afterAutospacing="1" w:line="240" w:lineRule="auto"/>
      </w:pPr>
      <w:r>
        <w:t>Making battery</w:t>
      </w:r>
      <w:r w:rsidRPr="00DF189D">
        <w:rPr>
          <w:spacing w:val="-2"/>
        </w:rPr>
        <w:t xml:space="preserve"> </w:t>
      </w:r>
      <w:r>
        <w:t>holder</w:t>
      </w:r>
    </w:p>
    <w:p w14:paraId="7A297ED6" w14:textId="0973B471" w:rsidR="00DF189D" w:rsidRDefault="00DF189D" w:rsidP="00DC6170">
      <w:pPr>
        <w:pStyle w:val="ListParagraph"/>
        <w:widowControl w:val="0"/>
        <w:numPr>
          <w:ilvl w:val="0"/>
          <w:numId w:val="40"/>
        </w:numPr>
        <w:tabs>
          <w:tab w:val="left" w:pos="1004"/>
        </w:tabs>
        <w:autoSpaceDE w:val="0"/>
        <w:autoSpaceDN w:val="0"/>
        <w:spacing w:before="100" w:beforeAutospacing="1" w:after="100" w:afterAutospacing="1" w:line="240" w:lineRule="auto"/>
      </w:pPr>
      <w:r>
        <w:t>Apply wire glue</w:t>
      </w:r>
      <w:r w:rsidR="00761822">
        <w:t xml:space="preserve">                                                                                                                                                                                                                                                                                                                                                                                                                                                                                                                                                                                                                                                                                                                                                                                                                                                                                                                                                                                                                                                                                                                                                                                                                                                                                                                                                                                                                                                                                                                                                                                                                                                                                                                                                                                                                                                                                                                                                                                                                                                                                                                                                                                                                                                                                                                                                                                                                                                                                                                                                                                                                                                                                                                                                                                                                                                                  </w:t>
      </w:r>
    </w:p>
    <w:p w14:paraId="5C3B3F58" w14:textId="4E3A84A4" w:rsidR="00833D8C" w:rsidRDefault="0080089E" w:rsidP="00833D8C">
      <w:pPr>
        <w:widowControl w:val="0"/>
        <w:tabs>
          <w:tab w:val="left" w:pos="1004"/>
        </w:tabs>
        <w:autoSpaceDE w:val="0"/>
        <w:autoSpaceDN w:val="0"/>
        <w:spacing w:before="100" w:beforeAutospacing="1" w:after="100" w:afterAutospacing="1"/>
        <w:ind w:left="857"/>
        <w:rPr>
          <w:spacing w:val="-4"/>
        </w:rPr>
      </w:pPr>
      <w:r>
        <w:rPr>
          <w:highlight w:val="yellow"/>
        </w:rPr>
        <w:t xml:space="preserve"> </w:t>
      </w:r>
    </w:p>
    <w:p w14:paraId="14BA2FE3" w14:textId="6FBBA62E" w:rsidR="00655DE9" w:rsidRDefault="00833D8C"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18432" behindDoc="0" locked="0" layoutInCell="1" allowOverlap="1" wp14:anchorId="69F55EDB" wp14:editId="3723D4BA">
                <wp:simplePos x="0" y="0"/>
                <wp:positionH relativeFrom="column">
                  <wp:posOffset>2624455</wp:posOffset>
                </wp:positionH>
                <wp:positionV relativeFrom="paragraph">
                  <wp:posOffset>214189</wp:posOffset>
                </wp:positionV>
                <wp:extent cx="533400" cy="41084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FB097BE" w14:textId="77777777" w:rsidR="00870B8D" w:rsidRPr="0009563E" w:rsidRDefault="00870B8D" w:rsidP="00655DE9">
                            <w:pPr>
                              <w:rPr>
                                <w:lang w:val="en-US"/>
                              </w:rPr>
                            </w:pPr>
                            <w:r>
                              <w:rPr>
                                <w:sz w:val="20"/>
                                <w:szCs w:val="20"/>
                                <w:lang w:val="en-US"/>
                              </w:rPr>
                              <w:t>2</w:t>
                            </w:r>
                            <w:r w:rsidRPr="0009563E">
                              <w:rPr>
                                <w:sz w:val="20"/>
                                <w:szCs w:val="20"/>
                                <w:lang w:val="en-US"/>
                              </w:rPr>
                              <w:t>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55EDB" id="Text Box 15" o:spid="_x0000_s1188" type="#_x0000_t202" style="position:absolute;margin-left:206.65pt;margin-top:16.85pt;width:42pt;height:32.35pt;z-index:25281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" filled="f" stroked="f" strokeweight=".5pt">
                <v:textbox>
                  <w:txbxContent>
                    <w:p w14:paraId="5FB097BE" w14:textId="77777777" w:rsidR="00870B8D" w:rsidRPr="0009563E" w:rsidRDefault="00870B8D" w:rsidP="00655DE9">
                      <w:pPr>
                        <w:rPr>
                          <w:lang w:val="en-US"/>
                        </w:rPr>
                      </w:pPr>
                      <w:r>
                        <w:rPr>
                          <w:sz w:val="20"/>
                          <w:szCs w:val="20"/>
                          <w:lang w:val="en-US"/>
                        </w:rPr>
                        <w:t>2</w:t>
                      </w:r>
                      <w:r w:rsidRPr="0009563E">
                        <w:rPr>
                          <w:sz w:val="20"/>
                          <w:szCs w:val="20"/>
                          <w:lang w:val="en-US"/>
                        </w:rPr>
                        <w:t>hr+</w:t>
                      </w:r>
                    </w:p>
                  </w:txbxContent>
                </v:textbox>
              </v:shape>
            </w:pict>
          </mc:Fallback>
        </mc:AlternateContent>
      </w:r>
      <w:r w:rsidRPr="000406D9">
        <w:rPr>
          <w:noProof/>
          <w:lang w:eastAsia="en-AU"/>
        </w:rPr>
        <w:drawing>
          <wp:anchor distT="0" distB="0" distL="114300" distR="114300" simplePos="0" relativeHeight="252819456" behindDoc="1" locked="0" layoutInCell="1" allowOverlap="1" wp14:anchorId="33AF826C" wp14:editId="0CE33191">
            <wp:simplePos x="0" y="0"/>
            <wp:positionH relativeFrom="column">
              <wp:posOffset>-353695</wp:posOffset>
            </wp:positionH>
            <wp:positionV relativeFrom="paragraph">
              <wp:posOffset>96896</wp:posOffset>
            </wp:positionV>
            <wp:extent cx="3421380" cy="488315"/>
            <wp:effectExtent l="0" t="0" r="762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655DE9">
        <w:t xml:space="preserve">3D Design Sketch of EV Car </w:t>
      </w:r>
      <w:r>
        <w:t xml:space="preserve"> </w:t>
      </w:r>
    </w:p>
    <w:p w14:paraId="45CBE577" w14:textId="77777777" w:rsidR="00655DE9" w:rsidRPr="000406D9" w:rsidRDefault="00655DE9" w:rsidP="00301E43">
      <w:pPr>
        <w:pStyle w:val="DoEbodytext2018"/>
        <w:spacing w:before="100" w:beforeAutospacing="1" w:after="100" w:afterAutospacing="1" w:line="240" w:lineRule="auto"/>
        <w:rPr>
          <w:lang w:eastAsia="en-US"/>
        </w:rPr>
      </w:pPr>
    </w:p>
    <w:p w14:paraId="4B4AF4EE" w14:textId="00F6BCAC" w:rsidR="00655DE9" w:rsidRDefault="00655DE9" w:rsidP="00301E43">
      <w:pPr>
        <w:pStyle w:val="BodyText"/>
        <w:spacing w:before="100" w:beforeAutospacing="1" w:after="100" w:afterAutospacing="1"/>
        <w:ind w:right="221"/>
      </w:pPr>
      <w:r>
        <w:t xml:space="preserve">Before we begin construction of our Mini EV care students will need to plan the composition of their car and articulate their ideas through a 3D design sketch. If you have access to a set of SPLAT drawing tools, they would be a perfect complement to this step in the design process. Show students an exemplar 3D design sketch of a Mini EV car as well as some pictures of </w:t>
      </w:r>
      <w:r w:rsidR="006C3062">
        <w:t xml:space="preserve">the </w:t>
      </w:r>
      <w:r>
        <w:t>car from previous years. Ask students to break into small groups and provide warm and cool feedback to the exemplar sketch. Bring students back to discuss their feedback as a class. As a whole class collaboratively build a rubric with reference to feedback from the exemplar drawing and the quick draw sketches of aerodynamic features.</w:t>
      </w:r>
    </w:p>
    <w:p w14:paraId="0F4FCCAA" w14:textId="6ED4F9AA" w:rsidR="00655DE9" w:rsidRDefault="00655DE9" w:rsidP="00301E43">
      <w:pPr>
        <w:pStyle w:val="BodyText"/>
        <w:spacing w:before="100" w:beforeAutospacing="1" w:after="100" w:afterAutospacing="1"/>
        <w:ind w:right="585"/>
        <w:jc w:val="both"/>
      </w:pPr>
      <w:r>
        <w:t xml:space="preserve">In their </w:t>
      </w:r>
      <w:proofErr w:type="gramStart"/>
      <w:r>
        <w:t>groups</w:t>
      </w:r>
      <w:proofErr w:type="gramEnd"/>
      <w:r>
        <w:t xml:space="preserve"> students </w:t>
      </w:r>
      <w:r w:rsidR="006C3062">
        <w:t xml:space="preserve">should </w:t>
      </w:r>
      <w:r>
        <w:t>decide on the layout and features they will include on their Mini</w:t>
      </w:r>
      <w:r>
        <w:rPr>
          <w:spacing w:val="-17"/>
        </w:rPr>
        <w:t xml:space="preserve"> </w:t>
      </w:r>
      <w:r>
        <w:t>EV including design of track clip, number and position of solar cells, positioning of the switch and motors and the overall shape of their vehicle. Allow students time and resources to create an accurate 3D drawing of their car, ensuring that each student attempts a 3D</w:t>
      </w:r>
      <w:r>
        <w:rPr>
          <w:spacing w:val="-13"/>
        </w:rPr>
        <w:t xml:space="preserve"> </w:t>
      </w:r>
      <w:r>
        <w:t>sketch.</w:t>
      </w:r>
    </w:p>
    <w:p w14:paraId="3443474E" w14:textId="141337F5" w:rsidR="00655DE9" w:rsidRDefault="00655DE9" w:rsidP="00301E43">
      <w:pPr>
        <w:pStyle w:val="BodyText"/>
        <w:spacing w:before="100" w:beforeAutospacing="1" w:after="100" w:afterAutospacing="1"/>
        <w:ind w:right="585"/>
        <w:jc w:val="both"/>
      </w:pPr>
    </w:p>
    <w:p w14:paraId="6FE94154" w14:textId="77777777" w:rsidR="00833D8C" w:rsidRDefault="00833D8C">
      <w:pPr>
        <w:rPr>
          <w:rFonts w:ascii="Helvetica" w:eastAsia="SimSun" w:hAnsi="Helvetica"/>
          <w:sz w:val="28"/>
        </w:rPr>
      </w:pPr>
      <w:r>
        <w:br w:type="page"/>
      </w:r>
    </w:p>
    <w:p w14:paraId="63B3F6B3" w14:textId="6B1DC3B1" w:rsidR="00655DE9" w:rsidRDefault="000871DE" w:rsidP="00301E43">
      <w:pPr>
        <w:pStyle w:val="DoEheading52018"/>
        <w:spacing w:before="100" w:beforeAutospacing="1" w:after="100" w:afterAutospacing="1"/>
      </w:pPr>
      <w:r w:rsidRPr="000406D9">
        <w:rPr>
          <w:noProof/>
          <w:lang w:eastAsia="en-AU"/>
        </w:rPr>
        <w:lastRenderedPageBreak/>
        <mc:AlternateContent>
          <mc:Choice Requires="wps">
            <w:drawing>
              <wp:anchor distT="0" distB="0" distL="114300" distR="114300" simplePos="0" relativeHeight="252821504" behindDoc="0" locked="0" layoutInCell="1" allowOverlap="1" wp14:anchorId="0CFF5FB3" wp14:editId="6E265D21">
                <wp:simplePos x="0" y="0"/>
                <wp:positionH relativeFrom="column">
                  <wp:posOffset>2624455</wp:posOffset>
                </wp:positionH>
                <wp:positionV relativeFrom="paragraph">
                  <wp:posOffset>288502</wp:posOffset>
                </wp:positionV>
                <wp:extent cx="533400" cy="41084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08CD3305" w14:textId="2D56EF75" w:rsidR="00870B8D" w:rsidRPr="0009563E" w:rsidRDefault="00870B8D" w:rsidP="00655DE9">
                            <w:pPr>
                              <w:rPr>
                                <w:lang w:val="en-US"/>
                              </w:rPr>
                            </w:pPr>
                            <w:r>
                              <w:rPr>
                                <w:sz w:val="20"/>
                                <w:szCs w:val="20"/>
                                <w:lang w:val="en-US"/>
                              </w:rPr>
                              <w:t>3</w:t>
                            </w:r>
                            <w:r w:rsidRPr="0009563E">
                              <w:rPr>
                                <w:sz w:val="20"/>
                                <w:szCs w:val="20"/>
                                <w:lang w:val="en-US"/>
                              </w:rPr>
                              <w:t>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F5FB3" id="Text Box 20" o:spid="_x0000_s1189" type="#_x0000_t202" style="position:absolute;margin-left:206.65pt;margin-top:22.7pt;width:42pt;height:32.35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" filled="f" stroked="f" strokeweight=".5pt">
                <v:textbox>
                  <w:txbxContent>
                    <w:p w14:paraId="08CD3305" w14:textId="2D56EF75" w:rsidR="00870B8D" w:rsidRPr="0009563E" w:rsidRDefault="00870B8D" w:rsidP="00655DE9">
                      <w:pPr>
                        <w:rPr>
                          <w:lang w:val="en-US"/>
                        </w:rPr>
                      </w:pPr>
                      <w:r>
                        <w:rPr>
                          <w:sz w:val="20"/>
                          <w:szCs w:val="20"/>
                          <w:lang w:val="en-US"/>
                        </w:rPr>
                        <w:t>3</w:t>
                      </w:r>
                      <w:r w:rsidRPr="0009563E">
                        <w:rPr>
                          <w:sz w:val="20"/>
                          <w:szCs w:val="20"/>
                          <w:lang w:val="en-US"/>
                        </w:rPr>
                        <w:t>hr+</w:t>
                      </w:r>
                    </w:p>
                  </w:txbxContent>
                </v:textbox>
              </v:shape>
            </w:pict>
          </mc:Fallback>
        </mc:AlternateContent>
      </w:r>
      <w:r w:rsidR="00655DE9" w:rsidRPr="000406D9">
        <w:rPr>
          <w:noProof/>
          <w:lang w:eastAsia="en-AU"/>
        </w:rPr>
        <w:drawing>
          <wp:anchor distT="0" distB="0" distL="114300" distR="114300" simplePos="0" relativeHeight="252822528" behindDoc="1" locked="0" layoutInCell="1" allowOverlap="1" wp14:anchorId="6EC0B5C5" wp14:editId="4624D420">
            <wp:simplePos x="0" y="0"/>
            <wp:positionH relativeFrom="column">
              <wp:posOffset>-353695</wp:posOffset>
            </wp:positionH>
            <wp:positionV relativeFrom="paragraph">
              <wp:posOffset>187537</wp:posOffset>
            </wp:positionV>
            <wp:extent cx="3421380" cy="48831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655DE9">
        <w:t>Build, Test, Improve</w:t>
      </w:r>
    </w:p>
    <w:p w14:paraId="0A0C1E20" w14:textId="77777777" w:rsidR="00655DE9" w:rsidRPr="000406D9" w:rsidRDefault="00655DE9" w:rsidP="00301E43">
      <w:pPr>
        <w:pStyle w:val="DoEbodytext2018"/>
        <w:spacing w:before="100" w:beforeAutospacing="1" w:after="100" w:afterAutospacing="1" w:line="240" w:lineRule="auto"/>
        <w:rPr>
          <w:lang w:eastAsia="en-US"/>
        </w:rPr>
      </w:pPr>
    </w:p>
    <w:p w14:paraId="7A9CBBB0" w14:textId="18A7CD27" w:rsidR="00655DE9" w:rsidRDefault="00655DE9" w:rsidP="00301E43">
      <w:pPr>
        <w:pStyle w:val="BodyText"/>
        <w:spacing w:before="100" w:beforeAutospacing="1" w:after="100" w:afterAutospacing="1"/>
      </w:pPr>
      <w:r>
        <w:t xml:space="preserve">Allow students time to build the basic Mini EV model </w:t>
      </w:r>
      <w:r w:rsidR="001A4BC6">
        <w:t>with their designed track clip. Do not</w:t>
      </w:r>
      <w:r>
        <w:t xml:space="preserve"> wire glue these until students have adjusted their vehicles. Test these models on the straight track</w:t>
      </w:r>
      <w:r w:rsidR="001A4BC6">
        <w:t>. R</w:t>
      </w:r>
      <w:r>
        <w:t>ecord their speed an</w:t>
      </w:r>
      <w:r w:rsidR="001A4BC6">
        <w:t>d any observations, for example,</w:t>
      </w:r>
      <w:r>
        <w:t xml:space="preserve"> whether their car leaves the track. If time allows, students might like to also test their design in a mini school competition using the pursuit track.</w:t>
      </w:r>
    </w:p>
    <w:p w14:paraId="69D935BD" w14:textId="627C203C" w:rsidR="00655DE9" w:rsidRDefault="00655DE9" w:rsidP="00301E43">
      <w:pPr>
        <w:pStyle w:val="BodyText"/>
        <w:spacing w:before="100" w:beforeAutospacing="1" w:after="100" w:afterAutospacing="1"/>
        <w:ind w:right="221"/>
      </w:pPr>
      <w:r>
        <w:t>Allow students to make one design change, test their car again on the straight track and record their time again. Allow students to continue adjusting their design, documenting their changes and recording results.</w:t>
      </w:r>
    </w:p>
    <w:p w14:paraId="4EED8D37" w14:textId="0A4F54A5" w:rsidR="00833D8C" w:rsidRDefault="00833D8C" w:rsidP="00301E43">
      <w:pPr>
        <w:pStyle w:val="BodyText"/>
        <w:spacing w:before="100" w:beforeAutospacing="1" w:after="100" w:afterAutospacing="1"/>
        <w:ind w:right="221"/>
      </w:pPr>
    </w:p>
    <w:p w14:paraId="206EF35E" w14:textId="5B7B242E" w:rsidR="00833D8C" w:rsidRDefault="00833D8C" w:rsidP="00301E43">
      <w:pPr>
        <w:pStyle w:val="BodyText"/>
        <w:spacing w:before="100" w:beforeAutospacing="1" w:after="100" w:afterAutospacing="1"/>
        <w:ind w:right="221"/>
      </w:pPr>
    </w:p>
    <w:p w14:paraId="1E27DA0C" w14:textId="79E4AFF5" w:rsidR="00833D8C" w:rsidRDefault="00833D8C" w:rsidP="00301E43">
      <w:pPr>
        <w:pStyle w:val="BodyText"/>
        <w:spacing w:before="100" w:beforeAutospacing="1" w:after="100" w:afterAutospacing="1"/>
        <w:ind w:right="221"/>
      </w:pPr>
    </w:p>
    <w:p w14:paraId="553F53A5" w14:textId="7978D4B4" w:rsidR="00833D8C" w:rsidRDefault="00833D8C" w:rsidP="00301E43">
      <w:pPr>
        <w:pStyle w:val="BodyText"/>
        <w:spacing w:before="100" w:beforeAutospacing="1" w:after="100" w:afterAutospacing="1"/>
        <w:ind w:right="221"/>
      </w:pPr>
    </w:p>
    <w:p w14:paraId="2B84EF95" w14:textId="69CF6C31" w:rsidR="00833D8C" w:rsidRDefault="00833D8C">
      <w:pPr>
        <w:rPr>
          <w:rFonts w:ascii="Helvetica" w:eastAsia="Helvetica" w:hAnsi="Helvetica" w:cs="Helvetica"/>
          <w:lang w:val="en-US"/>
        </w:rPr>
      </w:pPr>
      <w:r>
        <w:br w:type="page"/>
      </w:r>
    </w:p>
    <w:p w14:paraId="55767D86" w14:textId="1C1C305F" w:rsidR="00833D8C" w:rsidRDefault="00833D8C" w:rsidP="00301E43">
      <w:pPr>
        <w:pStyle w:val="BodyText"/>
        <w:spacing w:before="100" w:beforeAutospacing="1" w:after="100" w:afterAutospacing="1"/>
        <w:ind w:right="221"/>
      </w:pPr>
      <w:r>
        <w:rPr>
          <w:noProof/>
          <w:lang w:val="en-AU" w:eastAsia="en-AU"/>
        </w:rPr>
        <w:lastRenderedPageBreak/>
        <mc:AlternateContent>
          <mc:Choice Requires="wps">
            <w:drawing>
              <wp:anchor distT="0" distB="0" distL="114300" distR="114300" simplePos="0" relativeHeight="252839936" behindDoc="0" locked="0" layoutInCell="1" allowOverlap="1" wp14:anchorId="7D054856" wp14:editId="70AAD411">
                <wp:simplePos x="0" y="0"/>
                <wp:positionH relativeFrom="column">
                  <wp:posOffset>-35793</wp:posOffset>
                </wp:positionH>
                <wp:positionV relativeFrom="paragraph">
                  <wp:posOffset>-347721</wp:posOffset>
                </wp:positionV>
                <wp:extent cx="4246179" cy="1157607"/>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246179" cy="1157607"/>
                        </a:xfrm>
                        <a:prstGeom prst="rect">
                          <a:avLst/>
                        </a:prstGeom>
                        <a:noFill/>
                        <a:ln w="6350">
                          <a:noFill/>
                        </a:ln>
                      </wps:spPr>
                      <wps:txbx>
                        <w:txbxContent>
                          <w:p w14:paraId="7E19A2B2" w14:textId="260DB875" w:rsidR="00870B8D" w:rsidRPr="0009563E" w:rsidRDefault="00870B8D" w:rsidP="00655DE9">
                            <w:pPr>
                              <w:pStyle w:val="DoEheading32018"/>
                              <w:rPr>
                                <w:b/>
                                <w:color w:val="FFFFFF" w:themeColor="background1"/>
                              </w:rPr>
                            </w:pPr>
                            <w:r>
                              <w:rPr>
                                <w:b/>
                                <w:color w:val="FFFFFF" w:themeColor="background1"/>
                              </w:rPr>
                              <w:t>A</w:t>
                            </w:r>
                            <w:r w:rsidRPr="0009563E">
                              <w:rPr>
                                <w:b/>
                                <w:color w:val="FFFFFF" w:themeColor="background1"/>
                              </w:rPr>
                              <w:t xml:space="preserve">ctivity </w:t>
                            </w:r>
                            <w:r>
                              <w:rPr>
                                <w:b/>
                                <w:color w:val="FFFFFF" w:themeColor="background1"/>
                              </w:rPr>
                              <w:t>Eight</w:t>
                            </w:r>
                            <w:r w:rsidRPr="0009563E">
                              <w:rPr>
                                <w:b/>
                                <w:color w:val="FFFFFF" w:themeColor="background1"/>
                              </w:rPr>
                              <w:t xml:space="preserve">: </w:t>
                            </w:r>
                            <w:r>
                              <w:rPr>
                                <w:b/>
                                <w:color w:val="FFFFFF" w:themeColor="background1"/>
                              </w:rPr>
                              <w:t xml:space="preserve">Team Identity </w:t>
                            </w:r>
                          </w:p>
                          <w:p w14:paraId="38838E49" w14:textId="77777777" w:rsidR="00870B8D" w:rsidRDefault="00870B8D" w:rsidP="00655D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54856" id="Text Box 32" o:spid="_x0000_s1190" type="#_x0000_t202" style="position:absolute;margin-left:-2.8pt;margin-top:-27.4pt;width:334.35pt;height:91.15pt;z-index:2528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" filled="f" stroked="f" strokeweight=".5pt">
                <v:textbox>
                  <w:txbxContent>
                    <w:p w14:paraId="7E19A2B2" w14:textId="260DB875" w:rsidR="00870B8D" w:rsidRPr="0009563E" w:rsidRDefault="00870B8D" w:rsidP="00655DE9">
                      <w:pPr>
                        <w:pStyle w:val="DoEheading32018"/>
                        <w:rPr>
                          <w:b/>
                          <w:color w:val="FFFFFF" w:themeColor="background1"/>
                        </w:rPr>
                      </w:pPr>
                      <w:r>
                        <w:rPr>
                          <w:b/>
                          <w:color w:val="FFFFFF" w:themeColor="background1"/>
                        </w:rPr>
                        <w:t>A</w:t>
                      </w:r>
                      <w:r w:rsidRPr="0009563E">
                        <w:rPr>
                          <w:b/>
                          <w:color w:val="FFFFFF" w:themeColor="background1"/>
                        </w:rPr>
                        <w:t xml:space="preserve">ctivity </w:t>
                      </w:r>
                      <w:r>
                        <w:rPr>
                          <w:b/>
                          <w:color w:val="FFFFFF" w:themeColor="background1"/>
                        </w:rPr>
                        <w:t>Eight</w:t>
                      </w:r>
                      <w:r w:rsidRPr="0009563E">
                        <w:rPr>
                          <w:b/>
                          <w:color w:val="FFFFFF" w:themeColor="background1"/>
                        </w:rPr>
                        <w:t xml:space="preserve">: </w:t>
                      </w:r>
                      <w:r>
                        <w:rPr>
                          <w:b/>
                          <w:color w:val="FFFFFF" w:themeColor="background1"/>
                        </w:rPr>
                        <w:t xml:space="preserve">Team Identity </w:t>
                      </w:r>
                    </w:p>
                    <w:p w14:paraId="38838E49" w14:textId="77777777" w:rsidR="00870B8D" w:rsidRDefault="00870B8D" w:rsidP="00655DE9"/>
                  </w:txbxContent>
                </v:textbox>
              </v:shape>
            </w:pict>
          </mc:Fallback>
        </mc:AlternateContent>
      </w:r>
      <w:r w:rsidRPr="002A30E5">
        <w:rPr>
          <w:noProof/>
          <w:lang w:val="en-AU" w:eastAsia="en-AU"/>
        </w:rPr>
        <w:drawing>
          <wp:anchor distT="0" distB="0" distL="114300" distR="114300" simplePos="0" relativeHeight="252834816" behindDoc="1" locked="0" layoutInCell="1" allowOverlap="1" wp14:anchorId="46C5C23C" wp14:editId="4A57E7FB">
            <wp:simplePos x="0" y="0"/>
            <wp:positionH relativeFrom="column">
              <wp:posOffset>-652780</wp:posOffset>
            </wp:positionH>
            <wp:positionV relativeFrom="paragraph">
              <wp:posOffset>-2579149</wp:posOffset>
            </wp:positionV>
            <wp:extent cx="5956300" cy="369570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6300" cy="3695700"/>
                    </a:xfrm>
                    <a:prstGeom prst="rect">
                      <a:avLst/>
                    </a:prstGeom>
                  </pic:spPr>
                </pic:pic>
              </a:graphicData>
            </a:graphic>
            <wp14:sizeRelH relativeFrom="page">
              <wp14:pctWidth>0</wp14:pctWidth>
            </wp14:sizeRelH>
            <wp14:sizeRelV relativeFrom="page">
              <wp14:pctHeight>0</wp14:pctHeight>
            </wp14:sizeRelV>
          </wp:anchor>
        </w:drawing>
      </w:r>
    </w:p>
    <w:p w14:paraId="06C9FBD9" w14:textId="6B891D59" w:rsidR="00655DE9" w:rsidRDefault="00655DE9" w:rsidP="00301E43">
      <w:pPr>
        <w:spacing w:before="100" w:beforeAutospacing="1" w:after="100" w:afterAutospacing="1"/>
        <w:rPr>
          <w:rFonts w:ascii="Calibri" w:hAnsi="Calibri" w:cs="Calibri"/>
          <w:color w:val="000000"/>
          <w:sz w:val="22"/>
          <w:lang w:eastAsia="en-AU"/>
        </w:rPr>
      </w:pPr>
    </w:p>
    <w:p w14:paraId="27EFBD17" w14:textId="77777777" w:rsidR="00833D8C" w:rsidRDefault="00833D8C" w:rsidP="00301E43">
      <w:pPr>
        <w:pStyle w:val="DoEbodytext2018"/>
        <w:spacing w:before="100" w:beforeAutospacing="1" w:after="100" w:afterAutospacing="1" w:line="240" w:lineRule="auto"/>
      </w:pPr>
    </w:p>
    <w:p w14:paraId="54176347" w14:textId="00787366" w:rsidR="00655DE9" w:rsidRDefault="00655DE9" w:rsidP="00301E43">
      <w:pPr>
        <w:pStyle w:val="DoEbodytext2018"/>
        <w:spacing w:before="100" w:beforeAutospacing="1" w:after="100" w:afterAutospacing="1" w:line="240" w:lineRule="auto"/>
      </w:pPr>
      <w:r w:rsidRPr="000A5C59">
        <w:rPr>
          <w:noProof/>
          <w:lang w:eastAsia="en-AU"/>
        </w:rPr>
        <w:drawing>
          <wp:anchor distT="0" distB="0" distL="114300" distR="114300" simplePos="0" relativeHeight="252840960" behindDoc="1" locked="0" layoutInCell="1" allowOverlap="1" wp14:anchorId="10573F41" wp14:editId="26CBF56B">
            <wp:simplePos x="0" y="0"/>
            <wp:positionH relativeFrom="column">
              <wp:posOffset>-188595</wp:posOffset>
            </wp:positionH>
            <wp:positionV relativeFrom="paragraph">
              <wp:posOffset>26924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book_kla.png"/>
                    <pic:cNvPicPr/>
                  </pic:nvPicPr>
                  <pic:blipFill>
                    <a:blip r:embed="rId15"/>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204889FD" w14:textId="77777777" w:rsidR="00655DE9" w:rsidRPr="000A5C59" w:rsidRDefault="00655DE9" w:rsidP="00301E43">
      <w:pPr>
        <w:pStyle w:val="DoEbodytext2018"/>
        <w:spacing w:before="100" w:beforeAutospacing="1" w:after="100" w:afterAutospacing="1" w:line="240" w:lineRule="auto"/>
        <w:rPr>
          <w:i/>
          <w:u w:val="single"/>
        </w:rPr>
      </w:pPr>
      <w:r w:rsidRPr="000A5C59">
        <w:rPr>
          <w:i/>
          <w:u w:val="single"/>
        </w:rPr>
        <w:t>English</w:t>
      </w:r>
    </w:p>
    <w:p w14:paraId="19E277AB" w14:textId="77777777" w:rsidR="00655DE9" w:rsidRPr="00F12664" w:rsidRDefault="00655DE9" w:rsidP="00301E43">
      <w:pPr>
        <w:pStyle w:val="DoElist1bullet2018"/>
        <w:spacing w:before="100" w:beforeAutospacing="1" w:after="100" w:afterAutospacing="1" w:line="240" w:lineRule="auto"/>
      </w:pPr>
      <w:r w:rsidRPr="000A5C59">
        <w:rPr>
          <w:b/>
        </w:rPr>
        <w:t>Reflecting on Learning</w:t>
      </w:r>
      <w:r>
        <w:t xml:space="preserve"> EN3-9E: </w:t>
      </w:r>
      <w:r w:rsidRPr="00F12664">
        <w:t>Recognises, reflects on and assesses their strengths</w:t>
      </w:r>
      <w:r>
        <w:t>;</w:t>
      </w:r>
    </w:p>
    <w:p w14:paraId="20159CE9" w14:textId="27269ADE" w:rsidR="00655DE9" w:rsidRDefault="00B20899" w:rsidP="00301E43">
      <w:pPr>
        <w:pStyle w:val="DoElist2bullet2018"/>
        <w:spacing w:before="100" w:beforeAutospacing="1" w:after="100" w:afterAutospacing="1" w:line="240" w:lineRule="auto"/>
      </w:pPr>
      <w:hyperlink r:id="rId81" w:tgtFrame="_blank" w:tooltip="Click for more information about 'reflect'" w:history="1">
        <w:r w:rsidR="00655DE9" w:rsidRPr="00F12664">
          <w:rPr>
            <w:rStyle w:val="Hyperlink"/>
            <w:color w:val="auto"/>
            <w:u w:val="none"/>
          </w:rPr>
          <w:t>reflect</w:t>
        </w:r>
      </w:hyperlink>
      <w:r w:rsidR="00655DE9" w:rsidRPr="00F12664">
        <w:t> on own learning achievements against specific criteria</w:t>
      </w:r>
    </w:p>
    <w:p w14:paraId="090EF760" w14:textId="77777777" w:rsidR="004915DF" w:rsidRDefault="004915DF" w:rsidP="00301E43">
      <w:pPr>
        <w:pStyle w:val="DoElist1bullet2018"/>
        <w:spacing w:before="100" w:beforeAutospacing="1" w:after="100" w:afterAutospacing="1" w:line="240" w:lineRule="auto"/>
      </w:pPr>
      <w:r w:rsidRPr="0093775B">
        <w:rPr>
          <w:b/>
        </w:rPr>
        <w:t>Speaking &amp; Listening</w:t>
      </w:r>
      <w:r>
        <w:t xml:space="preserve"> EN3-1A: Communicates effectively for a variety of audiences</w:t>
      </w:r>
    </w:p>
    <w:p w14:paraId="1E34DAA5" w14:textId="77777777" w:rsidR="004915DF" w:rsidRDefault="004915DF" w:rsidP="00301E43">
      <w:pPr>
        <w:pStyle w:val="DoElist2bullet2018"/>
        <w:spacing w:before="100" w:beforeAutospacing="1" w:after="100" w:afterAutospacing="1" w:line="240" w:lineRule="auto"/>
      </w:pPr>
      <w:r>
        <w:t>Communicates effectively for a variety of audiences and purposes using increasingly challenging topics, ideas, issues and language forms and features.</w:t>
      </w:r>
    </w:p>
    <w:p w14:paraId="6CB4AB54" w14:textId="77777777" w:rsidR="004915DF" w:rsidRDefault="004915DF" w:rsidP="00301E43">
      <w:pPr>
        <w:pStyle w:val="DoElist1bullet2018"/>
        <w:spacing w:before="100" w:beforeAutospacing="1" w:after="100" w:afterAutospacing="1" w:line="240" w:lineRule="auto"/>
      </w:pPr>
      <w:r w:rsidRPr="001E7768">
        <w:rPr>
          <w:b/>
        </w:rPr>
        <w:t>Grammar, punctuation, vocab and spelling</w:t>
      </w:r>
      <w:r>
        <w:t xml:space="preserve"> EN3-6B, EN3-4A</w:t>
      </w:r>
    </w:p>
    <w:p w14:paraId="6A1DA8FA" w14:textId="77777777" w:rsidR="004915DF" w:rsidRDefault="004915DF" w:rsidP="00301E43">
      <w:pPr>
        <w:pStyle w:val="DoElist1bullet2018"/>
        <w:spacing w:before="100" w:beforeAutospacing="1" w:after="100" w:afterAutospacing="1" w:line="240" w:lineRule="auto"/>
      </w:pPr>
      <w:r w:rsidRPr="001E7768">
        <w:rPr>
          <w:b/>
        </w:rPr>
        <w:t>Expressing themselves</w:t>
      </w:r>
      <w:r>
        <w:t xml:space="preserve"> EN3-8D</w:t>
      </w:r>
    </w:p>
    <w:p w14:paraId="0EE87B94" w14:textId="77777777" w:rsidR="004915DF" w:rsidRDefault="004915DF" w:rsidP="00301E43">
      <w:pPr>
        <w:pStyle w:val="DoElist2bullet2018"/>
        <w:spacing w:before="100" w:beforeAutospacing="1" w:after="100" w:afterAutospacing="1" w:line="240" w:lineRule="auto"/>
      </w:pPr>
      <w:r>
        <w:t>Identifies and considers how different viewpoints of their world, including aspects of culture are represented in texts</w:t>
      </w:r>
    </w:p>
    <w:p w14:paraId="4EBB02FE" w14:textId="12F93657" w:rsidR="004915DF" w:rsidRDefault="004915DF" w:rsidP="00301E43">
      <w:pPr>
        <w:pStyle w:val="DoElist1bullet2018"/>
        <w:spacing w:before="100" w:beforeAutospacing="1" w:after="100" w:afterAutospacing="1" w:line="240" w:lineRule="auto"/>
        <w:rPr>
          <w:rFonts w:cs="Arial"/>
          <w:lang w:eastAsia="en-AU"/>
        </w:rPr>
      </w:pPr>
      <w:r w:rsidRPr="0093775B">
        <w:rPr>
          <w:b/>
          <w:lang w:eastAsia="en-AU"/>
        </w:rPr>
        <w:t>Reading &amp; Viewing</w:t>
      </w:r>
      <w:r w:rsidRPr="00A475A1">
        <w:rPr>
          <w:lang w:eastAsia="en-AU"/>
        </w:rPr>
        <w:t xml:space="preserve"> EN3-3A</w:t>
      </w:r>
      <w:r>
        <w:rPr>
          <w:lang w:eastAsia="en-AU"/>
        </w:rPr>
        <w:t>: reads, views and comprehends a range of texts in different media and technologies</w:t>
      </w:r>
    </w:p>
    <w:p w14:paraId="1432A07F" w14:textId="37ECC1C2" w:rsidR="004915DF" w:rsidRDefault="004915DF" w:rsidP="00301E43">
      <w:pPr>
        <w:pStyle w:val="DoElist1bullet2018"/>
        <w:numPr>
          <w:ilvl w:val="0"/>
          <w:numId w:val="0"/>
        </w:numPr>
        <w:spacing w:before="100" w:beforeAutospacing="1" w:after="100" w:afterAutospacing="1" w:line="240" w:lineRule="auto"/>
        <w:rPr>
          <w:b/>
          <w:lang w:eastAsia="en-AU"/>
        </w:rPr>
      </w:pPr>
      <w:r w:rsidRPr="00C80B5B">
        <w:rPr>
          <w:noProof/>
          <w:lang w:eastAsia="en-AU"/>
        </w:rPr>
        <w:drawing>
          <wp:anchor distT="0" distB="0" distL="114300" distR="114300" simplePos="0" relativeHeight="252856320" behindDoc="1" locked="0" layoutInCell="1" allowOverlap="1" wp14:anchorId="53D7C81E" wp14:editId="5BE34FC7">
            <wp:simplePos x="0" y="0"/>
            <wp:positionH relativeFrom="column">
              <wp:posOffset>-193675</wp:posOffset>
            </wp:positionH>
            <wp:positionV relativeFrom="paragraph">
              <wp:posOffset>251460</wp:posOffset>
            </wp:positionV>
            <wp:extent cx="359410" cy="359410"/>
            <wp:effectExtent l="0" t="0" r="0" b="0"/>
            <wp:wrapTight wrapText="bothSides">
              <wp:wrapPolygon edited="0">
                <wp:start x="6869" y="0"/>
                <wp:lineTo x="0" y="3053"/>
                <wp:lineTo x="0" y="17555"/>
                <wp:lineTo x="6869" y="20608"/>
                <wp:lineTo x="13739" y="20608"/>
                <wp:lineTo x="20608" y="17555"/>
                <wp:lineTo x="20608" y="3053"/>
                <wp:lineTo x="13739" y="0"/>
                <wp:lineTo x="6869"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science_kla.png"/>
                    <pic:cNvPicPr/>
                  </pic:nvPicPr>
                  <pic:blipFill>
                    <a:blip r:embed="rId14"/>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p>
    <w:p w14:paraId="13266411" w14:textId="4B2DD261" w:rsidR="004915DF" w:rsidRPr="00C80B5B" w:rsidRDefault="004915DF" w:rsidP="00301E43">
      <w:pPr>
        <w:pStyle w:val="DoElist1bullet2018"/>
        <w:numPr>
          <w:ilvl w:val="0"/>
          <w:numId w:val="0"/>
        </w:numPr>
        <w:spacing w:before="100" w:beforeAutospacing="1" w:after="100" w:afterAutospacing="1" w:line="240" w:lineRule="auto"/>
        <w:rPr>
          <w:i/>
          <w:u w:val="single"/>
        </w:rPr>
      </w:pPr>
      <w:r w:rsidRPr="00C80B5B">
        <w:rPr>
          <w:i/>
          <w:u w:val="single"/>
        </w:rPr>
        <w:t>Science</w:t>
      </w:r>
    </w:p>
    <w:p w14:paraId="13FE4B1D" w14:textId="77777777" w:rsidR="00B719B7" w:rsidRDefault="00B719B7" w:rsidP="00DC6170">
      <w:pPr>
        <w:pStyle w:val="DoEbodytext2018"/>
        <w:numPr>
          <w:ilvl w:val="0"/>
          <w:numId w:val="55"/>
        </w:numPr>
        <w:spacing w:before="100" w:beforeAutospacing="1" w:after="100" w:afterAutospacing="1" w:line="240" w:lineRule="auto"/>
      </w:pPr>
      <w:r w:rsidRPr="006F1A4A">
        <w:rPr>
          <w:b/>
        </w:rPr>
        <w:t>Design &amp; Production</w:t>
      </w:r>
      <w:r>
        <w:t xml:space="preserve"> ST3-2DP-T: plans and uses materials, tools and equipment to develop solutions for a need or opportunity </w:t>
      </w:r>
    </w:p>
    <w:p w14:paraId="1D9442EC" w14:textId="77777777" w:rsidR="00B719B7" w:rsidRDefault="00B719B7" w:rsidP="00DC6170">
      <w:pPr>
        <w:pStyle w:val="DoEbodytext2018"/>
        <w:numPr>
          <w:ilvl w:val="0"/>
          <w:numId w:val="55"/>
        </w:numPr>
        <w:spacing w:before="100" w:beforeAutospacing="1" w:after="100" w:afterAutospacing="1" w:line="240" w:lineRule="auto"/>
      </w:pPr>
      <w:r w:rsidRPr="006F1A4A">
        <w:rPr>
          <w:b/>
        </w:rPr>
        <w:t>Design &amp; Production</w:t>
      </w:r>
      <w:r>
        <w:t xml:space="preserve"> ST3-3DP-T: defines problems, and designs, modifies and follows algorithms to develop solutions</w:t>
      </w:r>
    </w:p>
    <w:p w14:paraId="5BD811BA" w14:textId="77777777" w:rsidR="00B719B7" w:rsidRDefault="00B719B7"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select and use tools competently for specific purposes </w:t>
      </w:r>
    </w:p>
    <w:p w14:paraId="0B2CFD0B" w14:textId="77777777" w:rsidR="00B719B7" w:rsidRDefault="00B719B7"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accurately cut, join, bend and measure a range of selected materials to construct the designed solution </w:t>
      </w:r>
    </w:p>
    <w:p w14:paraId="57F434C2" w14:textId="77777777" w:rsidR="00B719B7" w:rsidRDefault="00B719B7"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monstrate safety and sustainability when choosing resources to produce designed solutions, managing constraints and </w:t>
      </w:r>
      <w:proofErr w:type="spellStart"/>
      <w:r w:rsidRPr="000C3E2D">
        <w:rPr>
          <w:rFonts w:cs="Arial"/>
          <w:color w:val="000000"/>
          <w:szCs w:val="20"/>
          <w:lang w:val="en-US"/>
        </w:rPr>
        <w:t>maximising</w:t>
      </w:r>
      <w:proofErr w:type="spellEnd"/>
      <w:r w:rsidRPr="000C3E2D">
        <w:rPr>
          <w:rFonts w:cs="Arial"/>
          <w:color w:val="000000"/>
          <w:szCs w:val="20"/>
          <w:lang w:val="en-US"/>
        </w:rPr>
        <w:t xml:space="preserve"> opportunities  </w:t>
      </w:r>
    </w:p>
    <w:p w14:paraId="4E98E54C" w14:textId="77777777" w:rsidR="00B719B7" w:rsidRPr="000C3E2D" w:rsidRDefault="00B719B7" w:rsidP="00DC6170">
      <w:pPr>
        <w:pStyle w:val="DoEbodytext2018"/>
        <w:numPr>
          <w:ilvl w:val="1"/>
          <w:numId w:val="55"/>
        </w:numPr>
        <w:spacing w:before="100" w:beforeAutospacing="1" w:after="100" w:afterAutospacing="1" w:line="240" w:lineRule="auto"/>
      </w:pPr>
      <w:r w:rsidRPr="000C3E2D">
        <w:rPr>
          <w:rFonts w:cs="Arial"/>
          <w:color w:val="000000"/>
          <w:szCs w:val="20"/>
          <w:lang w:val="en-US"/>
        </w:rPr>
        <w:t xml:space="preserve">develop project plans that consider resources when producing designed solutions individually and collaboratively  </w:t>
      </w:r>
    </w:p>
    <w:p w14:paraId="5AA160E3" w14:textId="77777777" w:rsidR="00B719B7" w:rsidRDefault="00B719B7" w:rsidP="00DC6170">
      <w:pPr>
        <w:pStyle w:val="DoEbodytext2018"/>
        <w:numPr>
          <w:ilvl w:val="1"/>
          <w:numId w:val="55"/>
        </w:numPr>
        <w:spacing w:before="100" w:beforeAutospacing="1" w:after="100" w:afterAutospacing="1" w:line="240" w:lineRule="auto"/>
      </w:pPr>
      <w:r>
        <w:t>negotiate criteria for success</w:t>
      </w:r>
    </w:p>
    <w:p w14:paraId="27A626A3" w14:textId="77777777" w:rsidR="001A4BC6" w:rsidRDefault="00B719B7" w:rsidP="00DC6170">
      <w:pPr>
        <w:pStyle w:val="DoEbodytext2018"/>
        <w:numPr>
          <w:ilvl w:val="1"/>
          <w:numId w:val="55"/>
        </w:numPr>
        <w:spacing w:before="100" w:beforeAutospacing="1" w:after="100" w:afterAutospacing="1" w:line="240" w:lineRule="auto"/>
      </w:pPr>
      <w:r>
        <w:rPr>
          <w:b/>
          <w:noProof/>
          <w:lang w:eastAsia="en-AU"/>
        </w:rPr>
        <w:drawing>
          <wp:anchor distT="0" distB="0" distL="114300" distR="114300" simplePos="0" relativeHeight="253034496" behindDoc="1" locked="0" layoutInCell="1" allowOverlap="1" wp14:anchorId="7BCD62A7" wp14:editId="0353B5E5">
            <wp:simplePos x="0" y="0"/>
            <wp:positionH relativeFrom="column">
              <wp:posOffset>-136525</wp:posOffset>
            </wp:positionH>
            <wp:positionV relativeFrom="paragraph">
              <wp:posOffset>396240</wp:posOffset>
            </wp:positionV>
            <wp:extent cx="358775" cy="358775"/>
            <wp:effectExtent l="0" t="0" r="0" b="0"/>
            <wp:wrapTight wrapText="bothSides">
              <wp:wrapPolygon edited="0">
                <wp:start x="6881" y="0"/>
                <wp:lineTo x="0" y="3058"/>
                <wp:lineTo x="0" y="17586"/>
                <wp:lineTo x="6881" y="20644"/>
                <wp:lineTo x="13763" y="20644"/>
                <wp:lineTo x="20644" y="17586"/>
                <wp:lineTo x="20644" y="3058"/>
                <wp:lineTo x="13763" y="0"/>
                <wp:lineTo x="6881" y="0"/>
              </wp:wrapPolygon>
            </wp:wrapTight>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ort_kla.png"/>
                    <pic:cNvPicPr/>
                  </pic:nvPicPr>
                  <pic:blipFill>
                    <a:blip r:embed="rId20"/>
                    <a:stretch>
                      <a:fillRect/>
                    </a:stretch>
                  </pic:blipFill>
                  <pic:spPr>
                    <a:xfrm>
                      <a:off x="0" y="0"/>
                      <a:ext cx="358775" cy="358775"/>
                    </a:xfrm>
                    <a:prstGeom prst="rect">
                      <a:avLst/>
                    </a:prstGeom>
                  </pic:spPr>
                </pic:pic>
              </a:graphicData>
            </a:graphic>
            <wp14:sizeRelH relativeFrom="page">
              <wp14:pctWidth>0</wp14:pctWidth>
            </wp14:sizeRelH>
            <wp14:sizeRelV relativeFrom="page">
              <wp14:pctHeight>0</wp14:pctHeight>
            </wp14:sizeRelV>
          </wp:anchor>
        </w:drawing>
      </w:r>
      <w:r>
        <w:t xml:space="preserve">develop appropriate and fair processes to test a designed solution according to criteria </w:t>
      </w:r>
    </w:p>
    <w:p w14:paraId="31B779CC" w14:textId="22EE364E" w:rsidR="00B719B7" w:rsidRDefault="00B719B7" w:rsidP="00DC6170">
      <w:pPr>
        <w:pStyle w:val="DoEbodytext2018"/>
        <w:numPr>
          <w:ilvl w:val="1"/>
          <w:numId w:val="55"/>
        </w:numPr>
        <w:spacing w:before="100" w:beforeAutospacing="1" w:after="100" w:afterAutospacing="1" w:line="240" w:lineRule="auto"/>
      </w:pPr>
      <w:r>
        <w:t>evaluate design ideas, processes and solutions according to criteria for success</w:t>
      </w:r>
    </w:p>
    <w:p w14:paraId="4B017D07" w14:textId="6B3725EA" w:rsidR="004915DF" w:rsidRPr="004915DF" w:rsidRDefault="004915DF" w:rsidP="00B719B7">
      <w:pPr>
        <w:pStyle w:val="DoElist1bullet2018"/>
        <w:numPr>
          <w:ilvl w:val="0"/>
          <w:numId w:val="0"/>
        </w:numPr>
        <w:spacing w:before="100" w:beforeAutospacing="1" w:after="100" w:afterAutospacing="1" w:line="240" w:lineRule="auto"/>
        <w:rPr>
          <w:rFonts w:cs="Arial"/>
          <w:i/>
          <w:u w:val="single"/>
          <w:lang w:eastAsia="en-AU"/>
        </w:rPr>
      </w:pPr>
      <w:r w:rsidRPr="004915DF">
        <w:rPr>
          <w:rFonts w:cs="Arial"/>
          <w:i/>
          <w:u w:val="single"/>
          <w:lang w:eastAsia="en-AU"/>
        </w:rPr>
        <w:t>PDHPE</w:t>
      </w:r>
    </w:p>
    <w:p w14:paraId="13F71E15" w14:textId="0A49B817" w:rsidR="004915DF" w:rsidRDefault="004915DF" w:rsidP="00DC6170">
      <w:pPr>
        <w:pStyle w:val="DoElist1bullet2018"/>
        <w:numPr>
          <w:ilvl w:val="0"/>
          <w:numId w:val="56"/>
        </w:numPr>
        <w:spacing w:before="100" w:beforeAutospacing="1" w:after="100" w:afterAutospacing="1" w:line="240" w:lineRule="auto"/>
        <w:rPr>
          <w:rFonts w:cs="Arial"/>
          <w:lang w:eastAsia="en-AU"/>
        </w:rPr>
      </w:pPr>
      <w:r w:rsidRPr="004915DF">
        <w:rPr>
          <w:rFonts w:cs="Arial"/>
          <w:b/>
          <w:lang w:eastAsia="en-AU"/>
        </w:rPr>
        <w:t>Problem</w:t>
      </w:r>
      <w:r w:rsidR="00CE0D04">
        <w:rPr>
          <w:rFonts w:cs="Arial"/>
          <w:b/>
          <w:lang w:eastAsia="en-AU"/>
        </w:rPr>
        <w:t>-</w:t>
      </w:r>
      <w:r w:rsidRPr="004915DF">
        <w:rPr>
          <w:rFonts w:cs="Arial"/>
          <w:b/>
          <w:lang w:eastAsia="en-AU"/>
        </w:rPr>
        <w:t>solving</w:t>
      </w:r>
      <w:r>
        <w:rPr>
          <w:rFonts w:cs="Arial"/>
          <w:lang w:eastAsia="en-AU"/>
        </w:rPr>
        <w:t xml:space="preserve"> PSS3.5: Suggests, considers and selects appropriate alternatives when resolving problems</w:t>
      </w:r>
    </w:p>
    <w:p w14:paraId="1EB655B1" w14:textId="28DC7B9C" w:rsidR="004915DF" w:rsidRDefault="004915DF" w:rsidP="00DC6170">
      <w:pPr>
        <w:pStyle w:val="DoElist1bullet2018"/>
        <w:numPr>
          <w:ilvl w:val="0"/>
          <w:numId w:val="56"/>
        </w:numPr>
        <w:spacing w:before="100" w:beforeAutospacing="1" w:after="100" w:afterAutospacing="1" w:line="240" w:lineRule="auto"/>
        <w:rPr>
          <w:rFonts w:cs="Arial"/>
          <w:lang w:eastAsia="en-AU"/>
        </w:rPr>
      </w:pPr>
      <w:r w:rsidRPr="004915DF">
        <w:rPr>
          <w:rFonts w:cs="Arial"/>
          <w:b/>
          <w:lang w:eastAsia="en-AU"/>
        </w:rPr>
        <w:t>Communicating</w:t>
      </w:r>
      <w:r>
        <w:rPr>
          <w:rFonts w:cs="Arial"/>
          <w:lang w:eastAsia="en-AU"/>
        </w:rPr>
        <w:t xml:space="preserve"> C0S3.1: Communicates confidently in a variety of situations</w:t>
      </w:r>
    </w:p>
    <w:p w14:paraId="6A53F94D" w14:textId="7851D943" w:rsidR="004915DF" w:rsidRDefault="004915DF" w:rsidP="00DC6170">
      <w:pPr>
        <w:pStyle w:val="DoElist1bullet2018"/>
        <w:numPr>
          <w:ilvl w:val="0"/>
          <w:numId w:val="56"/>
        </w:numPr>
        <w:spacing w:before="100" w:beforeAutospacing="1" w:after="100" w:afterAutospacing="1" w:line="240" w:lineRule="auto"/>
        <w:rPr>
          <w:rFonts w:cs="Arial"/>
          <w:lang w:eastAsia="en-AU"/>
        </w:rPr>
      </w:pPr>
      <w:r w:rsidRPr="004915DF">
        <w:rPr>
          <w:rFonts w:cs="Arial"/>
          <w:b/>
          <w:lang w:eastAsia="en-AU"/>
        </w:rPr>
        <w:t>Interacting</w:t>
      </w:r>
      <w:r>
        <w:rPr>
          <w:rFonts w:cs="Arial"/>
          <w:lang w:eastAsia="en-AU"/>
        </w:rPr>
        <w:t xml:space="preserve"> INS3.3: Acts in ways that enhance the contribution of self and others in a range of cooperative situations</w:t>
      </w:r>
    </w:p>
    <w:p w14:paraId="780B6350" w14:textId="226F93CA" w:rsidR="00655DE9" w:rsidRPr="00B719B7" w:rsidRDefault="004915DF" w:rsidP="00DC6170">
      <w:pPr>
        <w:pStyle w:val="DoElist1bullet2018"/>
        <w:numPr>
          <w:ilvl w:val="0"/>
          <w:numId w:val="56"/>
        </w:numPr>
        <w:spacing w:before="100" w:beforeAutospacing="1" w:after="100" w:afterAutospacing="1" w:line="240" w:lineRule="auto"/>
        <w:rPr>
          <w:rFonts w:cs="Arial"/>
          <w:lang w:eastAsia="en-AU"/>
        </w:rPr>
      </w:pPr>
      <w:r w:rsidRPr="004915DF">
        <w:rPr>
          <w:rFonts w:cs="Arial"/>
          <w:b/>
          <w:lang w:eastAsia="en-AU"/>
        </w:rPr>
        <w:t>Interpersonal relationships</w:t>
      </w:r>
      <w:r>
        <w:rPr>
          <w:rFonts w:cs="Arial"/>
          <w:lang w:eastAsia="en-AU"/>
        </w:rPr>
        <w:t xml:space="preserve"> IRS3.11: Describes roles and responsibilities in developing and maintaining positive relationships </w:t>
      </w:r>
    </w:p>
    <w:p w14:paraId="67EDF816" w14:textId="09EE2DEF" w:rsidR="00655DE9"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28352" behindDoc="1" locked="0" layoutInCell="1" allowOverlap="1" wp14:anchorId="1164DDAE" wp14:editId="310F5984">
            <wp:simplePos x="0" y="0"/>
            <wp:positionH relativeFrom="column">
              <wp:posOffset>-867747</wp:posOffset>
            </wp:positionH>
            <wp:positionV relativeFrom="paragraph">
              <wp:posOffset>-84611</wp:posOffset>
            </wp:positionV>
            <wp:extent cx="5232400" cy="482600"/>
            <wp:effectExtent l="0" t="0" r="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655DE9">
        <w:t>Overview</w:t>
      </w:r>
    </w:p>
    <w:p w14:paraId="3644E575" w14:textId="2DEACA88" w:rsidR="00267B98" w:rsidRDefault="00655DE9" w:rsidP="00301E43">
      <w:pPr>
        <w:pStyle w:val="DoEbodytext2018"/>
        <w:spacing w:before="100" w:beforeAutospacing="1" w:after="100" w:afterAutospacing="1" w:line="240" w:lineRule="auto"/>
        <w:rPr>
          <w:lang w:eastAsia="en-AU"/>
        </w:rPr>
      </w:pPr>
      <w:r>
        <w:rPr>
          <w:lang w:eastAsia="en-AU"/>
        </w:rPr>
        <w:t>In this learning experience</w:t>
      </w:r>
      <w:r w:rsidR="006C3062">
        <w:rPr>
          <w:lang w:eastAsia="en-AU"/>
        </w:rPr>
        <w:t>,</w:t>
      </w:r>
      <w:r>
        <w:rPr>
          <w:lang w:eastAsia="en-AU"/>
        </w:rPr>
        <w:t xml:space="preserve"> studen</w:t>
      </w:r>
      <w:r w:rsidR="00423DBE">
        <w:rPr>
          <w:lang w:eastAsia="en-AU"/>
        </w:rPr>
        <w:t xml:space="preserve">ts will </w:t>
      </w:r>
      <w:r w:rsidR="00267B98">
        <w:rPr>
          <w:lang w:eastAsia="en-AU"/>
        </w:rPr>
        <w:t>be developing</w:t>
      </w:r>
      <w:r w:rsidR="00423DBE">
        <w:rPr>
          <w:lang w:eastAsia="en-AU"/>
        </w:rPr>
        <w:t xml:space="preserve"> their identity as a team, exploring the pros and </w:t>
      </w:r>
      <w:r w:rsidR="00CA0C7F">
        <w:rPr>
          <w:lang w:eastAsia="en-AU"/>
        </w:rPr>
        <w:t>cons</w:t>
      </w:r>
      <w:r w:rsidR="00423DBE">
        <w:rPr>
          <w:lang w:eastAsia="en-AU"/>
        </w:rPr>
        <w:t xml:space="preserve"> of working as a team, identify</w:t>
      </w:r>
      <w:r w:rsidR="001A4BC6">
        <w:rPr>
          <w:lang w:eastAsia="en-AU"/>
        </w:rPr>
        <w:t>ing</w:t>
      </w:r>
      <w:r w:rsidR="00423DBE">
        <w:rPr>
          <w:lang w:eastAsia="en-AU"/>
        </w:rPr>
        <w:t xml:space="preserve"> skills of collaboration and </w:t>
      </w:r>
      <w:r w:rsidR="001A4BC6">
        <w:rPr>
          <w:lang w:eastAsia="en-AU"/>
        </w:rPr>
        <w:t xml:space="preserve">increasing their awareness of </w:t>
      </w:r>
      <w:r w:rsidR="00423DBE">
        <w:rPr>
          <w:lang w:eastAsia="en-AU"/>
        </w:rPr>
        <w:t xml:space="preserve">the importance of empathy and inclusion. </w:t>
      </w:r>
    </w:p>
    <w:p w14:paraId="4D74EF0D" w14:textId="7D72C036" w:rsidR="00655DE9" w:rsidRDefault="00655DE9"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835840" behindDoc="1" locked="0" layoutInCell="1" allowOverlap="1" wp14:anchorId="120048F0" wp14:editId="5126AE92">
            <wp:simplePos x="0" y="0"/>
            <wp:positionH relativeFrom="column">
              <wp:posOffset>-1403985</wp:posOffset>
            </wp:positionH>
            <wp:positionV relativeFrom="paragraph">
              <wp:posOffset>279245</wp:posOffset>
            </wp:positionV>
            <wp:extent cx="3746500" cy="393700"/>
            <wp:effectExtent l="0" t="0" r="6350" b="635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6D32584" w14:textId="6167F0AE" w:rsidR="00267B98" w:rsidRDefault="00655DE9" w:rsidP="00301E43">
      <w:pPr>
        <w:pStyle w:val="DoEheading52018"/>
        <w:spacing w:before="100" w:beforeAutospacing="1" w:after="100" w:afterAutospacing="1"/>
        <w:rPr>
          <w:lang w:eastAsia="en-AU"/>
        </w:rPr>
      </w:pPr>
      <w:r>
        <w:rPr>
          <w:lang w:eastAsia="en-AU"/>
        </w:rPr>
        <w:t>Learning objectives</w:t>
      </w:r>
      <w:r w:rsidRPr="0009563E">
        <w:t xml:space="preserve"> </w:t>
      </w:r>
    </w:p>
    <w:p w14:paraId="436CF0CD" w14:textId="455ED040" w:rsidR="00267B98" w:rsidRDefault="00655DE9" w:rsidP="00301E43">
      <w:pPr>
        <w:pStyle w:val="DoEbodytext2018"/>
        <w:spacing w:before="100" w:beforeAutospacing="1" w:after="100" w:afterAutospacing="1" w:line="240" w:lineRule="auto"/>
        <w:rPr>
          <w:lang w:eastAsia="en-AU"/>
        </w:rPr>
      </w:pPr>
      <w:r>
        <w:rPr>
          <w:lang w:eastAsia="en-AU"/>
        </w:rPr>
        <w:t>Students will:</w:t>
      </w:r>
    </w:p>
    <w:p w14:paraId="55C9F093" w14:textId="3DDDD914" w:rsidR="00655DE9" w:rsidRDefault="00032604" w:rsidP="00301E43">
      <w:pPr>
        <w:pStyle w:val="DoElist1bullet2018"/>
        <w:spacing w:before="100" w:beforeAutospacing="1" w:after="100" w:afterAutospacing="1" w:line="240" w:lineRule="auto"/>
      </w:pPr>
      <w:r>
        <w:t>Identify</w:t>
      </w:r>
      <w:r w:rsidR="00423DBE">
        <w:t xml:space="preserve"> their groups top 8 qualities</w:t>
      </w:r>
      <w:r>
        <w:t xml:space="preserve"> of good teamwork </w:t>
      </w:r>
    </w:p>
    <w:p w14:paraId="02DDB8C0" w14:textId="56B23EBA" w:rsidR="00032604" w:rsidRDefault="00032604" w:rsidP="00301E43">
      <w:pPr>
        <w:pStyle w:val="DoElist1bullet2018"/>
        <w:spacing w:before="100" w:beforeAutospacing="1" w:after="100" w:afterAutospacing="1" w:line="240" w:lineRule="auto"/>
      </w:pPr>
      <w:r>
        <w:t>Develop and practise strategies to respond to group situations</w:t>
      </w:r>
    </w:p>
    <w:p w14:paraId="0F1D4183" w14:textId="4AA8377C" w:rsidR="00032604" w:rsidRDefault="00032604" w:rsidP="00301E43">
      <w:pPr>
        <w:pStyle w:val="DoElist1bullet2018"/>
        <w:spacing w:before="100" w:beforeAutospacing="1" w:after="100" w:afterAutospacing="1" w:line="240" w:lineRule="auto"/>
      </w:pPr>
      <w:r>
        <w:t>Develop a definition of empathy</w:t>
      </w:r>
    </w:p>
    <w:p w14:paraId="203666DD" w14:textId="2C915593" w:rsidR="00032604" w:rsidRDefault="00032604" w:rsidP="00301E43">
      <w:pPr>
        <w:pStyle w:val="DoElist1bullet2018"/>
        <w:spacing w:before="100" w:beforeAutospacing="1" w:after="100" w:afterAutospacing="1" w:line="240" w:lineRule="auto"/>
      </w:pPr>
      <w:r>
        <w:t xml:space="preserve">Develop a definition of inclusion </w:t>
      </w:r>
    </w:p>
    <w:p w14:paraId="7764AFC7" w14:textId="6EC5496A" w:rsidR="00032604" w:rsidRDefault="00032604" w:rsidP="00301E43">
      <w:pPr>
        <w:pStyle w:val="DoElist1bullet2018"/>
        <w:spacing w:before="100" w:beforeAutospacing="1" w:after="100" w:afterAutospacing="1" w:line="240" w:lineRule="auto"/>
      </w:pPr>
      <w:r>
        <w:t xml:space="preserve">Determine what ground rules ensure a safe environment for diversity </w:t>
      </w:r>
    </w:p>
    <w:p w14:paraId="75645B67" w14:textId="7D208786" w:rsidR="00032604" w:rsidRDefault="00032604" w:rsidP="00301E43">
      <w:pPr>
        <w:pStyle w:val="DoElist1bullet2018"/>
        <w:spacing w:before="100" w:beforeAutospacing="1" w:after="100" w:afterAutospacing="1" w:line="240" w:lineRule="auto"/>
      </w:pPr>
      <w:r>
        <w:t>Explore the differences and similarities with our peers</w:t>
      </w:r>
    </w:p>
    <w:p w14:paraId="4BE1966F" w14:textId="427368BD" w:rsidR="00032604" w:rsidRDefault="00032604" w:rsidP="00301E43">
      <w:pPr>
        <w:pStyle w:val="DoElist1bullet2018"/>
        <w:spacing w:before="100" w:beforeAutospacing="1" w:after="100" w:afterAutospacing="1" w:line="240" w:lineRule="auto"/>
      </w:pPr>
      <w:r>
        <w:t>Recognise and openly address diversity in their classroom</w:t>
      </w:r>
    </w:p>
    <w:p w14:paraId="6085E86F" w14:textId="5F8015F2" w:rsidR="00032604" w:rsidRDefault="00032604" w:rsidP="00301E43">
      <w:pPr>
        <w:pStyle w:val="DoElist1bullet2018"/>
        <w:spacing w:before="100" w:beforeAutospacing="1" w:after="100" w:afterAutospacing="1" w:line="240" w:lineRule="auto"/>
      </w:pPr>
      <w:r>
        <w:t xml:space="preserve">Develop their team identity through </w:t>
      </w:r>
    </w:p>
    <w:p w14:paraId="59741825" w14:textId="5418B1C9" w:rsidR="00032604" w:rsidRDefault="001A4BC6" w:rsidP="00301E43">
      <w:pPr>
        <w:pStyle w:val="DoElist2bullet2018"/>
        <w:spacing w:before="100" w:beforeAutospacing="1" w:after="100" w:afterAutospacing="1" w:line="240" w:lineRule="auto"/>
      </w:pPr>
      <w:r>
        <w:t>Preparation of a</w:t>
      </w:r>
      <w:r w:rsidR="00032604">
        <w:t xml:space="preserve"> team contract</w:t>
      </w:r>
    </w:p>
    <w:p w14:paraId="6958457F" w14:textId="08E29637" w:rsidR="00032604" w:rsidRDefault="001A4BC6" w:rsidP="00301E43">
      <w:pPr>
        <w:pStyle w:val="DoElist2bullet2018"/>
        <w:spacing w:before="100" w:beforeAutospacing="1" w:after="100" w:afterAutospacing="1" w:line="240" w:lineRule="auto"/>
      </w:pPr>
      <w:r>
        <w:t xml:space="preserve">Delegation of </w:t>
      </w:r>
      <w:r w:rsidR="00032604">
        <w:t>team roles</w:t>
      </w:r>
    </w:p>
    <w:p w14:paraId="40C168E8" w14:textId="25C5BA86" w:rsidR="00032604" w:rsidRDefault="001A4BC6" w:rsidP="00301E43">
      <w:pPr>
        <w:pStyle w:val="DoElist2bullet2018"/>
        <w:spacing w:before="100" w:beforeAutospacing="1" w:after="100" w:afterAutospacing="1" w:line="240" w:lineRule="auto"/>
      </w:pPr>
      <w:r>
        <w:t>Choosing</w:t>
      </w:r>
      <w:r w:rsidR="005F4FCF">
        <w:t xml:space="preserve"> teams colours</w:t>
      </w:r>
    </w:p>
    <w:p w14:paraId="54A41134" w14:textId="31967D4D" w:rsidR="005F4FCF" w:rsidRDefault="005F4FCF" w:rsidP="00301E43">
      <w:pPr>
        <w:pStyle w:val="DoElist2bullet2018"/>
        <w:spacing w:before="100" w:beforeAutospacing="1" w:after="100" w:afterAutospacing="1" w:line="240" w:lineRule="auto"/>
      </w:pPr>
      <w:r>
        <w:t>Design</w:t>
      </w:r>
      <w:r w:rsidR="001A4BC6">
        <w:t>ing</w:t>
      </w:r>
      <w:r>
        <w:t xml:space="preserve"> team shirts</w:t>
      </w:r>
    </w:p>
    <w:p w14:paraId="407C1D14" w14:textId="6D3FF709" w:rsidR="005F4FCF" w:rsidRDefault="005F4FCF" w:rsidP="00301E43">
      <w:pPr>
        <w:pStyle w:val="DoElist2bullet2018"/>
        <w:spacing w:before="100" w:beforeAutospacing="1" w:after="100" w:afterAutospacing="1" w:line="240" w:lineRule="auto"/>
      </w:pPr>
      <w:r>
        <w:t>Design</w:t>
      </w:r>
      <w:r w:rsidR="001A4BC6">
        <w:t>ing</w:t>
      </w:r>
      <w:r>
        <w:t xml:space="preserve"> marketing materials</w:t>
      </w:r>
    </w:p>
    <w:p w14:paraId="11F09BBB" w14:textId="22CF59AB" w:rsidR="005F4FCF" w:rsidRDefault="001A4BC6" w:rsidP="00301E43">
      <w:pPr>
        <w:pStyle w:val="DoElist2bullet2018"/>
        <w:spacing w:before="100" w:beforeAutospacing="1" w:after="100" w:afterAutospacing="1" w:line="240" w:lineRule="auto"/>
      </w:pPr>
      <w:r>
        <w:t>Creating</w:t>
      </w:r>
      <w:r w:rsidR="005F4FCF">
        <w:t xml:space="preserve"> a pit display to present their project work</w:t>
      </w:r>
    </w:p>
    <w:p w14:paraId="6B424B5C" w14:textId="015602EF" w:rsidR="005F4FCF" w:rsidRPr="007378B1" w:rsidRDefault="005F4FCF" w:rsidP="00301E43">
      <w:pPr>
        <w:pStyle w:val="DoElist2bullet2018"/>
        <w:numPr>
          <w:ilvl w:val="0"/>
          <w:numId w:val="0"/>
        </w:numPr>
        <w:spacing w:before="100" w:beforeAutospacing="1" w:after="100" w:afterAutospacing="1" w:line="240" w:lineRule="auto"/>
        <w:ind w:left="1077"/>
      </w:pPr>
      <w:r w:rsidRPr="00511A31">
        <w:rPr>
          <w:noProof/>
          <w:lang w:eastAsia="en-AU"/>
        </w:rPr>
        <w:drawing>
          <wp:anchor distT="0" distB="0" distL="114300" distR="114300" simplePos="0" relativeHeight="252836864" behindDoc="1" locked="0" layoutInCell="1" allowOverlap="1" wp14:anchorId="44D25108" wp14:editId="2BAD875A">
            <wp:simplePos x="0" y="0"/>
            <wp:positionH relativeFrom="column">
              <wp:posOffset>-1543050</wp:posOffset>
            </wp:positionH>
            <wp:positionV relativeFrom="paragraph">
              <wp:posOffset>269771</wp:posOffset>
            </wp:positionV>
            <wp:extent cx="3746500" cy="393700"/>
            <wp:effectExtent l="0" t="0" r="0"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20B0B0C9" w14:textId="5EEB01AB" w:rsidR="00032604" w:rsidRDefault="00655DE9" w:rsidP="00301E43">
      <w:pPr>
        <w:pStyle w:val="DoEheading52018"/>
        <w:spacing w:before="100" w:beforeAutospacing="1" w:after="100" w:afterAutospacing="1"/>
      </w:pPr>
      <w:r w:rsidRPr="00A475A1">
        <w:t xml:space="preserve">Suggested </w:t>
      </w:r>
      <w:r>
        <w:t>resource</w:t>
      </w:r>
      <w:r w:rsidR="005F4FCF">
        <w:t>s</w:t>
      </w:r>
    </w:p>
    <w:p w14:paraId="450D6986" w14:textId="77777777" w:rsidR="00C01B73" w:rsidRDefault="00C01B73" w:rsidP="00DC6170">
      <w:pPr>
        <w:pStyle w:val="DoEbodytext2018"/>
        <w:numPr>
          <w:ilvl w:val="0"/>
          <w:numId w:val="46"/>
        </w:numPr>
        <w:spacing w:before="100" w:beforeAutospacing="1" w:after="100" w:afterAutospacing="1" w:line="240" w:lineRule="auto"/>
        <w:rPr>
          <w:lang w:eastAsia="en-US"/>
        </w:rPr>
        <w:sectPr w:rsidR="00C01B73" w:rsidSect="00843CF8">
          <w:type w:val="continuous"/>
          <w:pgSz w:w="11906" w:h="16838"/>
          <w:pgMar w:top="964" w:right="567" w:bottom="567" w:left="567" w:header="567" w:footer="567" w:gutter="0"/>
          <w:cols w:space="708"/>
          <w:docGrid w:linePitch="360"/>
        </w:sectPr>
      </w:pPr>
    </w:p>
    <w:p w14:paraId="43691DB6" w14:textId="2D558649"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Team contracts</w:t>
      </w:r>
    </w:p>
    <w:p w14:paraId="393012C4" w14:textId="607537F3"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Shirts for each team member</w:t>
      </w:r>
    </w:p>
    <w:p w14:paraId="0BF04D48" w14:textId="384B8651"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Tabletop pit display template</w:t>
      </w:r>
    </w:p>
    <w:p w14:paraId="37F65585" w14:textId="0CAD1D26"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Thick cardboard boxes</w:t>
      </w:r>
    </w:p>
    <w:p w14:paraId="4AC87330" w14:textId="55CCEE13"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 xml:space="preserve">Software to develop marketing material </w:t>
      </w:r>
    </w:p>
    <w:p w14:paraId="31D6279E" w14:textId="62DFE6CC" w:rsidR="005F4FCF" w:rsidRDefault="005F4FCF" w:rsidP="00DC6170">
      <w:pPr>
        <w:pStyle w:val="DoEbodytext2018"/>
        <w:numPr>
          <w:ilvl w:val="1"/>
          <w:numId w:val="46"/>
        </w:numPr>
        <w:spacing w:before="100" w:beforeAutospacing="1" w:after="100" w:afterAutospacing="1" w:line="240" w:lineRule="auto"/>
        <w:rPr>
          <w:lang w:eastAsia="en-US"/>
        </w:rPr>
      </w:pPr>
      <w:r>
        <w:rPr>
          <w:lang w:eastAsia="en-US"/>
        </w:rPr>
        <w:t xml:space="preserve">Adobe </w:t>
      </w:r>
      <w:r w:rsidR="00C9204B">
        <w:rPr>
          <w:lang w:eastAsia="en-US"/>
        </w:rPr>
        <w:t>I</w:t>
      </w:r>
      <w:r w:rsidR="00C01B73">
        <w:rPr>
          <w:lang w:eastAsia="en-US"/>
        </w:rPr>
        <w:t>n</w:t>
      </w:r>
      <w:r w:rsidR="00C9204B">
        <w:rPr>
          <w:lang w:eastAsia="en-US"/>
        </w:rPr>
        <w:t>D</w:t>
      </w:r>
      <w:r w:rsidR="00C01B73">
        <w:rPr>
          <w:lang w:eastAsia="en-US"/>
        </w:rPr>
        <w:t>esign</w:t>
      </w:r>
    </w:p>
    <w:p w14:paraId="2831D2F6" w14:textId="1191AD14" w:rsidR="005F4FCF" w:rsidRDefault="005F4FCF" w:rsidP="00DC6170">
      <w:pPr>
        <w:pStyle w:val="DoEbodytext2018"/>
        <w:numPr>
          <w:ilvl w:val="1"/>
          <w:numId w:val="46"/>
        </w:numPr>
        <w:spacing w:before="100" w:beforeAutospacing="1" w:after="100" w:afterAutospacing="1" w:line="240" w:lineRule="auto"/>
        <w:rPr>
          <w:lang w:eastAsia="en-US"/>
        </w:rPr>
      </w:pPr>
      <w:r>
        <w:rPr>
          <w:lang w:eastAsia="en-US"/>
        </w:rPr>
        <w:t>Publisher</w:t>
      </w:r>
    </w:p>
    <w:p w14:paraId="5C770BB6" w14:textId="1CA9A4EB" w:rsidR="005F4FCF" w:rsidRDefault="005F4FCF" w:rsidP="00DC6170">
      <w:pPr>
        <w:pStyle w:val="DoEbodytext2018"/>
        <w:numPr>
          <w:ilvl w:val="1"/>
          <w:numId w:val="46"/>
        </w:numPr>
        <w:spacing w:before="100" w:beforeAutospacing="1" w:after="100" w:afterAutospacing="1" w:line="240" w:lineRule="auto"/>
        <w:rPr>
          <w:lang w:eastAsia="en-US"/>
        </w:rPr>
      </w:pPr>
      <w:r>
        <w:rPr>
          <w:lang w:eastAsia="en-US"/>
        </w:rPr>
        <w:t>Canva</w:t>
      </w:r>
    </w:p>
    <w:p w14:paraId="2E161595" w14:textId="33289E3E"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Logo Generator</w:t>
      </w:r>
    </w:p>
    <w:p w14:paraId="1C89F295" w14:textId="4C0F72FA"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Claim it Gamecards</w:t>
      </w:r>
    </w:p>
    <w:p w14:paraId="0F409910" w14:textId="2AAA6AFF"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Devices – PC or iPad</w:t>
      </w:r>
    </w:p>
    <w:p w14:paraId="66D785E3" w14:textId="3A642581" w:rsidR="005F4FCF" w:rsidRDefault="005F4FCF" w:rsidP="00DC6170">
      <w:pPr>
        <w:pStyle w:val="DoEbodytext2018"/>
        <w:numPr>
          <w:ilvl w:val="0"/>
          <w:numId w:val="46"/>
        </w:numPr>
        <w:spacing w:before="100" w:beforeAutospacing="1" w:after="100" w:afterAutospacing="1" w:line="240" w:lineRule="auto"/>
        <w:rPr>
          <w:lang w:eastAsia="en-US"/>
        </w:rPr>
      </w:pPr>
      <w:proofErr w:type="spellStart"/>
      <w:r>
        <w:rPr>
          <w:lang w:eastAsia="en-US"/>
        </w:rPr>
        <w:t>Menti</w:t>
      </w:r>
      <w:proofErr w:type="spellEnd"/>
      <w:r>
        <w:rPr>
          <w:lang w:eastAsia="en-US"/>
        </w:rPr>
        <w:t xml:space="preserve"> – Polling website</w:t>
      </w:r>
    </w:p>
    <w:p w14:paraId="2EFF9C42" w14:textId="2C466D40" w:rsidR="005F4FCF" w:rsidRDefault="005F4FCF" w:rsidP="00DC6170">
      <w:pPr>
        <w:pStyle w:val="DoEbodytext2018"/>
        <w:numPr>
          <w:ilvl w:val="0"/>
          <w:numId w:val="46"/>
        </w:numPr>
        <w:spacing w:before="100" w:beforeAutospacing="1" w:after="100" w:afterAutospacing="1" w:line="240" w:lineRule="auto"/>
        <w:rPr>
          <w:lang w:eastAsia="en-US"/>
        </w:rPr>
      </w:pPr>
      <w:r>
        <w:rPr>
          <w:lang w:eastAsia="en-US"/>
        </w:rPr>
        <w:t>Conflict Scenario cards</w:t>
      </w:r>
    </w:p>
    <w:p w14:paraId="24DA02BF" w14:textId="01ADEAA7" w:rsidR="00C01B73" w:rsidRPr="005F4FCF" w:rsidRDefault="00C01B73" w:rsidP="00301E43">
      <w:pPr>
        <w:pStyle w:val="DoEbodytext2018"/>
        <w:spacing w:before="100" w:beforeAutospacing="1" w:after="100" w:afterAutospacing="1" w:line="240" w:lineRule="auto"/>
        <w:ind w:left="720"/>
        <w:rPr>
          <w:lang w:eastAsia="en-US"/>
        </w:rPr>
      </w:pPr>
    </w:p>
    <w:p w14:paraId="4D7212C2" w14:textId="77777777" w:rsidR="00C01B73" w:rsidRDefault="00C01B73" w:rsidP="00301E43">
      <w:pPr>
        <w:pStyle w:val="DoElist1bullet2018"/>
        <w:spacing w:before="100" w:beforeAutospacing="1" w:after="100" w:afterAutospacing="1" w:line="240" w:lineRule="auto"/>
        <w:sectPr w:rsidR="00C01B73" w:rsidSect="00C01B73">
          <w:type w:val="continuous"/>
          <w:pgSz w:w="11906" w:h="16838"/>
          <w:pgMar w:top="964" w:right="567" w:bottom="567" w:left="567" w:header="567" w:footer="567" w:gutter="0"/>
          <w:cols w:num="2" w:space="708"/>
          <w:docGrid w:linePitch="360"/>
        </w:sectPr>
      </w:pPr>
    </w:p>
    <w:p w14:paraId="4FFB3FB5" w14:textId="2E960CB4" w:rsidR="005F4FCF" w:rsidRPr="005F4FCF" w:rsidRDefault="00655DE9" w:rsidP="00301E43">
      <w:pPr>
        <w:pStyle w:val="DoElist1bullet2018"/>
        <w:spacing w:before="100" w:beforeAutospacing="1" w:after="100" w:afterAutospacing="1" w:line="240" w:lineRule="auto"/>
      </w:pPr>
      <w:r>
        <w:br w:type="page"/>
      </w:r>
    </w:p>
    <w:p w14:paraId="1431DB64" w14:textId="0D2C6CC0" w:rsidR="00655DE9" w:rsidRDefault="00C96280" w:rsidP="00301E43">
      <w:pPr>
        <w:pStyle w:val="DoEheading32018"/>
        <w:spacing w:before="100" w:beforeAutospacing="1" w:after="100" w:afterAutospacing="1"/>
      </w:pPr>
      <w:r w:rsidRPr="00511A31">
        <w:rPr>
          <w:noProof/>
          <w:lang w:eastAsia="en-AU"/>
        </w:rPr>
        <w:lastRenderedPageBreak/>
        <w:drawing>
          <wp:anchor distT="0" distB="0" distL="114300" distR="114300" simplePos="0" relativeHeight="253030400" behindDoc="1" locked="0" layoutInCell="1" allowOverlap="1" wp14:anchorId="7C54C3E9" wp14:editId="17890E2A">
            <wp:simplePos x="0" y="0"/>
            <wp:positionH relativeFrom="column">
              <wp:posOffset>-895738</wp:posOffset>
            </wp:positionH>
            <wp:positionV relativeFrom="paragraph">
              <wp:posOffset>-75280</wp:posOffset>
            </wp:positionV>
            <wp:extent cx="5232400" cy="482600"/>
            <wp:effectExtent l="0" t="0" r="0" b="0"/>
            <wp:wrapNone/>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655DE9">
        <w:t>Organisation of the activity</w:t>
      </w:r>
      <w:r w:rsidR="00655DE9" w:rsidRPr="00A475A1">
        <w:t xml:space="preserve"> </w:t>
      </w:r>
    </w:p>
    <w:p w14:paraId="57BA54FB" w14:textId="4F8A12A2" w:rsidR="00655DE9" w:rsidRPr="0009563E" w:rsidRDefault="00743C98" w:rsidP="00301E43">
      <w:pPr>
        <w:pStyle w:val="DoEbodytext2018"/>
        <w:spacing w:before="100" w:beforeAutospacing="1" w:after="100" w:afterAutospacing="1" w:line="240" w:lineRule="auto"/>
        <w:rPr>
          <w:lang w:eastAsia="en-US"/>
        </w:rPr>
      </w:pPr>
      <w:r w:rsidRPr="00743C98">
        <w:rPr>
          <w:noProof/>
          <w:lang w:eastAsia="en-AU"/>
        </w:rPr>
        <w:drawing>
          <wp:anchor distT="0" distB="0" distL="114300" distR="114300" simplePos="0" relativeHeight="252884992" behindDoc="1" locked="0" layoutInCell="1" allowOverlap="1" wp14:anchorId="7EF9ADAF" wp14:editId="4B8914CD">
            <wp:simplePos x="0" y="0"/>
            <wp:positionH relativeFrom="column">
              <wp:posOffset>539750</wp:posOffset>
            </wp:positionH>
            <wp:positionV relativeFrom="paragraph">
              <wp:posOffset>153035</wp:posOffset>
            </wp:positionV>
            <wp:extent cx="504825" cy="499745"/>
            <wp:effectExtent l="25400" t="25400" r="0" b="20955"/>
            <wp:wrapNone/>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340" t="-1862" r="-2340" b="-1862"/>
                    <a:stretch/>
                  </pic:blipFill>
                  <pic:spPr>
                    <a:xfrm rot="677294">
                      <a:off x="0" y="0"/>
                      <a:ext cx="504825" cy="49974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6016" behindDoc="1" locked="0" layoutInCell="1" allowOverlap="1" wp14:anchorId="64EFCA9F" wp14:editId="5E3D20E8">
            <wp:simplePos x="0" y="0"/>
            <wp:positionH relativeFrom="column">
              <wp:posOffset>2737485</wp:posOffset>
            </wp:positionH>
            <wp:positionV relativeFrom="paragraph">
              <wp:posOffset>76835</wp:posOffset>
            </wp:positionV>
            <wp:extent cx="495935" cy="499110"/>
            <wp:effectExtent l="0" t="0" r="0" b="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03" t="-1732" r="-1403" b="-1732"/>
                    <a:stretch/>
                  </pic:blipFill>
                  <pic:spPr>
                    <a:xfrm>
                      <a:off x="0" y="0"/>
                      <a:ext cx="495935" cy="49911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7040" behindDoc="1" locked="0" layoutInCell="1" allowOverlap="1" wp14:anchorId="6A245ABE" wp14:editId="0FBA0B89">
            <wp:simplePos x="0" y="0"/>
            <wp:positionH relativeFrom="column">
              <wp:posOffset>3768090</wp:posOffset>
            </wp:positionH>
            <wp:positionV relativeFrom="paragraph">
              <wp:posOffset>76835</wp:posOffset>
            </wp:positionV>
            <wp:extent cx="502920" cy="499110"/>
            <wp:effectExtent l="0" t="0" r="5080" b="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2127" t="-1732" r="-2127" b="-1732"/>
                    <a:stretch/>
                  </pic:blipFill>
                  <pic:spPr>
                    <a:xfrm>
                      <a:off x="0" y="0"/>
                      <a:ext cx="502920" cy="49911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8064" behindDoc="1" locked="0" layoutInCell="1" allowOverlap="1" wp14:anchorId="6F593872" wp14:editId="4CD757A9">
            <wp:simplePos x="0" y="0"/>
            <wp:positionH relativeFrom="column">
              <wp:posOffset>3277235</wp:posOffset>
            </wp:positionH>
            <wp:positionV relativeFrom="paragraph">
              <wp:posOffset>93345</wp:posOffset>
            </wp:positionV>
            <wp:extent cx="452755" cy="455295"/>
            <wp:effectExtent l="0" t="0" r="4445" b="1905"/>
            <wp:wrapNone/>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3041" t="2785" r="3041" b="2785"/>
                    <a:stretch/>
                  </pic:blipFill>
                  <pic:spPr>
                    <a:xfrm>
                      <a:off x="0" y="0"/>
                      <a:ext cx="452755" cy="45529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89088" behindDoc="1" locked="0" layoutInCell="1" allowOverlap="1" wp14:anchorId="7C4ADE1C" wp14:editId="5F37D1B4">
            <wp:simplePos x="0" y="0"/>
            <wp:positionH relativeFrom="column">
              <wp:posOffset>2203450</wp:posOffset>
            </wp:positionH>
            <wp:positionV relativeFrom="paragraph">
              <wp:posOffset>93345</wp:posOffset>
            </wp:positionV>
            <wp:extent cx="483870" cy="483870"/>
            <wp:effectExtent l="0" t="0" r="0" b="0"/>
            <wp:wrapNone/>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3870" cy="48387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90112" behindDoc="1" locked="0" layoutInCell="1" allowOverlap="1" wp14:anchorId="7B74D834" wp14:editId="4C973FB9">
            <wp:simplePos x="0" y="0"/>
            <wp:positionH relativeFrom="column">
              <wp:posOffset>1553210</wp:posOffset>
            </wp:positionH>
            <wp:positionV relativeFrom="paragraph">
              <wp:posOffset>0</wp:posOffset>
            </wp:positionV>
            <wp:extent cx="668020" cy="680085"/>
            <wp:effectExtent l="0" t="0" r="0" b="0"/>
            <wp:wrapNone/>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9280" t="-20496" r="-19280" b="-20496"/>
                    <a:stretch/>
                  </pic:blipFill>
                  <pic:spPr>
                    <a:xfrm rot="437001">
                      <a:off x="0" y="0"/>
                      <a:ext cx="668020" cy="680085"/>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91136" behindDoc="1" locked="0" layoutInCell="1" allowOverlap="1" wp14:anchorId="6174675C" wp14:editId="49AE1561">
            <wp:simplePos x="0" y="0"/>
            <wp:positionH relativeFrom="column">
              <wp:posOffset>1041400</wp:posOffset>
            </wp:positionH>
            <wp:positionV relativeFrom="paragraph">
              <wp:posOffset>10795</wp:posOffset>
            </wp:positionV>
            <wp:extent cx="622300" cy="622300"/>
            <wp:effectExtent l="0" t="0" r="0" b="0"/>
            <wp:wrapNone/>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500" t="-14500" r="-14500" b="-14500"/>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Pr="00743C98">
        <w:rPr>
          <w:noProof/>
          <w:lang w:eastAsia="en-AU"/>
        </w:rPr>
        <w:drawing>
          <wp:anchor distT="0" distB="0" distL="114300" distR="114300" simplePos="0" relativeHeight="252892160" behindDoc="1" locked="0" layoutInCell="1" allowOverlap="1" wp14:anchorId="367705BA" wp14:editId="0F238218">
            <wp:simplePos x="0" y="0"/>
            <wp:positionH relativeFrom="column">
              <wp:posOffset>0</wp:posOffset>
            </wp:positionH>
            <wp:positionV relativeFrom="paragraph">
              <wp:posOffset>82550</wp:posOffset>
            </wp:positionV>
            <wp:extent cx="506095" cy="492760"/>
            <wp:effectExtent l="0" t="0" r="1905" b="2540"/>
            <wp:wrapNone/>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095" cy="492760"/>
                    </a:xfrm>
                    <a:prstGeom prst="rect">
                      <a:avLst/>
                    </a:prstGeom>
                  </pic:spPr>
                </pic:pic>
              </a:graphicData>
            </a:graphic>
            <wp14:sizeRelH relativeFrom="page">
              <wp14:pctWidth>0</wp14:pctWidth>
            </wp14:sizeRelH>
            <wp14:sizeRelV relativeFrom="page">
              <wp14:pctHeight>0</wp14:pctHeight>
            </wp14:sizeRelV>
          </wp:anchor>
        </w:drawing>
      </w:r>
    </w:p>
    <w:p w14:paraId="52F2118B" w14:textId="77777777" w:rsidR="00743C98" w:rsidRDefault="00743C98" w:rsidP="00743C98">
      <w:pPr>
        <w:pStyle w:val="BodyText"/>
      </w:pPr>
    </w:p>
    <w:p w14:paraId="7AD7AEA5" w14:textId="77777777" w:rsidR="00743C98" w:rsidRDefault="00743C98" w:rsidP="00743C98">
      <w:pPr>
        <w:pStyle w:val="BodyText"/>
      </w:pPr>
    </w:p>
    <w:p w14:paraId="78753124" w14:textId="64996A42" w:rsidR="00743C98" w:rsidRPr="002E536D" w:rsidRDefault="00743C98" w:rsidP="00743C98">
      <w:pPr>
        <w:pStyle w:val="BodyText"/>
      </w:pPr>
      <w:r>
        <w:t xml:space="preserve">This learning experience incorporates all </w:t>
      </w:r>
      <w:r w:rsidRPr="006A5AB8">
        <w:t>phase</w:t>
      </w:r>
      <w:r>
        <w:t>s of the iSTEM process</w:t>
      </w:r>
      <w:r w:rsidR="00CE0D04">
        <w:t>,</w:t>
      </w:r>
      <w:r>
        <w:t xml:space="preserve"> which will be indicated throughout the suggestions for instruction by using the above icons. This lesson sequence is scheduled </w:t>
      </w:r>
      <w:r w:rsidRPr="006A5AB8">
        <w:t xml:space="preserve">for </w:t>
      </w:r>
      <w:r>
        <w:t>9</w:t>
      </w:r>
      <w:r w:rsidRPr="002E536D">
        <w:t>+</w:t>
      </w:r>
      <w:r w:rsidRPr="006A5AB8">
        <w:t xml:space="preserve"> hours</w:t>
      </w:r>
      <w:r>
        <w:t xml:space="preserve">. </w:t>
      </w:r>
      <w:r w:rsidRPr="00E0208D">
        <w:t xml:space="preserve">See </w:t>
      </w:r>
      <w:r w:rsidRPr="005A6537">
        <w:rPr>
          <w:i/>
          <w:u w:val="single"/>
        </w:rPr>
        <w:t>‘Series Scope &amp; Sequence’</w:t>
      </w:r>
      <w:r>
        <w:t xml:space="preserve"> on page 5 for </w:t>
      </w:r>
      <w:r w:rsidR="006C3062">
        <w:t xml:space="preserve">the </w:t>
      </w:r>
      <w:r>
        <w:t xml:space="preserve">suggested timeframe. </w:t>
      </w:r>
    </w:p>
    <w:p w14:paraId="1A8A6241" w14:textId="77777777" w:rsidR="00655DE9" w:rsidRPr="00A475A1" w:rsidRDefault="00655DE9" w:rsidP="00301E43">
      <w:pPr>
        <w:pStyle w:val="DoEbodytext2018"/>
        <w:spacing w:before="100" w:beforeAutospacing="1" w:after="100" w:afterAutospacing="1" w:line="240" w:lineRule="auto"/>
        <w:rPr>
          <w:lang w:eastAsia="en-AU"/>
        </w:rPr>
      </w:pPr>
      <w:r w:rsidRPr="00511A31">
        <w:rPr>
          <w:noProof/>
          <w:lang w:eastAsia="en-AU"/>
        </w:rPr>
        <w:drawing>
          <wp:anchor distT="0" distB="0" distL="114300" distR="114300" simplePos="0" relativeHeight="252838912" behindDoc="1" locked="0" layoutInCell="1" allowOverlap="1" wp14:anchorId="379AE2D0" wp14:editId="1BD8F46A">
            <wp:simplePos x="0" y="0"/>
            <wp:positionH relativeFrom="column">
              <wp:posOffset>-1449070</wp:posOffset>
            </wp:positionH>
            <wp:positionV relativeFrom="paragraph">
              <wp:posOffset>422716</wp:posOffset>
            </wp:positionV>
            <wp:extent cx="3746500" cy="39370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p>
    <w:p w14:paraId="49E821A4" w14:textId="77777777" w:rsidR="00655DE9" w:rsidRDefault="00655DE9" w:rsidP="00301E43">
      <w:pPr>
        <w:pStyle w:val="DoEheading52018"/>
        <w:spacing w:before="100" w:beforeAutospacing="1" w:after="100" w:afterAutospacing="1"/>
      </w:pPr>
      <w:r>
        <w:t>Preparing for Instruction</w:t>
      </w:r>
      <w:r w:rsidRPr="0009563E">
        <w:t xml:space="preserve"> </w:t>
      </w:r>
    </w:p>
    <w:p w14:paraId="17B1F0DB" w14:textId="7B706F7D" w:rsidR="00B16E2F" w:rsidRDefault="005F4FCF" w:rsidP="00301E43">
      <w:pPr>
        <w:pStyle w:val="DoElist1bullet2018"/>
        <w:spacing w:before="100" w:beforeAutospacing="1" w:after="100" w:afterAutospacing="1" w:line="240" w:lineRule="auto"/>
      </w:pPr>
      <w:r>
        <w:t xml:space="preserve">Using the </w:t>
      </w:r>
      <w:r w:rsidR="00B16E2F">
        <w:t xml:space="preserve">tabletop </w:t>
      </w:r>
      <w:r>
        <w:t>pit display template</w:t>
      </w:r>
      <w:r w:rsidR="00B16E2F">
        <w:t xml:space="preserve">, draw each piece of the template on thick cardboard (cardboard box) and cut them out using a utility knife ready for students to paint and construct. </w:t>
      </w:r>
    </w:p>
    <w:p w14:paraId="34B8D78B" w14:textId="7FE737F9" w:rsidR="00655DE9" w:rsidRDefault="00833D8C" w:rsidP="00301E43">
      <w:pPr>
        <w:pStyle w:val="DoElist1bullet2018"/>
        <w:numPr>
          <w:ilvl w:val="0"/>
          <w:numId w:val="0"/>
        </w:numPr>
        <w:spacing w:before="100" w:beforeAutospacing="1" w:after="100" w:afterAutospacing="1" w:line="240" w:lineRule="auto"/>
        <w:ind w:left="720" w:hanging="360"/>
      </w:pPr>
      <w:r w:rsidRPr="00511A31">
        <w:rPr>
          <w:noProof/>
          <w:lang w:eastAsia="en-AU"/>
        </w:rPr>
        <w:drawing>
          <wp:anchor distT="0" distB="0" distL="114300" distR="114300" simplePos="0" relativeHeight="252837888" behindDoc="1" locked="0" layoutInCell="1" allowOverlap="1" wp14:anchorId="20F1B3BE" wp14:editId="344B50D2">
            <wp:simplePos x="0" y="0"/>
            <wp:positionH relativeFrom="column">
              <wp:posOffset>-1450975</wp:posOffset>
            </wp:positionH>
            <wp:positionV relativeFrom="paragraph">
              <wp:posOffset>442089</wp:posOffset>
            </wp:positionV>
            <wp:extent cx="3746500" cy="393700"/>
            <wp:effectExtent l="0" t="0" r="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6500" cy="393700"/>
                    </a:xfrm>
                    <a:prstGeom prst="rect">
                      <a:avLst/>
                    </a:prstGeom>
                  </pic:spPr>
                </pic:pic>
              </a:graphicData>
            </a:graphic>
            <wp14:sizeRelH relativeFrom="page">
              <wp14:pctWidth>0</wp14:pctWidth>
            </wp14:sizeRelH>
            <wp14:sizeRelV relativeFrom="page">
              <wp14:pctHeight>0</wp14:pctHeight>
            </wp14:sizeRelV>
          </wp:anchor>
        </w:drawing>
      </w:r>
      <w:r w:rsidR="00655DE9">
        <w:br/>
      </w:r>
    </w:p>
    <w:p w14:paraId="3231C823" w14:textId="18102EB1" w:rsidR="00655DE9" w:rsidRDefault="00655DE9" w:rsidP="00301E43">
      <w:pPr>
        <w:pStyle w:val="DoEheading52018"/>
        <w:spacing w:before="100" w:beforeAutospacing="1" w:after="100" w:afterAutospacing="1"/>
      </w:pPr>
      <w:r>
        <w:t>Vocabulary</w:t>
      </w:r>
      <w:r w:rsidRPr="00BC6DBD">
        <w:t xml:space="preserve"> </w:t>
      </w:r>
    </w:p>
    <w:p w14:paraId="5D335A51" w14:textId="77777777" w:rsidR="00C01B73" w:rsidRDefault="00C01B73" w:rsidP="00DC6170">
      <w:pPr>
        <w:pStyle w:val="DoElist1bullet2018"/>
        <w:numPr>
          <w:ilvl w:val="0"/>
          <w:numId w:val="37"/>
        </w:numPr>
        <w:spacing w:before="100" w:beforeAutospacing="1" w:after="100" w:afterAutospacing="1" w:line="240" w:lineRule="auto"/>
        <w:rPr>
          <w:lang w:eastAsia="en-AU"/>
        </w:rPr>
        <w:sectPr w:rsidR="00C01B73" w:rsidSect="00843CF8">
          <w:type w:val="continuous"/>
          <w:pgSz w:w="11906" w:h="16838"/>
          <w:pgMar w:top="964" w:right="567" w:bottom="567" w:left="567" w:header="567" w:footer="567" w:gutter="0"/>
          <w:cols w:space="708"/>
          <w:docGrid w:linePitch="360"/>
        </w:sectPr>
      </w:pPr>
    </w:p>
    <w:p w14:paraId="52D881D9" w14:textId="2A800639" w:rsidR="00655DE9"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rPr>
          <w:lang w:eastAsia="en-AU"/>
        </w:rPr>
        <w:t>Team</w:t>
      </w:r>
    </w:p>
    <w:p w14:paraId="2EFBC3CA" w14:textId="28B1DD89"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rPr>
          <w:lang w:eastAsia="en-AU"/>
        </w:rPr>
        <w:t>Empathy</w:t>
      </w:r>
    </w:p>
    <w:p w14:paraId="5B08A954" w14:textId="32F01793"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rPr>
          <w:lang w:eastAsia="en-AU"/>
        </w:rPr>
        <w:t xml:space="preserve">Inclusion </w:t>
      </w:r>
    </w:p>
    <w:p w14:paraId="093DD261" w14:textId="2985ACB9"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rPr>
          <w:lang w:eastAsia="en-AU"/>
        </w:rPr>
        <w:t>Conflict</w:t>
      </w:r>
    </w:p>
    <w:p w14:paraId="11073126" w14:textId="2531AB77"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rPr>
          <w:lang w:eastAsia="en-AU"/>
        </w:rPr>
        <w:t>Perspective</w:t>
      </w:r>
    </w:p>
    <w:p w14:paraId="6FA7DA81" w14:textId="7F7DDE3C" w:rsidR="00B16E2F" w:rsidRDefault="00B16E2F" w:rsidP="00DC6170">
      <w:pPr>
        <w:pStyle w:val="DoElist1bullet2018"/>
        <w:numPr>
          <w:ilvl w:val="0"/>
          <w:numId w:val="37"/>
        </w:numPr>
        <w:spacing w:before="100" w:beforeAutospacing="1" w:after="100" w:afterAutospacing="1" w:line="240" w:lineRule="auto"/>
        <w:rPr>
          <w:rFonts w:ascii="Helvetica" w:hAnsi="Helvetica"/>
        </w:rPr>
      </w:pPr>
      <w:r>
        <w:rPr>
          <w:rFonts w:ascii="Helvetica" w:hAnsi="Helvetica"/>
        </w:rPr>
        <w:t>Respect</w:t>
      </w:r>
    </w:p>
    <w:p w14:paraId="147E1967" w14:textId="44A14D9F"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t>Diversity</w:t>
      </w:r>
    </w:p>
    <w:p w14:paraId="7B2BB85B" w14:textId="7D6B5D28"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t>Marketing</w:t>
      </w:r>
    </w:p>
    <w:p w14:paraId="1AE1CA6F" w14:textId="5CF93123"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t>Pitch</w:t>
      </w:r>
    </w:p>
    <w:p w14:paraId="5EDEEB66" w14:textId="31291731" w:rsidR="00B16E2F" w:rsidRPr="00B16E2F" w:rsidRDefault="00B16E2F" w:rsidP="00DC6170">
      <w:pPr>
        <w:pStyle w:val="DoElist1bullet2018"/>
        <w:numPr>
          <w:ilvl w:val="0"/>
          <w:numId w:val="37"/>
        </w:numPr>
        <w:spacing w:before="100" w:beforeAutospacing="1" w:after="100" w:afterAutospacing="1" w:line="240" w:lineRule="auto"/>
        <w:rPr>
          <w:rFonts w:ascii="Helvetica" w:hAnsi="Helvetica"/>
        </w:rPr>
      </w:pPr>
      <w:r>
        <w:t>Pit</w:t>
      </w:r>
    </w:p>
    <w:p w14:paraId="64C441A3" w14:textId="77777777" w:rsidR="00C01B73" w:rsidRDefault="00C01B73" w:rsidP="00DC6170">
      <w:pPr>
        <w:pStyle w:val="DoElist1bullet2018"/>
        <w:numPr>
          <w:ilvl w:val="0"/>
          <w:numId w:val="37"/>
        </w:numPr>
        <w:spacing w:before="100" w:beforeAutospacing="1" w:after="100" w:afterAutospacing="1" w:line="240" w:lineRule="auto"/>
        <w:sectPr w:rsidR="00C01B73" w:rsidSect="00C01B73">
          <w:type w:val="continuous"/>
          <w:pgSz w:w="11906" w:h="16838"/>
          <w:pgMar w:top="964" w:right="567" w:bottom="567" w:left="567" w:header="567" w:footer="567" w:gutter="0"/>
          <w:cols w:num="2" w:space="708"/>
          <w:docGrid w:linePitch="360"/>
        </w:sectPr>
      </w:pPr>
    </w:p>
    <w:p w14:paraId="07DA0F20" w14:textId="07556478" w:rsidR="00C01B73" w:rsidRDefault="00C01B73" w:rsidP="00301E43">
      <w:pPr>
        <w:pStyle w:val="DoElist1bullet2018"/>
        <w:numPr>
          <w:ilvl w:val="0"/>
          <w:numId w:val="0"/>
        </w:numPr>
        <w:spacing w:before="100" w:beforeAutospacing="1" w:after="100" w:afterAutospacing="1" w:line="240" w:lineRule="auto"/>
      </w:pPr>
    </w:p>
    <w:p w14:paraId="61F33C97" w14:textId="22329AFF" w:rsidR="00C01B73" w:rsidRDefault="00C01B73" w:rsidP="00301E43">
      <w:pPr>
        <w:pStyle w:val="DoElist1bullet2018"/>
        <w:numPr>
          <w:ilvl w:val="0"/>
          <w:numId w:val="0"/>
        </w:numPr>
        <w:spacing w:before="100" w:beforeAutospacing="1" w:after="100" w:afterAutospacing="1" w:line="240" w:lineRule="auto"/>
      </w:pPr>
    </w:p>
    <w:p w14:paraId="56FA3BF8" w14:textId="4BAC0B19" w:rsidR="00655DE9" w:rsidRPr="00B16E2F" w:rsidRDefault="00655DE9" w:rsidP="00301E43">
      <w:pPr>
        <w:pStyle w:val="DoElist1bullet2018"/>
        <w:numPr>
          <w:ilvl w:val="0"/>
          <w:numId w:val="0"/>
        </w:numPr>
        <w:spacing w:before="100" w:beforeAutospacing="1" w:after="100" w:afterAutospacing="1" w:line="240" w:lineRule="auto"/>
        <w:rPr>
          <w:rFonts w:ascii="Helvetica" w:hAnsi="Helvetica"/>
        </w:rPr>
      </w:pPr>
      <w:r>
        <w:br w:type="page"/>
      </w:r>
    </w:p>
    <w:p w14:paraId="58DB86A3" w14:textId="21F9728B" w:rsidR="00655DE9" w:rsidRDefault="00C96280" w:rsidP="00301E43">
      <w:pPr>
        <w:pStyle w:val="DoEheading32018"/>
        <w:tabs>
          <w:tab w:val="left" w:pos="9050"/>
        </w:tabs>
        <w:spacing w:before="100" w:beforeAutospacing="1" w:after="100" w:afterAutospacing="1"/>
        <w:rPr>
          <w:color w:val="000000" w:themeColor="text1"/>
        </w:rPr>
      </w:pPr>
      <w:r w:rsidRPr="00511A31">
        <w:rPr>
          <w:noProof/>
          <w:lang w:eastAsia="en-AU"/>
        </w:rPr>
        <w:lastRenderedPageBreak/>
        <w:drawing>
          <wp:anchor distT="0" distB="0" distL="114300" distR="114300" simplePos="0" relativeHeight="253032448" behindDoc="1" locked="0" layoutInCell="1" allowOverlap="1" wp14:anchorId="354542FB" wp14:editId="098E137A">
            <wp:simplePos x="0" y="0"/>
            <wp:positionH relativeFrom="column">
              <wp:posOffset>-1110343</wp:posOffset>
            </wp:positionH>
            <wp:positionV relativeFrom="paragraph">
              <wp:posOffset>-88071</wp:posOffset>
            </wp:positionV>
            <wp:extent cx="5232400" cy="482600"/>
            <wp:effectExtent l="0" t="0" r="0" b="0"/>
            <wp:wrapNone/>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2400" cy="482600"/>
                    </a:xfrm>
                    <a:prstGeom prst="rect">
                      <a:avLst/>
                    </a:prstGeom>
                  </pic:spPr>
                </pic:pic>
              </a:graphicData>
            </a:graphic>
            <wp14:sizeRelH relativeFrom="page">
              <wp14:pctWidth>0</wp14:pctWidth>
            </wp14:sizeRelH>
            <wp14:sizeRelV relativeFrom="page">
              <wp14:pctHeight>0</wp14:pctHeight>
            </wp14:sizeRelV>
          </wp:anchor>
        </w:drawing>
      </w:r>
      <w:r w:rsidR="00655DE9" w:rsidRPr="00A475A1">
        <w:t>Suggestions for Instruc</w:t>
      </w:r>
      <w:r w:rsidR="00655DE9">
        <w:t>tion</w:t>
      </w:r>
      <w:r w:rsidR="00655DE9" w:rsidRPr="0009563E">
        <w:rPr>
          <w:color w:val="000000" w:themeColor="text1"/>
        </w:rPr>
        <w:t xml:space="preserve"> </w:t>
      </w:r>
      <w:r w:rsidR="00655DE9">
        <w:rPr>
          <w:color w:val="000000" w:themeColor="text1"/>
        </w:rPr>
        <w:tab/>
      </w:r>
    </w:p>
    <w:p w14:paraId="78C90A7B" w14:textId="65179B37" w:rsidR="00655DE9" w:rsidRPr="0009563E" w:rsidRDefault="00833D8C" w:rsidP="00301E43">
      <w:pPr>
        <w:pStyle w:val="DoEbodytext2018"/>
        <w:spacing w:before="100" w:beforeAutospacing="1" w:after="100" w:afterAutospacing="1" w:line="240" w:lineRule="auto"/>
        <w:rPr>
          <w:lang w:eastAsia="en-US"/>
        </w:rPr>
      </w:pPr>
      <w:r w:rsidRPr="000406D9">
        <w:rPr>
          <w:noProof/>
          <w:lang w:eastAsia="en-AU"/>
        </w:rPr>
        <w:drawing>
          <wp:anchor distT="0" distB="0" distL="114300" distR="114300" simplePos="0" relativeHeight="252825600" behindDoc="1" locked="0" layoutInCell="1" allowOverlap="1" wp14:anchorId="0CF98842" wp14:editId="6645872D">
            <wp:simplePos x="0" y="0"/>
            <wp:positionH relativeFrom="column">
              <wp:posOffset>-405130</wp:posOffset>
            </wp:positionH>
            <wp:positionV relativeFrom="paragraph">
              <wp:posOffset>424180</wp:posOffset>
            </wp:positionV>
            <wp:extent cx="3421380" cy="48831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53A406C5" w14:textId="27E1F179" w:rsidR="00655DE9" w:rsidRDefault="00655DE9"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24576" behindDoc="0" locked="0" layoutInCell="1" allowOverlap="1" wp14:anchorId="2383EBA1" wp14:editId="34057029">
                <wp:simplePos x="0" y="0"/>
                <wp:positionH relativeFrom="column">
                  <wp:posOffset>2589971</wp:posOffset>
                </wp:positionH>
                <wp:positionV relativeFrom="paragraph">
                  <wp:posOffset>194945</wp:posOffset>
                </wp:positionV>
                <wp:extent cx="533400" cy="41084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A8E0A18" w14:textId="77777777" w:rsidR="00870B8D" w:rsidRPr="0009563E" w:rsidRDefault="00870B8D" w:rsidP="00655DE9">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3EBA1" id="Text Box 39" o:spid="_x0000_s1191" type="#_x0000_t202" style="position:absolute;margin-left:203.95pt;margin-top:15.35pt;width:42pt;height:32.35pt;z-index:2528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" filled="f" stroked="f" strokeweight=".5pt">
                <v:textbox>
                  <w:txbxContent>
                    <w:p w14:paraId="6A8E0A18" w14:textId="77777777" w:rsidR="00870B8D" w:rsidRPr="0009563E" w:rsidRDefault="00870B8D" w:rsidP="00655DE9">
                      <w:pPr>
                        <w:rPr>
                          <w:lang w:val="en-US"/>
                        </w:rPr>
                      </w:pPr>
                      <w:r w:rsidRPr="0009563E">
                        <w:rPr>
                          <w:sz w:val="20"/>
                          <w:szCs w:val="20"/>
                          <w:lang w:val="en-US"/>
                        </w:rPr>
                        <w:t>1hr</w:t>
                      </w:r>
                    </w:p>
                  </w:txbxContent>
                </v:textbox>
              </v:shape>
            </w:pict>
          </mc:Fallback>
        </mc:AlternateContent>
      </w:r>
      <w:r w:rsidR="00B16E2F">
        <w:rPr>
          <w:noProof/>
        </w:rPr>
        <w:t>Top 8</w:t>
      </w:r>
    </w:p>
    <w:p w14:paraId="56A49798" w14:textId="77777777" w:rsidR="00655DE9" w:rsidRPr="000406D9" w:rsidRDefault="00655DE9" w:rsidP="00301E43">
      <w:pPr>
        <w:pStyle w:val="DoEbodytext2018"/>
        <w:spacing w:before="100" w:beforeAutospacing="1" w:after="100" w:afterAutospacing="1" w:line="240" w:lineRule="auto"/>
        <w:rPr>
          <w:lang w:eastAsia="en-US"/>
        </w:rPr>
      </w:pPr>
    </w:p>
    <w:p w14:paraId="7C3400D8" w14:textId="350E0117" w:rsidR="00B16E2F" w:rsidRDefault="00B16E2F" w:rsidP="00301E43">
      <w:pPr>
        <w:pStyle w:val="BodyText"/>
        <w:spacing w:before="100" w:beforeAutospacing="1" w:after="100" w:afterAutospacing="1"/>
      </w:pPr>
      <w:r>
        <w:t>Using your preferred brainstorming method have students come up with the top 8 qualities they would associate with a team that works well together. You could use traditional brainstorming method</w:t>
      </w:r>
      <w:r w:rsidR="00544C23">
        <w:t>s</w:t>
      </w:r>
      <w:r w:rsidR="00BF6DAE">
        <w:t xml:space="preserve"> such as</w:t>
      </w:r>
      <w:r>
        <w:t xml:space="preserve"> mind maps</w:t>
      </w:r>
      <w:r w:rsidR="00CE0D04">
        <w:t>,</w:t>
      </w:r>
      <w:r>
        <w:t xml:space="preserve"> or you could use web applications such as Padlet, </w:t>
      </w:r>
      <w:proofErr w:type="spellStart"/>
      <w:r>
        <w:t>iBrainstorm</w:t>
      </w:r>
      <w:proofErr w:type="spellEnd"/>
      <w:r>
        <w:t xml:space="preserve"> or </w:t>
      </w:r>
      <w:proofErr w:type="spellStart"/>
      <w:r>
        <w:t>Menti</w:t>
      </w:r>
      <w:proofErr w:type="spellEnd"/>
      <w:r>
        <w:t xml:space="preserve"> brainstorm collaboratively.</w:t>
      </w:r>
    </w:p>
    <w:p w14:paraId="49727199" w14:textId="459920DA" w:rsidR="00C01B73" w:rsidRDefault="00B16E2F" w:rsidP="00301E43">
      <w:pPr>
        <w:pStyle w:val="BodyText"/>
        <w:spacing w:before="100" w:beforeAutospacing="1" w:after="100" w:afterAutospacing="1"/>
        <w:ind w:right="221"/>
      </w:pPr>
      <w:r>
        <w:t>Discuss the students</w:t>
      </w:r>
      <w:r w:rsidR="00544C23">
        <w:t>’</w:t>
      </w:r>
      <w:r>
        <w:t xml:space="preserve"> responses as a class. Compare with </w:t>
      </w:r>
      <w:proofErr w:type="spellStart"/>
      <w:r>
        <w:t>UnderCover</w:t>
      </w:r>
      <w:proofErr w:type="spellEnd"/>
      <w:r>
        <w:t xml:space="preserve"> Recruiters Top 8 Quality of a successful team.</w:t>
      </w:r>
    </w:p>
    <w:p w14:paraId="1D55F63C" w14:textId="631A5F7B"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hey communicate well with</w:t>
      </w:r>
      <w:r>
        <w:rPr>
          <w:spacing w:val="-4"/>
        </w:rPr>
        <w:t xml:space="preserve"> </w:t>
      </w:r>
      <w:r>
        <w:t>each</w:t>
      </w:r>
      <w:r w:rsidR="00267B98">
        <w:t xml:space="preserve"> </w:t>
      </w:r>
      <w:r>
        <w:t>other</w:t>
      </w:r>
    </w:p>
    <w:p w14:paraId="05D417F8"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hey focus on goals and</w:t>
      </w:r>
      <w:r>
        <w:rPr>
          <w:spacing w:val="-5"/>
        </w:rPr>
        <w:t xml:space="preserve"> </w:t>
      </w:r>
      <w:r>
        <w:t>results</w:t>
      </w:r>
    </w:p>
    <w:p w14:paraId="34A8331A" w14:textId="46D41072"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Everyone contributes their fair</w:t>
      </w:r>
      <w:r>
        <w:rPr>
          <w:spacing w:val="-4"/>
        </w:rPr>
        <w:t xml:space="preserve"> </w:t>
      </w:r>
      <w:r>
        <w:t>share</w:t>
      </w:r>
    </w:p>
    <w:p w14:paraId="33BD3427"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hey offer each other</w:t>
      </w:r>
      <w:r>
        <w:rPr>
          <w:spacing w:val="-4"/>
        </w:rPr>
        <w:t xml:space="preserve"> </w:t>
      </w:r>
      <w:r>
        <w:t>support</w:t>
      </w:r>
    </w:p>
    <w:p w14:paraId="7C868F7C"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eam members are</w:t>
      </w:r>
      <w:r>
        <w:rPr>
          <w:spacing w:val="-3"/>
        </w:rPr>
        <w:t xml:space="preserve"> </w:t>
      </w:r>
      <w:r>
        <w:t>diverse</w:t>
      </w:r>
    </w:p>
    <w:p w14:paraId="513B87A6"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Good</w:t>
      </w:r>
      <w:r>
        <w:rPr>
          <w:spacing w:val="-1"/>
        </w:rPr>
        <w:t xml:space="preserve"> </w:t>
      </w:r>
      <w:r>
        <w:t>Leadership</w:t>
      </w:r>
    </w:p>
    <w:p w14:paraId="73CFD207"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hey’re</w:t>
      </w:r>
      <w:r>
        <w:rPr>
          <w:spacing w:val="-1"/>
        </w:rPr>
        <w:t xml:space="preserve"> </w:t>
      </w:r>
      <w:r>
        <w:t>organised</w:t>
      </w:r>
    </w:p>
    <w:p w14:paraId="06B957DF" w14:textId="77777777" w:rsidR="00B16E2F" w:rsidRDefault="00B16E2F" w:rsidP="00DC6170">
      <w:pPr>
        <w:pStyle w:val="ListParagraph"/>
        <w:widowControl w:val="0"/>
        <w:numPr>
          <w:ilvl w:val="0"/>
          <w:numId w:val="41"/>
        </w:numPr>
        <w:tabs>
          <w:tab w:val="left" w:pos="1187"/>
        </w:tabs>
        <w:autoSpaceDE w:val="0"/>
        <w:autoSpaceDN w:val="0"/>
        <w:spacing w:before="100" w:beforeAutospacing="1" w:after="100" w:afterAutospacing="1" w:line="240" w:lineRule="auto"/>
        <w:ind w:hanging="266"/>
        <w:contextualSpacing w:val="0"/>
      </w:pPr>
      <w:r>
        <w:t>They have</w:t>
      </w:r>
      <w:r>
        <w:rPr>
          <w:spacing w:val="-2"/>
        </w:rPr>
        <w:t xml:space="preserve"> </w:t>
      </w:r>
      <w:r>
        <w:t>fun</w:t>
      </w:r>
    </w:p>
    <w:p w14:paraId="668EC98F" w14:textId="77777777" w:rsidR="00655DE9" w:rsidRDefault="00655DE9" w:rsidP="00301E43">
      <w:pPr>
        <w:pStyle w:val="DoEbodytext2018"/>
        <w:spacing w:before="100" w:beforeAutospacing="1" w:after="100" w:afterAutospacing="1" w:line="240" w:lineRule="auto"/>
        <w:rPr>
          <w:lang w:eastAsia="en-US"/>
        </w:rPr>
      </w:pPr>
    </w:p>
    <w:p w14:paraId="0ED76C69" w14:textId="15C0B49A" w:rsidR="00655DE9" w:rsidRDefault="00833D8C"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26624" behindDoc="0" locked="0" layoutInCell="1" allowOverlap="1" wp14:anchorId="2CAF46B9" wp14:editId="242310F8">
                <wp:simplePos x="0" y="0"/>
                <wp:positionH relativeFrom="column">
                  <wp:posOffset>2631440</wp:posOffset>
                </wp:positionH>
                <wp:positionV relativeFrom="paragraph">
                  <wp:posOffset>275784</wp:posOffset>
                </wp:positionV>
                <wp:extent cx="533400" cy="41084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6084A5E0" w14:textId="5087BEE1" w:rsidR="00870B8D" w:rsidRPr="0009563E" w:rsidRDefault="00870B8D" w:rsidP="00655DE9">
                            <w:pPr>
                              <w:rPr>
                                <w:lang w:val="en-US"/>
                              </w:rPr>
                            </w:pPr>
                            <w:r w:rsidRPr="0009563E">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F46B9" id="Text Box 56" o:spid="_x0000_s1192" type="#_x0000_t202" style="position:absolute;margin-left:207.2pt;margin-top:21.7pt;width:42pt;height:32.35pt;z-index:2528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" filled="f" stroked="f" strokeweight=".5pt">
                <v:textbox>
                  <w:txbxContent>
                    <w:p w14:paraId="6084A5E0" w14:textId="5087BEE1" w:rsidR="00870B8D" w:rsidRPr="0009563E" w:rsidRDefault="00870B8D" w:rsidP="00655DE9">
                      <w:pPr>
                        <w:rPr>
                          <w:lang w:val="en-US"/>
                        </w:rPr>
                      </w:pPr>
                      <w:r w:rsidRPr="0009563E">
                        <w:rPr>
                          <w:sz w:val="20"/>
                          <w:szCs w:val="20"/>
                          <w:lang w:val="en-US"/>
                        </w:rPr>
                        <w:t>1hr</w:t>
                      </w:r>
                    </w:p>
                  </w:txbxContent>
                </v:textbox>
              </v:shape>
            </w:pict>
          </mc:Fallback>
        </mc:AlternateContent>
      </w:r>
      <w:r w:rsidRPr="000406D9">
        <w:rPr>
          <w:noProof/>
          <w:lang w:eastAsia="en-AU"/>
        </w:rPr>
        <w:drawing>
          <wp:anchor distT="0" distB="0" distL="114300" distR="114300" simplePos="0" relativeHeight="252827648" behindDoc="1" locked="0" layoutInCell="1" allowOverlap="1" wp14:anchorId="30524FED" wp14:editId="5CA58C8F">
            <wp:simplePos x="0" y="0"/>
            <wp:positionH relativeFrom="column">
              <wp:posOffset>-361950</wp:posOffset>
            </wp:positionH>
            <wp:positionV relativeFrom="paragraph">
              <wp:posOffset>167627</wp:posOffset>
            </wp:positionV>
            <wp:extent cx="3421380" cy="488315"/>
            <wp:effectExtent l="0" t="0" r="7620" b="6985"/>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B16E2F">
        <w:t>Responding to group situations</w:t>
      </w:r>
    </w:p>
    <w:p w14:paraId="7D45C5E5" w14:textId="77777777" w:rsidR="00C01B73" w:rsidRPr="000406D9" w:rsidRDefault="00C01B73" w:rsidP="00301E43">
      <w:pPr>
        <w:pStyle w:val="DoEbodytext2018"/>
        <w:spacing w:before="100" w:beforeAutospacing="1" w:after="100" w:afterAutospacing="1" w:line="240" w:lineRule="auto"/>
        <w:rPr>
          <w:lang w:eastAsia="en-US"/>
        </w:rPr>
      </w:pPr>
    </w:p>
    <w:p w14:paraId="19CC0F40" w14:textId="72DE40C7" w:rsidR="00B16E2F" w:rsidRDefault="00B16E2F" w:rsidP="00301E43">
      <w:pPr>
        <w:pStyle w:val="BodyText"/>
        <w:spacing w:before="100" w:beforeAutospacing="1" w:after="100" w:afterAutospacing="1"/>
        <w:ind w:right="221"/>
      </w:pPr>
      <w:r>
        <w:t xml:space="preserve">Discuss with students some of the pros and </w:t>
      </w:r>
      <w:r w:rsidR="00C81874">
        <w:t>cons</w:t>
      </w:r>
      <w:r>
        <w:t xml:space="preserve"> of working as a team. Encourage students to describe times when they have </w:t>
      </w:r>
      <w:r w:rsidR="00C81874">
        <w:t>experienced</w:t>
      </w:r>
      <w:r>
        <w:t xml:space="preserve"> these </w:t>
      </w:r>
      <w:r w:rsidR="00C01B73">
        <w:t>pros</w:t>
      </w:r>
      <w:r>
        <w:t xml:space="preserve"> and </w:t>
      </w:r>
      <w:r w:rsidR="00C81874">
        <w:t>cons</w:t>
      </w:r>
      <w:r>
        <w:t xml:space="preserve">. Students will </w:t>
      </w:r>
      <w:r w:rsidR="00BF6DAE">
        <w:t>possibly suggest that conflict is disadvantageous to group work</w:t>
      </w:r>
      <w:r>
        <w:t>. Explain to students that conflict is pretty much inevitable when we work with others as everyone has different viewpoints, ideas, int</w:t>
      </w:r>
      <w:r w:rsidR="00BF6DAE">
        <w:t>erests and skills. Conflict is no</w:t>
      </w:r>
      <w:r>
        <w:t>t necessarily a bad thing as diverse teams are often more effective and successful th</w:t>
      </w:r>
      <w:r w:rsidR="006C3062">
        <w:t>a</w:t>
      </w:r>
      <w:r>
        <w:t>n those made up of similar</w:t>
      </w:r>
      <w:r w:rsidR="006C3062">
        <w:t>ly</w:t>
      </w:r>
      <w:r>
        <w:t xml:space="preserve"> minded individuals. It is how we manage our conflicts that </w:t>
      </w:r>
      <w:r w:rsidR="006C3062">
        <w:t>are</w:t>
      </w:r>
      <w:r>
        <w:t xml:space="preserve"> imperative to keeping a healthy balance of constructive differences and </w:t>
      </w:r>
      <w:r w:rsidR="00BF6DAE">
        <w:t>avoiding negative conflict that i</w:t>
      </w:r>
      <w:r>
        <w:t>s destructive and disruptive.</w:t>
      </w:r>
    </w:p>
    <w:p w14:paraId="4471C332" w14:textId="4224753E" w:rsidR="00B16E2F" w:rsidRDefault="00B16E2F" w:rsidP="00301E43">
      <w:pPr>
        <w:pStyle w:val="BodyText"/>
        <w:spacing w:before="100" w:beforeAutospacing="1" w:after="100" w:afterAutospacing="1"/>
      </w:pPr>
      <w:r>
        <w:t>Brainstorm a list of strategies that students could use to prevent conflict</w:t>
      </w:r>
      <w:r w:rsidR="006C3062">
        <w:t xml:space="preserve"> from</w:t>
      </w:r>
      <w:r>
        <w:t xml:space="preserve"> becoming negative within their group. Answers might include;</w:t>
      </w:r>
    </w:p>
    <w:p w14:paraId="5B5A30CD" w14:textId="77777777" w:rsidR="00B16E2F" w:rsidRDefault="00B16E2F"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Dealing with the conflict straight</w:t>
      </w:r>
      <w:r w:rsidRPr="00B16E2F">
        <w:rPr>
          <w:spacing w:val="-5"/>
        </w:rPr>
        <w:t xml:space="preserve"> </w:t>
      </w:r>
      <w:r>
        <w:t>away</w:t>
      </w:r>
    </w:p>
    <w:p w14:paraId="2E0F07EF" w14:textId="77777777" w:rsidR="00B16E2F" w:rsidRDefault="00B16E2F"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Being open and allowing others to express</w:t>
      </w:r>
      <w:r w:rsidRPr="00B16E2F">
        <w:rPr>
          <w:spacing w:val="-7"/>
        </w:rPr>
        <w:t xml:space="preserve"> </w:t>
      </w:r>
      <w:r>
        <w:t>themselves</w:t>
      </w:r>
    </w:p>
    <w:p w14:paraId="11B01F0A" w14:textId="25482FD6" w:rsidR="00B16E2F" w:rsidRDefault="00BF6DAE"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Communicating</w:t>
      </w:r>
      <w:r w:rsidR="00B16E2F" w:rsidRPr="00B16E2F">
        <w:rPr>
          <w:spacing w:val="-1"/>
        </w:rPr>
        <w:t xml:space="preserve"> </w:t>
      </w:r>
      <w:r w:rsidR="00B16E2F">
        <w:t>clearly</w:t>
      </w:r>
    </w:p>
    <w:p w14:paraId="2CA3737D" w14:textId="5ADA726F" w:rsidR="00B16E2F" w:rsidRDefault="00B16E2F"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Actively</w:t>
      </w:r>
      <w:r w:rsidRPr="00B16E2F">
        <w:rPr>
          <w:spacing w:val="-1"/>
        </w:rPr>
        <w:t xml:space="preserve"> </w:t>
      </w:r>
      <w:r>
        <w:t>listen</w:t>
      </w:r>
      <w:r w:rsidR="00BF6DAE">
        <w:t>ing</w:t>
      </w:r>
    </w:p>
    <w:p w14:paraId="1592465F" w14:textId="5DACDB45" w:rsidR="00B16E2F" w:rsidRDefault="00BF6DAE"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Practising</w:t>
      </w:r>
      <w:r w:rsidR="00B16E2F">
        <w:t xml:space="preserve"> identifying assumptions,</w:t>
      </w:r>
      <w:r>
        <w:t xml:space="preserve"> and</w:t>
      </w:r>
      <w:r w:rsidR="00B16E2F">
        <w:t xml:space="preserve"> ask</w:t>
      </w:r>
      <w:r>
        <w:t>ing</w:t>
      </w:r>
      <w:r w:rsidR="00B16E2F">
        <w:t xml:space="preserve"> yourself why is this</w:t>
      </w:r>
      <w:r w:rsidR="00B16E2F" w:rsidRPr="00B16E2F">
        <w:rPr>
          <w:spacing w:val="-8"/>
        </w:rPr>
        <w:t xml:space="preserve"> </w:t>
      </w:r>
      <w:r w:rsidR="00B16E2F">
        <w:t>happening?</w:t>
      </w:r>
    </w:p>
    <w:p w14:paraId="27A27AB0" w14:textId="7FDF1449" w:rsidR="00B16E2F" w:rsidRDefault="00BF6DAE"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 xml:space="preserve">Not allowing </w:t>
      </w:r>
      <w:r w:rsidR="00B16E2F">
        <w:t>the conflict to become</w:t>
      </w:r>
      <w:r w:rsidR="00B16E2F" w:rsidRPr="00B16E2F">
        <w:rPr>
          <w:spacing w:val="-6"/>
        </w:rPr>
        <w:t xml:space="preserve"> </w:t>
      </w:r>
      <w:r w:rsidR="00B16E2F">
        <w:t>personal</w:t>
      </w:r>
    </w:p>
    <w:p w14:paraId="1F49730D" w14:textId="49C4925E" w:rsidR="00B16E2F" w:rsidRDefault="00BF6DAE"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Encouraging</w:t>
      </w:r>
      <w:r w:rsidR="00B16E2F">
        <w:t xml:space="preserve"> different</w:t>
      </w:r>
      <w:r w:rsidR="00B16E2F" w:rsidRPr="00B16E2F">
        <w:rPr>
          <w:spacing w:val="-2"/>
        </w:rPr>
        <w:t xml:space="preserve"> </w:t>
      </w:r>
      <w:r w:rsidR="00B16E2F">
        <w:t>viewpoints</w:t>
      </w:r>
    </w:p>
    <w:p w14:paraId="5FCF8DA4" w14:textId="6DB3442A" w:rsidR="00B16E2F" w:rsidRDefault="0002277C"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lastRenderedPageBreak/>
        <w:t>Avoiding blame</w:t>
      </w:r>
    </w:p>
    <w:p w14:paraId="73C40AC0" w14:textId="48342821" w:rsidR="00850E7D" w:rsidRDefault="0002277C" w:rsidP="00DC6170">
      <w:pPr>
        <w:pStyle w:val="ListParagraph"/>
        <w:widowControl w:val="0"/>
        <w:numPr>
          <w:ilvl w:val="0"/>
          <w:numId w:val="42"/>
        </w:numPr>
        <w:tabs>
          <w:tab w:val="left" w:pos="1072"/>
        </w:tabs>
        <w:autoSpaceDE w:val="0"/>
        <w:autoSpaceDN w:val="0"/>
        <w:spacing w:before="100" w:beforeAutospacing="1" w:after="100" w:afterAutospacing="1" w:line="240" w:lineRule="auto"/>
      </w:pPr>
      <w:r>
        <w:t>Demonstrating</w:t>
      </w:r>
      <w:r w:rsidR="00B16E2F" w:rsidRPr="00B16E2F">
        <w:rPr>
          <w:spacing w:val="-1"/>
        </w:rPr>
        <w:t xml:space="preserve"> </w:t>
      </w:r>
      <w:r w:rsidR="00B16E2F">
        <w:t>respect</w:t>
      </w:r>
    </w:p>
    <w:p w14:paraId="6993FFF1" w14:textId="77777777" w:rsidR="000C3E2D" w:rsidRDefault="000C3E2D" w:rsidP="000C3E2D">
      <w:pPr>
        <w:pStyle w:val="ListParagraph"/>
        <w:widowControl w:val="0"/>
        <w:tabs>
          <w:tab w:val="left" w:pos="1072"/>
        </w:tabs>
        <w:autoSpaceDE w:val="0"/>
        <w:autoSpaceDN w:val="0"/>
        <w:spacing w:before="100" w:beforeAutospacing="1" w:after="100" w:afterAutospacing="1" w:line="240" w:lineRule="auto"/>
      </w:pPr>
    </w:p>
    <w:p w14:paraId="4A19777D" w14:textId="2D7082B7" w:rsidR="00655DE9" w:rsidRDefault="00C01B73"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28672" behindDoc="0" locked="0" layoutInCell="1" allowOverlap="1" wp14:anchorId="44ADD861" wp14:editId="3625430C">
                <wp:simplePos x="0" y="0"/>
                <wp:positionH relativeFrom="column">
                  <wp:posOffset>2649220</wp:posOffset>
                </wp:positionH>
                <wp:positionV relativeFrom="paragraph">
                  <wp:posOffset>158115</wp:posOffset>
                </wp:positionV>
                <wp:extent cx="533400" cy="41084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31686908" w14:textId="1330FD84" w:rsidR="00870B8D" w:rsidRPr="0009563E" w:rsidRDefault="00870B8D" w:rsidP="00655DE9">
                            <w:pPr>
                              <w:rPr>
                                <w:lang w:val="en-US"/>
                              </w:rPr>
                            </w:pPr>
                            <w:r>
                              <w:rPr>
                                <w:sz w:val="20"/>
                                <w:szCs w:val="20"/>
                                <w:lang w:val="en-US"/>
                              </w:rPr>
                              <w:t>2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DD861" id="Text Box 57" o:spid="_x0000_s1193" type="#_x0000_t202" style="position:absolute;margin-left:208.6pt;margin-top:12.45pt;width:42pt;height:32.35pt;z-index:2528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" filled="f" stroked="f" strokeweight=".5pt">
                <v:textbox>
                  <w:txbxContent>
                    <w:p w14:paraId="31686908" w14:textId="1330FD84" w:rsidR="00870B8D" w:rsidRPr="0009563E" w:rsidRDefault="00870B8D" w:rsidP="00655DE9">
                      <w:pPr>
                        <w:rPr>
                          <w:lang w:val="en-US"/>
                        </w:rPr>
                      </w:pPr>
                      <w:r>
                        <w:rPr>
                          <w:sz w:val="20"/>
                          <w:szCs w:val="20"/>
                          <w:lang w:val="en-US"/>
                        </w:rPr>
                        <w:t>2hr</w:t>
                      </w:r>
                    </w:p>
                  </w:txbxContent>
                </v:textbox>
              </v:shape>
            </w:pict>
          </mc:Fallback>
        </mc:AlternateContent>
      </w:r>
      <w:r w:rsidRPr="000406D9">
        <w:rPr>
          <w:noProof/>
          <w:lang w:eastAsia="en-AU"/>
        </w:rPr>
        <w:drawing>
          <wp:anchor distT="0" distB="0" distL="114300" distR="114300" simplePos="0" relativeHeight="252829696" behindDoc="1" locked="0" layoutInCell="1" allowOverlap="1" wp14:anchorId="4F137DE7" wp14:editId="21E44000">
            <wp:simplePos x="0" y="0"/>
            <wp:positionH relativeFrom="column">
              <wp:posOffset>-353695</wp:posOffset>
            </wp:positionH>
            <wp:positionV relativeFrom="paragraph">
              <wp:posOffset>38969</wp:posOffset>
            </wp:positionV>
            <wp:extent cx="3421380" cy="488315"/>
            <wp:effectExtent l="0" t="0" r="7620" b="6985"/>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B16E2F">
        <w:t>Conflict Resolution</w:t>
      </w:r>
      <w:r w:rsidR="00655DE9">
        <w:t xml:space="preserve"> </w:t>
      </w:r>
      <w:r w:rsidR="00833D8C">
        <w:t xml:space="preserve"> </w:t>
      </w:r>
    </w:p>
    <w:p w14:paraId="4E09E454" w14:textId="77777777" w:rsidR="00655DE9" w:rsidRPr="000406D9" w:rsidRDefault="00655DE9" w:rsidP="00301E43">
      <w:pPr>
        <w:pStyle w:val="DoEbodytext2018"/>
        <w:spacing w:before="100" w:beforeAutospacing="1" w:after="100" w:afterAutospacing="1" w:line="240" w:lineRule="auto"/>
        <w:rPr>
          <w:lang w:eastAsia="en-US"/>
        </w:rPr>
      </w:pPr>
    </w:p>
    <w:p w14:paraId="4B633711" w14:textId="77777777" w:rsidR="00B16E2F" w:rsidRDefault="00B16E2F" w:rsidP="00301E43">
      <w:pPr>
        <w:pStyle w:val="BodyText"/>
        <w:spacing w:before="100" w:beforeAutospacing="1" w:after="100" w:afterAutospacing="1"/>
      </w:pPr>
      <w:r>
        <w:t>Display the resolving conflict poster and step students through each step using the following scenario;</w:t>
      </w:r>
    </w:p>
    <w:p w14:paraId="0F40DFE7" w14:textId="505362F2" w:rsidR="00B16E2F" w:rsidRDefault="00B16E2F" w:rsidP="00301E43">
      <w:pPr>
        <w:pStyle w:val="BodyText"/>
        <w:spacing w:before="100" w:beforeAutospacing="1" w:after="100" w:afterAutospacing="1"/>
      </w:pPr>
      <w:r>
        <w:t>Scenario #1</w:t>
      </w:r>
    </w:p>
    <w:p w14:paraId="330B3F76" w14:textId="0949A365" w:rsidR="00B16E2F" w:rsidRDefault="00B16E2F" w:rsidP="00301E43">
      <w:pPr>
        <w:pStyle w:val="BodyText"/>
        <w:spacing w:before="100" w:beforeAutospacing="1" w:after="100" w:afterAutospacing="1"/>
        <w:jc w:val="center"/>
      </w:pPr>
      <w:r>
        <w:t xml:space="preserve">You are in a group of three with Jess and Hayley working on the pit display for the Mini EV competition. You divided the jobs up </w:t>
      </w:r>
      <w:proofErr w:type="gramStart"/>
      <w:r w:rsidR="0002277C">
        <w:t>equally</w:t>
      </w:r>
      <w:proofErr w:type="gramEnd"/>
      <w:r>
        <w:t xml:space="preserve"> but it seems that Hayley spends much of your group work time on her phone and you are concerned that t</w:t>
      </w:r>
      <w:r w:rsidR="0002277C">
        <w:t>he poster she is designing will not be</w:t>
      </w:r>
      <w:r>
        <w:t xml:space="preserve"> finished in time. You have finished your part of the project and Jess has suggested that you should finish the poster.</w:t>
      </w:r>
      <w:r>
        <w:br/>
      </w:r>
    </w:p>
    <w:p w14:paraId="23C2A798" w14:textId="2A07CE29" w:rsidR="00B16E2F" w:rsidRDefault="00B16E2F" w:rsidP="00301E43">
      <w:pPr>
        <w:pStyle w:val="BodyText"/>
        <w:spacing w:before="100" w:beforeAutospacing="1" w:after="100" w:afterAutospacing="1"/>
      </w:pPr>
      <w:r>
        <w:t>Work with students using the poster prompts to resolve this situation.</w:t>
      </w:r>
    </w:p>
    <w:p w14:paraId="1EC3A18E" w14:textId="180DA006" w:rsidR="00B16E2F" w:rsidRDefault="00B16E2F" w:rsidP="0002277C">
      <w:pPr>
        <w:pStyle w:val="BodyText"/>
        <w:spacing w:before="100" w:beforeAutospacing="1" w:after="100" w:afterAutospacing="1"/>
      </w:pPr>
      <w:r>
        <w:t>Give ea</w:t>
      </w:r>
      <w:r w:rsidR="0002277C">
        <w:t>ch group a scenario to work with. T</w:t>
      </w:r>
      <w:r>
        <w:t>his could be scenarios from your group discussion,</w:t>
      </w:r>
      <w:r w:rsidR="0002277C">
        <w:t xml:space="preserve"> </w:t>
      </w:r>
      <w:r>
        <w:t>pre-written by yourself or thought of by the students. Allow students time to discuss the scenario in their groups and assign roles from the scenarios to each group member.</w:t>
      </w:r>
    </w:p>
    <w:p w14:paraId="407468C5" w14:textId="44A92C0C" w:rsidR="00655DE9" w:rsidRPr="009D4D04" w:rsidRDefault="00B16E2F" w:rsidP="00301E43">
      <w:pPr>
        <w:pStyle w:val="BodyText"/>
        <w:spacing w:before="100" w:beforeAutospacing="1" w:after="100" w:afterAutospacing="1"/>
      </w:pPr>
      <w:r>
        <w:t>Students will work through the resolution process in their groups and may perform them for the class or film them to present to the class. After watching each scenario play out</w:t>
      </w:r>
      <w:r w:rsidR="006C3062">
        <w:t xml:space="preserve">, </w:t>
      </w:r>
      <w:r>
        <w:t>discuss with the class how the group handled the conflict. What did they do well? What could they have done differently? Did they follow the resolution process?</w:t>
      </w:r>
    </w:p>
    <w:p w14:paraId="4CE41665" w14:textId="3925106C" w:rsidR="00655DE9" w:rsidRDefault="00833D8C" w:rsidP="00301E43">
      <w:pPr>
        <w:widowControl w:val="0"/>
        <w:tabs>
          <w:tab w:val="left" w:pos="1004"/>
        </w:tabs>
        <w:autoSpaceDE w:val="0"/>
        <w:autoSpaceDN w:val="0"/>
        <w:spacing w:before="100" w:beforeAutospacing="1" w:after="100" w:afterAutospacing="1"/>
        <w:rPr>
          <w:spacing w:val="-4"/>
        </w:rPr>
      </w:pPr>
      <w:r w:rsidRPr="000406D9">
        <w:rPr>
          <w:noProof/>
          <w:lang w:eastAsia="en-AU"/>
        </w:rPr>
        <w:drawing>
          <wp:anchor distT="0" distB="0" distL="114300" distR="114300" simplePos="0" relativeHeight="252843008" behindDoc="1" locked="0" layoutInCell="1" allowOverlap="1" wp14:anchorId="72E4B1D7" wp14:editId="4860A63C">
            <wp:simplePos x="0" y="0"/>
            <wp:positionH relativeFrom="column">
              <wp:posOffset>-353695</wp:posOffset>
            </wp:positionH>
            <wp:positionV relativeFrom="paragraph">
              <wp:posOffset>409756</wp:posOffset>
            </wp:positionV>
            <wp:extent cx="3421380" cy="488315"/>
            <wp:effectExtent l="0" t="0" r="0" b="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653C0FCF" w14:textId="4F3B8333" w:rsidR="00655DE9" w:rsidRDefault="00C81874"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41984" behindDoc="0" locked="0" layoutInCell="1" allowOverlap="1" wp14:anchorId="47ED493E" wp14:editId="61C28C1B">
                <wp:simplePos x="0" y="0"/>
                <wp:positionH relativeFrom="column">
                  <wp:posOffset>2640965</wp:posOffset>
                </wp:positionH>
                <wp:positionV relativeFrom="paragraph">
                  <wp:posOffset>156158</wp:posOffset>
                </wp:positionV>
                <wp:extent cx="533400" cy="41084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39C81DE0" w14:textId="4F0A6441" w:rsidR="00870B8D" w:rsidRPr="0009563E" w:rsidRDefault="00870B8D" w:rsidP="00655DE9">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D493E" id="Text Box 58" o:spid="_x0000_s1194" type="#_x0000_t202" style="position:absolute;margin-left:207.95pt;margin-top:12.3pt;width:42pt;height:32.35pt;z-index:25284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" filled="f" stroked="f" strokeweight=".5pt">
                <v:textbox>
                  <w:txbxContent>
                    <w:p w14:paraId="39C81DE0" w14:textId="4F0A6441" w:rsidR="00870B8D" w:rsidRPr="0009563E" w:rsidRDefault="00870B8D" w:rsidP="00655DE9">
                      <w:pPr>
                        <w:rPr>
                          <w:lang w:val="en-US"/>
                        </w:rPr>
                      </w:pPr>
                      <w:r>
                        <w:rPr>
                          <w:sz w:val="20"/>
                          <w:szCs w:val="20"/>
                          <w:lang w:val="en-US"/>
                        </w:rPr>
                        <w:t>1hr</w:t>
                      </w:r>
                    </w:p>
                  </w:txbxContent>
                </v:textbox>
              </v:shape>
            </w:pict>
          </mc:Fallback>
        </mc:AlternateContent>
      </w:r>
      <w:r w:rsidR="009D4D04">
        <w:t>Empathy</w:t>
      </w:r>
    </w:p>
    <w:p w14:paraId="4C376059" w14:textId="77777777" w:rsidR="00655DE9" w:rsidRPr="000406D9" w:rsidRDefault="00655DE9" w:rsidP="00301E43">
      <w:pPr>
        <w:pStyle w:val="DoEbodytext2018"/>
        <w:spacing w:before="100" w:beforeAutospacing="1" w:after="100" w:afterAutospacing="1" w:line="240" w:lineRule="auto"/>
        <w:rPr>
          <w:lang w:eastAsia="en-US"/>
        </w:rPr>
      </w:pPr>
    </w:p>
    <w:p w14:paraId="72987FFC" w14:textId="77777777" w:rsidR="009D4D04" w:rsidRDefault="009D4D04" w:rsidP="00301E43">
      <w:pPr>
        <w:pStyle w:val="BodyText"/>
        <w:spacing w:before="100" w:beforeAutospacing="1" w:after="100" w:afterAutospacing="1"/>
      </w:pPr>
      <w:r>
        <w:t>Discuss with students what it means to be empathetic? Define empathy for your students.</w:t>
      </w:r>
    </w:p>
    <w:p w14:paraId="5F72ECAB" w14:textId="721A5CF6" w:rsidR="009D4D04" w:rsidRDefault="009D4D04" w:rsidP="00301E43">
      <w:pPr>
        <w:pStyle w:val="BodyText"/>
        <w:spacing w:before="100" w:beforeAutospacing="1" w:after="100" w:afterAutospacing="1"/>
      </w:pPr>
      <w:r>
        <w:t xml:space="preserve">Use </w:t>
      </w:r>
      <w:proofErr w:type="spellStart"/>
      <w:r>
        <w:t>Menti</w:t>
      </w:r>
      <w:proofErr w:type="spellEnd"/>
      <w:r>
        <w:t>, another polling web application or print these statements for your students to answer yes or no.</w:t>
      </w:r>
    </w:p>
    <w:p w14:paraId="56EE5248" w14:textId="7B11B7D8" w:rsidR="009D4D04" w:rsidRDefault="009D4D04" w:rsidP="00DC6170">
      <w:pPr>
        <w:pStyle w:val="ListParagraph"/>
        <w:widowControl w:val="0"/>
        <w:numPr>
          <w:ilvl w:val="0"/>
          <w:numId w:val="43"/>
        </w:numPr>
        <w:tabs>
          <w:tab w:val="left" w:pos="1212"/>
        </w:tabs>
        <w:autoSpaceDE w:val="0"/>
        <w:autoSpaceDN w:val="0"/>
        <w:spacing w:before="100" w:beforeAutospacing="1" w:after="100" w:afterAutospacing="1" w:line="240" w:lineRule="auto"/>
      </w:pPr>
      <w:r>
        <w:t xml:space="preserve">I </w:t>
      </w:r>
      <w:r w:rsidR="0002277C">
        <w:t>often think about other peoples’</w:t>
      </w:r>
      <w:r w:rsidRPr="009D4D04">
        <w:rPr>
          <w:spacing w:val="-6"/>
        </w:rPr>
        <w:t xml:space="preserve"> </w:t>
      </w:r>
      <w:r>
        <w:t>feelings</w:t>
      </w:r>
    </w:p>
    <w:p w14:paraId="0FD77F28" w14:textId="290B8F9E" w:rsidR="009D4D04" w:rsidRDefault="009D4D04" w:rsidP="00DC6170">
      <w:pPr>
        <w:pStyle w:val="ListParagraph"/>
        <w:widowControl w:val="0"/>
        <w:numPr>
          <w:ilvl w:val="0"/>
          <w:numId w:val="43"/>
        </w:numPr>
        <w:tabs>
          <w:tab w:val="left" w:pos="1212"/>
        </w:tabs>
        <w:autoSpaceDE w:val="0"/>
        <w:autoSpaceDN w:val="0"/>
        <w:spacing w:before="100" w:beforeAutospacing="1" w:after="100" w:afterAutospacing="1" w:line="240" w:lineRule="auto"/>
      </w:pPr>
      <w:r>
        <w:t>I don’t make fun of other people because I can imagine what that feel</w:t>
      </w:r>
      <w:r w:rsidR="006C3062">
        <w:t>s</w:t>
      </w:r>
      <w:r w:rsidRPr="009D4D04">
        <w:rPr>
          <w:spacing w:val="-14"/>
        </w:rPr>
        <w:t xml:space="preserve"> </w:t>
      </w:r>
      <w:r>
        <w:t>like</w:t>
      </w:r>
    </w:p>
    <w:p w14:paraId="5935E3B1" w14:textId="77777777" w:rsidR="009D4D04" w:rsidRDefault="009D4D04" w:rsidP="00DC6170">
      <w:pPr>
        <w:pStyle w:val="ListParagraph"/>
        <w:widowControl w:val="0"/>
        <w:numPr>
          <w:ilvl w:val="0"/>
          <w:numId w:val="43"/>
        </w:numPr>
        <w:tabs>
          <w:tab w:val="left" w:pos="1212"/>
        </w:tabs>
        <w:autoSpaceDE w:val="0"/>
        <w:autoSpaceDN w:val="0"/>
        <w:spacing w:before="100" w:beforeAutospacing="1" w:after="100" w:afterAutospacing="1" w:line="240" w:lineRule="auto"/>
      </w:pPr>
      <w:r>
        <w:t>I listen to others about what they are going</w:t>
      </w:r>
      <w:r w:rsidRPr="009D4D04">
        <w:rPr>
          <w:spacing w:val="-9"/>
        </w:rPr>
        <w:t xml:space="preserve"> </w:t>
      </w:r>
      <w:r>
        <w:t>through</w:t>
      </w:r>
    </w:p>
    <w:p w14:paraId="036CE60E" w14:textId="648027B5" w:rsidR="009D4D04" w:rsidRDefault="009D4D04" w:rsidP="00DC6170">
      <w:pPr>
        <w:pStyle w:val="ListParagraph"/>
        <w:widowControl w:val="0"/>
        <w:numPr>
          <w:ilvl w:val="0"/>
          <w:numId w:val="43"/>
        </w:numPr>
        <w:tabs>
          <w:tab w:val="left" w:pos="1212"/>
        </w:tabs>
        <w:autoSpaceDE w:val="0"/>
        <w:autoSpaceDN w:val="0"/>
        <w:spacing w:before="100" w:beforeAutospacing="1" w:after="100" w:afterAutospacing="1" w:line="240" w:lineRule="auto"/>
      </w:pPr>
      <w:r>
        <w:t>I try to understand ot</w:t>
      </w:r>
      <w:r w:rsidR="0002277C">
        <w:t>her</w:t>
      </w:r>
      <w:r>
        <w:t>s</w:t>
      </w:r>
      <w:r w:rsidR="0002277C">
        <w:t>’</w:t>
      </w:r>
      <w:r>
        <w:t xml:space="preserve"> point</w:t>
      </w:r>
      <w:r w:rsidR="0002277C">
        <w:t>s</w:t>
      </w:r>
      <w:r>
        <w:t xml:space="preserve"> of</w:t>
      </w:r>
      <w:r w:rsidRPr="009D4D04">
        <w:rPr>
          <w:spacing w:val="-7"/>
        </w:rPr>
        <w:t xml:space="preserve"> </w:t>
      </w:r>
      <w:r>
        <w:t>view</w:t>
      </w:r>
    </w:p>
    <w:p w14:paraId="03C25805" w14:textId="3B917046" w:rsidR="009D4D04" w:rsidRDefault="009D4D04" w:rsidP="00DC6170">
      <w:pPr>
        <w:pStyle w:val="ListParagraph"/>
        <w:widowControl w:val="0"/>
        <w:numPr>
          <w:ilvl w:val="0"/>
          <w:numId w:val="43"/>
        </w:numPr>
        <w:tabs>
          <w:tab w:val="left" w:pos="1212"/>
        </w:tabs>
        <w:autoSpaceDE w:val="0"/>
        <w:autoSpaceDN w:val="0"/>
        <w:spacing w:before="100" w:beforeAutospacing="1" w:after="100" w:afterAutospacing="1" w:line="240" w:lineRule="auto"/>
      </w:pPr>
      <w:r>
        <w:t>I am aware that everyone responds to situations the same way that I</w:t>
      </w:r>
      <w:r w:rsidRPr="009D4D04">
        <w:rPr>
          <w:spacing w:val="-14"/>
        </w:rPr>
        <w:t xml:space="preserve"> </w:t>
      </w:r>
      <w:r>
        <w:t>do</w:t>
      </w:r>
    </w:p>
    <w:p w14:paraId="4FA11F6D" w14:textId="77777777" w:rsidR="00B92DFF" w:rsidRDefault="00B92DFF" w:rsidP="00301E43">
      <w:pPr>
        <w:widowControl w:val="0"/>
        <w:tabs>
          <w:tab w:val="left" w:pos="1212"/>
        </w:tabs>
        <w:autoSpaceDE w:val="0"/>
        <w:autoSpaceDN w:val="0"/>
        <w:spacing w:before="100" w:beforeAutospacing="1" w:after="100" w:afterAutospacing="1"/>
      </w:pPr>
    </w:p>
    <w:p w14:paraId="51B75C61" w14:textId="5792094A" w:rsidR="009D4D04" w:rsidRDefault="009D4D04" w:rsidP="00301E43">
      <w:pPr>
        <w:pStyle w:val="BodyText"/>
        <w:spacing w:before="100" w:beforeAutospacing="1" w:after="100" w:afterAutospacing="1"/>
      </w:pPr>
      <w:r>
        <w:t xml:space="preserve">Ask students to reflect privately on their answers to </w:t>
      </w:r>
      <w:r w:rsidR="006C3062">
        <w:t xml:space="preserve">the </w:t>
      </w:r>
      <w:r w:rsidR="0002277C">
        <w:t>above questions. T</w:t>
      </w:r>
      <w:r>
        <w:t xml:space="preserve">he </w:t>
      </w:r>
      <w:r w:rsidR="0002277C">
        <w:t>statements</w:t>
      </w:r>
      <w:r>
        <w:t xml:space="preserve"> that they </w:t>
      </w:r>
      <w:r>
        <w:lastRenderedPageBreak/>
        <w:t>answered no to are probably some things they</w:t>
      </w:r>
      <w:r w:rsidR="0002277C">
        <w:t xml:space="preserve"> can</w:t>
      </w:r>
      <w:r>
        <w:t xml:space="preserve"> </w:t>
      </w:r>
      <w:proofErr w:type="spellStart"/>
      <w:r w:rsidR="0002277C">
        <w:t>practise</w:t>
      </w:r>
      <w:proofErr w:type="spellEnd"/>
      <w:r w:rsidR="0002277C">
        <w:t xml:space="preserve"> in</w:t>
      </w:r>
      <w:r>
        <w:t xml:space="preserve"> </w:t>
      </w:r>
      <w:r w:rsidR="00C81874">
        <w:t>developing</w:t>
      </w:r>
      <w:r>
        <w:t xml:space="preserve"> empathy.</w:t>
      </w:r>
    </w:p>
    <w:p w14:paraId="025FE7A8" w14:textId="236E73D2" w:rsidR="009D4D04" w:rsidRDefault="009D4D04" w:rsidP="00301E43">
      <w:pPr>
        <w:pStyle w:val="BodyText"/>
        <w:spacing w:before="100" w:beforeAutospacing="1" w:after="100" w:afterAutospacing="1"/>
      </w:pPr>
      <w:r>
        <w:t>As a class</w:t>
      </w:r>
      <w:r w:rsidR="006C3062">
        <w:t>,</w:t>
      </w:r>
      <w:r>
        <w:t xml:space="preserve"> identify the keywords in those statements. Potential answers may include; think, feel, imagine, listen, understand, point of view, aware.</w:t>
      </w:r>
    </w:p>
    <w:p w14:paraId="43C0FE57" w14:textId="032022A2" w:rsidR="00655DE9" w:rsidRDefault="00B92DFF" w:rsidP="00301E43">
      <w:pPr>
        <w:pStyle w:val="BodyText"/>
        <w:spacing w:before="100" w:beforeAutospacing="1" w:after="100" w:afterAutospacing="1"/>
        <w:ind w:right="47"/>
      </w:pPr>
      <w:r>
        <w:t>Explain to stude</w:t>
      </w:r>
      <w:r w:rsidR="0002277C">
        <w:t xml:space="preserve">nts that we are going to </w:t>
      </w:r>
      <w:proofErr w:type="spellStart"/>
      <w:r w:rsidR="0002277C">
        <w:t>practis</w:t>
      </w:r>
      <w:r>
        <w:t>e</w:t>
      </w:r>
      <w:proofErr w:type="spellEnd"/>
      <w:r>
        <w:t xml:space="preserve"> being empathetic, keeping in mind the strategies we just discussed. Each student will be given a card with a scenario on it</w:t>
      </w:r>
      <w:r w:rsidR="0002277C">
        <w:t>. T</w:t>
      </w:r>
      <w:r>
        <w:t>hey will read it to themselves then find a partner and read it to their partner. They will then swap roles and the listener will read their scenario to their partner. After each partner has listen</w:t>
      </w:r>
      <w:r w:rsidR="006C3062">
        <w:t>ed</w:t>
      </w:r>
      <w:r>
        <w:t xml:space="preserve"> to the other person</w:t>
      </w:r>
      <w:r w:rsidR="006C3062">
        <w:t>'</w:t>
      </w:r>
      <w:r>
        <w:t>s stories</w:t>
      </w:r>
      <w:r w:rsidR="00CE0D04">
        <w:t>,</w:t>
      </w:r>
      <w:r>
        <w:t xml:space="preserve"> have students write a journal entry, film a video journal etc</w:t>
      </w:r>
      <w:r w:rsidR="00CE0D04">
        <w:t>.</w:t>
      </w:r>
      <w:r>
        <w:t xml:space="preserve"> </w:t>
      </w:r>
      <w:r w:rsidR="00CE0D04">
        <w:t>W</w:t>
      </w:r>
      <w:r>
        <w:t>here they will be describing their experience listening to their partner. Have students talk about how they think their partner felt, what they think their partner</w:t>
      </w:r>
      <w:r w:rsidR="006C3062">
        <w:t>'</w:t>
      </w:r>
      <w:r w:rsidR="0002277C">
        <w:t xml:space="preserve">s point of view is and </w:t>
      </w:r>
      <w:r>
        <w:t>how it differs to their point of view etc.</w:t>
      </w:r>
    </w:p>
    <w:p w14:paraId="1C145E1C" w14:textId="072D680B" w:rsidR="00C01B73" w:rsidRDefault="00833D8C" w:rsidP="00301E43">
      <w:pPr>
        <w:pStyle w:val="BodyText"/>
        <w:spacing w:before="100" w:beforeAutospacing="1" w:after="100" w:afterAutospacing="1"/>
        <w:ind w:right="47"/>
      </w:pPr>
      <w:r w:rsidRPr="000406D9">
        <w:rPr>
          <w:noProof/>
          <w:lang w:val="en-AU" w:eastAsia="en-AU"/>
        </w:rPr>
        <w:drawing>
          <wp:anchor distT="0" distB="0" distL="114300" distR="114300" simplePos="0" relativeHeight="252845056" behindDoc="1" locked="0" layoutInCell="1" allowOverlap="1" wp14:anchorId="5AA2C71A" wp14:editId="779C9836">
            <wp:simplePos x="0" y="0"/>
            <wp:positionH relativeFrom="column">
              <wp:posOffset>-353695</wp:posOffset>
            </wp:positionH>
            <wp:positionV relativeFrom="paragraph">
              <wp:posOffset>441934</wp:posOffset>
            </wp:positionV>
            <wp:extent cx="3421380" cy="488315"/>
            <wp:effectExtent l="0" t="0" r="7620" b="6985"/>
            <wp:wrapNone/>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p>
    <w:p w14:paraId="2003AFF6" w14:textId="2BE83B08" w:rsidR="00C01B73" w:rsidRPr="00C01B73" w:rsidRDefault="00C01B73"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44032" behindDoc="0" locked="0" layoutInCell="1" allowOverlap="1" wp14:anchorId="3F488146" wp14:editId="39ECAF8F">
                <wp:simplePos x="0" y="0"/>
                <wp:positionH relativeFrom="column">
                  <wp:posOffset>2638425</wp:posOffset>
                </wp:positionH>
                <wp:positionV relativeFrom="paragraph">
                  <wp:posOffset>200470</wp:posOffset>
                </wp:positionV>
                <wp:extent cx="533400" cy="41084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19FD5A74" w14:textId="4E7778F8" w:rsidR="00870B8D" w:rsidRPr="0009563E" w:rsidRDefault="00870B8D" w:rsidP="00655DE9">
                            <w:pPr>
                              <w:rPr>
                                <w:lang w:val="en-US"/>
                              </w:rPr>
                            </w:pPr>
                            <w:r>
                              <w:rPr>
                                <w:sz w:val="20"/>
                                <w:szCs w:val="20"/>
                                <w:lang w:val="en-US"/>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88146" id="Text Box 60" o:spid="_x0000_s1195" type="#_x0000_t202" style="position:absolute;margin-left:207.75pt;margin-top:15.8pt;width:42pt;height:32.35pt;z-index:2528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" filled="f" stroked="f" strokeweight=".5pt">
                <v:textbox>
                  <w:txbxContent>
                    <w:p w14:paraId="19FD5A74" w14:textId="4E7778F8" w:rsidR="00870B8D" w:rsidRPr="0009563E" w:rsidRDefault="00870B8D" w:rsidP="00655DE9">
                      <w:pPr>
                        <w:rPr>
                          <w:lang w:val="en-US"/>
                        </w:rPr>
                      </w:pPr>
                      <w:r>
                        <w:rPr>
                          <w:sz w:val="20"/>
                          <w:szCs w:val="20"/>
                          <w:lang w:val="en-US"/>
                        </w:rPr>
                        <w:t>1hr</w:t>
                      </w:r>
                    </w:p>
                  </w:txbxContent>
                </v:textbox>
              </v:shape>
            </w:pict>
          </mc:Fallback>
        </mc:AlternateContent>
      </w:r>
      <w:r w:rsidR="00C81874">
        <w:t>Inclusion</w:t>
      </w:r>
    </w:p>
    <w:p w14:paraId="7B8F88B8" w14:textId="77777777" w:rsidR="00655DE9" w:rsidRPr="000406D9" w:rsidRDefault="00655DE9" w:rsidP="00301E43">
      <w:pPr>
        <w:pStyle w:val="DoEbodytext2018"/>
        <w:spacing w:before="100" w:beforeAutospacing="1" w:after="100" w:afterAutospacing="1" w:line="240" w:lineRule="auto"/>
        <w:rPr>
          <w:lang w:eastAsia="en-US"/>
        </w:rPr>
      </w:pPr>
    </w:p>
    <w:p w14:paraId="7AB2F091" w14:textId="77777777" w:rsidR="00C81874" w:rsidRDefault="00C81874" w:rsidP="00301E43">
      <w:pPr>
        <w:pStyle w:val="BodyText"/>
        <w:spacing w:before="100" w:beforeAutospacing="1" w:after="100" w:afterAutospacing="1"/>
      </w:pPr>
      <w:r>
        <w:t>Discuss with students what it means to be inclusive? Define inclusion for your students.</w:t>
      </w:r>
    </w:p>
    <w:p w14:paraId="3DC3E1E3" w14:textId="257AADB0" w:rsidR="00C81874" w:rsidRDefault="00C81874" w:rsidP="00301E43">
      <w:pPr>
        <w:pStyle w:val="BodyText"/>
        <w:spacing w:before="100" w:beforeAutospacing="1" w:after="100" w:afterAutospacing="1"/>
        <w:ind w:right="182"/>
      </w:pPr>
      <w:r>
        <w:t xml:space="preserve">Explain to students we are going to play a game called ‘Claim it!’. This game will encourage your students to explore the diversity difference and similarities that exist in their classroom by </w:t>
      </w:r>
      <w:proofErr w:type="spellStart"/>
      <w:r>
        <w:t>recognising</w:t>
      </w:r>
      <w:proofErr w:type="spellEnd"/>
      <w:r>
        <w:t xml:space="preserve"> and openly addressing diverse groups amongst our friendships. Students will be asked to think consciously about how they speak and act in a diverse classroom to ensure that all students are included, including themselves!</w:t>
      </w:r>
    </w:p>
    <w:p w14:paraId="1EBD9B02" w14:textId="48DBFDC6" w:rsidR="00C81874" w:rsidRDefault="00C81874" w:rsidP="00301E43">
      <w:pPr>
        <w:pStyle w:val="BodyText"/>
        <w:spacing w:before="100" w:beforeAutospacing="1" w:after="100" w:afterAutospacing="1"/>
      </w:pPr>
      <w:r>
        <w:t>See the ‘Claim It!’ Resource cards for how to play the game.</w:t>
      </w:r>
    </w:p>
    <w:p w14:paraId="2905E273" w14:textId="33609F23" w:rsidR="00C81874" w:rsidRDefault="00C81874" w:rsidP="00301E43">
      <w:pPr>
        <w:pStyle w:val="BodyText"/>
        <w:spacing w:before="100" w:beforeAutospacing="1" w:after="100" w:afterAutospacing="1"/>
        <w:ind w:right="221"/>
      </w:pPr>
      <w:r>
        <w:t>Before you begin the game</w:t>
      </w:r>
      <w:r w:rsidR="00CE0D04">
        <w:t>,</w:t>
      </w:r>
      <w:r>
        <w:t xml:space="preserve"> ask students what some ground rules are for making sure that everyone is going to feel safe</w:t>
      </w:r>
      <w:r w:rsidR="00CE0D04">
        <w:t>,</w:t>
      </w:r>
      <w:r>
        <w:t xml:space="preserve"> both physically and emotionally. Write down the answers your students provide on the board for all students to see. Potential answers include; ‘walk, don’t run’, ‘don’t comment or gossip about what others share’, ‘be open t</w:t>
      </w:r>
      <w:r w:rsidR="0002277C">
        <w:t>o others’</w:t>
      </w:r>
      <w:r>
        <w:t xml:space="preserve"> differences’ etc.</w:t>
      </w:r>
    </w:p>
    <w:p w14:paraId="57744988" w14:textId="77777777" w:rsidR="00C81874" w:rsidRDefault="00C81874" w:rsidP="00301E43">
      <w:pPr>
        <w:pStyle w:val="BodyText"/>
        <w:spacing w:before="100" w:beforeAutospacing="1" w:after="100" w:afterAutospacing="1"/>
      </w:pPr>
      <w:r>
        <w:t>After you have finished the game have students form groups of 3 or 4 to debrief the game. Ask students to discuss these questions and have one student nominated to report to the class.</w:t>
      </w:r>
    </w:p>
    <w:p w14:paraId="2335D3E1" w14:textId="77777777"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pPr>
      <w:r>
        <w:t>How did you feel when you decided to claim a group and walk to the ‘yes’ side of the</w:t>
      </w:r>
      <w:r w:rsidRPr="00C81874">
        <w:rPr>
          <w:spacing w:val="-19"/>
        </w:rPr>
        <w:t xml:space="preserve"> </w:t>
      </w:r>
      <w:r>
        <w:t>room?</w:t>
      </w:r>
    </w:p>
    <w:p w14:paraId="4D770494" w14:textId="77777777"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pPr>
      <w:r>
        <w:t>How did you feel when you were on the ‘no’ side of the</w:t>
      </w:r>
      <w:r w:rsidRPr="00C81874">
        <w:rPr>
          <w:spacing w:val="-13"/>
        </w:rPr>
        <w:t xml:space="preserve"> </w:t>
      </w:r>
      <w:r>
        <w:t>room?</w:t>
      </w:r>
    </w:p>
    <w:p w14:paraId="300860B2" w14:textId="37BC4A31"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pPr>
      <w:r>
        <w:t>Is there a group which you were unsure if you could or should</w:t>
      </w:r>
      <w:r w:rsidRPr="00C81874">
        <w:rPr>
          <w:spacing w:val="-13"/>
        </w:rPr>
        <w:t xml:space="preserve"> </w:t>
      </w:r>
      <w:r>
        <w:t>claim?</w:t>
      </w:r>
    </w:p>
    <w:p w14:paraId="4C7249F4" w14:textId="77777777"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pPr>
      <w:r>
        <w:t>Is there a group you wish you could or didn’t have to</w:t>
      </w:r>
      <w:r w:rsidRPr="00C81874">
        <w:rPr>
          <w:spacing w:val="-12"/>
        </w:rPr>
        <w:t xml:space="preserve"> </w:t>
      </w:r>
      <w:r>
        <w:t>claim?</w:t>
      </w:r>
    </w:p>
    <w:p w14:paraId="578C05CF" w14:textId="77777777"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pPr>
      <w:r>
        <w:t>What were you surprised to have in common with someone</w:t>
      </w:r>
      <w:r w:rsidRPr="00C81874">
        <w:rPr>
          <w:spacing w:val="-10"/>
        </w:rPr>
        <w:t xml:space="preserve"> </w:t>
      </w:r>
      <w:r>
        <w:t>else?</w:t>
      </w:r>
    </w:p>
    <w:p w14:paraId="31C7ACD1" w14:textId="208DC606" w:rsidR="00C81874" w:rsidRDefault="00C81874" w:rsidP="00DC6170">
      <w:pPr>
        <w:pStyle w:val="ListParagraph"/>
        <w:widowControl w:val="0"/>
        <w:numPr>
          <w:ilvl w:val="0"/>
          <w:numId w:val="44"/>
        </w:numPr>
        <w:tabs>
          <w:tab w:val="left" w:pos="983"/>
        </w:tabs>
        <w:autoSpaceDE w:val="0"/>
        <w:autoSpaceDN w:val="0"/>
        <w:spacing w:before="100" w:beforeAutospacing="1" w:after="100" w:afterAutospacing="1" w:line="240" w:lineRule="auto"/>
        <w:ind w:right="517"/>
      </w:pPr>
      <w:r>
        <w:t>Now that you know how similar or different you and your peers are how might you change the way you speak or</w:t>
      </w:r>
      <w:r w:rsidRPr="00C81874">
        <w:rPr>
          <w:spacing w:val="-5"/>
        </w:rPr>
        <w:t xml:space="preserve"> </w:t>
      </w:r>
      <w:r>
        <w:t>act?</w:t>
      </w:r>
    </w:p>
    <w:p w14:paraId="62351CE1" w14:textId="7DF3642C" w:rsidR="00C9204B" w:rsidRDefault="00C81874" w:rsidP="00C96280">
      <w:pPr>
        <w:pStyle w:val="BodyText"/>
        <w:spacing w:before="100" w:beforeAutospacing="1" w:after="100" w:afterAutospacing="1"/>
        <w:ind w:right="346"/>
      </w:pPr>
      <w:r>
        <w:t xml:space="preserve">Individually ask students to write a pledge in commitment to </w:t>
      </w:r>
      <w:proofErr w:type="spellStart"/>
      <w:r>
        <w:t>practi</w:t>
      </w:r>
      <w:r w:rsidR="006C3062">
        <w:t>s</w:t>
      </w:r>
      <w:r w:rsidR="0002277C">
        <w:t>ing</w:t>
      </w:r>
      <w:proofErr w:type="spellEnd"/>
      <w:r>
        <w:t xml:space="preserve"> inclusion. For example, ‘I pledge to always accept others for who they are’.</w:t>
      </w:r>
    </w:p>
    <w:p w14:paraId="28F4CCE6" w14:textId="77777777" w:rsidR="002049CB" w:rsidRPr="00C96280" w:rsidRDefault="002049CB" w:rsidP="00C96280">
      <w:pPr>
        <w:pStyle w:val="BodyText"/>
        <w:spacing w:before="100" w:beforeAutospacing="1" w:after="100" w:afterAutospacing="1"/>
        <w:ind w:right="346"/>
      </w:pPr>
    </w:p>
    <w:p w14:paraId="6988A6F5" w14:textId="5378F3FD" w:rsidR="00C81874" w:rsidRDefault="00833D8C" w:rsidP="00301E43">
      <w:pPr>
        <w:pStyle w:val="DoEheading52018"/>
        <w:spacing w:before="100" w:beforeAutospacing="1" w:after="100" w:afterAutospacing="1"/>
      </w:pPr>
      <w:r w:rsidRPr="000406D9">
        <w:rPr>
          <w:noProof/>
          <w:lang w:eastAsia="en-AU"/>
        </w:rPr>
        <mc:AlternateContent>
          <mc:Choice Requires="wps">
            <w:drawing>
              <wp:anchor distT="0" distB="0" distL="114300" distR="114300" simplePos="0" relativeHeight="252847104" behindDoc="0" locked="0" layoutInCell="1" allowOverlap="1" wp14:anchorId="6C90F563" wp14:editId="236C11E0">
                <wp:simplePos x="0" y="0"/>
                <wp:positionH relativeFrom="column">
                  <wp:posOffset>2624455</wp:posOffset>
                </wp:positionH>
                <wp:positionV relativeFrom="paragraph">
                  <wp:posOffset>201489</wp:posOffset>
                </wp:positionV>
                <wp:extent cx="533400" cy="410845"/>
                <wp:effectExtent l="0" t="0" r="0" b="0"/>
                <wp:wrapNone/>
                <wp:docPr id="279" name="Text Box 279"/>
                <wp:cNvGraphicFramePr/>
                <a:graphic xmlns:a="http://schemas.openxmlformats.org/drawingml/2006/main">
                  <a:graphicData uri="http://schemas.microsoft.com/office/word/2010/wordprocessingShape">
                    <wps:wsp>
                      <wps:cNvSpPr txBox="1"/>
                      <wps:spPr>
                        <a:xfrm>
                          <a:off x="0" y="0"/>
                          <a:ext cx="533400" cy="410845"/>
                        </a:xfrm>
                        <a:prstGeom prst="rect">
                          <a:avLst/>
                        </a:prstGeom>
                        <a:noFill/>
                        <a:ln w="6350">
                          <a:noFill/>
                        </a:ln>
                      </wps:spPr>
                      <wps:txbx>
                        <w:txbxContent>
                          <w:p w14:paraId="5B1C9270" w14:textId="5AFBBF3F" w:rsidR="00870B8D" w:rsidRPr="0009563E" w:rsidRDefault="00870B8D" w:rsidP="00C81874">
                            <w:pPr>
                              <w:rPr>
                                <w:lang w:val="en-US"/>
                              </w:rPr>
                            </w:pPr>
                            <w:r>
                              <w:rPr>
                                <w:sz w:val="20"/>
                                <w:szCs w:val="20"/>
                                <w:lang w:val="en-US"/>
                              </w:rPr>
                              <w:t>3</w:t>
                            </w:r>
                            <w:r w:rsidRPr="0009563E">
                              <w:rPr>
                                <w:sz w:val="20"/>
                                <w:szCs w:val="20"/>
                                <w:lang w:val="en-US"/>
                              </w:rPr>
                              <w:t>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F563" id="Text Box 279" o:spid="_x0000_s1196" type="#_x0000_t202" style="position:absolute;margin-left:206.65pt;margin-top:15.85pt;width:42pt;height:32.35pt;z-index:25284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" filled="f" stroked="f" strokeweight=".5pt">
                <v:textbox>
                  <w:txbxContent>
                    <w:p w14:paraId="5B1C9270" w14:textId="5AFBBF3F" w:rsidR="00870B8D" w:rsidRPr="0009563E" w:rsidRDefault="00870B8D" w:rsidP="00C81874">
                      <w:pPr>
                        <w:rPr>
                          <w:lang w:val="en-US"/>
                        </w:rPr>
                      </w:pPr>
                      <w:r>
                        <w:rPr>
                          <w:sz w:val="20"/>
                          <w:szCs w:val="20"/>
                          <w:lang w:val="en-US"/>
                        </w:rPr>
                        <w:t>3</w:t>
                      </w:r>
                      <w:r w:rsidRPr="0009563E">
                        <w:rPr>
                          <w:sz w:val="20"/>
                          <w:szCs w:val="20"/>
                          <w:lang w:val="en-US"/>
                        </w:rPr>
                        <w:t>hr+</w:t>
                      </w:r>
                    </w:p>
                  </w:txbxContent>
                </v:textbox>
              </v:shape>
            </w:pict>
          </mc:Fallback>
        </mc:AlternateContent>
      </w:r>
      <w:r w:rsidRPr="000406D9">
        <w:rPr>
          <w:noProof/>
          <w:lang w:eastAsia="en-AU"/>
        </w:rPr>
        <w:drawing>
          <wp:anchor distT="0" distB="0" distL="114300" distR="114300" simplePos="0" relativeHeight="252848128" behindDoc="1" locked="0" layoutInCell="1" allowOverlap="1" wp14:anchorId="3A79FC5E" wp14:editId="29F11316">
            <wp:simplePos x="0" y="0"/>
            <wp:positionH relativeFrom="column">
              <wp:posOffset>-353695</wp:posOffset>
            </wp:positionH>
            <wp:positionV relativeFrom="paragraph">
              <wp:posOffset>75358</wp:posOffset>
            </wp:positionV>
            <wp:extent cx="3421380" cy="488315"/>
            <wp:effectExtent l="0" t="0" r="0" b="0"/>
            <wp:wrapNone/>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1380" cy="488315"/>
                    </a:xfrm>
                    <a:prstGeom prst="rect">
                      <a:avLst/>
                    </a:prstGeom>
                  </pic:spPr>
                </pic:pic>
              </a:graphicData>
            </a:graphic>
            <wp14:sizeRelH relativeFrom="page">
              <wp14:pctWidth>0</wp14:pctWidth>
            </wp14:sizeRelH>
            <wp14:sizeRelV relativeFrom="page">
              <wp14:pctHeight>0</wp14:pctHeight>
            </wp14:sizeRelV>
          </wp:anchor>
        </w:drawing>
      </w:r>
      <w:r w:rsidR="00C81874">
        <w:t>Team Development</w:t>
      </w:r>
    </w:p>
    <w:p w14:paraId="4411E8B8" w14:textId="33588A09" w:rsidR="00655DE9" w:rsidRDefault="00655DE9" w:rsidP="00301E43">
      <w:pPr>
        <w:pStyle w:val="DoEbodytext2018"/>
        <w:spacing w:before="100" w:beforeAutospacing="1" w:after="100" w:afterAutospacing="1" w:line="240" w:lineRule="auto"/>
        <w:rPr>
          <w:lang w:eastAsia="en-US"/>
        </w:rPr>
      </w:pPr>
    </w:p>
    <w:p w14:paraId="2F9F1FEE"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Determine team</w:t>
      </w:r>
      <w:r w:rsidRPr="00C81874">
        <w:rPr>
          <w:spacing w:val="-2"/>
        </w:rPr>
        <w:t xml:space="preserve"> </w:t>
      </w:r>
      <w:r>
        <w:t>roles</w:t>
      </w:r>
    </w:p>
    <w:p w14:paraId="0698C3B5"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Team</w:t>
      </w:r>
      <w:r w:rsidRPr="00C81874">
        <w:rPr>
          <w:spacing w:val="-1"/>
        </w:rPr>
        <w:t xml:space="preserve"> </w:t>
      </w:r>
      <w:r>
        <w:t>name/colours</w:t>
      </w:r>
    </w:p>
    <w:p w14:paraId="2D98ACDB"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Team</w:t>
      </w:r>
      <w:r w:rsidRPr="00C81874">
        <w:rPr>
          <w:spacing w:val="-1"/>
        </w:rPr>
        <w:t xml:space="preserve"> </w:t>
      </w:r>
      <w:r>
        <w:t>shirt</w:t>
      </w:r>
    </w:p>
    <w:p w14:paraId="552C0694"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Marketing</w:t>
      </w:r>
    </w:p>
    <w:p w14:paraId="15053E60"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Pitch</w:t>
      </w:r>
    </w:p>
    <w:p w14:paraId="05369DDA" w14:textId="77777777" w:rsidR="00C81874" w:rsidRDefault="00C81874" w:rsidP="00DC6170">
      <w:pPr>
        <w:pStyle w:val="ListParagraph"/>
        <w:widowControl w:val="0"/>
        <w:numPr>
          <w:ilvl w:val="0"/>
          <w:numId w:val="45"/>
        </w:numPr>
        <w:tabs>
          <w:tab w:val="left" w:pos="991"/>
        </w:tabs>
        <w:autoSpaceDE w:val="0"/>
        <w:autoSpaceDN w:val="0"/>
        <w:spacing w:before="100" w:beforeAutospacing="1" w:after="100" w:afterAutospacing="1" w:line="240" w:lineRule="auto"/>
      </w:pPr>
      <w:r>
        <w:t>Pit</w:t>
      </w:r>
      <w:r w:rsidRPr="00C81874">
        <w:rPr>
          <w:spacing w:val="-1"/>
        </w:rPr>
        <w:t xml:space="preserve"> </w:t>
      </w:r>
      <w:r>
        <w:t>display</w:t>
      </w:r>
    </w:p>
    <w:p w14:paraId="66B457F4" w14:textId="77777777" w:rsidR="00C81874" w:rsidRPr="00826B43" w:rsidRDefault="00C81874" w:rsidP="00301E43">
      <w:pPr>
        <w:pStyle w:val="DoEbodytext2018"/>
        <w:spacing w:before="100" w:beforeAutospacing="1" w:after="100" w:afterAutospacing="1" w:line="240" w:lineRule="auto"/>
        <w:rPr>
          <w:lang w:eastAsia="en-US"/>
        </w:rPr>
      </w:pPr>
    </w:p>
    <w:sectPr w:rsidR="00C81874" w:rsidRPr="00826B43" w:rsidSect="00843CF8">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C22D7" w14:textId="77777777" w:rsidR="00B20899" w:rsidRDefault="00B20899" w:rsidP="00F247F6">
      <w:r>
        <w:separator/>
      </w:r>
    </w:p>
    <w:p w14:paraId="19D15459" w14:textId="77777777" w:rsidR="00B20899" w:rsidRDefault="00B20899"/>
    <w:p w14:paraId="0E9D9454" w14:textId="77777777" w:rsidR="00B20899" w:rsidRDefault="00B20899"/>
    <w:p w14:paraId="4E50249F" w14:textId="77777777" w:rsidR="00B20899" w:rsidRDefault="00B20899"/>
  </w:endnote>
  <w:endnote w:type="continuationSeparator" w:id="0">
    <w:p w14:paraId="6A96FA48" w14:textId="77777777" w:rsidR="00B20899" w:rsidRDefault="00B20899" w:rsidP="00F247F6">
      <w:r>
        <w:continuationSeparator/>
      </w:r>
    </w:p>
    <w:p w14:paraId="3D0C8EDF" w14:textId="77777777" w:rsidR="00B20899" w:rsidRDefault="00B20899"/>
    <w:p w14:paraId="25D1DE60" w14:textId="77777777" w:rsidR="00B20899" w:rsidRDefault="00B20899"/>
    <w:p w14:paraId="7F4CC8C9" w14:textId="77777777" w:rsidR="00B20899" w:rsidRDefault="00B20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Nova Cond">
    <w:altName w:val="Gill Sans Nova Cond"/>
    <w:charset w:val="00"/>
    <w:family w:val="swiss"/>
    <w:pitch w:val="variable"/>
    <w:sig w:usb0="80000287" w:usb1="00000002" w:usb2="00000000" w:usb3="00000000" w:csb0="0000009F" w:csb1="00000000"/>
  </w:font>
  <w:font w:name="DotumChe">
    <w:charset w:val="81"/>
    <w:family w:val="modern"/>
    <w:pitch w:val="fixed"/>
    <w:sig w:usb0="B00002AF" w:usb1="69D77CFB" w:usb2="00000030" w:usb3="00000000" w:csb0="0008009F" w:csb1="00000000"/>
  </w:font>
  <w:font w:name="DilleniaUPC">
    <w:charset w:val="DE"/>
    <w:family w:val="roman"/>
    <w:pitch w:val="variable"/>
    <w:sig w:usb0="81000003" w:usb1="00000000" w:usb2="00000000" w:usb3="00000000" w:csb0="00010001" w:csb1="00000000"/>
  </w:font>
  <w:font w:name="-webkit-standard">
    <w:altName w:val="Cambria"/>
    <w:panose1 w:val="00000000000000000000"/>
    <w:charset w:val="00"/>
    <w:family w:val="roman"/>
    <w:notTrueType/>
    <w:pitch w:val="default"/>
  </w:font>
  <w:font w:name="ñ¶'11[ˇ">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102CD" w14:textId="7B5B02D8" w:rsidR="00870B8D" w:rsidRPr="0092025C" w:rsidRDefault="00870B8D" w:rsidP="003E6398">
    <w:pPr>
      <w:pStyle w:val="DoEfooter2018"/>
    </w:pPr>
    <w:r w:rsidRPr="004E338C">
      <w:tab/>
    </w:r>
    <w:r w:rsidRPr="004E338C">
      <w:fldChar w:fldCharType="begin"/>
    </w:r>
    <w:r w:rsidRPr="004E338C">
      <w:instrText xml:space="preserve"> PAGE </w:instrText>
    </w:r>
    <w:r w:rsidRPr="004E338C">
      <w:fldChar w:fldCharType="separate"/>
    </w:r>
    <w:r>
      <w:rPr>
        <w:noProof/>
      </w:rPr>
      <w:t>20</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AE1E3" w14:textId="2ACFB02D" w:rsidR="00870B8D" w:rsidRPr="00182340" w:rsidRDefault="00870B8D" w:rsidP="00667FEF">
    <w:pPr>
      <w:pStyle w:val="DoEfooter2018"/>
    </w:pPr>
    <w:r w:rsidRPr="00233AD0">
      <w:t>©</w:t>
    </w:r>
    <w:r>
      <w:t xml:space="preserve"> </w:t>
    </w:r>
    <w:r w:rsidR="00CD32D3">
      <w:t>NSW Department of Education</w:t>
    </w:r>
    <w:r>
      <w:t xml:space="preserve"> July 2019</w:t>
    </w:r>
    <w:r w:rsidRPr="004E338C">
      <w:tab/>
    </w:r>
    <w:r>
      <w:tab/>
    </w:r>
    <w:r w:rsidRPr="004E338C">
      <w:fldChar w:fldCharType="begin"/>
    </w:r>
    <w:r w:rsidRPr="004E338C">
      <w:instrText xml:space="preserve"> PAGE </w:instrText>
    </w:r>
    <w:r w:rsidRPr="004E338C">
      <w:fldChar w:fldCharType="separate"/>
    </w:r>
    <w:r>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7C055" w14:textId="77777777" w:rsidR="00B20899" w:rsidRDefault="00B20899" w:rsidP="00F247F6">
      <w:r>
        <w:separator/>
      </w:r>
    </w:p>
    <w:p w14:paraId="79BA2CAE" w14:textId="77777777" w:rsidR="00B20899" w:rsidRDefault="00B20899"/>
    <w:p w14:paraId="76510B10" w14:textId="77777777" w:rsidR="00B20899" w:rsidRDefault="00B20899"/>
    <w:p w14:paraId="1E226EC2" w14:textId="77777777" w:rsidR="00B20899" w:rsidRDefault="00B20899"/>
  </w:footnote>
  <w:footnote w:type="continuationSeparator" w:id="0">
    <w:p w14:paraId="552A76AC" w14:textId="77777777" w:rsidR="00B20899" w:rsidRDefault="00B20899" w:rsidP="00F247F6">
      <w:r>
        <w:continuationSeparator/>
      </w:r>
    </w:p>
    <w:p w14:paraId="591778ED" w14:textId="77777777" w:rsidR="00B20899" w:rsidRDefault="00B20899"/>
    <w:p w14:paraId="74871122" w14:textId="77777777" w:rsidR="00B20899" w:rsidRDefault="00B20899"/>
    <w:p w14:paraId="7CA93AE9" w14:textId="77777777" w:rsidR="00B20899" w:rsidRDefault="00B208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1731A"/>
    <w:multiLevelType w:val="hybridMultilevel"/>
    <w:tmpl w:val="D572E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285B6C"/>
    <w:multiLevelType w:val="hybridMultilevel"/>
    <w:tmpl w:val="030A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33340F"/>
    <w:multiLevelType w:val="hybridMultilevel"/>
    <w:tmpl w:val="B8F6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B11D2"/>
    <w:multiLevelType w:val="hybridMultilevel"/>
    <w:tmpl w:val="B62E8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94E28"/>
    <w:multiLevelType w:val="hybridMultilevel"/>
    <w:tmpl w:val="3190E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014EA2"/>
    <w:multiLevelType w:val="hybridMultilevel"/>
    <w:tmpl w:val="EAEA9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7B2132"/>
    <w:multiLevelType w:val="hybridMultilevel"/>
    <w:tmpl w:val="70FE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C93AA2"/>
    <w:multiLevelType w:val="hybridMultilevel"/>
    <w:tmpl w:val="51A6B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A388A"/>
    <w:multiLevelType w:val="hybridMultilevel"/>
    <w:tmpl w:val="6542F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3115C"/>
    <w:multiLevelType w:val="hybridMultilevel"/>
    <w:tmpl w:val="3808F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97481"/>
    <w:multiLevelType w:val="hybridMultilevel"/>
    <w:tmpl w:val="A66896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9F6BD6"/>
    <w:multiLevelType w:val="hybridMultilevel"/>
    <w:tmpl w:val="9A94A1C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E6325"/>
    <w:multiLevelType w:val="hybridMultilevel"/>
    <w:tmpl w:val="A5CE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7A5B93"/>
    <w:multiLevelType w:val="hybridMultilevel"/>
    <w:tmpl w:val="7264D5A2"/>
    <w:lvl w:ilvl="0" w:tplc="E78EF94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75468"/>
    <w:multiLevelType w:val="hybridMultilevel"/>
    <w:tmpl w:val="BDA4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A63394"/>
    <w:multiLevelType w:val="hybridMultilevel"/>
    <w:tmpl w:val="DFF43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216C5E"/>
    <w:multiLevelType w:val="hybridMultilevel"/>
    <w:tmpl w:val="26A02530"/>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270E112B"/>
    <w:multiLevelType w:val="hybridMultilevel"/>
    <w:tmpl w:val="B59E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5C0630"/>
    <w:multiLevelType w:val="hybridMultilevel"/>
    <w:tmpl w:val="27AA0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E175A9E"/>
    <w:multiLevelType w:val="hybridMultilevel"/>
    <w:tmpl w:val="5DA4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4A09ED"/>
    <w:multiLevelType w:val="hybridMultilevel"/>
    <w:tmpl w:val="ECE00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22F87"/>
    <w:multiLevelType w:val="hybridMultilevel"/>
    <w:tmpl w:val="23C8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F05671"/>
    <w:multiLevelType w:val="hybridMultilevel"/>
    <w:tmpl w:val="EDDA8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A67B53"/>
    <w:multiLevelType w:val="hybridMultilevel"/>
    <w:tmpl w:val="E358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D1500F"/>
    <w:multiLevelType w:val="hybridMultilevel"/>
    <w:tmpl w:val="2E6439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31FC44BD"/>
    <w:multiLevelType w:val="hybridMultilevel"/>
    <w:tmpl w:val="B75AA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4961F72"/>
    <w:multiLevelType w:val="hybridMultilevel"/>
    <w:tmpl w:val="13002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56E6F3D"/>
    <w:multiLevelType w:val="hybridMultilevel"/>
    <w:tmpl w:val="8454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077BC"/>
    <w:multiLevelType w:val="hybridMultilevel"/>
    <w:tmpl w:val="6E9CD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C6379B"/>
    <w:multiLevelType w:val="hybridMultilevel"/>
    <w:tmpl w:val="F9E21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3B7018"/>
    <w:multiLevelType w:val="hybridMultilevel"/>
    <w:tmpl w:val="1BB8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33D8A"/>
    <w:multiLevelType w:val="hybridMultilevel"/>
    <w:tmpl w:val="E8127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4B19C2"/>
    <w:multiLevelType w:val="hybridMultilevel"/>
    <w:tmpl w:val="D9AC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2D62AA"/>
    <w:multiLevelType w:val="hybridMultilevel"/>
    <w:tmpl w:val="A2682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C4E30"/>
    <w:multiLevelType w:val="hybridMultilevel"/>
    <w:tmpl w:val="8764A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2A1368D"/>
    <w:multiLevelType w:val="hybridMultilevel"/>
    <w:tmpl w:val="18D4E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002C"/>
    <w:multiLevelType w:val="hybridMultilevel"/>
    <w:tmpl w:val="836E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9E0340"/>
    <w:multiLevelType w:val="hybridMultilevel"/>
    <w:tmpl w:val="BB3A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2522E7"/>
    <w:multiLevelType w:val="hybridMultilevel"/>
    <w:tmpl w:val="40F20C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E9656D"/>
    <w:multiLevelType w:val="hybridMultilevel"/>
    <w:tmpl w:val="B186DD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7300EC2"/>
    <w:multiLevelType w:val="hybridMultilevel"/>
    <w:tmpl w:val="58B6D0F4"/>
    <w:lvl w:ilvl="0" w:tplc="1200ED0A">
      <w:numFmt w:val="bullet"/>
      <w:lvlText w:val="-"/>
      <w:lvlJc w:val="left"/>
      <w:pPr>
        <w:ind w:left="720" w:hanging="360"/>
      </w:pPr>
      <w:rPr>
        <w:rFonts w:ascii="Helvetica" w:eastAsia="Times New Roman"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5" w15:restartNumberingAfterBreak="0">
    <w:nsid w:val="59136B60"/>
    <w:multiLevelType w:val="hybridMultilevel"/>
    <w:tmpl w:val="0B2C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E53912"/>
    <w:multiLevelType w:val="hybridMultilevel"/>
    <w:tmpl w:val="4BE60EAE"/>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7" w15:restartNumberingAfterBreak="0">
    <w:nsid w:val="5D572185"/>
    <w:multiLevelType w:val="hybridMultilevel"/>
    <w:tmpl w:val="09DC84EE"/>
    <w:lvl w:ilvl="0" w:tplc="04090001">
      <w:start w:val="1"/>
      <w:numFmt w:val="bullet"/>
      <w:lvlText w:val=""/>
      <w:lvlJc w:val="left"/>
      <w:pPr>
        <w:ind w:left="726" w:hanging="360"/>
      </w:pPr>
      <w:rPr>
        <w:rFonts w:ascii="Symbol" w:hAnsi="Symbol" w:hint="default"/>
      </w:rPr>
    </w:lvl>
    <w:lvl w:ilvl="1" w:tplc="04090003">
      <w:start w:val="1"/>
      <w:numFmt w:val="bullet"/>
      <w:lvlText w:val="o"/>
      <w:lvlJc w:val="left"/>
      <w:pPr>
        <w:ind w:left="1446" w:hanging="360"/>
      </w:pPr>
      <w:rPr>
        <w:rFonts w:ascii="Courier New" w:hAnsi="Courier New" w:cs="Courier New" w:hint="default"/>
      </w:rPr>
    </w:lvl>
    <w:lvl w:ilvl="2" w:tplc="04090005">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48" w15:restartNumberingAfterBreak="0">
    <w:nsid w:val="5DB24515"/>
    <w:multiLevelType w:val="hybridMultilevel"/>
    <w:tmpl w:val="C248D972"/>
    <w:lvl w:ilvl="0" w:tplc="04090001">
      <w:start w:val="1"/>
      <w:numFmt w:val="bullet"/>
      <w:lvlText w:val=""/>
      <w:lvlJc w:val="left"/>
      <w:pPr>
        <w:ind w:left="1268" w:hanging="360"/>
      </w:pPr>
      <w:rPr>
        <w:rFonts w:ascii="Symbol" w:hAnsi="Symbol" w:hint="default"/>
      </w:rPr>
    </w:lvl>
    <w:lvl w:ilvl="1" w:tplc="04090003">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49" w15:restartNumberingAfterBreak="0">
    <w:nsid w:val="5FC00875"/>
    <w:multiLevelType w:val="hybridMultilevel"/>
    <w:tmpl w:val="2C36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47F67"/>
    <w:multiLevelType w:val="hybridMultilevel"/>
    <w:tmpl w:val="C7F8E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3AE6846"/>
    <w:multiLevelType w:val="hybridMultilevel"/>
    <w:tmpl w:val="3FBEB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393445"/>
    <w:multiLevelType w:val="hybridMultilevel"/>
    <w:tmpl w:val="108C2AF4"/>
    <w:lvl w:ilvl="0" w:tplc="0C090001">
      <w:start w:val="1"/>
      <w:numFmt w:val="bullet"/>
      <w:lvlText w:val=""/>
      <w:lvlJc w:val="left"/>
      <w:pPr>
        <w:ind w:left="1462" w:hanging="360"/>
      </w:pPr>
      <w:rPr>
        <w:rFonts w:ascii="Symbol" w:hAnsi="Symbol" w:hint="default"/>
      </w:rPr>
    </w:lvl>
    <w:lvl w:ilvl="1" w:tplc="0C090003" w:tentative="1">
      <w:start w:val="1"/>
      <w:numFmt w:val="bullet"/>
      <w:lvlText w:val="o"/>
      <w:lvlJc w:val="left"/>
      <w:pPr>
        <w:ind w:left="2182" w:hanging="360"/>
      </w:pPr>
      <w:rPr>
        <w:rFonts w:ascii="Courier New" w:hAnsi="Courier New" w:cs="Courier New" w:hint="default"/>
      </w:rPr>
    </w:lvl>
    <w:lvl w:ilvl="2" w:tplc="0C090005" w:tentative="1">
      <w:start w:val="1"/>
      <w:numFmt w:val="bullet"/>
      <w:lvlText w:val=""/>
      <w:lvlJc w:val="left"/>
      <w:pPr>
        <w:ind w:left="2902" w:hanging="360"/>
      </w:pPr>
      <w:rPr>
        <w:rFonts w:ascii="Wingdings" w:hAnsi="Wingdings" w:hint="default"/>
      </w:rPr>
    </w:lvl>
    <w:lvl w:ilvl="3" w:tplc="0C090001" w:tentative="1">
      <w:start w:val="1"/>
      <w:numFmt w:val="bullet"/>
      <w:lvlText w:val=""/>
      <w:lvlJc w:val="left"/>
      <w:pPr>
        <w:ind w:left="3622" w:hanging="360"/>
      </w:pPr>
      <w:rPr>
        <w:rFonts w:ascii="Symbol" w:hAnsi="Symbol" w:hint="default"/>
      </w:rPr>
    </w:lvl>
    <w:lvl w:ilvl="4" w:tplc="0C090003" w:tentative="1">
      <w:start w:val="1"/>
      <w:numFmt w:val="bullet"/>
      <w:lvlText w:val="o"/>
      <w:lvlJc w:val="left"/>
      <w:pPr>
        <w:ind w:left="4342" w:hanging="360"/>
      </w:pPr>
      <w:rPr>
        <w:rFonts w:ascii="Courier New" w:hAnsi="Courier New" w:cs="Courier New" w:hint="default"/>
      </w:rPr>
    </w:lvl>
    <w:lvl w:ilvl="5" w:tplc="0C090005" w:tentative="1">
      <w:start w:val="1"/>
      <w:numFmt w:val="bullet"/>
      <w:lvlText w:val=""/>
      <w:lvlJc w:val="left"/>
      <w:pPr>
        <w:ind w:left="5062" w:hanging="360"/>
      </w:pPr>
      <w:rPr>
        <w:rFonts w:ascii="Wingdings" w:hAnsi="Wingdings" w:hint="default"/>
      </w:rPr>
    </w:lvl>
    <w:lvl w:ilvl="6" w:tplc="0C090001" w:tentative="1">
      <w:start w:val="1"/>
      <w:numFmt w:val="bullet"/>
      <w:lvlText w:val=""/>
      <w:lvlJc w:val="left"/>
      <w:pPr>
        <w:ind w:left="5782" w:hanging="360"/>
      </w:pPr>
      <w:rPr>
        <w:rFonts w:ascii="Symbol" w:hAnsi="Symbol" w:hint="default"/>
      </w:rPr>
    </w:lvl>
    <w:lvl w:ilvl="7" w:tplc="0C090003" w:tentative="1">
      <w:start w:val="1"/>
      <w:numFmt w:val="bullet"/>
      <w:lvlText w:val="o"/>
      <w:lvlJc w:val="left"/>
      <w:pPr>
        <w:ind w:left="6502" w:hanging="360"/>
      </w:pPr>
      <w:rPr>
        <w:rFonts w:ascii="Courier New" w:hAnsi="Courier New" w:cs="Courier New" w:hint="default"/>
      </w:rPr>
    </w:lvl>
    <w:lvl w:ilvl="8" w:tplc="0C090005" w:tentative="1">
      <w:start w:val="1"/>
      <w:numFmt w:val="bullet"/>
      <w:lvlText w:val=""/>
      <w:lvlJc w:val="left"/>
      <w:pPr>
        <w:ind w:left="7222" w:hanging="360"/>
      </w:pPr>
      <w:rPr>
        <w:rFonts w:ascii="Wingdings" w:hAnsi="Wingdings" w:hint="default"/>
      </w:rPr>
    </w:lvl>
  </w:abstractNum>
  <w:abstractNum w:abstractNumId="53" w15:restartNumberingAfterBreak="0">
    <w:nsid w:val="662F66CA"/>
    <w:multiLevelType w:val="hybridMultilevel"/>
    <w:tmpl w:val="25E0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884AF3"/>
    <w:multiLevelType w:val="hybridMultilevel"/>
    <w:tmpl w:val="11B4A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56" w15:restartNumberingAfterBreak="0">
    <w:nsid w:val="6CA26442"/>
    <w:multiLevelType w:val="hybridMultilevel"/>
    <w:tmpl w:val="0AE68E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E1320D0"/>
    <w:multiLevelType w:val="hybridMultilevel"/>
    <w:tmpl w:val="1A30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0E37F9B"/>
    <w:multiLevelType w:val="hybridMultilevel"/>
    <w:tmpl w:val="54EE8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076D28"/>
    <w:multiLevelType w:val="hybridMultilevel"/>
    <w:tmpl w:val="D9C4C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1732429"/>
    <w:multiLevelType w:val="hybridMultilevel"/>
    <w:tmpl w:val="D924D6D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1884355"/>
    <w:multiLevelType w:val="hybridMultilevel"/>
    <w:tmpl w:val="C8285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373601B"/>
    <w:multiLevelType w:val="hybridMultilevel"/>
    <w:tmpl w:val="8C447992"/>
    <w:lvl w:ilvl="0" w:tplc="04090001">
      <w:start w:val="1"/>
      <w:numFmt w:val="bullet"/>
      <w:lvlText w:val=""/>
      <w:lvlJc w:val="left"/>
      <w:pPr>
        <w:ind w:left="1268"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37D6593"/>
    <w:multiLevelType w:val="hybridMultilevel"/>
    <w:tmpl w:val="8B86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1D7B3E"/>
    <w:multiLevelType w:val="hybridMultilevel"/>
    <w:tmpl w:val="A796A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784485D"/>
    <w:multiLevelType w:val="hybridMultilevel"/>
    <w:tmpl w:val="C5E6B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7846440"/>
    <w:multiLevelType w:val="hybridMultilevel"/>
    <w:tmpl w:val="6C30D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7" w15:restartNumberingAfterBreak="0">
    <w:nsid w:val="7AB94B11"/>
    <w:multiLevelType w:val="hybridMultilevel"/>
    <w:tmpl w:val="02BE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F55791"/>
    <w:multiLevelType w:val="hybridMultilevel"/>
    <w:tmpl w:val="16F06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B221419"/>
    <w:multiLevelType w:val="hybridMultilevel"/>
    <w:tmpl w:val="7352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CA4191"/>
    <w:multiLevelType w:val="hybridMultilevel"/>
    <w:tmpl w:val="0E7E7BD0"/>
    <w:lvl w:ilvl="0" w:tplc="805E3B28">
      <w:start w:val="1"/>
      <w:numFmt w:val="decimal"/>
      <w:lvlText w:val="%1."/>
      <w:lvlJc w:val="left"/>
      <w:pPr>
        <w:ind w:left="1186" w:hanging="267"/>
      </w:pPr>
      <w:rPr>
        <w:rFonts w:ascii="Helvetica" w:eastAsia="Helvetica" w:hAnsi="Helvetica" w:cs="Helvetica" w:hint="default"/>
        <w:w w:val="100"/>
        <w:sz w:val="24"/>
        <w:szCs w:val="24"/>
      </w:rPr>
    </w:lvl>
    <w:lvl w:ilvl="1" w:tplc="E3D4EA1C">
      <w:numFmt w:val="bullet"/>
      <w:lvlText w:val="•"/>
      <w:lvlJc w:val="left"/>
      <w:pPr>
        <w:ind w:left="2208" w:hanging="267"/>
      </w:pPr>
      <w:rPr>
        <w:rFonts w:hint="default"/>
      </w:rPr>
    </w:lvl>
    <w:lvl w:ilvl="2" w:tplc="C3425E52">
      <w:numFmt w:val="bullet"/>
      <w:lvlText w:val="•"/>
      <w:lvlJc w:val="left"/>
      <w:pPr>
        <w:ind w:left="3236" w:hanging="267"/>
      </w:pPr>
      <w:rPr>
        <w:rFonts w:hint="default"/>
      </w:rPr>
    </w:lvl>
    <w:lvl w:ilvl="3" w:tplc="D18A20E6">
      <w:numFmt w:val="bullet"/>
      <w:lvlText w:val="•"/>
      <w:lvlJc w:val="left"/>
      <w:pPr>
        <w:ind w:left="4264" w:hanging="267"/>
      </w:pPr>
      <w:rPr>
        <w:rFonts w:hint="default"/>
      </w:rPr>
    </w:lvl>
    <w:lvl w:ilvl="4" w:tplc="656EA48E">
      <w:numFmt w:val="bullet"/>
      <w:lvlText w:val="•"/>
      <w:lvlJc w:val="left"/>
      <w:pPr>
        <w:ind w:left="5292" w:hanging="267"/>
      </w:pPr>
      <w:rPr>
        <w:rFonts w:hint="default"/>
      </w:rPr>
    </w:lvl>
    <w:lvl w:ilvl="5" w:tplc="763E9E74">
      <w:numFmt w:val="bullet"/>
      <w:lvlText w:val="•"/>
      <w:lvlJc w:val="left"/>
      <w:pPr>
        <w:ind w:left="6320" w:hanging="267"/>
      </w:pPr>
      <w:rPr>
        <w:rFonts w:hint="default"/>
      </w:rPr>
    </w:lvl>
    <w:lvl w:ilvl="6" w:tplc="4C34D4C8">
      <w:numFmt w:val="bullet"/>
      <w:lvlText w:val="•"/>
      <w:lvlJc w:val="left"/>
      <w:pPr>
        <w:ind w:left="7348" w:hanging="267"/>
      </w:pPr>
      <w:rPr>
        <w:rFonts w:hint="default"/>
      </w:rPr>
    </w:lvl>
    <w:lvl w:ilvl="7" w:tplc="A7C8582A">
      <w:numFmt w:val="bullet"/>
      <w:lvlText w:val="•"/>
      <w:lvlJc w:val="left"/>
      <w:pPr>
        <w:ind w:left="8376" w:hanging="267"/>
      </w:pPr>
      <w:rPr>
        <w:rFonts w:hint="default"/>
      </w:rPr>
    </w:lvl>
    <w:lvl w:ilvl="8" w:tplc="AFDAE9E0">
      <w:numFmt w:val="bullet"/>
      <w:lvlText w:val="•"/>
      <w:lvlJc w:val="left"/>
      <w:pPr>
        <w:ind w:left="9404" w:hanging="267"/>
      </w:pPr>
      <w:rPr>
        <w:rFonts w:hint="default"/>
      </w:rPr>
    </w:lvl>
  </w:abstractNum>
  <w:abstractNum w:abstractNumId="71" w15:restartNumberingAfterBreak="0">
    <w:nsid w:val="7C4E07BF"/>
    <w:multiLevelType w:val="hybridMultilevel"/>
    <w:tmpl w:val="D5E2B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0"/>
  </w:num>
  <w:num w:numId="4">
    <w:abstractNumId w:val="55"/>
  </w:num>
  <w:num w:numId="5">
    <w:abstractNumId w:val="46"/>
  </w:num>
  <w:num w:numId="6">
    <w:abstractNumId w:val="44"/>
  </w:num>
  <w:num w:numId="7">
    <w:abstractNumId w:val="15"/>
  </w:num>
  <w:num w:numId="8">
    <w:abstractNumId w:val="38"/>
  </w:num>
  <w:num w:numId="9">
    <w:abstractNumId w:val="58"/>
  </w:num>
  <w:num w:numId="10">
    <w:abstractNumId w:val="48"/>
  </w:num>
  <w:num w:numId="11">
    <w:abstractNumId w:val="62"/>
  </w:num>
  <w:num w:numId="12">
    <w:abstractNumId w:val="45"/>
  </w:num>
  <w:num w:numId="13">
    <w:abstractNumId w:val="16"/>
  </w:num>
  <w:num w:numId="14">
    <w:abstractNumId w:val="31"/>
  </w:num>
  <w:num w:numId="15">
    <w:abstractNumId w:val="33"/>
  </w:num>
  <w:num w:numId="16">
    <w:abstractNumId w:val="8"/>
  </w:num>
  <w:num w:numId="17">
    <w:abstractNumId w:val="67"/>
  </w:num>
  <w:num w:numId="18">
    <w:abstractNumId w:val="47"/>
  </w:num>
  <w:num w:numId="19">
    <w:abstractNumId w:val="50"/>
  </w:num>
  <w:num w:numId="20">
    <w:abstractNumId w:val="63"/>
  </w:num>
  <w:num w:numId="21">
    <w:abstractNumId w:val="35"/>
  </w:num>
  <w:num w:numId="22">
    <w:abstractNumId w:val="49"/>
  </w:num>
  <w:num w:numId="23">
    <w:abstractNumId w:val="21"/>
  </w:num>
  <w:num w:numId="24">
    <w:abstractNumId w:val="14"/>
  </w:num>
  <w:num w:numId="25">
    <w:abstractNumId w:val="9"/>
  </w:num>
  <w:num w:numId="26">
    <w:abstractNumId w:val="10"/>
  </w:num>
  <w:num w:numId="27">
    <w:abstractNumId w:val="19"/>
  </w:num>
  <w:num w:numId="28">
    <w:abstractNumId w:val="40"/>
  </w:num>
  <w:num w:numId="29">
    <w:abstractNumId w:val="26"/>
  </w:num>
  <w:num w:numId="30">
    <w:abstractNumId w:val="18"/>
  </w:num>
  <w:num w:numId="31">
    <w:abstractNumId w:val="66"/>
  </w:num>
  <w:num w:numId="32">
    <w:abstractNumId w:val="52"/>
  </w:num>
  <w:num w:numId="33">
    <w:abstractNumId w:val="42"/>
  </w:num>
  <w:num w:numId="34">
    <w:abstractNumId w:val="27"/>
  </w:num>
  <w:num w:numId="35">
    <w:abstractNumId w:val="12"/>
  </w:num>
  <w:num w:numId="36">
    <w:abstractNumId w:val="71"/>
  </w:num>
  <w:num w:numId="37">
    <w:abstractNumId w:val="1"/>
  </w:num>
  <w:num w:numId="38">
    <w:abstractNumId w:val="61"/>
  </w:num>
  <w:num w:numId="39">
    <w:abstractNumId w:val="7"/>
  </w:num>
  <w:num w:numId="40">
    <w:abstractNumId w:val="28"/>
  </w:num>
  <w:num w:numId="41">
    <w:abstractNumId w:val="70"/>
  </w:num>
  <w:num w:numId="42">
    <w:abstractNumId w:val="24"/>
  </w:num>
  <w:num w:numId="43">
    <w:abstractNumId w:val="37"/>
  </w:num>
  <w:num w:numId="44">
    <w:abstractNumId w:val="20"/>
  </w:num>
  <w:num w:numId="45">
    <w:abstractNumId w:val="59"/>
  </w:num>
  <w:num w:numId="46">
    <w:abstractNumId w:val="56"/>
  </w:num>
  <w:num w:numId="47">
    <w:abstractNumId w:val="68"/>
  </w:num>
  <w:num w:numId="48">
    <w:abstractNumId w:val="65"/>
  </w:num>
  <w:num w:numId="49">
    <w:abstractNumId w:val="57"/>
  </w:num>
  <w:num w:numId="50">
    <w:abstractNumId w:val="13"/>
  </w:num>
  <w:num w:numId="51">
    <w:abstractNumId w:val="60"/>
  </w:num>
  <w:num w:numId="52">
    <w:abstractNumId w:val="64"/>
  </w:num>
  <w:num w:numId="53">
    <w:abstractNumId w:val="32"/>
  </w:num>
  <w:num w:numId="54">
    <w:abstractNumId w:val="5"/>
  </w:num>
  <w:num w:numId="55">
    <w:abstractNumId w:val="22"/>
  </w:num>
  <w:num w:numId="56">
    <w:abstractNumId w:val="6"/>
  </w:num>
  <w:num w:numId="57">
    <w:abstractNumId w:val="11"/>
  </w:num>
  <w:num w:numId="58">
    <w:abstractNumId w:val="53"/>
  </w:num>
  <w:num w:numId="59">
    <w:abstractNumId w:val="34"/>
  </w:num>
  <w:num w:numId="60">
    <w:abstractNumId w:val="2"/>
  </w:num>
  <w:num w:numId="61">
    <w:abstractNumId w:val="41"/>
  </w:num>
  <w:num w:numId="62">
    <w:abstractNumId w:val="54"/>
  </w:num>
  <w:num w:numId="63">
    <w:abstractNumId w:val="36"/>
  </w:num>
  <w:num w:numId="64">
    <w:abstractNumId w:val="25"/>
  </w:num>
  <w:num w:numId="65">
    <w:abstractNumId w:val="23"/>
  </w:num>
  <w:num w:numId="66">
    <w:abstractNumId w:val="39"/>
  </w:num>
  <w:num w:numId="67">
    <w:abstractNumId w:val="29"/>
  </w:num>
  <w:num w:numId="68">
    <w:abstractNumId w:val="3"/>
  </w:num>
  <w:num w:numId="69">
    <w:abstractNumId w:val="69"/>
  </w:num>
  <w:num w:numId="70">
    <w:abstractNumId w:val="51"/>
  </w:num>
  <w:num w:numId="71">
    <w:abstractNumId w:val="43"/>
  </w:num>
  <w:num w:numId="72">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0"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MjIwMTcxsbS0sDBS0lEKTi0uzszPAykwqwUAycg1AywAAAA="/>
  </w:docVars>
  <w:rsids>
    <w:rsidRoot w:val="00E20659"/>
    <w:rsid w:val="000013BC"/>
    <w:rsid w:val="00002957"/>
    <w:rsid w:val="00004A37"/>
    <w:rsid w:val="00005034"/>
    <w:rsid w:val="0000716C"/>
    <w:rsid w:val="000078D5"/>
    <w:rsid w:val="00010ACC"/>
    <w:rsid w:val="000123B9"/>
    <w:rsid w:val="0001358F"/>
    <w:rsid w:val="00014490"/>
    <w:rsid w:val="0001632F"/>
    <w:rsid w:val="00020502"/>
    <w:rsid w:val="000208A3"/>
    <w:rsid w:val="0002277C"/>
    <w:rsid w:val="00030E70"/>
    <w:rsid w:val="000310A5"/>
    <w:rsid w:val="00032604"/>
    <w:rsid w:val="00033A52"/>
    <w:rsid w:val="00034D54"/>
    <w:rsid w:val="000359DF"/>
    <w:rsid w:val="00036E57"/>
    <w:rsid w:val="00037BC8"/>
    <w:rsid w:val="000406D9"/>
    <w:rsid w:val="00041459"/>
    <w:rsid w:val="00042F51"/>
    <w:rsid w:val="0004317D"/>
    <w:rsid w:val="0004413D"/>
    <w:rsid w:val="00044CC7"/>
    <w:rsid w:val="000456A0"/>
    <w:rsid w:val="00045D96"/>
    <w:rsid w:val="00046617"/>
    <w:rsid w:val="00046A69"/>
    <w:rsid w:val="00050121"/>
    <w:rsid w:val="00052538"/>
    <w:rsid w:val="00052FF7"/>
    <w:rsid w:val="00053493"/>
    <w:rsid w:val="0005481E"/>
    <w:rsid w:val="00054CC0"/>
    <w:rsid w:val="000569EC"/>
    <w:rsid w:val="00056B22"/>
    <w:rsid w:val="00057848"/>
    <w:rsid w:val="00060D11"/>
    <w:rsid w:val="00061AFA"/>
    <w:rsid w:val="00061D10"/>
    <w:rsid w:val="0006428C"/>
    <w:rsid w:val="000647A3"/>
    <w:rsid w:val="0006647F"/>
    <w:rsid w:val="000666AB"/>
    <w:rsid w:val="00071666"/>
    <w:rsid w:val="00073878"/>
    <w:rsid w:val="000744B9"/>
    <w:rsid w:val="000806C4"/>
    <w:rsid w:val="00080B5D"/>
    <w:rsid w:val="00080FE0"/>
    <w:rsid w:val="00081795"/>
    <w:rsid w:val="000817AC"/>
    <w:rsid w:val="00082F53"/>
    <w:rsid w:val="000845FD"/>
    <w:rsid w:val="000867A2"/>
    <w:rsid w:val="000871DE"/>
    <w:rsid w:val="000873F3"/>
    <w:rsid w:val="00090812"/>
    <w:rsid w:val="00091553"/>
    <w:rsid w:val="00091FCF"/>
    <w:rsid w:val="0009315F"/>
    <w:rsid w:val="00094C91"/>
    <w:rsid w:val="00094CE3"/>
    <w:rsid w:val="0009563E"/>
    <w:rsid w:val="00096490"/>
    <w:rsid w:val="0009775D"/>
    <w:rsid w:val="00097B4E"/>
    <w:rsid w:val="000A23FB"/>
    <w:rsid w:val="000A3F7B"/>
    <w:rsid w:val="000A42DB"/>
    <w:rsid w:val="000A5290"/>
    <w:rsid w:val="000A5C59"/>
    <w:rsid w:val="000A73FF"/>
    <w:rsid w:val="000B10B4"/>
    <w:rsid w:val="000B171E"/>
    <w:rsid w:val="000B1F25"/>
    <w:rsid w:val="000B27B2"/>
    <w:rsid w:val="000B29B5"/>
    <w:rsid w:val="000B414C"/>
    <w:rsid w:val="000B463F"/>
    <w:rsid w:val="000B507C"/>
    <w:rsid w:val="000B64B5"/>
    <w:rsid w:val="000B72D9"/>
    <w:rsid w:val="000B72E8"/>
    <w:rsid w:val="000B7BCD"/>
    <w:rsid w:val="000C0F21"/>
    <w:rsid w:val="000C126F"/>
    <w:rsid w:val="000C1356"/>
    <w:rsid w:val="000C3D15"/>
    <w:rsid w:val="000C3E2D"/>
    <w:rsid w:val="000C7696"/>
    <w:rsid w:val="000D0273"/>
    <w:rsid w:val="000D0E5F"/>
    <w:rsid w:val="000D0E6A"/>
    <w:rsid w:val="000D5ABB"/>
    <w:rsid w:val="000D61E2"/>
    <w:rsid w:val="000D72CD"/>
    <w:rsid w:val="000D749E"/>
    <w:rsid w:val="000D75DB"/>
    <w:rsid w:val="000E0198"/>
    <w:rsid w:val="000E2536"/>
    <w:rsid w:val="000E2CB4"/>
    <w:rsid w:val="000E36F8"/>
    <w:rsid w:val="000E46EF"/>
    <w:rsid w:val="000E53E5"/>
    <w:rsid w:val="000E616F"/>
    <w:rsid w:val="000E6856"/>
    <w:rsid w:val="000E7186"/>
    <w:rsid w:val="000E7D2F"/>
    <w:rsid w:val="000F4E49"/>
    <w:rsid w:val="000F5427"/>
    <w:rsid w:val="000F54B4"/>
    <w:rsid w:val="000F59F8"/>
    <w:rsid w:val="000F5EBA"/>
    <w:rsid w:val="000F6B1C"/>
    <w:rsid w:val="00100432"/>
    <w:rsid w:val="001005AF"/>
    <w:rsid w:val="0010164F"/>
    <w:rsid w:val="00101E48"/>
    <w:rsid w:val="00101F03"/>
    <w:rsid w:val="00102459"/>
    <w:rsid w:val="0010424C"/>
    <w:rsid w:val="00104449"/>
    <w:rsid w:val="001061A7"/>
    <w:rsid w:val="001076C8"/>
    <w:rsid w:val="00112739"/>
    <w:rsid w:val="00114621"/>
    <w:rsid w:val="00114A3F"/>
    <w:rsid w:val="00115B0B"/>
    <w:rsid w:val="00116F57"/>
    <w:rsid w:val="0012293B"/>
    <w:rsid w:val="00122962"/>
    <w:rsid w:val="00122C48"/>
    <w:rsid w:val="0012307B"/>
    <w:rsid w:val="00123670"/>
    <w:rsid w:val="00123929"/>
    <w:rsid w:val="00124782"/>
    <w:rsid w:val="00124D03"/>
    <w:rsid w:val="00124D97"/>
    <w:rsid w:val="00125790"/>
    <w:rsid w:val="00126A4D"/>
    <w:rsid w:val="00126DE2"/>
    <w:rsid w:val="00127A34"/>
    <w:rsid w:val="00127AF4"/>
    <w:rsid w:val="00131435"/>
    <w:rsid w:val="00131B04"/>
    <w:rsid w:val="00132CBC"/>
    <w:rsid w:val="001344B3"/>
    <w:rsid w:val="00135BB4"/>
    <w:rsid w:val="00135C5F"/>
    <w:rsid w:val="00135C9D"/>
    <w:rsid w:val="00140FCC"/>
    <w:rsid w:val="001418C1"/>
    <w:rsid w:val="00143A95"/>
    <w:rsid w:val="00143DF0"/>
    <w:rsid w:val="00144708"/>
    <w:rsid w:val="00144A15"/>
    <w:rsid w:val="00144FD5"/>
    <w:rsid w:val="0015112D"/>
    <w:rsid w:val="00153186"/>
    <w:rsid w:val="00153D7B"/>
    <w:rsid w:val="00154457"/>
    <w:rsid w:val="001548CA"/>
    <w:rsid w:val="00155064"/>
    <w:rsid w:val="00155A70"/>
    <w:rsid w:val="00155D62"/>
    <w:rsid w:val="00157212"/>
    <w:rsid w:val="001618E2"/>
    <w:rsid w:val="00161AE4"/>
    <w:rsid w:val="00162662"/>
    <w:rsid w:val="00162C52"/>
    <w:rsid w:val="00163E37"/>
    <w:rsid w:val="00164AB2"/>
    <w:rsid w:val="00165419"/>
    <w:rsid w:val="001657A3"/>
    <w:rsid w:val="001664B5"/>
    <w:rsid w:val="00170BB3"/>
    <w:rsid w:val="00172554"/>
    <w:rsid w:val="00172B02"/>
    <w:rsid w:val="0017527C"/>
    <w:rsid w:val="001762AF"/>
    <w:rsid w:val="00176EBE"/>
    <w:rsid w:val="001806D4"/>
    <w:rsid w:val="00180D19"/>
    <w:rsid w:val="001811FB"/>
    <w:rsid w:val="001813EB"/>
    <w:rsid w:val="00182340"/>
    <w:rsid w:val="00182F24"/>
    <w:rsid w:val="001840A5"/>
    <w:rsid w:val="00187328"/>
    <w:rsid w:val="001876C7"/>
    <w:rsid w:val="00192548"/>
    <w:rsid w:val="00192798"/>
    <w:rsid w:val="00192BDA"/>
    <w:rsid w:val="00192E3E"/>
    <w:rsid w:val="00195B59"/>
    <w:rsid w:val="001A133D"/>
    <w:rsid w:val="001A1B72"/>
    <w:rsid w:val="001A264D"/>
    <w:rsid w:val="001A3CFA"/>
    <w:rsid w:val="001A43B2"/>
    <w:rsid w:val="001A4BC6"/>
    <w:rsid w:val="001A50E3"/>
    <w:rsid w:val="001A5AFF"/>
    <w:rsid w:val="001A6625"/>
    <w:rsid w:val="001A7E74"/>
    <w:rsid w:val="001A7FF4"/>
    <w:rsid w:val="001B1347"/>
    <w:rsid w:val="001B26A9"/>
    <w:rsid w:val="001B26E1"/>
    <w:rsid w:val="001B36B7"/>
    <w:rsid w:val="001B4AEB"/>
    <w:rsid w:val="001C0131"/>
    <w:rsid w:val="001C1548"/>
    <w:rsid w:val="001C2230"/>
    <w:rsid w:val="001C2EB7"/>
    <w:rsid w:val="001C4BEB"/>
    <w:rsid w:val="001D0D69"/>
    <w:rsid w:val="001D1CF4"/>
    <w:rsid w:val="001D2146"/>
    <w:rsid w:val="001D2BB1"/>
    <w:rsid w:val="001D2BC6"/>
    <w:rsid w:val="001D4417"/>
    <w:rsid w:val="001E03B3"/>
    <w:rsid w:val="001E20C7"/>
    <w:rsid w:val="001E3CC3"/>
    <w:rsid w:val="001E44CC"/>
    <w:rsid w:val="001E55D3"/>
    <w:rsid w:val="001E629F"/>
    <w:rsid w:val="001E7768"/>
    <w:rsid w:val="001E79BC"/>
    <w:rsid w:val="001F0688"/>
    <w:rsid w:val="001F16BB"/>
    <w:rsid w:val="001F37DB"/>
    <w:rsid w:val="001F3AEF"/>
    <w:rsid w:val="001F63A2"/>
    <w:rsid w:val="001F6630"/>
    <w:rsid w:val="001F6FE1"/>
    <w:rsid w:val="001F741C"/>
    <w:rsid w:val="00201C04"/>
    <w:rsid w:val="00201FB9"/>
    <w:rsid w:val="00202D0F"/>
    <w:rsid w:val="002049CB"/>
    <w:rsid w:val="002077C3"/>
    <w:rsid w:val="002104B9"/>
    <w:rsid w:val="0021219D"/>
    <w:rsid w:val="00213925"/>
    <w:rsid w:val="002146DC"/>
    <w:rsid w:val="0021679A"/>
    <w:rsid w:val="00216F7C"/>
    <w:rsid w:val="00217EA7"/>
    <w:rsid w:val="00226257"/>
    <w:rsid w:val="00227BC4"/>
    <w:rsid w:val="00230F5C"/>
    <w:rsid w:val="00231AB4"/>
    <w:rsid w:val="002320E2"/>
    <w:rsid w:val="00233AD0"/>
    <w:rsid w:val="00234C0D"/>
    <w:rsid w:val="00234CB6"/>
    <w:rsid w:val="00235275"/>
    <w:rsid w:val="002405AF"/>
    <w:rsid w:val="002423B6"/>
    <w:rsid w:val="00244134"/>
    <w:rsid w:val="002444CC"/>
    <w:rsid w:val="00246D9F"/>
    <w:rsid w:val="002476D0"/>
    <w:rsid w:val="00247701"/>
    <w:rsid w:val="00253983"/>
    <w:rsid w:val="00253BE1"/>
    <w:rsid w:val="0026287C"/>
    <w:rsid w:val="00262A70"/>
    <w:rsid w:val="00264518"/>
    <w:rsid w:val="00264688"/>
    <w:rsid w:val="00266BF8"/>
    <w:rsid w:val="00267B98"/>
    <w:rsid w:val="002726CD"/>
    <w:rsid w:val="0027295C"/>
    <w:rsid w:val="00273693"/>
    <w:rsid w:val="0027549C"/>
    <w:rsid w:val="00276E86"/>
    <w:rsid w:val="00277803"/>
    <w:rsid w:val="00280478"/>
    <w:rsid w:val="00280BA5"/>
    <w:rsid w:val="002813F0"/>
    <w:rsid w:val="00281860"/>
    <w:rsid w:val="0028208D"/>
    <w:rsid w:val="00286ADF"/>
    <w:rsid w:val="00287881"/>
    <w:rsid w:val="00287A91"/>
    <w:rsid w:val="00287BEF"/>
    <w:rsid w:val="00287F99"/>
    <w:rsid w:val="002908A5"/>
    <w:rsid w:val="00290CA5"/>
    <w:rsid w:val="002913AE"/>
    <w:rsid w:val="00293398"/>
    <w:rsid w:val="00294C5D"/>
    <w:rsid w:val="00294CDB"/>
    <w:rsid w:val="002959FF"/>
    <w:rsid w:val="00297A6C"/>
    <w:rsid w:val="00297EB2"/>
    <w:rsid w:val="002A0963"/>
    <w:rsid w:val="002A0E12"/>
    <w:rsid w:val="002A0EF4"/>
    <w:rsid w:val="002A30E5"/>
    <w:rsid w:val="002A384C"/>
    <w:rsid w:val="002A43A4"/>
    <w:rsid w:val="002A5324"/>
    <w:rsid w:val="002A5592"/>
    <w:rsid w:val="002A6143"/>
    <w:rsid w:val="002A7064"/>
    <w:rsid w:val="002B08AB"/>
    <w:rsid w:val="002B14CE"/>
    <w:rsid w:val="002B64F9"/>
    <w:rsid w:val="002B69A7"/>
    <w:rsid w:val="002B69AD"/>
    <w:rsid w:val="002B6D63"/>
    <w:rsid w:val="002B7F40"/>
    <w:rsid w:val="002C0907"/>
    <w:rsid w:val="002C1BD1"/>
    <w:rsid w:val="002C1F7D"/>
    <w:rsid w:val="002C2FB4"/>
    <w:rsid w:val="002C3762"/>
    <w:rsid w:val="002C49A6"/>
    <w:rsid w:val="002C55A3"/>
    <w:rsid w:val="002C584C"/>
    <w:rsid w:val="002C5E60"/>
    <w:rsid w:val="002D1573"/>
    <w:rsid w:val="002D1C06"/>
    <w:rsid w:val="002D326E"/>
    <w:rsid w:val="002D32FA"/>
    <w:rsid w:val="002D43CE"/>
    <w:rsid w:val="002D4B2F"/>
    <w:rsid w:val="002D5107"/>
    <w:rsid w:val="002D67D3"/>
    <w:rsid w:val="002D6D82"/>
    <w:rsid w:val="002D76C2"/>
    <w:rsid w:val="002D76D7"/>
    <w:rsid w:val="002E294D"/>
    <w:rsid w:val="002E2E4C"/>
    <w:rsid w:val="002E3997"/>
    <w:rsid w:val="002E4622"/>
    <w:rsid w:val="002E536D"/>
    <w:rsid w:val="002E63C3"/>
    <w:rsid w:val="002E6C1C"/>
    <w:rsid w:val="002F039B"/>
    <w:rsid w:val="002F35FB"/>
    <w:rsid w:val="002F659E"/>
    <w:rsid w:val="002F7A4D"/>
    <w:rsid w:val="002F7C70"/>
    <w:rsid w:val="002F7CEF"/>
    <w:rsid w:val="00301D72"/>
    <w:rsid w:val="00301E43"/>
    <w:rsid w:val="0030209D"/>
    <w:rsid w:val="00302E2F"/>
    <w:rsid w:val="00303439"/>
    <w:rsid w:val="0030418B"/>
    <w:rsid w:val="0030471D"/>
    <w:rsid w:val="003049E6"/>
    <w:rsid w:val="00306862"/>
    <w:rsid w:val="00312B69"/>
    <w:rsid w:val="0031334D"/>
    <w:rsid w:val="0031384E"/>
    <w:rsid w:val="003172E1"/>
    <w:rsid w:val="00320618"/>
    <w:rsid w:val="00322BEC"/>
    <w:rsid w:val="00323B36"/>
    <w:rsid w:val="0032492F"/>
    <w:rsid w:val="00326486"/>
    <w:rsid w:val="003269B4"/>
    <w:rsid w:val="00326BD4"/>
    <w:rsid w:val="00327DF8"/>
    <w:rsid w:val="00330076"/>
    <w:rsid w:val="003309B3"/>
    <w:rsid w:val="00332FE6"/>
    <w:rsid w:val="00333513"/>
    <w:rsid w:val="00333589"/>
    <w:rsid w:val="003348D8"/>
    <w:rsid w:val="00334C4F"/>
    <w:rsid w:val="0033679A"/>
    <w:rsid w:val="00336C3A"/>
    <w:rsid w:val="003375C5"/>
    <w:rsid w:val="003403C1"/>
    <w:rsid w:val="00342074"/>
    <w:rsid w:val="003442A3"/>
    <w:rsid w:val="00344AC5"/>
    <w:rsid w:val="00347DE5"/>
    <w:rsid w:val="00350DB9"/>
    <w:rsid w:val="003514FC"/>
    <w:rsid w:val="003516CA"/>
    <w:rsid w:val="00351711"/>
    <w:rsid w:val="003521BA"/>
    <w:rsid w:val="00352517"/>
    <w:rsid w:val="0035297C"/>
    <w:rsid w:val="00352C0D"/>
    <w:rsid w:val="003531AD"/>
    <w:rsid w:val="00354A79"/>
    <w:rsid w:val="00361E9A"/>
    <w:rsid w:val="003623FF"/>
    <w:rsid w:val="003628AA"/>
    <w:rsid w:val="00362D23"/>
    <w:rsid w:val="00363489"/>
    <w:rsid w:val="0036408B"/>
    <w:rsid w:val="00371046"/>
    <w:rsid w:val="0037137E"/>
    <w:rsid w:val="00372D64"/>
    <w:rsid w:val="00373C7D"/>
    <w:rsid w:val="003743BE"/>
    <w:rsid w:val="003748D3"/>
    <w:rsid w:val="00376683"/>
    <w:rsid w:val="0037729D"/>
    <w:rsid w:val="00377815"/>
    <w:rsid w:val="00380E97"/>
    <w:rsid w:val="00381721"/>
    <w:rsid w:val="00383212"/>
    <w:rsid w:val="00385DA6"/>
    <w:rsid w:val="00386C26"/>
    <w:rsid w:val="003900EA"/>
    <w:rsid w:val="003918BA"/>
    <w:rsid w:val="00392E68"/>
    <w:rsid w:val="00393CA5"/>
    <w:rsid w:val="003958C7"/>
    <w:rsid w:val="00395FF8"/>
    <w:rsid w:val="00396A4E"/>
    <w:rsid w:val="00396C71"/>
    <w:rsid w:val="003A0513"/>
    <w:rsid w:val="003A1D67"/>
    <w:rsid w:val="003A230D"/>
    <w:rsid w:val="003A3D70"/>
    <w:rsid w:val="003A4D0A"/>
    <w:rsid w:val="003A4D57"/>
    <w:rsid w:val="003B1761"/>
    <w:rsid w:val="003B2018"/>
    <w:rsid w:val="003C10EC"/>
    <w:rsid w:val="003C2E3F"/>
    <w:rsid w:val="003C54C8"/>
    <w:rsid w:val="003C5573"/>
    <w:rsid w:val="003C5A92"/>
    <w:rsid w:val="003C795A"/>
    <w:rsid w:val="003D0C0A"/>
    <w:rsid w:val="003D105A"/>
    <w:rsid w:val="003D1B79"/>
    <w:rsid w:val="003D1C68"/>
    <w:rsid w:val="003D1CB3"/>
    <w:rsid w:val="003D4C97"/>
    <w:rsid w:val="003D5CB3"/>
    <w:rsid w:val="003E0E5F"/>
    <w:rsid w:val="003E2432"/>
    <w:rsid w:val="003E27A4"/>
    <w:rsid w:val="003E2B73"/>
    <w:rsid w:val="003E33D3"/>
    <w:rsid w:val="003E441F"/>
    <w:rsid w:val="003E52FB"/>
    <w:rsid w:val="003E6393"/>
    <w:rsid w:val="003E6398"/>
    <w:rsid w:val="003E67FD"/>
    <w:rsid w:val="003F18D5"/>
    <w:rsid w:val="003F2136"/>
    <w:rsid w:val="003F4528"/>
    <w:rsid w:val="003F5CB8"/>
    <w:rsid w:val="003F683A"/>
    <w:rsid w:val="003F6871"/>
    <w:rsid w:val="003F70D9"/>
    <w:rsid w:val="003F7AC5"/>
    <w:rsid w:val="0040274C"/>
    <w:rsid w:val="0040519E"/>
    <w:rsid w:val="0040673B"/>
    <w:rsid w:val="00411D2C"/>
    <w:rsid w:val="00411E53"/>
    <w:rsid w:val="00412862"/>
    <w:rsid w:val="00412C09"/>
    <w:rsid w:val="00412E57"/>
    <w:rsid w:val="00414739"/>
    <w:rsid w:val="00414985"/>
    <w:rsid w:val="00414C37"/>
    <w:rsid w:val="004173E7"/>
    <w:rsid w:val="00420D78"/>
    <w:rsid w:val="004224EF"/>
    <w:rsid w:val="004226A2"/>
    <w:rsid w:val="00422933"/>
    <w:rsid w:val="004231C9"/>
    <w:rsid w:val="004238A6"/>
    <w:rsid w:val="00423DBE"/>
    <w:rsid w:val="00425249"/>
    <w:rsid w:val="004253F7"/>
    <w:rsid w:val="00425E59"/>
    <w:rsid w:val="004278D9"/>
    <w:rsid w:val="00427B28"/>
    <w:rsid w:val="00430FB7"/>
    <w:rsid w:val="00433BF6"/>
    <w:rsid w:val="00433D91"/>
    <w:rsid w:val="00434D18"/>
    <w:rsid w:val="00435F3A"/>
    <w:rsid w:val="00436017"/>
    <w:rsid w:val="0044354A"/>
    <w:rsid w:val="00450B1C"/>
    <w:rsid w:val="00451976"/>
    <w:rsid w:val="004523C8"/>
    <w:rsid w:val="00454626"/>
    <w:rsid w:val="00456FF0"/>
    <w:rsid w:val="00457521"/>
    <w:rsid w:val="00462988"/>
    <w:rsid w:val="00464051"/>
    <w:rsid w:val="0046487D"/>
    <w:rsid w:val="00466ED9"/>
    <w:rsid w:val="004670DE"/>
    <w:rsid w:val="00473905"/>
    <w:rsid w:val="00484BB7"/>
    <w:rsid w:val="00485C7C"/>
    <w:rsid w:val="004863F0"/>
    <w:rsid w:val="00486925"/>
    <w:rsid w:val="004874BE"/>
    <w:rsid w:val="00491402"/>
    <w:rsid w:val="004915DF"/>
    <w:rsid w:val="00492F55"/>
    <w:rsid w:val="00493A6A"/>
    <w:rsid w:val="0049460F"/>
    <w:rsid w:val="00495274"/>
    <w:rsid w:val="00495C9B"/>
    <w:rsid w:val="0049612D"/>
    <w:rsid w:val="004977D2"/>
    <w:rsid w:val="004A19EF"/>
    <w:rsid w:val="004A32EE"/>
    <w:rsid w:val="004A3841"/>
    <w:rsid w:val="004A42A0"/>
    <w:rsid w:val="004A58EE"/>
    <w:rsid w:val="004A6F38"/>
    <w:rsid w:val="004A75B2"/>
    <w:rsid w:val="004B0D8F"/>
    <w:rsid w:val="004B13B7"/>
    <w:rsid w:val="004B2DE8"/>
    <w:rsid w:val="004B35B5"/>
    <w:rsid w:val="004B4730"/>
    <w:rsid w:val="004B5F73"/>
    <w:rsid w:val="004C00A3"/>
    <w:rsid w:val="004C0F2C"/>
    <w:rsid w:val="004C3651"/>
    <w:rsid w:val="004C365F"/>
    <w:rsid w:val="004C39BA"/>
    <w:rsid w:val="004C4383"/>
    <w:rsid w:val="004C44B8"/>
    <w:rsid w:val="004C6799"/>
    <w:rsid w:val="004D1B24"/>
    <w:rsid w:val="004D2467"/>
    <w:rsid w:val="004D4C42"/>
    <w:rsid w:val="004D57A9"/>
    <w:rsid w:val="004E0BF5"/>
    <w:rsid w:val="004E1D7D"/>
    <w:rsid w:val="004E1FA2"/>
    <w:rsid w:val="004E2484"/>
    <w:rsid w:val="004E283E"/>
    <w:rsid w:val="004E2AAE"/>
    <w:rsid w:val="004E4544"/>
    <w:rsid w:val="004E5440"/>
    <w:rsid w:val="004E562D"/>
    <w:rsid w:val="004E7707"/>
    <w:rsid w:val="004E7B6F"/>
    <w:rsid w:val="004E7D52"/>
    <w:rsid w:val="004F278E"/>
    <w:rsid w:val="004F3F99"/>
    <w:rsid w:val="004F52F4"/>
    <w:rsid w:val="004F5A67"/>
    <w:rsid w:val="00500B1F"/>
    <w:rsid w:val="00503FF8"/>
    <w:rsid w:val="00504CA2"/>
    <w:rsid w:val="00505703"/>
    <w:rsid w:val="00505A9C"/>
    <w:rsid w:val="005072A6"/>
    <w:rsid w:val="0050731C"/>
    <w:rsid w:val="005108FF"/>
    <w:rsid w:val="00510D49"/>
    <w:rsid w:val="00511A31"/>
    <w:rsid w:val="0051750A"/>
    <w:rsid w:val="005215E7"/>
    <w:rsid w:val="00521C38"/>
    <w:rsid w:val="005231C1"/>
    <w:rsid w:val="00523B4F"/>
    <w:rsid w:val="005264EC"/>
    <w:rsid w:val="00527609"/>
    <w:rsid w:val="00527B1E"/>
    <w:rsid w:val="005305EF"/>
    <w:rsid w:val="00531332"/>
    <w:rsid w:val="00531D0E"/>
    <w:rsid w:val="00532C14"/>
    <w:rsid w:val="00533A7B"/>
    <w:rsid w:val="00534980"/>
    <w:rsid w:val="00535B10"/>
    <w:rsid w:val="00535BC7"/>
    <w:rsid w:val="00536AE8"/>
    <w:rsid w:val="005428B0"/>
    <w:rsid w:val="00542ED0"/>
    <w:rsid w:val="005438CC"/>
    <w:rsid w:val="0054443B"/>
    <w:rsid w:val="00544C23"/>
    <w:rsid w:val="005450BF"/>
    <w:rsid w:val="005455EC"/>
    <w:rsid w:val="00545AD0"/>
    <w:rsid w:val="00545C11"/>
    <w:rsid w:val="00545FCC"/>
    <w:rsid w:val="005472DD"/>
    <w:rsid w:val="005479DB"/>
    <w:rsid w:val="005501BA"/>
    <w:rsid w:val="005521F1"/>
    <w:rsid w:val="00552754"/>
    <w:rsid w:val="0055306D"/>
    <w:rsid w:val="005558F4"/>
    <w:rsid w:val="00555A8D"/>
    <w:rsid w:val="00556C4B"/>
    <w:rsid w:val="00557858"/>
    <w:rsid w:val="00560789"/>
    <w:rsid w:val="00561D97"/>
    <w:rsid w:val="00563911"/>
    <w:rsid w:val="0056468C"/>
    <w:rsid w:val="00564BA4"/>
    <w:rsid w:val="00565215"/>
    <w:rsid w:val="00566369"/>
    <w:rsid w:val="005668D0"/>
    <w:rsid w:val="00567CB3"/>
    <w:rsid w:val="005717F1"/>
    <w:rsid w:val="00572E96"/>
    <w:rsid w:val="00574AF8"/>
    <w:rsid w:val="0057517E"/>
    <w:rsid w:val="0057519F"/>
    <w:rsid w:val="005762C5"/>
    <w:rsid w:val="00577029"/>
    <w:rsid w:val="00577650"/>
    <w:rsid w:val="005778B3"/>
    <w:rsid w:val="0057795A"/>
    <w:rsid w:val="00577A99"/>
    <w:rsid w:val="00583871"/>
    <w:rsid w:val="00583C0E"/>
    <w:rsid w:val="005844B9"/>
    <w:rsid w:val="00586566"/>
    <w:rsid w:val="00592DC8"/>
    <w:rsid w:val="0059578E"/>
    <w:rsid w:val="005959A8"/>
    <w:rsid w:val="0059640C"/>
    <w:rsid w:val="005A2BE8"/>
    <w:rsid w:val="005A3B09"/>
    <w:rsid w:val="005A4056"/>
    <w:rsid w:val="005A4981"/>
    <w:rsid w:val="005A4EBB"/>
    <w:rsid w:val="005A5D89"/>
    <w:rsid w:val="005A6537"/>
    <w:rsid w:val="005B0D30"/>
    <w:rsid w:val="005B386C"/>
    <w:rsid w:val="005B3C3F"/>
    <w:rsid w:val="005B50AD"/>
    <w:rsid w:val="005C29EB"/>
    <w:rsid w:val="005C3FAD"/>
    <w:rsid w:val="005C6593"/>
    <w:rsid w:val="005C6B9B"/>
    <w:rsid w:val="005C714A"/>
    <w:rsid w:val="005C7171"/>
    <w:rsid w:val="005C7E22"/>
    <w:rsid w:val="005D1156"/>
    <w:rsid w:val="005D18B5"/>
    <w:rsid w:val="005D274B"/>
    <w:rsid w:val="005D46E1"/>
    <w:rsid w:val="005D6163"/>
    <w:rsid w:val="005D6A81"/>
    <w:rsid w:val="005D7F42"/>
    <w:rsid w:val="005E06FC"/>
    <w:rsid w:val="005E0EEE"/>
    <w:rsid w:val="005E20C6"/>
    <w:rsid w:val="005E2845"/>
    <w:rsid w:val="005E2FD4"/>
    <w:rsid w:val="005E4A25"/>
    <w:rsid w:val="005E4C58"/>
    <w:rsid w:val="005E5C1C"/>
    <w:rsid w:val="005E7A5A"/>
    <w:rsid w:val="005E7B03"/>
    <w:rsid w:val="005F3CC0"/>
    <w:rsid w:val="005F3FC5"/>
    <w:rsid w:val="005F401E"/>
    <w:rsid w:val="005F4FCF"/>
    <w:rsid w:val="005F59E8"/>
    <w:rsid w:val="0060151C"/>
    <w:rsid w:val="0060297F"/>
    <w:rsid w:val="0060321E"/>
    <w:rsid w:val="006034CD"/>
    <w:rsid w:val="00606756"/>
    <w:rsid w:val="00606C9B"/>
    <w:rsid w:val="00607C67"/>
    <w:rsid w:val="00611047"/>
    <w:rsid w:val="00613690"/>
    <w:rsid w:val="00614AA3"/>
    <w:rsid w:val="00614BE4"/>
    <w:rsid w:val="00615167"/>
    <w:rsid w:val="006151F9"/>
    <w:rsid w:val="00617220"/>
    <w:rsid w:val="0061798C"/>
    <w:rsid w:val="0062037B"/>
    <w:rsid w:val="0062039B"/>
    <w:rsid w:val="0062163E"/>
    <w:rsid w:val="00621F9C"/>
    <w:rsid w:val="006233E2"/>
    <w:rsid w:val="0062344C"/>
    <w:rsid w:val="00623D3C"/>
    <w:rsid w:val="00623E10"/>
    <w:rsid w:val="006271EE"/>
    <w:rsid w:val="00627448"/>
    <w:rsid w:val="0063190C"/>
    <w:rsid w:val="00631BE2"/>
    <w:rsid w:val="006367DC"/>
    <w:rsid w:val="00641608"/>
    <w:rsid w:val="00641F62"/>
    <w:rsid w:val="00642593"/>
    <w:rsid w:val="00642845"/>
    <w:rsid w:val="00643675"/>
    <w:rsid w:val="0064399C"/>
    <w:rsid w:val="00645A37"/>
    <w:rsid w:val="00646480"/>
    <w:rsid w:val="006472E0"/>
    <w:rsid w:val="00647909"/>
    <w:rsid w:val="00647A8E"/>
    <w:rsid w:val="00650E01"/>
    <w:rsid w:val="00651510"/>
    <w:rsid w:val="006525FD"/>
    <w:rsid w:val="00652A97"/>
    <w:rsid w:val="00653138"/>
    <w:rsid w:val="006538B8"/>
    <w:rsid w:val="00653C6A"/>
    <w:rsid w:val="006549CD"/>
    <w:rsid w:val="006557E4"/>
    <w:rsid w:val="00655DE9"/>
    <w:rsid w:val="00656F39"/>
    <w:rsid w:val="0066187E"/>
    <w:rsid w:val="0066275F"/>
    <w:rsid w:val="0066428B"/>
    <w:rsid w:val="006658C0"/>
    <w:rsid w:val="00667FEF"/>
    <w:rsid w:val="006702FF"/>
    <w:rsid w:val="0067272C"/>
    <w:rsid w:val="00672F97"/>
    <w:rsid w:val="00675CF2"/>
    <w:rsid w:val="00680A33"/>
    <w:rsid w:val="00681801"/>
    <w:rsid w:val="00682DE3"/>
    <w:rsid w:val="00684405"/>
    <w:rsid w:val="00686B5B"/>
    <w:rsid w:val="00691235"/>
    <w:rsid w:val="00693224"/>
    <w:rsid w:val="00693A28"/>
    <w:rsid w:val="00693F00"/>
    <w:rsid w:val="00695A91"/>
    <w:rsid w:val="0069741C"/>
    <w:rsid w:val="006A2C45"/>
    <w:rsid w:val="006A30D2"/>
    <w:rsid w:val="006A3757"/>
    <w:rsid w:val="006A4683"/>
    <w:rsid w:val="006A5AB8"/>
    <w:rsid w:val="006A5E2D"/>
    <w:rsid w:val="006B101F"/>
    <w:rsid w:val="006B221C"/>
    <w:rsid w:val="006B29FC"/>
    <w:rsid w:val="006B5A13"/>
    <w:rsid w:val="006B746F"/>
    <w:rsid w:val="006B7D6B"/>
    <w:rsid w:val="006C116B"/>
    <w:rsid w:val="006C2483"/>
    <w:rsid w:val="006C2DE3"/>
    <w:rsid w:val="006C2F3E"/>
    <w:rsid w:val="006C3062"/>
    <w:rsid w:val="006C39E3"/>
    <w:rsid w:val="006C4A48"/>
    <w:rsid w:val="006C616D"/>
    <w:rsid w:val="006C6398"/>
    <w:rsid w:val="006C6B8B"/>
    <w:rsid w:val="006C72CB"/>
    <w:rsid w:val="006D0B0D"/>
    <w:rsid w:val="006D2C8A"/>
    <w:rsid w:val="006D2D7A"/>
    <w:rsid w:val="006D3380"/>
    <w:rsid w:val="006D36F5"/>
    <w:rsid w:val="006E1206"/>
    <w:rsid w:val="006E7521"/>
    <w:rsid w:val="006E7F59"/>
    <w:rsid w:val="006F0A70"/>
    <w:rsid w:val="006F1A4A"/>
    <w:rsid w:val="006F225E"/>
    <w:rsid w:val="006F329B"/>
    <w:rsid w:val="006F5E70"/>
    <w:rsid w:val="006F6A94"/>
    <w:rsid w:val="00700EE9"/>
    <w:rsid w:val="00701545"/>
    <w:rsid w:val="007027A2"/>
    <w:rsid w:val="00710BDE"/>
    <w:rsid w:val="007126E8"/>
    <w:rsid w:val="00717534"/>
    <w:rsid w:val="00717841"/>
    <w:rsid w:val="00717FE7"/>
    <w:rsid w:val="0072091B"/>
    <w:rsid w:val="0072330F"/>
    <w:rsid w:val="00724411"/>
    <w:rsid w:val="007246A7"/>
    <w:rsid w:val="00725594"/>
    <w:rsid w:val="00725D6A"/>
    <w:rsid w:val="007305A6"/>
    <w:rsid w:val="0073093E"/>
    <w:rsid w:val="007327D5"/>
    <w:rsid w:val="007336EE"/>
    <w:rsid w:val="00735302"/>
    <w:rsid w:val="00736370"/>
    <w:rsid w:val="0073761F"/>
    <w:rsid w:val="007378B1"/>
    <w:rsid w:val="00737918"/>
    <w:rsid w:val="0074025C"/>
    <w:rsid w:val="007439D5"/>
    <w:rsid w:val="00743C98"/>
    <w:rsid w:val="00745115"/>
    <w:rsid w:val="00745AE9"/>
    <w:rsid w:val="00750133"/>
    <w:rsid w:val="007535D5"/>
    <w:rsid w:val="007547C2"/>
    <w:rsid w:val="00756B8B"/>
    <w:rsid w:val="007575E4"/>
    <w:rsid w:val="00760616"/>
    <w:rsid w:val="0076139E"/>
    <w:rsid w:val="00761754"/>
    <w:rsid w:val="00761822"/>
    <w:rsid w:val="0076267D"/>
    <w:rsid w:val="00763562"/>
    <w:rsid w:val="00764927"/>
    <w:rsid w:val="00765142"/>
    <w:rsid w:val="007653A2"/>
    <w:rsid w:val="00766EE2"/>
    <w:rsid w:val="00771E81"/>
    <w:rsid w:val="007747B7"/>
    <w:rsid w:val="00777134"/>
    <w:rsid w:val="007804D5"/>
    <w:rsid w:val="007805FB"/>
    <w:rsid w:val="0078259E"/>
    <w:rsid w:val="0078587F"/>
    <w:rsid w:val="00786AEE"/>
    <w:rsid w:val="00787805"/>
    <w:rsid w:val="00787A97"/>
    <w:rsid w:val="00790711"/>
    <w:rsid w:val="007910C7"/>
    <w:rsid w:val="00793BF5"/>
    <w:rsid w:val="00793D53"/>
    <w:rsid w:val="00797098"/>
    <w:rsid w:val="00797D14"/>
    <w:rsid w:val="007A2477"/>
    <w:rsid w:val="007A2BD7"/>
    <w:rsid w:val="007A32F4"/>
    <w:rsid w:val="007A4D88"/>
    <w:rsid w:val="007A67DB"/>
    <w:rsid w:val="007A6A83"/>
    <w:rsid w:val="007B0366"/>
    <w:rsid w:val="007B17F3"/>
    <w:rsid w:val="007B2EA2"/>
    <w:rsid w:val="007B3F18"/>
    <w:rsid w:val="007B4FF3"/>
    <w:rsid w:val="007B6051"/>
    <w:rsid w:val="007B67E6"/>
    <w:rsid w:val="007C0895"/>
    <w:rsid w:val="007C1A43"/>
    <w:rsid w:val="007C3FF2"/>
    <w:rsid w:val="007C4028"/>
    <w:rsid w:val="007C4EDA"/>
    <w:rsid w:val="007C4EFC"/>
    <w:rsid w:val="007D249F"/>
    <w:rsid w:val="007D2605"/>
    <w:rsid w:val="007D39CC"/>
    <w:rsid w:val="007D4FCB"/>
    <w:rsid w:val="007E14A5"/>
    <w:rsid w:val="007E153B"/>
    <w:rsid w:val="007E1F34"/>
    <w:rsid w:val="007E47F7"/>
    <w:rsid w:val="007E528F"/>
    <w:rsid w:val="007E5FEB"/>
    <w:rsid w:val="007F2243"/>
    <w:rsid w:val="007F22C4"/>
    <w:rsid w:val="007F3EF8"/>
    <w:rsid w:val="007F42E2"/>
    <w:rsid w:val="007F4D09"/>
    <w:rsid w:val="007F6FCC"/>
    <w:rsid w:val="0080089E"/>
    <w:rsid w:val="00805DA8"/>
    <w:rsid w:val="008107C0"/>
    <w:rsid w:val="00811D5F"/>
    <w:rsid w:val="008130E4"/>
    <w:rsid w:val="0081354B"/>
    <w:rsid w:val="00813AAF"/>
    <w:rsid w:val="00815384"/>
    <w:rsid w:val="008153DB"/>
    <w:rsid w:val="00816EDB"/>
    <w:rsid w:val="00817C02"/>
    <w:rsid w:val="00820475"/>
    <w:rsid w:val="0082144F"/>
    <w:rsid w:val="0082444A"/>
    <w:rsid w:val="008253A7"/>
    <w:rsid w:val="00826B43"/>
    <w:rsid w:val="00827DC7"/>
    <w:rsid w:val="00830504"/>
    <w:rsid w:val="008339C0"/>
    <w:rsid w:val="00833D8C"/>
    <w:rsid w:val="0083434F"/>
    <w:rsid w:val="0083461F"/>
    <w:rsid w:val="00835B47"/>
    <w:rsid w:val="00836465"/>
    <w:rsid w:val="008375D1"/>
    <w:rsid w:val="008376AB"/>
    <w:rsid w:val="008378C0"/>
    <w:rsid w:val="0083795B"/>
    <w:rsid w:val="00837DA0"/>
    <w:rsid w:val="008402F4"/>
    <w:rsid w:val="00840A44"/>
    <w:rsid w:val="00840ED0"/>
    <w:rsid w:val="008413EB"/>
    <w:rsid w:val="00842636"/>
    <w:rsid w:val="00843035"/>
    <w:rsid w:val="00843CF8"/>
    <w:rsid w:val="00844934"/>
    <w:rsid w:val="008454C4"/>
    <w:rsid w:val="0084597C"/>
    <w:rsid w:val="00845C7E"/>
    <w:rsid w:val="008462B7"/>
    <w:rsid w:val="0084716B"/>
    <w:rsid w:val="0084745C"/>
    <w:rsid w:val="00847EBD"/>
    <w:rsid w:val="0085047B"/>
    <w:rsid w:val="008505AD"/>
    <w:rsid w:val="00850A0A"/>
    <w:rsid w:val="00850E7D"/>
    <w:rsid w:val="008519BD"/>
    <w:rsid w:val="008563B4"/>
    <w:rsid w:val="00856600"/>
    <w:rsid w:val="00857F4D"/>
    <w:rsid w:val="00861014"/>
    <w:rsid w:val="008645EE"/>
    <w:rsid w:val="00864B0B"/>
    <w:rsid w:val="00864B1A"/>
    <w:rsid w:val="00865042"/>
    <w:rsid w:val="00865907"/>
    <w:rsid w:val="00866B0B"/>
    <w:rsid w:val="00870B8D"/>
    <w:rsid w:val="008710D8"/>
    <w:rsid w:val="00872AD1"/>
    <w:rsid w:val="00873B34"/>
    <w:rsid w:val="00873F92"/>
    <w:rsid w:val="00874C15"/>
    <w:rsid w:val="00876FEA"/>
    <w:rsid w:val="00882114"/>
    <w:rsid w:val="00883FAE"/>
    <w:rsid w:val="00884C91"/>
    <w:rsid w:val="008910FF"/>
    <w:rsid w:val="008926E7"/>
    <w:rsid w:val="00893D16"/>
    <w:rsid w:val="008947CE"/>
    <w:rsid w:val="00895DF5"/>
    <w:rsid w:val="0089767A"/>
    <w:rsid w:val="008A1CB4"/>
    <w:rsid w:val="008A3DC4"/>
    <w:rsid w:val="008A4E89"/>
    <w:rsid w:val="008A590B"/>
    <w:rsid w:val="008B24FF"/>
    <w:rsid w:val="008B58D9"/>
    <w:rsid w:val="008B7078"/>
    <w:rsid w:val="008B7758"/>
    <w:rsid w:val="008B7A06"/>
    <w:rsid w:val="008C0007"/>
    <w:rsid w:val="008C0D48"/>
    <w:rsid w:val="008C199F"/>
    <w:rsid w:val="008C1E2F"/>
    <w:rsid w:val="008C35B0"/>
    <w:rsid w:val="008C35FD"/>
    <w:rsid w:val="008C380D"/>
    <w:rsid w:val="008C3BF0"/>
    <w:rsid w:val="008C571B"/>
    <w:rsid w:val="008C596A"/>
    <w:rsid w:val="008C5F87"/>
    <w:rsid w:val="008C639A"/>
    <w:rsid w:val="008C740F"/>
    <w:rsid w:val="008C764D"/>
    <w:rsid w:val="008C7B09"/>
    <w:rsid w:val="008D00CF"/>
    <w:rsid w:val="008D208E"/>
    <w:rsid w:val="008D31C4"/>
    <w:rsid w:val="008D3663"/>
    <w:rsid w:val="008E0018"/>
    <w:rsid w:val="008E127D"/>
    <w:rsid w:val="008E2BFF"/>
    <w:rsid w:val="008E2F73"/>
    <w:rsid w:val="008E4334"/>
    <w:rsid w:val="008E6A3C"/>
    <w:rsid w:val="008F0D6C"/>
    <w:rsid w:val="008F0FAD"/>
    <w:rsid w:val="008F14AE"/>
    <w:rsid w:val="008F208C"/>
    <w:rsid w:val="008F336D"/>
    <w:rsid w:val="008F534A"/>
    <w:rsid w:val="00900329"/>
    <w:rsid w:val="00900445"/>
    <w:rsid w:val="00901353"/>
    <w:rsid w:val="00902743"/>
    <w:rsid w:val="00903227"/>
    <w:rsid w:val="009049F2"/>
    <w:rsid w:val="00905159"/>
    <w:rsid w:val="0091053C"/>
    <w:rsid w:val="00911193"/>
    <w:rsid w:val="0091173B"/>
    <w:rsid w:val="00912858"/>
    <w:rsid w:val="009141CB"/>
    <w:rsid w:val="009154D1"/>
    <w:rsid w:val="00916358"/>
    <w:rsid w:val="00917561"/>
    <w:rsid w:val="009177E8"/>
    <w:rsid w:val="0092025C"/>
    <w:rsid w:val="0092063C"/>
    <w:rsid w:val="00920F94"/>
    <w:rsid w:val="00921148"/>
    <w:rsid w:val="00923DE1"/>
    <w:rsid w:val="009240E4"/>
    <w:rsid w:val="00925A66"/>
    <w:rsid w:val="00926437"/>
    <w:rsid w:val="009265D2"/>
    <w:rsid w:val="00927499"/>
    <w:rsid w:val="009326B8"/>
    <w:rsid w:val="009338F2"/>
    <w:rsid w:val="00934ADB"/>
    <w:rsid w:val="009358FB"/>
    <w:rsid w:val="009372A8"/>
    <w:rsid w:val="0093775B"/>
    <w:rsid w:val="00937DF6"/>
    <w:rsid w:val="00940206"/>
    <w:rsid w:val="009426F9"/>
    <w:rsid w:val="00944A0A"/>
    <w:rsid w:val="00944DA7"/>
    <w:rsid w:val="0094644C"/>
    <w:rsid w:val="00950F11"/>
    <w:rsid w:val="00951C9E"/>
    <w:rsid w:val="00953ABD"/>
    <w:rsid w:val="00954F1E"/>
    <w:rsid w:val="00955936"/>
    <w:rsid w:val="00956498"/>
    <w:rsid w:val="00956AE4"/>
    <w:rsid w:val="00957623"/>
    <w:rsid w:val="009639BE"/>
    <w:rsid w:val="00964D8D"/>
    <w:rsid w:val="009653F2"/>
    <w:rsid w:val="0096694E"/>
    <w:rsid w:val="0096707B"/>
    <w:rsid w:val="009672D9"/>
    <w:rsid w:val="00971564"/>
    <w:rsid w:val="00971C5E"/>
    <w:rsid w:val="0097362E"/>
    <w:rsid w:val="00973FDA"/>
    <w:rsid w:val="00974536"/>
    <w:rsid w:val="00974F52"/>
    <w:rsid w:val="00974FF7"/>
    <w:rsid w:val="00975398"/>
    <w:rsid w:val="00977162"/>
    <w:rsid w:val="00977194"/>
    <w:rsid w:val="009815C0"/>
    <w:rsid w:val="00981C1D"/>
    <w:rsid w:val="00982934"/>
    <w:rsid w:val="009831DF"/>
    <w:rsid w:val="00984F80"/>
    <w:rsid w:val="00992E81"/>
    <w:rsid w:val="00995FA3"/>
    <w:rsid w:val="00996168"/>
    <w:rsid w:val="00997EA5"/>
    <w:rsid w:val="00997F69"/>
    <w:rsid w:val="009A1846"/>
    <w:rsid w:val="009A22F2"/>
    <w:rsid w:val="009A58A0"/>
    <w:rsid w:val="009A6460"/>
    <w:rsid w:val="009B176D"/>
    <w:rsid w:val="009B25CC"/>
    <w:rsid w:val="009B264F"/>
    <w:rsid w:val="009B2F63"/>
    <w:rsid w:val="009B390A"/>
    <w:rsid w:val="009B5D38"/>
    <w:rsid w:val="009B6250"/>
    <w:rsid w:val="009B6ACD"/>
    <w:rsid w:val="009B72CD"/>
    <w:rsid w:val="009B7821"/>
    <w:rsid w:val="009C016E"/>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D44FF"/>
    <w:rsid w:val="009D47BC"/>
    <w:rsid w:val="009D4D04"/>
    <w:rsid w:val="009D5F30"/>
    <w:rsid w:val="009E072C"/>
    <w:rsid w:val="009E2BBB"/>
    <w:rsid w:val="009E2CE6"/>
    <w:rsid w:val="009E3191"/>
    <w:rsid w:val="009E6E04"/>
    <w:rsid w:val="009E6FC6"/>
    <w:rsid w:val="009E7EE2"/>
    <w:rsid w:val="009F19C1"/>
    <w:rsid w:val="009F1BA0"/>
    <w:rsid w:val="009F1CC8"/>
    <w:rsid w:val="009F23A3"/>
    <w:rsid w:val="009F2472"/>
    <w:rsid w:val="009F3CB2"/>
    <w:rsid w:val="009F46FD"/>
    <w:rsid w:val="009F4EA3"/>
    <w:rsid w:val="009F701E"/>
    <w:rsid w:val="009F7BD4"/>
    <w:rsid w:val="009F7F68"/>
    <w:rsid w:val="00A002D2"/>
    <w:rsid w:val="00A03676"/>
    <w:rsid w:val="00A04E21"/>
    <w:rsid w:val="00A05D14"/>
    <w:rsid w:val="00A07B5B"/>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4AD"/>
    <w:rsid w:val="00A21978"/>
    <w:rsid w:val="00A221A3"/>
    <w:rsid w:val="00A225B4"/>
    <w:rsid w:val="00A23473"/>
    <w:rsid w:val="00A245C0"/>
    <w:rsid w:val="00A25588"/>
    <w:rsid w:val="00A25652"/>
    <w:rsid w:val="00A25E8B"/>
    <w:rsid w:val="00A30AF5"/>
    <w:rsid w:val="00A31151"/>
    <w:rsid w:val="00A316CF"/>
    <w:rsid w:val="00A360AB"/>
    <w:rsid w:val="00A4041D"/>
    <w:rsid w:val="00A4456B"/>
    <w:rsid w:val="00A4698D"/>
    <w:rsid w:val="00A475A1"/>
    <w:rsid w:val="00A5155F"/>
    <w:rsid w:val="00A533F6"/>
    <w:rsid w:val="00A5439E"/>
    <w:rsid w:val="00A559DF"/>
    <w:rsid w:val="00A5641A"/>
    <w:rsid w:val="00A61845"/>
    <w:rsid w:val="00A6201A"/>
    <w:rsid w:val="00A622E0"/>
    <w:rsid w:val="00A62CBD"/>
    <w:rsid w:val="00A648E1"/>
    <w:rsid w:val="00A64D28"/>
    <w:rsid w:val="00A65AD1"/>
    <w:rsid w:val="00A664AA"/>
    <w:rsid w:val="00A67B6F"/>
    <w:rsid w:val="00A7063E"/>
    <w:rsid w:val="00A720AE"/>
    <w:rsid w:val="00A740C8"/>
    <w:rsid w:val="00A74544"/>
    <w:rsid w:val="00A74B85"/>
    <w:rsid w:val="00A74E75"/>
    <w:rsid w:val="00A75539"/>
    <w:rsid w:val="00A76A4A"/>
    <w:rsid w:val="00A776CD"/>
    <w:rsid w:val="00A77CB9"/>
    <w:rsid w:val="00A77E31"/>
    <w:rsid w:val="00A802A7"/>
    <w:rsid w:val="00A80BD8"/>
    <w:rsid w:val="00A8204E"/>
    <w:rsid w:val="00A824B4"/>
    <w:rsid w:val="00A82699"/>
    <w:rsid w:val="00A876B0"/>
    <w:rsid w:val="00A90423"/>
    <w:rsid w:val="00A90704"/>
    <w:rsid w:val="00A92634"/>
    <w:rsid w:val="00A9297B"/>
    <w:rsid w:val="00A92AC2"/>
    <w:rsid w:val="00A966EB"/>
    <w:rsid w:val="00A97170"/>
    <w:rsid w:val="00AA1624"/>
    <w:rsid w:val="00AA1D29"/>
    <w:rsid w:val="00AA21D2"/>
    <w:rsid w:val="00AA2F10"/>
    <w:rsid w:val="00AA3794"/>
    <w:rsid w:val="00AA5307"/>
    <w:rsid w:val="00AA5428"/>
    <w:rsid w:val="00AA5908"/>
    <w:rsid w:val="00AB1902"/>
    <w:rsid w:val="00AB2382"/>
    <w:rsid w:val="00AB45CC"/>
    <w:rsid w:val="00AB4CC5"/>
    <w:rsid w:val="00AB753A"/>
    <w:rsid w:val="00AB7A86"/>
    <w:rsid w:val="00AC0DC2"/>
    <w:rsid w:val="00AC1249"/>
    <w:rsid w:val="00AC2104"/>
    <w:rsid w:val="00AC2B6A"/>
    <w:rsid w:val="00AC38CA"/>
    <w:rsid w:val="00AC51FB"/>
    <w:rsid w:val="00AD00DC"/>
    <w:rsid w:val="00AD0361"/>
    <w:rsid w:val="00AD2A49"/>
    <w:rsid w:val="00AD3F7E"/>
    <w:rsid w:val="00AD43E1"/>
    <w:rsid w:val="00AD6F8D"/>
    <w:rsid w:val="00AD7172"/>
    <w:rsid w:val="00AD7603"/>
    <w:rsid w:val="00AE0A9E"/>
    <w:rsid w:val="00AE3390"/>
    <w:rsid w:val="00AE4102"/>
    <w:rsid w:val="00AE4127"/>
    <w:rsid w:val="00AE45F5"/>
    <w:rsid w:val="00AE465F"/>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6768"/>
    <w:rsid w:val="00B11159"/>
    <w:rsid w:val="00B16E2F"/>
    <w:rsid w:val="00B171AC"/>
    <w:rsid w:val="00B177AF"/>
    <w:rsid w:val="00B20162"/>
    <w:rsid w:val="00B20717"/>
    <w:rsid w:val="00B20899"/>
    <w:rsid w:val="00B20B01"/>
    <w:rsid w:val="00B22390"/>
    <w:rsid w:val="00B24384"/>
    <w:rsid w:val="00B2579D"/>
    <w:rsid w:val="00B25EB3"/>
    <w:rsid w:val="00B26BA9"/>
    <w:rsid w:val="00B276B6"/>
    <w:rsid w:val="00B30C32"/>
    <w:rsid w:val="00B335A2"/>
    <w:rsid w:val="00B3360F"/>
    <w:rsid w:val="00B33741"/>
    <w:rsid w:val="00B347E6"/>
    <w:rsid w:val="00B34B5A"/>
    <w:rsid w:val="00B34B88"/>
    <w:rsid w:val="00B35A71"/>
    <w:rsid w:val="00B378EA"/>
    <w:rsid w:val="00B41E20"/>
    <w:rsid w:val="00B42162"/>
    <w:rsid w:val="00B44CE0"/>
    <w:rsid w:val="00B45D68"/>
    <w:rsid w:val="00B461DB"/>
    <w:rsid w:val="00B46E78"/>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19B7"/>
    <w:rsid w:val="00B721B8"/>
    <w:rsid w:val="00B732DD"/>
    <w:rsid w:val="00B73324"/>
    <w:rsid w:val="00B74C08"/>
    <w:rsid w:val="00B76983"/>
    <w:rsid w:val="00B779E2"/>
    <w:rsid w:val="00B77DEB"/>
    <w:rsid w:val="00B83919"/>
    <w:rsid w:val="00B854DD"/>
    <w:rsid w:val="00B86A0D"/>
    <w:rsid w:val="00B86F41"/>
    <w:rsid w:val="00B87258"/>
    <w:rsid w:val="00B92DFF"/>
    <w:rsid w:val="00B938F2"/>
    <w:rsid w:val="00B93D72"/>
    <w:rsid w:val="00B942ED"/>
    <w:rsid w:val="00B94432"/>
    <w:rsid w:val="00B964E1"/>
    <w:rsid w:val="00BA0EE1"/>
    <w:rsid w:val="00BA1790"/>
    <w:rsid w:val="00BA3685"/>
    <w:rsid w:val="00BA6383"/>
    <w:rsid w:val="00BA6F75"/>
    <w:rsid w:val="00BB02E2"/>
    <w:rsid w:val="00BB17CA"/>
    <w:rsid w:val="00BB298A"/>
    <w:rsid w:val="00BB2BB4"/>
    <w:rsid w:val="00BB2CB9"/>
    <w:rsid w:val="00BB366E"/>
    <w:rsid w:val="00BB3D46"/>
    <w:rsid w:val="00BB3F62"/>
    <w:rsid w:val="00BB4A61"/>
    <w:rsid w:val="00BB60E3"/>
    <w:rsid w:val="00BC040C"/>
    <w:rsid w:val="00BC0A6F"/>
    <w:rsid w:val="00BC1C1A"/>
    <w:rsid w:val="00BC260A"/>
    <w:rsid w:val="00BC2707"/>
    <w:rsid w:val="00BC28FD"/>
    <w:rsid w:val="00BC355D"/>
    <w:rsid w:val="00BC494C"/>
    <w:rsid w:val="00BC550A"/>
    <w:rsid w:val="00BC5705"/>
    <w:rsid w:val="00BC6DBD"/>
    <w:rsid w:val="00BC71C4"/>
    <w:rsid w:val="00BC7B5D"/>
    <w:rsid w:val="00BD0D61"/>
    <w:rsid w:val="00BD166E"/>
    <w:rsid w:val="00BD1DBF"/>
    <w:rsid w:val="00BD2AD7"/>
    <w:rsid w:val="00BD448D"/>
    <w:rsid w:val="00BD5555"/>
    <w:rsid w:val="00BD6120"/>
    <w:rsid w:val="00BD619D"/>
    <w:rsid w:val="00BD7AB1"/>
    <w:rsid w:val="00BD7D63"/>
    <w:rsid w:val="00BD7EC9"/>
    <w:rsid w:val="00BD7F04"/>
    <w:rsid w:val="00BE0B3B"/>
    <w:rsid w:val="00BE23C1"/>
    <w:rsid w:val="00BE2958"/>
    <w:rsid w:val="00BE3EC2"/>
    <w:rsid w:val="00BE47B7"/>
    <w:rsid w:val="00BE5BF8"/>
    <w:rsid w:val="00BE6658"/>
    <w:rsid w:val="00BE6B3D"/>
    <w:rsid w:val="00BE7982"/>
    <w:rsid w:val="00BE7F4B"/>
    <w:rsid w:val="00BF02E5"/>
    <w:rsid w:val="00BF05E1"/>
    <w:rsid w:val="00BF57B4"/>
    <w:rsid w:val="00BF5A68"/>
    <w:rsid w:val="00BF6A19"/>
    <w:rsid w:val="00BF6DAE"/>
    <w:rsid w:val="00C0120F"/>
    <w:rsid w:val="00C01283"/>
    <w:rsid w:val="00C01B73"/>
    <w:rsid w:val="00C02B9F"/>
    <w:rsid w:val="00C05E16"/>
    <w:rsid w:val="00C06997"/>
    <w:rsid w:val="00C075DA"/>
    <w:rsid w:val="00C075E4"/>
    <w:rsid w:val="00C07B95"/>
    <w:rsid w:val="00C12073"/>
    <w:rsid w:val="00C12AAE"/>
    <w:rsid w:val="00C13F11"/>
    <w:rsid w:val="00C160B1"/>
    <w:rsid w:val="00C17D7E"/>
    <w:rsid w:val="00C20B93"/>
    <w:rsid w:val="00C215D0"/>
    <w:rsid w:val="00C2295F"/>
    <w:rsid w:val="00C23336"/>
    <w:rsid w:val="00C23B2E"/>
    <w:rsid w:val="00C2541C"/>
    <w:rsid w:val="00C25AD8"/>
    <w:rsid w:val="00C27544"/>
    <w:rsid w:val="00C279B7"/>
    <w:rsid w:val="00C316CB"/>
    <w:rsid w:val="00C329BC"/>
    <w:rsid w:val="00C32E74"/>
    <w:rsid w:val="00C333B8"/>
    <w:rsid w:val="00C34AE5"/>
    <w:rsid w:val="00C350FB"/>
    <w:rsid w:val="00C353BC"/>
    <w:rsid w:val="00C35C31"/>
    <w:rsid w:val="00C35DF4"/>
    <w:rsid w:val="00C36C7F"/>
    <w:rsid w:val="00C36FCD"/>
    <w:rsid w:val="00C4041E"/>
    <w:rsid w:val="00C4210F"/>
    <w:rsid w:val="00C4216B"/>
    <w:rsid w:val="00C42AF8"/>
    <w:rsid w:val="00C43BFA"/>
    <w:rsid w:val="00C44024"/>
    <w:rsid w:val="00C45A7A"/>
    <w:rsid w:val="00C46EC5"/>
    <w:rsid w:val="00C50D5E"/>
    <w:rsid w:val="00C510F5"/>
    <w:rsid w:val="00C51212"/>
    <w:rsid w:val="00C51574"/>
    <w:rsid w:val="00C515DF"/>
    <w:rsid w:val="00C52300"/>
    <w:rsid w:val="00C5411B"/>
    <w:rsid w:val="00C545BD"/>
    <w:rsid w:val="00C55E32"/>
    <w:rsid w:val="00C5710A"/>
    <w:rsid w:val="00C602F0"/>
    <w:rsid w:val="00C61323"/>
    <w:rsid w:val="00C620AA"/>
    <w:rsid w:val="00C66F9C"/>
    <w:rsid w:val="00C70824"/>
    <w:rsid w:val="00C73231"/>
    <w:rsid w:val="00C7328E"/>
    <w:rsid w:val="00C77564"/>
    <w:rsid w:val="00C80359"/>
    <w:rsid w:val="00C80B5B"/>
    <w:rsid w:val="00C81874"/>
    <w:rsid w:val="00C904EC"/>
    <w:rsid w:val="00C9061A"/>
    <w:rsid w:val="00C90CEA"/>
    <w:rsid w:val="00C90DF7"/>
    <w:rsid w:val="00C91510"/>
    <w:rsid w:val="00C91F7F"/>
    <w:rsid w:val="00C9204B"/>
    <w:rsid w:val="00C92613"/>
    <w:rsid w:val="00C95D67"/>
    <w:rsid w:val="00C9617E"/>
    <w:rsid w:val="00C96280"/>
    <w:rsid w:val="00C96692"/>
    <w:rsid w:val="00CA030E"/>
    <w:rsid w:val="00CA0C7F"/>
    <w:rsid w:val="00CA316B"/>
    <w:rsid w:val="00CA47DE"/>
    <w:rsid w:val="00CA6472"/>
    <w:rsid w:val="00CA65D6"/>
    <w:rsid w:val="00CA7CEF"/>
    <w:rsid w:val="00CB2601"/>
    <w:rsid w:val="00CB2B77"/>
    <w:rsid w:val="00CB5957"/>
    <w:rsid w:val="00CB6633"/>
    <w:rsid w:val="00CB7A71"/>
    <w:rsid w:val="00CC0FBC"/>
    <w:rsid w:val="00CC1DBC"/>
    <w:rsid w:val="00CC20FA"/>
    <w:rsid w:val="00CC3CFA"/>
    <w:rsid w:val="00CC4DB3"/>
    <w:rsid w:val="00CC502B"/>
    <w:rsid w:val="00CC5456"/>
    <w:rsid w:val="00CC5775"/>
    <w:rsid w:val="00CD01D1"/>
    <w:rsid w:val="00CD2D88"/>
    <w:rsid w:val="00CD32D3"/>
    <w:rsid w:val="00CD44AC"/>
    <w:rsid w:val="00CD602A"/>
    <w:rsid w:val="00CD700A"/>
    <w:rsid w:val="00CD7AD8"/>
    <w:rsid w:val="00CD7CC2"/>
    <w:rsid w:val="00CE0486"/>
    <w:rsid w:val="00CE0D04"/>
    <w:rsid w:val="00CE0D32"/>
    <w:rsid w:val="00CE20A9"/>
    <w:rsid w:val="00CE3657"/>
    <w:rsid w:val="00CE4BD3"/>
    <w:rsid w:val="00CE5132"/>
    <w:rsid w:val="00CE5C2C"/>
    <w:rsid w:val="00CF1891"/>
    <w:rsid w:val="00CF3425"/>
    <w:rsid w:val="00CF4072"/>
    <w:rsid w:val="00CF4195"/>
    <w:rsid w:val="00CF593F"/>
    <w:rsid w:val="00CF63C2"/>
    <w:rsid w:val="00CF6492"/>
    <w:rsid w:val="00CF6BBE"/>
    <w:rsid w:val="00D013C1"/>
    <w:rsid w:val="00D016AA"/>
    <w:rsid w:val="00D0203D"/>
    <w:rsid w:val="00D0314C"/>
    <w:rsid w:val="00D055E8"/>
    <w:rsid w:val="00D058D4"/>
    <w:rsid w:val="00D065FB"/>
    <w:rsid w:val="00D06765"/>
    <w:rsid w:val="00D103F7"/>
    <w:rsid w:val="00D10702"/>
    <w:rsid w:val="00D10885"/>
    <w:rsid w:val="00D11744"/>
    <w:rsid w:val="00D12C13"/>
    <w:rsid w:val="00D12F43"/>
    <w:rsid w:val="00D133A6"/>
    <w:rsid w:val="00D13D08"/>
    <w:rsid w:val="00D15798"/>
    <w:rsid w:val="00D17A4C"/>
    <w:rsid w:val="00D17A94"/>
    <w:rsid w:val="00D21C88"/>
    <w:rsid w:val="00D226DB"/>
    <w:rsid w:val="00D227AA"/>
    <w:rsid w:val="00D22CC2"/>
    <w:rsid w:val="00D23D6F"/>
    <w:rsid w:val="00D24B86"/>
    <w:rsid w:val="00D26A5E"/>
    <w:rsid w:val="00D276CB"/>
    <w:rsid w:val="00D305EF"/>
    <w:rsid w:val="00D313E2"/>
    <w:rsid w:val="00D33FE1"/>
    <w:rsid w:val="00D3676A"/>
    <w:rsid w:val="00D42016"/>
    <w:rsid w:val="00D433E7"/>
    <w:rsid w:val="00D436B2"/>
    <w:rsid w:val="00D47231"/>
    <w:rsid w:val="00D50368"/>
    <w:rsid w:val="00D508FA"/>
    <w:rsid w:val="00D522AB"/>
    <w:rsid w:val="00D54ABB"/>
    <w:rsid w:val="00D558B7"/>
    <w:rsid w:val="00D56C2B"/>
    <w:rsid w:val="00D56D00"/>
    <w:rsid w:val="00D6018E"/>
    <w:rsid w:val="00D606AF"/>
    <w:rsid w:val="00D618B0"/>
    <w:rsid w:val="00D61C6D"/>
    <w:rsid w:val="00D635BE"/>
    <w:rsid w:val="00D647E6"/>
    <w:rsid w:val="00D64964"/>
    <w:rsid w:val="00D6625E"/>
    <w:rsid w:val="00D71CF1"/>
    <w:rsid w:val="00D71DDF"/>
    <w:rsid w:val="00D727F3"/>
    <w:rsid w:val="00D739A1"/>
    <w:rsid w:val="00D74026"/>
    <w:rsid w:val="00D74563"/>
    <w:rsid w:val="00D74EDB"/>
    <w:rsid w:val="00D80376"/>
    <w:rsid w:val="00D811BB"/>
    <w:rsid w:val="00D8171A"/>
    <w:rsid w:val="00D827E1"/>
    <w:rsid w:val="00D8316F"/>
    <w:rsid w:val="00D834F3"/>
    <w:rsid w:val="00D83B97"/>
    <w:rsid w:val="00D90FC9"/>
    <w:rsid w:val="00D915CC"/>
    <w:rsid w:val="00D921B4"/>
    <w:rsid w:val="00D922DA"/>
    <w:rsid w:val="00D925AA"/>
    <w:rsid w:val="00D94F09"/>
    <w:rsid w:val="00D95B11"/>
    <w:rsid w:val="00D96697"/>
    <w:rsid w:val="00DA058B"/>
    <w:rsid w:val="00DA0745"/>
    <w:rsid w:val="00DA1213"/>
    <w:rsid w:val="00DA1635"/>
    <w:rsid w:val="00DA2BA4"/>
    <w:rsid w:val="00DA2D05"/>
    <w:rsid w:val="00DB3860"/>
    <w:rsid w:val="00DB3E5F"/>
    <w:rsid w:val="00DB3EB5"/>
    <w:rsid w:val="00DB6E73"/>
    <w:rsid w:val="00DB75F4"/>
    <w:rsid w:val="00DC1588"/>
    <w:rsid w:val="00DC24A5"/>
    <w:rsid w:val="00DC2892"/>
    <w:rsid w:val="00DC3626"/>
    <w:rsid w:val="00DC3FEC"/>
    <w:rsid w:val="00DC4B1D"/>
    <w:rsid w:val="00DC57E9"/>
    <w:rsid w:val="00DC6170"/>
    <w:rsid w:val="00DC6E26"/>
    <w:rsid w:val="00DC6EAA"/>
    <w:rsid w:val="00DD0FD9"/>
    <w:rsid w:val="00DD231E"/>
    <w:rsid w:val="00DD2DBD"/>
    <w:rsid w:val="00DD4AD0"/>
    <w:rsid w:val="00DD4F06"/>
    <w:rsid w:val="00DD4FA8"/>
    <w:rsid w:val="00DD67FB"/>
    <w:rsid w:val="00DE0EC7"/>
    <w:rsid w:val="00DE0F46"/>
    <w:rsid w:val="00DE1710"/>
    <w:rsid w:val="00DE1782"/>
    <w:rsid w:val="00DE3822"/>
    <w:rsid w:val="00DE42C0"/>
    <w:rsid w:val="00DE4564"/>
    <w:rsid w:val="00DE61EF"/>
    <w:rsid w:val="00DE7C34"/>
    <w:rsid w:val="00DF0F3B"/>
    <w:rsid w:val="00DF10F6"/>
    <w:rsid w:val="00DF189D"/>
    <w:rsid w:val="00DF5924"/>
    <w:rsid w:val="00DF7DA8"/>
    <w:rsid w:val="00E0208D"/>
    <w:rsid w:val="00E03265"/>
    <w:rsid w:val="00E05E19"/>
    <w:rsid w:val="00E077BB"/>
    <w:rsid w:val="00E079E7"/>
    <w:rsid w:val="00E107F2"/>
    <w:rsid w:val="00E12812"/>
    <w:rsid w:val="00E13834"/>
    <w:rsid w:val="00E17F7A"/>
    <w:rsid w:val="00E20659"/>
    <w:rsid w:val="00E20B98"/>
    <w:rsid w:val="00E2212F"/>
    <w:rsid w:val="00E226AC"/>
    <w:rsid w:val="00E22E9F"/>
    <w:rsid w:val="00E235DD"/>
    <w:rsid w:val="00E23E79"/>
    <w:rsid w:val="00E27824"/>
    <w:rsid w:val="00E30AB0"/>
    <w:rsid w:val="00E30F8D"/>
    <w:rsid w:val="00E324BC"/>
    <w:rsid w:val="00E32CC8"/>
    <w:rsid w:val="00E32FAC"/>
    <w:rsid w:val="00E33FEF"/>
    <w:rsid w:val="00E358DD"/>
    <w:rsid w:val="00E377A5"/>
    <w:rsid w:val="00E37B1D"/>
    <w:rsid w:val="00E407E9"/>
    <w:rsid w:val="00E41637"/>
    <w:rsid w:val="00E4200F"/>
    <w:rsid w:val="00E426E1"/>
    <w:rsid w:val="00E43DF2"/>
    <w:rsid w:val="00E44FFA"/>
    <w:rsid w:val="00E466C4"/>
    <w:rsid w:val="00E471E6"/>
    <w:rsid w:val="00E474DD"/>
    <w:rsid w:val="00E509AC"/>
    <w:rsid w:val="00E50DA6"/>
    <w:rsid w:val="00E50DF6"/>
    <w:rsid w:val="00E51912"/>
    <w:rsid w:val="00E5338C"/>
    <w:rsid w:val="00E53F9A"/>
    <w:rsid w:val="00E545D3"/>
    <w:rsid w:val="00E5560E"/>
    <w:rsid w:val="00E55800"/>
    <w:rsid w:val="00E55810"/>
    <w:rsid w:val="00E566FB"/>
    <w:rsid w:val="00E604D8"/>
    <w:rsid w:val="00E6203D"/>
    <w:rsid w:val="00E623B4"/>
    <w:rsid w:val="00E63A25"/>
    <w:rsid w:val="00E7006F"/>
    <w:rsid w:val="00E712EC"/>
    <w:rsid w:val="00E71B62"/>
    <w:rsid w:val="00E73604"/>
    <w:rsid w:val="00E73ECF"/>
    <w:rsid w:val="00E748AF"/>
    <w:rsid w:val="00E82717"/>
    <w:rsid w:val="00E85E8A"/>
    <w:rsid w:val="00E87059"/>
    <w:rsid w:val="00E90FE8"/>
    <w:rsid w:val="00E930E3"/>
    <w:rsid w:val="00E93A4D"/>
    <w:rsid w:val="00E93B04"/>
    <w:rsid w:val="00E94A2C"/>
    <w:rsid w:val="00E97D0C"/>
    <w:rsid w:val="00EA09DA"/>
    <w:rsid w:val="00EA1FAB"/>
    <w:rsid w:val="00EA36D6"/>
    <w:rsid w:val="00EA4479"/>
    <w:rsid w:val="00EA714F"/>
    <w:rsid w:val="00EA7A86"/>
    <w:rsid w:val="00EB0523"/>
    <w:rsid w:val="00EB086D"/>
    <w:rsid w:val="00EB09B9"/>
    <w:rsid w:val="00EB0C31"/>
    <w:rsid w:val="00EB0C70"/>
    <w:rsid w:val="00EB0E82"/>
    <w:rsid w:val="00EB1862"/>
    <w:rsid w:val="00EB282F"/>
    <w:rsid w:val="00EB3362"/>
    <w:rsid w:val="00EB4267"/>
    <w:rsid w:val="00EB442E"/>
    <w:rsid w:val="00EB594B"/>
    <w:rsid w:val="00EB7316"/>
    <w:rsid w:val="00EC039F"/>
    <w:rsid w:val="00EC182F"/>
    <w:rsid w:val="00EC36AB"/>
    <w:rsid w:val="00EC3C7A"/>
    <w:rsid w:val="00EC3F5F"/>
    <w:rsid w:val="00EC60EA"/>
    <w:rsid w:val="00EC6264"/>
    <w:rsid w:val="00EC66E8"/>
    <w:rsid w:val="00EC74C7"/>
    <w:rsid w:val="00EC78BE"/>
    <w:rsid w:val="00ED36DB"/>
    <w:rsid w:val="00ED46F6"/>
    <w:rsid w:val="00ED5D2F"/>
    <w:rsid w:val="00ED6E31"/>
    <w:rsid w:val="00ED7791"/>
    <w:rsid w:val="00ED7AFF"/>
    <w:rsid w:val="00EE2058"/>
    <w:rsid w:val="00EE51DD"/>
    <w:rsid w:val="00EE6875"/>
    <w:rsid w:val="00EE7424"/>
    <w:rsid w:val="00EE7519"/>
    <w:rsid w:val="00EF171B"/>
    <w:rsid w:val="00EF205D"/>
    <w:rsid w:val="00EF21AE"/>
    <w:rsid w:val="00EF21C4"/>
    <w:rsid w:val="00EF28E0"/>
    <w:rsid w:val="00EF30FA"/>
    <w:rsid w:val="00EF3D9A"/>
    <w:rsid w:val="00EF3DB4"/>
    <w:rsid w:val="00EF429B"/>
    <w:rsid w:val="00EF4E29"/>
    <w:rsid w:val="00EF615A"/>
    <w:rsid w:val="00EF67F4"/>
    <w:rsid w:val="00F00DEE"/>
    <w:rsid w:val="00F0117F"/>
    <w:rsid w:val="00F0122A"/>
    <w:rsid w:val="00F01D6B"/>
    <w:rsid w:val="00F0200B"/>
    <w:rsid w:val="00F02948"/>
    <w:rsid w:val="00F125FA"/>
    <w:rsid w:val="00F12664"/>
    <w:rsid w:val="00F12C84"/>
    <w:rsid w:val="00F144DA"/>
    <w:rsid w:val="00F15692"/>
    <w:rsid w:val="00F1606A"/>
    <w:rsid w:val="00F20FF3"/>
    <w:rsid w:val="00F2117C"/>
    <w:rsid w:val="00F21CEB"/>
    <w:rsid w:val="00F22076"/>
    <w:rsid w:val="00F2381A"/>
    <w:rsid w:val="00F2425F"/>
    <w:rsid w:val="00F2437F"/>
    <w:rsid w:val="00F247F6"/>
    <w:rsid w:val="00F24B08"/>
    <w:rsid w:val="00F26818"/>
    <w:rsid w:val="00F30FD1"/>
    <w:rsid w:val="00F31EF7"/>
    <w:rsid w:val="00F32692"/>
    <w:rsid w:val="00F33301"/>
    <w:rsid w:val="00F33BC5"/>
    <w:rsid w:val="00F3566F"/>
    <w:rsid w:val="00F37139"/>
    <w:rsid w:val="00F414BB"/>
    <w:rsid w:val="00F417A0"/>
    <w:rsid w:val="00F420A2"/>
    <w:rsid w:val="00F42ACD"/>
    <w:rsid w:val="00F45405"/>
    <w:rsid w:val="00F45ECC"/>
    <w:rsid w:val="00F474B5"/>
    <w:rsid w:val="00F50579"/>
    <w:rsid w:val="00F527E5"/>
    <w:rsid w:val="00F55E34"/>
    <w:rsid w:val="00F57B2A"/>
    <w:rsid w:val="00F600CD"/>
    <w:rsid w:val="00F601C7"/>
    <w:rsid w:val="00F6080A"/>
    <w:rsid w:val="00F63061"/>
    <w:rsid w:val="00F67DB3"/>
    <w:rsid w:val="00F73E2B"/>
    <w:rsid w:val="00F7470B"/>
    <w:rsid w:val="00F7772F"/>
    <w:rsid w:val="00F81945"/>
    <w:rsid w:val="00F82889"/>
    <w:rsid w:val="00F84A49"/>
    <w:rsid w:val="00F85B5F"/>
    <w:rsid w:val="00F85F64"/>
    <w:rsid w:val="00F86D45"/>
    <w:rsid w:val="00F86E14"/>
    <w:rsid w:val="00F90113"/>
    <w:rsid w:val="00F90627"/>
    <w:rsid w:val="00F91161"/>
    <w:rsid w:val="00F92675"/>
    <w:rsid w:val="00F927F4"/>
    <w:rsid w:val="00F939A1"/>
    <w:rsid w:val="00F94A19"/>
    <w:rsid w:val="00F95E3A"/>
    <w:rsid w:val="00F966A0"/>
    <w:rsid w:val="00F977B4"/>
    <w:rsid w:val="00FA1C1A"/>
    <w:rsid w:val="00FA256F"/>
    <w:rsid w:val="00FA5212"/>
    <w:rsid w:val="00FA52AA"/>
    <w:rsid w:val="00FA6BFF"/>
    <w:rsid w:val="00FB2279"/>
    <w:rsid w:val="00FB3D16"/>
    <w:rsid w:val="00FB4F85"/>
    <w:rsid w:val="00FB51DB"/>
    <w:rsid w:val="00FC18E2"/>
    <w:rsid w:val="00FC4D89"/>
    <w:rsid w:val="00FC5354"/>
    <w:rsid w:val="00FC7959"/>
    <w:rsid w:val="00FC7B6A"/>
    <w:rsid w:val="00FD4A78"/>
    <w:rsid w:val="00FD6101"/>
    <w:rsid w:val="00FD6A04"/>
    <w:rsid w:val="00FD7ED6"/>
    <w:rsid w:val="00FE06A5"/>
    <w:rsid w:val="00FE132E"/>
    <w:rsid w:val="00FE156E"/>
    <w:rsid w:val="00FE3AB4"/>
    <w:rsid w:val="00FE5E16"/>
    <w:rsid w:val="00FE6200"/>
    <w:rsid w:val="00FE79A9"/>
    <w:rsid w:val="00FF0F9A"/>
    <w:rsid w:val="00FF4DE4"/>
    <w:rsid w:val="00FF58B6"/>
    <w:rsid w:val="00FF7F32"/>
    <w:rsid w:val="00FF7F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A56731"/>
  <w15:docId w15:val="{1B40BD0C-DC23-2A46-A934-EE09B8B38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16EDB"/>
    <w:rPr>
      <w:rFonts w:ascii="Times New Roman" w:eastAsia="Times New Roman" w:hAnsi="Times New Roman"/>
    </w:rPr>
  </w:style>
  <w:style w:type="paragraph" w:styleId="Heading1">
    <w:name w:val="heading 1"/>
    <w:basedOn w:val="Normal"/>
    <w:next w:val="Normal"/>
    <w:link w:val="Heading1Char"/>
    <w:uiPriority w:val="9"/>
    <w:qFormat/>
    <w:rsid w:val="008B58D9"/>
    <w:pPr>
      <w:keepNext/>
      <w:keepLines/>
      <w:spacing w:before="480" w:line="300" w:lineRule="atLeast"/>
      <w:outlineLvl w:val="0"/>
    </w:pPr>
    <w:rPr>
      <w:rFonts w:ascii="Cambria" w:eastAsia="SimSun" w:hAnsi="Cambria"/>
      <w:b/>
      <w:bCs/>
      <w:color w:val="365F91"/>
      <w:sz w:val="28"/>
      <w:szCs w:val="28"/>
      <w:lang w:eastAsia="zh-CN"/>
    </w:rPr>
  </w:style>
  <w:style w:type="paragraph" w:styleId="Heading2">
    <w:name w:val="heading 2"/>
    <w:basedOn w:val="Normal"/>
    <w:next w:val="Normal"/>
    <w:link w:val="Heading2Char"/>
    <w:uiPriority w:val="9"/>
    <w:qFormat/>
    <w:rsid w:val="008B58D9"/>
    <w:pPr>
      <w:keepNext/>
      <w:keepLines/>
      <w:spacing w:before="200" w:line="300" w:lineRule="atLeast"/>
      <w:outlineLvl w:val="1"/>
    </w:pPr>
    <w:rPr>
      <w:rFonts w:ascii="Cambria" w:eastAsia="SimSun" w:hAnsi="Cambria"/>
      <w:b/>
      <w:bCs/>
      <w:color w:val="4F81BD"/>
      <w:sz w:val="26"/>
      <w:szCs w:val="26"/>
      <w:lang w:eastAsia="zh-CN"/>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4">
    <w:name w:val="heading 4"/>
    <w:basedOn w:val="Normal"/>
    <w:link w:val="Heading4Char"/>
    <w:uiPriority w:val="9"/>
    <w:qFormat/>
    <w:rsid w:val="00A475A1"/>
    <w:pPr>
      <w:spacing w:before="100" w:beforeAutospacing="1" w:after="100" w:afterAutospacing="1"/>
      <w:outlineLvl w:val="3"/>
    </w:pPr>
    <w:rPr>
      <w:b/>
      <w:bC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58D9"/>
    <w:rPr>
      <w:rFonts w:ascii="Cambria" w:hAnsi="Cambria"/>
      <w:b/>
      <w:bCs/>
      <w:color w:val="365F91"/>
      <w:sz w:val="28"/>
      <w:szCs w:val="28"/>
      <w:lang w:eastAsia="zh-CN"/>
    </w:rPr>
  </w:style>
  <w:style w:type="character" w:customStyle="1" w:styleId="Heading2Char">
    <w:name w:val="Heading 2 Char"/>
    <w:link w:val="Heading2"/>
    <w:uiPriority w:val="9"/>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sz w:val="56"/>
      <w:szCs w:val="56"/>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line="276" w:lineRule="auto"/>
    </w:pPr>
    <w:rPr>
      <w:rFonts w:ascii="Arial" w:eastAsia="SimSun" w:hAnsi="Arial"/>
      <w:szCs w:val="22"/>
      <w:lang w:eastAsia="zh-CN"/>
    </w:r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rFonts w:ascii="Arial" w:eastAsia="SimSun" w:hAnsi="Arial"/>
      <w:sz w:val="22"/>
      <w:szCs w:val="22"/>
      <w:lang w:eastAsia="zh-CN"/>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ind w:left="1077" w:hanging="357"/>
    </w:pPr>
    <w:rPr>
      <w:rFonts w:ascii="Arial" w:eastAsia="SimSun" w:hAnsi="Arial"/>
      <w:lang w:eastAsia="zh-CN"/>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rFonts w:ascii="Arial" w:eastAsia="SimSun" w:hAnsi="Arial"/>
      <w:lang w:eastAsia="zh-CN"/>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line="480" w:lineRule="atLeast"/>
      <w:ind w:left="-40" w:right="40"/>
    </w:pPr>
    <w:rPr>
      <w:rFonts w:ascii="Arial" w:eastAsia="SimSun" w:hAnsi="Arial"/>
      <w:lang w:eastAsia="zh-CN"/>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2"/>
      </w:numPr>
      <w:ind w:left="879" w:hanging="340"/>
    </w:pPr>
  </w:style>
  <w:style w:type="paragraph" w:customStyle="1" w:styleId="DoElist1numbered2018">
    <w:name w:val="DoE list 1 numbered 2018"/>
    <w:basedOn w:val="Normal"/>
    <w:qFormat/>
    <w:locked/>
    <w:rsid w:val="00EC78BE"/>
    <w:pPr>
      <w:numPr>
        <w:numId w:val="4"/>
      </w:numPr>
      <w:spacing w:before="80" w:line="280" w:lineRule="atLeast"/>
    </w:pPr>
    <w:rPr>
      <w:rFonts w:ascii="Arial" w:eastAsia="SimSun" w:hAnsi="Arial"/>
      <w:lang w:eastAsia="zh-CN"/>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rFonts w:ascii="Arial" w:eastAsia="SimSun" w:hAnsi="Arial"/>
      <w:lang w:eastAsia="zh-CN"/>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line="720" w:lineRule="atLeast"/>
    </w:pPr>
    <w:rPr>
      <w:rFonts w:ascii="Arial" w:eastAsia="SimSun" w:hAnsi="Arial"/>
      <w:lang w:eastAsia="zh-CN"/>
    </w:rPr>
  </w:style>
  <w:style w:type="paragraph" w:customStyle="1" w:styleId="DoEdate2018">
    <w:name w:val="DoE date 2018"/>
    <w:basedOn w:val="Normal"/>
    <w:next w:val="DoEbodytext2018"/>
    <w:qFormat/>
    <w:rsid w:val="00AB753A"/>
    <w:pPr>
      <w:tabs>
        <w:tab w:val="left" w:leader="underscore" w:pos="2835"/>
      </w:tabs>
      <w:spacing w:line="720" w:lineRule="atLeast"/>
      <w:ind w:left="-40"/>
    </w:pPr>
    <w:rPr>
      <w:rFonts w:ascii="Arial" w:eastAsia="SimSun" w:hAnsi="Arial"/>
      <w:lang w:eastAsia="zh-CN"/>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pPr>
    <w:rPr>
      <w:rFonts w:ascii="Arial" w:eastAsia="SimSun" w:hAnsi="Arial"/>
      <w:szCs w:val="22"/>
      <w:lang w:eastAsia="zh-CN"/>
    </w:r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pPr>
    <w:rPr>
      <w:rFonts w:ascii="Arial" w:eastAsia="SimSun" w:hAnsi="Arial"/>
      <w:szCs w:val="22"/>
      <w:lang w:eastAsia="zh-CN"/>
    </w:rPr>
  </w:style>
  <w:style w:type="character" w:customStyle="1" w:styleId="FooterChar">
    <w:name w:val="Footer Char"/>
    <w:basedOn w:val="DefaultParagraphFont"/>
    <w:link w:val="Footer"/>
    <w:uiPriority w:val="99"/>
    <w:rsid w:val="004523C8"/>
    <w:rPr>
      <w:rFonts w:ascii="Arial" w:hAnsi="Arial"/>
      <w:szCs w:val="22"/>
      <w:lang w:eastAsia="zh-CN"/>
    </w:rPr>
  </w:style>
  <w:style w:type="character" w:customStyle="1" w:styleId="Heading4Char">
    <w:name w:val="Heading 4 Char"/>
    <w:basedOn w:val="DefaultParagraphFont"/>
    <w:link w:val="Heading4"/>
    <w:uiPriority w:val="9"/>
    <w:rsid w:val="00A475A1"/>
    <w:rPr>
      <w:rFonts w:ascii="Times New Roman" w:eastAsia="Times New Roman" w:hAnsi="Times New Roman"/>
      <w:b/>
      <w:bCs/>
      <w:lang w:eastAsia="en-AU"/>
    </w:rPr>
  </w:style>
  <w:style w:type="paragraph" w:styleId="NormalWeb">
    <w:name w:val="Normal (Web)"/>
    <w:basedOn w:val="Normal"/>
    <w:uiPriority w:val="99"/>
    <w:semiHidden/>
    <w:unhideWhenUsed/>
    <w:rsid w:val="00A475A1"/>
    <w:pPr>
      <w:spacing w:before="100" w:beforeAutospacing="1" w:after="100" w:afterAutospacing="1"/>
    </w:pPr>
    <w:rPr>
      <w:lang w:eastAsia="en-AU"/>
    </w:rPr>
  </w:style>
  <w:style w:type="paragraph" w:styleId="ListParagraph">
    <w:name w:val="List Paragraph"/>
    <w:basedOn w:val="Normal"/>
    <w:uiPriority w:val="1"/>
    <w:qFormat/>
    <w:rsid w:val="00793BF5"/>
    <w:pPr>
      <w:spacing w:before="240" w:line="300" w:lineRule="atLeast"/>
      <w:ind w:left="720"/>
      <w:contextualSpacing/>
    </w:pPr>
    <w:rPr>
      <w:rFonts w:ascii="Arial" w:eastAsia="SimSun" w:hAnsi="Arial"/>
      <w:szCs w:val="22"/>
      <w:lang w:eastAsia="zh-CN"/>
    </w:rPr>
  </w:style>
  <w:style w:type="character" w:customStyle="1" w:styleId="nowrap">
    <w:name w:val="nowrap"/>
    <w:basedOn w:val="DefaultParagraphFont"/>
    <w:rsid w:val="00FB3D16"/>
  </w:style>
  <w:style w:type="character" w:styleId="FollowedHyperlink">
    <w:name w:val="FollowedHyperlink"/>
    <w:basedOn w:val="DefaultParagraphFont"/>
    <w:uiPriority w:val="99"/>
    <w:semiHidden/>
    <w:unhideWhenUsed/>
    <w:rsid w:val="00FB3D16"/>
    <w:rPr>
      <w:color w:val="800080" w:themeColor="followedHyperlink"/>
      <w:u w:val="single"/>
    </w:rPr>
  </w:style>
  <w:style w:type="character" w:customStyle="1" w:styleId="ref">
    <w:name w:val="ref"/>
    <w:basedOn w:val="DefaultParagraphFont"/>
    <w:rsid w:val="00D103F7"/>
  </w:style>
  <w:style w:type="paragraph" w:styleId="NoSpacing">
    <w:name w:val="No Spacing"/>
    <w:link w:val="NoSpacingChar"/>
    <w:uiPriority w:val="1"/>
    <w:qFormat/>
    <w:rsid w:val="0069741C"/>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69741C"/>
    <w:rPr>
      <w:rFonts w:asciiTheme="minorHAnsi" w:eastAsiaTheme="minorEastAsia" w:hAnsiTheme="minorHAnsi" w:cstheme="minorBidi"/>
      <w:sz w:val="22"/>
      <w:szCs w:val="22"/>
      <w:lang w:val="en-US" w:eastAsia="zh-CN"/>
    </w:rPr>
  </w:style>
  <w:style w:type="character" w:customStyle="1" w:styleId="mi">
    <w:name w:val="mi"/>
    <w:basedOn w:val="DefaultParagraphFont"/>
    <w:rsid w:val="00322BEC"/>
  </w:style>
  <w:style w:type="paragraph" w:customStyle="1" w:styleId="Default">
    <w:name w:val="Default"/>
    <w:rsid w:val="002D1C06"/>
    <w:pPr>
      <w:autoSpaceDE w:val="0"/>
      <w:autoSpaceDN w:val="0"/>
      <w:adjustRightInd w:val="0"/>
    </w:pPr>
    <w:rPr>
      <w:rFonts w:ascii="Times New Roman" w:hAnsi="Times New Roman"/>
      <w:color w:val="000000"/>
      <w:lang w:val="en-US"/>
    </w:rPr>
  </w:style>
  <w:style w:type="character" w:customStyle="1" w:styleId="UnresolvedMention1">
    <w:name w:val="Unresolved Mention1"/>
    <w:basedOn w:val="DefaultParagraphFont"/>
    <w:uiPriority w:val="99"/>
    <w:semiHidden/>
    <w:unhideWhenUsed/>
    <w:rsid w:val="000A3F7B"/>
    <w:rPr>
      <w:color w:val="605E5C"/>
      <w:shd w:val="clear" w:color="auto" w:fill="E1DFDD"/>
    </w:rPr>
  </w:style>
  <w:style w:type="table" w:styleId="GridTable2-Accent1">
    <w:name w:val="Grid Table 2 Accent 1"/>
    <w:basedOn w:val="TableNormal"/>
    <w:uiPriority w:val="47"/>
    <w:rsid w:val="002B69A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2B69A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B69AD"/>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BodyText">
    <w:name w:val="Body Text"/>
    <w:basedOn w:val="Normal"/>
    <w:link w:val="BodyTextChar"/>
    <w:uiPriority w:val="1"/>
    <w:qFormat/>
    <w:rsid w:val="00893D16"/>
    <w:pPr>
      <w:widowControl w:val="0"/>
      <w:autoSpaceDE w:val="0"/>
      <w:autoSpaceDN w:val="0"/>
    </w:pPr>
    <w:rPr>
      <w:rFonts w:ascii="Helvetica" w:eastAsia="Helvetica" w:hAnsi="Helvetica" w:cs="Helvetica"/>
      <w:lang w:val="en-US"/>
    </w:rPr>
  </w:style>
  <w:style w:type="character" w:customStyle="1" w:styleId="BodyTextChar">
    <w:name w:val="Body Text Char"/>
    <w:basedOn w:val="DefaultParagraphFont"/>
    <w:link w:val="BodyText"/>
    <w:uiPriority w:val="1"/>
    <w:rsid w:val="00893D16"/>
    <w:rPr>
      <w:rFonts w:ascii="Helvetica" w:eastAsia="Helvetica" w:hAnsi="Helvetica" w:cs="Helvetica"/>
      <w:lang w:val="en-US"/>
    </w:rPr>
  </w:style>
  <w:style w:type="paragraph" w:styleId="BalloonText">
    <w:name w:val="Balloon Text"/>
    <w:basedOn w:val="Normal"/>
    <w:link w:val="BalloonTextChar"/>
    <w:uiPriority w:val="99"/>
    <w:semiHidden/>
    <w:unhideWhenUsed/>
    <w:rsid w:val="00E85E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E8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5504">
      <w:bodyDiv w:val="1"/>
      <w:marLeft w:val="0"/>
      <w:marRight w:val="0"/>
      <w:marTop w:val="0"/>
      <w:marBottom w:val="0"/>
      <w:divBdr>
        <w:top w:val="none" w:sz="0" w:space="0" w:color="auto"/>
        <w:left w:val="none" w:sz="0" w:space="0" w:color="auto"/>
        <w:bottom w:val="none" w:sz="0" w:space="0" w:color="auto"/>
        <w:right w:val="none" w:sz="0" w:space="0" w:color="auto"/>
      </w:divBdr>
    </w:div>
    <w:div w:id="45952791">
      <w:bodyDiv w:val="1"/>
      <w:marLeft w:val="0"/>
      <w:marRight w:val="0"/>
      <w:marTop w:val="0"/>
      <w:marBottom w:val="0"/>
      <w:divBdr>
        <w:top w:val="none" w:sz="0" w:space="0" w:color="auto"/>
        <w:left w:val="none" w:sz="0" w:space="0" w:color="auto"/>
        <w:bottom w:val="none" w:sz="0" w:space="0" w:color="auto"/>
        <w:right w:val="none" w:sz="0" w:space="0" w:color="auto"/>
      </w:divBdr>
    </w:div>
    <w:div w:id="48386252">
      <w:bodyDiv w:val="1"/>
      <w:marLeft w:val="0"/>
      <w:marRight w:val="0"/>
      <w:marTop w:val="0"/>
      <w:marBottom w:val="0"/>
      <w:divBdr>
        <w:top w:val="none" w:sz="0" w:space="0" w:color="auto"/>
        <w:left w:val="none" w:sz="0" w:space="0" w:color="auto"/>
        <w:bottom w:val="none" w:sz="0" w:space="0" w:color="auto"/>
        <w:right w:val="none" w:sz="0" w:space="0" w:color="auto"/>
      </w:divBdr>
    </w:div>
    <w:div w:id="57748957">
      <w:bodyDiv w:val="1"/>
      <w:marLeft w:val="0"/>
      <w:marRight w:val="0"/>
      <w:marTop w:val="0"/>
      <w:marBottom w:val="0"/>
      <w:divBdr>
        <w:top w:val="none" w:sz="0" w:space="0" w:color="auto"/>
        <w:left w:val="none" w:sz="0" w:space="0" w:color="auto"/>
        <w:bottom w:val="none" w:sz="0" w:space="0" w:color="auto"/>
        <w:right w:val="none" w:sz="0" w:space="0" w:color="auto"/>
      </w:divBdr>
    </w:div>
    <w:div w:id="63333734">
      <w:bodyDiv w:val="1"/>
      <w:marLeft w:val="0"/>
      <w:marRight w:val="0"/>
      <w:marTop w:val="0"/>
      <w:marBottom w:val="0"/>
      <w:divBdr>
        <w:top w:val="none" w:sz="0" w:space="0" w:color="auto"/>
        <w:left w:val="none" w:sz="0" w:space="0" w:color="auto"/>
        <w:bottom w:val="none" w:sz="0" w:space="0" w:color="auto"/>
        <w:right w:val="none" w:sz="0" w:space="0" w:color="auto"/>
      </w:divBdr>
    </w:div>
    <w:div w:id="67004335">
      <w:bodyDiv w:val="1"/>
      <w:marLeft w:val="0"/>
      <w:marRight w:val="0"/>
      <w:marTop w:val="0"/>
      <w:marBottom w:val="0"/>
      <w:divBdr>
        <w:top w:val="none" w:sz="0" w:space="0" w:color="auto"/>
        <w:left w:val="none" w:sz="0" w:space="0" w:color="auto"/>
        <w:bottom w:val="none" w:sz="0" w:space="0" w:color="auto"/>
        <w:right w:val="none" w:sz="0" w:space="0" w:color="auto"/>
      </w:divBdr>
    </w:div>
    <w:div w:id="126163180">
      <w:bodyDiv w:val="1"/>
      <w:marLeft w:val="0"/>
      <w:marRight w:val="0"/>
      <w:marTop w:val="0"/>
      <w:marBottom w:val="0"/>
      <w:divBdr>
        <w:top w:val="none" w:sz="0" w:space="0" w:color="auto"/>
        <w:left w:val="none" w:sz="0" w:space="0" w:color="auto"/>
        <w:bottom w:val="none" w:sz="0" w:space="0" w:color="auto"/>
        <w:right w:val="none" w:sz="0" w:space="0" w:color="auto"/>
      </w:divBdr>
    </w:div>
    <w:div w:id="151407084">
      <w:bodyDiv w:val="1"/>
      <w:marLeft w:val="0"/>
      <w:marRight w:val="0"/>
      <w:marTop w:val="0"/>
      <w:marBottom w:val="0"/>
      <w:divBdr>
        <w:top w:val="none" w:sz="0" w:space="0" w:color="auto"/>
        <w:left w:val="none" w:sz="0" w:space="0" w:color="auto"/>
        <w:bottom w:val="none" w:sz="0" w:space="0" w:color="auto"/>
        <w:right w:val="none" w:sz="0" w:space="0" w:color="auto"/>
      </w:divBdr>
    </w:div>
    <w:div w:id="163905673">
      <w:bodyDiv w:val="1"/>
      <w:marLeft w:val="0"/>
      <w:marRight w:val="0"/>
      <w:marTop w:val="0"/>
      <w:marBottom w:val="0"/>
      <w:divBdr>
        <w:top w:val="none" w:sz="0" w:space="0" w:color="auto"/>
        <w:left w:val="none" w:sz="0" w:space="0" w:color="auto"/>
        <w:bottom w:val="none" w:sz="0" w:space="0" w:color="auto"/>
        <w:right w:val="none" w:sz="0" w:space="0" w:color="auto"/>
      </w:divBdr>
    </w:div>
    <w:div w:id="274479756">
      <w:bodyDiv w:val="1"/>
      <w:marLeft w:val="0"/>
      <w:marRight w:val="0"/>
      <w:marTop w:val="0"/>
      <w:marBottom w:val="0"/>
      <w:divBdr>
        <w:top w:val="none" w:sz="0" w:space="0" w:color="auto"/>
        <w:left w:val="none" w:sz="0" w:space="0" w:color="auto"/>
        <w:bottom w:val="none" w:sz="0" w:space="0" w:color="auto"/>
        <w:right w:val="none" w:sz="0" w:space="0" w:color="auto"/>
      </w:divBdr>
    </w:div>
    <w:div w:id="285429400">
      <w:bodyDiv w:val="1"/>
      <w:marLeft w:val="0"/>
      <w:marRight w:val="0"/>
      <w:marTop w:val="0"/>
      <w:marBottom w:val="0"/>
      <w:divBdr>
        <w:top w:val="none" w:sz="0" w:space="0" w:color="auto"/>
        <w:left w:val="none" w:sz="0" w:space="0" w:color="auto"/>
        <w:bottom w:val="none" w:sz="0" w:space="0" w:color="auto"/>
        <w:right w:val="none" w:sz="0" w:space="0" w:color="auto"/>
      </w:divBdr>
    </w:div>
    <w:div w:id="373625738">
      <w:bodyDiv w:val="1"/>
      <w:marLeft w:val="0"/>
      <w:marRight w:val="0"/>
      <w:marTop w:val="0"/>
      <w:marBottom w:val="0"/>
      <w:divBdr>
        <w:top w:val="none" w:sz="0" w:space="0" w:color="auto"/>
        <w:left w:val="none" w:sz="0" w:space="0" w:color="auto"/>
        <w:bottom w:val="none" w:sz="0" w:space="0" w:color="auto"/>
        <w:right w:val="none" w:sz="0" w:space="0" w:color="auto"/>
      </w:divBdr>
    </w:div>
    <w:div w:id="514030709">
      <w:bodyDiv w:val="1"/>
      <w:marLeft w:val="0"/>
      <w:marRight w:val="0"/>
      <w:marTop w:val="0"/>
      <w:marBottom w:val="0"/>
      <w:divBdr>
        <w:top w:val="none" w:sz="0" w:space="0" w:color="auto"/>
        <w:left w:val="none" w:sz="0" w:space="0" w:color="auto"/>
        <w:bottom w:val="none" w:sz="0" w:space="0" w:color="auto"/>
        <w:right w:val="none" w:sz="0" w:space="0" w:color="auto"/>
      </w:divBdr>
    </w:div>
    <w:div w:id="522326870">
      <w:bodyDiv w:val="1"/>
      <w:marLeft w:val="0"/>
      <w:marRight w:val="0"/>
      <w:marTop w:val="0"/>
      <w:marBottom w:val="0"/>
      <w:divBdr>
        <w:top w:val="none" w:sz="0" w:space="0" w:color="auto"/>
        <w:left w:val="none" w:sz="0" w:space="0" w:color="auto"/>
        <w:bottom w:val="none" w:sz="0" w:space="0" w:color="auto"/>
        <w:right w:val="none" w:sz="0" w:space="0" w:color="auto"/>
      </w:divBdr>
    </w:div>
    <w:div w:id="538667050">
      <w:bodyDiv w:val="1"/>
      <w:marLeft w:val="0"/>
      <w:marRight w:val="0"/>
      <w:marTop w:val="0"/>
      <w:marBottom w:val="0"/>
      <w:divBdr>
        <w:top w:val="none" w:sz="0" w:space="0" w:color="auto"/>
        <w:left w:val="none" w:sz="0" w:space="0" w:color="auto"/>
        <w:bottom w:val="none" w:sz="0" w:space="0" w:color="auto"/>
        <w:right w:val="none" w:sz="0" w:space="0" w:color="auto"/>
      </w:divBdr>
    </w:div>
    <w:div w:id="578176093">
      <w:bodyDiv w:val="1"/>
      <w:marLeft w:val="0"/>
      <w:marRight w:val="0"/>
      <w:marTop w:val="0"/>
      <w:marBottom w:val="0"/>
      <w:divBdr>
        <w:top w:val="none" w:sz="0" w:space="0" w:color="auto"/>
        <w:left w:val="none" w:sz="0" w:space="0" w:color="auto"/>
        <w:bottom w:val="none" w:sz="0" w:space="0" w:color="auto"/>
        <w:right w:val="none" w:sz="0" w:space="0" w:color="auto"/>
      </w:divBdr>
    </w:div>
    <w:div w:id="582446614">
      <w:bodyDiv w:val="1"/>
      <w:marLeft w:val="0"/>
      <w:marRight w:val="0"/>
      <w:marTop w:val="0"/>
      <w:marBottom w:val="0"/>
      <w:divBdr>
        <w:top w:val="none" w:sz="0" w:space="0" w:color="auto"/>
        <w:left w:val="none" w:sz="0" w:space="0" w:color="auto"/>
        <w:bottom w:val="none" w:sz="0" w:space="0" w:color="auto"/>
        <w:right w:val="none" w:sz="0" w:space="0" w:color="auto"/>
      </w:divBdr>
    </w:div>
    <w:div w:id="619532735">
      <w:bodyDiv w:val="1"/>
      <w:marLeft w:val="0"/>
      <w:marRight w:val="0"/>
      <w:marTop w:val="0"/>
      <w:marBottom w:val="0"/>
      <w:divBdr>
        <w:top w:val="none" w:sz="0" w:space="0" w:color="auto"/>
        <w:left w:val="none" w:sz="0" w:space="0" w:color="auto"/>
        <w:bottom w:val="none" w:sz="0" w:space="0" w:color="auto"/>
        <w:right w:val="none" w:sz="0" w:space="0" w:color="auto"/>
      </w:divBdr>
    </w:div>
    <w:div w:id="656810169">
      <w:bodyDiv w:val="1"/>
      <w:marLeft w:val="0"/>
      <w:marRight w:val="0"/>
      <w:marTop w:val="0"/>
      <w:marBottom w:val="0"/>
      <w:divBdr>
        <w:top w:val="none" w:sz="0" w:space="0" w:color="auto"/>
        <w:left w:val="none" w:sz="0" w:space="0" w:color="auto"/>
        <w:bottom w:val="none" w:sz="0" w:space="0" w:color="auto"/>
        <w:right w:val="none" w:sz="0" w:space="0" w:color="auto"/>
      </w:divBdr>
    </w:div>
    <w:div w:id="681592020">
      <w:bodyDiv w:val="1"/>
      <w:marLeft w:val="0"/>
      <w:marRight w:val="0"/>
      <w:marTop w:val="0"/>
      <w:marBottom w:val="0"/>
      <w:divBdr>
        <w:top w:val="none" w:sz="0" w:space="0" w:color="auto"/>
        <w:left w:val="none" w:sz="0" w:space="0" w:color="auto"/>
        <w:bottom w:val="none" w:sz="0" w:space="0" w:color="auto"/>
        <w:right w:val="none" w:sz="0" w:space="0" w:color="auto"/>
      </w:divBdr>
    </w:div>
    <w:div w:id="681711234">
      <w:bodyDiv w:val="1"/>
      <w:marLeft w:val="0"/>
      <w:marRight w:val="0"/>
      <w:marTop w:val="0"/>
      <w:marBottom w:val="0"/>
      <w:divBdr>
        <w:top w:val="none" w:sz="0" w:space="0" w:color="auto"/>
        <w:left w:val="none" w:sz="0" w:space="0" w:color="auto"/>
        <w:bottom w:val="none" w:sz="0" w:space="0" w:color="auto"/>
        <w:right w:val="none" w:sz="0" w:space="0" w:color="auto"/>
      </w:divBdr>
    </w:div>
    <w:div w:id="725029611">
      <w:bodyDiv w:val="1"/>
      <w:marLeft w:val="0"/>
      <w:marRight w:val="0"/>
      <w:marTop w:val="0"/>
      <w:marBottom w:val="0"/>
      <w:divBdr>
        <w:top w:val="none" w:sz="0" w:space="0" w:color="auto"/>
        <w:left w:val="none" w:sz="0" w:space="0" w:color="auto"/>
        <w:bottom w:val="none" w:sz="0" w:space="0" w:color="auto"/>
        <w:right w:val="none" w:sz="0" w:space="0" w:color="auto"/>
      </w:divBdr>
    </w:div>
    <w:div w:id="732773239">
      <w:bodyDiv w:val="1"/>
      <w:marLeft w:val="0"/>
      <w:marRight w:val="0"/>
      <w:marTop w:val="0"/>
      <w:marBottom w:val="0"/>
      <w:divBdr>
        <w:top w:val="none" w:sz="0" w:space="0" w:color="auto"/>
        <w:left w:val="none" w:sz="0" w:space="0" w:color="auto"/>
        <w:bottom w:val="none" w:sz="0" w:space="0" w:color="auto"/>
        <w:right w:val="none" w:sz="0" w:space="0" w:color="auto"/>
      </w:divBdr>
    </w:div>
    <w:div w:id="737896661">
      <w:bodyDiv w:val="1"/>
      <w:marLeft w:val="0"/>
      <w:marRight w:val="0"/>
      <w:marTop w:val="0"/>
      <w:marBottom w:val="0"/>
      <w:divBdr>
        <w:top w:val="none" w:sz="0" w:space="0" w:color="auto"/>
        <w:left w:val="none" w:sz="0" w:space="0" w:color="auto"/>
        <w:bottom w:val="none" w:sz="0" w:space="0" w:color="auto"/>
        <w:right w:val="none" w:sz="0" w:space="0" w:color="auto"/>
      </w:divBdr>
    </w:div>
    <w:div w:id="744425165">
      <w:bodyDiv w:val="1"/>
      <w:marLeft w:val="0"/>
      <w:marRight w:val="0"/>
      <w:marTop w:val="0"/>
      <w:marBottom w:val="0"/>
      <w:divBdr>
        <w:top w:val="none" w:sz="0" w:space="0" w:color="auto"/>
        <w:left w:val="none" w:sz="0" w:space="0" w:color="auto"/>
        <w:bottom w:val="none" w:sz="0" w:space="0" w:color="auto"/>
        <w:right w:val="none" w:sz="0" w:space="0" w:color="auto"/>
      </w:divBdr>
    </w:div>
    <w:div w:id="790172635">
      <w:bodyDiv w:val="1"/>
      <w:marLeft w:val="0"/>
      <w:marRight w:val="0"/>
      <w:marTop w:val="0"/>
      <w:marBottom w:val="0"/>
      <w:divBdr>
        <w:top w:val="none" w:sz="0" w:space="0" w:color="auto"/>
        <w:left w:val="none" w:sz="0" w:space="0" w:color="auto"/>
        <w:bottom w:val="none" w:sz="0" w:space="0" w:color="auto"/>
        <w:right w:val="none" w:sz="0" w:space="0" w:color="auto"/>
      </w:divBdr>
    </w:div>
    <w:div w:id="820848103">
      <w:bodyDiv w:val="1"/>
      <w:marLeft w:val="0"/>
      <w:marRight w:val="0"/>
      <w:marTop w:val="0"/>
      <w:marBottom w:val="0"/>
      <w:divBdr>
        <w:top w:val="none" w:sz="0" w:space="0" w:color="auto"/>
        <w:left w:val="none" w:sz="0" w:space="0" w:color="auto"/>
        <w:bottom w:val="none" w:sz="0" w:space="0" w:color="auto"/>
        <w:right w:val="none" w:sz="0" w:space="0" w:color="auto"/>
      </w:divBdr>
    </w:div>
    <w:div w:id="839929528">
      <w:bodyDiv w:val="1"/>
      <w:marLeft w:val="0"/>
      <w:marRight w:val="0"/>
      <w:marTop w:val="0"/>
      <w:marBottom w:val="0"/>
      <w:divBdr>
        <w:top w:val="none" w:sz="0" w:space="0" w:color="auto"/>
        <w:left w:val="none" w:sz="0" w:space="0" w:color="auto"/>
        <w:bottom w:val="none" w:sz="0" w:space="0" w:color="auto"/>
        <w:right w:val="none" w:sz="0" w:space="0" w:color="auto"/>
      </w:divBdr>
    </w:div>
    <w:div w:id="840658941">
      <w:bodyDiv w:val="1"/>
      <w:marLeft w:val="0"/>
      <w:marRight w:val="0"/>
      <w:marTop w:val="0"/>
      <w:marBottom w:val="0"/>
      <w:divBdr>
        <w:top w:val="none" w:sz="0" w:space="0" w:color="auto"/>
        <w:left w:val="none" w:sz="0" w:space="0" w:color="auto"/>
        <w:bottom w:val="none" w:sz="0" w:space="0" w:color="auto"/>
        <w:right w:val="none" w:sz="0" w:space="0" w:color="auto"/>
      </w:divBdr>
    </w:div>
    <w:div w:id="869495158">
      <w:bodyDiv w:val="1"/>
      <w:marLeft w:val="0"/>
      <w:marRight w:val="0"/>
      <w:marTop w:val="0"/>
      <w:marBottom w:val="0"/>
      <w:divBdr>
        <w:top w:val="none" w:sz="0" w:space="0" w:color="auto"/>
        <w:left w:val="none" w:sz="0" w:space="0" w:color="auto"/>
        <w:bottom w:val="none" w:sz="0" w:space="0" w:color="auto"/>
        <w:right w:val="none" w:sz="0" w:space="0" w:color="auto"/>
      </w:divBdr>
    </w:div>
    <w:div w:id="883449775">
      <w:bodyDiv w:val="1"/>
      <w:marLeft w:val="0"/>
      <w:marRight w:val="0"/>
      <w:marTop w:val="0"/>
      <w:marBottom w:val="0"/>
      <w:divBdr>
        <w:top w:val="none" w:sz="0" w:space="0" w:color="auto"/>
        <w:left w:val="none" w:sz="0" w:space="0" w:color="auto"/>
        <w:bottom w:val="none" w:sz="0" w:space="0" w:color="auto"/>
        <w:right w:val="none" w:sz="0" w:space="0" w:color="auto"/>
      </w:divBdr>
    </w:div>
    <w:div w:id="884029099">
      <w:bodyDiv w:val="1"/>
      <w:marLeft w:val="0"/>
      <w:marRight w:val="0"/>
      <w:marTop w:val="0"/>
      <w:marBottom w:val="0"/>
      <w:divBdr>
        <w:top w:val="none" w:sz="0" w:space="0" w:color="auto"/>
        <w:left w:val="none" w:sz="0" w:space="0" w:color="auto"/>
        <w:bottom w:val="none" w:sz="0" w:space="0" w:color="auto"/>
        <w:right w:val="none" w:sz="0" w:space="0" w:color="auto"/>
      </w:divBdr>
    </w:div>
    <w:div w:id="936444280">
      <w:bodyDiv w:val="1"/>
      <w:marLeft w:val="0"/>
      <w:marRight w:val="0"/>
      <w:marTop w:val="0"/>
      <w:marBottom w:val="0"/>
      <w:divBdr>
        <w:top w:val="none" w:sz="0" w:space="0" w:color="auto"/>
        <w:left w:val="none" w:sz="0" w:space="0" w:color="auto"/>
        <w:bottom w:val="none" w:sz="0" w:space="0" w:color="auto"/>
        <w:right w:val="none" w:sz="0" w:space="0" w:color="auto"/>
      </w:divBdr>
    </w:div>
    <w:div w:id="936593446">
      <w:bodyDiv w:val="1"/>
      <w:marLeft w:val="0"/>
      <w:marRight w:val="0"/>
      <w:marTop w:val="0"/>
      <w:marBottom w:val="0"/>
      <w:divBdr>
        <w:top w:val="none" w:sz="0" w:space="0" w:color="auto"/>
        <w:left w:val="none" w:sz="0" w:space="0" w:color="auto"/>
        <w:bottom w:val="none" w:sz="0" w:space="0" w:color="auto"/>
        <w:right w:val="none" w:sz="0" w:space="0" w:color="auto"/>
      </w:divBdr>
    </w:div>
    <w:div w:id="995039299">
      <w:bodyDiv w:val="1"/>
      <w:marLeft w:val="0"/>
      <w:marRight w:val="0"/>
      <w:marTop w:val="0"/>
      <w:marBottom w:val="0"/>
      <w:divBdr>
        <w:top w:val="none" w:sz="0" w:space="0" w:color="auto"/>
        <w:left w:val="none" w:sz="0" w:space="0" w:color="auto"/>
        <w:bottom w:val="none" w:sz="0" w:space="0" w:color="auto"/>
        <w:right w:val="none" w:sz="0" w:space="0" w:color="auto"/>
      </w:divBdr>
    </w:div>
    <w:div w:id="1003582235">
      <w:bodyDiv w:val="1"/>
      <w:marLeft w:val="0"/>
      <w:marRight w:val="0"/>
      <w:marTop w:val="0"/>
      <w:marBottom w:val="0"/>
      <w:divBdr>
        <w:top w:val="none" w:sz="0" w:space="0" w:color="auto"/>
        <w:left w:val="none" w:sz="0" w:space="0" w:color="auto"/>
        <w:bottom w:val="none" w:sz="0" w:space="0" w:color="auto"/>
        <w:right w:val="none" w:sz="0" w:space="0" w:color="auto"/>
      </w:divBdr>
    </w:div>
    <w:div w:id="1010376386">
      <w:bodyDiv w:val="1"/>
      <w:marLeft w:val="0"/>
      <w:marRight w:val="0"/>
      <w:marTop w:val="0"/>
      <w:marBottom w:val="0"/>
      <w:divBdr>
        <w:top w:val="none" w:sz="0" w:space="0" w:color="auto"/>
        <w:left w:val="none" w:sz="0" w:space="0" w:color="auto"/>
        <w:bottom w:val="none" w:sz="0" w:space="0" w:color="auto"/>
        <w:right w:val="none" w:sz="0" w:space="0" w:color="auto"/>
      </w:divBdr>
    </w:div>
    <w:div w:id="1027487599">
      <w:bodyDiv w:val="1"/>
      <w:marLeft w:val="0"/>
      <w:marRight w:val="0"/>
      <w:marTop w:val="0"/>
      <w:marBottom w:val="0"/>
      <w:divBdr>
        <w:top w:val="none" w:sz="0" w:space="0" w:color="auto"/>
        <w:left w:val="none" w:sz="0" w:space="0" w:color="auto"/>
        <w:bottom w:val="none" w:sz="0" w:space="0" w:color="auto"/>
        <w:right w:val="none" w:sz="0" w:space="0" w:color="auto"/>
      </w:divBdr>
    </w:div>
    <w:div w:id="1051033563">
      <w:bodyDiv w:val="1"/>
      <w:marLeft w:val="0"/>
      <w:marRight w:val="0"/>
      <w:marTop w:val="0"/>
      <w:marBottom w:val="0"/>
      <w:divBdr>
        <w:top w:val="none" w:sz="0" w:space="0" w:color="auto"/>
        <w:left w:val="none" w:sz="0" w:space="0" w:color="auto"/>
        <w:bottom w:val="none" w:sz="0" w:space="0" w:color="auto"/>
        <w:right w:val="none" w:sz="0" w:space="0" w:color="auto"/>
      </w:divBdr>
    </w:div>
    <w:div w:id="1074159124">
      <w:bodyDiv w:val="1"/>
      <w:marLeft w:val="0"/>
      <w:marRight w:val="0"/>
      <w:marTop w:val="0"/>
      <w:marBottom w:val="0"/>
      <w:divBdr>
        <w:top w:val="none" w:sz="0" w:space="0" w:color="auto"/>
        <w:left w:val="none" w:sz="0" w:space="0" w:color="auto"/>
        <w:bottom w:val="none" w:sz="0" w:space="0" w:color="auto"/>
        <w:right w:val="none" w:sz="0" w:space="0" w:color="auto"/>
      </w:divBdr>
    </w:div>
    <w:div w:id="1087776329">
      <w:bodyDiv w:val="1"/>
      <w:marLeft w:val="0"/>
      <w:marRight w:val="0"/>
      <w:marTop w:val="0"/>
      <w:marBottom w:val="0"/>
      <w:divBdr>
        <w:top w:val="none" w:sz="0" w:space="0" w:color="auto"/>
        <w:left w:val="none" w:sz="0" w:space="0" w:color="auto"/>
        <w:bottom w:val="none" w:sz="0" w:space="0" w:color="auto"/>
        <w:right w:val="none" w:sz="0" w:space="0" w:color="auto"/>
      </w:divBdr>
    </w:div>
    <w:div w:id="1109472839">
      <w:bodyDiv w:val="1"/>
      <w:marLeft w:val="0"/>
      <w:marRight w:val="0"/>
      <w:marTop w:val="0"/>
      <w:marBottom w:val="0"/>
      <w:divBdr>
        <w:top w:val="none" w:sz="0" w:space="0" w:color="auto"/>
        <w:left w:val="none" w:sz="0" w:space="0" w:color="auto"/>
        <w:bottom w:val="none" w:sz="0" w:space="0" w:color="auto"/>
        <w:right w:val="none" w:sz="0" w:space="0" w:color="auto"/>
      </w:divBdr>
    </w:div>
    <w:div w:id="1113135888">
      <w:bodyDiv w:val="1"/>
      <w:marLeft w:val="0"/>
      <w:marRight w:val="0"/>
      <w:marTop w:val="0"/>
      <w:marBottom w:val="0"/>
      <w:divBdr>
        <w:top w:val="none" w:sz="0" w:space="0" w:color="auto"/>
        <w:left w:val="none" w:sz="0" w:space="0" w:color="auto"/>
        <w:bottom w:val="none" w:sz="0" w:space="0" w:color="auto"/>
        <w:right w:val="none" w:sz="0" w:space="0" w:color="auto"/>
      </w:divBdr>
    </w:div>
    <w:div w:id="1163089287">
      <w:bodyDiv w:val="1"/>
      <w:marLeft w:val="0"/>
      <w:marRight w:val="0"/>
      <w:marTop w:val="0"/>
      <w:marBottom w:val="0"/>
      <w:divBdr>
        <w:top w:val="none" w:sz="0" w:space="0" w:color="auto"/>
        <w:left w:val="none" w:sz="0" w:space="0" w:color="auto"/>
        <w:bottom w:val="none" w:sz="0" w:space="0" w:color="auto"/>
        <w:right w:val="none" w:sz="0" w:space="0" w:color="auto"/>
      </w:divBdr>
    </w:div>
    <w:div w:id="1164972557">
      <w:bodyDiv w:val="1"/>
      <w:marLeft w:val="0"/>
      <w:marRight w:val="0"/>
      <w:marTop w:val="0"/>
      <w:marBottom w:val="0"/>
      <w:divBdr>
        <w:top w:val="none" w:sz="0" w:space="0" w:color="auto"/>
        <w:left w:val="none" w:sz="0" w:space="0" w:color="auto"/>
        <w:bottom w:val="none" w:sz="0" w:space="0" w:color="auto"/>
        <w:right w:val="none" w:sz="0" w:space="0" w:color="auto"/>
      </w:divBdr>
    </w:div>
    <w:div w:id="1194608528">
      <w:bodyDiv w:val="1"/>
      <w:marLeft w:val="0"/>
      <w:marRight w:val="0"/>
      <w:marTop w:val="0"/>
      <w:marBottom w:val="0"/>
      <w:divBdr>
        <w:top w:val="none" w:sz="0" w:space="0" w:color="auto"/>
        <w:left w:val="none" w:sz="0" w:space="0" w:color="auto"/>
        <w:bottom w:val="none" w:sz="0" w:space="0" w:color="auto"/>
        <w:right w:val="none" w:sz="0" w:space="0" w:color="auto"/>
      </w:divBdr>
    </w:div>
    <w:div w:id="1224294520">
      <w:bodyDiv w:val="1"/>
      <w:marLeft w:val="0"/>
      <w:marRight w:val="0"/>
      <w:marTop w:val="0"/>
      <w:marBottom w:val="0"/>
      <w:divBdr>
        <w:top w:val="none" w:sz="0" w:space="0" w:color="auto"/>
        <w:left w:val="none" w:sz="0" w:space="0" w:color="auto"/>
        <w:bottom w:val="none" w:sz="0" w:space="0" w:color="auto"/>
        <w:right w:val="none" w:sz="0" w:space="0" w:color="auto"/>
      </w:divBdr>
    </w:div>
    <w:div w:id="1227230057">
      <w:bodyDiv w:val="1"/>
      <w:marLeft w:val="0"/>
      <w:marRight w:val="0"/>
      <w:marTop w:val="0"/>
      <w:marBottom w:val="0"/>
      <w:divBdr>
        <w:top w:val="none" w:sz="0" w:space="0" w:color="auto"/>
        <w:left w:val="none" w:sz="0" w:space="0" w:color="auto"/>
        <w:bottom w:val="none" w:sz="0" w:space="0" w:color="auto"/>
        <w:right w:val="none" w:sz="0" w:space="0" w:color="auto"/>
      </w:divBdr>
    </w:div>
    <w:div w:id="1236822232">
      <w:bodyDiv w:val="1"/>
      <w:marLeft w:val="0"/>
      <w:marRight w:val="0"/>
      <w:marTop w:val="0"/>
      <w:marBottom w:val="0"/>
      <w:divBdr>
        <w:top w:val="none" w:sz="0" w:space="0" w:color="auto"/>
        <w:left w:val="none" w:sz="0" w:space="0" w:color="auto"/>
        <w:bottom w:val="none" w:sz="0" w:space="0" w:color="auto"/>
        <w:right w:val="none" w:sz="0" w:space="0" w:color="auto"/>
      </w:divBdr>
    </w:div>
    <w:div w:id="1383091911">
      <w:bodyDiv w:val="1"/>
      <w:marLeft w:val="0"/>
      <w:marRight w:val="0"/>
      <w:marTop w:val="0"/>
      <w:marBottom w:val="0"/>
      <w:divBdr>
        <w:top w:val="none" w:sz="0" w:space="0" w:color="auto"/>
        <w:left w:val="none" w:sz="0" w:space="0" w:color="auto"/>
        <w:bottom w:val="none" w:sz="0" w:space="0" w:color="auto"/>
        <w:right w:val="none" w:sz="0" w:space="0" w:color="auto"/>
      </w:divBdr>
    </w:div>
    <w:div w:id="1411271568">
      <w:bodyDiv w:val="1"/>
      <w:marLeft w:val="0"/>
      <w:marRight w:val="0"/>
      <w:marTop w:val="0"/>
      <w:marBottom w:val="0"/>
      <w:divBdr>
        <w:top w:val="none" w:sz="0" w:space="0" w:color="auto"/>
        <w:left w:val="none" w:sz="0" w:space="0" w:color="auto"/>
        <w:bottom w:val="none" w:sz="0" w:space="0" w:color="auto"/>
        <w:right w:val="none" w:sz="0" w:space="0" w:color="auto"/>
      </w:divBdr>
    </w:div>
    <w:div w:id="1431774175">
      <w:bodyDiv w:val="1"/>
      <w:marLeft w:val="0"/>
      <w:marRight w:val="0"/>
      <w:marTop w:val="0"/>
      <w:marBottom w:val="0"/>
      <w:divBdr>
        <w:top w:val="none" w:sz="0" w:space="0" w:color="auto"/>
        <w:left w:val="none" w:sz="0" w:space="0" w:color="auto"/>
        <w:bottom w:val="none" w:sz="0" w:space="0" w:color="auto"/>
        <w:right w:val="none" w:sz="0" w:space="0" w:color="auto"/>
      </w:divBdr>
    </w:div>
    <w:div w:id="1438788901">
      <w:bodyDiv w:val="1"/>
      <w:marLeft w:val="0"/>
      <w:marRight w:val="0"/>
      <w:marTop w:val="0"/>
      <w:marBottom w:val="0"/>
      <w:divBdr>
        <w:top w:val="none" w:sz="0" w:space="0" w:color="auto"/>
        <w:left w:val="none" w:sz="0" w:space="0" w:color="auto"/>
        <w:bottom w:val="none" w:sz="0" w:space="0" w:color="auto"/>
        <w:right w:val="none" w:sz="0" w:space="0" w:color="auto"/>
      </w:divBdr>
    </w:div>
    <w:div w:id="1455489755">
      <w:bodyDiv w:val="1"/>
      <w:marLeft w:val="0"/>
      <w:marRight w:val="0"/>
      <w:marTop w:val="0"/>
      <w:marBottom w:val="0"/>
      <w:divBdr>
        <w:top w:val="none" w:sz="0" w:space="0" w:color="auto"/>
        <w:left w:val="none" w:sz="0" w:space="0" w:color="auto"/>
        <w:bottom w:val="none" w:sz="0" w:space="0" w:color="auto"/>
        <w:right w:val="none" w:sz="0" w:space="0" w:color="auto"/>
      </w:divBdr>
    </w:div>
    <w:div w:id="1479879826">
      <w:bodyDiv w:val="1"/>
      <w:marLeft w:val="0"/>
      <w:marRight w:val="0"/>
      <w:marTop w:val="0"/>
      <w:marBottom w:val="0"/>
      <w:divBdr>
        <w:top w:val="none" w:sz="0" w:space="0" w:color="auto"/>
        <w:left w:val="none" w:sz="0" w:space="0" w:color="auto"/>
        <w:bottom w:val="none" w:sz="0" w:space="0" w:color="auto"/>
        <w:right w:val="none" w:sz="0" w:space="0" w:color="auto"/>
      </w:divBdr>
    </w:div>
    <w:div w:id="1523006595">
      <w:bodyDiv w:val="1"/>
      <w:marLeft w:val="0"/>
      <w:marRight w:val="0"/>
      <w:marTop w:val="0"/>
      <w:marBottom w:val="0"/>
      <w:divBdr>
        <w:top w:val="none" w:sz="0" w:space="0" w:color="auto"/>
        <w:left w:val="none" w:sz="0" w:space="0" w:color="auto"/>
        <w:bottom w:val="none" w:sz="0" w:space="0" w:color="auto"/>
        <w:right w:val="none" w:sz="0" w:space="0" w:color="auto"/>
      </w:divBdr>
    </w:div>
    <w:div w:id="1605073887">
      <w:bodyDiv w:val="1"/>
      <w:marLeft w:val="0"/>
      <w:marRight w:val="0"/>
      <w:marTop w:val="0"/>
      <w:marBottom w:val="0"/>
      <w:divBdr>
        <w:top w:val="none" w:sz="0" w:space="0" w:color="auto"/>
        <w:left w:val="none" w:sz="0" w:space="0" w:color="auto"/>
        <w:bottom w:val="none" w:sz="0" w:space="0" w:color="auto"/>
        <w:right w:val="none" w:sz="0" w:space="0" w:color="auto"/>
      </w:divBdr>
    </w:div>
    <w:div w:id="1661079391">
      <w:bodyDiv w:val="1"/>
      <w:marLeft w:val="0"/>
      <w:marRight w:val="0"/>
      <w:marTop w:val="0"/>
      <w:marBottom w:val="0"/>
      <w:divBdr>
        <w:top w:val="none" w:sz="0" w:space="0" w:color="auto"/>
        <w:left w:val="none" w:sz="0" w:space="0" w:color="auto"/>
        <w:bottom w:val="none" w:sz="0" w:space="0" w:color="auto"/>
        <w:right w:val="none" w:sz="0" w:space="0" w:color="auto"/>
      </w:divBdr>
    </w:div>
    <w:div w:id="1671567803">
      <w:bodyDiv w:val="1"/>
      <w:marLeft w:val="0"/>
      <w:marRight w:val="0"/>
      <w:marTop w:val="0"/>
      <w:marBottom w:val="0"/>
      <w:divBdr>
        <w:top w:val="none" w:sz="0" w:space="0" w:color="auto"/>
        <w:left w:val="none" w:sz="0" w:space="0" w:color="auto"/>
        <w:bottom w:val="none" w:sz="0" w:space="0" w:color="auto"/>
        <w:right w:val="none" w:sz="0" w:space="0" w:color="auto"/>
      </w:divBdr>
    </w:div>
    <w:div w:id="1710446682">
      <w:bodyDiv w:val="1"/>
      <w:marLeft w:val="0"/>
      <w:marRight w:val="0"/>
      <w:marTop w:val="0"/>
      <w:marBottom w:val="0"/>
      <w:divBdr>
        <w:top w:val="none" w:sz="0" w:space="0" w:color="auto"/>
        <w:left w:val="none" w:sz="0" w:space="0" w:color="auto"/>
        <w:bottom w:val="none" w:sz="0" w:space="0" w:color="auto"/>
        <w:right w:val="none" w:sz="0" w:space="0" w:color="auto"/>
      </w:divBdr>
    </w:div>
    <w:div w:id="1727099949">
      <w:bodyDiv w:val="1"/>
      <w:marLeft w:val="0"/>
      <w:marRight w:val="0"/>
      <w:marTop w:val="0"/>
      <w:marBottom w:val="0"/>
      <w:divBdr>
        <w:top w:val="none" w:sz="0" w:space="0" w:color="auto"/>
        <w:left w:val="none" w:sz="0" w:space="0" w:color="auto"/>
        <w:bottom w:val="none" w:sz="0" w:space="0" w:color="auto"/>
        <w:right w:val="none" w:sz="0" w:space="0" w:color="auto"/>
      </w:divBdr>
    </w:div>
    <w:div w:id="1743260322">
      <w:bodyDiv w:val="1"/>
      <w:marLeft w:val="0"/>
      <w:marRight w:val="0"/>
      <w:marTop w:val="0"/>
      <w:marBottom w:val="0"/>
      <w:divBdr>
        <w:top w:val="none" w:sz="0" w:space="0" w:color="auto"/>
        <w:left w:val="none" w:sz="0" w:space="0" w:color="auto"/>
        <w:bottom w:val="none" w:sz="0" w:space="0" w:color="auto"/>
        <w:right w:val="none" w:sz="0" w:space="0" w:color="auto"/>
      </w:divBdr>
    </w:div>
    <w:div w:id="1753577792">
      <w:bodyDiv w:val="1"/>
      <w:marLeft w:val="0"/>
      <w:marRight w:val="0"/>
      <w:marTop w:val="0"/>
      <w:marBottom w:val="0"/>
      <w:divBdr>
        <w:top w:val="none" w:sz="0" w:space="0" w:color="auto"/>
        <w:left w:val="none" w:sz="0" w:space="0" w:color="auto"/>
        <w:bottom w:val="none" w:sz="0" w:space="0" w:color="auto"/>
        <w:right w:val="none" w:sz="0" w:space="0" w:color="auto"/>
      </w:divBdr>
    </w:div>
    <w:div w:id="1784571414">
      <w:bodyDiv w:val="1"/>
      <w:marLeft w:val="0"/>
      <w:marRight w:val="0"/>
      <w:marTop w:val="0"/>
      <w:marBottom w:val="0"/>
      <w:divBdr>
        <w:top w:val="none" w:sz="0" w:space="0" w:color="auto"/>
        <w:left w:val="none" w:sz="0" w:space="0" w:color="auto"/>
        <w:bottom w:val="none" w:sz="0" w:space="0" w:color="auto"/>
        <w:right w:val="none" w:sz="0" w:space="0" w:color="auto"/>
      </w:divBdr>
    </w:div>
    <w:div w:id="1828549918">
      <w:bodyDiv w:val="1"/>
      <w:marLeft w:val="0"/>
      <w:marRight w:val="0"/>
      <w:marTop w:val="0"/>
      <w:marBottom w:val="0"/>
      <w:divBdr>
        <w:top w:val="none" w:sz="0" w:space="0" w:color="auto"/>
        <w:left w:val="none" w:sz="0" w:space="0" w:color="auto"/>
        <w:bottom w:val="none" w:sz="0" w:space="0" w:color="auto"/>
        <w:right w:val="none" w:sz="0" w:space="0" w:color="auto"/>
      </w:divBdr>
    </w:div>
    <w:div w:id="1835991407">
      <w:bodyDiv w:val="1"/>
      <w:marLeft w:val="0"/>
      <w:marRight w:val="0"/>
      <w:marTop w:val="0"/>
      <w:marBottom w:val="0"/>
      <w:divBdr>
        <w:top w:val="none" w:sz="0" w:space="0" w:color="auto"/>
        <w:left w:val="none" w:sz="0" w:space="0" w:color="auto"/>
        <w:bottom w:val="none" w:sz="0" w:space="0" w:color="auto"/>
        <w:right w:val="none" w:sz="0" w:space="0" w:color="auto"/>
      </w:divBdr>
    </w:div>
    <w:div w:id="1839300421">
      <w:bodyDiv w:val="1"/>
      <w:marLeft w:val="0"/>
      <w:marRight w:val="0"/>
      <w:marTop w:val="0"/>
      <w:marBottom w:val="0"/>
      <w:divBdr>
        <w:top w:val="none" w:sz="0" w:space="0" w:color="auto"/>
        <w:left w:val="none" w:sz="0" w:space="0" w:color="auto"/>
        <w:bottom w:val="none" w:sz="0" w:space="0" w:color="auto"/>
        <w:right w:val="none" w:sz="0" w:space="0" w:color="auto"/>
      </w:divBdr>
    </w:div>
    <w:div w:id="1856190465">
      <w:bodyDiv w:val="1"/>
      <w:marLeft w:val="0"/>
      <w:marRight w:val="0"/>
      <w:marTop w:val="0"/>
      <w:marBottom w:val="0"/>
      <w:divBdr>
        <w:top w:val="none" w:sz="0" w:space="0" w:color="auto"/>
        <w:left w:val="none" w:sz="0" w:space="0" w:color="auto"/>
        <w:bottom w:val="none" w:sz="0" w:space="0" w:color="auto"/>
        <w:right w:val="none" w:sz="0" w:space="0" w:color="auto"/>
      </w:divBdr>
    </w:div>
    <w:div w:id="1876774074">
      <w:bodyDiv w:val="1"/>
      <w:marLeft w:val="0"/>
      <w:marRight w:val="0"/>
      <w:marTop w:val="0"/>
      <w:marBottom w:val="0"/>
      <w:divBdr>
        <w:top w:val="none" w:sz="0" w:space="0" w:color="auto"/>
        <w:left w:val="none" w:sz="0" w:space="0" w:color="auto"/>
        <w:bottom w:val="none" w:sz="0" w:space="0" w:color="auto"/>
        <w:right w:val="none" w:sz="0" w:space="0" w:color="auto"/>
      </w:divBdr>
    </w:div>
    <w:div w:id="1907643090">
      <w:bodyDiv w:val="1"/>
      <w:marLeft w:val="0"/>
      <w:marRight w:val="0"/>
      <w:marTop w:val="0"/>
      <w:marBottom w:val="0"/>
      <w:divBdr>
        <w:top w:val="none" w:sz="0" w:space="0" w:color="auto"/>
        <w:left w:val="none" w:sz="0" w:space="0" w:color="auto"/>
        <w:bottom w:val="none" w:sz="0" w:space="0" w:color="auto"/>
        <w:right w:val="none" w:sz="0" w:space="0" w:color="auto"/>
      </w:divBdr>
    </w:div>
    <w:div w:id="1939218110">
      <w:bodyDiv w:val="1"/>
      <w:marLeft w:val="0"/>
      <w:marRight w:val="0"/>
      <w:marTop w:val="0"/>
      <w:marBottom w:val="0"/>
      <w:divBdr>
        <w:top w:val="none" w:sz="0" w:space="0" w:color="auto"/>
        <w:left w:val="none" w:sz="0" w:space="0" w:color="auto"/>
        <w:bottom w:val="none" w:sz="0" w:space="0" w:color="auto"/>
        <w:right w:val="none" w:sz="0" w:space="0" w:color="auto"/>
      </w:divBdr>
    </w:div>
    <w:div w:id="1947879341">
      <w:bodyDiv w:val="1"/>
      <w:marLeft w:val="0"/>
      <w:marRight w:val="0"/>
      <w:marTop w:val="0"/>
      <w:marBottom w:val="0"/>
      <w:divBdr>
        <w:top w:val="none" w:sz="0" w:space="0" w:color="auto"/>
        <w:left w:val="none" w:sz="0" w:space="0" w:color="auto"/>
        <w:bottom w:val="none" w:sz="0" w:space="0" w:color="auto"/>
        <w:right w:val="none" w:sz="0" w:space="0" w:color="auto"/>
      </w:divBdr>
    </w:div>
    <w:div w:id="1948153794">
      <w:bodyDiv w:val="1"/>
      <w:marLeft w:val="0"/>
      <w:marRight w:val="0"/>
      <w:marTop w:val="0"/>
      <w:marBottom w:val="0"/>
      <w:divBdr>
        <w:top w:val="none" w:sz="0" w:space="0" w:color="auto"/>
        <w:left w:val="none" w:sz="0" w:space="0" w:color="auto"/>
        <w:bottom w:val="none" w:sz="0" w:space="0" w:color="auto"/>
        <w:right w:val="none" w:sz="0" w:space="0" w:color="auto"/>
      </w:divBdr>
    </w:div>
    <w:div w:id="1971091999">
      <w:bodyDiv w:val="1"/>
      <w:marLeft w:val="0"/>
      <w:marRight w:val="0"/>
      <w:marTop w:val="0"/>
      <w:marBottom w:val="0"/>
      <w:divBdr>
        <w:top w:val="none" w:sz="0" w:space="0" w:color="auto"/>
        <w:left w:val="none" w:sz="0" w:space="0" w:color="auto"/>
        <w:bottom w:val="none" w:sz="0" w:space="0" w:color="auto"/>
        <w:right w:val="none" w:sz="0" w:space="0" w:color="auto"/>
      </w:divBdr>
    </w:div>
    <w:div w:id="2011371452">
      <w:bodyDiv w:val="1"/>
      <w:marLeft w:val="0"/>
      <w:marRight w:val="0"/>
      <w:marTop w:val="0"/>
      <w:marBottom w:val="0"/>
      <w:divBdr>
        <w:top w:val="none" w:sz="0" w:space="0" w:color="auto"/>
        <w:left w:val="none" w:sz="0" w:space="0" w:color="auto"/>
        <w:bottom w:val="none" w:sz="0" w:space="0" w:color="auto"/>
        <w:right w:val="none" w:sz="0" w:space="0" w:color="auto"/>
      </w:divBdr>
    </w:div>
    <w:div w:id="2027126035">
      <w:bodyDiv w:val="1"/>
      <w:marLeft w:val="0"/>
      <w:marRight w:val="0"/>
      <w:marTop w:val="0"/>
      <w:marBottom w:val="0"/>
      <w:divBdr>
        <w:top w:val="none" w:sz="0" w:space="0" w:color="auto"/>
        <w:left w:val="none" w:sz="0" w:space="0" w:color="auto"/>
        <w:bottom w:val="none" w:sz="0" w:space="0" w:color="auto"/>
        <w:right w:val="none" w:sz="0" w:space="0" w:color="auto"/>
      </w:divBdr>
    </w:div>
    <w:div w:id="2028216453">
      <w:bodyDiv w:val="1"/>
      <w:marLeft w:val="0"/>
      <w:marRight w:val="0"/>
      <w:marTop w:val="0"/>
      <w:marBottom w:val="0"/>
      <w:divBdr>
        <w:top w:val="none" w:sz="0" w:space="0" w:color="auto"/>
        <w:left w:val="none" w:sz="0" w:space="0" w:color="auto"/>
        <w:bottom w:val="none" w:sz="0" w:space="0" w:color="auto"/>
        <w:right w:val="none" w:sz="0" w:space="0" w:color="auto"/>
      </w:divBdr>
    </w:div>
    <w:div w:id="2051807058">
      <w:bodyDiv w:val="1"/>
      <w:marLeft w:val="0"/>
      <w:marRight w:val="0"/>
      <w:marTop w:val="0"/>
      <w:marBottom w:val="0"/>
      <w:divBdr>
        <w:top w:val="none" w:sz="0" w:space="0" w:color="auto"/>
        <w:left w:val="none" w:sz="0" w:space="0" w:color="auto"/>
        <w:bottom w:val="none" w:sz="0" w:space="0" w:color="auto"/>
        <w:right w:val="none" w:sz="0" w:space="0" w:color="auto"/>
      </w:divBdr>
    </w:div>
    <w:div w:id="2053462322">
      <w:bodyDiv w:val="1"/>
      <w:marLeft w:val="0"/>
      <w:marRight w:val="0"/>
      <w:marTop w:val="0"/>
      <w:marBottom w:val="0"/>
      <w:divBdr>
        <w:top w:val="none" w:sz="0" w:space="0" w:color="auto"/>
        <w:left w:val="none" w:sz="0" w:space="0" w:color="auto"/>
        <w:bottom w:val="none" w:sz="0" w:space="0" w:color="auto"/>
        <w:right w:val="none" w:sz="0" w:space="0" w:color="auto"/>
      </w:divBdr>
    </w:div>
    <w:div w:id="2075469285">
      <w:bodyDiv w:val="1"/>
      <w:marLeft w:val="0"/>
      <w:marRight w:val="0"/>
      <w:marTop w:val="0"/>
      <w:marBottom w:val="0"/>
      <w:divBdr>
        <w:top w:val="none" w:sz="0" w:space="0" w:color="auto"/>
        <w:left w:val="none" w:sz="0" w:space="0" w:color="auto"/>
        <w:bottom w:val="none" w:sz="0" w:space="0" w:color="auto"/>
        <w:right w:val="none" w:sz="0" w:space="0" w:color="auto"/>
      </w:divBdr>
    </w:div>
    <w:div w:id="2079550706">
      <w:bodyDiv w:val="1"/>
      <w:marLeft w:val="0"/>
      <w:marRight w:val="0"/>
      <w:marTop w:val="0"/>
      <w:marBottom w:val="0"/>
      <w:divBdr>
        <w:top w:val="none" w:sz="0" w:space="0" w:color="auto"/>
        <w:left w:val="none" w:sz="0" w:space="0" w:color="auto"/>
        <w:bottom w:val="none" w:sz="0" w:space="0" w:color="auto"/>
        <w:right w:val="none" w:sz="0" w:space="0" w:color="auto"/>
      </w:divBdr>
    </w:div>
    <w:div w:id="210275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image" Target="media/image25.emf"/><Relationship Id="rId21" Type="http://schemas.openxmlformats.org/officeDocument/2006/relationships/footer" Target="footer1.xml"/><Relationship Id="rId34" Type="http://schemas.openxmlformats.org/officeDocument/2006/relationships/image" Target="media/image22.jpeg"/><Relationship Id="rId42" Type="http://schemas.openxmlformats.org/officeDocument/2006/relationships/image" Target="media/image28.emf"/><Relationship Id="rId47" Type="http://schemas.openxmlformats.org/officeDocument/2006/relationships/hyperlink" Target="https://homeguides.sfgate.com/solar-home-experiments-children-79627.html" TargetMode="External"/><Relationship Id="rId50" Type="http://schemas.openxmlformats.org/officeDocument/2006/relationships/hyperlink" Target="https://www.youtube.com/watch?v=1SafVI7vKs4" TargetMode="External"/><Relationship Id="rId55" Type="http://schemas.openxmlformats.org/officeDocument/2006/relationships/hyperlink" Target="https://www.sbs.com.au/news/the-indigenous-history-of-australia-s-railways" TargetMode="External"/><Relationship Id="rId63" Type="http://schemas.openxmlformats.org/officeDocument/2006/relationships/hyperlink" Target="https://syllabus.nesa.nsw.edu.au/glossary/mat/perimeter/?ajax" TargetMode="External"/><Relationship Id="rId68" Type="http://schemas.openxmlformats.org/officeDocument/2006/relationships/image" Target="media/image34.emf"/><Relationship Id="rId76" Type="http://schemas.openxmlformats.org/officeDocument/2006/relationships/hyperlink" Target="http://www.youtube.com/watch?v=O4Rxb-3jIqQ" TargetMode="External"/><Relationship Id="rId7" Type="http://schemas.openxmlformats.org/officeDocument/2006/relationships/settings" Target="settings.xml"/><Relationship Id="rId71" Type="http://schemas.openxmlformats.org/officeDocument/2006/relationships/image" Target="media/image37.emf"/><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emf"/><Relationship Id="rId11" Type="http://schemas.openxmlformats.org/officeDocument/2006/relationships/image" Target="media/image1.jpg"/><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170.emf"/><Relationship Id="rId40" Type="http://schemas.openxmlformats.org/officeDocument/2006/relationships/image" Target="media/image26.emf"/><Relationship Id="rId45" Type="http://schemas.openxmlformats.org/officeDocument/2006/relationships/image" Target="media/image30.emf"/><Relationship Id="rId53" Type="http://schemas.openxmlformats.org/officeDocument/2006/relationships/hyperlink" Target="https://www.sbs.com.au/news/the-indigenous-history-of-australia-s-railways" TargetMode="External"/><Relationship Id="rId58" Type="http://schemas.openxmlformats.org/officeDocument/2006/relationships/image" Target="media/image32.emf"/><Relationship Id="rId66" Type="http://schemas.openxmlformats.org/officeDocument/2006/relationships/hyperlink" Target="https://syllabus.nesa.nsw.edu.au/glossary/ge/landform/?ajax" TargetMode="External"/><Relationship Id="rId74" Type="http://schemas.openxmlformats.org/officeDocument/2006/relationships/hyperlink" Target="https://www.youtube.com/watch?v=_LdcxCdB-s8" TargetMode="External"/><Relationship Id="rId79" Type="http://schemas.openxmlformats.org/officeDocument/2006/relationships/hyperlink" Target="https://www.instructables.com/id/how-to-make-a-homemade-ONOFF-switch/" TargetMode="External"/><Relationship Id="rId5" Type="http://schemas.openxmlformats.org/officeDocument/2006/relationships/numbering" Target="numbering.xml"/><Relationship Id="rId61" Type="http://schemas.openxmlformats.org/officeDocument/2006/relationships/hyperlink" Target="https://syllabus.nesa.nsw.edu.au/glossary/mat/two-way-table/?ajax"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emf"/><Relationship Id="rId44" Type="http://schemas.openxmlformats.org/officeDocument/2006/relationships/image" Target="media/image29.emf"/><Relationship Id="rId52" Type="http://schemas.openxmlformats.org/officeDocument/2006/relationships/hyperlink" Target="https://www.harpercollins.com.au/9780730495963/great-australian-railway-stories/" TargetMode="External"/><Relationship Id="rId60" Type="http://schemas.openxmlformats.org/officeDocument/2006/relationships/hyperlink" Target="https://syllabus.nesa.nsw.edu.au/glossary/mat/data/?ajax" TargetMode="External"/><Relationship Id="rId65" Type="http://schemas.openxmlformats.org/officeDocument/2006/relationships/hyperlink" Target="https://syllabus.nesa.nsw.edu.au/glossary/ge/characteristics/?ajax" TargetMode="External"/><Relationship Id="rId73" Type="http://schemas.openxmlformats.org/officeDocument/2006/relationships/hyperlink" Target="https://flashcard.online/transport-flashcards/" TargetMode="External"/><Relationship Id="rId78" Type="http://schemas.openxmlformats.org/officeDocument/2006/relationships/hyperlink" Target="https://www.instructables.com/id/Paper-Circuits/" TargetMode="External"/><Relationship Id="rId81" Type="http://schemas.openxmlformats.org/officeDocument/2006/relationships/hyperlink" Target="https://syllabus.nesa.nsw.edu.au/glossary/eng/reflection/?aja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27.emf"/><Relationship Id="rId48" Type="http://schemas.openxmlformats.org/officeDocument/2006/relationships/hyperlink" Target="http://www.planetsmarty.com/2015/06/10-fun-solar-experiments-for-kids.html" TargetMode="External"/><Relationship Id="rId56" Type="http://schemas.openxmlformats.org/officeDocument/2006/relationships/hyperlink" Target="http://eveleighstories.com.au/stories/indigenous-place/indigenous-connections-railway-days" TargetMode="External"/><Relationship Id="rId64" Type="http://schemas.openxmlformats.org/officeDocument/2006/relationships/hyperlink" Target="https://syllabus.nesa.nsw.edu.au/glossary/mat/rectangle/?ajax" TargetMode="External"/><Relationship Id="rId69" Type="http://schemas.openxmlformats.org/officeDocument/2006/relationships/image" Target="media/image35.emf"/><Relationship Id="rId77" Type="http://schemas.openxmlformats.org/officeDocument/2006/relationships/hyperlink" Target="https://syllabus.nesa.nsw.edu.au/glossary/eng/reflection/?ajax" TargetMode="External"/><Relationship Id="rId8" Type="http://schemas.openxmlformats.org/officeDocument/2006/relationships/webSettings" Target="webSettings.xml"/><Relationship Id="rId51" Type="http://schemas.openxmlformats.org/officeDocument/2006/relationships/image" Target="media/image31.emf"/><Relationship Id="rId72" Type="http://schemas.openxmlformats.org/officeDocument/2006/relationships/image" Target="media/image38.emf"/><Relationship Id="rId80" Type="http://schemas.openxmlformats.org/officeDocument/2006/relationships/hyperlink" Target="https://www.instructables.com/id/DIY-AA-Battery-Holder/" TargetMode="External"/><Relationship Id="rId3" Type="http://schemas.openxmlformats.org/officeDocument/2006/relationships/customXml" Target="../customXml/item3.xml"/><Relationship Id="rId12" Type="http://schemas.openxmlformats.org/officeDocument/2006/relationships/image" Target="media/image2.tif"/><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2.emf"/><Relationship Id="rId46" Type="http://schemas.openxmlformats.org/officeDocument/2006/relationships/hyperlink" Target="https://childsci.org/build-a-solar-oven/" TargetMode="External"/><Relationship Id="rId59" Type="http://schemas.openxmlformats.org/officeDocument/2006/relationships/hyperlink" Target="https://syllabus.nesa.nsw.edu.au/glossary/mat/net/?ajax" TargetMode="External"/><Relationship Id="rId67" Type="http://schemas.openxmlformats.org/officeDocument/2006/relationships/image" Target="media/image33.emf"/><Relationship Id="rId20" Type="http://schemas.openxmlformats.org/officeDocument/2006/relationships/image" Target="media/image10.png"/><Relationship Id="rId41" Type="http://schemas.openxmlformats.org/officeDocument/2006/relationships/image" Target="media/image27.jpeg"/><Relationship Id="rId54" Type="http://schemas.openxmlformats.org/officeDocument/2006/relationships/hyperlink" Target="http://eveleighstories.com.au/stories/indigenous-place/indigenous-connections-railway-days" TargetMode="External"/><Relationship Id="rId62" Type="http://schemas.openxmlformats.org/officeDocument/2006/relationships/hyperlink" Target="https://syllabus.nesa.nsw.edu.au/glossary/mat/rectangle/?ajax" TargetMode="External"/><Relationship Id="rId70" Type="http://schemas.openxmlformats.org/officeDocument/2006/relationships/image" Target="media/image36.emf"/><Relationship Id="rId75" Type="http://schemas.openxmlformats.org/officeDocument/2006/relationships/hyperlink" Target="http://www.youtube.com/watch?v=CW0_S5YpYVo"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49" Type="http://schemas.openxmlformats.org/officeDocument/2006/relationships/hyperlink" Target="https://www.originenergy.com.au/about/community/energy-for-schools/teachers/black-white-silver-years-7-8.html" TargetMode="External"/><Relationship Id="rId57" Type="http://schemas.openxmlformats.org/officeDocument/2006/relationships/hyperlink" Target="https://www.timetoast.com/timelines/transport-in-australi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6120E3C9EBAC449F63196993DBF133" ma:contentTypeVersion="12" ma:contentTypeDescription="Create a new document." ma:contentTypeScope="" ma:versionID="a4571b834cd2fcd473bf6e41d3a759b1">
  <xsd:schema xmlns:xsd="http://www.w3.org/2001/XMLSchema" xmlns:xs="http://www.w3.org/2001/XMLSchema" xmlns:p="http://schemas.microsoft.com/office/2006/metadata/properties" xmlns:ns2="b81ee3dc-ac10-4a91-9494-d5b6174fb2e9" xmlns:ns3="a24b3302-c3c9-4b70-9a35-39308ee3781c" targetNamespace="http://schemas.microsoft.com/office/2006/metadata/properties" ma:root="true" ma:fieldsID="d053ec872700e8d2a408aff385cedebc" ns2:_="" ns3:_="">
    <xsd:import namespace="b81ee3dc-ac10-4a91-9494-d5b6174fb2e9"/>
    <xsd:import namespace="a24b3302-c3c9-4b70-9a35-39308ee378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ee3dc-ac10-4a91-9494-d5b6174fb2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4b3302-c3c9-4b70-9a35-39308ee3781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CD7A6-42DC-428D-A4F5-ED3D6EBCD525}">
  <ds:schemaRefs>
    <ds:schemaRef ds:uri="http://schemas.microsoft.com/sharepoint/v3/contenttype/forms"/>
  </ds:schemaRefs>
</ds:datastoreItem>
</file>

<file path=customXml/itemProps2.xml><?xml version="1.0" encoding="utf-8"?>
<ds:datastoreItem xmlns:ds="http://schemas.openxmlformats.org/officeDocument/2006/customXml" ds:itemID="{9797E056-DE46-4AC6-B598-AD099B752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ee3dc-ac10-4a91-9494-d5b6174fb2e9"/>
    <ds:schemaRef ds:uri="a24b3302-c3c9-4b70-9a35-39308ee37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7E9C13-D97F-445E-8F78-150E66ADA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04BC2C-FAE1-43A4-967F-D31772277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3278</Words>
  <Characters>75690</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8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sleap</cp:lastModifiedBy>
  <cp:revision>2</cp:revision>
  <cp:lastPrinted>2019-07-24T03:08:00Z</cp:lastPrinted>
  <dcterms:created xsi:type="dcterms:W3CDTF">2020-05-13T05:01:00Z</dcterms:created>
  <dcterms:modified xsi:type="dcterms:W3CDTF">2020-05-13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6120E3C9EBAC449F63196993DBF133</vt:lpwstr>
  </property>
</Properties>
</file>